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rsidRPr="00916F0D" w14:paraId="1E8214EC" w14:textId="77777777">
        <w:tc>
          <w:tcPr>
            <w:tcW w:w="1728" w:type="dxa"/>
          </w:tcPr>
          <w:p w14:paraId="2AAB265E" w14:textId="77777777" w:rsidR="000B17B0" w:rsidRPr="00916F0D" w:rsidRDefault="00837E50">
            <w:pPr>
              <w:widowControl w:val="0"/>
              <w:tabs>
                <w:tab w:val="left" w:pos="5400"/>
              </w:tabs>
              <w:rPr>
                <w:rFonts w:ascii="Helv" w:hAnsi="Helv"/>
                <w:i/>
                <w:sz w:val="22"/>
              </w:rPr>
            </w:pPr>
            <w:r w:rsidRPr="00916F0D">
              <w:rPr>
                <w:rFonts w:ascii="Helvetica" w:hAnsi="Helvetica"/>
                <w:noProof/>
              </w:rPr>
              <w:drawing>
                <wp:inline distT="0" distB="0" distL="0" distR="0" wp14:anchorId="7B2E2500" wp14:editId="644CCCC6">
                  <wp:extent cx="861060" cy="998220"/>
                  <wp:effectExtent l="0" t="0" r="0" b="0"/>
                  <wp:docPr id="1" name="Picture 1" descr="Seal of the Commonwealth of Massachusett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al of the Commonwealth of Massachusetts">
                            <a:extLst>
                              <a:ext uri="{C183D7F6-B498-43B3-948B-1728B52AA6E4}">
                                <adec:decorative xmlns:adec="http://schemas.microsoft.com/office/drawing/2017/decorative" val="0"/>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Pr="00916F0D" w:rsidRDefault="00837E50">
            <w:pPr>
              <w:widowControl w:val="0"/>
              <w:tabs>
                <w:tab w:val="left" w:pos="5400"/>
              </w:tabs>
              <w:rPr>
                <w:rFonts w:ascii="Bookman Old Style" w:hAnsi="Bookman Old Style"/>
                <w:b/>
                <w:i/>
              </w:rPr>
            </w:pPr>
            <w:r w:rsidRPr="00916F0D">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01B5FE01">
                      <wp:simplePos x="0" y="0"/>
                      <wp:positionH relativeFrom="column">
                        <wp:posOffset>3751580</wp:posOffset>
                      </wp:positionH>
                      <wp:positionV relativeFrom="paragraph">
                        <wp:posOffset>2540</wp:posOffset>
                      </wp:positionV>
                      <wp:extent cx="1371600" cy="6858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Pr="00916F0D" w:rsidRDefault="000B17B0">
                                  <w:r w:rsidRPr="00916F0D">
                                    <w:object w:dxaOrig="2352" w:dyaOrig="114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57pt">
                                        <v:imagedata r:id="rId9" o:title=""/>
                                      </v:shape>
                                      <o:OLEObject Type="Embed" ProgID="Word.Picture.8" ShapeID="_x0000_i1026" DrawAspect="Content" ObjectID="_175785449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alt="&quot;&quot;"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Pr="00916F0D" w:rsidRDefault="000B17B0">
                            <w:r w:rsidRPr="00916F0D">
                              <w:object w:dxaOrig="2356" w:dyaOrig="1145" w14:anchorId="5903BBC6">
                                <v:shape id="_x0000_i1026" type="#_x0000_t75" style="width:117.8pt;height:57.25pt">
                                  <v:imagedata r:id="rId11" o:title=""/>
                                </v:shape>
                                <o:OLEObject Type="Embed" ProgID="Word.Picture.8" ShapeID="_x0000_i1026" DrawAspect="Content" ObjectID="_1757835052" r:id="rId12"/>
                              </w:object>
                            </w:r>
                          </w:p>
                        </w:txbxContent>
                      </v:textbox>
                    </v:shape>
                  </w:pict>
                </mc:Fallback>
              </mc:AlternateContent>
            </w:r>
          </w:p>
          <w:p w14:paraId="29575F69" w14:textId="77777777" w:rsidR="000B17B0" w:rsidRPr="00916F0D"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sidRPr="00916F0D">
                  <w:rPr>
                    <w:rFonts w:ascii="Bookman Old Style" w:hAnsi="Bookman Old Style"/>
                    <w:b/>
                    <w:i/>
                  </w:rPr>
                  <w:t>Commonwealth</w:t>
                </w:r>
              </w:smartTag>
              <w:r w:rsidRPr="00916F0D">
                <w:rPr>
                  <w:rFonts w:ascii="Bookman Old Style" w:hAnsi="Bookman Old Style"/>
                  <w:b/>
                  <w:i/>
                </w:rPr>
                <w:t xml:space="preserve"> of </w:t>
              </w:r>
              <w:smartTag w:uri="urn:schemas-microsoft-com:office:smarttags" w:element="PlaceName">
                <w:r w:rsidRPr="00916F0D">
                  <w:rPr>
                    <w:rFonts w:ascii="Bookman Old Style" w:hAnsi="Bookman Old Style"/>
                    <w:b/>
                    <w:i/>
                  </w:rPr>
                  <w:t>Massachusetts</w:t>
                </w:r>
              </w:smartTag>
            </w:smartTag>
          </w:p>
          <w:p w14:paraId="17F40D26" w14:textId="77777777" w:rsidR="000B17B0" w:rsidRPr="00916F0D" w:rsidRDefault="000B17B0">
            <w:pPr>
              <w:widowControl w:val="0"/>
              <w:tabs>
                <w:tab w:val="left" w:pos="5400"/>
              </w:tabs>
              <w:rPr>
                <w:rFonts w:ascii="Bookman Old Style" w:hAnsi="Bookman Old Style"/>
                <w:b/>
                <w:i/>
              </w:rPr>
            </w:pPr>
            <w:r w:rsidRPr="00916F0D">
              <w:rPr>
                <w:rFonts w:ascii="Bookman Old Style" w:hAnsi="Bookman Old Style"/>
                <w:b/>
                <w:i/>
              </w:rPr>
              <w:t>Executive Office of Health and Human Services</w:t>
            </w:r>
          </w:p>
          <w:p w14:paraId="08A938A9" w14:textId="77777777" w:rsidR="000B17B0" w:rsidRPr="00916F0D" w:rsidRDefault="000B17B0">
            <w:pPr>
              <w:pStyle w:val="Heading2"/>
              <w:rPr>
                <w:bCs/>
              </w:rPr>
            </w:pPr>
            <w:r w:rsidRPr="00916F0D">
              <w:rPr>
                <w:bCs/>
              </w:rPr>
              <w:t>Office of Medicaid</w:t>
            </w:r>
          </w:p>
          <w:p w14:paraId="5EEF544E" w14:textId="632E3908" w:rsidR="000B17B0" w:rsidRPr="00916F0D" w:rsidRDefault="006E5166">
            <w:pPr>
              <w:rPr>
                <w:rFonts w:ascii="Bookman Old Style" w:hAnsi="Bookman Old Style"/>
                <w:i/>
                <w:sz w:val="18"/>
              </w:rPr>
            </w:pPr>
            <w:hyperlink r:id="rId13" w:history="1">
              <w:r w:rsidR="00065800" w:rsidRPr="00916F0D">
                <w:rPr>
                  <w:rStyle w:val="Hyperlink"/>
                  <w:rFonts w:ascii="Bookman Old Style" w:hAnsi="Bookman Old Style"/>
                  <w:b/>
                  <w:i/>
                </w:rPr>
                <w:t>www.mass.gov/masshealth</w:t>
              </w:r>
            </w:hyperlink>
          </w:p>
        </w:tc>
      </w:tr>
    </w:tbl>
    <w:p w14:paraId="7F695A60" w14:textId="77777777" w:rsidR="000B17B0" w:rsidRPr="00916F0D" w:rsidRDefault="000B17B0">
      <w:pPr>
        <w:widowControl w:val="0"/>
        <w:tabs>
          <w:tab w:val="left" w:pos="5400"/>
        </w:tabs>
        <w:rPr>
          <w:rFonts w:ascii="Helv" w:hAnsi="Helv"/>
          <w:i/>
          <w:sz w:val="22"/>
        </w:rPr>
      </w:pPr>
    </w:p>
    <w:p w14:paraId="4F3C0756" w14:textId="77777777" w:rsidR="00FB26EF" w:rsidRPr="00916F0D" w:rsidRDefault="00FB26EF">
      <w:pPr>
        <w:widowControl w:val="0"/>
        <w:rPr>
          <w:rFonts w:ascii="Arial" w:hAnsi="Arial" w:cs="Arial"/>
          <w:sz w:val="22"/>
        </w:rPr>
      </w:pPr>
    </w:p>
    <w:p w14:paraId="21AF3361" w14:textId="77777777" w:rsidR="00065800" w:rsidRPr="00916F0D" w:rsidRDefault="00065800" w:rsidP="00065800">
      <w:pPr>
        <w:widowControl w:val="0"/>
        <w:tabs>
          <w:tab w:val="left" w:pos="5400"/>
        </w:tabs>
        <w:ind w:firstLine="5400"/>
        <w:rPr>
          <w:rFonts w:ascii="Arial" w:hAnsi="Arial" w:cs="Arial"/>
          <w:sz w:val="22"/>
        </w:rPr>
      </w:pPr>
      <w:r w:rsidRPr="00916F0D">
        <w:rPr>
          <w:rFonts w:ascii="Arial" w:hAnsi="Arial" w:cs="Arial"/>
          <w:sz w:val="22"/>
        </w:rPr>
        <w:t>MassHealth</w:t>
      </w:r>
    </w:p>
    <w:p w14:paraId="5952C79C" w14:textId="391396E9" w:rsidR="00065800" w:rsidRPr="00916F0D" w:rsidRDefault="00065800" w:rsidP="00065800">
      <w:pPr>
        <w:widowControl w:val="0"/>
        <w:tabs>
          <w:tab w:val="left" w:pos="5400"/>
        </w:tabs>
        <w:ind w:firstLine="5400"/>
        <w:rPr>
          <w:rFonts w:ascii="Arial" w:hAnsi="Arial" w:cs="Arial"/>
          <w:sz w:val="22"/>
        </w:rPr>
      </w:pPr>
      <w:r w:rsidRPr="00916F0D">
        <w:rPr>
          <w:rFonts w:ascii="Arial" w:hAnsi="Arial" w:cs="Arial"/>
          <w:sz w:val="22"/>
        </w:rPr>
        <w:t>Transmittal Letter AOH</w:t>
      </w:r>
      <w:r w:rsidR="00BD1980" w:rsidRPr="00916F0D">
        <w:rPr>
          <w:rFonts w:ascii="Arial" w:hAnsi="Arial" w:cs="Arial"/>
          <w:sz w:val="22"/>
        </w:rPr>
        <w:t>-</w:t>
      </w:r>
      <w:r w:rsidR="005A0BD2" w:rsidRPr="00916F0D">
        <w:rPr>
          <w:rFonts w:ascii="Arial" w:hAnsi="Arial" w:cs="Arial"/>
          <w:sz w:val="22"/>
        </w:rPr>
        <w:t>56</w:t>
      </w:r>
    </w:p>
    <w:p w14:paraId="57C08E6D" w14:textId="77777777" w:rsidR="00065800" w:rsidRPr="00916F0D" w:rsidRDefault="00065800" w:rsidP="00065800">
      <w:pPr>
        <w:widowControl w:val="0"/>
        <w:tabs>
          <w:tab w:val="left" w:pos="5400"/>
        </w:tabs>
        <w:ind w:firstLine="5400"/>
        <w:rPr>
          <w:rFonts w:ascii="Arial" w:hAnsi="Arial" w:cs="Arial"/>
          <w:sz w:val="22"/>
        </w:rPr>
      </w:pPr>
      <w:r w:rsidRPr="00916F0D">
        <w:rPr>
          <w:rFonts w:ascii="Arial" w:hAnsi="Arial" w:cs="Arial"/>
          <w:sz w:val="22"/>
        </w:rPr>
        <w:t>September 2023</w:t>
      </w:r>
    </w:p>
    <w:p w14:paraId="1124D4E0" w14:textId="77777777" w:rsidR="00065800" w:rsidRPr="00916F0D" w:rsidRDefault="00065800" w:rsidP="00065800">
      <w:pPr>
        <w:widowControl w:val="0"/>
        <w:tabs>
          <w:tab w:val="left" w:pos="5400"/>
        </w:tabs>
        <w:ind w:firstLine="5400"/>
        <w:rPr>
          <w:rFonts w:ascii="Arial" w:hAnsi="Arial" w:cs="Arial"/>
          <w:sz w:val="22"/>
        </w:rPr>
      </w:pPr>
    </w:p>
    <w:p w14:paraId="4D0750B8" w14:textId="77777777" w:rsidR="00065800" w:rsidRPr="00916F0D" w:rsidRDefault="00065800" w:rsidP="00065800">
      <w:pPr>
        <w:widowControl w:val="0"/>
        <w:tabs>
          <w:tab w:val="left" w:pos="5400"/>
        </w:tabs>
        <w:rPr>
          <w:rFonts w:ascii="Arial" w:hAnsi="Arial" w:cs="Arial"/>
          <w:sz w:val="22"/>
        </w:rPr>
      </w:pPr>
    </w:p>
    <w:p w14:paraId="2CB0774A" w14:textId="77777777" w:rsidR="00065800" w:rsidRPr="00916F0D" w:rsidRDefault="00065800" w:rsidP="00065800">
      <w:pPr>
        <w:widowControl w:val="0"/>
        <w:tabs>
          <w:tab w:val="left" w:pos="5400"/>
        </w:tabs>
        <w:rPr>
          <w:rFonts w:ascii="Arial" w:hAnsi="Arial" w:cs="Arial"/>
          <w:sz w:val="22"/>
        </w:rPr>
        <w:sectPr w:rsidR="00065800" w:rsidRPr="00916F0D" w:rsidSect="00C3189D">
          <w:headerReference w:type="default" r:id="rId14"/>
          <w:endnotePr>
            <w:numFmt w:val="decimal"/>
          </w:endnotePr>
          <w:type w:val="continuous"/>
          <w:pgSz w:w="12240" w:h="15840"/>
          <w:pgMar w:top="1080" w:right="1440" w:bottom="432" w:left="1440" w:header="720" w:footer="432" w:gutter="0"/>
          <w:cols w:space="720"/>
          <w:noEndnote/>
          <w:titlePg/>
          <w:docGrid w:linePitch="272"/>
        </w:sectPr>
      </w:pPr>
    </w:p>
    <w:p w14:paraId="08DD2090" w14:textId="77777777" w:rsidR="00065800" w:rsidRPr="00916F0D" w:rsidRDefault="00065800" w:rsidP="00065800">
      <w:pPr>
        <w:widowControl w:val="0"/>
        <w:tabs>
          <w:tab w:val="right" w:pos="720"/>
          <w:tab w:val="left" w:pos="1080"/>
          <w:tab w:val="left" w:pos="5400"/>
        </w:tabs>
        <w:ind w:left="1080" w:hanging="1080"/>
        <w:rPr>
          <w:rFonts w:ascii="Arial" w:hAnsi="Arial" w:cs="Arial"/>
          <w:sz w:val="22"/>
        </w:rPr>
      </w:pPr>
      <w:r w:rsidRPr="00916F0D">
        <w:rPr>
          <w:rFonts w:ascii="Arial" w:hAnsi="Arial" w:cs="Arial"/>
          <w:sz w:val="22"/>
        </w:rPr>
        <w:tab/>
      </w:r>
      <w:r w:rsidRPr="00916F0D">
        <w:rPr>
          <w:rFonts w:ascii="Arial" w:hAnsi="Arial" w:cs="Arial"/>
          <w:b/>
          <w:sz w:val="22"/>
        </w:rPr>
        <w:t>TO:</w:t>
      </w:r>
      <w:r w:rsidRPr="00916F0D">
        <w:rPr>
          <w:rFonts w:ascii="Arial" w:hAnsi="Arial" w:cs="Arial"/>
          <w:sz w:val="22"/>
        </w:rPr>
        <w:tab/>
        <w:t>Acute Outpatient Hospitals Participating in MassHealth</w:t>
      </w:r>
    </w:p>
    <w:p w14:paraId="2636DD26" w14:textId="77777777" w:rsidR="00065800" w:rsidRPr="00916F0D" w:rsidRDefault="00065800" w:rsidP="00065800">
      <w:pPr>
        <w:widowControl w:val="0"/>
        <w:tabs>
          <w:tab w:val="right" w:pos="720"/>
          <w:tab w:val="left" w:pos="1080"/>
          <w:tab w:val="left" w:pos="5400"/>
        </w:tabs>
        <w:rPr>
          <w:rFonts w:ascii="Arial" w:hAnsi="Arial" w:cs="Arial"/>
          <w:sz w:val="22"/>
        </w:rPr>
      </w:pPr>
    </w:p>
    <w:p w14:paraId="21CED46C" w14:textId="3AE4F27A" w:rsidR="00065800" w:rsidRPr="00916F0D" w:rsidRDefault="00065800" w:rsidP="00065800">
      <w:pPr>
        <w:widowControl w:val="0"/>
        <w:tabs>
          <w:tab w:val="right" w:pos="720"/>
          <w:tab w:val="left" w:pos="1080"/>
          <w:tab w:val="left" w:pos="5400"/>
        </w:tabs>
        <w:rPr>
          <w:rFonts w:ascii="Arial" w:hAnsi="Arial" w:cs="Arial"/>
          <w:sz w:val="22"/>
        </w:rPr>
      </w:pPr>
      <w:r w:rsidRPr="00916F0D">
        <w:rPr>
          <w:rFonts w:ascii="Arial" w:hAnsi="Arial" w:cs="Arial"/>
          <w:sz w:val="22"/>
        </w:rPr>
        <w:tab/>
      </w:r>
      <w:r w:rsidRPr="00916F0D">
        <w:rPr>
          <w:rFonts w:ascii="Arial" w:hAnsi="Arial" w:cs="Arial"/>
          <w:b/>
          <w:sz w:val="22"/>
        </w:rPr>
        <w:t>FROM:</w:t>
      </w:r>
      <w:r w:rsidRPr="00916F0D">
        <w:rPr>
          <w:rFonts w:ascii="Arial" w:hAnsi="Arial" w:cs="Arial"/>
          <w:sz w:val="22"/>
        </w:rPr>
        <w:tab/>
        <w:t>Mike Levine, Assistant Secretary for MassHealth</w:t>
      </w:r>
      <w:r w:rsidR="00964ACF" w:rsidRPr="00916F0D">
        <w:rPr>
          <w:rFonts w:ascii="Arial" w:hAnsi="Arial" w:cs="Arial"/>
          <w:sz w:val="22"/>
        </w:rPr>
        <w:t xml:space="preserve"> </w:t>
      </w:r>
      <w:r w:rsidR="004A38C0" w:rsidRPr="00916F0D">
        <w:rPr>
          <w:rFonts w:ascii="Arial" w:hAnsi="Arial" w:cs="Arial"/>
          <w:sz w:val="22"/>
        </w:rPr>
        <w:t>[signature of Mike Levine]</w:t>
      </w:r>
    </w:p>
    <w:p w14:paraId="16B7F001" w14:textId="77777777" w:rsidR="00065800" w:rsidRPr="00916F0D" w:rsidRDefault="00065800" w:rsidP="00065800">
      <w:pPr>
        <w:widowControl w:val="0"/>
        <w:tabs>
          <w:tab w:val="right" w:pos="720"/>
          <w:tab w:val="left" w:pos="1080"/>
          <w:tab w:val="left" w:pos="5400"/>
        </w:tabs>
        <w:rPr>
          <w:rFonts w:ascii="Arial" w:hAnsi="Arial" w:cs="Arial"/>
          <w:sz w:val="22"/>
        </w:rPr>
      </w:pPr>
    </w:p>
    <w:p w14:paraId="297F15C1" w14:textId="77777777" w:rsidR="00065800" w:rsidRPr="00916F0D" w:rsidRDefault="00065800" w:rsidP="00065800">
      <w:pPr>
        <w:widowControl w:val="0"/>
        <w:tabs>
          <w:tab w:val="right" w:pos="720"/>
          <w:tab w:val="left" w:pos="1080"/>
          <w:tab w:val="left" w:pos="5400"/>
        </w:tabs>
        <w:ind w:left="1080" w:hanging="1080"/>
        <w:rPr>
          <w:rFonts w:ascii="Arial" w:hAnsi="Arial" w:cs="Arial"/>
          <w:sz w:val="22"/>
        </w:rPr>
      </w:pPr>
      <w:r w:rsidRPr="00916F0D">
        <w:rPr>
          <w:rFonts w:ascii="Arial" w:hAnsi="Arial" w:cs="Arial"/>
          <w:sz w:val="22"/>
        </w:rPr>
        <w:tab/>
      </w:r>
      <w:r w:rsidRPr="00916F0D">
        <w:rPr>
          <w:rFonts w:ascii="Arial" w:hAnsi="Arial" w:cs="Arial"/>
          <w:b/>
          <w:sz w:val="22"/>
        </w:rPr>
        <w:t>RE:</w:t>
      </w:r>
      <w:r w:rsidRPr="00916F0D">
        <w:rPr>
          <w:rFonts w:ascii="Arial" w:hAnsi="Arial" w:cs="Arial"/>
          <w:sz w:val="22"/>
        </w:rPr>
        <w:tab/>
      </w:r>
      <w:r w:rsidRPr="00916F0D">
        <w:rPr>
          <w:rFonts w:ascii="Arial" w:hAnsi="Arial" w:cs="Arial"/>
          <w:i/>
          <w:iCs/>
          <w:sz w:val="22"/>
        </w:rPr>
        <w:t>Acute Outpatient Hospital Manual</w:t>
      </w:r>
      <w:r w:rsidRPr="00916F0D">
        <w:rPr>
          <w:rFonts w:ascii="Arial" w:hAnsi="Arial" w:cs="Arial"/>
          <w:sz w:val="22"/>
        </w:rPr>
        <w:t xml:space="preserve"> (2023</w:t>
      </w:r>
      <w:r w:rsidRPr="00916F0D">
        <w:rPr>
          <w:rFonts w:ascii="Arial" w:hAnsi="Arial" w:cs="Arial"/>
          <w:color w:val="FF0000"/>
          <w:sz w:val="22"/>
        </w:rPr>
        <w:t xml:space="preserve"> </w:t>
      </w:r>
      <w:r w:rsidRPr="00916F0D">
        <w:rPr>
          <w:rFonts w:ascii="Arial" w:hAnsi="Arial" w:cs="Arial"/>
          <w:sz w:val="22"/>
        </w:rPr>
        <w:t>Updates to Subchapter 6)</w:t>
      </w:r>
    </w:p>
    <w:p w14:paraId="0B725A38" w14:textId="77777777" w:rsidR="00065800" w:rsidRPr="00916F0D" w:rsidRDefault="00065800" w:rsidP="00065800">
      <w:pPr>
        <w:tabs>
          <w:tab w:val="right" w:pos="720"/>
          <w:tab w:val="left" w:pos="1080"/>
          <w:tab w:val="left" w:pos="5400"/>
        </w:tabs>
        <w:suppressAutoHyphens/>
        <w:spacing w:line="260" w:lineRule="exact"/>
        <w:rPr>
          <w:rFonts w:ascii="Arial" w:hAnsi="Arial" w:cs="Arial"/>
          <w:sz w:val="22"/>
        </w:rPr>
      </w:pPr>
    </w:p>
    <w:p w14:paraId="3CFBC64C" w14:textId="486730F6" w:rsidR="00065800" w:rsidRPr="00916F0D" w:rsidRDefault="00065800">
      <w:pPr>
        <w:tabs>
          <w:tab w:val="right" w:pos="720"/>
          <w:tab w:val="left" w:pos="1080"/>
          <w:tab w:val="left" w:pos="5400"/>
        </w:tabs>
        <w:suppressAutoHyphens/>
        <w:spacing w:line="260" w:lineRule="exact"/>
        <w:rPr>
          <w:rFonts w:ascii="Arial" w:hAnsi="Arial" w:cs="Arial"/>
          <w:sz w:val="22"/>
        </w:rPr>
      </w:pPr>
      <w:r w:rsidRPr="00916F0D">
        <w:rPr>
          <w:rFonts w:ascii="Arial" w:hAnsi="Arial" w:cs="Arial"/>
          <w:sz w:val="22"/>
        </w:rPr>
        <w:t xml:space="preserve">This letter transmits </w:t>
      </w:r>
      <w:r w:rsidR="00A010CB" w:rsidRPr="00916F0D">
        <w:rPr>
          <w:rFonts w:ascii="Arial" w:hAnsi="Arial" w:cs="Arial"/>
          <w:sz w:val="22"/>
        </w:rPr>
        <w:t>additions, deletions,</w:t>
      </w:r>
      <w:r w:rsidR="00675A69" w:rsidRPr="00916F0D">
        <w:rPr>
          <w:rFonts w:ascii="Arial" w:hAnsi="Arial" w:cs="Arial"/>
          <w:sz w:val="22"/>
        </w:rPr>
        <w:t xml:space="preserve"> replacements,</w:t>
      </w:r>
      <w:r w:rsidR="00A010CB" w:rsidRPr="00916F0D">
        <w:rPr>
          <w:rFonts w:ascii="Arial" w:hAnsi="Arial" w:cs="Arial"/>
          <w:sz w:val="22"/>
        </w:rPr>
        <w:t xml:space="preserve"> and </w:t>
      </w:r>
      <w:r w:rsidRPr="00916F0D">
        <w:rPr>
          <w:rFonts w:ascii="Arial" w:hAnsi="Arial" w:cs="Arial"/>
          <w:sz w:val="22"/>
        </w:rPr>
        <w:t>revisions to the codes</w:t>
      </w:r>
      <w:r w:rsidR="00A010CB" w:rsidRPr="00916F0D">
        <w:rPr>
          <w:rFonts w:ascii="Arial" w:hAnsi="Arial" w:cs="Arial"/>
          <w:sz w:val="22"/>
        </w:rPr>
        <w:t xml:space="preserve"> in Subchapter 6 of the </w:t>
      </w:r>
      <w:r w:rsidR="00A010CB" w:rsidRPr="00916F0D">
        <w:rPr>
          <w:rFonts w:ascii="Arial" w:hAnsi="Arial" w:cs="Arial"/>
          <w:i/>
          <w:iCs/>
          <w:sz w:val="22"/>
        </w:rPr>
        <w:t>Acute Outpatient Hospital Manual</w:t>
      </w:r>
      <w:r w:rsidR="00A010CB" w:rsidRPr="00916F0D">
        <w:rPr>
          <w:rFonts w:ascii="Arial" w:hAnsi="Arial" w:cs="Arial"/>
          <w:sz w:val="22"/>
        </w:rPr>
        <w:t>, including</w:t>
      </w:r>
      <w:r w:rsidRPr="00916F0D">
        <w:rPr>
          <w:rFonts w:ascii="Arial" w:hAnsi="Arial" w:cs="Arial"/>
          <w:sz w:val="22"/>
        </w:rPr>
        <w:t xml:space="preserve"> other Current Procedural Terminology (CPT) codes, Healthcare Common Procedure Coding System (HCPCS) codes</w:t>
      </w:r>
      <w:r w:rsidR="005F6CD4" w:rsidRPr="00916F0D">
        <w:rPr>
          <w:rFonts w:ascii="Arial" w:hAnsi="Arial" w:cs="Arial"/>
          <w:sz w:val="22"/>
        </w:rPr>
        <w:t>,</w:t>
      </w:r>
      <w:r w:rsidRPr="00916F0D">
        <w:rPr>
          <w:rFonts w:ascii="Arial" w:hAnsi="Arial" w:cs="Arial"/>
          <w:sz w:val="22"/>
        </w:rPr>
        <w:t xml:space="preserve"> and codes that have special requirements or limitations. </w:t>
      </w:r>
    </w:p>
    <w:p w14:paraId="21F3350B" w14:textId="6E91C7DA" w:rsidR="00065800" w:rsidRPr="00916F0D" w:rsidRDefault="00065800">
      <w:pPr>
        <w:tabs>
          <w:tab w:val="right" w:pos="720"/>
          <w:tab w:val="left" w:pos="1080"/>
          <w:tab w:val="left" w:pos="5400"/>
        </w:tabs>
        <w:suppressAutoHyphens/>
        <w:spacing w:line="260" w:lineRule="exact"/>
        <w:rPr>
          <w:rFonts w:ascii="Arial" w:hAnsi="Arial" w:cs="Arial"/>
          <w:sz w:val="22"/>
        </w:rPr>
      </w:pPr>
    </w:p>
    <w:p w14:paraId="08AAEC94" w14:textId="7B47876D" w:rsidR="00166769" w:rsidRPr="00916F0D" w:rsidRDefault="00166769" w:rsidP="005579D1">
      <w:pPr>
        <w:tabs>
          <w:tab w:val="right" w:pos="720"/>
          <w:tab w:val="left" w:pos="1080"/>
          <w:tab w:val="left" w:pos="5400"/>
        </w:tabs>
        <w:suppressAutoHyphens/>
        <w:spacing w:line="260" w:lineRule="exact"/>
        <w:rPr>
          <w:rFonts w:ascii="Arial" w:hAnsi="Arial" w:cs="Arial"/>
          <w:sz w:val="22"/>
        </w:rPr>
      </w:pPr>
    </w:p>
    <w:p w14:paraId="022351D2" w14:textId="5D50422F" w:rsidR="00166769" w:rsidRPr="00916F0D" w:rsidRDefault="00DB18C2" w:rsidP="00C06258">
      <w:pPr>
        <w:pStyle w:val="ListParagraph"/>
        <w:numPr>
          <w:ilvl w:val="0"/>
          <w:numId w:val="4"/>
        </w:numPr>
        <w:tabs>
          <w:tab w:val="right" w:pos="720"/>
          <w:tab w:val="left" w:pos="1080"/>
          <w:tab w:val="left" w:pos="5400"/>
        </w:tabs>
        <w:suppressAutoHyphens/>
        <w:spacing w:line="260" w:lineRule="exact"/>
        <w:rPr>
          <w:rFonts w:ascii="Arial" w:hAnsi="Arial" w:cs="Arial"/>
        </w:rPr>
      </w:pPr>
      <w:r w:rsidRPr="00916F0D">
        <w:rPr>
          <w:rFonts w:ascii="Arial" w:hAnsi="Arial" w:cs="Arial"/>
        </w:rPr>
        <w:t xml:space="preserve">Effective </w:t>
      </w:r>
      <w:r w:rsidRPr="00916F0D">
        <w:rPr>
          <w:rFonts w:ascii="Arial" w:hAnsi="Arial" w:cs="Arial"/>
          <w:b/>
          <w:bCs/>
        </w:rPr>
        <w:t>January 1, 2023</w:t>
      </w:r>
      <w:r w:rsidRPr="00916F0D">
        <w:rPr>
          <w:rFonts w:ascii="Arial" w:hAnsi="Arial" w:cs="Arial"/>
        </w:rPr>
        <w:t>, CPT code 81513</w:t>
      </w:r>
      <w:r w:rsidR="009B4D3E" w:rsidRPr="00916F0D">
        <w:rPr>
          <w:rFonts w:ascii="Arial" w:hAnsi="Arial" w:cs="Arial"/>
        </w:rPr>
        <w:t xml:space="preserve"> (“Infect</w:t>
      </w:r>
      <w:r w:rsidR="00E00352" w:rsidRPr="00916F0D">
        <w:rPr>
          <w:rFonts w:ascii="Arial" w:hAnsi="Arial" w:cs="Arial"/>
        </w:rPr>
        <w:t xml:space="preserve">ious disease, </w:t>
      </w:r>
      <w:proofErr w:type="spellStart"/>
      <w:r w:rsidR="00E00352" w:rsidRPr="00916F0D">
        <w:rPr>
          <w:rFonts w:ascii="Arial" w:hAnsi="Arial" w:cs="Arial"/>
        </w:rPr>
        <w:t>bacteria</w:t>
      </w:r>
      <w:proofErr w:type="spellEnd"/>
      <w:r w:rsidR="00E00352" w:rsidRPr="00916F0D">
        <w:rPr>
          <w:rFonts w:ascii="Arial" w:hAnsi="Arial" w:cs="Arial"/>
        </w:rPr>
        <w:t xml:space="preserve"> vagi</w:t>
      </w:r>
      <w:r w:rsidR="00D23C28" w:rsidRPr="00916F0D">
        <w:rPr>
          <w:rFonts w:ascii="Arial" w:hAnsi="Arial" w:cs="Arial"/>
        </w:rPr>
        <w:t xml:space="preserve">nosis, quantitative real-time amplification of RNA markers for </w:t>
      </w:r>
      <w:proofErr w:type="spellStart"/>
      <w:r w:rsidR="00D23C28" w:rsidRPr="00916F0D">
        <w:rPr>
          <w:rFonts w:ascii="Arial" w:hAnsi="Arial" w:cs="Arial"/>
        </w:rPr>
        <w:t>Atopobium</w:t>
      </w:r>
      <w:proofErr w:type="spellEnd"/>
      <w:r w:rsidR="00D23C28" w:rsidRPr="00916F0D">
        <w:rPr>
          <w:rFonts w:ascii="Arial" w:hAnsi="Arial" w:cs="Arial"/>
        </w:rPr>
        <w:t xml:space="preserve"> </w:t>
      </w:r>
      <w:proofErr w:type="spellStart"/>
      <w:r w:rsidR="00D23C28" w:rsidRPr="00916F0D">
        <w:rPr>
          <w:rFonts w:ascii="Arial" w:hAnsi="Arial" w:cs="Arial"/>
        </w:rPr>
        <w:t>vaginae</w:t>
      </w:r>
      <w:proofErr w:type="spellEnd"/>
      <w:r w:rsidR="00D23C28" w:rsidRPr="00916F0D">
        <w:rPr>
          <w:rFonts w:ascii="Arial" w:hAnsi="Arial" w:cs="Arial"/>
        </w:rPr>
        <w:t xml:space="preserve">, Gardnerella vaginalis, and Lactobacillus species, utilizing vaginal-fluid specimens, algorithm reported as a positive or negative result for bacterial vaginosis”) is payable, as described in Transmittal Letter LAB-55. </w:t>
      </w:r>
    </w:p>
    <w:p w14:paraId="6B07E7AD" w14:textId="77777777" w:rsidR="00D04462" w:rsidRPr="00916F0D" w:rsidRDefault="00D04462" w:rsidP="008D5026">
      <w:pPr>
        <w:pStyle w:val="ListParagraph"/>
        <w:tabs>
          <w:tab w:val="right" w:pos="720"/>
          <w:tab w:val="left" w:pos="1080"/>
          <w:tab w:val="left" w:pos="5400"/>
        </w:tabs>
        <w:suppressAutoHyphens/>
        <w:spacing w:line="260" w:lineRule="exact"/>
        <w:rPr>
          <w:rFonts w:ascii="Arial" w:hAnsi="Arial" w:cs="Arial"/>
        </w:rPr>
      </w:pPr>
    </w:p>
    <w:p w14:paraId="7CD95E3F" w14:textId="3BC2D1DE" w:rsidR="008345E0" w:rsidRPr="00916F0D" w:rsidRDefault="00521D21" w:rsidP="00C06258">
      <w:pPr>
        <w:pStyle w:val="ListParagraph"/>
        <w:numPr>
          <w:ilvl w:val="0"/>
          <w:numId w:val="4"/>
        </w:numPr>
        <w:tabs>
          <w:tab w:val="right" w:pos="720"/>
          <w:tab w:val="left" w:pos="1080"/>
          <w:tab w:val="left" w:pos="5400"/>
        </w:tabs>
        <w:suppressAutoHyphens/>
        <w:spacing w:line="260" w:lineRule="exact"/>
        <w:rPr>
          <w:rFonts w:ascii="Arial" w:hAnsi="Arial" w:cs="Arial"/>
        </w:rPr>
      </w:pPr>
      <w:r w:rsidRPr="00916F0D">
        <w:rPr>
          <w:rFonts w:ascii="Arial" w:hAnsi="Arial" w:cs="Arial"/>
        </w:rPr>
        <w:t xml:space="preserve">Effective </w:t>
      </w:r>
      <w:r w:rsidRPr="00916F0D">
        <w:rPr>
          <w:rFonts w:ascii="Arial" w:hAnsi="Arial" w:cs="Arial"/>
          <w:b/>
          <w:bCs/>
        </w:rPr>
        <w:t>February 1, 2023</w:t>
      </w:r>
      <w:r w:rsidRPr="00916F0D">
        <w:rPr>
          <w:rFonts w:ascii="Arial" w:hAnsi="Arial" w:cs="Arial"/>
        </w:rPr>
        <w:t>, vaccine counseling is payable, as described in All Provider Bulletin 362.</w:t>
      </w:r>
    </w:p>
    <w:p w14:paraId="3BFA0D70" w14:textId="77777777" w:rsidR="00D04462" w:rsidRPr="00916F0D" w:rsidRDefault="00D04462" w:rsidP="008D5026">
      <w:pPr>
        <w:tabs>
          <w:tab w:val="right" w:pos="720"/>
          <w:tab w:val="left" w:pos="1080"/>
          <w:tab w:val="left" w:pos="5400"/>
        </w:tabs>
        <w:suppressAutoHyphens/>
        <w:spacing w:line="260" w:lineRule="exact"/>
        <w:rPr>
          <w:rFonts w:ascii="Arial" w:hAnsi="Arial" w:cs="Arial"/>
        </w:rPr>
      </w:pPr>
    </w:p>
    <w:p w14:paraId="096F3B7F" w14:textId="00514661" w:rsidR="00521D21" w:rsidRPr="00916F0D" w:rsidRDefault="00DC41F3" w:rsidP="00C06258">
      <w:pPr>
        <w:pStyle w:val="ListParagraph"/>
        <w:numPr>
          <w:ilvl w:val="0"/>
          <w:numId w:val="4"/>
        </w:numPr>
        <w:tabs>
          <w:tab w:val="right" w:pos="720"/>
          <w:tab w:val="left" w:pos="1080"/>
          <w:tab w:val="left" w:pos="5400"/>
        </w:tabs>
        <w:suppressAutoHyphens/>
        <w:spacing w:line="260" w:lineRule="exact"/>
        <w:rPr>
          <w:rFonts w:ascii="Arial" w:hAnsi="Arial" w:cs="Arial"/>
        </w:rPr>
      </w:pPr>
      <w:r w:rsidRPr="00916F0D">
        <w:rPr>
          <w:rFonts w:ascii="Arial" w:hAnsi="Arial" w:cs="Arial"/>
        </w:rPr>
        <w:t xml:space="preserve">Effective </w:t>
      </w:r>
      <w:r w:rsidRPr="00916F0D">
        <w:rPr>
          <w:rFonts w:ascii="Arial" w:hAnsi="Arial" w:cs="Arial"/>
          <w:b/>
          <w:bCs/>
        </w:rPr>
        <w:t>May 11, 2023</w:t>
      </w:r>
      <w:r w:rsidRPr="00916F0D">
        <w:rPr>
          <w:rFonts w:ascii="Arial" w:hAnsi="Arial" w:cs="Arial"/>
        </w:rPr>
        <w:t>, HCPCS Codes G2023 and G2024 have become non-payable, as described in Transmittal Letter LAB-55.</w:t>
      </w:r>
    </w:p>
    <w:p w14:paraId="4905986E" w14:textId="77777777" w:rsidR="00D04462" w:rsidRPr="00916F0D" w:rsidRDefault="00D04462" w:rsidP="008D5026">
      <w:pPr>
        <w:tabs>
          <w:tab w:val="right" w:pos="720"/>
          <w:tab w:val="left" w:pos="1080"/>
          <w:tab w:val="left" w:pos="5400"/>
        </w:tabs>
        <w:suppressAutoHyphens/>
        <w:spacing w:line="260" w:lineRule="exact"/>
        <w:rPr>
          <w:rFonts w:ascii="Arial" w:hAnsi="Arial" w:cs="Arial"/>
        </w:rPr>
      </w:pPr>
    </w:p>
    <w:p w14:paraId="7F56436C" w14:textId="7E41999F" w:rsidR="00DC41F3" w:rsidRPr="00916F0D" w:rsidRDefault="00DC41F3" w:rsidP="00C06258">
      <w:pPr>
        <w:pStyle w:val="ListParagraph"/>
        <w:numPr>
          <w:ilvl w:val="0"/>
          <w:numId w:val="4"/>
        </w:numPr>
        <w:tabs>
          <w:tab w:val="right" w:pos="720"/>
          <w:tab w:val="left" w:pos="1080"/>
          <w:tab w:val="left" w:pos="5400"/>
        </w:tabs>
        <w:suppressAutoHyphens/>
        <w:spacing w:line="260" w:lineRule="exact"/>
        <w:rPr>
          <w:rFonts w:ascii="Arial" w:hAnsi="Arial" w:cs="Arial"/>
        </w:rPr>
      </w:pPr>
      <w:r w:rsidRPr="00916F0D">
        <w:rPr>
          <w:rFonts w:ascii="Arial" w:hAnsi="Arial" w:cs="Arial"/>
        </w:rPr>
        <w:t xml:space="preserve">Effective </w:t>
      </w:r>
      <w:r w:rsidRPr="00916F0D">
        <w:rPr>
          <w:rFonts w:ascii="Arial" w:hAnsi="Arial" w:cs="Arial"/>
          <w:b/>
          <w:bCs/>
        </w:rPr>
        <w:t>July 1, 2023</w:t>
      </w:r>
      <w:r w:rsidRPr="00916F0D">
        <w:rPr>
          <w:rFonts w:ascii="Arial" w:hAnsi="Arial" w:cs="Arial"/>
        </w:rPr>
        <w:t>, CPT code 77523 (“Proton treatment, intermediate”) is payable.</w:t>
      </w:r>
    </w:p>
    <w:p w14:paraId="35AF59C1" w14:textId="77777777" w:rsidR="00D04462" w:rsidRPr="00916F0D" w:rsidRDefault="00D04462" w:rsidP="008D5026">
      <w:pPr>
        <w:tabs>
          <w:tab w:val="right" w:pos="720"/>
          <w:tab w:val="left" w:pos="1080"/>
          <w:tab w:val="left" w:pos="5400"/>
        </w:tabs>
        <w:suppressAutoHyphens/>
        <w:spacing w:line="260" w:lineRule="exact"/>
        <w:rPr>
          <w:rFonts w:ascii="Arial" w:hAnsi="Arial" w:cs="Arial"/>
        </w:rPr>
      </w:pPr>
    </w:p>
    <w:p w14:paraId="184BE5F4" w14:textId="43854081" w:rsidR="00DC41F3" w:rsidRPr="00916F0D" w:rsidRDefault="006D1AFA" w:rsidP="00C06258">
      <w:pPr>
        <w:pStyle w:val="ListParagraph"/>
        <w:numPr>
          <w:ilvl w:val="0"/>
          <w:numId w:val="4"/>
        </w:numPr>
        <w:tabs>
          <w:tab w:val="right" w:pos="720"/>
          <w:tab w:val="left" w:pos="1080"/>
          <w:tab w:val="left" w:pos="5400"/>
        </w:tabs>
        <w:suppressAutoHyphens/>
        <w:spacing w:line="260" w:lineRule="exact"/>
        <w:rPr>
          <w:rFonts w:ascii="Arial" w:hAnsi="Arial" w:cs="Arial"/>
        </w:rPr>
      </w:pPr>
      <w:r w:rsidRPr="00916F0D">
        <w:rPr>
          <w:rFonts w:ascii="Arial" w:hAnsi="Arial" w:cs="Arial"/>
        </w:rPr>
        <w:t xml:space="preserve">Effective </w:t>
      </w:r>
      <w:r w:rsidRPr="00916F0D">
        <w:rPr>
          <w:rFonts w:ascii="Arial" w:hAnsi="Arial" w:cs="Arial"/>
          <w:b/>
          <w:bCs/>
        </w:rPr>
        <w:t>July 1, 2023</w:t>
      </w:r>
      <w:r w:rsidRPr="00916F0D">
        <w:rPr>
          <w:rFonts w:ascii="Arial" w:hAnsi="Arial" w:cs="Arial"/>
        </w:rPr>
        <w:t xml:space="preserve">, </w:t>
      </w:r>
      <w:r w:rsidRPr="00916F0D">
        <w:rPr>
          <w:rFonts w:ascii="Arial" w:hAnsi="Arial" w:cs="Arial"/>
          <w:color w:val="000000" w:themeColor="text1"/>
        </w:rPr>
        <w:t xml:space="preserve">CPT codes 96160, 96161, 99242 through 99245, 99358, 99359, 99366 through 99368, 99408, 99409, 99411, 99412, 99495, </w:t>
      </w:r>
      <w:r w:rsidR="00CE2082" w:rsidRPr="00916F0D">
        <w:rPr>
          <w:rFonts w:ascii="Arial" w:hAnsi="Arial" w:cs="Arial"/>
          <w:color w:val="000000" w:themeColor="text1"/>
        </w:rPr>
        <w:t xml:space="preserve">and </w:t>
      </w:r>
      <w:r w:rsidRPr="00916F0D">
        <w:rPr>
          <w:rFonts w:ascii="Arial" w:hAnsi="Arial" w:cs="Arial"/>
          <w:color w:val="000000" w:themeColor="text1"/>
        </w:rPr>
        <w:t>99496, and HCPCS code G0009</w:t>
      </w:r>
      <w:r w:rsidR="00D04462" w:rsidRPr="00916F0D">
        <w:rPr>
          <w:rFonts w:ascii="Arial" w:hAnsi="Arial" w:cs="Arial"/>
          <w:color w:val="000000" w:themeColor="text1"/>
        </w:rPr>
        <w:t xml:space="preserve"> are payable.</w:t>
      </w:r>
    </w:p>
    <w:p w14:paraId="4137F67E" w14:textId="77777777" w:rsidR="00D04462" w:rsidRPr="00916F0D" w:rsidRDefault="00D04462" w:rsidP="008D5026">
      <w:pPr>
        <w:tabs>
          <w:tab w:val="right" w:pos="720"/>
          <w:tab w:val="left" w:pos="1080"/>
          <w:tab w:val="left" w:pos="5400"/>
        </w:tabs>
        <w:suppressAutoHyphens/>
        <w:spacing w:line="260" w:lineRule="exact"/>
        <w:ind w:left="360"/>
        <w:rPr>
          <w:rFonts w:ascii="Arial" w:hAnsi="Arial" w:cs="Arial"/>
        </w:rPr>
      </w:pPr>
    </w:p>
    <w:p w14:paraId="66D5209A" w14:textId="1F2A22F2" w:rsidR="00D04462" w:rsidRPr="00916F0D" w:rsidRDefault="00D04462" w:rsidP="00C06258">
      <w:pPr>
        <w:pStyle w:val="ListParagraph"/>
        <w:numPr>
          <w:ilvl w:val="0"/>
          <w:numId w:val="4"/>
        </w:numPr>
        <w:tabs>
          <w:tab w:val="right" w:pos="720"/>
          <w:tab w:val="left" w:pos="1080"/>
          <w:tab w:val="left" w:pos="5400"/>
        </w:tabs>
        <w:suppressAutoHyphens/>
        <w:spacing w:line="260" w:lineRule="exact"/>
        <w:rPr>
          <w:rFonts w:ascii="Arial" w:hAnsi="Arial" w:cs="Arial"/>
        </w:rPr>
      </w:pPr>
      <w:r w:rsidRPr="00916F0D">
        <w:rPr>
          <w:rFonts w:ascii="Arial" w:hAnsi="Arial" w:cs="Arial"/>
        </w:rPr>
        <w:t xml:space="preserve">Effective </w:t>
      </w:r>
      <w:r w:rsidRPr="00916F0D">
        <w:rPr>
          <w:rFonts w:ascii="Arial" w:hAnsi="Arial" w:cs="Arial"/>
          <w:b/>
          <w:bCs/>
        </w:rPr>
        <w:t>July 7, 2023</w:t>
      </w:r>
      <w:r w:rsidRPr="00916F0D">
        <w:rPr>
          <w:rFonts w:ascii="Arial" w:hAnsi="Arial" w:cs="Arial"/>
        </w:rPr>
        <w:t>, HCPCS Code T2023 is payable as part of the CARES Program, as described in All Provider Bulletin 370.</w:t>
      </w:r>
    </w:p>
    <w:p w14:paraId="4DAF167E" w14:textId="754AE7CC" w:rsidR="00065800" w:rsidRPr="00916F0D" w:rsidRDefault="00065800" w:rsidP="008D5026">
      <w:pPr>
        <w:pStyle w:val="ListParagraph"/>
        <w:rPr>
          <w:rFonts w:ascii="Arial" w:eastAsia="MS Mincho" w:hAnsi="Arial" w:cs="Arial"/>
        </w:rPr>
      </w:pPr>
    </w:p>
    <w:p w14:paraId="285B5FB7" w14:textId="77777777" w:rsidR="008D5026" w:rsidRPr="00916F0D" w:rsidRDefault="008D5026" w:rsidP="008D5026">
      <w:pPr>
        <w:pStyle w:val="ListParagraph"/>
        <w:rPr>
          <w:rFonts w:ascii="Arial" w:eastAsia="MS Mincho" w:hAnsi="Arial" w:cs="Arial"/>
        </w:rPr>
      </w:pPr>
    </w:p>
    <w:p w14:paraId="73A11E47" w14:textId="77777777" w:rsidR="008D5026" w:rsidRPr="00916F0D" w:rsidRDefault="008D5026" w:rsidP="008D5026">
      <w:pPr>
        <w:pStyle w:val="ListParagraph"/>
        <w:rPr>
          <w:rFonts w:ascii="Arial" w:eastAsia="MS Mincho" w:hAnsi="Arial" w:cs="Arial"/>
        </w:rPr>
      </w:pPr>
    </w:p>
    <w:p w14:paraId="0FD0795C" w14:textId="77777777" w:rsidR="008D5026" w:rsidRPr="00916F0D" w:rsidRDefault="008D5026" w:rsidP="008D5026">
      <w:pPr>
        <w:pStyle w:val="ListParagraph"/>
        <w:rPr>
          <w:rFonts w:ascii="Arial" w:eastAsia="MS Mincho" w:hAnsi="Arial" w:cs="Arial"/>
        </w:rPr>
      </w:pPr>
    </w:p>
    <w:p w14:paraId="7B770A87" w14:textId="77777777" w:rsidR="008D5026" w:rsidRPr="00916F0D" w:rsidRDefault="008D5026" w:rsidP="008D5026">
      <w:pPr>
        <w:pStyle w:val="ListParagraph"/>
        <w:rPr>
          <w:rFonts w:ascii="Arial" w:eastAsia="MS Mincho" w:hAnsi="Arial" w:cs="Arial"/>
        </w:rPr>
      </w:pPr>
    </w:p>
    <w:p w14:paraId="59A770BD" w14:textId="12C12D2D" w:rsidR="00065800" w:rsidRPr="00916F0D" w:rsidRDefault="00065800" w:rsidP="00065800">
      <w:pPr>
        <w:rPr>
          <w:rFonts w:ascii="Arial" w:eastAsia="MS Mincho" w:hAnsi="Arial" w:cs="Arial"/>
          <w:b/>
          <w:bCs/>
          <w:sz w:val="22"/>
          <w:szCs w:val="22"/>
        </w:rPr>
      </w:pPr>
    </w:p>
    <w:p w14:paraId="362B822C" w14:textId="178CD628" w:rsidR="00065800" w:rsidRPr="00916F0D" w:rsidRDefault="00065800" w:rsidP="008D5026">
      <w:pPr>
        <w:rPr>
          <w:rFonts w:ascii="Arial" w:eastAsia="MS Mincho" w:hAnsi="Arial" w:cs="Arial"/>
          <w:i/>
          <w:iCs/>
        </w:rPr>
      </w:pPr>
    </w:p>
    <w:p w14:paraId="5061B78D" w14:textId="77777777" w:rsidR="00CE2082" w:rsidRPr="00916F0D" w:rsidRDefault="00CE2082" w:rsidP="00CE2082">
      <w:pPr>
        <w:tabs>
          <w:tab w:val="right" w:pos="720"/>
          <w:tab w:val="left" w:pos="1080"/>
          <w:tab w:val="left" w:pos="5400"/>
        </w:tabs>
        <w:suppressAutoHyphens/>
        <w:spacing w:line="260" w:lineRule="exact"/>
        <w:rPr>
          <w:rFonts w:ascii="Arial" w:hAnsi="Arial" w:cs="Arial"/>
          <w:b/>
          <w:bCs/>
          <w:sz w:val="22"/>
        </w:rPr>
      </w:pPr>
    </w:p>
    <w:p w14:paraId="2169C453" w14:textId="77777777" w:rsidR="00CE2082" w:rsidRPr="00916F0D" w:rsidRDefault="00CE2082" w:rsidP="00CE2082">
      <w:pPr>
        <w:tabs>
          <w:tab w:val="right" w:pos="720"/>
          <w:tab w:val="left" w:pos="1080"/>
          <w:tab w:val="left" w:pos="5400"/>
        </w:tabs>
        <w:suppressAutoHyphens/>
        <w:spacing w:line="260" w:lineRule="exact"/>
        <w:rPr>
          <w:rFonts w:ascii="Arial" w:hAnsi="Arial" w:cs="Arial"/>
          <w:b/>
          <w:bCs/>
          <w:sz w:val="22"/>
        </w:rPr>
      </w:pPr>
    </w:p>
    <w:p w14:paraId="1E2DB519" w14:textId="564147BB" w:rsidR="00065800" w:rsidRPr="00916F0D" w:rsidRDefault="00065800" w:rsidP="00CE2082">
      <w:pPr>
        <w:tabs>
          <w:tab w:val="right" w:pos="720"/>
          <w:tab w:val="left" w:pos="1080"/>
          <w:tab w:val="left" w:pos="5400"/>
        </w:tabs>
        <w:suppressAutoHyphens/>
        <w:spacing w:line="260" w:lineRule="exact"/>
        <w:rPr>
          <w:rFonts w:ascii="Arial" w:hAnsi="Arial" w:cs="Arial"/>
          <w:b/>
          <w:bCs/>
          <w:sz w:val="22"/>
        </w:rPr>
      </w:pPr>
      <w:r w:rsidRPr="00916F0D">
        <w:rPr>
          <w:rFonts w:ascii="Arial" w:hAnsi="Arial" w:cs="Arial"/>
          <w:b/>
          <w:bCs/>
          <w:sz w:val="22"/>
        </w:rPr>
        <w:t>MassHealth Website</w:t>
      </w:r>
    </w:p>
    <w:p w14:paraId="5A894CCF" w14:textId="77777777" w:rsidR="00065800" w:rsidRPr="00916F0D" w:rsidRDefault="00065800" w:rsidP="00065800">
      <w:pPr>
        <w:tabs>
          <w:tab w:val="right" w:pos="720"/>
          <w:tab w:val="left" w:pos="1080"/>
          <w:tab w:val="left" w:pos="5400"/>
        </w:tabs>
        <w:suppressAutoHyphens/>
        <w:spacing w:line="260" w:lineRule="exact"/>
        <w:rPr>
          <w:rFonts w:ascii="Arial" w:hAnsi="Arial" w:cs="Arial"/>
          <w:sz w:val="22"/>
        </w:rPr>
      </w:pPr>
    </w:p>
    <w:p w14:paraId="60547B09" w14:textId="77777777" w:rsidR="00065800" w:rsidRPr="00916F0D" w:rsidRDefault="00065800" w:rsidP="00065800">
      <w:pPr>
        <w:tabs>
          <w:tab w:val="right" w:pos="720"/>
          <w:tab w:val="left" w:pos="1080"/>
          <w:tab w:val="left" w:pos="5400"/>
        </w:tabs>
        <w:suppressAutoHyphens/>
        <w:spacing w:line="260" w:lineRule="exact"/>
        <w:rPr>
          <w:rFonts w:ascii="Arial" w:hAnsi="Arial" w:cs="Arial"/>
          <w:sz w:val="22"/>
        </w:rPr>
      </w:pPr>
      <w:r w:rsidRPr="00916F0D">
        <w:rPr>
          <w:rFonts w:ascii="Arial" w:hAnsi="Arial" w:cs="Arial"/>
          <w:sz w:val="22"/>
        </w:rPr>
        <w:t xml:space="preserve">This transmittal letter and attached pages are available on the MassHealth website at </w:t>
      </w:r>
      <w:hyperlink r:id="rId15" w:history="1">
        <w:r w:rsidRPr="00916F0D">
          <w:rPr>
            <w:rStyle w:val="Hyperlink"/>
            <w:rFonts w:ascii="Arial" w:hAnsi="Arial" w:cs="Arial"/>
            <w:sz w:val="22"/>
          </w:rPr>
          <w:t>www.mass.gov/masshealth-transmittal-letters</w:t>
        </w:r>
      </w:hyperlink>
      <w:r w:rsidRPr="00916F0D">
        <w:rPr>
          <w:rFonts w:ascii="Arial" w:hAnsi="Arial" w:cs="Arial"/>
          <w:sz w:val="22"/>
        </w:rPr>
        <w:t xml:space="preserve">. </w:t>
      </w:r>
    </w:p>
    <w:p w14:paraId="2401004F" w14:textId="77777777" w:rsidR="00065800" w:rsidRPr="00916F0D" w:rsidRDefault="00065800" w:rsidP="00065800">
      <w:pPr>
        <w:tabs>
          <w:tab w:val="right" w:pos="720"/>
          <w:tab w:val="left" w:pos="1080"/>
          <w:tab w:val="left" w:pos="5400"/>
        </w:tabs>
        <w:suppressAutoHyphens/>
        <w:spacing w:line="260" w:lineRule="exact"/>
        <w:rPr>
          <w:rFonts w:ascii="Arial" w:hAnsi="Arial" w:cs="Arial"/>
          <w:sz w:val="22"/>
        </w:rPr>
      </w:pPr>
    </w:p>
    <w:p w14:paraId="557589B9" w14:textId="77777777" w:rsidR="00065800" w:rsidRPr="00916F0D" w:rsidRDefault="006E5166" w:rsidP="00065800">
      <w:pPr>
        <w:tabs>
          <w:tab w:val="right" w:pos="720"/>
          <w:tab w:val="left" w:pos="1080"/>
          <w:tab w:val="left" w:pos="5400"/>
        </w:tabs>
        <w:suppressAutoHyphens/>
        <w:spacing w:line="260" w:lineRule="exact"/>
        <w:rPr>
          <w:rFonts w:ascii="Arial" w:hAnsi="Arial" w:cs="Arial"/>
          <w:sz w:val="22"/>
        </w:rPr>
      </w:pPr>
      <w:hyperlink r:id="rId16" w:history="1">
        <w:r w:rsidR="00065800" w:rsidRPr="00916F0D">
          <w:rPr>
            <w:rStyle w:val="Hyperlink"/>
            <w:rFonts w:ascii="Arial" w:hAnsi="Arial" w:cs="Arial"/>
            <w:sz w:val="22"/>
          </w:rPr>
          <w:t>Sign up</w:t>
        </w:r>
      </w:hyperlink>
      <w:r w:rsidR="00065800" w:rsidRPr="00916F0D">
        <w:rPr>
          <w:rFonts w:ascii="Arial" w:hAnsi="Arial" w:cs="Arial"/>
          <w:sz w:val="22"/>
        </w:rPr>
        <w:t xml:space="preserve"> to receive email alerts when MassHealth issues new transmittal letters and provider bulletins.</w:t>
      </w:r>
    </w:p>
    <w:p w14:paraId="193172CC" w14:textId="77777777" w:rsidR="00065800" w:rsidRPr="00916F0D" w:rsidRDefault="00065800" w:rsidP="00065800">
      <w:pPr>
        <w:tabs>
          <w:tab w:val="right" w:pos="720"/>
          <w:tab w:val="left" w:pos="1080"/>
          <w:tab w:val="left" w:pos="5400"/>
        </w:tabs>
        <w:suppressAutoHyphens/>
        <w:spacing w:line="260" w:lineRule="exact"/>
        <w:rPr>
          <w:rFonts w:ascii="Arial" w:hAnsi="Arial" w:cs="Arial"/>
          <w:sz w:val="22"/>
        </w:rPr>
      </w:pPr>
    </w:p>
    <w:p w14:paraId="190DC7DD" w14:textId="77777777" w:rsidR="00065800" w:rsidRPr="00916F0D" w:rsidRDefault="00065800" w:rsidP="00065800">
      <w:pPr>
        <w:tabs>
          <w:tab w:val="right" w:pos="720"/>
          <w:tab w:val="left" w:pos="1080"/>
          <w:tab w:val="left" w:pos="5400"/>
        </w:tabs>
        <w:suppressAutoHyphens/>
        <w:spacing w:line="260" w:lineRule="exact"/>
        <w:rPr>
          <w:rFonts w:ascii="Arial" w:hAnsi="Arial" w:cs="Arial"/>
          <w:sz w:val="22"/>
        </w:rPr>
      </w:pPr>
    </w:p>
    <w:p w14:paraId="40B93543" w14:textId="77777777" w:rsidR="00065800" w:rsidRPr="00916F0D" w:rsidRDefault="00065800" w:rsidP="00065800">
      <w:pPr>
        <w:tabs>
          <w:tab w:val="right" w:pos="720"/>
          <w:tab w:val="left" w:pos="1080"/>
          <w:tab w:val="left" w:pos="5400"/>
        </w:tabs>
        <w:suppressAutoHyphens/>
        <w:spacing w:line="260" w:lineRule="exact"/>
        <w:rPr>
          <w:rFonts w:ascii="Arial" w:hAnsi="Arial" w:cs="Arial"/>
          <w:b/>
          <w:bCs/>
          <w:sz w:val="22"/>
        </w:rPr>
      </w:pPr>
      <w:r w:rsidRPr="00916F0D">
        <w:rPr>
          <w:rFonts w:ascii="Arial" w:hAnsi="Arial" w:cs="Arial"/>
          <w:b/>
          <w:bCs/>
          <w:sz w:val="22"/>
        </w:rPr>
        <w:t>Questions</w:t>
      </w:r>
    </w:p>
    <w:p w14:paraId="1C3D2C3A" w14:textId="77777777" w:rsidR="00065800" w:rsidRPr="00916F0D" w:rsidRDefault="00065800" w:rsidP="00065800">
      <w:pPr>
        <w:tabs>
          <w:tab w:val="right" w:pos="720"/>
          <w:tab w:val="left" w:pos="1080"/>
          <w:tab w:val="left" w:pos="5400"/>
        </w:tabs>
        <w:suppressAutoHyphens/>
        <w:spacing w:line="260" w:lineRule="exact"/>
        <w:rPr>
          <w:rFonts w:ascii="Arial" w:hAnsi="Arial" w:cs="Arial"/>
          <w:sz w:val="22"/>
        </w:rPr>
      </w:pPr>
    </w:p>
    <w:p w14:paraId="71D65B39" w14:textId="2E229395" w:rsidR="00065800" w:rsidRPr="00916F0D" w:rsidRDefault="00065800" w:rsidP="00065800">
      <w:pPr>
        <w:tabs>
          <w:tab w:val="right" w:pos="720"/>
          <w:tab w:val="left" w:pos="1080"/>
          <w:tab w:val="left" w:pos="5400"/>
        </w:tabs>
        <w:suppressAutoHyphens/>
        <w:spacing w:line="260" w:lineRule="exact"/>
        <w:rPr>
          <w:rFonts w:ascii="Arial" w:hAnsi="Arial" w:cs="Arial"/>
          <w:sz w:val="22"/>
        </w:rPr>
      </w:pPr>
      <w:r w:rsidRPr="00916F0D">
        <w:rPr>
          <w:rFonts w:ascii="Arial" w:hAnsi="Arial" w:cs="Arial"/>
          <w:sz w:val="22"/>
        </w:rPr>
        <w:t>If you have any questions about this transmittal letter, please contact the MassHealth Customer Service Center at (800) 841-2900</w:t>
      </w:r>
      <w:r w:rsidR="00A44233" w:rsidRPr="00916F0D">
        <w:rPr>
          <w:rFonts w:ascii="Arial" w:hAnsi="Arial" w:cs="Arial"/>
          <w:sz w:val="22"/>
        </w:rPr>
        <w:t>,</w:t>
      </w:r>
      <w:r w:rsidR="00A44233" w:rsidRPr="00916F0D">
        <w:rPr>
          <w:rFonts w:asciiTheme="minorHAnsi" w:eastAsiaTheme="minorHAnsi" w:hAnsiTheme="minorHAnsi" w:cstheme="minorBidi"/>
        </w:rPr>
        <w:t xml:space="preserve"> </w:t>
      </w:r>
      <w:r w:rsidR="00A44233" w:rsidRPr="00916F0D">
        <w:rPr>
          <w:rFonts w:ascii="Arial" w:hAnsi="Arial" w:cs="Arial"/>
          <w:sz w:val="22"/>
        </w:rPr>
        <w:t xml:space="preserve">TDD/TTY: 711 </w:t>
      </w:r>
      <w:r w:rsidRPr="00916F0D">
        <w:rPr>
          <w:rFonts w:ascii="Arial" w:hAnsi="Arial" w:cs="Arial"/>
          <w:sz w:val="22"/>
        </w:rPr>
        <w:t xml:space="preserve">or email your inquiry to </w:t>
      </w:r>
      <w:hyperlink r:id="rId17" w:history="1">
        <w:r w:rsidRPr="00916F0D">
          <w:rPr>
            <w:rStyle w:val="Hyperlink"/>
            <w:rFonts w:ascii="Arial" w:hAnsi="Arial" w:cs="Arial"/>
            <w:sz w:val="22"/>
            <w:szCs w:val="22"/>
          </w:rPr>
          <w:t>provider@masshealthquestions.com</w:t>
        </w:r>
      </w:hyperlink>
      <w:r w:rsidRPr="00916F0D">
        <w:rPr>
          <w:rFonts w:ascii="Arial" w:hAnsi="Arial" w:cs="Arial"/>
          <w:sz w:val="22"/>
        </w:rPr>
        <w:t>.</w:t>
      </w:r>
    </w:p>
    <w:p w14:paraId="477695B7" w14:textId="77777777" w:rsidR="00065800" w:rsidRPr="00916F0D" w:rsidRDefault="00065800" w:rsidP="00065800">
      <w:pPr>
        <w:tabs>
          <w:tab w:val="right" w:pos="720"/>
          <w:tab w:val="left" w:pos="1080"/>
          <w:tab w:val="left" w:pos="5400"/>
        </w:tabs>
        <w:suppressAutoHyphens/>
        <w:spacing w:line="260" w:lineRule="exact"/>
        <w:rPr>
          <w:rFonts w:ascii="Arial" w:hAnsi="Arial" w:cs="Arial"/>
          <w:sz w:val="22"/>
        </w:rPr>
      </w:pPr>
    </w:p>
    <w:p w14:paraId="2B5A58A3" w14:textId="77777777" w:rsidR="00065800" w:rsidRPr="00916F0D" w:rsidRDefault="00065800" w:rsidP="00065800">
      <w:pPr>
        <w:tabs>
          <w:tab w:val="right" w:pos="720"/>
          <w:tab w:val="left" w:pos="1080"/>
          <w:tab w:val="left" w:pos="5400"/>
        </w:tabs>
        <w:suppressAutoHyphens/>
        <w:spacing w:line="260" w:lineRule="exact"/>
        <w:rPr>
          <w:rStyle w:val="major"/>
          <w:rFonts w:ascii="Arial" w:hAnsi="Arial" w:cs="Arial"/>
        </w:rPr>
        <w:sectPr w:rsidR="00065800" w:rsidRPr="00916F0D" w:rsidSect="00370E5D">
          <w:headerReference w:type="default" r:id="rId18"/>
          <w:endnotePr>
            <w:numFmt w:val="decimal"/>
          </w:endnotePr>
          <w:type w:val="continuous"/>
          <w:pgSz w:w="12240" w:h="15840" w:code="1"/>
          <w:pgMar w:top="720" w:right="1440" w:bottom="432" w:left="1440" w:header="720" w:footer="432" w:gutter="0"/>
          <w:cols w:space="720"/>
          <w:noEndnote/>
          <w:titlePg/>
          <w:docGrid w:linePitch="272"/>
        </w:sectPr>
      </w:pPr>
    </w:p>
    <w:p w14:paraId="44071FCF" w14:textId="77777777" w:rsidR="00065800" w:rsidRPr="00916F0D" w:rsidRDefault="00065800" w:rsidP="00065800">
      <w:pPr>
        <w:widowControl w:val="0"/>
        <w:rPr>
          <w:rFonts w:ascii="Arial" w:hAnsi="Arial" w:cs="Arial"/>
          <w:sz w:val="22"/>
          <w:u w:val="single"/>
        </w:rPr>
      </w:pPr>
    </w:p>
    <w:p w14:paraId="605C23AF" w14:textId="77777777" w:rsidR="00065800" w:rsidRPr="00916F0D" w:rsidRDefault="00065800" w:rsidP="00065800">
      <w:pPr>
        <w:widowControl w:val="0"/>
        <w:rPr>
          <w:rFonts w:ascii="Arial" w:hAnsi="Arial" w:cs="Arial"/>
          <w:sz w:val="22"/>
        </w:rPr>
      </w:pPr>
      <w:r w:rsidRPr="00916F0D">
        <w:rPr>
          <w:rFonts w:ascii="Arial" w:hAnsi="Arial" w:cs="Arial"/>
          <w:sz w:val="22"/>
          <w:u w:val="single"/>
        </w:rPr>
        <w:t>NEW MATERIAL</w:t>
      </w:r>
    </w:p>
    <w:p w14:paraId="49D1E876" w14:textId="77777777" w:rsidR="00065800" w:rsidRPr="00916F0D" w:rsidRDefault="00065800" w:rsidP="00065800">
      <w:pPr>
        <w:widowControl w:val="0"/>
        <w:tabs>
          <w:tab w:val="left" w:pos="360"/>
          <w:tab w:val="left" w:pos="720"/>
          <w:tab w:val="left" w:pos="1080"/>
        </w:tabs>
        <w:ind w:left="360"/>
        <w:rPr>
          <w:rFonts w:ascii="Arial" w:hAnsi="Arial" w:cs="Arial"/>
          <w:sz w:val="22"/>
        </w:rPr>
      </w:pPr>
      <w:r w:rsidRPr="00916F0D">
        <w:rPr>
          <w:rFonts w:ascii="Arial" w:hAnsi="Arial" w:cs="Arial"/>
          <w:sz w:val="22"/>
        </w:rPr>
        <w:t>(The pages listed here contain new or revised language.)</w:t>
      </w:r>
    </w:p>
    <w:p w14:paraId="14CFC253" w14:textId="77777777" w:rsidR="00065800" w:rsidRPr="00916F0D" w:rsidRDefault="00065800" w:rsidP="00065800">
      <w:pPr>
        <w:widowControl w:val="0"/>
        <w:tabs>
          <w:tab w:val="left" w:pos="360"/>
          <w:tab w:val="left" w:pos="720"/>
          <w:tab w:val="left" w:pos="1080"/>
        </w:tabs>
        <w:rPr>
          <w:rFonts w:ascii="Arial" w:hAnsi="Arial" w:cs="Arial"/>
          <w:sz w:val="22"/>
        </w:rPr>
      </w:pPr>
    </w:p>
    <w:p w14:paraId="015E9A43" w14:textId="77777777" w:rsidR="00065800" w:rsidRPr="00916F0D" w:rsidRDefault="00065800" w:rsidP="00065800">
      <w:pPr>
        <w:widowControl w:val="0"/>
        <w:tabs>
          <w:tab w:val="left" w:pos="360"/>
          <w:tab w:val="left" w:pos="720"/>
          <w:tab w:val="left" w:pos="1080"/>
        </w:tabs>
        <w:ind w:left="360"/>
        <w:rPr>
          <w:rFonts w:ascii="Arial" w:hAnsi="Arial" w:cs="Arial"/>
          <w:sz w:val="22"/>
        </w:rPr>
      </w:pPr>
      <w:r w:rsidRPr="00916F0D">
        <w:rPr>
          <w:rFonts w:ascii="Arial" w:hAnsi="Arial" w:cs="Arial"/>
          <w:sz w:val="22"/>
          <w:u w:val="single"/>
        </w:rPr>
        <w:t>Acute Outpatient Hospital Manual</w:t>
      </w:r>
    </w:p>
    <w:p w14:paraId="2550A0FB" w14:textId="77777777" w:rsidR="00065800" w:rsidRPr="00916F0D" w:rsidRDefault="00065800" w:rsidP="00065800">
      <w:pPr>
        <w:widowControl w:val="0"/>
        <w:tabs>
          <w:tab w:val="left" w:pos="360"/>
          <w:tab w:val="left" w:pos="720"/>
          <w:tab w:val="left" w:pos="1080"/>
        </w:tabs>
        <w:rPr>
          <w:rFonts w:ascii="Arial" w:hAnsi="Arial" w:cs="Arial"/>
          <w:sz w:val="22"/>
        </w:rPr>
      </w:pPr>
    </w:p>
    <w:p w14:paraId="213C9035" w14:textId="5CFCFC65" w:rsidR="00065800" w:rsidRPr="00916F0D" w:rsidRDefault="00065800" w:rsidP="00065800">
      <w:pPr>
        <w:widowControl w:val="0"/>
        <w:tabs>
          <w:tab w:val="left" w:pos="360"/>
          <w:tab w:val="left" w:pos="720"/>
          <w:tab w:val="left" w:pos="1080"/>
        </w:tabs>
        <w:ind w:left="720"/>
        <w:rPr>
          <w:rFonts w:ascii="Arial" w:hAnsi="Arial" w:cs="Arial"/>
          <w:sz w:val="22"/>
        </w:rPr>
      </w:pPr>
      <w:r w:rsidRPr="00916F0D">
        <w:rPr>
          <w:rFonts w:ascii="Arial" w:hAnsi="Arial" w:cs="Arial"/>
          <w:sz w:val="22"/>
        </w:rPr>
        <w:t>Pages 6-1 through 6-</w:t>
      </w:r>
      <w:r w:rsidR="003702D0" w:rsidRPr="00916F0D">
        <w:rPr>
          <w:rFonts w:ascii="Arial" w:hAnsi="Arial" w:cs="Arial"/>
          <w:sz w:val="22"/>
        </w:rPr>
        <w:t>3</w:t>
      </w:r>
      <w:r w:rsidR="00D60BEC" w:rsidRPr="00916F0D">
        <w:rPr>
          <w:rFonts w:ascii="Arial" w:hAnsi="Arial" w:cs="Arial"/>
          <w:sz w:val="22"/>
        </w:rPr>
        <w:t>0</w:t>
      </w:r>
    </w:p>
    <w:p w14:paraId="2B750A20" w14:textId="77777777" w:rsidR="00065800" w:rsidRPr="00916F0D" w:rsidRDefault="00065800" w:rsidP="00065800">
      <w:pPr>
        <w:widowControl w:val="0"/>
        <w:tabs>
          <w:tab w:val="left" w:pos="360"/>
          <w:tab w:val="left" w:pos="720"/>
          <w:tab w:val="left" w:pos="1080"/>
        </w:tabs>
        <w:rPr>
          <w:rFonts w:ascii="Arial" w:hAnsi="Arial" w:cs="Arial"/>
          <w:sz w:val="22"/>
        </w:rPr>
      </w:pPr>
    </w:p>
    <w:p w14:paraId="441226AF" w14:textId="77777777" w:rsidR="00065800" w:rsidRPr="00916F0D" w:rsidRDefault="00065800" w:rsidP="00065800">
      <w:pPr>
        <w:widowControl w:val="0"/>
        <w:tabs>
          <w:tab w:val="left" w:pos="360"/>
          <w:tab w:val="left" w:pos="720"/>
          <w:tab w:val="left" w:pos="1080"/>
        </w:tabs>
        <w:rPr>
          <w:rFonts w:ascii="Arial" w:hAnsi="Arial" w:cs="Arial"/>
          <w:sz w:val="22"/>
        </w:rPr>
      </w:pPr>
      <w:r w:rsidRPr="00916F0D">
        <w:rPr>
          <w:rFonts w:ascii="Arial" w:hAnsi="Arial" w:cs="Arial"/>
          <w:sz w:val="22"/>
          <w:u w:val="single"/>
        </w:rPr>
        <w:t>OBSOLETE MATERIAL</w:t>
      </w:r>
    </w:p>
    <w:p w14:paraId="0762DA7C" w14:textId="77777777" w:rsidR="00065800" w:rsidRPr="00916F0D" w:rsidRDefault="00065800" w:rsidP="00065800">
      <w:pPr>
        <w:widowControl w:val="0"/>
        <w:tabs>
          <w:tab w:val="left" w:pos="360"/>
          <w:tab w:val="left" w:pos="720"/>
          <w:tab w:val="left" w:pos="1080"/>
        </w:tabs>
        <w:ind w:left="360"/>
        <w:rPr>
          <w:rFonts w:ascii="Arial" w:hAnsi="Arial" w:cs="Arial"/>
          <w:sz w:val="22"/>
        </w:rPr>
      </w:pPr>
      <w:r w:rsidRPr="00916F0D">
        <w:rPr>
          <w:rFonts w:ascii="Arial" w:hAnsi="Arial" w:cs="Arial"/>
          <w:sz w:val="22"/>
        </w:rPr>
        <w:t>(The pages listed here are no longer in effect.)</w:t>
      </w:r>
    </w:p>
    <w:p w14:paraId="76648D2D" w14:textId="77777777" w:rsidR="00065800" w:rsidRPr="00916F0D" w:rsidRDefault="00065800" w:rsidP="00065800">
      <w:pPr>
        <w:widowControl w:val="0"/>
        <w:tabs>
          <w:tab w:val="left" w:pos="360"/>
          <w:tab w:val="left" w:pos="720"/>
          <w:tab w:val="left" w:pos="1080"/>
        </w:tabs>
        <w:rPr>
          <w:rFonts w:ascii="Arial" w:hAnsi="Arial" w:cs="Arial"/>
          <w:sz w:val="22"/>
        </w:rPr>
      </w:pPr>
    </w:p>
    <w:p w14:paraId="0A88F827" w14:textId="77777777" w:rsidR="00065800" w:rsidRPr="00916F0D" w:rsidRDefault="00065800" w:rsidP="00065800">
      <w:pPr>
        <w:widowControl w:val="0"/>
        <w:tabs>
          <w:tab w:val="left" w:pos="360"/>
          <w:tab w:val="left" w:pos="720"/>
          <w:tab w:val="left" w:pos="1080"/>
        </w:tabs>
        <w:ind w:left="360"/>
        <w:rPr>
          <w:rFonts w:ascii="Arial" w:hAnsi="Arial" w:cs="Arial"/>
          <w:sz w:val="22"/>
        </w:rPr>
      </w:pPr>
      <w:r w:rsidRPr="00916F0D">
        <w:rPr>
          <w:rFonts w:ascii="Arial" w:hAnsi="Arial" w:cs="Arial"/>
          <w:sz w:val="22"/>
          <w:u w:val="single"/>
        </w:rPr>
        <w:t>Acute Outpatient Hospital Manual</w:t>
      </w:r>
    </w:p>
    <w:p w14:paraId="43A4ACEF" w14:textId="77777777" w:rsidR="00065800" w:rsidRPr="00916F0D" w:rsidRDefault="00065800" w:rsidP="00065800">
      <w:pPr>
        <w:widowControl w:val="0"/>
        <w:tabs>
          <w:tab w:val="left" w:pos="360"/>
          <w:tab w:val="left" w:pos="720"/>
          <w:tab w:val="left" w:pos="1080"/>
        </w:tabs>
        <w:rPr>
          <w:rFonts w:ascii="Arial" w:hAnsi="Arial" w:cs="Arial"/>
          <w:sz w:val="22"/>
        </w:rPr>
      </w:pPr>
    </w:p>
    <w:p w14:paraId="65EBB28D" w14:textId="33A4C247" w:rsidR="00065800" w:rsidRPr="00916F0D" w:rsidRDefault="00CE2082" w:rsidP="00065800">
      <w:pPr>
        <w:widowControl w:val="0"/>
        <w:tabs>
          <w:tab w:val="left" w:pos="360"/>
          <w:tab w:val="left" w:pos="720"/>
          <w:tab w:val="left" w:pos="1080"/>
        </w:tabs>
        <w:ind w:left="720"/>
        <w:rPr>
          <w:rFonts w:ascii="Arial" w:hAnsi="Arial" w:cs="Arial"/>
          <w:sz w:val="22"/>
        </w:rPr>
      </w:pPr>
      <w:r w:rsidRPr="00916F0D">
        <w:rPr>
          <w:rFonts w:ascii="Arial" w:hAnsi="Arial" w:cs="Arial"/>
          <w:sz w:val="22"/>
        </w:rPr>
        <w:t xml:space="preserve">Pages 6-1 through 6-32 </w:t>
      </w:r>
      <w:r w:rsidR="00065800" w:rsidRPr="00916F0D">
        <w:rPr>
          <w:rFonts w:ascii="Arial" w:hAnsi="Arial" w:cs="Arial"/>
          <w:sz w:val="22"/>
        </w:rPr>
        <w:t xml:space="preserve">— transmitted by Transmittal Letter </w:t>
      </w:r>
      <w:r w:rsidRPr="00916F0D">
        <w:rPr>
          <w:rFonts w:ascii="Arial" w:hAnsi="Arial" w:cs="Arial"/>
          <w:sz w:val="22"/>
        </w:rPr>
        <w:t>54</w:t>
      </w:r>
    </w:p>
    <w:p w14:paraId="75121E44" w14:textId="77777777" w:rsidR="00065800" w:rsidRPr="00916F0D" w:rsidRDefault="00065800">
      <w:pPr>
        <w:widowControl w:val="0"/>
        <w:tabs>
          <w:tab w:val="left" w:pos="360"/>
          <w:tab w:val="left" w:pos="720"/>
          <w:tab w:val="left" w:pos="1080"/>
        </w:tabs>
        <w:ind w:left="720"/>
        <w:rPr>
          <w:rFonts w:ascii="Arial" w:hAnsi="Arial" w:cs="Arial"/>
          <w:color w:val="FF0000"/>
          <w:sz w:val="22"/>
        </w:rPr>
      </w:pPr>
    </w:p>
    <w:p w14:paraId="1101B545" w14:textId="77777777" w:rsidR="00065800" w:rsidRPr="00916F0D" w:rsidRDefault="00065800">
      <w:pPr>
        <w:widowControl w:val="0"/>
        <w:tabs>
          <w:tab w:val="left" w:pos="360"/>
          <w:tab w:val="left" w:pos="720"/>
          <w:tab w:val="left" w:pos="1080"/>
        </w:tabs>
        <w:ind w:left="720"/>
        <w:rPr>
          <w:rFonts w:ascii="Arial" w:hAnsi="Arial" w:cs="Arial"/>
          <w:color w:val="FF0000"/>
          <w:sz w:val="22"/>
        </w:rPr>
      </w:pPr>
    </w:p>
    <w:p w14:paraId="07C8F017" w14:textId="77777777" w:rsidR="00065800" w:rsidRPr="00916F0D" w:rsidRDefault="00065800">
      <w:pPr>
        <w:widowControl w:val="0"/>
        <w:tabs>
          <w:tab w:val="left" w:pos="360"/>
          <w:tab w:val="left" w:pos="720"/>
          <w:tab w:val="left" w:pos="1080"/>
        </w:tabs>
        <w:ind w:left="720"/>
        <w:rPr>
          <w:rFonts w:ascii="Arial" w:hAnsi="Arial" w:cs="Arial"/>
          <w:color w:val="FF0000"/>
          <w:sz w:val="22"/>
        </w:rPr>
      </w:pPr>
    </w:p>
    <w:p w14:paraId="5E3CDE5D" w14:textId="77777777" w:rsidR="00065800" w:rsidRPr="00916F0D" w:rsidRDefault="00065800">
      <w:pPr>
        <w:widowControl w:val="0"/>
        <w:tabs>
          <w:tab w:val="left" w:pos="360"/>
          <w:tab w:val="left" w:pos="720"/>
          <w:tab w:val="left" w:pos="1080"/>
        </w:tabs>
        <w:ind w:left="720"/>
        <w:rPr>
          <w:rFonts w:ascii="Arial" w:hAnsi="Arial" w:cs="Arial"/>
          <w:color w:val="FF0000"/>
          <w:sz w:val="22"/>
        </w:rPr>
      </w:pPr>
    </w:p>
    <w:p w14:paraId="01401271" w14:textId="77777777" w:rsidR="00065800" w:rsidRPr="00916F0D" w:rsidRDefault="00065800">
      <w:pPr>
        <w:widowControl w:val="0"/>
        <w:tabs>
          <w:tab w:val="left" w:pos="360"/>
          <w:tab w:val="left" w:pos="720"/>
          <w:tab w:val="left" w:pos="1080"/>
        </w:tabs>
        <w:ind w:left="720"/>
        <w:rPr>
          <w:rFonts w:ascii="Arial" w:hAnsi="Arial" w:cs="Arial"/>
          <w:color w:val="FF0000"/>
          <w:sz w:val="22"/>
        </w:rPr>
      </w:pPr>
    </w:p>
    <w:p w14:paraId="125ADF47" w14:textId="77777777" w:rsidR="00065800" w:rsidRPr="00916F0D" w:rsidRDefault="00065800">
      <w:pPr>
        <w:widowControl w:val="0"/>
        <w:tabs>
          <w:tab w:val="left" w:pos="360"/>
          <w:tab w:val="left" w:pos="720"/>
          <w:tab w:val="left" w:pos="1080"/>
        </w:tabs>
        <w:ind w:left="720"/>
        <w:rPr>
          <w:rFonts w:ascii="Arial" w:hAnsi="Arial" w:cs="Arial"/>
          <w:sz w:val="22"/>
        </w:rPr>
      </w:pPr>
    </w:p>
    <w:p w14:paraId="280C4E8C" w14:textId="73DA5534" w:rsidR="009E0CD0" w:rsidRPr="00916F0D" w:rsidRDefault="009E0CD0">
      <w:r w:rsidRPr="00916F0D">
        <w:br w:type="page"/>
      </w:r>
    </w:p>
    <w:p w14:paraId="5F43F36E" w14:textId="77777777" w:rsidR="009E0CD0" w:rsidRPr="00916F0D" w:rsidRDefault="009E0CD0" w:rsidP="001D131E">
      <w:pPr>
        <w:rPr>
          <w:sz w:val="22"/>
          <w:szCs w:val="22"/>
          <w:u w:val="single"/>
        </w:rPr>
      </w:pPr>
      <w:r w:rsidRPr="00916F0D">
        <w:rPr>
          <w:sz w:val="22"/>
          <w:szCs w:val="22"/>
        </w:rPr>
        <w:lastRenderedPageBreak/>
        <w:t xml:space="preserve">601  </w:t>
      </w:r>
      <w:r w:rsidRPr="00916F0D">
        <w:rPr>
          <w:sz w:val="22"/>
          <w:szCs w:val="22"/>
          <w:u w:val="single"/>
        </w:rPr>
        <w:t xml:space="preserve">Introduction </w:t>
      </w:r>
    </w:p>
    <w:p w14:paraId="4CDEACC2" w14:textId="77777777" w:rsidR="009E0CD0" w:rsidRPr="00916F0D" w:rsidRDefault="009E0CD0" w:rsidP="00591615">
      <w:pPr>
        <w:tabs>
          <w:tab w:val="left" w:pos="518"/>
          <w:tab w:val="left" w:pos="936"/>
          <w:tab w:val="left" w:pos="1314"/>
          <w:tab w:val="left" w:pos="1692"/>
          <w:tab w:val="left" w:pos="2070"/>
        </w:tabs>
        <w:rPr>
          <w:sz w:val="22"/>
          <w:szCs w:val="22"/>
        </w:rPr>
      </w:pPr>
    </w:p>
    <w:p w14:paraId="15967A9A" w14:textId="77777777" w:rsidR="009E0CD0" w:rsidRPr="00916F0D" w:rsidRDefault="009E0CD0" w:rsidP="00636BD6">
      <w:pPr>
        <w:autoSpaceDE w:val="0"/>
        <w:autoSpaceDN w:val="0"/>
        <w:adjustRightInd w:val="0"/>
        <w:ind w:left="450"/>
        <w:rPr>
          <w:sz w:val="22"/>
          <w:szCs w:val="22"/>
        </w:rPr>
      </w:pPr>
      <w:r w:rsidRPr="00916F0D">
        <w:rPr>
          <w:sz w:val="22"/>
          <w:szCs w:val="22"/>
        </w:rPr>
        <w:t xml:space="preserve">MassHealth providers must refer to the official list of Healthcare Common Procedural Coding Systems (HCPCS) codes and descriptions posted on the Centers for Medicare &amp; Medicaid Services HCPCS website when billing for services provided to MassHealth members. For a list of billable revenue codes that may be used by acute outpatient hospitals (AOHs), please refer to Section 610 of this subchapter. </w:t>
      </w:r>
    </w:p>
    <w:p w14:paraId="48EA1D8B" w14:textId="77777777" w:rsidR="009E0CD0" w:rsidRPr="00916F0D" w:rsidRDefault="009E0CD0" w:rsidP="00636BD6">
      <w:pPr>
        <w:autoSpaceDE w:val="0"/>
        <w:autoSpaceDN w:val="0"/>
        <w:adjustRightInd w:val="0"/>
        <w:ind w:left="450"/>
        <w:rPr>
          <w:sz w:val="22"/>
          <w:szCs w:val="22"/>
          <w:u w:val="single"/>
        </w:rPr>
      </w:pPr>
    </w:p>
    <w:p w14:paraId="587C2ECB" w14:textId="77777777" w:rsidR="009E0CD0" w:rsidRPr="00916F0D" w:rsidRDefault="009E0CD0" w:rsidP="00636BD6">
      <w:pPr>
        <w:tabs>
          <w:tab w:val="left" w:pos="8124"/>
        </w:tabs>
        <w:autoSpaceDE w:val="0"/>
        <w:autoSpaceDN w:val="0"/>
        <w:adjustRightInd w:val="0"/>
        <w:ind w:left="450"/>
        <w:rPr>
          <w:sz w:val="22"/>
          <w:szCs w:val="22"/>
          <w:u w:val="single"/>
        </w:rPr>
      </w:pPr>
      <w:r w:rsidRPr="00916F0D">
        <w:rPr>
          <w:sz w:val="22"/>
          <w:szCs w:val="22"/>
          <w:u w:val="single"/>
        </w:rPr>
        <w:t xml:space="preserve">CPT Codes </w:t>
      </w:r>
    </w:p>
    <w:p w14:paraId="2F1BFEA9" w14:textId="77777777" w:rsidR="009E0CD0" w:rsidRPr="00916F0D" w:rsidRDefault="009E0CD0" w:rsidP="00636BD6">
      <w:pPr>
        <w:autoSpaceDE w:val="0"/>
        <w:autoSpaceDN w:val="0"/>
        <w:adjustRightInd w:val="0"/>
        <w:ind w:left="450"/>
        <w:rPr>
          <w:sz w:val="22"/>
          <w:szCs w:val="22"/>
        </w:rPr>
      </w:pPr>
    </w:p>
    <w:p w14:paraId="600555DC" w14:textId="77777777" w:rsidR="009E0CD0" w:rsidRPr="00916F0D" w:rsidRDefault="009E0CD0" w:rsidP="00636BD6">
      <w:pPr>
        <w:autoSpaceDE w:val="0"/>
        <w:autoSpaceDN w:val="0"/>
        <w:adjustRightInd w:val="0"/>
        <w:ind w:left="450"/>
        <w:rPr>
          <w:sz w:val="22"/>
          <w:szCs w:val="22"/>
        </w:rPr>
      </w:pPr>
      <w:r w:rsidRPr="00916F0D">
        <w:rPr>
          <w:sz w:val="22"/>
          <w:szCs w:val="22"/>
        </w:rPr>
        <w:t xml:space="preserve">MassHealth pays for services billed using all medicine, radiology, laboratory, surgery, and anesthesia Current Procedural Terminology (CPT) codes in effect at the time of service, subject to all conditions and limitations described in MassHealth regulations at 130 CMR 410.000 and 450.000, and in the current </w:t>
      </w:r>
      <w:r w:rsidRPr="00916F0D">
        <w:rPr>
          <w:i/>
          <w:sz w:val="22"/>
          <w:szCs w:val="22"/>
        </w:rPr>
        <w:t>Acute Hospital Request for Applications,</w:t>
      </w:r>
      <w:r w:rsidRPr="00916F0D">
        <w:rPr>
          <w:b/>
          <w:sz w:val="22"/>
          <w:szCs w:val="22"/>
        </w:rPr>
        <w:t xml:space="preserve"> except </w:t>
      </w:r>
      <w:r w:rsidRPr="00916F0D">
        <w:rPr>
          <w:sz w:val="22"/>
          <w:szCs w:val="22"/>
        </w:rPr>
        <w:t xml:space="preserve">for those codes listed in Section 602 of this subchapter, CPT Category II codes ending in U, F, and CPT Category III codes ending in T. </w:t>
      </w:r>
    </w:p>
    <w:p w14:paraId="47BBC92A" w14:textId="77777777" w:rsidR="009E0CD0" w:rsidRPr="00916F0D" w:rsidRDefault="009E0CD0" w:rsidP="00636BD6">
      <w:pPr>
        <w:ind w:left="450"/>
        <w:rPr>
          <w:sz w:val="22"/>
          <w:szCs w:val="22"/>
        </w:rPr>
      </w:pPr>
    </w:p>
    <w:p w14:paraId="0A212DD9" w14:textId="77777777" w:rsidR="009E0CD0" w:rsidRPr="00916F0D" w:rsidRDefault="009E0CD0" w:rsidP="00636BD6">
      <w:pPr>
        <w:autoSpaceDE w:val="0"/>
        <w:autoSpaceDN w:val="0"/>
        <w:adjustRightInd w:val="0"/>
        <w:ind w:left="450"/>
        <w:rPr>
          <w:sz w:val="22"/>
          <w:szCs w:val="22"/>
          <w:u w:val="single"/>
        </w:rPr>
      </w:pPr>
      <w:r w:rsidRPr="00916F0D">
        <w:rPr>
          <w:sz w:val="22"/>
          <w:szCs w:val="22"/>
          <w:u w:val="single"/>
        </w:rPr>
        <w:t xml:space="preserve">Level II HCPCS Codes </w:t>
      </w:r>
    </w:p>
    <w:p w14:paraId="35E88C4A" w14:textId="77777777" w:rsidR="009E0CD0" w:rsidRPr="00916F0D" w:rsidRDefault="009E0CD0" w:rsidP="00636BD6">
      <w:pPr>
        <w:autoSpaceDE w:val="0"/>
        <w:autoSpaceDN w:val="0"/>
        <w:adjustRightInd w:val="0"/>
        <w:ind w:left="450"/>
        <w:rPr>
          <w:sz w:val="22"/>
          <w:szCs w:val="22"/>
        </w:rPr>
      </w:pPr>
    </w:p>
    <w:p w14:paraId="355ABE09" w14:textId="77777777" w:rsidR="009E0CD0" w:rsidRPr="00916F0D" w:rsidRDefault="009E0CD0" w:rsidP="00636BD6">
      <w:pPr>
        <w:autoSpaceDE w:val="0"/>
        <w:autoSpaceDN w:val="0"/>
        <w:adjustRightInd w:val="0"/>
        <w:ind w:left="450"/>
        <w:rPr>
          <w:sz w:val="22"/>
          <w:szCs w:val="22"/>
        </w:rPr>
      </w:pPr>
      <w:r w:rsidRPr="00916F0D">
        <w:rPr>
          <w:sz w:val="22"/>
          <w:szCs w:val="22"/>
        </w:rPr>
        <w:t xml:space="preserve">MassHealth pays for services billed using only those Level II HCPCS codes listed in Section 603 of this subchapter that are in effect at the time of service, subject to all conditions and limitations described in MassHealth regulations at 130 CMR 410.000 and 450.000, and in the most current </w:t>
      </w:r>
      <w:r w:rsidRPr="00916F0D">
        <w:rPr>
          <w:i/>
          <w:iCs/>
          <w:sz w:val="22"/>
          <w:szCs w:val="22"/>
        </w:rPr>
        <w:t xml:space="preserve">Acute </w:t>
      </w:r>
      <w:r w:rsidRPr="00916F0D">
        <w:rPr>
          <w:i/>
          <w:sz w:val="22"/>
          <w:szCs w:val="22"/>
        </w:rPr>
        <w:t>Hospital Request for Applications</w:t>
      </w:r>
      <w:r w:rsidRPr="00916F0D">
        <w:rPr>
          <w:sz w:val="22"/>
          <w:szCs w:val="22"/>
        </w:rPr>
        <w:t xml:space="preserve">. </w:t>
      </w:r>
    </w:p>
    <w:p w14:paraId="75394039" w14:textId="77777777" w:rsidR="009E0CD0" w:rsidRPr="00916F0D" w:rsidRDefault="009E0CD0" w:rsidP="00636BD6">
      <w:pPr>
        <w:autoSpaceDE w:val="0"/>
        <w:autoSpaceDN w:val="0"/>
        <w:adjustRightInd w:val="0"/>
        <w:ind w:left="450"/>
        <w:rPr>
          <w:sz w:val="22"/>
          <w:szCs w:val="22"/>
        </w:rPr>
      </w:pPr>
    </w:p>
    <w:p w14:paraId="3061CC8F" w14:textId="77777777" w:rsidR="009E0CD0" w:rsidRPr="00916F0D" w:rsidRDefault="009E0CD0" w:rsidP="00636BD6">
      <w:pPr>
        <w:autoSpaceDE w:val="0"/>
        <w:autoSpaceDN w:val="0"/>
        <w:adjustRightInd w:val="0"/>
        <w:ind w:left="450"/>
        <w:rPr>
          <w:sz w:val="22"/>
          <w:szCs w:val="22"/>
          <w:u w:val="single"/>
        </w:rPr>
      </w:pPr>
      <w:r w:rsidRPr="00916F0D">
        <w:rPr>
          <w:sz w:val="22"/>
          <w:szCs w:val="22"/>
          <w:u w:val="single"/>
        </w:rPr>
        <w:t>Early and Periodic Screening, Diagnostic and Treatment Services (EPSDT)</w:t>
      </w:r>
    </w:p>
    <w:p w14:paraId="32F15B8C" w14:textId="77777777" w:rsidR="009E0CD0" w:rsidRPr="00916F0D" w:rsidRDefault="009E0CD0" w:rsidP="00636BD6">
      <w:pPr>
        <w:tabs>
          <w:tab w:val="left" w:pos="990"/>
        </w:tabs>
        <w:ind w:left="450"/>
        <w:rPr>
          <w:sz w:val="22"/>
          <w:szCs w:val="22"/>
        </w:rPr>
      </w:pPr>
    </w:p>
    <w:p w14:paraId="7051DC47" w14:textId="77777777" w:rsidR="009E0CD0" w:rsidRPr="00916F0D" w:rsidRDefault="009E0CD0" w:rsidP="00636BD6">
      <w:pPr>
        <w:autoSpaceDE w:val="0"/>
        <w:autoSpaceDN w:val="0"/>
        <w:adjustRightInd w:val="0"/>
        <w:ind w:left="450"/>
        <w:rPr>
          <w:i/>
          <w:iCs/>
          <w:sz w:val="22"/>
          <w:szCs w:val="22"/>
        </w:rPr>
      </w:pPr>
      <w:r w:rsidRPr="00916F0D">
        <w:rPr>
          <w:sz w:val="22"/>
          <w:szCs w:val="22"/>
        </w:rPr>
        <w:t xml:space="preserve">An acute outpatient hospital provid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916F0D">
        <w:rPr>
          <w:i/>
          <w:iCs/>
          <w:sz w:val="22"/>
          <w:szCs w:val="22"/>
        </w:rPr>
        <w:t>Acute Outpatient Hospital Manual.</w:t>
      </w:r>
    </w:p>
    <w:p w14:paraId="0F7C8881" w14:textId="77777777" w:rsidR="009E0CD0" w:rsidRPr="00916F0D" w:rsidRDefault="009E0CD0" w:rsidP="00636BD6">
      <w:pPr>
        <w:autoSpaceDE w:val="0"/>
        <w:autoSpaceDN w:val="0"/>
        <w:adjustRightInd w:val="0"/>
        <w:ind w:left="450"/>
        <w:rPr>
          <w:i/>
          <w:iCs/>
          <w:sz w:val="22"/>
          <w:szCs w:val="22"/>
        </w:rPr>
      </w:pPr>
    </w:p>
    <w:p w14:paraId="378D8851" w14:textId="77777777" w:rsidR="009E0CD0" w:rsidRPr="00916F0D" w:rsidRDefault="009E0CD0" w:rsidP="00591615">
      <w:pPr>
        <w:autoSpaceDE w:val="0"/>
        <w:autoSpaceDN w:val="0"/>
        <w:adjustRightInd w:val="0"/>
        <w:ind w:left="547" w:hanging="547"/>
        <w:rPr>
          <w:sz w:val="22"/>
          <w:szCs w:val="22"/>
          <w:u w:val="single"/>
        </w:rPr>
      </w:pPr>
      <w:r w:rsidRPr="00916F0D">
        <w:rPr>
          <w:sz w:val="22"/>
          <w:szCs w:val="22"/>
        </w:rPr>
        <w:t xml:space="preserve">602  </w:t>
      </w:r>
      <w:proofErr w:type="spellStart"/>
      <w:r w:rsidRPr="00916F0D">
        <w:rPr>
          <w:sz w:val="22"/>
          <w:szCs w:val="22"/>
          <w:u w:val="single"/>
        </w:rPr>
        <w:t>Nonpayable</w:t>
      </w:r>
      <w:proofErr w:type="spellEnd"/>
      <w:r w:rsidRPr="00916F0D">
        <w:rPr>
          <w:sz w:val="22"/>
          <w:szCs w:val="22"/>
          <w:u w:val="single"/>
        </w:rPr>
        <w:t xml:space="preserve"> CPT Codes</w:t>
      </w:r>
    </w:p>
    <w:p w14:paraId="4BB361E5" w14:textId="77777777" w:rsidR="009E0CD0" w:rsidRPr="00916F0D" w:rsidRDefault="009E0CD0" w:rsidP="00591615">
      <w:pPr>
        <w:autoSpaceDE w:val="0"/>
        <w:autoSpaceDN w:val="0"/>
        <w:adjustRightInd w:val="0"/>
        <w:ind w:left="540" w:hanging="540"/>
        <w:rPr>
          <w:sz w:val="22"/>
          <w:szCs w:val="22"/>
        </w:rPr>
      </w:pPr>
    </w:p>
    <w:p w14:paraId="3BBF5932" w14:textId="77777777" w:rsidR="009E0CD0" w:rsidRPr="00916F0D" w:rsidRDefault="009E0CD0" w:rsidP="008E5B26">
      <w:pPr>
        <w:pStyle w:val="BodyTextIndent3"/>
        <w:spacing w:after="0"/>
        <w:ind w:left="450"/>
        <w:rPr>
          <w:sz w:val="22"/>
          <w:szCs w:val="22"/>
        </w:rPr>
      </w:pPr>
      <w:r w:rsidRPr="00916F0D">
        <w:rPr>
          <w:sz w:val="22"/>
          <w:szCs w:val="22"/>
        </w:rPr>
        <w:t xml:space="preserve">MassHealth does not ordinarily pay for services billed under the following codes and code ranges. </w:t>
      </w:r>
    </w:p>
    <w:p w14:paraId="36CDA62F" w14:textId="77777777" w:rsidR="009E0CD0" w:rsidRPr="00916F0D" w:rsidRDefault="009E0CD0" w:rsidP="00591615">
      <w:pPr>
        <w:pStyle w:val="BodyTextIndent3"/>
        <w:spacing w:after="0"/>
        <w:ind w:firstLine="96"/>
        <w:rPr>
          <w:sz w:val="22"/>
          <w:szCs w:val="22"/>
        </w:rPr>
      </w:pPr>
    </w:p>
    <w:p w14:paraId="0A6D3CCF" w14:textId="77777777" w:rsidR="009E0CD0" w:rsidRPr="00916F0D" w:rsidRDefault="009E0CD0" w:rsidP="00591615">
      <w:pPr>
        <w:pStyle w:val="BodyTextIndent3"/>
        <w:spacing w:after="0"/>
        <w:ind w:firstLine="96"/>
        <w:rPr>
          <w:sz w:val="22"/>
          <w:szCs w:val="22"/>
        </w:rPr>
        <w:sectPr w:rsidR="009E0CD0" w:rsidRPr="00916F0D" w:rsidSect="00D42AC2">
          <w:headerReference w:type="default" r:id="rId19"/>
          <w:endnotePr>
            <w:numFmt w:val="decimal"/>
          </w:endnotePr>
          <w:type w:val="continuous"/>
          <w:pgSz w:w="12240" w:h="15840"/>
          <w:pgMar w:top="1080" w:right="1440" w:bottom="432" w:left="1440" w:header="1080" w:footer="432" w:gutter="0"/>
          <w:cols w:space="720"/>
          <w:noEndnote/>
          <w:titlePg/>
          <w:docGrid w:linePitch="272"/>
        </w:sectPr>
      </w:pPr>
    </w:p>
    <w:p w14:paraId="1BC27B9C" w14:textId="77777777" w:rsidR="009E0CD0" w:rsidRPr="00916F0D" w:rsidRDefault="009E0CD0" w:rsidP="00591615">
      <w:pPr>
        <w:pStyle w:val="BodyTextIndent3"/>
        <w:spacing w:after="0"/>
        <w:ind w:firstLine="96"/>
        <w:rPr>
          <w:sz w:val="22"/>
          <w:szCs w:val="22"/>
        </w:rPr>
      </w:pPr>
      <w:bookmarkStart w:id="1" w:name="_Hlk75967223"/>
      <w:bookmarkStart w:id="2" w:name="_Hlk75967552"/>
      <w:r w:rsidRPr="00916F0D">
        <w:rPr>
          <w:sz w:val="22"/>
          <w:szCs w:val="22"/>
        </w:rPr>
        <w:t>00100</w:t>
      </w:r>
    </w:p>
    <w:p w14:paraId="0F0CE22C" w14:textId="77777777" w:rsidR="009E0CD0" w:rsidRPr="00916F0D" w:rsidRDefault="009E0CD0" w:rsidP="00591615">
      <w:pPr>
        <w:pStyle w:val="BodyTextIndent3"/>
        <w:spacing w:after="0"/>
        <w:ind w:firstLine="96"/>
        <w:rPr>
          <w:sz w:val="22"/>
          <w:szCs w:val="22"/>
        </w:rPr>
      </w:pPr>
      <w:r w:rsidRPr="00916F0D">
        <w:rPr>
          <w:sz w:val="22"/>
          <w:szCs w:val="22"/>
        </w:rPr>
        <w:t>00102</w:t>
      </w:r>
    </w:p>
    <w:p w14:paraId="7C4D64EF" w14:textId="77777777" w:rsidR="009E0CD0" w:rsidRPr="00916F0D" w:rsidRDefault="009E0CD0" w:rsidP="00591615">
      <w:pPr>
        <w:pStyle w:val="BodyTextIndent3"/>
        <w:spacing w:after="0"/>
        <w:ind w:firstLine="96"/>
        <w:rPr>
          <w:sz w:val="22"/>
          <w:szCs w:val="22"/>
        </w:rPr>
      </w:pPr>
      <w:r w:rsidRPr="00916F0D">
        <w:rPr>
          <w:sz w:val="22"/>
          <w:szCs w:val="22"/>
        </w:rPr>
        <w:t>00103</w:t>
      </w:r>
    </w:p>
    <w:p w14:paraId="40261272" w14:textId="77777777" w:rsidR="009E0CD0" w:rsidRPr="00916F0D" w:rsidRDefault="009E0CD0" w:rsidP="00591615">
      <w:pPr>
        <w:pStyle w:val="BodyTextIndent3"/>
        <w:spacing w:after="0"/>
        <w:ind w:firstLine="96"/>
        <w:rPr>
          <w:sz w:val="22"/>
          <w:szCs w:val="22"/>
        </w:rPr>
      </w:pPr>
      <w:r w:rsidRPr="00916F0D">
        <w:rPr>
          <w:sz w:val="22"/>
          <w:szCs w:val="22"/>
        </w:rPr>
        <w:t>00104</w:t>
      </w:r>
    </w:p>
    <w:p w14:paraId="0F9E6F5E" w14:textId="77777777" w:rsidR="009E0CD0" w:rsidRPr="00916F0D" w:rsidRDefault="009E0CD0" w:rsidP="00591615">
      <w:pPr>
        <w:pStyle w:val="BodyTextIndent3"/>
        <w:spacing w:after="0"/>
        <w:ind w:firstLine="96"/>
        <w:rPr>
          <w:sz w:val="22"/>
          <w:szCs w:val="22"/>
        </w:rPr>
      </w:pPr>
      <w:r w:rsidRPr="00916F0D">
        <w:rPr>
          <w:sz w:val="22"/>
          <w:szCs w:val="22"/>
        </w:rPr>
        <w:t>00120</w:t>
      </w:r>
    </w:p>
    <w:p w14:paraId="4C23155B" w14:textId="77777777" w:rsidR="009E0CD0" w:rsidRPr="00916F0D" w:rsidRDefault="009E0CD0" w:rsidP="00591615">
      <w:pPr>
        <w:pStyle w:val="BodyTextIndent3"/>
        <w:spacing w:after="0"/>
        <w:ind w:firstLine="96"/>
        <w:rPr>
          <w:sz w:val="22"/>
          <w:szCs w:val="22"/>
        </w:rPr>
      </w:pPr>
      <w:r w:rsidRPr="00916F0D">
        <w:rPr>
          <w:sz w:val="22"/>
          <w:szCs w:val="22"/>
        </w:rPr>
        <w:t>00124</w:t>
      </w:r>
    </w:p>
    <w:p w14:paraId="78F72457" w14:textId="77777777" w:rsidR="009E0CD0" w:rsidRPr="00916F0D" w:rsidRDefault="009E0CD0" w:rsidP="00591615">
      <w:pPr>
        <w:pStyle w:val="BodyTextIndent3"/>
        <w:spacing w:after="0"/>
        <w:ind w:firstLine="96"/>
        <w:rPr>
          <w:sz w:val="22"/>
          <w:szCs w:val="22"/>
        </w:rPr>
      </w:pPr>
      <w:r w:rsidRPr="00916F0D">
        <w:rPr>
          <w:sz w:val="22"/>
          <w:szCs w:val="22"/>
        </w:rPr>
        <w:t>00126</w:t>
      </w:r>
    </w:p>
    <w:p w14:paraId="3C3A071B" w14:textId="77777777" w:rsidR="009E0CD0" w:rsidRPr="00916F0D" w:rsidRDefault="009E0CD0" w:rsidP="00591615">
      <w:pPr>
        <w:pStyle w:val="BodyTextIndent3"/>
        <w:spacing w:after="0"/>
        <w:ind w:firstLine="96"/>
        <w:rPr>
          <w:sz w:val="22"/>
          <w:szCs w:val="22"/>
        </w:rPr>
      </w:pPr>
      <w:r w:rsidRPr="00916F0D">
        <w:rPr>
          <w:sz w:val="22"/>
          <w:szCs w:val="22"/>
        </w:rPr>
        <w:t>00140</w:t>
      </w:r>
    </w:p>
    <w:p w14:paraId="192F670F" w14:textId="77777777" w:rsidR="009E0CD0" w:rsidRPr="00916F0D" w:rsidRDefault="009E0CD0" w:rsidP="00591615">
      <w:pPr>
        <w:pStyle w:val="BodyTextIndent3"/>
        <w:spacing w:after="0"/>
        <w:ind w:firstLine="96"/>
        <w:rPr>
          <w:sz w:val="22"/>
          <w:szCs w:val="22"/>
        </w:rPr>
      </w:pPr>
      <w:r w:rsidRPr="00916F0D">
        <w:rPr>
          <w:sz w:val="22"/>
          <w:szCs w:val="22"/>
        </w:rPr>
        <w:t>00142</w:t>
      </w:r>
    </w:p>
    <w:p w14:paraId="4A917288" w14:textId="77777777" w:rsidR="009E0CD0" w:rsidRPr="00916F0D" w:rsidRDefault="009E0CD0" w:rsidP="00591615">
      <w:pPr>
        <w:pStyle w:val="BodyTextIndent3"/>
        <w:spacing w:after="0"/>
        <w:ind w:firstLine="96"/>
        <w:rPr>
          <w:sz w:val="22"/>
          <w:szCs w:val="22"/>
        </w:rPr>
      </w:pPr>
      <w:r w:rsidRPr="00916F0D">
        <w:rPr>
          <w:sz w:val="22"/>
          <w:szCs w:val="22"/>
        </w:rPr>
        <w:t>00144</w:t>
      </w:r>
    </w:p>
    <w:p w14:paraId="48E39B34" w14:textId="77777777" w:rsidR="009E0CD0" w:rsidRPr="00916F0D" w:rsidRDefault="009E0CD0" w:rsidP="00591615">
      <w:pPr>
        <w:pStyle w:val="BodyTextIndent3"/>
        <w:spacing w:after="0"/>
        <w:ind w:firstLine="96"/>
        <w:rPr>
          <w:sz w:val="22"/>
          <w:szCs w:val="22"/>
        </w:rPr>
      </w:pPr>
      <w:r w:rsidRPr="00916F0D">
        <w:rPr>
          <w:sz w:val="22"/>
          <w:szCs w:val="22"/>
        </w:rPr>
        <w:t>00145</w:t>
      </w:r>
    </w:p>
    <w:p w14:paraId="5EC604E3" w14:textId="77777777" w:rsidR="009E0CD0" w:rsidRPr="00916F0D" w:rsidRDefault="009E0CD0" w:rsidP="00591615">
      <w:pPr>
        <w:pStyle w:val="BodyTextIndent3"/>
        <w:spacing w:after="0"/>
        <w:ind w:firstLine="96"/>
        <w:rPr>
          <w:sz w:val="22"/>
          <w:szCs w:val="22"/>
        </w:rPr>
      </w:pPr>
      <w:r w:rsidRPr="00916F0D">
        <w:rPr>
          <w:sz w:val="22"/>
          <w:szCs w:val="22"/>
        </w:rPr>
        <w:t>00147</w:t>
      </w:r>
    </w:p>
    <w:p w14:paraId="6DB660FD" w14:textId="77777777" w:rsidR="009E0CD0" w:rsidRPr="00916F0D" w:rsidRDefault="009E0CD0" w:rsidP="00591615">
      <w:pPr>
        <w:pStyle w:val="BodyTextIndent3"/>
        <w:spacing w:after="0"/>
        <w:ind w:firstLine="96"/>
        <w:rPr>
          <w:sz w:val="22"/>
          <w:szCs w:val="22"/>
        </w:rPr>
      </w:pPr>
      <w:r w:rsidRPr="00916F0D">
        <w:rPr>
          <w:sz w:val="22"/>
          <w:szCs w:val="22"/>
        </w:rPr>
        <w:t>00148</w:t>
      </w:r>
    </w:p>
    <w:p w14:paraId="08B3B2AA" w14:textId="77777777" w:rsidR="009E0CD0" w:rsidRPr="00916F0D" w:rsidRDefault="009E0CD0" w:rsidP="00591615">
      <w:pPr>
        <w:pStyle w:val="BodyTextIndent3"/>
        <w:spacing w:after="0"/>
        <w:ind w:firstLine="96"/>
        <w:rPr>
          <w:sz w:val="22"/>
          <w:szCs w:val="22"/>
        </w:rPr>
      </w:pPr>
      <w:r w:rsidRPr="00916F0D">
        <w:rPr>
          <w:sz w:val="22"/>
          <w:szCs w:val="22"/>
        </w:rPr>
        <w:t>00160</w:t>
      </w:r>
    </w:p>
    <w:p w14:paraId="70D9D4D5" w14:textId="77777777" w:rsidR="009E0CD0" w:rsidRPr="00916F0D" w:rsidRDefault="009E0CD0" w:rsidP="00591615">
      <w:pPr>
        <w:pStyle w:val="BodyTextIndent3"/>
        <w:spacing w:after="0"/>
        <w:ind w:firstLine="96"/>
        <w:rPr>
          <w:sz w:val="22"/>
          <w:szCs w:val="22"/>
        </w:rPr>
      </w:pPr>
      <w:r w:rsidRPr="00916F0D">
        <w:rPr>
          <w:sz w:val="22"/>
          <w:szCs w:val="22"/>
        </w:rPr>
        <w:t>00162</w:t>
      </w:r>
    </w:p>
    <w:p w14:paraId="6FC6EE9B" w14:textId="77777777" w:rsidR="009E0CD0" w:rsidRPr="00916F0D" w:rsidRDefault="009E0CD0" w:rsidP="00591615">
      <w:pPr>
        <w:tabs>
          <w:tab w:val="left" w:pos="450"/>
        </w:tabs>
        <w:ind w:left="360" w:firstLine="90"/>
        <w:rPr>
          <w:sz w:val="22"/>
          <w:szCs w:val="22"/>
        </w:rPr>
      </w:pPr>
      <w:r w:rsidRPr="00916F0D">
        <w:rPr>
          <w:sz w:val="22"/>
          <w:szCs w:val="22"/>
        </w:rPr>
        <w:t>00164</w:t>
      </w:r>
    </w:p>
    <w:p w14:paraId="3DBC9AA2" w14:textId="77777777" w:rsidR="009E0CD0" w:rsidRPr="00916F0D" w:rsidRDefault="009E0CD0" w:rsidP="00591615">
      <w:pPr>
        <w:pStyle w:val="BodyTextIndent3"/>
        <w:spacing w:after="0"/>
        <w:ind w:firstLine="96"/>
        <w:rPr>
          <w:sz w:val="22"/>
          <w:szCs w:val="22"/>
        </w:rPr>
      </w:pPr>
      <w:r w:rsidRPr="00916F0D">
        <w:rPr>
          <w:sz w:val="22"/>
          <w:szCs w:val="22"/>
        </w:rPr>
        <w:t>00170</w:t>
      </w:r>
    </w:p>
    <w:p w14:paraId="0785091B" w14:textId="77777777" w:rsidR="009E0CD0" w:rsidRPr="00916F0D" w:rsidRDefault="009E0CD0" w:rsidP="00591615">
      <w:pPr>
        <w:pStyle w:val="BodyTextIndent3"/>
        <w:spacing w:after="0"/>
        <w:ind w:firstLine="96"/>
        <w:rPr>
          <w:sz w:val="22"/>
          <w:szCs w:val="22"/>
        </w:rPr>
      </w:pPr>
      <w:r w:rsidRPr="00916F0D">
        <w:rPr>
          <w:sz w:val="22"/>
          <w:szCs w:val="22"/>
        </w:rPr>
        <w:t>00172</w:t>
      </w:r>
    </w:p>
    <w:p w14:paraId="15BAF287" w14:textId="77777777" w:rsidR="009E0CD0" w:rsidRPr="00916F0D" w:rsidRDefault="009E0CD0" w:rsidP="00591615">
      <w:pPr>
        <w:pStyle w:val="BodyTextIndent3"/>
        <w:spacing w:after="0"/>
        <w:ind w:firstLine="96"/>
        <w:rPr>
          <w:sz w:val="22"/>
          <w:szCs w:val="22"/>
        </w:rPr>
      </w:pPr>
      <w:r w:rsidRPr="00916F0D">
        <w:rPr>
          <w:sz w:val="22"/>
          <w:szCs w:val="22"/>
        </w:rPr>
        <w:t>00174</w:t>
      </w:r>
    </w:p>
    <w:p w14:paraId="3FF6F4D8" w14:textId="77777777" w:rsidR="009E0CD0" w:rsidRPr="00916F0D" w:rsidRDefault="009E0CD0" w:rsidP="00591615">
      <w:pPr>
        <w:pStyle w:val="BodyTextIndent3"/>
        <w:spacing w:after="0"/>
        <w:ind w:firstLine="96"/>
        <w:rPr>
          <w:sz w:val="22"/>
          <w:szCs w:val="22"/>
        </w:rPr>
      </w:pPr>
      <w:r w:rsidRPr="00916F0D">
        <w:rPr>
          <w:sz w:val="22"/>
          <w:szCs w:val="22"/>
        </w:rPr>
        <w:t>00176</w:t>
      </w:r>
    </w:p>
    <w:p w14:paraId="001BC71B" w14:textId="77777777" w:rsidR="009E0CD0" w:rsidRPr="00916F0D" w:rsidRDefault="009E0CD0" w:rsidP="00591615">
      <w:pPr>
        <w:pStyle w:val="BodyTextIndent3"/>
        <w:spacing w:after="0"/>
        <w:ind w:firstLine="96"/>
        <w:rPr>
          <w:sz w:val="22"/>
          <w:szCs w:val="22"/>
        </w:rPr>
      </w:pPr>
      <w:r w:rsidRPr="00916F0D">
        <w:rPr>
          <w:sz w:val="22"/>
          <w:szCs w:val="22"/>
        </w:rPr>
        <w:t>00190</w:t>
      </w:r>
    </w:p>
    <w:p w14:paraId="44B218F8" w14:textId="77777777" w:rsidR="009E0CD0" w:rsidRPr="00916F0D" w:rsidRDefault="009E0CD0" w:rsidP="00591615">
      <w:pPr>
        <w:pStyle w:val="BodyTextIndent3"/>
        <w:spacing w:after="0"/>
        <w:ind w:firstLine="96"/>
        <w:rPr>
          <w:sz w:val="22"/>
          <w:szCs w:val="22"/>
        </w:rPr>
      </w:pPr>
      <w:r w:rsidRPr="00916F0D">
        <w:rPr>
          <w:sz w:val="22"/>
          <w:szCs w:val="22"/>
        </w:rPr>
        <w:t>00192</w:t>
      </w:r>
    </w:p>
    <w:p w14:paraId="7F74CAD7" w14:textId="77777777" w:rsidR="009E0CD0" w:rsidRPr="00916F0D" w:rsidRDefault="009E0CD0" w:rsidP="00591615">
      <w:pPr>
        <w:pStyle w:val="BodyTextIndent3"/>
        <w:spacing w:after="0"/>
        <w:ind w:firstLine="96"/>
        <w:rPr>
          <w:sz w:val="22"/>
          <w:szCs w:val="22"/>
        </w:rPr>
      </w:pPr>
      <w:r w:rsidRPr="00916F0D">
        <w:rPr>
          <w:sz w:val="22"/>
          <w:szCs w:val="22"/>
        </w:rPr>
        <w:t>00210</w:t>
      </w:r>
    </w:p>
    <w:p w14:paraId="3E96A626" w14:textId="77777777" w:rsidR="009E0CD0" w:rsidRPr="00916F0D" w:rsidRDefault="009E0CD0" w:rsidP="00591615">
      <w:pPr>
        <w:pStyle w:val="BodyTextIndent3"/>
        <w:spacing w:after="0"/>
        <w:ind w:firstLine="96"/>
        <w:rPr>
          <w:sz w:val="22"/>
          <w:szCs w:val="22"/>
        </w:rPr>
      </w:pPr>
      <w:r w:rsidRPr="00916F0D">
        <w:rPr>
          <w:sz w:val="22"/>
          <w:szCs w:val="22"/>
        </w:rPr>
        <w:t>00211</w:t>
      </w:r>
    </w:p>
    <w:p w14:paraId="3470C603" w14:textId="77777777" w:rsidR="009E0CD0" w:rsidRPr="00916F0D" w:rsidRDefault="009E0CD0" w:rsidP="00591615">
      <w:pPr>
        <w:pStyle w:val="BodyTextIndent3"/>
        <w:spacing w:after="0"/>
        <w:ind w:firstLine="96"/>
        <w:rPr>
          <w:sz w:val="22"/>
          <w:szCs w:val="22"/>
        </w:rPr>
      </w:pPr>
      <w:r w:rsidRPr="00916F0D">
        <w:rPr>
          <w:sz w:val="22"/>
          <w:szCs w:val="22"/>
        </w:rPr>
        <w:t>00212</w:t>
      </w:r>
    </w:p>
    <w:p w14:paraId="6569427F" w14:textId="77777777" w:rsidR="009E0CD0" w:rsidRPr="00916F0D" w:rsidRDefault="009E0CD0" w:rsidP="00591615">
      <w:pPr>
        <w:pStyle w:val="BodyTextIndent3"/>
        <w:spacing w:after="0"/>
        <w:ind w:firstLine="96"/>
        <w:rPr>
          <w:sz w:val="22"/>
          <w:szCs w:val="22"/>
        </w:rPr>
      </w:pPr>
      <w:r w:rsidRPr="00916F0D">
        <w:rPr>
          <w:sz w:val="22"/>
          <w:szCs w:val="22"/>
        </w:rPr>
        <w:t>00214</w:t>
      </w:r>
    </w:p>
    <w:p w14:paraId="1228E113" w14:textId="77777777" w:rsidR="009E0CD0" w:rsidRPr="00916F0D" w:rsidRDefault="009E0CD0" w:rsidP="00591615">
      <w:pPr>
        <w:pStyle w:val="BodyTextIndent3"/>
        <w:spacing w:after="0"/>
        <w:ind w:firstLine="96"/>
        <w:rPr>
          <w:sz w:val="22"/>
          <w:szCs w:val="22"/>
        </w:rPr>
      </w:pPr>
      <w:r w:rsidRPr="00916F0D">
        <w:rPr>
          <w:sz w:val="22"/>
          <w:szCs w:val="22"/>
        </w:rPr>
        <w:t>00215</w:t>
      </w:r>
    </w:p>
    <w:p w14:paraId="454F4EB3" w14:textId="77777777" w:rsidR="009E0CD0" w:rsidRPr="00916F0D" w:rsidRDefault="009E0CD0" w:rsidP="00591615">
      <w:pPr>
        <w:pStyle w:val="BodyTextIndent3"/>
        <w:spacing w:after="0"/>
        <w:ind w:firstLine="96"/>
        <w:rPr>
          <w:sz w:val="22"/>
          <w:szCs w:val="22"/>
        </w:rPr>
      </w:pPr>
      <w:r w:rsidRPr="00916F0D">
        <w:rPr>
          <w:sz w:val="22"/>
          <w:szCs w:val="22"/>
        </w:rPr>
        <w:t>00216</w:t>
      </w:r>
    </w:p>
    <w:p w14:paraId="0E8AF6BB" w14:textId="77777777" w:rsidR="009E0CD0" w:rsidRPr="00916F0D" w:rsidRDefault="009E0CD0" w:rsidP="00591615">
      <w:pPr>
        <w:pStyle w:val="BodyTextIndent3"/>
        <w:spacing w:after="0"/>
        <w:ind w:firstLine="96"/>
        <w:rPr>
          <w:sz w:val="22"/>
          <w:szCs w:val="22"/>
        </w:rPr>
      </w:pPr>
      <w:r w:rsidRPr="00916F0D">
        <w:rPr>
          <w:sz w:val="22"/>
          <w:szCs w:val="22"/>
        </w:rPr>
        <w:t>00218</w:t>
      </w:r>
    </w:p>
    <w:p w14:paraId="04282546" w14:textId="77777777" w:rsidR="009E0CD0" w:rsidRPr="00916F0D" w:rsidRDefault="009E0CD0" w:rsidP="00591615">
      <w:pPr>
        <w:pStyle w:val="BodyTextIndent3"/>
        <w:spacing w:after="0"/>
        <w:ind w:firstLine="96"/>
        <w:rPr>
          <w:sz w:val="22"/>
          <w:szCs w:val="22"/>
        </w:rPr>
      </w:pPr>
      <w:r w:rsidRPr="00916F0D">
        <w:rPr>
          <w:sz w:val="22"/>
          <w:szCs w:val="22"/>
        </w:rPr>
        <w:t>00220</w:t>
      </w:r>
    </w:p>
    <w:p w14:paraId="132AB0E5" w14:textId="77777777" w:rsidR="009E0CD0" w:rsidRPr="00916F0D" w:rsidRDefault="009E0CD0" w:rsidP="00591615">
      <w:pPr>
        <w:pStyle w:val="BodyTextIndent3"/>
        <w:spacing w:after="0"/>
        <w:ind w:firstLine="96"/>
        <w:rPr>
          <w:sz w:val="22"/>
          <w:szCs w:val="22"/>
        </w:rPr>
      </w:pPr>
      <w:r w:rsidRPr="00916F0D">
        <w:rPr>
          <w:sz w:val="22"/>
          <w:szCs w:val="22"/>
        </w:rPr>
        <w:t>00222</w:t>
      </w:r>
    </w:p>
    <w:p w14:paraId="67D0F916" w14:textId="77777777" w:rsidR="009E0CD0" w:rsidRPr="00916F0D" w:rsidRDefault="009E0CD0" w:rsidP="00591615">
      <w:pPr>
        <w:pStyle w:val="BodyTextIndent3"/>
        <w:spacing w:after="0"/>
        <w:ind w:firstLine="96"/>
        <w:rPr>
          <w:sz w:val="22"/>
          <w:szCs w:val="22"/>
        </w:rPr>
      </w:pPr>
      <w:r w:rsidRPr="00916F0D">
        <w:rPr>
          <w:sz w:val="22"/>
          <w:szCs w:val="22"/>
        </w:rPr>
        <w:t>00300</w:t>
      </w:r>
    </w:p>
    <w:p w14:paraId="56F0AE29" w14:textId="77777777" w:rsidR="009E0CD0" w:rsidRPr="00916F0D" w:rsidRDefault="009E0CD0" w:rsidP="00591615">
      <w:pPr>
        <w:pStyle w:val="BodyTextIndent3"/>
        <w:spacing w:after="0"/>
        <w:ind w:firstLine="96"/>
        <w:rPr>
          <w:sz w:val="22"/>
          <w:szCs w:val="22"/>
        </w:rPr>
      </w:pPr>
      <w:r w:rsidRPr="00916F0D">
        <w:rPr>
          <w:sz w:val="22"/>
          <w:szCs w:val="22"/>
        </w:rPr>
        <w:t>00320</w:t>
      </w:r>
    </w:p>
    <w:p w14:paraId="6A564DAF" w14:textId="77777777" w:rsidR="009E0CD0" w:rsidRPr="00916F0D" w:rsidRDefault="009E0CD0" w:rsidP="00591615">
      <w:pPr>
        <w:pStyle w:val="BodyTextIndent3"/>
        <w:spacing w:after="0"/>
        <w:ind w:firstLine="96"/>
        <w:rPr>
          <w:sz w:val="22"/>
          <w:szCs w:val="22"/>
        </w:rPr>
      </w:pPr>
      <w:r w:rsidRPr="00916F0D">
        <w:rPr>
          <w:sz w:val="22"/>
          <w:szCs w:val="22"/>
        </w:rPr>
        <w:t>00322</w:t>
      </w:r>
    </w:p>
    <w:p w14:paraId="0BEF16E8" w14:textId="77777777" w:rsidR="009E0CD0" w:rsidRPr="00916F0D" w:rsidRDefault="009E0CD0" w:rsidP="00591615">
      <w:pPr>
        <w:pStyle w:val="BodyTextIndent3"/>
        <w:spacing w:after="0"/>
        <w:ind w:firstLine="96"/>
        <w:rPr>
          <w:sz w:val="22"/>
          <w:szCs w:val="22"/>
        </w:rPr>
      </w:pPr>
      <w:r w:rsidRPr="00916F0D">
        <w:rPr>
          <w:sz w:val="22"/>
          <w:szCs w:val="22"/>
        </w:rPr>
        <w:t>00326</w:t>
      </w:r>
    </w:p>
    <w:p w14:paraId="6E4E7E12" w14:textId="77777777" w:rsidR="009E0CD0" w:rsidRPr="00916F0D" w:rsidRDefault="009E0CD0" w:rsidP="00591615">
      <w:pPr>
        <w:pStyle w:val="BodyTextIndent3"/>
        <w:spacing w:after="0"/>
        <w:ind w:firstLine="96"/>
        <w:rPr>
          <w:sz w:val="22"/>
          <w:szCs w:val="22"/>
        </w:rPr>
      </w:pPr>
      <w:r w:rsidRPr="00916F0D">
        <w:rPr>
          <w:sz w:val="22"/>
          <w:szCs w:val="22"/>
        </w:rPr>
        <w:t>00400</w:t>
      </w:r>
    </w:p>
    <w:p w14:paraId="544776CB" w14:textId="77777777" w:rsidR="009E0CD0" w:rsidRPr="00916F0D" w:rsidRDefault="009E0CD0" w:rsidP="00591615">
      <w:pPr>
        <w:pStyle w:val="BodyTextIndent3"/>
        <w:spacing w:after="0"/>
        <w:ind w:firstLine="96"/>
        <w:rPr>
          <w:sz w:val="22"/>
          <w:szCs w:val="22"/>
        </w:rPr>
      </w:pPr>
      <w:r w:rsidRPr="00916F0D">
        <w:rPr>
          <w:sz w:val="22"/>
          <w:szCs w:val="22"/>
        </w:rPr>
        <w:t>00402</w:t>
      </w:r>
    </w:p>
    <w:p w14:paraId="54A52622" w14:textId="77777777" w:rsidR="009E0CD0" w:rsidRPr="00916F0D" w:rsidRDefault="009E0CD0" w:rsidP="00591615">
      <w:pPr>
        <w:pStyle w:val="BodyTextIndent3"/>
        <w:spacing w:after="0"/>
        <w:ind w:firstLine="96"/>
        <w:rPr>
          <w:sz w:val="22"/>
          <w:szCs w:val="22"/>
        </w:rPr>
      </w:pPr>
      <w:r w:rsidRPr="00916F0D">
        <w:rPr>
          <w:sz w:val="22"/>
          <w:szCs w:val="22"/>
        </w:rPr>
        <w:t>00404</w:t>
      </w:r>
    </w:p>
    <w:p w14:paraId="5EB4BEC4" w14:textId="77777777" w:rsidR="009E0CD0" w:rsidRPr="00916F0D" w:rsidRDefault="009E0CD0" w:rsidP="00591615">
      <w:pPr>
        <w:pStyle w:val="BodyTextIndent3"/>
        <w:spacing w:after="0"/>
        <w:ind w:firstLine="96"/>
        <w:rPr>
          <w:sz w:val="22"/>
          <w:szCs w:val="22"/>
        </w:rPr>
      </w:pPr>
      <w:r w:rsidRPr="00916F0D">
        <w:rPr>
          <w:sz w:val="22"/>
          <w:szCs w:val="22"/>
        </w:rPr>
        <w:t>00406</w:t>
      </w:r>
    </w:p>
    <w:p w14:paraId="57074BEE" w14:textId="77777777" w:rsidR="009E0CD0" w:rsidRPr="00916F0D" w:rsidRDefault="009E0CD0" w:rsidP="00591615">
      <w:pPr>
        <w:pStyle w:val="BodyTextIndent3"/>
        <w:spacing w:after="0"/>
        <w:ind w:firstLine="96"/>
        <w:rPr>
          <w:sz w:val="22"/>
          <w:szCs w:val="22"/>
        </w:rPr>
      </w:pPr>
      <w:r w:rsidRPr="00916F0D">
        <w:rPr>
          <w:sz w:val="22"/>
          <w:szCs w:val="22"/>
        </w:rPr>
        <w:t>00410</w:t>
      </w:r>
    </w:p>
    <w:p w14:paraId="4DF8C46C" w14:textId="77777777" w:rsidR="009E0CD0" w:rsidRPr="00916F0D" w:rsidRDefault="009E0CD0" w:rsidP="00591615">
      <w:pPr>
        <w:pStyle w:val="BodyTextIndent3"/>
        <w:spacing w:after="0"/>
        <w:ind w:firstLine="96"/>
        <w:rPr>
          <w:sz w:val="22"/>
          <w:szCs w:val="22"/>
        </w:rPr>
      </w:pPr>
      <w:r w:rsidRPr="00916F0D">
        <w:rPr>
          <w:sz w:val="22"/>
          <w:szCs w:val="22"/>
        </w:rPr>
        <w:t>00450</w:t>
      </w:r>
    </w:p>
    <w:p w14:paraId="5B9450B4" w14:textId="77777777" w:rsidR="009E0CD0" w:rsidRPr="00916F0D" w:rsidRDefault="009E0CD0" w:rsidP="00591615">
      <w:pPr>
        <w:pStyle w:val="BodyTextIndent3"/>
        <w:spacing w:after="0"/>
        <w:ind w:firstLine="96"/>
        <w:rPr>
          <w:sz w:val="22"/>
          <w:szCs w:val="22"/>
        </w:rPr>
      </w:pPr>
      <w:r w:rsidRPr="00916F0D">
        <w:rPr>
          <w:sz w:val="22"/>
          <w:szCs w:val="22"/>
        </w:rPr>
        <w:t>00454</w:t>
      </w:r>
    </w:p>
    <w:p w14:paraId="63E8F1B0" w14:textId="77777777" w:rsidR="009E0CD0" w:rsidRPr="00916F0D" w:rsidRDefault="009E0CD0" w:rsidP="00591615">
      <w:pPr>
        <w:pStyle w:val="BodyTextIndent3"/>
        <w:spacing w:after="0"/>
        <w:ind w:firstLine="96"/>
        <w:rPr>
          <w:sz w:val="22"/>
          <w:szCs w:val="22"/>
        </w:rPr>
      </w:pPr>
      <w:r w:rsidRPr="00916F0D">
        <w:rPr>
          <w:sz w:val="22"/>
          <w:szCs w:val="22"/>
        </w:rPr>
        <w:t>00470</w:t>
      </w:r>
    </w:p>
    <w:p w14:paraId="7A8CE724" w14:textId="77777777" w:rsidR="009E0CD0" w:rsidRPr="00916F0D" w:rsidRDefault="009E0CD0" w:rsidP="00591615">
      <w:pPr>
        <w:pStyle w:val="BodyTextIndent3"/>
        <w:spacing w:after="0"/>
        <w:ind w:firstLine="96"/>
        <w:rPr>
          <w:sz w:val="22"/>
          <w:szCs w:val="22"/>
        </w:rPr>
      </w:pPr>
      <w:r w:rsidRPr="00916F0D">
        <w:rPr>
          <w:sz w:val="22"/>
          <w:szCs w:val="22"/>
        </w:rPr>
        <w:t>00472</w:t>
      </w:r>
    </w:p>
    <w:p w14:paraId="0A8C5A1A" w14:textId="77777777" w:rsidR="009E0CD0" w:rsidRPr="00916F0D" w:rsidRDefault="009E0CD0" w:rsidP="00591615">
      <w:pPr>
        <w:pStyle w:val="BodyTextIndent3"/>
        <w:spacing w:after="0"/>
        <w:ind w:firstLine="96"/>
        <w:rPr>
          <w:sz w:val="22"/>
          <w:szCs w:val="22"/>
        </w:rPr>
      </w:pPr>
      <w:r w:rsidRPr="00916F0D">
        <w:rPr>
          <w:sz w:val="22"/>
          <w:szCs w:val="22"/>
        </w:rPr>
        <w:t>00474</w:t>
      </w:r>
    </w:p>
    <w:p w14:paraId="45693B09" w14:textId="77777777" w:rsidR="009E0CD0" w:rsidRPr="00916F0D" w:rsidRDefault="009E0CD0" w:rsidP="00591615">
      <w:pPr>
        <w:pStyle w:val="BodyTextIndent3"/>
        <w:spacing w:after="0"/>
        <w:ind w:firstLine="96"/>
        <w:rPr>
          <w:sz w:val="22"/>
          <w:szCs w:val="22"/>
        </w:rPr>
      </w:pPr>
      <w:r w:rsidRPr="00916F0D">
        <w:rPr>
          <w:sz w:val="22"/>
          <w:szCs w:val="22"/>
        </w:rPr>
        <w:t>00500</w:t>
      </w:r>
    </w:p>
    <w:p w14:paraId="710AACD2" w14:textId="77777777" w:rsidR="009E0CD0" w:rsidRPr="00916F0D" w:rsidRDefault="009E0CD0" w:rsidP="00591615">
      <w:pPr>
        <w:pStyle w:val="BodyTextIndent3"/>
        <w:spacing w:after="0"/>
        <w:ind w:firstLine="96"/>
        <w:rPr>
          <w:sz w:val="22"/>
          <w:szCs w:val="22"/>
        </w:rPr>
      </w:pPr>
      <w:r w:rsidRPr="00916F0D">
        <w:rPr>
          <w:sz w:val="22"/>
          <w:szCs w:val="22"/>
        </w:rPr>
        <w:t>00520</w:t>
      </w:r>
    </w:p>
    <w:p w14:paraId="4194EB5A" w14:textId="77777777" w:rsidR="009E0CD0" w:rsidRPr="00916F0D" w:rsidRDefault="009E0CD0" w:rsidP="00591615">
      <w:pPr>
        <w:pStyle w:val="BodyTextIndent3"/>
        <w:spacing w:after="0"/>
        <w:ind w:firstLine="96"/>
        <w:rPr>
          <w:sz w:val="22"/>
          <w:szCs w:val="22"/>
        </w:rPr>
      </w:pPr>
      <w:r w:rsidRPr="00916F0D">
        <w:rPr>
          <w:sz w:val="22"/>
          <w:szCs w:val="22"/>
        </w:rPr>
        <w:t>00522</w:t>
      </w:r>
    </w:p>
    <w:p w14:paraId="0915A74D" w14:textId="77777777" w:rsidR="009E0CD0" w:rsidRPr="00916F0D" w:rsidRDefault="009E0CD0" w:rsidP="00591615">
      <w:pPr>
        <w:pStyle w:val="BodyTextIndent3"/>
        <w:spacing w:after="0"/>
        <w:ind w:firstLine="96"/>
        <w:rPr>
          <w:sz w:val="22"/>
          <w:szCs w:val="22"/>
        </w:rPr>
      </w:pPr>
      <w:r w:rsidRPr="00916F0D">
        <w:rPr>
          <w:sz w:val="22"/>
          <w:szCs w:val="22"/>
        </w:rPr>
        <w:t>00524</w:t>
      </w:r>
    </w:p>
    <w:p w14:paraId="1EBFF304" w14:textId="77777777" w:rsidR="009E0CD0" w:rsidRPr="00916F0D" w:rsidRDefault="009E0CD0" w:rsidP="00591615">
      <w:pPr>
        <w:pStyle w:val="BodyTextIndent3"/>
        <w:spacing w:after="0"/>
        <w:ind w:firstLine="96"/>
        <w:rPr>
          <w:sz w:val="22"/>
          <w:szCs w:val="22"/>
        </w:rPr>
      </w:pPr>
      <w:r w:rsidRPr="00916F0D">
        <w:rPr>
          <w:sz w:val="22"/>
          <w:szCs w:val="22"/>
        </w:rPr>
        <w:t>00528</w:t>
      </w:r>
    </w:p>
    <w:p w14:paraId="44DAA337" w14:textId="77777777" w:rsidR="009E0CD0" w:rsidRPr="00916F0D" w:rsidRDefault="009E0CD0" w:rsidP="00591615">
      <w:pPr>
        <w:pStyle w:val="BodyTextIndent3"/>
        <w:spacing w:after="0"/>
        <w:ind w:firstLine="96"/>
        <w:rPr>
          <w:sz w:val="22"/>
          <w:szCs w:val="22"/>
        </w:rPr>
      </w:pPr>
      <w:r w:rsidRPr="00916F0D">
        <w:rPr>
          <w:sz w:val="22"/>
          <w:szCs w:val="22"/>
        </w:rPr>
        <w:t>00529</w:t>
      </w:r>
    </w:p>
    <w:p w14:paraId="12B448C1" w14:textId="77777777" w:rsidR="009E0CD0" w:rsidRPr="00916F0D" w:rsidRDefault="009E0CD0" w:rsidP="00591615">
      <w:pPr>
        <w:pStyle w:val="TableParagraph"/>
        <w:spacing w:line="240" w:lineRule="auto"/>
        <w:ind w:left="450"/>
        <w:jc w:val="left"/>
      </w:pPr>
      <w:r w:rsidRPr="00916F0D">
        <w:t>00540</w:t>
      </w:r>
    </w:p>
    <w:p w14:paraId="2957CA70" w14:textId="77777777" w:rsidR="009E0CD0" w:rsidRPr="00916F0D" w:rsidRDefault="009E0CD0" w:rsidP="00591615">
      <w:pPr>
        <w:pStyle w:val="TableParagraph"/>
        <w:spacing w:line="240" w:lineRule="auto"/>
        <w:ind w:left="450"/>
        <w:jc w:val="left"/>
      </w:pPr>
      <w:r w:rsidRPr="00916F0D">
        <w:t>00542</w:t>
      </w:r>
    </w:p>
    <w:p w14:paraId="27FDF89D" w14:textId="77777777" w:rsidR="009E0CD0" w:rsidRPr="00916F0D" w:rsidRDefault="009E0CD0" w:rsidP="00591615">
      <w:pPr>
        <w:pStyle w:val="TableParagraph"/>
        <w:spacing w:line="240" w:lineRule="auto"/>
        <w:ind w:left="450"/>
        <w:jc w:val="left"/>
      </w:pPr>
      <w:r w:rsidRPr="00916F0D">
        <w:t>00546</w:t>
      </w:r>
    </w:p>
    <w:p w14:paraId="55377547" w14:textId="77777777" w:rsidR="009E0CD0" w:rsidRPr="00916F0D" w:rsidRDefault="009E0CD0" w:rsidP="00591615">
      <w:pPr>
        <w:pStyle w:val="TableParagraph"/>
        <w:spacing w:line="240" w:lineRule="auto"/>
        <w:ind w:left="450"/>
        <w:jc w:val="left"/>
      </w:pPr>
      <w:r w:rsidRPr="00916F0D">
        <w:t>00560</w:t>
      </w:r>
    </w:p>
    <w:p w14:paraId="4B9B0141" w14:textId="77777777" w:rsidR="009E0CD0" w:rsidRPr="00916F0D" w:rsidRDefault="009E0CD0" w:rsidP="00591615">
      <w:pPr>
        <w:pStyle w:val="TableParagraph"/>
        <w:spacing w:line="240" w:lineRule="auto"/>
        <w:ind w:left="450"/>
        <w:jc w:val="left"/>
      </w:pPr>
      <w:r w:rsidRPr="00916F0D">
        <w:t>00561</w:t>
      </w:r>
    </w:p>
    <w:p w14:paraId="148BFA00" w14:textId="77777777" w:rsidR="009E0CD0" w:rsidRPr="00916F0D" w:rsidRDefault="009E0CD0" w:rsidP="00591615">
      <w:pPr>
        <w:pStyle w:val="TableParagraph"/>
        <w:spacing w:line="240" w:lineRule="auto"/>
        <w:ind w:left="450"/>
        <w:jc w:val="left"/>
      </w:pPr>
      <w:r w:rsidRPr="00916F0D">
        <w:t>00562</w:t>
      </w:r>
    </w:p>
    <w:p w14:paraId="59028E3E" w14:textId="77777777" w:rsidR="009E0CD0" w:rsidRPr="00916F0D" w:rsidRDefault="009E0CD0" w:rsidP="00591615">
      <w:pPr>
        <w:pStyle w:val="TableParagraph"/>
        <w:spacing w:line="240" w:lineRule="auto"/>
        <w:ind w:left="450"/>
        <w:jc w:val="left"/>
      </w:pPr>
      <w:r w:rsidRPr="00916F0D">
        <w:t>00567</w:t>
      </w:r>
    </w:p>
    <w:p w14:paraId="5217BBDC" w14:textId="77777777" w:rsidR="009E0CD0" w:rsidRPr="00916F0D" w:rsidRDefault="009E0CD0" w:rsidP="00591615">
      <w:pPr>
        <w:pStyle w:val="BodyTextIndent3"/>
        <w:spacing w:after="0"/>
        <w:ind w:firstLine="96"/>
        <w:rPr>
          <w:sz w:val="22"/>
          <w:szCs w:val="22"/>
        </w:rPr>
      </w:pPr>
      <w:r w:rsidRPr="00916F0D">
        <w:rPr>
          <w:sz w:val="22"/>
          <w:szCs w:val="22"/>
        </w:rPr>
        <w:t>00580</w:t>
      </w:r>
    </w:p>
    <w:p w14:paraId="738ED0DE" w14:textId="77777777" w:rsidR="009E0CD0" w:rsidRPr="00916F0D" w:rsidRDefault="009E0CD0" w:rsidP="00591615">
      <w:pPr>
        <w:pStyle w:val="BodyTextIndent3"/>
        <w:spacing w:after="0"/>
        <w:ind w:firstLine="96"/>
        <w:rPr>
          <w:sz w:val="22"/>
          <w:szCs w:val="22"/>
        </w:rPr>
      </w:pPr>
      <w:r w:rsidRPr="00916F0D">
        <w:rPr>
          <w:sz w:val="22"/>
          <w:szCs w:val="22"/>
        </w:rPr>
        <w:t>00600</w:t>
      </w:r>
    </w:p>
    <w:p w14:paraId="48EFCEB5" w14:textId="77777777" w:rsidR="009E0CD0" w:rsidRPr="00916F0D" w:rsidRDefault="009E0CD0" w:rsidP="00591615">
      <w:pPr>
        <w:pStyle w:val="BodyTextIndent3"/>
        <w:spacing w:after="0"/>
        <w:ind w:firstLine="96"/>
        <w:rPr>
          <w:sz w:val="22"/>
          <w:szCs w:val="22"/>
        </w:rPr>
      </w:pPr>
      <w:r w:rsidRPr="00916F0D">
        <w:rPr>
          <w:sz w:val="22"/>
          <w:szCs w:val="22"/>
        </w:rPr>
        <w:lastRenderedPageBreak/>
        <w:t>00604</w:t>
      </w:r>
    </w:p>
    <w:p w14:paraId="32D9CB8C" w14:textId="77777777" w:rsidR="009E0CD0" w:rsidRPr="00916F0D" w:rsidRDefault="009E0CD0" w:rsidP="00591615">
      <w:pPr>
        <w:pStyle w:val="BodyTextIndent3"/>
        <w:spacing w:after="0"/>
        <w:ind w:firstLine="96"/>
        <w:rPr>
          <w:sz w:val="22"/>
          <w:szCs w:val="22"/>
        </w:rPr>
      </w:pPr>
      <w:r w:rsidRPr="00916F0D">
        <w:rPr>
          <w:sz w:val="22"/>
          <w:szCs w:val="22"/>
        </w:rPr>
        <w:t>00620</w:t>
      </w:r>
    </w:p>
    <w:p w14:paraId="686292DF" w14:textId="77777777" w:rsidR="009E0CD0" w:rsidRPr="00916F0D" w:rsidRDefault="009E0CD0" w:rsidP="00591615">
      <w:pPr>
        <w:pStyle w:val="BodyTextIndent3"/>
        <w:spacing w:after="0"/>
        <w:ind w:firstLine="96"/>
        <w:rPr>
          <w:sz w:val="22"/>
          <w:szCs w:val="22"/>
        </w:rPr>
      </w:pPr>
      <w:r w:rsidRPr="00916F0D">
        <w:rPr>
          <w:sz w:val="22"/>
          <w:szCs w:val="22"/>
        </w:rPr>
        <w:t>00632</w:t>
      </w:r>
    </w:p>
    <w:p w14:paraId="28A96D20" w14:textId="77777777" w:rsidR="009E0CD0" w:rsidRPr="00916F0D" w:rsidRDefault="009E0CD0" w:rsidP="007E76D3">
      <w:pPr>
        <w:pStyle w:val="BodyTextIndent3"/>
        <w:tabs>
          <w:tab w:val="left" w:pos="540"/>
        </w:tabs>
        <w:spacing w:after="0"/>
        <w:ind w:firstLine="96"/>
        <w:rPr>
          <w:sz w:val="22"/>
          <w:szCs w:val="22"/>
        </w:rPr>
      </w:pPr>
      <w:r w:rsidRPr="00916F0D">
        <w:rPr>
          <w:sz w:val="22"/>
          <w:szCs w:val="22"/>
        </w:rPr>
        <w:t xml:space="preserve">  through  </w:t>
      </w:r>
    </w:p>
    <w:p w14:paraId="06CC1EA0" w14:textId="77777777" w:rsidR="009E0CD0" w:rsidRPr="00916F0D" w:rsidRDefault="009E0CD0" w:rsidP="28B554E7">
      <w:pPr>
        <w:pStyle w:val="BodyTextIndent3"/>
        <w:spacing w:after="0"/>
        <w:ind w:firstLine="96"/>
        <w:rPr>
          <w:sz w:val="22"/>
          <w:szCs w:val="22"/>
        </w:rPr>
      </w:pPr>
      <w:r w:rsidRPr="00916F0D">
        <w:rPr>
          <w:sz w:val="22"/>
          <w:szCs w:val="22"/>
        </w:rPr>
        <w:t xml:space="preserve">  00800</w:t>
      </w:r>
    </w:p>
    <w:p w14:paraId="5FBF83DD" w14:textId="77777777" w:rsidR="009E0CD0" w:rsidRPr="00916F0D" w:rsidRDefault="009E0CD0" w:rsidP="28B554E7">
      <w:pPr>
        <w:pStyle w:val="BodyTextIndent3"/>
        <w:spacing w:after="0"/>
        <w:ind w:firstLine="96"/>
        <w:rPr>
          <w:sz w:val="22"/>
          <w:szCs w:val="22"/>
        </w:rPr>
      </w:pPr>
      <w:r w:rsidRPr="00916F0D">
        <w:rPr>
          <w:sz w:val="22"/>
          <w:szCs w:val="22"/>
        </w:rPr>
        <w:t>00840</w:t>
      </w:r>
    </w:p>
    <w:p w14:paraId="5132A7C6" w14:textId="77777777" w:rsidR="009E0CD0" w:rsidRPr="00916F0D" w:rsidRDefault="009E0CD0" w:rsidP="007E76D3">
      <w:pPr>
        <w:pStyle w:val="BodyTextIndent3"/>
        <w:tabs>
          <w:tab w:val="left" w:pos="540"/>
          <w:tab w:val="left" w:pos="630"/>
          <w:tab w:val="left" w:pos="720"/>
        </w:tabs>
        <w:spacing w:after="0"/>
        <w:ind w:firstLine="96"/>
        <w:rPr>
          <w:sz w:val="22"/>
          <w:szCs w:val="22"/>
        </w:rPr>
      </w:pPr>
      <w:r w:rsidRPr="00916F0D">
        <w:rPr>
          <w:sz w:val="22"/>
          <w:szCs w:val="22"/>
        </w:rPr>
        <w:t xml:space="preserve">  through</w:t>
      </w:r>
    </w:p>
    <w:p w14:paraId="1F5B45C0" w14:textId="77777777" w:rsidR="009E0CD0" w:rsidRPr="00916F0D" w:rsidRDefault="009E0CD0" w:rsidP="00591615">
      <w:pPr>
        <w:pStyle w:val="BodyTextIndent3"/>
        <w:spacing w:after="0"/>
        <w:ind w:firstLine="96"/>
        <w:rPr>
          <w:sz w:val="22"/>
          <w:szCs w:val="22"/>
        </w:rPr>
      </w:pPr>
      <w:r w:rsidRPr="00916F0D">
        <w:rPr>
          <w:sz w:val="22"/>
          <w:szCs w:val="22"/>
        </w:rPr>
        <w:t xml:space="preserve">  00902</w:t>
      </w:r>
    </w:p>
    <w:p w14:paraId="0B8FA308" w14:textId="77777777" w:rsidR="009E0CD0" w:rsidRPr="00916F0D" w:rsidRDefault="009E0CD0" w:rsidP="00591615">
      <w:pPr>
        <w:pStyle w:val="BodyTextIndent3"/>
        <w:spacing w:after="0"/>
        <w:ind w:firstLine="96"/>
        <w:rPr>
          <w:sz w:val="22"/>
          <w:szCs w:val="22"/>
        </w:rPr>
      </w:pPr>
      <w:r w:rsidRPr="00916F0D">
        <w:rPr>
          <w:sz w:val="22"/>
          <w:szCs w:val="22"/>
        </w:rPr>
        <w:t>00905</w:t>
      </w:r>
    </w:p>
    <w:p w14:paraId="206E19F0" w14:textId="77777777" w:rsidR="009E0CD0" w:rsidRPr="00916F0D" w:rsidRDefault="009E0CD0" w:rsidP="007E76D3">
      <w:pPr>
        <w:pStyle w:val="BodyTextIndent3"/>
        <w:tabs>
          <w:tab w:val="left" w:pos="540"/>
          <w:tab w:val="left" w:pos="720"/>
        </w:tabs>
        <w:spacing w:after="0"/>
        <w:ind w:firstLine="90"/>
        <w:rPr>
          <w:sz w:val="22"/>
          <w:szCs w:val="22"/>
        </w:rPr>
      </w:pPr>
      <w:r w:rsidRPr="00916F0D">
        <w:rPr>
          <w:sz w:val="22"/>
          <w:szCs w:val="22"/>
        </w:rPr>
        <w:t xml:space="preserve">  through</w:t>
      </w:r>
    </w:p>
    <w:p w14:paraId="3AE5D039" w14:textId="77777777" w:rsidR="009E0CD0" w:rsidRPr="00916F0D" w:rsidRDefault="009E0CD0" w:rsidP="0071395C">
      <w:pPr>
        <w:pStyle w:val="BodyTextIndent3"/>
        <w:spacing w:after="0"/>
        <w:rPr>
          <w:sz w:val="22"/>
          <w:szCs w:val="22"/>
        </w:rPr>
      </w:pPr>
      <w:r w:rsidRPr="00916F0D">
        <w:rPr>
          <w:sz w:val="22"/>
          <w:szCs w:val="22"/>
        </w:rPr>
        <w:t xml:space="preserve">    00937</w:t>
      </w:r>
    </w:p>
    <w:p w14:paraId="1D71F1DA" w14:textId="77777777" w:rsidR="009E0CD0" w:rsidRPr="00916F0D" w:rsidRDefault="009E0CD0" w:rsidP="007E76D3">
      <w:pPr>
        <w:pStyle w:val="BodyTextIndent3"/>
        <w:spacing w:after="0"/>
        <w:ind w:left="456"/>
        <w:rPr>
          <w:sz w:val="22"/>
          <w:szCs w:val="22"/>
        </w:rPr>
      </w:pPr>
      <w:r w:rsidRPr="00916F0D">
        <w:rPr>
          <w:sz w:val="22"/>
          <w:szCs w:val="22"/>
        </w:rPr>
        <w:t xml:space="preserve">00960  </w:t>
      </w:r>
    </w:p>
    <w:p w14:paraId="3757F530" w14:textId="77777777" w:rsidR="009E0CD0" w:rsidRPr="00916F0D" w:rsidRDefault="009E0CD0" w:rsidP="007E76D3">
      <w:pPr>
        <w:pStyle w:val="BodyTextIndent3"/>
        <w:spacing w:after="0"/>
        <w:ind w:left="456"/>
        <w:rPr>
          <w:sz w:val="22"/>
          <w:szCs w:val="22"/>
        </w:rPr>
      </w:pPr>
      <w:r w:rsidRPr="00916F0D">
        <w:rPr>
          <w:sz w:val="22"/>
          <w:szCs w:val="22"/>
        </w:rPr>
        <w:t xml:space="preserve">  through</w:t>
      </w:r>
    </w:p>
    <w:p w14:paraId="446606BB" w14:textId="77777777" w:rsidR="009E0CD0" w:rsidRPr="00916F0D" w:rsidRDefault="009E0CD0" w:rsidP="28B554E7">
      <w:pPr>
        <w:pStyle w:val="BodyTextIndent3"/>
        <w:spacing w:after="0"/>
        <w:ind w:firstLine="96"/>
        <w:rPr>
          <w:sz w:val="22"/>
          <w:szCs w:val="22"/>
        </w:rPr>
      </w:pPr>
      <w:r w:rsidRPr="00916F0D">
        <w:rPr>
          <w:sz w:val="22"/>
          <w:szCs w:val="22"/>
        </w:rPr>
        <w:t xml:space="preserve">  01110</w:t>
      </w:r>
    </w:p>
    <w:p w14:paraId="191D1B0A" w14:textId="77777777" w:rsidR="009E0CD0" w:rsidRPr="00916F0D" w:rsidRDefault="009E0CD0" w:rsidP="0071395C">
      <w:pPr>
        <w:pStyle w:val="BodyTextIndent3"/>
        <w:spacing w:after="0"/>
        <w:ind w:left="0" w:firstLine="360"/>
        <w:rPr>
          <w:sz w:val="22"/>
          <w:szCs w:val="22"/>
        </w:rPr>
      </w:pPr>
      <w:r w:rsidRPr="00916F0D">
        <w:rPr>
          <w:sz w:val="22"/>
          <w:szCs w:val="22"/>
        </w:rPr>
        <w:t xml:space="preserve"> 01140</w:t>
      </w:r>
    </w:p>
    <w:p w14:paraId="0CA2FFB7" w14:textId="77777777" w:rsidR="009E0CD0" w:rsidRPr="00916F0D" w:rsidRDefault="009E0CD0" w:rsidP="28B554E7">
      <w:pPr>
        <w:pStyle w:val="BodyTextIndent3"/>
        <w:spacing w:after="0"/>
        <w:ind w:firstLine="96"/>
        <w:rPr>
          <w:sz w:val="22"/>
          <w:szCs w:val="22"/>
        </w:rPr>
      </w:pPr>
      <w:r w:rsidRPr="00916F0D">
        <w:rPr>
          <w:sz w:val="22"/>
          <w:szCs w:val="22"/>
        </w:rPr>
        <w:t xml:space="preserve">  through</w:t>
      </w:r>
    </w:p>
    <w:p w14:paraId="6438C1FB" w14:textId="77777777" w:rsidR="009E0CD0" w:rsidRPr="00916F0D" w:rsidRDefault="009E0CD0" w:rsidP="00591615">
      <w:pPr>
        <w:pStyle w:val="BodyTextIndent3"/>
        <w:spacing w:after="0"/>
        <w:ind w:firstLine="96"/>
        <w:rPr>
          <w:sz w:val="22"/>
          <w:szCs w:val="22"/>
        </w:rPr>
      </w:pPr>
      <w:r w:rsidRPr="00916F0D">
        <w:rPr>
          <w:sz w:val="22"/>
          <w:szCs w:val="22"/>
        </w:rPr>
        <w:t xml:space="preserve">  01212</w:t>
      </w:r>
    </w:p>
    <w:p w14:paraId="7076A45B" w14:textId="77777777" w:rsidR="009E0CD0" w:rsidRPr="00916F0D" w:rsidRDefault="009E0CD0" w:rsidP="00591615">
      <w:pPr>
        <w:pStyle w:val="BodyTextIndent3"/>
        <w:spacing w:after="0"/>
        <w:ind w:firstLine="96"/>
        <w:rPr>
          <w:sz w:val="22"/>
          <w:szCs w:val="22"/>
        </w:rPr>
      </w:pPr>
      <w:r w:rsidRPr="00916F0D">
        <w:rPr>
          <w:sz w:val="22"/>
          <w:szCs w:val="22"/>
        </w:rPr>
        <w:t>01214</w:t>
      </w:r>
    </w:p>
    <w:p w14:paraId="128C1FA9" w14:textId="77777777" w:rsidR="009E0CD0" w:rsidRPr="00916F0D" w:rsidRDefault="009E0CD0" w:rsidP="00591615">
      <w:pPr>
        <w:pStyle w:val="BodyTextIndent3"/>
        <w:spacing w:after="0"/>
        <w:ind w:firstLine="96"/>
        <w:rPr>
          <w:sz w:val="22"/>
          <w:szCs w:val="22"/>
        </w:rPr>
      </w:pPr>
      <w:r w:rsidRPr="00916F0D">
        <w:rPr>
          <w:sz w:val="22"/>
          <w:szCs w:val="22"/>
        </w:rPr>
        <w:t>01215</w:t>
      </w:r>
    </w:p>
    <w:p w14:paraId="24A75FC0" w14:textId="77777777" w:rsidR="009E0CD0" w:rsidRPr="00916F0D" w:rsidRDefault="009E0CD0" w:rsidP="00591615">
      <w:pPr>
        <w:pStyle w:val="BodyTextIndent3"/>
        <w:spacing w:after="0"/>
        <w:ind w:firstLine="96"/>
        <w:rPr>
          <w:sz w:val="22"/>
          <w:szCs w:val="22"/>
        </w:rPr>
      </w:pPr>
      <w:r w:rsidRPr="00916F0D">
        <w:rPr>
          <w:sz w:val="22"/>
          <w:szCs w:val="22"/>
        </w:rPr>
        <w:t>01220</w:t>
      </w:r>
    </w:p>
    <w:p w14:paraId="44111BEC" w14:textId="77777777" w:rsidR="009E0CD0" w:rsidRPr="00916F0D" w:rsidRDefault="009E0CD0" w:rsidP="00591615">
      <w:pPr>
        <w:pStyle w:val="BodyTextIndent3"/>
        <w:spacing w:after="0"/>
        <w:ind w:firstLine="96"/>
        <w:rPr>
          <w:sz w:val="22"/>
          <w:szCs w:val="22"/>
        </w:rPr>
      </w:pPr>
      <w:r w:rsidRPr="00916F0D">
        <w:rPr>
          <w:sz w:val="22"/>
          <w:szCs w:val="22"/>
        </w:rPr>
        <w:t>01230</w:t>
      </w:r>
    </w:p>
    <w:p w14:paraId="5F68F809" w14:textId="77777777" w:rsidR="009E0CD0" w:rsidRPr="00916F0D" w:rsidRDefault="009E0CD0" w:rsidP="00591615">
      <w:pPr>
        <w:pStyle w:val="BodyTextIndent3"/>
        <w:spacing w:after="0"/>
        <w:ind w:firstLine="96"/>
        <w:rPr>
          <w:sz w:val="22"/>
          <w:szCs w:val="22"/>
        </w:rPr>
      </w:pPr>
      <w:r w:rsidRPr="00916F0D">
        <w:rPr>
          <w:sz w:val="22"/>
          <w:szCs w:val="22"/>
        </w:rPr>
        <w:t>01232</w:t>
      </w:r>
    </w:p>
    <w:p w14:paraId="5900602A" w14:textId="77777777" w:rsidR="009E0CD0" w:rsidRPr="00916F0D" w:rsidRDefault="009E0CD0" w:rsidP="00591615">
      <w:pPr>
        <w:pStyle w:val="BodyTextIndent3"/>
        <w:spacing w:after="0"/>
        <w:ind w:firstLine="96"/>
        <w:rPr>
          <w:sz w:val="22"/>
          <w:szCs w:val="22"/>
        </w:rPr>
      </w:pPr>
      <w:r w:rsidRPr="00916F0D">
        <w:rPr>
          <w:sz w:val="22"/>
          <w:szCs w:val="22"/>
        </w:rPr>
        <w:t>01234</w:t>
      </w:r>
    </w:p>
    <w:p w14:paraId="7E75FE80" w14:textId="77777777" w:rsidR="009E0CD0" w:rsidRPr="00916F0D" w:rsidRDefault="009E0CD0" w:rsidP="00591615">
      <w:pPr>
        <w:pStyle w:val="BodyTextIndent3"/>
        <w:spacing w:after="0"/>
        <w:ind w:firstLine="96"/>
        <w:rPr>
          <w:sz w:val="22"/>
          <w:szCs w:val="22"/>
        </w:rPr>
      </w:pPr>
      <w:r w:rsidRPr="00916F0D">
        <w:rPr>
          <w:sz w:val="22"/>
          <w:szCs w:val="22"/>
        </w:rPr>
        <w:t>01250</w:t>
      </w:r>
    </w:p>
    <w:p w14:paraId="0FB16D23" w14:textId="77777777" w:rsidR="009E0CD0" w:rsidRPr="00916F0D" w:rsidRDefault="009E0CD0" w:rsidP="00591615">
      <w:pPr>
        <w:pStyle w:val="BodyTextIndent3"/>
        <w:spacing w:after="0"/>
        <w:ind w:firstLine="96"/>
        <w:rPr>
          <w:sz w:val="22"/>
          <w:szCs w:val="22"/>
        </w:rPr>
      </w:pPr>
      <w:r w:rsidRPr="00916F0D">
        <w:rPr>
          <w:sz w:val="22"/>
          <w:szCs w:val="22"/>
        </w:rPr>
        <w:t>01260</w:t>
      </w:r>
    </w:p>
    <w:p w14:paraId="24B49C47" w14:textId="77777777" w:rsidR="009E0CD0" w:rsidRPr="00916F0D" w:rsidRDefault="009E0CD0" w:rsidP="00591615">
      <w:pPr>
        <w:pStyle w:val="BodyTextIndent3"/>
        <w:spacing w:after="0"/>
        <w:ind w:firstLine="96"/>
        <w:rPr>
          <w:sz w:val="22"/>
          <w:szCs w:val="22"/>
        </w:rPr>
      </w:pPr>
      <w:r w:rsidRPr="00916F0D">
        <w:rPr>
          <w:sz w:val="22"/>
          <w:szCs w:val="22"/>
        </w:rPr>
        <w:t>01270</w:t>
      </w:r>
    </w:p>
    <w:p w14:paraId="3FDC0AFD" w14:textId="77777777" w:rsidR="009E0CD0" w:rsidRPr="00916F0D" w:rsidRDefault="009E0CD0" w:rsidP="00591615">
      <w:pPr>
        <w:pStyle w:val="BodyTextIndent3"/>
        <w:spacing w:after="0"/>
        <w:ind w:firstLine="96"/>
        <w:rPr>
          <w:sz w:val="22"/>
          <w:szCs w:val="22"/>
        </w:rPr>
      </w:pPr>
      <w:r w:rsidRPr="00916F0D">
        <w:rPr>
          <w:sz w:val="22"/>
          <w:szCs w:val="22"/>
        </w:rPr>
        <w:t>01272</w:t>
      </w:r>
    </w:p>
    <w:p w14:paraId="779E526A" w14:textId="77777777" w:rsidR="009E0CD0" w:rsidRPr="00916F0D" w:rsidRDefault="009E0CD0" w:rsidP="00591615">
      <w:pPr>
        <w:pStyle w:val="BodyTextIndent3"/>
        <w:spacing w:after="0"/>
        <w:ind w:firstLine="96"/>
        <w:rPr>
          <w:sz w:val="22"/>
          <w:szCs w:val="22"/>
        </w:rPr>
      </w:pPr>
      <w:r w:rsidRPr="00916F0D">
        <w:rPr>
          <w:sz w:val="22"/>
          <w:szCs w:val="22"/>
        </w:rPr>
        <w:t>01274</w:t>
      </w:r>
    </w:p>
    <w:p w14:paraId="0FCCA9CB" w14:textId="77777777" w:rsidR="009E0CD0" w:rsidRPr="00916F0D" w:rsidRDefault="009E0CD0" w:rsidP="00591615">
      <w:pPr>
        <w:pStyle w:val="BodyTextIndent3"/>
        <w:spacing w:after="0"/>
        <w:ind w:firstLine="96"/>
        <w:rPr>
          <w:sz w:val="22"/>
          <w:szCs w:val="22"/>
        </w:rPr>
      </w:pPr>
      <w:r w:rsidRPr="00916F0D">
        <w:rPr>
          <w:sz w:val="22"/>
          <w:szCs w:val="22"/>
        </w:rPr>
        <w:t>01320</w:t>
      </w:r>
    </w:p>
    <w:p w14:paraId="399A78D5" w14:textId="77777777" w:rsidR="009E0CD0" w:rsidRPr="00916F0D" w:rsidRDefault="009E0CD0" w:rsidP="00591615">
      <w:pPr>
        <w:pStyle w:val="BodyTextIndent3"/>
        <w:spacing w:after="0"/>
        <w:ind w:firstLine="96"/>
        <w:rPr>
          <w:sz w:val="22"/>
          <w:szCs w:val="22"/>
        </w:rPr>
      </w:pPr>
      <w:r w:rsidRPr="00916F0D">
        <w:rPr>
          <w:sz w:val="22"/>
          <w:szCs w:val="22"/>
        </w:rPr>
        <w:t>01340</w:t>
      </w:r>
    </w:p>
    <w:p w14:paraId="761A6409" w14:textId="77777777" w:rsidR="009E0CD0" w:rsidRPr="00916F0D" w:rsidRDefault="009E0CD0" w:rsidP="00591615">
      <w:pPr>
        <w:pStyle w:val="BodyTextIndent3"/>
        <w:spacing w:after="0"/>
        <w:ind w:firstLine="96"/>
        <w:rPr>
          <w:sz w:val="22"/>
          <w:szCs w:val="22"/>
        </w:rPr>
      </w:pPr>
      <w:r w:rsidRPr="00916F0D">
        <w:rPr>
          <w:sz w:val="22"/>
          <w:szCs w:val="22"/>
        </w:rPr>
        <w:t>01360</w:t>
      </w:r>
    </w:p>
    <w:p w14:paraId="6D7C933F" w14:textId="77777777" w:rsidR="009E0CD0" w:rsidRPr="00916F0D" w:rsidRDefault="009E0CD0" w:rsidP="00591615">
      <w:pPr>
        <w:pStyle w:val="BodyTextIndent3"/>
        <w:spacing w:after="0"/>
        <w:ind w:firstLine="96"/>
        <w:rPr>
          <w:sz w:val="22"/>
          <w:szCs w:val="22"/>
        </w:rPr>
      </w:pPr>
      <w:r w:rsidRPr="00916F0D">
        <w:rPr>
          <w:sz w:val="22"/>
          <w:szCs w:val="22"/>
        </w:rPr>
        <w:t>01380</w:t>
      </w:r>
    </w:p>
    <w:p w14:paraId="5F29B9F7" w14:textId="77777777" w:rsidR="009E0CD0" w:rsidRPr="00916F0D" w:rsidRDefault="009E0CD0" w:rsidP="00591615">
      <w:pPr>
        <w:pStyle w:val="BodyTextIndent3"/>
        <w:spacing w:after="0"/>
        <w:ind w:firstLine="96"/>
        <w:rPr>
          <w:sz w:val="22"/>
          <w:szCs w:val="22"/>
        </w:rPr>
      </w:pPr>
      <w:r w:rsidRPr="00916F0D">
        <w:rPr>
          <w:sz w:val="22"/>
          <w:szCs w:val="22"/>
        </w:rPr>
        <w:t>01382</w:t>
      </w:r>
    </w:p>
    <w:p w14:paraId="5ED03017" w14:textId="77777777" w:rsidR="009E0CD0" w:rsidRPr="00916F0D" w:rsidRDefault="009E0CD0" w:rsidP="00591615">
      <w:pPr>
        <w:pStyle w:val="BodyTextIndent3"/>
        <w:spacing w:after="0"/>
        <w:ind w:firstLine="96"/>
        <w:rPr>
          <w:sz w:val="22"/>
          <w:szCs w:val="22"/>
        </w:rPr>
      </w:pPr>
      <w:r w:rsidRPr="00916F0D">
        <w:rPr>
          <w:sz w:val="22"/>
          <w:szCs w:val="22"/>
        </w:rPr>
        <w:t>01390</w:t>
      </w:r>
    </w:p>
    <w:p w14:paraId="73D1C9C1" w14:textId="77777777" w:rsidR="009E0CD0" w:rsidRPr="00916F0D" w:rsidRDefault="009E0CD0" w:rsidP="00591615">
      <w:pPr>
        <w:pStyle w:val="BodyTextIndent3"/>
        <w:spacing w:after="0"/>
        <w:ind w:firstLine="96"/>
        <w:rPr>
          <w:sz w:val="22"/>
          <w:szCs w:val="22"/>
        </w:rPr>
      </w:pPr>
      <w:r w:rsidRPr="00916F0D">
        <w:rPr>
          <w:sz w:val="22"/>
          <w:szCs w:val="22"/>
        </w:rPr>
        <w:t>01392</w:t>
      </w:r>
    </w:p>
    <w:p w14:paraId="5235E46D" w14:textId="77777777" w:rsidR="009E0CD0" w:rsidRPr="00916F0D" w:rsidRDefault="009E0CD0" w:rsidP="00591615">
      <w:pPr>
        <w:pStyle w:val="BodyTextIndent3"/>
        <w:spacing w:after="0"/>
        <w:ind w:firstLine="96"/>
        <w:rPr>
          <w:sz w:val="22"/>
          <w:szCs w:val="22"/>
        </w:rPr>
      </w:pPr>
      <w:r w:rsidRPr="00916F0D">
        <w:rPr>
          <w:sz w:val="22"/>
          <w:szCs w:val="22"/>
        </w:rPr>
        <w:t>01400</w:t>
      </w:r>
    </w:p>
    <w:p w14:paraId="7889186A" w14:textId="77777777" w:rsidR="009E0CD0" w:rsidRPr="00916F0D" w:rsidRDefault="009E0CD0" w:rsidP="00591615">
      <w:pPr>
        <w:pStyle w:val="BodyTextIndent3"/>
        <w:spacing w:after="0"/>
        <w:ind w:firstLine="96"/>
        <w:rPr>
          <w:sz w:val="22"/>
          <w:szCs w:val="22"/>
        </w:rPr>
      </w:pPr>
      <w:bookmarkStart w:id="3" w:name="_Hlk75967267"/>
      <w:bookmarkEnd w:id="1"/>
      <w:r w:rsidRPr="00916F0D">
        <w:rPr>
          <w:sz w:val="22"/>
          <w:szCs w:val="22"/>
        </w:rPr>
        <w:t>01402</w:t>
      </w:r>
    </w:p>
    <w:p w14:paraId="3E7A8D26" w14:textId="77777777" w:rsidR="009E0CD0" w:rsidRPr="00916F0D" w:rsidRDefault="009E0CD0" w:rsidP="00591615">
      <w:pPr>
        <w:pStyle w:val="BodyTextIndent3"/>
        <w:spacing w:after="0"/>
        <w:ind w:firstLine="96"/>
        <w:rPr>
          <w:sz w:val="22"/>
          <w:szCs w:val="22"/>
        </w:rPr>
      </w:pPr>
      <w:r w:rsidRPr="00916F0D">
        <w:rPr>
          <w:sz w:val="22"/>
          <w:szCs w:val="22"/>
        </w:rPr>
        <w:t>01404</w:t>
      </w:r>
    </w:p>
    <w:p w14:paraId="7E85C158" w14:textId="77777777" w:rsidR="009E0CD0" w:rsidRPr="00916F0D" w:rsidRDefault="009E0CD0" w:rsidP="00591615">
      <w:pPr>
        <w:pStyle w:val="BodyTextIndent3"/>
        <w:spacing w:after="0"/>
        <w:ind w:firstLine="96"/>
        <w:rPr>
          <w:sz w:val="22"/>
          <w:szCs w:val="22"/>
        </w:rPr>
      </w:pPr>
      <w:r w:rsidRPr="00916F0D">
        <w:rPr>
          <w:sz w:val="22"/>
          <w:szCs w:val="22"/>
        </w:rPr>
        <w:t>01420</w:t>
      </w:r>
    </w:p>
    <w:p w14:paraId="6C57454D" w14:textId="77777777" w:rsidR="009E0CD0" w:rsidRPr="00916F0D" w:rsidRDefault="009E0CD0" w:rsidP="00591615">
      <w:pPr>
        <w:pStyle w:val="BodyTextIndent3"/>
        <w:spacing w:after="0"/>
        <w:ind w:firstLine="96"/>
        <w:rPr>
          <w:sz w:val="22"/>
          <w:szCs w:val="22"/>
        </w:rPr>
      </w:pPr>
      <w:r w:rsidRPr="00916F0D">
        <w:rPr>
          <w:sz w:val="22"/>
          <w:szCs w:val="22"/>
        </w:rPr>
        <w:t>01430</w:t>
      </w:r>
    </w:p>
    <w:p w14:paraId="6B0A9062" w14:textId="77777777" w:rsidR="009E0CD0" w:rsidRPr="00916F0D" w:rsidRDefault="009E0CD0" w:rsidP="00591615">
      <w:pPr>
        <w:pStyle w:val="BodyTextIndent3"/>
        <w:spacing w:after="0"/>
        <w:ind w:firstLine="96"/>
        <w:rPr>
          <w:sz w:val="22"/>
          <w:szCs w:val="22"/>
        </w:rPr>
      </w:pPr>
      <w:r w:rsidRPr="00916F0D">
        <w:rPr>
          <w:sz w:val="22"/>
          <w:szCs w:val="22"/>
        </w:rPr>
        <w:t>01440</w:t>
      </w:r>
    </w:p>
    <w:p w14:paraId="0F51F1B8" w14:textId="77777777" w:rsidR="009E0CD0" w:rsidRPr="00916F0D" w:rsidRDefault="009E0CD0" w:rsidP="00591615">
      <w:pPr>
        <w:pStyle w:val="BodyTextIndent3"/>
        <w:spacing w:after="0"/>
        <w:ind w:firstLine="96"/>
        <w:rPr>
          <w:sz w:val="22"/>
          <w:szCs w:val="22"/>
        </w:rPr>
      </w:pPr>
      <w:r w:rsidRPr="00916F0D">
        <w:rPr>
          <w:sz w:val="22"/>
          <w:szCs w:val="22"/>
        </w:rPr>
        <w:t>01442</w:t>
      </w:r>
    </w:p>
    <w:p w14:paraId="55B2EBE5" w14:textId="77777777" w:rsidR="009E0CD0" w:rsidRPr="00916F0D" w:rsidRDefault="009E0CD0" w:rsidP="00591615">
      <w:pPr>
        <w:pStyle w:val="BodyTextIndent3"/>
        <w:spacing w:after="0"/>
        <w:ind w:firstLine="96"/>
        <w:rPr>
          <w:sz w:val="22"/>
          <w:szCs w:val="22"/>
        </w:rPr>
      </w:pPr>
      <w:r w:rsidRPr="00916F0D">
        <w:rPr>
          <w:sz w:val="22"/>
          <w:szCs w:val="22"/>
        </w:rPr>
        <w:t>01444</w:t>
      </w:r>
    </w:p>
    <w:p w14:paraId="4C10980B" w14:textId="77777777" w:rsidR="009E0CD0" w:rsidRPr="00916F0D" w:rsidRDefault="009E0CD0" w:rsidP="00591615">
      <w:pPr>
        <w:pStyle w:val="BodyTextIndent3"/>
        <w:spacing w:after="0"/>
        <w:ind w:firstLine="96"/>
        <w:rPr>
          <w:sz w:val="22"/>
          <w:szCs w:val="22"/>
        </w:rPr>
      </w:pPr>
      <w:r w:rsidRPr="00916F0D">
        <w:rPr>
          <w:sz w:val="22"/>
          <w:szCs w:val="22"/>
        </w:rPr>
        <w:t>01462</w:t>
      </w:r>
    </w:p>
    <w:p w14:paraId="33A5AE65" w14:textId="77777777" w:rsidR="009E0CD0" w:rsidRPr="00916F0D" w:rsidRDefault="009E0CD0" w:rsidP="00591615">
      <w:pPr>
        <w:pStyle w:val="BodyTextIndent3"/>
        <w:spacing w:after="0"/>
        <w:ind w:firstLine="96"/>
        <w:rPr>
          <w:sz w:val="22"/>
          <w:szCs w:val="22"/>
        </w:rPr>
      </w:pPr>
      <w:r w:rsidRPr="00916F0D">
        <w:rPr>
          <w:sz w:val="22"/>
          <w:szCs w:val="22"/>
        </w:rPr>
        <w:t>01464</w:t>
      </w:r>
    </w:p>
    <w:p w14:paraId="76202EB5" w14:textId="77777777" w:rsidR="009E0CD0" w:rsidRPr="00916F0D" w:rsidRDefault="009E0CD0" w:rsidP="00591615">
      <w:pPr>
        <w:pStyle w:val="BodyTextIndent3"/>
        <w:spacing w:after="0"/>
        <w:ind w:firstLine="96"/>
        <w:rPr>
          <w:sz w:val="22"/>
          <w:szCs w:val="22"/>
        </w:rPr>
      </w:pPr>
      <w:r w:rsidRPr="00916F0D">
        <w:rPr>
          <w:sz w:val="22"/>
          <w:szCs w:val="22"/>
        </w:rPr>
        <w:t>01470</w:t>
      </w:r>
    </w:p>
    <w:p w14:paraId="4BACC3AC" w14:textId="77777777" w:rsidR="009E0CD0" w:rsidRPr="00916F0D" w:rsidRDefault="009E0CD0" w:rsidP="00591615">
      <w:pPr>
        <w:pStyle w:val="BodyTextIndent3"/>
        <w:spacing w:after="0"/>
        <w:ind w:firstLine="96"/>
        <w:rPr>
          <w:sz w:val="22"/>
          <w:szCs w:val="22"/>
        </w:rPr>
      </w:pPr>
      <w:r w:rsidRPr="00916F0D">
        <w:rPr>
          <w:sz w:val="22"/>
          <w:szCs w:val="22"/>
        </w:rPr>
        <w:t>01472</w:t>
      </w:r>
    </w:p>
    <w:p w14:paraId="3DDB894F" w14:textId="77777777" w:rsidR="009E0CD0" w:rsidRPr="00916F0D" w:rsidRDefault="009E0CD0" w:rsidP="00591615">
      <w:pPr>
        <w:pStyle w:val="BodyTextIndent3"/>
        <w:spacing w:after="0"/>
        <w:ind w:firstLine="96"/>
        <w:rPr>
          <w:sz w:val="22"/>
          <w:szCs w:val="22"/>
        </w:rPr>
      </w:pPr>
      <w:r w:rsidRPr="00916F0D">
        <w:rPr>
          <w:sz w:val="22"/>
          <w:szCs w:val="22"/>
        </w:rPr>
        <w:t>01474</w:t>
      </w:r>
    </w:p>
    <w:p w14:paraId="2A2F5DCA" w14:textId="77777777" w:rsidR="009E0CD0" w:rsidRPr="00916F0D" w:rsidRDefault="009E0CD0" w:rsidP="00591615">
      <w:pPr>
        <w:pStyle w:val="BodyTextIndent3"/>
        <w:spacing w:after="0"/>
        <w:ind w:firstLine="96"/>
        <w:rPr>
          <w:sz w:val="22"/>
          <w:szCs w:val="22"/>
        </w:rPr>
      </w:pPr>
      <w:r w:rsidRPr="00916F0D">
        <w:rPr>
          <w:sz w:val="22"/>
          <w:szCs w:val="22"/>
        </w:rPr>
        <w:t>01480</w:t>
      </w:r>
    </w:p>
    <w:p w14:paraId="762DC9CC" w14:textId="77777777" w:rsidR="009E0CD0" w:rsidRPr="00916F0D" w:rsidRDefault="009E0CD0" w:rsidP="00591615">
      <w:pPr>
        <w:pStyle w:val="BodyTextIndent3"/>
        <w:spacing w:after="0"/>
        <w:ind w:firstLine="96"/>
        <w:rPr>
          <w:sz w:val="22"/>
          <w:szCs w:val="22"/>
        </w:rPr>
      </w:pPr>
      <w:r w:rsidRPr="00916F0D">
        <w:rPr>
          <w:sz w:val="22"/>
          <w:szCs w:val="22"/>
        </w:rPr>
        <w:t>01482</w:t>
      </w:r>
    </w:p>
    <w:p w14:paraId="55A398E2" w14:textId="77777777" w:rsidR="009E0CD0" w:rsidRPr="00916F0D" w:rsidRDefault="009E0CD0" w:rsidP="00591615">
      <w:pPr>
        <w:pStyle w:val="BodyTextIndent3"/>
        <w:spacing w:after="0"/>
        <w:ind w:firstLine="96"/>
        <w:rPr>
          <w:sz w:val="22"/>
          <w:szCs w:val="22"/>
        </w:rPr>
      </w:pPr>
      <w:r w:rsidRPr="00916F0D">
        <w:rPr>
          <w:sz w:val="22"/>
          <w:szCs w:val="22"/>
        </w:rPr>
        <w:t>01484</w:t>
      </w:r>
    </w:p>
    <w:p w14:paraId="002D0706" w14:textId="77777777" w:rsidR="009E0CD0" w:rsidRPr="00916F0D" w:rsidRDefault="009E0CD0" w:rsidP="00591615">
      <w:pPr>
        <w:pStyle w:val="BodyTextIndent3"/>
        <w:spacing w:after="0"/>
        <w:ind w:firstLine="96"/>
        <w:rPr>
          <w:sz w:val="22"/>
          <w:szCs w:val="22"/>
        </w:rPr>
      </w:pPr>
      <w:r w:rsidRPr="00916F0D">
        <w:rPr>
          <w:sz w:val="22"/>
          <w:szCs w:val="22"/>
        </w:rPr>
        <w:t xml:space="preserve">01490  </w:t>
      </w:r>
    </w:p>
    <w:p w14:paraId="5A731A64" w14:textId="77777777" w:rsidR="009E0CD0" w:rsidRPr="00916F0D" w:rsidRDefault="009E0CD0" w:rsidP="00591615">
      <w:pPr>
        <w:pStyle w:val="BodyTextIndent3"/>
        <w:spacing w:after="0"/>
        <w:ind w:firstLine="96"/>
        <w:rPr>
          <w:sz w:val="22"/>
          <w:szCs w:val="22"/>
        </w:rPr>
      </w:pPr>
      <w:r w:rsidRPr="00916F0D">
        <w:rPr>
          <w:sz w:val="22"/>
          <w:szCs w:val="22"/>
        </w:rPr>
        <w:t xml:space="preserve">  through </w:t>
      </w:r>
    </w:p>
    <w:p w14:paraId="0CC8446D" w14:textId="77777777" w:rsidR="009E0CD0" w:rsidRPr="00916F0D" w:rsidRDefault="009E0CD0" w:rsidP="00591615">
      <w:pPr>
        <w:pStyle w:val="BodyTextIndent3"/>
        <w:spacing w:after="0"/>
        <w:ind w:firstLine="96"/>
        <w:rPr>
          <w:sz w:val="22"/>
          <w:szCs w:val="22"/>
        </w:rPr>
      </w:pPr>
      <w:r w:rsidRPr="00916F0D">
        <w:rPr>
          <w:sz w:val="22"/>
          <w:szCs w:val="22"/>
        </w:rPr>
        <w:t xml:space="preserve">  01630</w:t>
      </w:r>
    </w:p>
    <w:p w14:paraId="79F5C024" w14:textId="77777777" w:rsidR="009E0CD0" w:rsidRPr="00916F0D" w:rsidRDefault="009E0CD0" w:rsidP="00591615">
      <w:pPr>
        <w:pStyle w:val="BodyTextIndent3"/>
        <w:spacing w:after="0"/>
        <w:ind w:firstLine="96"/>
        <w:rPr>
          <w:sz w:val="22"/>
          <w:szCs w:val="22"/>
        </w:rPr>
      </w:pPr>
      <w:r w:rsidRPr="00916F0D">
        <w:rPr>
          <w:sz w:val="22"/>
          <w:szCs w:val="22"/>
        </w:rPr>
        <w:t>01650</w:t>
      </w:r>
    </w:p>
    <w:p w14:paraId="63D92E45" w14:textId="77777777" w:rsidR="009E0CD0" w:rsidRPr="00916F0D" w:rsidRDefault="009E0CD0" w:rsidP="00591615">
      <w:pPr>
        <w:pStyle w:val="BodyTextIndent3"/>
        <w:spacing w:after="0"/>
        <w:ind w:firstLine="96"/>
        <w:rPr>
          <w:sz w:val="22"/>
          <w:szCs w:val="22"/>
        </w:rPr>
      </w:pPr>
      <w:r w:rsidRPr="00916F0D">
        <w:rPr>
          <w:sz w:val="22"/>
          <w:szCs w:val="22"/>
        </w:rPr>
        <w:t>01652</w:t>
      </w:r>
    </w:p>
    <w:p w14:paraId="1DD0FD63" w14:textId="77777777" w:rsidR="009E0CD0" w:rsidRPr="00916F0D" w:rsidRDefault="009E0CD0" w:rsidP="00591615">
      <w:pPr>
        <w:pStyle w:val="BodyTextIndent3"/>
        <w:spacing w:after="0"/>
        <w:ind w:firstLine="96"/>
        <w:rPr>
          <w:sz w:val="22"/>
          <w:szCs w:val="22"/>
        </w:rPr>
      </w:pPr>
      <w:r w:rsidRPr="00916F0D">
        <w:rPr>
          <w:sz w:val="22"/>
          <w:szCs w:val="22"/>
        </w:rPr>
        <w:t>01654</w:t>
      </w:r>
    </w:p>
    <w:p w14:paraId="75957D27" w14:textId="77777777" w:rsidR="009E0CD0" w:rsidRPr="00916F0D" w:rsidRDefault="009E0CD0" w:rsidP="00591615">
      <w:pPr>
        <w:pStyle w:val="BodyTextIndent3"/>
        <w:spacing w:after="0"/>
        <w:ind w:firstLine="96"/>
        <w:rPr>
          <w:sz w:val="22"/>
          <w:szCs w:val="22"/>
        </w:rPr>
      </w:pPr>
      <w:r w:rsidRPr="00916F0D">
        <w:rPr>
          <w:sz w:val="22"/>
          <w:szCs w:val="22"/>
        </w:rPr>
        <w:t>01656</w:t>
      </w:r>
    </w:p>
    <w:p w14:paraId="02EF383C" w14:textId="77777777" w:rsidR="009E0CD0" w:rsidRPr="00916F0D" w:rsidRDefault="009E0CD0" w:rsidP="00591615">
      <w:pPr>
        <w:pStyle w:val="BodyTextIndent3"/>
        <w:spacing w:after="0"/>
        <w:ind w:firstLine="96"/>
        <w:rPr>
          <w:sz w:val="22"/>
          <w:szCs w:val="22"/>
        </w:rPr>
      </w:pPr>
      <w:r w:rsidRPr="00916F0D">
        <w:rPr>
          <w:sz w:val="22"/>
          <w:szCs w:val="22"/>
        </w:rPr>
        <w:t>01670</w:t>
      </w:r>
    </w:p>
    <w:p w14:paraId="2E4CFB0A" w14:textId="77777777" w:rsidR="009E0CD0" w:rsidRPr="00916F0D" w:rsidRDefault="009E0CD0" w:rsidP="00591615">
      <w:pPr>
        <w:pStyle w:val="BodyTextIndent3"/>
        <w:spacing w:after="0"/>
        <w:ind w:firstLine="96"/>
        <w:rPr>
          <w:sz w:val="22"/>
          <w:szCs w:val="22"/>
        </w:rPr>
      </w:pPr>
      <w:r w:rsidRPr="00916F0D">
        <w:rPr>
          <w:sz w:val="22"/>
          <w:szCs w:val="22"/>
        </w:rPr>
        <w:t>01680</w:t>
      </w:r>
    </w:p>
    <w:p w14:paraId="5A476CAD" w14:textId="77777777" w:rsidR="009E0CD0" w:rsidRPr="00916F0D" w:rsidRDefault="009E0CD0" w:rsidP="00591615">
      <w:pPr>
        <w:pStyle w:val="BodyTextIndent3"/>
        <w:spacing w:after="0"/>
        <w:ind w:firstLine="96"/>
        <w:rPr>
          <w:sz w:val="22"/>
          <w:szCs w:val="22"/>
        </w:rPr>
      </w:pPr>
      <w:r w:rsidRPr="00916F0D">
        <w:rPr>
          <w:sz w:val="22"/>
          <w:szCs w:val="22"/>
        </w:rPr>
        <w:t xml:space="preserve">  through </w:t>
      </w:r>
    </w:p>
    <w:p w14:paraId="0121029E" w14:textId="77777777" w:rsidR="009E0CD0" w:rsidRPr="00916F0D" w:rsidRDefault="009E0CD0" w:rsidP="28B554E7">
      <w:pPr>
        <w:pStyle w:val="BodyTextIndent3"/>
        <w:spacing w:after="0"/>
        <w:ind w:firstLine="96"/>
        <w:rPr>
          <w:sz w:val="22"/>
          <w:szCs w:val="22"/>
        </w:rPr>
      </w:pPr>
      <w:r w:rsidRPr="00916F0D">
        <w:rPr>
          <w:sz w:val="22"/>
          <w:szCs w:val="22"/>
        </w:rPr>
        <w:t xml:space="preserve">  01720</w:t>
      </w:r>
    </w:p>
    <w:p w14:paraId="6A6E0BBD" w14:textId="77777777" w:rsidR="009E0CD0" w:rsidRPr="00916F0D" w:rsidRDefault="009E0CD0" w:rsidP="28B554E7">
      <w:pPr>
        <w:pStyle w:val="BodyTextIndent3"/>
        <w:spacing w:after="0"/>
        <w:ind w:firstLine="96"/>
        <w:rPr>
          <w:sz w:val="22"/>
          <w:szCs w:val="22"/>
        </w:rPr>
      </w:pPr>
      <w:r w:rsidRPr="00916F0D">
        <w:rPr>
          <w:sz w:val="22"/>
          <w:szCs w:val="22"/>
        </w:rPr>
        <w:t>01740</w:t>
      </w:r>
    </w:p>
    <w:p w14:paraId="1AC52F2D" w14:textId="77777777" w:rsidR="009E0CD0" w:rsidRPr="00916F0D" w:rsidRDefault="009E0CD0" w:rsidP="28B554E7">
      <w:pPr>
        <w:pStyle w:val="BodyTextIndent3"/>
        <w:spacing w:after="0"/>
        <w:ind w:firstLine="96"/>
        <w:rPr>
          <w:sz w:val="22"/>
          <w:szCs w:val="22"/>
        </w:rPr>
      </w:pPr>
      <w:r w:rsidRPr="00916F0D">
        <w:rPr>
          <w:sz w:val="22"/>
          <w:szCs w:val="22"/>
        </w:rPr>
        <w:t xml:space="preserve">  through</w:t>
      </w:r>
    </w:p>
    <w:p w14:paraId="19AF844D" w14:textId="77777777" w:rsidR="009E0CD0" w:rsidRPr="00916F0D" w:rsidRDefault="009E0CD0" w:rsidP="00591615">
      <w:pPr>
        <w:pStyle w:val="BodyTextIndent3"/>
        <w:spacing w:after="0"/>
        <w:ind w:firstLine="96"/>
        <w:rPr>
          <w:sz w:val="22"/>
          <w:szCs w:val="22"/>
        </w:rPr>
      </w:pPr>
      <w:r w:rsidRPr="00916F0D">
        <w:rPr>
          <w:sz w:val="22"/>
          <w:szCs w:val="22"/>
        </w:rPr>
        <w:t xml:space="preserve">  01936</w:t>
      </w:r>
    </w:p>
    <w:p w14:paraId="7D73453A" w14:textId="77777777" w:rsidR="009E0CD0" w:rsidRPr="00916F0D" w:rsidRDefault="009E0CD0" w:rsidP="00591615">
      <w:pPr>
        <w:pStyle w:val="BodyTextIndent3"/>
        <w:spacing w:after="0"/>
        <w:ind w:firstLine="96"/>
        <w:rPr>
          <w:sz w:val="22"/>
          <w:szCs w:val="22"/>
        </w:rPr>
      </w:pPr>
      <w:r w:rsidRPr="00916F0D">
        <w:rPr>
          <w:sz w:val="22"/>
          <w:szCs w:val="22"/>
        </w:rPr>
        <w:t>01943</w:t>
      </w:r>
    </w:p>
    <w:p w14:paraId="4A33B84F" w14:textId="77777777" w:rsidR="009E0CD0" w:rsidRPr="00916F0D" w:rsidRDefault="009E0CD0" w:rsidP="00591615">
      <w:pPr>
        <w:pStyle w:val="BodyTextIndent3"/>
        <w:spacing w:after="0"/>
        <w:ind w:firstLine="96"/>
        <w:rPr>
          <w:sz w:val="22"/>
          <w:szCs w:val="22"/>
        </w:rPr>
      </w:pPr>
      <w:r w:rsidRPr="00916F0D">
        <w:rPr>
          <w:sz w:val="22"/>
          <w:szCs w:val="22"/>
        </w:rPr>
        <w:t>01999</w:t>
      </w:r>
    </w:p>
    <w:p w14:paraId="3D327A74" w14:textId="77777777" w:rsidR="009E0CD0" w:rsidRPr="00916F0D" w:rsidRDefault="009E0CD0" w:rsidP="00591615">
      <w:pPr>
        <w:pStyle w:val="BodyTextIndent3"/>
        <w:spacing w:after="0"/>
        <w:ind w:firstLine="96"/>
        <w:rPr>
          <w:sz w:val="22"/>
          <w:szCs w:val="22"/>
        </w:rPr>
      </w:pPr>
      <w:r w:rsidRPr="00916F0D">
        <w:rPr>
          <w:sz w:val="22"/>
          <w:szCs w:val="22"/>
        </w:rPr>
        <w:t>10040</w:t>
      </w:r>
    </w:p>
    <w:p w14:paraId="5490801E" w14:textId="77777777" w:rsidR="009E0CD0" w:rsidRPr="00916F0D" w:rsidRDefault="009E0CD0" w:rsidP="00591615">
      <w:pPr>
        <w:pStyle w:val="BodyTextIndent3"/>
        <w:spacing w:after="0"/>
        <w:ind w:firstLine="96"/>
        <w:rPr>
          <w:sz w:val="22"/>
          <w:szCs w:val="22"/>
        </w:rPr>
      </w:pPr>
      <w:r w:rsidRPr="00916F0D">
        <w:rPr>
          <w:sz w:val="22"/>
          <w:szCs w:val="22"/>
        </w:rPr>
        <w:t>11004</w:t>
      </w:r>
    </w:p>
    <w:p w14:paraId="468FDFC8" w14:textId="77777777" w:rsidR="009E0CD0" w:rsidRPr="00916F0D" w:rsidRDefault="009E0CD0" w:rsidP="00591615">
      <w:pPr>
        <w:pStyle w:val="BodyTextIndent3"/>
        <w:spacing w:after="0"/>
        <w:ind w:firstLine="96"/>
        <w:rPr>
          <w:sz w:val="22"/>
          <w:szCs w:val="22"/>
        </w:rPr>
      </w:pPr>
      <w:r w:rsidRPr="00916F0D">
        <w:rPr>
          <w:sz w:val="22"/>
          <w:szCs w:val="22"/>
        </w:rPr>
        <w:t>11005</w:t>
      </w:r>
    </w:p>
    <w:p w14:paraId="1888D02E" w14:textId="77777777" w:rsidR="009E0CD0" w:rsidRPr="00916F0D" w:rsidRDefault="009E0CD0" w:rsidP="00591615">
      <w:pPr>
        <w:pStyle w:val="BodyTextIndent3"/>
        <w:spacing w:after="0"/>
        <w:ind w:firstLine="96"/>
        <w:rPr>
          <w:sz w:val="22"/>
          <w:szCs w:val="22"/>
        </w:rPr>
      </w:pPr>
      <w:r w:rsidRPr="00916F0D">
        <w:rPr>
          <w:sz w:val="22"/>
          <w:szCs w:val="22"/>
        </w:rPr>
        <w:t>11006</w:t>
      </w:r>
    </w:p>
    <w:p w14:paraId="53A723FD" w14:textId="77777777" w:rsidR="009E0CD0" w:rsidRPr="00916F0D" w:rsidRDefault="009E0CD0" w:rsidP="00591615">
      <w:pPr>
        <w:pStyle w:val="BodyTextIndent3"/>
        <w:spacing w:after="0"/>
        <w:ind w:firstLine="96"/>
        <w:rPr>
          <w:sz w:val="22"/>
          <w:szCs w:val="22"/>
        </w:rPr>
      </w:pPr>
      <w:r w:rsidRPr="00916F0D">
        <w:rPr>
          <w:sz w:val="22"/>
          <w:szCs w:val="22"/>
        </w:rPr>
        <w:t>11008</w:t>
      </w:r>
    </w:p>
    <w:p w14:paraId="4E1C925A" w14:textId="77777777" w:rsidR="009E0CD0" w:rsidRPr="00916F0D" w:rsidRDefault="009E0CD0" w:rsidP="00591615">
      <w:pPr>
        <w:pStyle w:val="BodyTextIndent3"/>
        <w:spacing w:after="0"/>
        <w:ind w:firstLine="96"/>
        <w:rPr>
          <w:sz w:val="22"/>
          <w:szCs w:val="22"/>
        </w:rPr>
      </w:pPr>
      <w:r w:rsidRPr="00916F0D">
        <w:rPr>
          <w:sz w:val="22"/>
          <w:szCs w:val="22"/>
        </w:rPr>
        <w:t>11922</w:t>
      </w:r>
    </w:p>
    <w:p w14:paraId="392760AF" w14:textId="77777777" w:rsidR="009E0CD0" w:rsidRPr="00916F0D" w:rsidRDefault="009E0CD0" w:rsidP="00591615">
      <w:pPr>
        <w:pStyle w:val="BodyTextIndent3"/>
        <w:spacing w:after="0"/>
        <w:ind w:firstLine="96"/>
        <w:rPr>
          <w:sz w:val="22"/>
          <w:szCs w:val="22"/>
        </w:rPr>
      </w:pPr>
      <w:r w:rsidRPr="00916F0D">
        <w:rPr>
          <w:sz w:val="22"/>
          <w:szCs w:val="22"/>
        </w:rPr>
        <w:t>15756</w:t>
      </w:r>
    </w:p>
    <w:p w14:paraId="36B4F92F" w14:textId="77777777" w:rsidR="009E0CD0" w:rsidRPr="00916F0D" w:rsidRDefault="009E0CD0" w:rsidP="00591615">
      <w:pPr>
        <w:pStyle w:val="BodyTextIndent3"/>
        <w:spacing w:after="0"/>
        <w:ind w:firstLine="96"/>
        <w:rPr>
          <w:sz w:val="22"/>
          <w:szCs w:val="22"/>
        </w:rPr>
      </w:pPr>
      <w:r w:rsidRPr="00916F0D">
        <w:rPr>
          <w:sz w:val="22"/>
          <w:szCs w:val="22"/>
        </w:rPr>
        <w:t>15757</w:t>
      </w:r>
    </w:p>
    <w:p w14:paraId="57C85138" w14:textId="77777777" w:rsidR="009E0CD0" w:rsidRPr="00916F0D" w:rsidRDefault="009E0CD0" w:rsidP="00591615">
      <w:pPr>
        <w:pStyle w:val="BodyTextIndent3"/>
        <w:spacing w:after="0"/>
        <w:ind w:firstLine="96"/>
        <w:rPr>
          <w:sz w:val="22"/>
          <w:szCs w:val="22"/>
        </w:rPr>
      </w:pPr>
      <w:r w:rsidRPr="00916F0D">
        <w:rPr>
          <w:sz w:val="22"/>
          <w:szCs w:val="22"/>
        </w:rPr>
        <w:t>15758</w:t>
      </w:r>
    </w:p>
    <w:p w14:paraId="3AE0C6AF" w14:textId="77777777" w:rsidR="009E0CD0" w:rsidRPr="00916F0D" w:rsidRDefault="009E0CD0" w:rsidP="00591615">
      <w:pPr>
        <w:pStyle w:val="BodyTextIndent3"/>
        <w:spacing w:after="0"/>
        <w:ind w:firstLine="96"/>
        <w:rPr>
          <w:sz w:val="22"/>
          <w:szCs w:val="22"/>
        </w:rPr>
      </w:pPr>
      <w:r w:rsidRPr="00916F0D">
        <w:rPr>
          <w:sz w:val="22"/>
          <w:szCs w:val="22"/>
        </w:rPr>
        <w:t>15776</w:t>
      </w:r>
    </w:p>
    <w:p w14:paraId="5C32EC48" w14:textId="77777777" w:rsidR="009E0CD0" w:rsidRPr="00916F0D" w:rsidRDefault="009E0CD0" w:rsidP="00591615">
      <w:pPr>
        <w:pStyle w:val="BodyTextIndent3"/>
        <w:spacing w:after="0"/>
        <w:ind w:firstLine="96"/>
        <w:rPr>
          <w:sz w:val="22"/>
          <w:szCs w:val="22"/>
        </w:rPr>
      </w:pPr>
      <w:r w:rsidRPr="00916F0D">
        <w:rPr>
          <w:sz w:val="22"/>
          <w:szCs w:val="22"/>
        </w:rPr>
        <w:t>15778</w:t>
      </w:r>
    </w:p>
    <w:p w14:paraId="289F75A7" w14:textId="77777777" w:rsidR="009E0CD0" w:rsidRPr="00916F0D" w:rsidRDefault="009E0CD0" w:rsidP="00591615">
      <w:pPr>
        <w:pStyle w:val="BodyTextIndent3"/>
        <w:spacing w:after="0"/>
        <w:ind w:firstLine="96"/>
        <w:rPr>
          <w:sz w:val="22"/>
          <w:szCs w:val="22"/>
        </w:rPr>
      </w:pPr>
      <w:r w:rsidRPr="00916F0D">
        <w:rPr>
          <w:sz w:val="22"/>
          <w:szCs w:val="22"/>
        </w:rPr>
        <w:t>15780</w:t>
      </w:r>
    </w:p>
    <w:p w14:paraId="087145F0" w14:textId="77777777" w:rsidR="009E0CD0" w:rsidRPr="00916F0D" w:rsidRDefault="009E0CD0" w:rsidP="00591615">
      <w:pPr>
        <w:pStyle w:val="BodyTextIndent3"/>
        <w:spacing w:after="0"/>
        <w:ind w:firstLine="96"/>
        <w:rPr>
          <w:sz w:val="22"/>
          <w:szCs w:val="22"/>
        </w:rPr>
      </w:pPr>
      <w:r w:rsidRPr="00916F0D">
        <w:rPr>
          <w:sz w:val="22"/>
          <w:szCs w:val="22"/>
        </w:rPr>
        <w:t>15781</w:t>
      </w:r>
    </w:p>
    <w:p w14:paraId="7C94B97D" w14:textId="77777777" w:rsidR="009E0CD0" w:rsidRPr="00916F0D" w:rsidRDefault="009E0CD0" w:rsidP="00591615">
      <w:pPr>
        <w:pStyle w:val="BodyTextIndent3"/>
        <w:spacing w:after="0"/>
        <w:ind w:firstLine="96"/>
        <w:rPr>
          <w:sz w:val="22"/>
          <w:szCs w:val="22"/>
        </w:rPr>
      </w:pPr>
      <w:r w:rsidRPr="00916F0D">
        <w:rPr>
          <w:sz w:val="22"/>
          <w:szCs w:val="22"/>
        </w:rPr>
        <w:t>15782</w:t>
      </w:r>
    </w:p>
    <w:p w14:paraId="709CDE2D" w14:textId="77777777" w:rsidR="009E0CD0" w:rsidRPr="00916F0D" w:rsidRDefault="009E0CD0" w:rsidP="00591615">
      <w:pPr>
        <w:pStyle w:val="BodyTextIndent3"/>
        <w:spacing w:after="0"/>
        <w:ind w:firstLine="96"/>
        <w:rPr>
          <w:sz w:val="22"/>
          <w:szCs w:val="22"/>
        </w:rPr>
      </w:pPr>
      <w:r w:rsidRPr="00916F0D">
        <w:rPr>
          <w:sz w:val="22"/>
          <w:szCs w:val="22"/>
        </w:rPr>
        <w:t>15783</w:t>
      </w:r>
    </w:p>
    <w:p w14:paraId="4D046898" w14:textId="77777777" w:rsidR="009E0CD0" w:rsidRPr="00916F0D" w:rsidRDefault="009E0CD0" w:rsidP="00591615">
      <w:pPr>
        <w:pStyle w:val="BodyTextIndent3"/>
        <w:spacing w:after="0"/>
        <w:ind w:firstLine="96"/>
        <w:rPr>
          <w:sz w:val="22"/>
          <w:szCs w:val="22"/>
        </w:rPr>
      </w:pPr>
      <w:r w:rsidRPr="00916F0D">
        <w:rPr>
          <w:sz w:val="22"/>
          <w:szCs w:val="22"/>
        </w:rPr>
        <w:t>15786</w:t>
      </w:r>
    </w:p>
    <w:p w14:paraId="3D2D7FFC" w14:textId="77777777" w:rsidR="009E0CD0" w:rsidRPr="00916F0D" w:rsidRDefault="009E0CD0" w:rsidP="00591615">
      <w:pPr>
        <w:pStyle w:val="BodyTextIndent3"/>
        <w:spacing w:after="0"/>
        <w:ind w:firstLine="96"/>
        <w:rPr>
          <w:sz w:val="22"/>
          <w:szCs w:val="22"/>
        </w:rPr>
      </w:pPr>
      <w:r w:rsidRPr="00916F0D">
        <w:rPr>
          <w:sz w:val="22"/>
          <w:szCs w:val="22"/>
        </w:rPr>
        <w:t>15787</w:t>
      </w:r>
    </w:p>
    <w:p w14:paraId="1593CE8D" w14:textId="77777777" w:rsidR="009E0CD0" w:rsidRPr="00916F0D" w:rsidRDefault="009E0CD0" w:rsidP="00591615">
      <w:pPr>
        <w:pStyle w:val="BodyTextIndent3"/>
        <w:spacing w:after="0"/>
        <w:ind w:firstLine="96"/>
        <w:rPr>
          <w:sz w:val="22"/>
          <w:szCs w:val="22"/>
        </w:rPr>
      </w:pPr>
      <w:r w:rsidRPr="00916F0D">
        <w:rPr>
          <w:sz w:val="22"/>
          <w:szCs w:val="22"/>
        </w:rPr>
        <w:t>15788</w:t>
      </w:r>
    </w:p>
    <w:p w14:paraId="6267AF31" w14:textId="77777777" w:rsidR="009E0CD0" w:rsidRPr="00916F0D" w:rsidRDefault="009E0CD0" w:rsidP="00591615">
      <w:pPr>
        <w:pStyle w:val="BodyTextIndent3"/>
        <w:spacing w:after="0"/>
        <w:ind w:firstLine="96"/>
        <w:rPr>
          <w:sz w:val="22"/>
          <w:szCs w:val="22"/>
        </w:rPr>
      </w:pPr>
      <w:r w:rsidRPr="00916F0D">
        <w:rPr>
          <w:sz w:val="22"/>
          <w:szCs w:val="22"/>
        </w:rPr>
        <w:t>15789</w:t>
      </w:r>
    </w:p>
    <w:p w14:paraId="3EB8DEF1" w14:textId="77777777" w:rsidR="009E0CD0" w:rsidRPr="00916F0D" w:rsidRDefault="009E0CD0" w:rsidP="00591615">
      <w:pPr>
        <w:pStyle w:val="BodyTextIndent3"/>
        <w:spacing w:after="0"/>
        <w:ind w:firstLine="96"/>
        <w:rPr>
          <w:sz w:val="22"/>
          <w:szCs w:val="22"/>
        </w:rPr>
      </w:pPr>
      <w:r w:rsidRPr="00916F0D">
        <w:rPr>
          <w:sz w:val="22"/>
          <w:szCs w:val="22"/>
        </w:rPr>
        <w:t>15792</w:t>
      </w:r>
    </w:p>
    <w:p w14:paraId="554D8BDB" w14:textId="77777777" w:rsidR="009E0CD0" w:rsidRPr="00916F0D" w:rsidRDefault="009E0CD0" w:rsidP="00591615">
      <w:pPr>
        <w:pStyle w:val="BodyTextIndent3"/>
        <w:spacing w:after="0"/>
        <w:ind w:firstLine="96"/>
        <w:rPr>
          <w:sz w:val="22"/>
          <w:szCs w:val="22"/>
        </w:rPr>
      </w:pPr>
      <w:r w:rsidRPr="00916F0D">
        <w:rPr>
          <w:sz w:val="22"/>
          <w:szCs w:val="22"/>
        </w:rPr>
        <w:t>15793</w:t>
      </w:r>
    </w:p>
    <w:p w14:paraId="1AFB3544" w14:textId="77777777" w:rsidR="009E0CD0" w:rsidRPr="00916F0D" w:rsidRDefault="009E0CD0" w:rsidP="00591615">
      <w:pPr>
        <w:pStyle w:val="BodyTextIndent3"/>
        <w:spacing w:after="0"/>
        <w:ind w:firstLine="96"/>
        <w:rPr>
          <w:sz w:val="22"/>
          <w:szCs w:val="22"/>
        </w:rPr>
      </w:pPr>
      <w:r w:rsidRPr="00916F0D">
        <w:rPr>
          <w:sz w:val="22"/>
          <w:szCs w:val="22"/>
        </w:rPr>
        <w:t>15824</w:t>
      </w:r>
    </w:p>
    <w:p w14:paraId="323729FA" w14:textId="77777777" w:rsidR="009E0CD0" w:rsidRPr="00916F0D" w:rsidRDefault="009E0CD0" w:rsidP="00591615">
      <w:pPr>
        <w:pStyle w:val="BodyTextIndent3"/>
        <w:spacing w:after="0"/>
        <w:ind w:firstLine="96"/>
        <w:rPr>
          <w:sz w:val="22"/>
          <w:szCs w:val="22"/>
        </w:rPr>
      </w:pPr>
      <w:r w:rsidRPr="00916F0D">
        <w:rPr>
          <w:sz w:val="22"/>
          <w:szCs w:val="22"/>
        </w:rPr>
        <w:t>15825</w:t>
      </w:r>
    </w:p>
    <w:p w14:paraId="09521F1C" w14:textId="77777777" w:rsidR="009E0CD0" w:rsidRPr="00916F0D" w:rsidRDefault="009E0CD0" w:rsidP="00591615">
      <w:pPr>
        <w:pStyle w:val="BodyTextIndent3"/>
        <w:spacing w:after="0"/>
        <w:ind w:firstLine="96"/>
        <w:rPr>
          <w:sz w:val="22"/>
          <w:szCs w:val="22"/>
        </w:rPr>
      </w:pPr>
      <w:r w:rsidRPr="00916F0D">
        <w:rPr>
          <w:sz w:val="22"/>
          <w:szCs w:val="22"/>
        </w:rPr>
        <w:t>15826</w:t>
      </w:r>
    </w:p>
    <w:p w14:paraId="2E802CFF" w14:textId="77777777" w:rsidR="009E0CD0" w:rsidRPr="00916F0D" w:rsidRDefault="009E0CD0" w:rsidP="00591615">
      <w:pPr>
        <w:pStyle w:val="BodyTextIndent3"/>
        <w:spacing w:after="0"/>
        <w:ind w:firstLine="96"/>
        <w:rPr>
          <w:sz w:val="22"/>
          <w:szCs w:val="22"/>
        </w:rPr>
      </w:pPr>
      <w:r w:rsidRPr="00916F0D">
        <w:rPr>
          <w:sz w:val="22"/>
          <w:szCs w:val="22"/>
        </w:rPr>
        <w:t>15828</w:t>
      </w:r>
    </w:p>
    <w:p w14:paraId="064AF27B" w14:textId="77777777" w:rsidR="009E0CD0" w:rsidRPr="00916F0D" w:rsidRDefault="009E0CD0" w:rsidP="00591615">
      <w:pPr>
        <w:pStyle w:val="BodyTextIndent3"/>
        <w:spacing w:after="0"/>
        <w:ind w:firstLine="96"/>
        <w:rPr>
          <w:sz w:val="22"/>
          <w:szCs w:val="22"/>
        </w:rPr>
      </w:pPr>
      <w:r w:rsidRPr="00916F0D">
        <w:rPr>
          <w:sz w:val="22"/>
          <w:szCs w:val="22"/>
        </w:rPr>
        <w:t>15829</w:t>
      </w:r>
    </w:p>
    <w:p w14:paraId="044502DF" w14:textId="77777777" w:rsidR="009E0CD0" w:rsidRPr="00916F0D" w:rsidRDefault="009E0CD0" w:rsidP="00591615">
      <w:pPr>
        <w:pStyle w:val="BodyTextIndent3"/>
        <w:spacing w:after="0"/>
        <w:ind w:firstLine="96"/>
        <w:rPr>
          <w:sz w:val="22"/>
          <w:szCs w:val="22"/>
        </w:rPr>
      </w:pPr>
      <w:r w:rsidRPr="00916F0D">
        <w:rPr>
          <w:sz w:val="22"/>
          <w:szCs w:val="22"/>
        </w:rPr>
        <w:t>15847</w:t>
      </w:r>
    </w:p>
    <w:p w14:paraId="668BE29A" w14:textId="77777777" w:rsidR="009E0CD0" w:rsidRPr="00916F0D" w:rsidRDefault="009E0CD0" w:rsidP="00591615">
      <w:pPr>
        <w:pStyle w:val="BodyTextIndent3"/>
        <w:spacing w:after="0"/>
        <w:ind w:firstLine="96"/>
        <w:rPr>
          <w:sz w:val="22"/>
          <w:szCs w:val="22"/>
        </w:rPr>
      </w:pPr>
      <w:r w:rsidRPr="00916F0D">
        <w:rPr>
          <w:sz w:val="22"/>
          <w:szCs w:val="22"/>
        </w:rPr>
        <w:t>16036</w:t>
      </w:r>
    </w:p>
    <w:p w14:paraId="1F8113A0" w14:textId="77777777" w:rsidR="009E0CD0" w:rsidRPr="00916F0D" w:rsidRDefault="009E0CD0" w:rsidP="00591615">
      <w:pPr>
        <w:pStyle w:val="BodyTextIndent3"/>
        <w:spacing w:after="0"/>
        <w:ind w:firstLine="96"/>
        <w:rPr>
          <w:sz w:val="22"/>
          <w:szCs w:val="22"/>
        </w:rPr>
      </w:pPr>
      <w:r w:rsidRPr="00916F0D">
        <w:rPr>
          <w:sz w:val="22"/>
          <w:szCs w:val="22"/>
        </w:rPr>
        <w:t>17340</w:t>
      </w:r>
    </w:p>
    <w:p w14:paraId="35DAA742" w14:textId="77777777" w:rsidR="009E0CD0" w:rsidRPr="00916F0D" w:rsidRDefault="009E0CD0" w:rsidP="00591615">
      <w:pPr>
        <w:pStyle w:val="BodyTextIndent3"/>
        <w:spacing w:after="0"/>
        <w:ind w:firstLine="96"/>
        <w:rPr>
          <w:sz w:val="22"/>
          <w:szCs w:val="22"/>
        </w:rPr>
      </w:pPr>
      <w:r w:rsidRPr="00916F0D">
        <w:rPr>
          <w:sz w:val="22"/>
          <w:szCs w:val="22"/>
        </w:rPr>
        <w:t>17360</w:t>
      </w:r>
    </w:p>
    <w:p w14:paraId="204F696B" w14:textId="77777777" w:rsidR="009E0CD0" w:rsidRPr="00916F0D" w:rsidRDefault="009E0CD0" w:rsidP="00591615">
      <w:pPr>
        <w:pStyle w:val="BodyTextIndent3"/>
        <w:spacing w:after="0"/>
        <w:ind w:firstLine="96"/>
        <w:rPr>
          <w:sz w:val="22"/>
          <w:szCs w:val="22"/>
        </w:rPr>
      </w:pPr>
      <w:r w:rsidRPr="00916F0D">
        <w:rPr>
          <w:sz w:val="22"/>
          <w:szCs w:val="22"/>
        </w:rPr>
        <w:t>19305</w:t>
      </w:r>
    </w:p>
    <w:p w14:paraId="218BEA91" w14:textId="77777777" w:rsidR="009E0CD0" w:rsidRPr="00916F0D" w:rsidRDefault="009E0CD0" w:rsidP="00591615">
      <w:pPr>
        <w:pStyle w:val="BodyTextIndent3"/>
        <w:spacing w:after="0"/>
        <w:ind w:firstLine="96"/>
        <w:rPr>
          <w:sz w:val="22"/>
          <w:szCs w:val="22"/>
        </w:rPr>
      </w:pPr>
      <w:r w:rsidRPr="00916F0D">
        <w:rPr>
          <w:sz w:val="22"/>
          <w:szCs w:val="22"/>
        </w:rPr>
        <w:t>19306</w:t>
      </w:r>
    </w:p>
    <w:p w14:paraId="0FB2751A" w14:textId="77777777" w:rsidR="009E0CD0" w:rsidRPr="00916F0D" w:rsidRDefault="009E0CD0" w:rsidP="00591615">
      <w:pPr>
        <w:pStyle w:val="BodyTextIndent3"/>
        <w:spacing w:after="0"/>
        <w:ind w:firstLine="96"/>
        <w:rPr>
          <w:sz w:val="22"/>
          <w:szCs w:val="22"/>
        </w:rPr>
      </w:pPr>
      <w:r w:rsidRPr="00916F0D">
        <w:rPr>
          <w:sz w:val="22"/>
          <w:szCs w:val="22"/>
        </w:rPr>
        <w:t>19316</w:t>
      </w:r>
    </w:p>
    <w:p w14:paraId="4C43114E" w14:textId="77777777" w:rsidR="009E0CD0" w:rsidRPr="00916F0D" w:rsidRDefault="009E0CD0" w:rsidP="00591615">
      <w:pPr>
        <w:pStyle w:val="BodyTextIndent3"/>
        <w:spacing w:after="0"/>
        <w:ind w:firstLine="96"/>
        <w:rPr>
          <w:sz w:val="22"/>
          <w:szCs w:val="22"/>
        </w:rPr>
      </w:pPr>
      <w:r w:rsidRPr="00916F0D">
        <w:rPr>
          <w:sz w:val="22"/>
          <w:szCs w:val="22"/>
        </w:rPr>
        <w:t>19355</w:t>
      </w:r>
    </w:p>
    <w:p w14:paraId="43FBB347" w14:textId="77777777" w:rsidR="009E0CD0" w:rsidRPr="00916F0D" w:rsidRDefault="009E0CD0" w:rsidP="00591615">
      <w:pPr>
        <w:pStyle w:val="BodyTextIndent3"/>
        <w:spacing w:after="0"/>
        <w:ind w:firstLine="96"/>
        <w:rPr>
          <w:sz w:val="22"/>
          <w:szCs w:val="22"/>
        </w:rPr>
      </w:pPr>
      <w:r w:rsidRPr="00916F0D">
        <w:rPr>
          <w:sz w:val="22"/>
          <w:szCs w:val="22"/>
        </w:rPr>
        <w:t>19361</w:t>
      </w:r>
    </w:p>
    <w:p w14:paraId="2A1991BF" w14:textId="77777777" w:rsidR="009E0CD0" w:rsidRPr="00916F0D" w:rsidRDefault="009E0CD0" w:rsidP="00591615">
      <w:pPr>
        <w:pStyle w:val="BodyTextIndent3"/>
        <w:spacing w:after="0"/>
        <w:ind w:firstLine="96"/>
        <w:rPr>
          <w:sz w:val="22"/>
          <w:szCs w:val="22"/>
        </w:rPr>
      </w:pPr>
      <w:r w:rsidRPr="00916F0D">
        <w:rPr>
          <w:sz w:val="22"/>
          <w:szCs w:val="22"/>
        </w:rPr>
        <w:t>19364</w:t>
      </w:r>
    </w:p>
    <w:p w14:paraId="31F915E4" w14:textId="77777777" w:rsidR="009E0CD0" w:rsidRPr="00916F0D" w:rsidRDefault="009E0CD0" w:rsidP="00591615">
      <w:pPr>
        <w:pStyle w:val="BodyTextIndent3"/>
        <w:spacing w:after="0"/>
        <w:ind w:firstLine="96"/>
        <w:rPr>
          <w:sz w:val="22"/>
          <w:szCs w:val="22"/>
        </w:rPr>
      </w:pPr>
      <w:r w:rsidRPr="00916F0D">
        <w:rPr>
          <w:sz w:val="22"/>
          <w:szCs w:val="22"/>
        </w:rPr>
        <w:t>19367</w:t>
      </w:r>
    </w:p>
    <w:p w14:paraId="3BC9ACF0" w14:textId="77777777" w:rsidR="009E0CD0" w:rsidRPr="00916F0D" w:rsidRDefault="009E0CD0" w:rsidP="00591615">
      <w:pPr>
        <w:pStyle w:val="BodyTextIndent3"/>
        <w:spacing w:after="0"/>
        <w:ind w:firstLine="96"/>
        <w:rPr>
          <w:sz w:val="22"/>
          <w:szCs w:val="22"/>
        </w:rPr>
      </w:pPr>
      <w:r w:rsidRPr="00916F0D">
        <w:rPr>
          <w:sz w:val="22"/>
          <w:szCs w:val="22"/>
        </w:rPr>
        <w:t>19368</w:t>
      </w:r>
    </w:p>
    <w:p w14:paraId="42FC3640" w14:textId="77777777" w:rsidR="009E0CD0" w:rsidRPr="00916F0D" w:rsidRDefault="009E0CD0" w:rsidP="00591615">
      <w:pPr>
        <w:pStyle w:val="BodyTextIndent3"/>
        <w:spacing w:after="0"/>
        <w:ind w:firstLine="96"/>
        <w:rPr>
          <w:sz w:val="22"/>
          <w:szCs w:val="22"/>
        </w:rPr>
      </w:pPr>
      <w:r w:rsidRPr="00916F0D">
        <w:rPr>
          <w:sz w:val="22"/>
          <w:szCs w:val="22"/>
        </w:rPr>
        <w:t>19369</w:t>
      </w:r>
    </w:p>
    <w:p w14:paraId="60B9FE87" w14:textId="77777777" w:rsidR="009E0CD0" w:rsidRPr="00916F0D" w:rsidRDefault="009E0CD0" w:rsidP="00591615">
      <w:pPr>
        <w:pStyle w:val="BodyTextIndent3"/>
        <w:spacing w:after="0"/>
        <w:ind w:firstLine="96"/>
        <w:rPr>
          <w:sz w:val="22"/>
          <w:szCs w:val="22"/>
        </w:rPr>
      </w:pPr>
      <w:r w:rsidRPr="00916F0D">
        <w:rPr>
          <w:sz w:val="22"/>
          <w:szCs w:val="22"/>
        </w:rPr>
        <w:t>19396</w:t>
      </w:r>
    </w:p>
    <w:p w14:paraId="5A66739B" w14:textId="77777777" w:rsidR="009E0CD0" w:rsidRPr="00916F0D" w:rsidRDefault="009E0CD0" w:rsidP="00591615">
      <w:pPr>
        <w:pStyle w:val="TableParagraph"/>
        <w:spacing w:line="240" w:lineRule="auto"/>
        <w:ind w:left="450"/>
        <w:jc w:val="left"/>
      </w:pPr>
      <w:r w:rsidRPr="00916F0D">
        <w:t>20661</w:t>
      </w:r>
    </w:p>
    <w:p w14:paraId="276DF719" w14:textId="77777777" w:rsidR="009E0CD0" w:rsidRPr="00916F0D" w:rsidRDefault="009E0CD0" w:rsidP="00591615">
      <w:pPr>
        <w:pStyle w:val="TableParagraph"/>
        <w:spacing w:line="240" w:lineRule="auto"/>
        <w:ind w:left="450"/>
        <w:jc w:val="left"/>
      </w:pPr>
      <w:r w:rsidRPr="00916F0D">
        <w:t>20664</w:t>
      </w:r>
    </w:p>
    <w:p w14:paraId="40AD423D" w14:textId="77777777" w:rsidR="009E0CD0" w:rsidRPr="00916F0D" w:rsidRDefault="009E0CD0" w:rsidP="00591615">
      <w:pPr>
        <w:pStyle w:val="TableParagraph"/>
        <w:spacing w:line="240" w:lineRule="auto"/>
        <w:ind w:left="450"/>
        <w:jc w:val="left"/>
      </w:pPr>
      <w:r w:rsidRPr="00916F0D">
        <w:t>20802</w:t>
      </w:r>
    </w:p>
    <w:p w14:paraId="51D2F4ED" w14:textId="77777777" w:rsidR="009E0CD0" w:rsidRPr="00916F0D" w:rsidRDefault="009E0CD0" w:rsidP="00591615">
      <w:pPr>
        <w:pStyle w:val="TableParagraph"/>
        <w:spacing w:line="240" w:lineRule="auto"/>
        <w:ind w:left="450"/>
        <w:jc w:val="left"/>
      </w:pPr>
      <w:r w:rsidRPr="00916F0D">
        <w:t>20805</w:t>
      </w:r>
    </w:p>
    <w:p w14:paraId="250B0EFA" w14:textId="77777777" w:rsidR="009E0CD0" w:rsidRPr="00916F0D" w:rsidRDefault="009E0CD0" w:rsidP="00591615">
      <w:pPr>
        <w:pStyle w:val="TableParagraph"/>
        <w:spacing w:line="240" w:lineRule="auto"/>
        <w:ind w:left="450"/>
        <w:jc w:val="left"/>
      </w:pPr>
      <w:r w:rsidRPr="00916F0D">
        <w:t>20808</w:t>
      </w:r>
    </w:p>
    <w:p w14:paraId="344A4F5C" w14:textId="77777777" w:rsidR="009E0CD0" w:rsidRPr="00916F0D" w:rsidRDefault="009E0CD0" w:rsidP="00591615">
      <w:pPr>
        <w:pStyle w:val="TableParagraph"/>
        <w:spacing w:line="240" w:lineRule="auto"/>
        <w:ind w:left="450"/>
        <w:jc w:val="left"/>
      </w:pPr>
      <w:r w:rsidRPr="00916F0D">
        <w:t>20816</w:t>
      </w:r>
    </w:p>
    <w:p w14:paraId="21D33B4A" w14:textId="77777777" w:rsidR="009E0CD0" w:rsidRPr="00916F0D" w:rsidRDefault="009E0CD0" w:rsidP="00591615">
      <w:pPr>
        <w:pStyle w:val="TableParagraph"/>
        <w:spacing w:line="240" w:lineRule="auto"/>
        <w:ind w:left="450"/>
        <w:jc w:val="left"/>
      </w:pPr>
      <w:r w:rsidRPr="00916F0D">
        <w:t>20824</w:t>
      </w:r>
    </w:p>
    <w:p w14:paraId="3F964892" w14:textId="77777777" w:rsidR="009E0CD0" w:rsidRPr="00916F0D" w:rsidRDefault="009E0CD0" w:rsidP="00591615">
      <w:pPr>
        <w:pStyle w:val="TableParagraph"/>
        <w:spacing w:line="240" w:lineRule="auto"/>
        <w:ind w:left="450"/>
        <w:jc w:val="left"/>
      </w:pPr>
      <w:r w:rsidRPr="00916F0D">
        <w:t>20827</w:t>
      </w:r>
    </w:p>
    <w:p w14:paraId="036AD5D8" w14:textId="77777777" w:rsidR="009E0CD0" w:rsidRPr="00916F0D" w:rsidRDefault="009E0CD0" w:rsidP="00591615">
      <w:pPr>
        <w:pStyle w:val="BodyTextIndent3"/>
        <w:spacing w:after="0"/>
        <w:ind w:firstLine="96"/>
        <w:rPr>
          <w:sz w:val="22"/>
          <w:szCs w:val="22"/>
        </w:rPr>
      </w:pPr>
      <w:r w:rsidRPr="00916F0D">
        <w:rPr>
          <w:sz w:val="22"/>
          <w:szCs w:val="22"/>
        </w:rPr>
        <w:t>20838</w:t>
      </w:r>
    </w:p>
    <w:p w14:paraId="349A79EA" w14:textId="77777777" w:rsidR="009E0CD0" w:rsidRPr="00916F0D" w:rsidRDefault="009E0CD0" w:rsidP="00591615">
      <w:pPr>
        <w:pStyle w:val="BodyTextIndent3"/>
        <w:spacing w:after="0"/>
        <w:ind w:firstLine="96"/>
        <w:rPr>
          <w:sz w:val="22"/>
          <w:szCs w:val="22"/>
        </w:rPr>
      </w:pPr>
      <w:r w:rsidRPr="00916F0D">
        <w:rPr>
          <w:sz w:val="22"/>
          <w:szCs w:val="22"/>
        </w:rPr>
        <w:t>20930</w:t>
      </w:r>
    </w:p>
    <w:p w14:paraId="2543D390" w14:textId="77777777" w:rsidR="009E0CD0" w:rsidRPr="00916F0D" w:rsidRDefault="009E0CD0" w:rsidP="00591615">
      <w:pPr>
        <w:pStyle w:val="BodyTextIndent3"/>
        <w:spacing w:after="0"/>
        <w:ind w:firstLine="96"/>
        <w:rPr>
          <w:sz w:val="22"/>
          <w:szCs w:val="22"/>
        </w:rPr>
      </w:pPr>
      <w:r w:rsidRPr="00916F0D">
        <w:rPr>
          <w:sz w:val="22"/>
          <w:szCs w:val="22"/>
        </w:rPr>
        <w:t>20936</w:t>
      </w:r>
    </w:p>
    <w:p w14:paraId="3617EEB7" w14:textId="77777777" w:rsidR="009E0CD0" w:rsidRPr="00916F0D" w:rsidRDefault="009E0CD0" w:rsidP="00591615">
      <w:pPr>
        <w:pStyle w:val="TableParagraph"/>
        <w:spacing w:line="240" w:lineRule="auto"/>
        <w:ind w:left="638" w:hanging="188"/>
        <w:jc w:val="left"/>
      </w:pPr>
      <w:r w:rsidRPr="00916F0D">
        <w:t>20955</w:t>
      </w:r>
    </w:p>
    <w:p w14:paraId="4F2DAD2F" w14:textId="77777777" w:rsidR="009E0CD0" w:rsidRPr="00916F0D" w:rsidRDefault="009E0CD0" w:rsidP="00591615">
      <w:pPr>
        <w:pStyle w:val="TableParagraph"/>
        <w:spacing w:line="240" w:lineRule="auto"/>
        <w:ind w:left="638" w:hanging="188"/>
        <w:jc w:val="left"/>
      </w:pPr>
      <w:r w:rsidRPr="00916F0D">
        <w:t>20956</w:t>
      </w:r>
    </w:p>
    <w:p w14:paraId="2659C196" w14:textId="77777777" w:rsidR="009E0CD0" w:rsidRPr="00916F0D" w:rsidRDefault="009E0CD0" w:rsidP="00591615">
      <w:pPr>
        <w:pStyle w:val="TableParagraph"/>
        <w:spacing w:line="240" w:lineRule="auto"/>
        <w:ind w:left="638" w:hanging="188"/>
        <w:jc w:val="left"/>
      </w:pPr>
      <w:r w:rsidRPr="00916F0D">
        <w:t>20957</w:t>
      </w:r>
    </w:p>
    <w:p w14:paraId="5C646557" w14:textId="77777777" w:rsidR="009E0CD0" w:rsidRPr="00916F0D" w:rsidRDefault="009E0CD0" w:rsidP="00591615">
      <w:pPr>
        <w:pStyle w:val="TableParagraph"/>
        <w:spacing w:line="240" w:lineRule="auto"/>
        <w:ind w:left="638" w:hanging="188"/>
        <w:jc w:val="left"/>
      </w:pPr>
      <w:r w:rsidRPr="00916F0D">
        <w:t>20962</w:t>
      </w:r>
    </w:p>
    <w:p w14:paraId="1290B03F" w14:textId="77777777" w:rsidR="009E0CD0" w:rsidRPr="00916F0D" w:rsidRDefault="009E0CD0" w:rsidP="00591615">
      <w:pPr>
        <w:pStyle w:val="TableParagraph"/>
        <w:spacing w:line="240" w:lineRule="auto"/>
        <w:ind w:left="638" w:hanging="188"/>
        <w:jc w:val="left"/>
      </w:pPr>
      <w:r w:rsidRPr="00916F0D">
        <w:t>20969</w:t>
      </w:r>
    </w:p>
    <w:p w14:paraId="53C61B1B" w14:textId="77777777" w:rsidR="009E0CD0" w:rsidRPr="00916F0D" w:rsidRDefault="009E0CD0" w:rsidP="00591615">
      <w:pPr>
        <w:pStyle w:val="BodyTextIndent3"/>
        <w:spacing w:after="0"/>
        <w:ind w:firstLine="96"/>
        <w:rPr>
          <w:sz w:val="22"/>
          <w:szCs w:val="22"/>
        </w:rPr>
      </w:pPr>
      <w:r w:rsidRPr="00916F0D">
        <w:rPr>
          <w:sz w:val="22"/>
          <w:szCs w:val="22"/>
        </w:rPr>
        <w:t>20970</w:t>
      </w:r>
    </w:p>
    <w:p w14:paraId="720AB9D1" w14:textId="77777777" w:rsidR="009E0CD0" w:rsidRPr="00916F0D" w:rsidRDefault="009E0CD0" w:rsidP="00591615">
      <w:pPr>
        <w:pStyle w:val="BodyTextIndent3"/>
        <w:spacing w:after="0"/>
        <w:ind w:firstLine="96"/>
        <w:rPr>
          <w:sz w:val="22"/>
          <w:szCs w:val="22"/>
        </w:rPr>
      </w:pPr>
      <w:r w:rsidRPr="00916F0D">
        <w:rPr>
          <w:sz w:val="22"/>
          <w:szCs w:val="22"/>
        </w:rPr>
        <w:t>20985</w:t>
      </w:r>
    </w:p>
    <w:p w14:paraId="20876D0E" w14:textId="77777777" w:rsidR="009E0CD0" w:rsidRPr="00916F0D" w:rsidRDefault="009E0CD0" w:rsidP="00591615">
      <w:pPr>
        <w:pStyle w:val="BodyTextIndent3"/>
        <w:spacing w:after="0"/>
        <w:ind w:firstLine="96"/>
        <w:rPr>
          <w:sz w:val="22"/>
          <w:szCs w:val="22"/>
        </w:rPr>
      </w:pPr>
      <w:r w:rsidRPr="00916F0D">
        <w:rPr>
          <w:sz w:val="22"/>
          <w:szCs w:val="22"/>
        </w:rPr>
        <w:t>21121</w:t>
      </w:r>
    </w:p>
    <w:p w14:paraId="066F7BBF" w14:textId="77777777" w:rsidR="009E0CD0" w:rsidRPr="00916F0D" w:rsidRDefault="009E0CD0" w:rsidP="00591615">
      <w:pPr>
        <w:pStyle w:val="BodyTextIndent3"/>
        <w:spacing w:after="0"/>
        <w:ind w:firstLine="96"/>
        <w:rPr>
          <w:sz w:val="22"/>
          <w:szCs w:val="22"/>
        </w:rPr>
      </w:pPr>
      <w:r w:rsidRPr="00916F0D">
        <w:rPr>
          <w:sz w:val="22"/>
          <w:szCs w:val="22"/>
        </w:rPr>
        <w:t>21122</w:t>
      </w:r>
    </w:p>
    <w:p w14:paraId="7DEAF0B3" w14:textId="77777777" w:rsidR="009E0CD0" w:rsidRPr="00916F0D" w:rsidRDefault="009E0CD0" w:rsidP="00591615">
      <w:pPr>
        <w:pStyle w:val="BodyTextIndent3"/>
        <w:spacing w:after="0"/>
        <w:ind w:firstLine="96"/>
        <w:rPr>
          <w:sz w:val="22"/>
          <w:szCs w:val="22"/>
        </w:rPr>
      </w:pPr>
      <w:r w:rsidRPr="00916F0D">
        <w:rPr>
          <w:sz w:val="22"/>
          <w:szCs w:val="22"/>
        </w:rPr>
        <w:t>21125</w:t>
      </w:r>
    </w:p>
    <w:p w14:paraId="39210A93" w14:textId="77777777" w:rsidR="009E0CD0" w:rsidRPr="00916F0D" w:rsidRDefault="009E0CD0" w:rsidP="00591615">
      <w:pPr>
        <w:pStyle w:val="BodyTextIndent3"/>
        <w:spacing w:after="0"/>
        <w:ind w:firstLine="96"/>
        <w:rPr>
          <w:sz w:val="22"/>
          <w:szCs w:val="22"/>
        </w:rPr>
      </w:pPr>
      <w:r w:rsidRPr="00916F0D">
        <w:rPr>
          <w:sz w:val="22"/>
          <w:szCs w:val="22"/>
        </w:rPr>
        <w:t>21127</w:t>
      </w:r>
    </w:p>
    <w:p w14:paraId="439F7382" w14:textId="77777777" w:rsidR="009E0CD0" w:rsidRPr="00916F0D" w:rsidRDefault="009E0CD0" w:rsidP="00591615">
      <w:pPr>
        <w:pStyle w:val="BodyTextIndent3"/>
        <w:spacing w:after="0"/>
        <w:ind w:firstLine="96"/>
        <w:rPr>
          <w:sz w:val="22"/>
          <w:szCs w:val="22"/>
        </w:rPr>
      </w:pPr>
      <w:r w:rsidRPr="00916F0D">
        <w:rPr>
          <w:sz w:val="22"/>
          <w:szCs w:val="22"/>
        </w:rPr>
        <w:t>21145</w:t>
      </w:r>
    </w:p>
    <w:p w14:paraId="571F0E5A" w14:textId="77777777" w:rsidR="009E0CD0" w:rsidRPr="00916F0D" w:rsidRDefault="009E0CD0" w:rsidP="00591615">
      <w:pPr>
        <w:pStyle w:val="BodyTextIndent3"/>
        <w:spacing w:after="0"/>
        <w:ind w:firstLine="96"/>
        <w:rPr>
          <w:sz w:val="22"/>
          <w:szCs w:val="22"/>
        </w:rPr>
      </w:pPr>
      <w:r w:rsidRPr="00916F0D">
        <w:rPr>
          <w:sz w:val="22"/>
          <w:szCs w:val="22"/>
        </w:rPr>
        <w:t>21146</w:t>
      </w:r>
    </w:p>
    <w:p w14:paraId="5D768183" w14:textId="77777777" w:rsidR="009E0CD0" w:rsidRPr="00916F0D" w:rsidRDefault="009E0CD0" w:rsidP="00591615">
      <w:pPr>
        <w:pStyle w:val="BodyTextIndent3"/>
        <w:spacing w:after="0"/>
        <w:ind w:firstLine="96"/>
        <w:rPr>
          <w:sz w:val="22"/>
          <w:szCs w:val="22"/>
        </w:rPr>
      </w:pPr>
      <w:r w:rsidRPr="00916F0D">
        <w:rPr>
          <w:sz w:val="22"/>
          <w:szCs w:val="22"/>
        </w:rPr>
        <w:t>21147</w:t>
      </w:r>
    </w:p>
    <w:p w14:paraId="2653713B" w14:textId="77777777" w:rsidR="009E0CD0" w:rsidRPr="00916F0D" w:rsidRDefault="009E0CD0" w:rsidP="00591615">
      <w:pPr>
        <w:pStyle w:val="BodyTextIndent3"/>
        <w:spacing w:after="0"/>
        <w:ind w:firstLine="96"/>
        <w:rPr>
          <w:sz w:val="22"/>
          <w:szCs w:val="22"/>
        </w:rPr>
      </w:pPr>
      <w:r w:rsidRPr="00916F0D">
        <w:rPr>
          <w:sz w:val="22"/>
          <w:szCs w:val="22"/>
        </w:rPr>
        <w:t>21151</w:t>
      </w:r>
    </w:p>
    <w:p w14:paraId="6A2BBAD3" w14:textId="77777777" w:rsidR="009E0CD0" w:rsidRPr="00916F0D" w:rsidRDefault="009E0CD0" w:rsidP="00591615">
      <w:pPr>
        <w:pStyle w:val="BodyTextIndent3"/>
        <w:spacing w:after="0"/>
        <w:ind w:firstLine="96"/>
        <w:rPr>
          <w:sz w:val="22"/>
          <w:szCs w:val="22"/>
        </w:rPr>
      </w:pPr>
      <w:r w:rsidRPr="00916F0D">
        <w:rPr>
          <w:sz w:val="22"/>
          <w:szCs w:val="22"/>
        </w:rPr>
        <w:t>21154</w:t>
      </w:r>
    </w:p>
    <w:p w14:paraId="2AAB1B0D" w14:textId="77777777" w:rsidR="009E0CD0" w:rsidRPr="00916F0D" w:rsidRDefault="009E0CD0" w:rsidP="00591615">
      <w:pPr>
        <w:pStyle w:val="BodyTextIndent3"/>
        <w:spacing w:after="0"/>
        <w:ind w:firstLine="96"/>
        <w:rPr>
          <w:sz w:val="22"/>
          <w:szCs w:val="22"/>
        </w:rPr>
      </w:pPr>
      <w:r w:rsidRPr="00916F0D">
        <w:rPr>
          <w:sz w:val="22"/>
          <w:szCs w:val="22"/>
        </w:rPr>
        <w:t>21155</w:t>
      </w:r>
    </w:p>
    <w:p w14:paraId="013998DE" w14:textId="77777777" w:rsidR="009E0CD0" w:rsidRPr="00916F0D" w:rsidRDefault="009E0CD0" w:rsidP="00591615">
      <w:pPr>
        <w:pStyle w:val="BodyTextIndent3"/>
        <w:spacing w:after="0"/>
        <w:ind w:firstLine="96"/>
        <w:rPr>
          <w:sz w:val="22"/>
          <w:szCs w:val="22"/>
        </w:rPr>
      </w:pPr>
      <w:r w:rsidRPr="00916F0D">
        <w:rPr>
          <w:sz w:val="22"/>
          <w:szCs w:val="22"/>
        </w:rPr>
        <w:t>21159</w:t>
      </w:r>
    </w:p>
    <w:p w14:paraId="19AA39A5" w14:textId="77777777" w:rsidR="009E0CD0" w:rsidRPr="00916F0D" w:rsidRDefault="009E0CD0" w:rsidP="00591615">
      <w:pPr>
        <w:pStyle w:val="BodyTextIndent3"/>
        <w:spacing w:after="0"/>
        <w:ind w:firstLine="96"/>
        <w:rPr>
          <w:sz w:val="22"/>
          <w:szCs w:val="22"/>
        </w:rPr>
      </w:pPr>
      <w:r w:rsidRPr="00916F0D">
        <w:rPr>
          <w:sz w:val="22"/>
          <w:szCs w:val="22"/>
        </w:rPr>
        <w:t>21160</w:t>
      </w:r>
    </w:p>
    <w:p w14:paraId="32721CE0" w14:textId="77777777" w:rsidR="009E0CD0" w:rsidRPr="00916F0D" w:rsidRDefault="009E0CD0" w:rsidP="00591615">
      <w:pPr>
        <w:pStyle w:val="BodyTextIndent3"/>
        <w:spacing w:after="0"/>
        <w:ind w:firstLine="96"/>
        <w:rPr>
          <w:sz w:val="22"/>
          <w:szCs w:val="22"/>
        </w:rPr>
      </w:pPr>
      <w:r w:rsidRPr="00916F0D">
        <w:rPr>
          <w:sz w:val="22"/>
          <w:szCs w:val="22"/>
        </w:rPr>
        <w:t>21172</w:t>
      </w:r>
    </w:p>
    <w:p w14:paraId="5ECA899D" w14:textId="77777777" w:rsidR="009E0CD0" w:rsidRPr="00916F0D" w:rsidRDefault="009E0CD0" w:rsidP="00591615">
      <w:pPr>
        <w:pStyle w:val="TableParagraph"/>
        <w:spacing w:line="240" w:lineRule="auto"/>
        <w:ind w:left="638" w:hanging="188"/>
        <w:jc w:val="left"/>
      </w:pPr>
      <w:r w:rsidRPr="00916F0D">
        <w:t>21179</w:t>
      </w:r>
    </w:p>
    <w:p w14:paraId="1B0E3221" w14:textId="77777777" w:rsidR="009E0CD0" w:rsidRPr="00916F0D" w:rsidRDefault="009E0CD0" w:rsidP="00591615">
      <w:pPr>
        <w:pStyle w:val="TableParagraph"/>
        <w:spacing w:line="240" w:lineRule="auto"/>
        <w:ind w:left="638" w:hanging="188"/>
        <w:jc w:val="left"/>
      </w:pPr>
      <w:r w:rsidRPr="00916F0D">
        <w:t>21180</w:t>
      </w:r>
    </w:p>
    <w:p w14:paraId="0AA5CEF1" w14:textId="77777777" w:rsidR="009E0CD0" w:rsidRPr="00916F0D" w:rsidRDefault="009E0CD0" w:rsidP="00591615">
      <w:pPr>
        <w:pStyle w:val="TableParagraph"/>
        <w:spacing w:line="240" w:lineRule="auto"/>
        <w:ind w:left="638" w:hanging="188"/>
        <w:jc w:val="left"/>
      </w:pPr>
      <w:r w:rsidRPr="00916F0D">
        <w:t>21182</w:t>
      </w:r>
    </w:p>
    <w:p w14:paraId="1600BACF" w14:textId="77777777" w:rsidR="009E0CD0" w:rsidRPr="00916F0D" w:rsidRDefault="009E0CD0" w:rsidP="00591615">
      <w:pPr>
        <w:pStyle w:val="TableParagraph"/>
        <w:spacing w:line="240" w:lineRule="auto"/>
        <w:ind w:left="638" w:hanging="188"/>
        <w:jc w:val="left"/>
      </w:pPr>
      <w:r w:rsidRPr="00916F0D">
        <w:t>21183</w:t>
      </w:r>
    </w:p>
    <w:p w14:paraId="350B6713" w14:textId="77777777" w:rsidR="009E0CD0" w:rsidRPr="00916F0D" w:rsidRDefault="009E0CD0" w:rsidP="00591615">
      <w:pPr>
        <w:pStyle w:val="TableParagraph"/>
        <w:spacing w:line="240" w:lineRule="auto"/>
        <w:ind w:left="638" w:hanging="188"/>
        <w:jc w:val="left"/>
      </w:pPr>
      <w:r w:rsidRPr="00916F0D">
        <w:t>21184</w:t>
      </w:r>
    </w:p>
    <w:p w14:paraId="117E0F82" w14:textId="77777777" w:rsidR="009E0CD0" w:rsidRPr="00916F0D" w:rsidRDefault="009E0CD0" w:rsidP="00591615">
      <w:pPr>
        <w:pStyle w:val="BodyTextIndent3"/>
        <w:spacing w:after="0"/>
        <w:ind w:firstLine="96"/>
        <w:rPr>
          <w:sz w:val="22"/>
          <w:szCs w:val="22"/>
        </w:rPr>
      </w:pPr>
      <w:r w:rsidRPr="00916F0D">
        <w:rPr>
          <w:sz w:val="22"/>
          <w:szCs w:val="22"/>
        </w:rPr>
        <w:t>21188</w:t>
      </w:r>
    </w:p>
    <w:p w14:paraId="2C25AC45" w14:textId="77777777" w:rsidR="009E0CD0" w:rsidRPr="00916F0D" w:rsidRDefault="009E0CD0" w:rsidP="00591615">
      <w:pPr>
        <w:pStyle w:val="BodyTextIndent3"/>
        <w:spacing w:after="0"/>
        <w:ind w:firstLine="96"/>
        <w:rPr>
          <w:sz w:val="22"/>
          <w:szCs w:val="22"/>
        </w:rPr>
      </w:pPr>
      <w:r w:rsidRPr="00916F0D">
        <w:rPr>
          <w:sz w:val="22"/>
          <w:szCs w:val="22"/>
        </w:rPr>
        <w:t>21193</w:t>
      </w:r>
    </w:p>
    <w:p w14:paraId="3C4E95D4" w14:textId="77777777" w:rsidR="009E0CD0" w:rsidRPr="00916F0D" w:rsidRDefault="009E0CD0" w:rsidP="00591615">
      <w:pPr>
        <w:pStyle w:val="BodyTextIndent3"/>
        <w:spacing w:after="0"/>
        <w:ind w:firstLine="96"/>
        <w:rPr>
          <w:sz w:val="22"/>
          <w:szCs w:val="22"/>
        </w:rPr>
      </w:pPr>
      <w:r w:rsidRPr="00916F0D">
        <w:rPr>
          <w:sz w:val="22"/>
          <w:szCs w:val="22"/>
        </w:rPr>
        <w:t>21245</w:t>
      </w:r>
    </w:p>
    <w:p w14:paraId="2DD6B9C9" w14:textId="77777777" w:rsidR="009E0CD0" w:rsidRPr="00916F0D" w:rsidRDefault="009E0CD0" w:rsidP="00591615">
      <w:pPr>
        <w:pStyle w:val="BodyTextIndent3"/>
        <w:spacing w:after="0"/>
        <w:ind w:firstLine="96"/>
        <w:rPr>
          <w:sz w:val="22"/>
          <w:szCs w:val="22"/>
        </w:rPr>
      </w:pPr>
      <w:r w:rsidRPr="00916F0D">
        <w:rPr>
          <w:sz w:val="22"/>
          <w:szCs w:val="22"/>
        </w:rPr>
        <w:t>21246</w:t>
      </w:r>
    </w:p>
    <w:p w14:paraId="21A230B5" w14:textId="77777777" w:rsidR="009E0CD0" w:rsidRPr="00916F0D" w:rsidRDefault="009E0CD0" w:rsidP="00591615">
      <w:pPr>
        <w:pStyle w:val="BodyTextIndent3"/>
        <w:spacing w:after="0"/>
        <w:ind w:firstLine="96"/>
        <w:rPr>
          <w:sz w:val="22"/>
          <w:szCs w:val="22"/>
        </w:rPr>
      </w:pPr>
      <w:r w:rsidRPr="00916F0D">
        <w:rPr>
          <w:sz w:val="22"/>
          <w:szCs w:val="22"/>
        </w:rPr>
        <w:t>21247</w:t>
      </w:r>
    </w:p>
    <w:p w14:paraId="66335DAD" w14:textId="77777777" w:rsidR="009E0CD0" w:rsidRPr="00916F0D" w:rsidRDefault="009E0CD0" w:rsidP="00591615">
      <w:pPr>
        <w:pStyle w:val="BodyTextIndent3"/>
        <w:spacing w:after="0"/>
        <w:ind w:firstLine="96"/>
        <w:rPr>
          <w:sz w:val="22"/>
          <w:szCs w:val="22"/>
        </w:rPr>
      </w:pPr>
      <w:r w:rsidRPr="00916F0D">
        <w:rPr>
          <w:sz w:val="22"/>
          <w:szCs w:val="22"/>
        </w:rPr>
        <w:t>21248</w:t>
      </w:r>
    </w:p>
    <w:p w14:paraId="5B9DB274" w14:textId="77777777" w:rsidR="009E0CD0" w:rsidRPr="00916F0D" w:rsidRDefault="009E0CD0" w:rsidP="00591615">
      <w:pPr>
        <w:pStyle w:val="BodyTextIndent3"/>
        <w:spacing w:after="0"/>
        <w:ind w:firstLine="96"/>
        <w:rPr>
          <w:sz w:val="22"/>
          <w:szCs w:val="22"/>
        </w:rPr>
      </w:pPr>
      <w:r w:rsidRPr="00916F0D">
        <w:rPr>
          <w:sz w:val="22"/>
          <w:szCs w:val="22"/>
        </w:rPr>
        <w:t>21249</w:t>
      </w:r>
    </w:p>
    <w:p w14:paraId="4BD3E89A" w14:textId="77777777" w:rsidR="009E0CD0" w:rsidRPr="00916F0D" w:rsidRDefault="009E0CD0" w:rsidP="00591615">
      <w:pPr>
        <w:pStyle w:val="BodyTextIndent3"/>
        <w:spacing w:after="0"/>
        <w:ind w:firstLine="96"/>
        <w:rPr>
          <w:sz w:val="22"/>
          <w:szCs w:val="22"/>
        </w:rPr>
      </w:pPr>
      <w:r w:rsidRPr="00916F0D">
        <w:rPr>
          <w:sz w:val="22"/>
          <w:szCs w:val="22"/>
        </w:rPr>
        <w:t>21256</w:t>
      </w:r>
    </w:p>
    <w:p w14:paraId="1B8F3B55" w14:textId="77777777" w:rsidR="009E0CD0" w:rsidRPr="00916F0D" w:rsidRDefault="009E0CD0" w:rsidP="00591615">
      <w:pPr>
        <w:pStyle w:val="TableParagraph"/>
        <w:spacing w:line="240" w:lineRule="auto"/>
        <w:ind w:left="638" w:hanging="188"/>
        <w:jc w:val="left"/>
      </w:pPr>
      <w:r w:rsidRPr="00916F0D">
        <w:t>21268</w:t>
      </w:r>
    </w:p>
    <w:p w14:paraId="60E3E81F" w14:textId="77777777" w:rsidR="009E0CD0" w:rsidRPr="00916F0D" w:rsidRDefault="009E0CD0" w:rsidP="00591615">
      <w:pPr>
        <w:pStyle w:val="TableParagraph"/>
        <w:spacing w:line="240" w:lineRule="auto"/>
        <w:ind w:left="638" w:hanging="188"/>
        <w:jc w:val="left"/>
      </w:pPr>
      <w:r w:rsidRPr="00916F0D">
        <w:t>21343</w:t>
      </w:r>
    </w:p>
    <w:p w14:paraId="224CC89A" w14:textId="77777777" w:rsidR="009E0CD0" w:rsidRPr="00916F0D" w:rsidRDefault="009E0CD0" w:rsidP="00591615">
      <w:pPr>
        <w:pStyle w:val="BodyTextIndent3"/>
        <w:spacing w:after="0"/>
        <w:ind w:firstLine="96"/>
        <w:rPr>
          <w:sz w:val="22"/>
          <w:szCs w:val="22"/>
        </w:rPr>
      </w:pPr>
      <w:r w:rsidRPr="00916F0D">
        <w:rPr>
          <w:sz w:val="22"/>
          <w:szCs w:val="22"/>
        </w:rPr>
        <w:t>21344</w:t>
      </w:r>
    </w:p>
    <w:p w14:paraId="76B87F87" w14:textId="77777777" w:rsidR="009E0CD0" w:rsidRPr="00916F0D" w:rsidRDefault="009E0CD0" w:rsidP="00591615">
      <w:pPr>
        <w:pStyle w:val="BodyTextIndent3"/>
        <w:spacing w:after="0"/>
        <w:ind w:firstLine="96"/>
        <w:rPr>
          <w:sz w:val="22"/>
          <w:szCs w:val="22"/>
        </w:rPr>
      </w:pPr>
      <w:r w:rsidRPr="00916F0D">
        <w:rPr>
          <w:sz w:val="22"/>
          <w:szCs w:val="22"/>
        </w:rPr>
        <w:t>21346</w:t>
      </w:r>
    </w:p>
    <w:p w14:paraId="1F01581A" w14:textId="77777777" w:rsidR="009E0CD0" w:rsidRPr="00916F0D" w:rsidRDefault="009E0CD0" w:rsidP="00591615">
      <w:pPr>
        <w:pStyle w:val="TableParagraph"/>
        <w:spacing w:line="240" w:lineRule="auto"/>
        <w:ind w:left="638" w:hanging="188"/>
        <w:jc w:val="left"/>
      </w:pPr>
      <w:r w:rsidRPr="00916F0D">
        <w:t>21348</w:t>
      </w:r>
    </w:p>
    <w:p w14:paraId="119DB33E" w14:textId="77777777" w:rsidR="009E0CD0" w:rsidRPr="00916F0D" w:rsidRDefault="009E0CD0" w:rsidP="00591615">
      <w:pPr>
        <w:pStyle w:val="TableParagraph"/>
        <w:spacing w:line="240" w:lineRule="auto"/>
        <w:ind w:left="638" w:hanging="188"/>
        <w:jc w:val="left"/>
      </w:pPr>
      <w:r w:rsidRPr="00916F0D">
        <w:t>21423</w:t>
      </w:r>
    </w:p>
    <w:p w14:paraId="69F2042C" w14:textId="77777777" w:rsidR="009E0CD0" w:rsidRPr="00916F0D" w:rsidRDefault="009E0CD0" w:rsidP="00591615">
      <w:pPr>
        <w:pStyle w:val="TableParagraph"/>
        <w:spacing w:line="240" w:lineRule="auto"/>
        <w:ind w:left="638" w:hanging="188"/>
        <w:jc w:val="left"/>
      </w:pPr>
      <w:r w:rsidRPr="00916F0D">
        <w:t>21431</w:t>
      </w:r>
    </w:p>
    <w:p w14:paraId="04970419" w14:textId="77777777" w:rsidR="009E0CD0" w:rsidRPr="00916F0D" w:rsidRDefault="009E0CD0" w:rsidP="00591615">
      <w:pPr>
        <w:pStyle w:val="TableParagraph"/>
        <w:spacing w:line="240" w:lineRule="auto"/>
        <w:ind w:left="638" w:hanging="188"/>
        <w:jc w:val="left"/>
      </w:pPr>
      <w:r w:rsidRPr="00916F0D">
        <w:t>21432</w:t>
      </w:r>
    </w:p>
    <w:p w14:paraId="3084ED14" w14:textId="77777777" w:rsidR="009E0CD0" w:rsidRPr="00916F0D" w:rsidRDefault="009E0CD0" w:rsidP="00591615">
      <w:pPr>
        <w:pStyle w:val="TableParagraph"/>
        <w:spacing w:line="240" w:lineRule="auto"/>
        <w:ind w:left="638" w:hanging="188"/>
        <w:jc w:val="left"/>
      </w:pPr>
      <w:r w:rsidRPr="00916F0D">
        <w:t>21433</w:t>
      </w:r>
    </w:p>
    <w:p w14:paraId="7687E25E" w14:textId="77777777" w:rsidR="009E0CD0" w:rsidRPr="00916F0D" w:rsidRDefault="009E0CD0" w:rsidP="00591615">
      <w:pPr>
        <w:pStyle w:val="TableParagraph"/>
        <w:spacing w:line="240" w:lineRule="auto"/>
        <w:ind w:left="638" w:hanging="188"/>
        <w:jc w:val="left"/>
      </w:pPr>
      <w:r w:rsidRPr="00916F0D">
        <w:t>21435</w:t>
      </w:r>
    </w:p>
    <w:p w14:paraId="560422A3" w14:textId="77777777" w:rsidR="009E0CD0" w:rsidRPr="00916F0D" w:rsidRDefault="009E0CD0" w:rsidP="00591615">
      <w:pPr>
        <w:pStyle w:val="TableParagraph"/>
        <w:spacing w:line="240" w:lineRule="auto"/>
        <w:ind w:left="638" w:hanging="188"/>
        <w:jc w:val="left"/>
      </w:pPr>
      <w:r w:rsidRPr="00916F0D">
        <w:t>21436</w:t>
      </w:r>
    </w:p>
    <w:p w14:paraId="77B1B608" w14:textId="77777777" w:rsidR="009E0CD0" w:rsidRPr="00916F0D" w:rsidRDefault="009E0CD0" w:rsidP="00591615">
      <w:pPr>
        <w:pStyle w:val="TableParagraph"/>
        <w:spacing w:line="240" w:lineRule="auto"/>
        <w:ind w:left="638" w:hanging="188"/>
        <w:jc w:val="left"/>
      </w:pPr>
      <w:r w:rsidRPr="00916F0D">
        <w:t>21510</w:t>
      </w:r>
    </w:p>
    <w:p w14:paraId="77A1438B" w14:textId="77777777" w:rsidR="009E0CD0" w:rsidRPr="00916F0D" w:rsidRDefault="009E0CD0" w:rsidP="00591615">
      <w:pPr>
        <w:pStyle w:val="TableParagraph"/>
        <w:spacing w:line="240" w:lineRule="auto"/>
        <w:ind w:left="638" w:hanging="188"/>
        <w:jc w:val="left"/>
      </w:pPr>
      <w:r w:rsidRPr="00916F0D">
        <w:t>21602</w:t>
      </w:r>
    </w:p>
    <w:p w14:paraId="00A92868" w14:textId="77777777" w:rsidR="009E0CD0" w:rsidRPr="00916F0D" w:rsidRDefault="009E0CD0" w:rsidP="00591615">
      <w:pPr>
        <w:pStyle w:val="TableParagraph"/>
        <w:spacing w:line="240" w:lineRule="auto"/>
        <w:ind w:left="638" w:hanging="188"/>
        <w:jc w:val="left"/>
      </w:pPr>
      <w:r w:rsidRPr="00916F0D">
        <w:t>21603</w:t>
      </w:r>
    </w:p>
    <w:p w14:paraId="747FC976" w14:textId="77777777" w:rsidR="009E0CD0" w:rsidRPr="00916F0D" w:rsidRDefault="009E0CD0" w:rsidP="00591615">
      <w:pPr>
        <w:pStyle w:val="TableParagraph"/>
        <w:spacing w:line="240" w:lineRule="auto"/>
        <w:ind w:left="638" w:hanging="188"/>
        <w:jc w:val="left"/>
      </w:pPr>
      <w:r w:rsidRPr="00916F0D">
        <w:t>21615</w:t>
      </w:r>
    </w:p>
    <w:p w14:paraId="6560B019" w14:textId="77777777" w:rsidR="009E0CD0" w:rsidRPr="00916F0D" w:rsidRDefault="009E0CD0" w:rsidP="00591615">
      <w:pPr>
        <w:pStyle w:val="TableParagraph"/>
        <w:spacing w:line="240" w:lineRule="auto"/>
        <w:ind w:left="638" w:hanging="188"/>
        <w:jc w:val="left"/>
      </w:pPr>
      <w:r w:rsidRPr="00916F0D">
        <w:t>21616</w:t>
      </w:r>
    </w:p>
    <w:p w14:paraId="49509A9B" w14:textId="77777777" w:rsidR="009E0CD0" w:rsidRPr="00916F0D" w:rsidRDefault="009E0CD0" w:rsidP="00591615">
      <w:pPr>
        <w:pStyle w:val="TableParagraph"/>
        <w:spacing w:line="240" w:lineRule="auto"/>
        <w:ind w:left="638" w:hanging="188"/>
        <w:jc w:val="left"/>
      </w:pPr>
      <w:r w:rsidRPr="00916F0D">
        <w:t>21620</w:t>
      </w:r>
    </w:p>
    <w:p w14:paraId="3447F8E3" w14:textId="77777777" w:rsidR="009E0CD0" w:rsidRPr="00916F0D" w:rsidRDefault="009E0CD0" w:rsidP="00591615">
      <w:pPr>
        <w:pStyle w:val="TableParagraph"/>
        <w:spacing w:line="240" w:lineRule="auto"/>
        <w:ind w:left="638" w:hanging="188"/>
        <w:jc w:val="left"/>
      </w:pPr>
      <w:r w:rsidRPr="00916F0D">
        <w:t>21627</w:t>
      </w:r>
    </w:p>
    <w:p w14:paraId="4823E85E" w14:textId="77777777" w:rsidR="009E0CD0" w:rsidRPr="00916F0D" w:rsidRDefault="009E0CD0" w:rsidP="00591615">
      <w:pPr>
        <w:pStyle w:val="TableParagraph"/>
        <w:spacing w:line="240" w:lineRule="auto"/>
        <w:ind w:left="638" w:hanging="188"/>
        <w:jc w:val="left"/>
      </w:pPr>
      <w:r w:rsidRPr="00916F0D">
        <w:t>21630</w:t>
      </w:r>
    </w:p>
    <w:p w14:paraId="24963810" w14:textId="77777777" w:rsidR="009E0CD0" w:rsidRPr="00916F0D" w:rsidRDefault="009E0CD0" w:rsidP="00591615">
      <w:pPr>
        <w:pStyle w:val="TableParagraph"/>
        <w:spacing w:line="240" w:lineRule="auto"/>
        <w:ind w:left="638" w:hanging="188"/>
        <w:jc w:val="left"/>
      </w:pPr>
      <w:r w:rsidRPr="00916F0D">
        <w:t>21632</w:t>
      </w:r>
    </w:p>
    <w:p w14:paraId="31F19674" w14:textId="77777777" w:rsidR="009E0CD0" w:rsidRPr="00916F0D" w:rsidRDefault="009E0CD0" w:rsidP="00591615">
      <w:pPr>
        <w:pStyle w:val="TableParagraph"/>
        <w:spacing w:line="240" w:lineRule="auto"/>
        <w:ind w:left="638" w:hanging="188"/>
        <w:jc w:val="left"/>
      </w:pPr>
      <w:r w:rsidRPr="00916F0D">
        <w:t>21705</w:t>
      </w:r>
    </w:p>
    <w:p w14:paraId="1C25B569" w14:textId="77777777" w:rsidR="009E0CD0" w:rsidRPr="00916F0D" w:rsidRDefault="009E0CD0" w:rsidP="00591615">
      <w:pPr>
        <w:pStyle w:val="TableParagraph"/>
        <w:spacing w:line="240" w:lineRule="auto"/>
        <w:ind w:left="638" w:hanging="188"/>
        <w:jc w:val="left"/>
      </w:pPr>
      <w:r w:rsidRPr="00916F0D">
        <w:t>21740</w:t>
      </w:r>
    </w:p>
    <w:p w14:paraId="6DAD4BBE" w14:textId="77777777" w:rsidR="009E0CD0" w:rsidRPr="00916F0D" w:rsidRDefault="009E0CD0" w:rsidP="00591615">
      <w:pPr>
        <w:pStyle w:val="TableParagraph"/>
        <w:spacing w:line="240" w:lineRule="auto"/>
        <w:ind w:left="638" w:hanging="188"/>
        <w:jc w:val="left"/>
      </w:pPr>
      <w:r w:rsidRPr="00916F0D">
        <w:t>21750</w:t>
      </w:r>
    </w:p>
    <w:p w14:paraId="2C3FA69E" w14:textId="77777777" w:rsidR="009E0CD0" w:rsidRPr="00916F0D" w:rsidRDefault="009E0CD0" w:rsidP="00591615">
      <w:pPr>
        <w:pStyle w:val="TableParagraph"/>
        <w:spacing w:line="240" w:lineRule="auto"/>
        <w:ind w:left="638" w:hanging="188"/>
        <w:jc w:val="left"/>
      </w:pPr>
      <w:r w:rsidRPr="00916F0D">
        <w:t>21825</w:t>
      </w:r>
    </w:p>
    <w:p w14:paraId="20E7D923" w14:textId="77777777" w:rsidR="009E0CD0" w:rsidRPr="00916F0D" w:rsidRDefault="009E0CD0" w:rsidP="00591615">
      <w:pPr>
        <w:pStyle w:val="BodyTextIndent3"/>
        <w:spacing w:after="0"/>
        <w:ind w:firstLine="96"/>
        <w:rPr>
          <w:sz w:val="22"/>
          <w:szCs w:val="22"/>
        </w:rPr>
      </w:pPr>
      <w:r w:rsidRPr="00916F0D">
        <w:rPr>
          <w:sz w:val="22"/>
          <w:szCs w:val="22"/>
        </w:rPr>
        <w:t>22010</w:t>
      </w:r>
    </w:p>
    <w:p w14:paraId="7981D01B" w14:textId="77777777" w:rsidR="009E0CD0" w:rsidRPr="00916F0D" w:rsidRDefault="009E0CD0" w:rsidP="00591615">
      <w:pPr>
        <w:pStyle w:val="TableParagraph"/>
        <w:spacing w:line="240" w:lineRule="auto"/>
        <w:ind w:left="638" w:hanging="188"/>
        <w:jc w:val="left"/>
      </w:pPr>
      <w:r w:rsidRPr="00916F0D">
        <w:t>22112</w:t>
      </w:r>
    </w:p>
    <w:p w14:paraId="04198516" w14:textId="77777777" w:rsidR="009E0CD0" w:rsidRPr="00916F0D" w:rsidRDefault="009E0CD0" w:rsidP="00591615">
      <w:pPr>
        <w:pStyle w:val="TableParagraph"/>
        <w:spacing w:line="240" w:lineRule="auto"/>
        <w:ind w:left="638" w:hanging="188"/>
        <w:jc w:val="left"/>
      </w:pPr>
      <w:r w:rsidRPr="00916F0D">
        <w:t>22114</w:t>
      </w:r>
    </w:p>
    <w:p w14:paraId="62135869" w14:textId="77777777" w:rsidR="009E0CD0" w:rsidRPr="00916F0D" w:rsidRDefault="009E0CD0" w:rsidP="00591615">
      <w:pPr>
        <w:pStyle w:val="TableParagraph"/>
        <w:spacing w:line="240" w:lineRule="auto"/>
        <w:ind w:left="638" w:hanging="188"/>
        <w:jc w:val="left"/>
      </w:pPr>
      <w:r w:rsidRPr="00916F0D">
        <w:t>22116</w:t>
      </w:r>
    </w:p>
    <w:p w14:paraId="1B338F8F" w14:textId="77777777" w:rsidR="009E0CD0" w:rsidRPr="00916F0D" w:rsidRDefault="009E0CD0" w:rsidP="00591615">
      <w:pPr>
        <w:pStyle w:val="TableParagraph"/>
        <w:spacing w:line="240" w:lineRule="auto"/>
        <w:ind w:left="638" w:hanging="188"/>
        <w:jc w:val="left"/>
      </w:pPr>
      <w:r w:rsidRPr="00916F0D">
        <w:t>22206</w:t>
      </w:r>
    </w:p>
    <w:p w14:paraId="24172B81" w14:textId="77777777" w:rsidR="009E0CD0" w:rsidRPr="00916F0D" w:rsidRDefault="009E0CD0" w:rsidP="00591615">
      <w:pPr>
        <w:pStyle w:val="TableParagraph"/>
        <w:spacing w:line="240" w:lineRule="auto"/>
        <w:ind w:left="638" w:hanging="188"/>
        <w:jc w:val="left"/>
      </w:pPr>
      <w:r w:rsidRPr="00916F0D">
        <w:t>22207</w:t>
      </w:r>
    </w:p>
    <w:p w14:paraId="27ECC370" w14:textId="77777777" w:rsidR="009E0CD0" w:rsidRPr="00916F0D" w:rsidRDefault="009E0CD0" w:rsidP="00591615">
      <w:pPr>
        <w:pStyle w:val="TableParagraph"/>
        <w:spacing w:line="240" w:lineRule="auto"/>
        <w:ind w:left="638" w:hanging="188"/>
        <w:jc w:val="left"/>
      </w:pPr>
      <w:r w:rsidRPr="00916F0D">
        <w:t>22208</w:t>
      </w:r>
    </w:p>
    <w:p w14:paraId="411275C8" w14:textId="77777777" w:rsidR="009E0CD0" w:rsidRPr="00916F0D" w:rsidRDefault="009E0CD0" w:rsidP="00591615">
      <w:pPr>
        <w:pStyle w:val="TableParagraph"/>
        <w:spacing w:line="240" w:lineRule="auto"/>
        <w:ind w:left="638" w:hanging="188"/>
        <w:jc w:val="left"/>
      </w:pPr>
      <w:r w:rsidRPr="00916F0D">
        <w:t>22210</w:t>
      </w:r>
    </w:p>
    <w:p w14:paraId="7C3D482E" w14:textId="77777777" w:rsidR="009E0CD0" w:rsidRPr="00916F0D" w:rsidRDefault="009E0CD0" w:rsidP="00591615">
      <w:pPr>
        <w:pStyle w:val="TableParagraph"/>
        <w:spacing w:line="240" w:lineRule="auto"/>
        <w:ind w:left="638" w:hanging="188"/>
        <w:jc w:val="left"/>
      </w:pPr>
      <w:r w:rsidRPr="00916F0D">
        <w:t>22212</w:t>
      </w:r>
    </w:p>
    <w:p w14:paraId="5606F456" w14:textId="77777777" w:rsidR="009E0CD0" w:rsidRPr="00916F0D" w:rsidRDefault="009E0CD0" w:rsidP="00591615">
      <w:pPr>
        <w:pStyle w:val="TableParagraph"/>
        <w:spacing w:line="240" w:lineRule="auto"/>
        <w:ind w:left="638" w:hanging="188"/>
        <w:jc w:val="left"/>
      </w:pPr>
      <w:r w:rsidRPr="00916F0D">
        <w:t>22214</w:t>
      </w:r>
    </w:p>
    <w:p w14:paraId="63D8692C" w14:textId="77777777" w:rsidR="009E0CD0" w:rsidRPr="00916F0D" w:rsidRDefault="009E0CD0" w:rsidP="00591615">
      <w:pPr>
        <w:pStyle w:val="TableParagraph"/>
        <w:spacing w:line="240" w:lineRule="auto"/>
        <w:ind w:left="638" w:hanging="188"/>
        <w:jc w:val="left"/>
      </w:pPr>
      <w:r w:rsidRPr="00916F0D">
        <w:t>22216</w:t>
      </w:r>
    </w:p>
    <w:p w14:paraId="0047A656" w14:textId="77777777" w:rsidR="009E0CD0" w:rsidRPr="00916F0D" w:rsidRDefault="009E0CD0" w:rsidP="00591615">
      <w:pPr>
        <w:pStyle w:val="TableParagraph"/>
        <w:spacing w:line="240" w:lineRule="auto"/>
        <w:ind w:left="638" w:hanging="188"/>
        <w:jc w:val="left"/>
      </w:pPr>
      <w:r w:rsidRPr="00916F0D">
        <w:t>22220</w:t>
      </w:r>
    </w:p>
    <w:p w14:paraId="57C4F38D" w14:textId="77777777" w:rsidR="009E0CD0" w:rsidRPr="00916F0D" w:rsidRDefault="009E0CD0" w:rsidP="00591615">
      <w:pPr>
        <w:pStyle w:val="TableParagraph"/>
        <w:spacing w:line="240" w:lineRule="auto"/>
        <w:ind w:left="638" w:hanging="188"/>
        <w:jc w:val="left"/>
      </w:pPr>
      <w:r w:rsidRPr="00916F0D">
        <w:t>22222</w:t>
      </w:r>
    </w:p>
    <w:p w14:paraId="39C05EE9" w14:textId="77777777" w:rsidR="009E0CD0" w:rsidRPr="00916F0D" w:rsidRDefault="009E0CD0" w:rsidP="00591615">
      <w:pPr>
        <w:pStyle w:val="TableParagraph"/>
        <w:spacing w:line="240" w:lineRule="auto"/>
        <w:ind w:left="638" w:hanging="188"/>
        <w:jc w:val="left"/>
      </w:pPr>
      <w:r w:rsidRPr="00916F0D">
        <w:t>22224</w:t>
      </w:r>
    </w:p>
    <w:p w14:paraId="2405EE15" w14:textId="77777777" w:rsidR="009E0CD0" w:rsidRPr="00916F0D" w:rsidRDefault="009E0CD0" w:rsidP="00591615">
      <w:pPr>
        <w:pStyle w:val="TableParagraph"/>
        <w:spacing w:line="240" w:lineRule="auto"/>
        <w:ind w:left="638" w:hanging="188"/>
        <w:jc w:val="left"/>
      </w:pPr>
      <w:r w:rsidRPr="00916F0D">
        <w:t>22226</w:t>
      </w:r>
    </w:p>
    <w:p w14:paraId="128B6284" w14:textId="77777777" w:rsidR="009E0CD0" w:rsidRPr="00916F0D" w:rsidRDefault="009E0CD0" w:rsidP="00591615">
      <w:pPr>
        <w:pStyle w:val="TableParagraph"/>
        <w:spacing w:line="240" w:lineRule="auto"/>
        <w:ind w:left="638" w:hanging="188"/>
        <w:jc w:val="left"/>
      </w:pPr>
      <w:r w:rsidRPr="00916F0D">
        <w:t>22318</w:t>
      </w:r>
    </w:p>
    <w:p w14:paraId="084F0EFD" w14:textId="77777777" w:rsidR="009E0CD0" w:rsidRPr="00916F0D" w:rsidRDefault="009E0CD0" w:rsidP="00591615">
      <w:pPr>
        <w:pStyle w:val="TableParagraph"/>
        <w:spacing w:line="240" w:lineRule="auto"/>
        <w:ind w:left="638" w:hanging="188"/>
        <w:jc w:val="left"/>
      </w:pPr>
      <w:r w:rsidRPr="00916F0D">
        <w:t>22319</w:t>
      </w:r>
    </w:p>
    <w:p w14:paraId="5BFEB9C1" w14:textId="77777777" w:rsidR="009E0CD0" w:rsidRPr="00916F0D" w:rsidRDefault="009E0CD0" w:rsidP="00591615">
      <w:pPr>
        <w:pStyle w:val="TableParagraph"/>
        <w:spacing w:line="240" w:lineRule="auto"/>
        <w:ind w:left="638" w:hanging="188"/>
        <w:jc w:val="left"/>
      </w:pPr>
      <w:r w:rsidRPr="00916F0D">
        <w:t>22325</w:t>
      </w:r>
    </w:p>
    <w:p w14:paraId="562903A5" w14:textId="77777777" w:rsidR="009E0CD0" w:rsidRPr="00916F0D" w:rsidRDefault="009E0CD0" w:rsidP="00591615">
      <w:pPr>
        <w:pStyle w:val="TableParagraph"/>
        <w:spacing w:line="240" w:lineRule="auto"/>
        <w:ind w:left="638" w:hanging="188"/>
        <w:jc w:val="left"/>
      </w:pPr>
      <w:r w:rsidRPr="00916F0D">
        <w:t>22326</w:t>
      </w:r>
    </w:p>
    <w:p w14:paraId="7E7DA54F" w14:textId="77777777" w:rsidR="009E0CD0" w:rsidRPr="00916F0D" w:rsidRDefault="009E0CD0" w:rsidP="00591615">
      <w:pPr>
        <w:pStyle w:val="TableParagraph"/>
        <w:spacing w:line="240" w:lineRule="auto"/>
        <w:ind w:left="638" w:hanging="188"/>
        <w:jc w:val="left"/>
      </w:pPr>
      <w:r w:rsidRPr="00916F0D">
        <w:t>22327</w:t>
      </w:r>
    </w:p>
    <w:p w14:paraId="353BB5C5" w14:textId="77777777" w:rsidR="009E0CD0" w:rsidRPr="00916F0D" w:rsidRDefault="009E0CD0" w:rsidP="00591615">
      <w:pPr>
        <w:pStyle w:val="TableParagraph"/>
        <w:spacing w:line="240" w:lineRule="auto"/>
        <w:ind w:left="638" w:hanging="188"/>
        <w:jc w:val="left"/>
      </w:pPr>
      <w:r w:rsidRPr="00916F0D">
        <w:t>22328</w:t>
      </w:r>
    </w:p>
    <w:p w14:paraId="4EB919F6" w14:textId="77777777" w:rsidR="009E0CD0" w:rsidRPr="00916F0D" w:rsidRDefault="009E0CD0" w:rsidP="00591615">
      <w:pPr>
        <w:pStyle w:val="BodyTextIndent3"/>
        <w:spacing w:after="0"/>
        <w:ind w:firstLine="96"/>
        <w:rPr>
          <w:sz w:val="22"/>
          <w:szCs w:val="22"/>
        </w:rPr>
      </w:pPr>
      <w:r w:rsidRPr="00916F0D">
        <w:rPr>
          <w:sz w:val="22"/>
          <w:szCs w:val="22"/>
        </w:rPr>
        <w:t>22526</w:t>
      </w:r>
    </w:p>
    <w:p w14:paraId="2E25D294" w14:textId="77777777" w:rsidR="009E0CD0" w:rsidRPr="00916F0D" w:rsidRDefault="009E0CD0" w:rsidP="00591615">
      <w:pPr>
        <w:pStyle w:val="BodyTextIndent3"/>
        <w:spacing w:after="0"/>
        <w:ind w:firstLine="96"/>
        <w:rPr>
          <w:sz w:val="22"/>
          <w:szCs w:val="22"/>
        </w:rPr>
      </w:pPr>
      <w:r w:rsidRPr="00916F0D">
        <w:rPr>
          <w:sz w:val="22"/>
          <w:szCs w:val="22"/>
        </w:rPr>
        <w:t>22527</w:t>
      </w:r>
    </w:p>
    <w:p w14:paraId="7C0C33EE" w14:textId="77777777" w:rsidR="009E0CD0" w:rsidRPr="00916F0D" w:rsidRDefault="009E0CD0" w:rsidP="00591615">
      <w:pPr>
        <w:ind w:firstLine="450"/>
        <w:rPr>
          <w:sz w:val="22"/>
          <w:szCs w:val="22"/>
        </w:rPr>
      </w:pPr>
      <w:r w:rsidRPr="00916F0D">
        <w:rPr>
          <w:sz w:val="22"/>
          <w:szCs w:val="22"/>
        </w:rPr>
        <w:t>22532</w:t>
      </w:r>
    </w:p>
    <w:p w14:paraId="7B312C31" w14:textId="77777777" w:rsidR="009E0CD0" w:rsidRPr="00916F0D" w:rsidRDefault="009E0CD0" w:rsidP="00591615">
      <w:pPr>
        <w:ind w:firstLine="450"/>
        <w:rPr>
          <w:sz w:val="22"/>
          <w:szCs w:val="22"/>
        </w:rPr>
      </w:pPr>
      <w:r w:rsidRPr="00916F0D">
        <w:rPr>
          <w:sz w:val="22"/>
          <w:szCs w:val="22"/>
        </w:rPr>
        <w:t>22533</w:t>
      </w:r>
    </w:p>
    <w:p w14:paraId="28794206" w14:textId="77777777" w:rsidR="009E0CD0" w:rsidRPr="00916F0D" w:rsidRDefault="009E0CD0" w:rsidP="00591615">
      <w:pPr>
        <w:ind w:firstLine="450"/>
        <w:rPr>
          <w:sz w:val="22"/>
          <w:szCs w:val="22"/>
        </w:rPr>
      </w:pPr>
      <w:r w:rsidRPr="00916F0D">
        <w:rPr>
          <w:sz w:val="22"/>
          <w:szCs w:val="22"/>
        </w:rPr>
        <w:t>22534</w:t>
      </w:r>
    </w:p>
    <w:p w14:paraId="4EE69B26" w14:textId="77777777" w:rsidR="009E0CD0" w:rsidRPr="00916F0D" w:rsidRDefault="009E0CD0" w:rsidP="00591615">
      <w:pPr>
        <w:pStyle w:val="BodyTextIndent3"/>
        <w:spacing w:after="0"/>
        <w:ind w:firstLine="96"/>
        <w:rPr>
          <w:sz w:val="22"/>
          <w:szCs w:val="22"/>
        </w:rPr>
      </w:pPr>
      <w:r w:rsidRPr="00916F0D">
        <w:rPr>
          <w:sz w:val="22"/>
          <w:szCs w:val="22"/>
        </w:rPr>
        <w:t>22548</w:t>
      </w:r>
    </w:p>
    <w:p w14:paraId="7FDAD8C4" w14:textId="77777777" w:rsidR="009E0CD0" w:rsidRPr="00916F0D" w:rsidRDefault="009E0CD0" w:rsidP="00591615">
      <w:pPr>
        <w:pStyle w:val="BodyTextIndent3"/>
        <w:spacing w:after="0"/>
        <w:ind w:firstLine="96"/>
        <w:rPr>
          <w:sz w:val="22"/>
          <w:szCs w:val="22"/>
        </w:rPr>
      </w:pPr>
      <w:r w:rsidRPr="00916F0D">
        <w:rPr>
          <w:sz w:val="22"/>
          <w:szCs w:val="22"/>
        </w:rPr>
        <w:t>22552</w:t>
      </w:r>
    </w:p>
    <w:p w14:paraId="09BAE0DA" w14:textId="77777777" w:rsidR="009E0CD0" w:rsidRPr="00916F0D" w:rsidRDefault="009E0CD0" w:rsidP="00591615">
      <w:pPr>
        <w:pStyle w:val="BodyTextIndent3"/>
        <w:spacing w:after="0"/>
        <w:ind w:firstLine="96"/>
        <w:rPr>
          <w:sz w:val="22"/>
          <w:szCs w:val="22"/>
        </w:rPr>
      </w:pPr>
      <w:r w:rsidRPr="00916F0D">
        <w:rPr>
          <w:sz w:val="22"/>
          <w:szCs w:val="22"/>
        </w:rPr>
        <w:t>22554</w:t>
      </w:r>
    </w:p>
    <w:p w14:paraId="6150B23B" w14:textId="77777777" w:rsidR="009E0CD0" w:rsidRPr="00916F0D" w:rsidRDefault="009E0CD0" w:rsidP="00591615">
      <w:pPr>
        <w:pStyle w:val="BodyTextIndent3"/>
        <w:spacing w:after="0"/>
        <w:ind w:firstLine="96"/>
        <w:rPr>
          <w:sz w:val="22"/>
          <w:szCs w:val="22"/>
        </w:rPr>
      </w:pPr>
      <w:r w:rsidRPr="00916F0D">
        <w:rPr>
          <w:sz w:val="22"/>
          <w:szCs w:val="22"/>
        </w:rPr>
        <w:t>22556</w:t>
      </w:r>
    </w:p>
    <w:p w14:paraId="6FD2739F" w14:textId="77777777" w:rsidR="009E0CD0" w:rsidRPr="00916F0D" w:rsidRDefault="009E0CD0" w:rsidP="00591615">
      <w:pPr>
        <w:pStyle w:val="BodyTextIndent3"/>
        <w:spacing w:after="0"/>
        <w:ind w:firstLine="96"/>
        <w:rPr>
          <w:sz w:val="22"/>
          <w:szCs w:val="22"/>
        </w:rPr>
      </w:pPr>
      <w:r w:rsidRPr="00916F0D">
        <w:rPr>
          <w:sz w:val="22"/>
          <w:szCs w:val="22"/>
        </w:rPr>
        <w:t>22558</w:t>
      </w:r>
    </w:p>
    <w:p w14:paraId="77AA9411" w14:textId="77777777" w:rsidR="009E0CD0" w:rsidRPr="00916F0D" w:rsidRDefault="009E0CD0" w:rsidP="00591615">
      <w:pPr>
        <w:pStyle w:val="BodyTextIndent3"/>
        <w:spacing w:after="0"/>
        <w:ind w:firstLine="96"/>
        <w:rPr>
          <w:sz w:val="22"/>
          <w:szCs w:val="22"/>
        </w:rPr>
      </w:pPr>
      <w:r w:rsidRPr="00916F0D">
        <w:rPr>
          <w:sz w:val="22"/>
          <w:szCs w:val="22"/>
        </w:rPr>
        <w:t>22585</w:t>
      </w:r>
    </w:p>
    <w:p w14:paraId="65FF5360" w14:textId="77777777" w:rsidR="009E0CD0" w:rsidRPr="00916F0D" w:rsidRDefault="009E0CD0" w:rsidP="00591615">
      <w:pPr>
        <w:pStyle w:val="BodyTextIndent3"/>
        <w:spacing w:after="0"/>
        <w:ind w:firstLine="96"/>
        <w:rPr>
          <w:sz w:val="22"/>
          <w:szCs w:val="22"/>
        </w:rPr>
      </w:pPr>
      <w:r w:rsidRPr="00916F0D">
        <w:rPr>
          <w:sz w:val="22"/>
          <w:szCs w:val="22"/>
        </w:rPr>
        <w:t>22586</w:t>
      </w:r>
    </w:p>
    <w:p w14:paraId="0F2E65D1" w14:textId="77777777" w:rsidR="009E0CD0" w:rsidRPr="00916F0D" w:rsidRDefault="009E0CD0" w:rsidP="00591615">
      <w:pPr>
        <w:pStyle w:val="BodyTextIndent3"/>
        <w:spacing w:after="0"/>
        <w:ind w:firstLine="96"/>
        <w:rPr>
          <w:sz w:val="22"/>
          <w:szCs w:val="22"/>
        </w:rPr>
      </w:pPr>
      <w:r w:rsidRPr="00916F0D">
        <w:rPr>
          <w:sz w:val="22"/>
          <w:szCs w:val="22"/>
        </w:rPr>
        <w:t>22590</w:t>
      </w:r>
    </w:p>
    <w:p w14:paraId="0204B189" w14:textId="77777777" w:rsidR="009E0CD0" w:rsidRPr="00916F0D" w:rsidRDefault="009E0CD0" w:rsidP="00591615">
      <w:pPr>
        <w:pStyle w:val="BodyTextIndent3"/>
        <w:spacing w:after="0"/>
        <w:ind w:firstLine="96"/>
        <w:rPr>
          <w:sz w:val="22"/>
          <w:szCs w:val="22"/>
        </w:rPr>
      </w:pPr>
      <w:r w:rsidRPr="00916F0D">
        <w:rPr>
          <w:sz w:val="22"/>
          <w:szCs w:val="22"/>
        </w:rPr>
        <w:t>22595</w:t>
      </w:r>
    </w:p>
    <w:p w14:paraId="091B8780" w14:textId="77777777" w:rsidR="009E0CD0" w:rsidRPr="00916F0D" w:rsidRDefault="009E0CD0" w:rsidP="00591615">
      <w:pPr>
        <w:pStyle w:val="BodyTextIndent3"/>
        <w:spacing w:after="0"/>
        <w:ind w:firstLine="96"/>
        <w:rPr>
          <w:sz w:val="22"/>
          <w:szCs w:val="22"/>
        </w:rPr>
      </w:pPr>
      <w:r w:rsidRPr="00916F0D">
        <w:rPr>
          <w:sz w:val="22"/>
          <w:szCs w:val="22"/>
        </w:rPr>
        <w:t>22600</w:t>
      </w:r>
    </w:p>
    <w:p w14:paraId="0029EBDC" w14:textId="77777777" w:rsidR="009E0CD0" w:rsidRPr="00916F0D" w:rsidRDefault="009E0CD0" w:rsidP="00591615">
      <w:pPr>
        <w:pStyle w:val="BodyTextIndent3"/>
        <w:spacing w:after="0"/>
        <w:ind w:firstLine="96"/>
        <w:rPr>
          <w:sz w:val="22"/>
          <w:szCs w:val="22"/>
        </w:rPr>
      </w:pPr>
      <w:r w:rsidRPr="00916F0D">
        <w:rPr>
          <w:sz w:val="22"/>
          <w:szCs w:val="22"/>
        </w:rPr>
        <w:t>22610</w:t>
      </w:r>
    </w:p>
    <w:p w14:paraId="6349FD6D" w14:textId="77777777" w:rsidR="009E0CD0" w:rsidRPr="00916F0D" w:rsidRDefault="009E0CD0" w:rsidP="00591615">
      <w:pPr>
        <w:pStyle w:val="BodyTextIndent3"/>
        <w:spacing w:after="0"/>
        <w:ind w:firstLine="96"/>
        <w:rPr>
          <w:sz w:val="22"/>
          <w:szCs w:val="22"/>
        </w:rPr>
      </w:pPr>
      <w:r w:rsidRPr="00916F0D">
        <w:rPr>
          <w:sz w:val="22"/>
          <w:szCs w:val="22"/>
        </w:rPr>
        <w:t>22633</w:t>
      </w:r>
    </w:p>
    <w:p w14:paraId="288C171F" w14:textId="77777777" w:rsidR="009E0CD0" w:rsidRPr="00916F0D" w:rsidRDefault="009E0CD0" w:rsidP="00591615">
      <w:pPr>
        <w:pStyle w:val="BodyTextIndent3"/>
        <w:spacing w:after="0"/>
        <w:ind w:firstLine="96"/>
        <w:rPr>
          <w:sz w:val="22"/>
          <w:szCs w:val="22"/>
        </w:rPr>
      </w:pPr>
      <w:r w:rsidRPr="00916F0D">
        <w:rPr>
          <w:sz w:val="22"/>
          <w:szCs w:val="22"/>
        </w:rPr>
        <w:t>22800</w:t>
      </w:r>
    </w:p>
    <w:p w14:paraId="215FB709" w14:textId="77777777" w:rsidR="009E0CD0" w:rsidRPr="00916F0D" w:rsidRDefault="009E0CD0" w:rsidP="00591615">
      <w:pPr>
        <w:pStyle w:val="BodyTextIndent3"/>
        <w:spacing w:after="0"/>
        <w:ind w:firstLine="96"/>
        <w:rPr>
          <w:sz w:val="22"/>
          <w:szCs w:val="22"/>
        </w:rPr>
      </w:pPr>
      <w:r w:rsidRPr="00916F0D">
        <w:rPr>
          <w:sz w:val="22"/>
          <w:szCs w:val="22"/>
        </w:rPr>
        <w:t>22802</w:t>
      </w:r>
    </w:p>
    <w:p w14:paraId="6FFDA5A4" w14:textId="77777777" w:rsidR="009E0CD0" w:rsidRPr="00916F0D" w:rsidRDefault="009E0CD0" w:rsidP="00591615">
      <w:pPr>
        <w:pStyle w:val="BodyTextIndent3"/>
        <w:spacing w:after="0"/>
        <w:ind w:firstLine="96"/>
        <w:rPr>
          <w:sz w:val="22"/>
          <w:szCs w:val="22"/>
        </w:rPr>
      </w:pPr>
      <w:r w:rsidRPr="00916F0D">
        <w:rPr>
          <w:sz w:val="22"/>
          <w:szCs w:val="22"/>
        </w:rPr>
        <w:t>22804</w:t>
      </w:r>
    </w:p>
    <w:p w14:paraId="70C86874" w14:textId="77777777" w:rsidR="009E0CD0" w:rsidRPr="00916F0D" w:rsidRDefault="009E0CD0" w:rsidP="00591615">
      <w:pPr>
        <w:pStyle w:val="BodyTextIndent3"/>
        <w:spacing w:after="0"/>
        <w:ind w:firstLine="96"/>
        <w:rPr>
          <w:sz w:val="22"/>
          <w:szCs w:val="22"/>
        </w:rPr>
      </w:pPr>
      <w:r w:rsidRPr="00916F0D">
        <w:rPr>
          <w:sz w:val="22"/>
          <w:szCs w:val="22"/>
        </w:rPr>
        <w:t>22808</w:t>
      </w:r>
    </w:p>
    <w:p w14:paraId="535C2F4A" w14:textId="77777777" w:rsidR="009E0CD0" w:rsidRPr="00916F0D" w:rsidRDefault="009E0CD0" w:rsidP="00591615">
      <w:pPr>
        <w:pStyle w:val="BodyTextIndent3"/>
        <w:spacing w:after="0"/>
        <w:ind w:firstLine="96"/>
        <w:rPr>
          <w:sz w:val="22"/>
          <w:szCs w:val="22"/>
        </w:rPr>
      </w:pPr>
      <w:r w:rsidRPr="00916F0D">
        <w:rPr>
          <w:sz w:val="22"/>
          <w:szCs w:val="22"/>
        </w:rPr>
        <w:t>22810</w:t>
      </w:r>
    </w:p>
    <w:p w14:paraId="128EFB2F" w14:textId="77777777" w:rsidR="009E0CD0" w:rsidRPr="00916F0D" w:rsidRDefault="009E0CD0" w:rsidP="00591615">
      <w:pPr>
        <w:pStyle w:val="BodyTextIndent3"/>
        <w:spacing w:after="0"/>
        <w:ind w:firstLine="96"/>
        <w:rPr>
          <w:sz w:val="22"/>
          <w:szCs w:val="22"/>
        </w:rPr>
      </w:pPr>
      <w:r w:rsidRPr="00916F0D">
        <w:rPr>
          <w:sz w:val="22"/>
          <w:szCs w:val="22"/>
        </w:rPr>
        <w:t>22812</w:t>
      </w:r>
    </w:p>
    <w:p w14:paraId="1246F0A0" w14:textId="77777777" w:rsidR="009E0CD0" w:rsidRPr="00916F0D" w:rsidRDefault="009E0CD0" w:rsidP="00591615">
      <w:pPr>
        <w:pStyle w:val="BodyTextIndent3"/>
        <w:spacing w:after="0"/>
        <w:ind w:firstLine="96"/>
        <w:rPr>
          <w:sz w:val="22"/>
          <w:szCs w:val="22"/>
        </w:rPr>
      </w:pPr>
      <w:r w:rsidRPr="00916F0D">
        <w:rPr>
          <w:sz w:val="22"/>
          <w:szCs w:val="22"/>
        </w:rPr>
        <w:t>22818</w:t>
      </w:r>
    </w:p>
    <w:p w14:paraId="4689E698" w14:textId="77777777" w:rsidR="009E0CD0" w:rsidRPr="00916F0D" w:rsidRDefault="009E0CD0" w:rsidP="00591615">
      <w:pPr>
        <w:pStyle w:val="BodyTextIndent3"/>
        <w:spacing w:after="0"/>
        <w:ind w:firstLine="96"/>
        <w:rPr>
          <w:sz w:val="22"/>
          <w:szCs w:val="22"/>
        </w:rPr>
      </w:pPr>
      <w:r w:rsidRPr="00916F0D">
        <w:rPr>
          <w:sz w:val="22"/>
          <w:szCs w:val="22"/>
        </w:rPr>
        <w:lastRenderedPageBreak/>
        <w:t>22819</w:t>
      </w:r>
    </w:p>
    <w:p w14:paraId="33601F19" w14:textId="77777777" w:rsidR="009E0CD0" w:rsidRPr="00916F0D" w:rsidRDefault="009E0CD0" w:rsidP="00591615">
      <w:pPr>
        <w:pStyle w:val="BodyTextIndent3"/>
        <w:spacing w:after="0"/>
        <w:ind w:firstLine="96"/>
        <w:rPr>
          <w:sz w:val="22"/>
          <w:szCs w:val="22"/>
        </w:rPr>
      </w:pPr>
      <w:r w:rsidRPr="00916F0D">
        <w:rPr>
          <w:sz w:val="22"/>
          <w:szCs w:val="22"/>
        </w:rPr>
        <w:t>22830</w:t>
      </w:r>
    </w:p>
    <w:p w14:paraId="0995DFAC" w14:textId="77777777" w:rsidR="009E0CD0" w:rsidRPr="00916F0D" w:rsidRDefault="009E0CD0" w:rsidP="00591615">
      <w:pPr>
        <w:pStyle w:val="BodyTextIndent3"/>
        <w:spacing w:after="0"/>
        <w:ind w:firstLine="96"/>
        <w:rPr>
          <w:sz w:val="22"/>
          <w:szCs w:val="22"/>
        </w:rPr>
      </w:pPr>
      <w:r w:rsidRPr="00916F0D">
        <w:rPr>
          <w:sz w:val="22"/>
          <w:szCs w:val="22"/>
        </w:rPr>
        <w:t>22840</w:t>
      </w:r>
    </w:p>
    <w:p w14:paraId="55B277F0" w14:textId="77777777" w:rsidR="009E0CD0" w:rsidRPr="00916F0D" w:rsidRDefault="009E0CD0" w:rsidP="00591615">
      <w:pPr>
        <w:pStyle w:val="BodyTextIndent3"/>
        <w:spacing w:after="0"/>
        <w:ind w:firstLine="96"/>
        <w:rPr>
          <w:sz w:val="22"/>
          <w:szCs w:val="22"/>
        </w:rPr>
      </w:pPr>
      <w:r w:rsidRPr="00916F0D">
        <w:rPr>
          <w:sz w:val="22"/>
          <w:szCs w:val="22"/>
        </w:rPr>
        <w:t>22841</w:t>
      </w:r>
    </w:p>
    <w:p w14:paraId="3AB023B4" w14:textId="77777777" w:rsidR="009E0CD0" w:rsidRPr="00916F0D" w:rsidRDefault="009E0CD0" w:rsidP="00591615">
      <w:pPr>
        <w:pStyle w:val="BodyTextIndent3"/>
        <w:spacing w:after="0"/>
        <w:ind w:firstLine="96"/>
        <w:rPr>
          <w:sz w:val="22"/>
          <w:szCs w:val="22"/>
        </w:rPr>
      </w:pPr>
      <w:r w:rsidRPr="00916F0D">
        <w:rPr>
          <w:sz w:val="22"/>
          <w:szCs w:val="22"/>
        </w:rPr>
        <w:t>22842</w:t>
      </w:r>
    </w:p>
    <w:p w14:paraId="1256915A" w14:textId="77777777" w:rsidR="009E0CD0" w:rsidRPr="00916F0D" w:rsidRDefault="009E0CD0" w:rsidP="00591615">
      <w:pPr>
        <w:pStyle w:val="BodyTextIndent3"/>
        <w:spacing w:after="0"/>
        <w:ind w:firstLine="96"/>
        <w:rPr>
          <w:sz w:val="22"/>
          <w:szCs w:val="22"/>
        </w:rPr>
      </w:pPr>
      <w:r w:rsidRPr="00916F0D">
        <w:rPr>
          <w:sz w:val="22"/>
          <w:szCs w:val="22"/>
        </w:rPr>
        <w:t>22843</w:t>
      </w:r>
    </w:p>
    <w:p w14:paraId="1E12DED2" w14:textId="77777777" w:rsidR="009E0CD0" w:rsidRPr="00916F0D" w:rsidRDefault="009E0CD0" w:rsidP="00591615">
      <w:pPr>
        <w:pStyle w:val="BodyTextIndent3"/>
        <w:spacing w:after="0"/>
        <w:ind w:firstLine="96"/>
        <w:rPr>
          <w:sz w:val="22"/>
          <w:szCs w:val="22"/>
        </w:rPr>
      </w:pPr>
      <w:r w:rsidRPr="00916F0D">
        <w:rPr>
          <w:sz w:val="22"/>
          <w:szCs w:val="22"/>
        </w:rPr>
        <w:t>22844</w:t>
      </w:r>
    </w:p>
    <w:p w14:paraId="54FAEFCF" w14:textId="77777777" w:rsidR="009E0CD0" w:rsidRPr="00916F0D" w:rsidRDefault="009E0CD0" w:rsidP="00591615">
      <w:pPr>
        <w:pStyle w:val="BodyTextIndent3"/>
        <w:spacing w:after="0"/>
        <w:ind w:firstLine="96"/>
        <w:rPr>
          <w:sz w:val="22"/>
          <w:szCs w:val="22"/>
        </w:rPr>
      </w:pPr>
      <w:r w:rsidRPr="00916F0D">
        <w:rPr>
          <w:sz w:val="22"/>
          <w:szCs w:val="22"/>
        </w:rPr>
        <w:t>22845</w:t>
      </w:r>
    </w:p>
    <w:p w14:paraId="39CECA04" w14:textId="77777777" w:rsidR="009E0CD0" w:rsidRPr="00916F0D" w:rsidRDefault="009E0CD0" w:rsidP="00591615">
      <w:pPr>
        <w:pStyle w:val="BodyTextIndent3"/>
        <w:spacing w:after="0"/>
        <w:ind w:firstLine="96"/>
        <w:rPr>
          <w:sz w:val="22"/>
          <w:szCs w:val="22"/>
        </w:rPr>
      </w:pPr>
      <w:r w:rsidRPr="00916F0D">
        <w:rPr>
          <w:sz w:val="22"/>
          <w:szCs w:val="22"/>
        </w:rPr>
        <w:t>22846</w:t>
      </w:r>
    </w:p>
    <w:p w14:paraId="4D28D1EB" w14:textId="77777777" w:rsidR="009E0CD0" w:rsidRPr="00916F0D" w:rsidRDefault="009E0CD0" w:rsidP="00591615">
      <w:pPr>
        <w:pStyle w:val="BodyTextIndent3"/>
        <w:spacing w:after="0"/>
        <w:ind w:firstLine="96"/>
        <w:rPr>
          <w:sz w:val="22"/>
          <w:szCs w:val="22"/>
        </w:rPr>
      </w:pPr>
      <w:r w:rsidRPr="00916F0D">
        <w:rPr>
          <w:sz w:val="22"/>
          <w:szCs w:val="22"/>
        </w:rPr>
        <w:t>22847</w:t>
      </w:r>
    </w:p>
    <w:p w14:paraId="320A15BD" w14:textId="77777777" w:rsidR="009E0CD0" w:rsidRPr="00916F0D" w:rsidRDefault="009E0CD0" w:rsidP="00591615">
      <w:pPr>
        <w:pStyle w:val="BodyTextIndent3"/>
        <w:spacing w:after="0"/>
        <w:ind w:firstLine="96"/>
        <w:rPr>
          <w:sz w:val="22"/>
          <w:szCs w:val="22"/>
        </w:rPr>
      </w:pPr>
      <w:r w:rsidRPr="00916F0D">
        <w:rPr>
          <w:sz w:val="22"/>
          <w:szCs w:val="22"/>
        </w:rPr>
        <w:t>22848</w:t>
      </w:r>
    </w:p>
    <w:p w14:paraId="47F0C6AE" w14:textId="77777777" w:rsidR="009E0CD0" w:rsidRPr="00916F0D" w:rsidRDefault="009E0CD0" w:rsidP="00591615">
      <w:pPr>
        <w:pStyle w:val="BodyTextIndent3"/>
        <w:spacing w:after="0"/>
        <w:ind w:firstLine="96"/>
        <w:rPr>
          <w:sz w:val="22"/>
          <w:szCs w:val="22"/>
        </w:rPr>
      </w:pPr>
      <w:r w:rsidRPr="00916F0D">
        <w:rPr>
          <w:sz w:val="22"/>
          <w:szCs w:val="22"/>
        </w:rPr>
        <w:t>22849</w:t>
      </w:r>
    </w:p>
    <w:p w14:paraId="7B02E4F0" w14:textId="77777777" w:rsidR="009E0CD0" w:rsidRPr="00916F0D" w:rsidRDefault="009E0CD0" w:rsidP="00591615">
      <w:pPr>
        <w:pStyle w:val="BodyTextIndent3"/>
        <w:spacing w:after="0"/>
        <w:ind w:firstLine="96"/>
        <w:rPr>
          <w:sz w:val="22"/>
          <w:szCs w:val="22"/>
        </w:rPr>
      </w:pPr>
      <w:r w:rsidRPr="00916F0D">
        <w:rPr>
          <w:sz w:val="22"/>
          <w:szCs w:val="22"/>
        </w:rPr>
        <w:t>22850</w:t>
      </w:r>
    </w:p>
    <w:p w14:paraId="3915C253" w14:textId="77777777" w:rsidR="009E0CD0" w:rsidRPr="00916F0D" w:rsidRDefault="009E0CD0" w:rsidP="00591615">
      <w:pPr>
        <w:pStyle w:val="BodyTextIndent3"/>
        <w:spacing w:after="0"/>
        <w:ind w:firstLine="96"/>
        <w:rPr>
          <w:sz w:val="22"/>
          <w:szCs w:val="22"/>
        </w:rPr>
      </w:pPr>
      <w:r w:rsidRPr="00916F0D">
        <w:rPr>
          <w:sz w:val="22"/>
          <w:szCs w:val="22"/>
        </w:rPr>
        <w:t>22852</w:t>
      </w:r>
    </w:p>
    <w:p w14:paraId="12CCBCCD" w14:textId="77777777" w:rsidR="009E0CD0" w:rsidRPr="00916F0D" w:rsidRDefault="009E0CD0" w:rsidP="00591615">
      <w:pPr>
        <w:pStyle w:val="BodyTextIndent3"/>
        <w:spacing w:after="0"/>
        <w:ind w:firstLine="96"/>
        <w:rPr>
          <w:sz w:val="22"/>
          <w:szCs w:val="22"/>
        </w:rPr>
      </w:pPr>
      <w:r w:rsidRPr="00916F0D">
        <w:rPr>
          <w:sz w:val="22"/>
          <w:szCs w:val="22"/>
        </w:rPr>
        <w:t>22855</w:t>
      </w:r>
    </w:p>
    <w:p w14:paraId="5373C55C" w14:textId="77777777" w:rsidR="009E0CD0" w:rsidRPr="00916F0D" w:rsidRDefault="009E0CD0" w:rsidP="00591615">
      <w:pPr>
        <w:pStyle w:val="BodyTextIndent3"/>
        <w:spacing w:after="0"/>
        <w:ind w:firstLine="96"/>
        <w:rPr>
          <w:sz w:val="22"/>
          <w:szCs w:val="22"/>
        </w:rPr>
      </w:pPr>
      <w:r w:rsidRPr="00916F0D">
        <w:rPr>
          <w:sz w:val="22"/>
          <w:szCs w:val="22"/>
        </w:rPr>
        <w:t>22857</w:t>
      </w:r>
    </w:p>
    <w:p w14:paraId="1B673FCD" w14:textId="77777777" w:rsidR="009E0CD0" w:rsidRPr="00916F0D" w:rsidRDefault="009E0CD0" w:rsidP="00591615">
      <w:pPr>
        <w:pStyle w:val="BodyTextIndent3"/>
        <w:spacing w:after="0"/>
        <w:ind w:firstLine="96"/>
        <w:rPr>
          <w:sz w:val="22"/>
          <w:szCs w:val="22"/>
        </w:rPr>
      </w:pPr>
      <w:r w:rsidRPr="00916F0D">
        <w:rPr>
          <w:sz w:val="22"/>
          <w:szCs w:val="22"/>
        </w:rPr>
        <w:t>22858</w:t>
      </w:r>
    </w:p>
    <w:p w14:paraId="63076C18" w14:textId="77777777" w:rsidR="009E0CD0" w:rsidRPr="00916F0D" w:rsidRDefault="009E0CD0" w:rsidP="00591615">
      <w:pPr>
        <w:pStyle w:val="BodyTextIndent3"/>
        <w:spacing w:after="0"/>
        <w:ind w:firstLine="96"/>
        <w:rPr>
          <w:sz w:val="22"/>
          <w:szCs w:val="22"/>
        </w:rPr>
      </w:pPr>
      <w:r w:rsidRPr="00916F0D">
        <w:rPr>
          <w:sz w:val="22"/>
          <w:szCs w:val="22"/>
        </w:rPr>
        <w:t>22860</w:t>
      </w:r>
    </w:p>
    <w:p w14:paraId="2ECABFA5" w14:textId="77777777" w:rsidR="009E0CD0" w:rsidRPr="00916F0D" w:rsidRDefault="009E0CD0" w:rsidP="00591615">
      <w:pPr>
        <w:pStyle w:val="BodyTextIndent3"/>
        <w:spacing w:after="0"/>
        <w:ind w:firstLine="96"/>
        <w:rPr>
          <w:sz w:val="22"/>
          <w:szCs w:val="22"/>
        </w:rPr>
      </w:pPr>
      <w:r w:rsidRPr="00916F0D">
        <w:rPr>
          <w:sz w:val="22"/>
          <w:szCs w:val="22"/>
        </w:rPr>
        <w:t>22861</w:t>
      </w:r>
    </w:p>
    <w:p w14:paraId="3326D823" w14:textId="77777777" w:rsidR="009E0CD0" w:rsidRPr="00916F0D" w:rsidRDefault="009E0CD0" w:rsidP="00591615">
      <w:pPr>
        <w:pStyle w:val="BodyTextIndent3"/>
        <w:spacing w:after="0"/>
        <w:ind w:firstLine="96"/>
        <w:rPr>
          <w:sz w:val="22"/>
          <w:szCs w:val="22"/>
        </w:rPr>
      </w:pPr>
      <w:r w:rsidRPr="00916F0D">
        <w:rPr>
          <w:sz w:val="22"/>
          <w:szCs w:val="22"/>
        </w:rPr>
        <w:t>22862</w:t>
      </w:r>
    </w:p>
    <w:p w14:paraId="743E7D38" w14:textId="77777777" w:rsidR="009E0CD0" w:rsidRPr="00916F0D" w:rsidRDefault="009E0CD0" w:rsidP="00591615">
      <w:pPr>
        <w:pStyle w:val="BodyTextIndent3"/>
        <w:spacing w:after="0"/>
        <w:ind w:firstLine="96"/>
        <w:rPr>
          <w:sz w:val="22"/>
          <w:szCs w:val="22"/>
        </w:rPr>
      </w:pPr>
      <w:r w:rsidRPr="00916F0D">
        <w:rPr>
          <w:sz w:val="22"/>
          <w:szCs w:val="22"/>
        </w:rPr>
        <w:t>22864</w:t>
      </w:r>
    </w:p>
    <w:p w14:paraId="1C56CAA0" w14:textId="77777777" w:rsidR="009E0CD0" w:rsidRPr="00916F0D" w:rsidRDefault="009E0CD0" w:rsidP="00591615">
      <w:pPr>
        <w:pStyle w:val="BodyTextIndent3"/>
        <w:spacing w:after="0"/>
        <w:ind w:firstLine="96"/>
        <w:rPr>
          <w:sz w:val="22"/>
          <w:szCs w:val="22"/>
        </w:rPr>
      </w:pPr>
      <w:r w:rsidRPr="00916F0D">
        <w:rPr>
          <w:sz w:val="22"/>
          <w:szCs w:val="22"/>
        </w:rPr>
        <w:t>22865</w:t>
      </w:r>
    </w:p>
    <w:p w14:paraId="48A82A93" w14:textId="77777777" w:rsidR="009E0CD0" w:rsidRPr="00916F0D" w:rsidRDefault="009E0CD0" w:rsidP="00591615">
      <w:pPr>
        <w:pStyle w:val="BodyTextIndent3"/>
        <w:spacing w:after="0"/>
        <w:ind w:firstLine="96"/>
        <w:rPr>
          <w:sz w:val="22"/>
          <w:szCs w:val="22"/>
        </w:rPr>
      </w:pPr>
      <w:r w:rsidRPr="00916F0D">
        <w:rPr>
          <w:sz w:val="22"/>
          <w:szCs w:val="22"/>
        </w:rPr>
        <w:t>23200</w:t>
      </w:r>
    </w:p>
    <w:p w14:paraId="76762A0F" w14:textId="77777777" w:rsidR="009E0CD0" w:rsidRPr="00916F0D" w:rsidRDefault="009E0CD0" w:rsidP="00591615">
      <w:pPr>
        <w:pStyle w:val="BodyTextIndent3"/>
        <w:spacing w:after="0"/>
        <w:ind w:firstLine="96"/>
        <w:rPr>
          <w:sz w:val="22"/>
          <w:szCs w:val="22"/>
        </w:rPr>
      </w:pPr>
      <w:r w:rsidRPr="00916F0D">
        <w:rPr>
          <w:sz w:val="22"/>
          <w:szCs w:val="22"/>
        </w:rPr>
        <w:t>23210</w:t>
      </w:r>
    </w:p>
    <w:p w14:paraId="2E38676E" w14:textId="77777777" w:rsidR="009E0CD0" w:rsidRPr="00916F0D" w:rsidRDefault="009E0CD0" w:rsidP="00591615">
      <w:pPr>
        <w:pStyle w:val="BodyTextIndent3"/>
        <w:spacing w:after="0"/>
        <w:ind w:firstLine="96"/>
        <w:rPr>
          <w:sz w:val="22"/>
          <w:szCs w:val="22"/>
        </w:rPr>
      </w:pPr>
      <w:r w:rsidRPr="00916F0D">
        <w:rPr>
          <w:sz w:val="22"/>
          <w:szCs w:val="22"/>
        </w:rPr>
        <w:t>23220</w:t>
      </w:r>
    </w:p>
    <w:p w14:paraId="44E4A2AE" w14:textId="77777777" w:rsidR="009E0CD0" w:rsidRPr="00916F0D" w:rsidRDefault="009E0CD0" w:rsidP="00591615">
      <w:pPr>
        <w:pStyle w:val="BodyTextIndent3"/>
        <w:spacing w:after="0"/>
        <w:ind w:firstLine="96"/>
        <w:rPr>
          <w:sz w:val="22"/>
          <w:szCs w:val="22"/>
        </w:rPr>
      </w:pPr>
      <w:r w:rsidRPr="00916F0D">
        <w:rPr>
          <w:sz w:val="22"/>
          <w:szCs w:val="22"/>
        </w:rPr>
        <w:t>23335</w:t>
      </w:r>
    </w:p>
    <w:p w14:paraId="1241BE23" w14:textId="77777777" w:rsidR="009E0CD0" w:rsidRPr="00916F0D" w:rsidRDefault="009E0CD0" w:rsidP="00591615">
      <w:pPr>
        <w:pStyle w:val="BodyTextIndent3"/>
        <w:spacing w:after="0"/>
        <w:ind w:firstLine="96"/>
        <w:rPr>
          <w:sz w:val="22"/>
          <w:szCs w:val="22"/>
        </w:rPr>
      </w:pPr>
      <w:r w:rsidRPr="00916F0D">
        <w:rPr>
          <w:sz w:val="22"/>
          <w:szCs w:val="22"/>
        </w:rPr>
        <w:t>23474</w:t>
      </w:r>
    </w:p>
    <w:p w14:paraId="7F27FEC8" w14:textId="77777777" w:rsidR="009E0CD0" w:rsidRPr="00916F0D" w:rsidRDefault="009E0CD0" w:rsidP="00591615">
      <w:pPr>
        <w:pStyle w:val="BodyTextIndent3"/>
        <w:spacing w:after="0"/>
        <w:ind w:firstLine="96"/>
        <w:rPr>
          <w:sz w:val="22"/>
          <w:szCs w:val="22"/>
        </w:rPr>
      </w:pPr>
      <w:r w:rsidRPr="00916F0D">
        <w:rPr>
          <w:sz w:val="22"/>
          <w:szCs w:val="22"/>
        </w:rPr>
        <w:t>23900</w:t>
      </w:r>
    </w:p>
    <w:p w14:paraId="3C663618" w14:textId="77777777" w:rsidR="009E0CD0" w:rsidRPr="00916F0D" w:rsidRDefault="009E0CD0" w:rsidP="00591615">
      <w:pPr>
        <w:pStyle w:val="BodyTextIndent3"/>
        <w:spacing w:after="0"/>
        <w:ind w:firstLine="96"/>
        <w:rPr>
          <w:sz w:val="22"/>
          <w:szCs w:val="22"/>
        </w:rPr>
      </w:pPr>
      <w:r w:rsidRPr="00916F0D">
        <w:rPr>
          <w:sz w:val="22"/>
          <w:szCs w:val="22"/>
        </w:rPr>
        <w:t>23920</w:t>
      </w:r>
    </w:p>
    <w:p w14:paraId="3835FEE0" w14:textId="77777777" w:rsidR="009E0CD0" w:rsidRPr="00916F0D" w:rsidRDefault="009E0CD0" w:rsidP="00591615">
      <w:pPr>
        <w:pStyle w:val="BodyTextIndent3"/>
        <w:spacing w:after="0"/>
        <w:ind w:firstLine="96"/>
        <w:rPr>
          <w:sz w:val="22"/>
          <w:szCs w:val="22"/>
        </w:rPr>
      </w:pPr>
      <w:r w:rsidRPr="00916F0D">
        <w:rPr>
          <w:sz w:val="22"/>
          <w:szCs w:val="22"/>
        </w:rPr>
        <w:t>23930</w:t>
      </w:r>
    </w:p>
    <w:p w14:paraId="0A7FAE25" w14:textId="77777777" w:rsidR="009E0CD0" w:rsidRPr="00916F0D" w:rsidRDefault="009E0CD0" w:rsidP="00591615">
      <w:pPr>
        <w:pStyle w:val="BodyTextIndent3"/>
        <w:spacing w:after="0"/>
        <w:ind w:firstLine="96"/>
        <w:rPr>
          <w:sz w:val="22"/>
          <w:szCs w:val="22"/>
        </w:rPr>
      </w:pPr>
      <w:r w:rsidRPr="00916F0D">
        <w:rPr>
          <w:sz w:val="22"/>
          <w:szCs w:val="22"/>
        </w:rPr>
        <w:t>23931</w:t>
      </w:r>
    </w:p>
    <w:p w14:paraId="5F4881F4" w14:textId="77777777" w:rsidR="009E0CD0" w:rsidRPr="00916F0D" w:rsidRDefault="009E0CD0" w:rsidP="00591615">
      <w:pPr>
        <w:pStyle w:val="BodyTextIndent3"/>
        <w:spacing w:after="0"/>
        <w:ind w:firstLine="96"/>
        <w:rPr>
          <w:sz w:val="22"/>
          <w:szCs w:val="22"/>
        </w:rPr>
      </w:pPr>
      <w:r w:rsidRPr="00916F0D">
        <w:rPr>
          <w:sz w:val="22"/>
          <w:szCs w:val="22"/>
        </w:rPr>
        <w:t>24940</w:t>
      </w:r>
    </w:p>
    <w:p w14:paraId="7BAE5689" w14:textId="77777777" w:rsidR="009E0CD0" w:rsidRPr="00916F0D" w:rsidRDefault="009E0CD0" w:rsidP="00591615">
      <w:pPr>
        <w:pStyle w:val="BodyTextIndent3"/>
        <w:spacing w:after="0"/>
        <w:ind w:firstLine="96"/>
        <w:rPr>
          <w:sz w:val="22"/>
          <w:szCs w:val="22"/>
        </w:rPr>
      </w:pPr>
      <w:r w:rsidRPr="00916F0D">
        <w:rPr>
          <w:sz w:val="22"/>
          <w:szCs w:val="22"/>
        </w:rPr>
        <w:t>25900</w:t>
      </w:r>
    </w:p>
    <w:p w14:paraId="6A3AD15C" w14:textId="77777777" w:rsidR="009E0CD0" w:rsidRPr="00916F0D" w:rsidRDefault="009E0CD0" w:rsidP="00591615">
      <w:pPr>
        <w:pStyle w:val="BodyTextIndent3"/>
        <w:spacing w:after="0"/>
        <w:ind w:firstLine="96"/>
        <w:rPr>
          <w:sz w:val="22"/>
          <w:szCs w:val="22"/>
        </w:rPr>
      </w:pPr>
      <w:r w:rsidRPr="00916F0D">
        <w:rPr>
          <w:sz w:val="22"/>
          <w:szCs w:val="22"/>
        </w:rPr>
        <w:t>25905</w:t>
      </w:r>
    </w:p>
    <w:p w14:paraId="6D7E9F8B" w14:textId="77777777" w:rsidR="009E0CD0" w:rsidRPr="00916F0D" w:rsidRDefault="009E0CD0" w:rsidP="00591615">
      <w:pPr>
        <w:pStyle w:val="BodyTextIndent3"/>
        <w:spacing w:after="0"/>
        <w:ind w:firstLine="96"/>
        <w:rPr>
          <w:sz w:val="22"/>
          <w:szCs w:val="22"/>
        </w:rPr>
      </w:pPr>
      <w:r w:rsidRPr="00916F0D">
        <w:rPr>
          <w:sz w:val="22"/>
          <w:szCs w:val="22"/>
        </w:rPr>
        <w:t>25909</w:t>
      </w:r>
    </w:p>
    <w:p w14:paraId="2DBB91A1" w14:textId="77777777" w:rsidR="009E0CD0" w:rsidRPr="00916F0D" w:rsidRDefault="009E0CD0" w:rsidP="00591615">
      <w:pPr>
        <w:pStyle w:val="BodyTextIndent3"/>
        <w:spacing w:after="0"/>
        <w:ind w:firstLine="96"/>
        <w:rPr>
          <w:sz w:val="22"/>
          <w:szCs w:val="22"/>
        </w:rPr>
      </w:pPr>
      <w:r w:rsidRPr="00916F0D">
        <w:rPr>
          <w:sz w:val="22"/>
          <w:szCs w:val="22"/>
        </w:rPr>
        <w:t>25915</w:t>
      </w:r>
    </w:p>
    <w:p w14:paraId="0FCEAA54" w14:textId="77777777" w:rsidR="009E0CD0" w:rsidRPr="00916F0D" w:rsidRDefault="009E0CD0" w:rsidP="00591615">
      <w:pPr>
        <w:pStyle w:val="BodyTextIndent3"/>
        <w:spacing w:after="0"/>
        <w:ind w:firstLine="96"/>
        <w:rPr>
          <w:sz w:val="22"/>
          <w:szCs w:val="22"/>
        </w:rPr>
      </w:pPr>
      <w:r w:rsidRPr="00916F0D">
        <w:rPr>
          <w:sz w:val="22"/>
          <w:szCs w:val="22"/>
        </w:rPr>
        <w:t>25920</w:t>
      </w:r>
    </w:p>
    <w:p w14:paraId="06690E05" w14:textId="77777777" w:rsidR="009E0CD0" w:rsidRPr="00916F0D" w:rsidRDefault="009E0CD0" w:rsidP="00591615">
      <w:pPr>
        <w:pStyle w:val="BodyTextIndent3"/>
        <w:spacing w:after="0"/>
        <w:ind w:firstLine="96"/>
        <w:rPr>
          <w:sz w:val="22"/>
          <w:szCs w:val="22"/>
        </w:rPr>
      </w:pPr>
      <w:r w:rsidRPr="00916F0D">
        <w:rPr>
          <w:sz w:val="22"/>
          <w:szCs w:val="22"/>
        </w:rPr>
        <w:t>25924</w:t>
      </w:r>
    </w:p>
    <w:p w14:paraId="074B7D75" w14:textId="77777777" w:rsidR="009E0CD0" w:rsidRPr="00916F0D" w:rsidRDefault="009E0CD0" w:rsidP="00591615">
      <w:pPr>
        <w:pStyle w:val="BodyTextIndent3"/>
        <w:spacing w:after="0"/>
        <w:ind w:firstLine="96"/>
        <w:rPr>
          <w:sz w:val="22"/>
          <w:szCs w:val="22"/>
        </w:rPr>
      </w:pPr>
      <w:r w:rsidRPr="00916F0D">
        <w:rPr>
          <w:sz w:val="22"/>
          <w:szCs w:val="22"/>
        </w:rPr>
        <w:t>25927</w:t>
      </w:r>
    </w:p>
    <w:p w14:paraId="7618A859" w14:textId="77777777" w:rsidR="009E0CD0" w:rsidRPr="00916F0D" w:rsidRDefault="009E0CD0" w:rsidP="00591615">
      <w:pPr>
        <w:pStyle w:val="BodyTextIndent3"/>
        <w:spacing w:after="0"/>
        <w:ind w:firstLine="96"/>
        <w:rPr>
          <w:sz w:val="22"/>
          <w:szCs w:val="22"/>
        </w:rPr>
      </w:pPr>
      <w:r w:rsidRPr="00916F0D">
        <w:rPr>
          <w:sz w:val="22"/>
          <w:szCs w:val="22"/>
        </w:rPr>
        <w:t>26551</w:t>
      </w:r>
    </w:p>
    <w:p w14:paraId="2AFF5D0A" w14:textId="77777777" w:rsidR="009E0CD0" w:rsidRPr="00916F0D" w:rsidRDefault="009E0CD0" w:rsidP="00591615">
      <w:pPr>
        <w:pStyle w:val="BodyTextIndent3"/>
        <w:spacing w:after="0"/>
        <w:ind w:firstLine="96"/>
        <w:rPr>
          <w:sz w:val="22"/>
          <w:szCs w:val="22"/>
        </w:rPr>
      </w:pPr>
      <w:r w:rsidRPr="00916F0D">
        <w:rPr>
          <w:sz w:val="22"/>
          <w:szCs w:val="22"/>
        </w:rPr>
        <w:t>26553</w:t>
      </w:r>
    </w:p>
    <w:p w14:paraId="21A1021B" w14:textId="77777777" w:rsidR="009E0CD0" w:rsidRPr="00916F0D" w:rsidRDefault="009E0CD0" w:rsidP="00591615">
      <w:pPr>
        <w:pStyle w:val="BodyTextIndent3"/>
        <w:spacing w:after="0"/>
        <w:ind w:firstLine="96"/>
        <w:rPr>
          <w:sz w:val="22"/>
          <w:szCs w:val="22"/>
        </w:rPr>
      </w:pPr>
      <w:r w:rsidRPr="00916F0D">
        <w:rPr>
          <w:sz w:val="22"/>
          <w:szCs w:val="22"/>
        </w:rPr>
        <w:t>26554</w:t>
      </w:r>
    </w:p>
    <w:p w14:paraId="38DA8580" w14:textId="77777777" w:rsidR="009E0CD0" w:rsidRPr="00916F0D" w:rsidRDefault="009E0CD0" w:rsidP="00591615">
      <w:pPr>
        <w:pStyle w:val="BodyTextIndent3"/>
        <w:spacing w:after="0"/>
        <w:ind w:firstLine="96"/>
        <w:rPr>
          <w:sz w:val="22"/>
          <w:szCs w:val="22"/>
        </w:rPr>
      </w:pPr>
      <w:r w:rsidRPr="00916F0D">
        <w:rPr>
          <w:sz w:val="22"/>
          <w:szCs w:val="22"/>
        </w:rPr>
        <w:t>26556</w:t>
      </w:r>
    </w:p>
    <w:p w14:paraId="3240421D" w14:textId="77777777" w:rsidR="009E0CD0" w:rsidRPr="00916F0D" w:rsidRDefault="009E0CD0" w:rsidP="00591615">
      <w:pPr>
        <w:pStyle w:val="BodyTextIndent3"/>
        <w:spacing w:after="0"/>
        <w:ind w:firstLine="96"/>
        <w:rPr>
          <w:sz w:val="22"/>
          <w:szCs w:val="22"/>
        </w:rPr>
      </w:pPr>
      <w:r w:rsidRPr="00916F0D">
        <w:rPr>
          <w:sz w:val="22"/>
          <w:szCs w:val="22"/>
        </w:rPr>
        <w:t>26992</w:t>
      </w:r>
    </w:p>
    <w:p w14:paraId="6635185E" w14:textId="77777777" w:rsidR="009E0CD0" w:rsidRPr="00916F0D" w:rsidRDefault="009E0CD0" w:rsidP="00591615">
      <w:pPr>
        <w:pStyle w:val="BodyTextIndent3"/>
        <w:spacing w:after="0"/>
        <w:ind w:firstLine="96"/>
        <w:rPr>
          <w:sz w:val="22"/>
          <w:szCs w:val="22"/>
        </w:rPr>
      </w:pPr>
      <w:r w:rsidRPr="00916F0D">
        <w:rPr>
          <w:sz w:val="22"/>
          <w:szCs w:val="22"/>
        </w:rPr>
        <w:t>27005</w:t>
      </w:r>
    </w:p>
    <w:p w14:paraId="1DF4B314" w14:textId="77777777" w:rsidR="009E0CD0" w:rsidRPr="00916F0D" w:rsidRDefault="009E0CD0" w:rsidP="00591615">
      <w:pPr>
        <w:pStyle w:val="BodyTextIndent3"/>
        <w:spacing w:after="0"/>
        <w:ind w:firstLine="96"/>
        <w:rPr>
          <w:sz w:val="22"/>
          <w:szCs w:val="22"/>
        </w:rPr>
      </w:pPr>
      <w:r w:rsidRPr="00916F0D">
        <w:rPr>
          <w:sz w:val="22"/>
          <w:szCs w:val="22"/>
        </w:rPr>
        <w:t>27025</w:t>
      </w:r>
    </w:p>
    <w:p w14:paraId="4F86D371" w14:textId="77777777" w:rsidR="009E0CD0" w:rsidRPr="00916F0D" w:rsidRDefault="009E0CD0" w:rsidP="00591615">
      <w:pPr>
        <w:pStyle w:val="BodyTextIndent3"/>
        <w:spacing w:after="0"/>
        <w:ind w:firstLine="96"/>
        <w:rPr>
          <w:sz w:val="22"/>
          <w:szCs w:val="22"/>
        </w:rPr>
      </w:pPr>
      <w:r w:rsidRPr="00916F0D">
        <w:rPr>
          <w:sz w:val="22"/>
          <w:szCs w:val="22"/>
        </w:rPr>
        <w:t>27030</w:t>
      </w:r>
    </w:p>
    <w:p w14:paraId="026A7357" w14:textId="77777777" w:rsidR="009E0CD0" w:rsidRPr="00916F0D" w:rsidRDefault="009E0CD0" w:rsidP="00591615">
      <w:pPr>
        <w:pStyle w:val="BodyTextIndent3"/>
        <w:spacing w:after="0"/>
        <w:ind w:firstLine="96"/>
        <w:rPr>
          <w:sz w:val="22"/>
          <w:szCs w:val="22"/>
        </w:rPr>
      </w:pPr>
      <w:r w:rsidRPr="00916F0D">
        <w:rPr>
          <w:sz w:val="22"/>
          <w:szCs w:val="22"/>
        </w:rPr>
        <w:t>27036</w:t>
      </w:r>
    </w:p>
    <w:p w14:paraId="48D7898D" w14:textId="77777777" w:rsidR="009E0CD0" w:rsidRPr="00916F0D" w:rsidRDefault="009E0CD0" w:rsidP="00591615">
      <w:pPr>
        <w:pStyle w:val="BodyTextIndent3"/>
        <w:spacing w:after="0"/>
        <w:ind w:firstLine="96"/>
        <w:rPr>
          <w:sz w:val="22"/>
          <w:szCs w:val="22"/>
        </w:rPr>
      </w:pPr>
      <w:r w:rsidRPr="00916F0D">
        <w:rPr>
          <w:sz w:val="22"/>
          <w:szCs w:val="22"/>
        </w:rPr>
        <w:t>27054</w:t>
      </w:r>
    </w:p>
    <w:p w14:paraId="0FC4C1DE" w14:textId="77777777" w:rsidR="009E0CD0" w:rsidRPr="00916F0D" w:rsidRDefault="009E0CD0" w:rsidP="00591615">
      <w:pPr>
        <w:pStyle w:val="BodyTextIndent3"/>
        <w:spacing w:after="0"/>
        <w:ind w:firstLine="96"/>
        <w:rPr>
          <w:sz w:val="22"/>
          <w:szCs w:val="22"/>
        </w:rPr>
      </w:pPr>
      <w:r w:rsidRPr="00916F0D">
        <w:rPr>
          <w:sz w:val="22"/>
          <w:szCs w:val="22"/>
        </w:rPr>
        <w:t>27070</w:t>
      </w:r>
    </w:p>
    <w:p w14:paraId="0A4E0B63" w14:textId="77777777" w:rsidR="009E0CD0" w:rsidRPr="00916F0D" w:rsidRDefault="009E0CD0" w:rsidP="00591615">
      <w:pPr>
        <w:pStyle w:val="BodyTextIndent3"/>
        <w:spacing w:after="0"/>
        <w:ind w:firstLine="96"/>
        <w:rPr>
          <w:sz w:val="22"/>
          <w:szCs w:val="22"/>
        </w:rPr>
      </w:pPr>
      <w:r w:rsidRPr="00916F0D">
        <w:rPr>
          <w:sz w:val="22"/>
          <w:szCs w:val="22"/>
        </w:rPr>
        <w:t>27071</w:t>
      </w:r>
    </w:p>
    <w:p w14:paraId="6F178F1B" w14:textId="77777777" w:rsidR="009E0CD0" w:rsidRPr="00916F0D" w:rsidRDefault="009E0CD0" w:rsidP="00591615">
      <w:pPr>
        <w:pStyle w:val="BodyTextIndent3"/>
        <w:spacing w:after="0"/>
        <w:ind w:firstLine="96"/>
        <w:rPr>
          <w:sz w:val="22"/>
          <w:szCs w:val="22"/>
        </w:rPr>
      </w:pPr>
      <w:r w:rsidRPr="00916F0D">
        <w:rPr>
          <w:sz w:val="22"/>
          <w:szCs w:val="22"/>
        </w:rPr>
        <w:t>27075</w:t>
      </w:r>
    </w:p>
    <w:p w14:paraId="75D9FD36" w14:textId="77777777" w:rsidR="009E0CD0" w:rsidRPr="00916F0D" w:rsidRDefault="009E0CD0" w:rsidP="00591615">
      <w:pPr>
        <w:pStyle w:val="BodyTextIndent3"/>
        <w:spacing w:after="0"/>
        <w:ind w:firstLine="96"/>
        <w:rPr>
          <w:sz w:val="22"/>
          <w:szCs w:val="22"/>
        </w:rPr>
      </w:pPr>
      <w:r w:rsidRPr="00916F0D">
        <w:rPr>
          <w:sz w:val="22"/>
          <w:szCs w:val="22"/>
        </w:rPr>
        <w:t>27076</w:t>
      </w:r>
    </w:p>
    <w:p w14:paraId="46D3EAF1" w14:textId="77777777" w:rsidR="009E0CD0" w:rsidRPr="00916F0D" w:rsidRDefault="009E0CD0" w:rsidP="00591615">
      <w:pPr>
        <w:pStyle w:val="BodyTextIndent3"/>
        <w:spacing w:after="0"/>
        <w:ind w:firstLine="96"/>
        <w:rPr>
          <w:sz w:val="22"/>
          <w:szCs w:val="22"/>
        </w:rPr>
      </w:pPr>
      <w:r w:rsidRPr="00916F0D">
        <w:rPr>
          <w:sz w:val="22"/>
          <w:szCs w:val="22"/>
        </w:rPr>
        <w:t>27077</w:t>
      </w:r>
    </w:p>
    <w:p w14:paraId="4AE8EFCC" w14:textId="77777777" w:rsidR="009E0CD0" w:rsidRPr="00916F0D" w:rsidRDefault="009E0CD0" w:rsidP="00591615">
      <w:pPr>
        <w:pStyle w:val="BodyTextIndent3"/>
        <w:spacing w:after="0"/>
        <w:ind w:firstLine="96"/>
        <w:rPr>
          <w:sz w:val="22"/>
          <w:szCs w:val="22"/>
        </w:rPr>
      </w:pPr>
      <w:r w:rsidRPr="00916F0D">
        <w:rPr>
          <w:sz w:val="22"/>
          <w:szCs w:val="22"/>
        </w:rPr>
        <w:t>27078</w:t>
      </w:r>
    </w:p>
    <w:p w14:paraId="6544538D" w14:textId="77777777" w:rsidR="009E0CD0" w:rsidRPr="00916F0D" w:rsidRDefault="009E0CD0" w:rsidP="00591615">
      <w:pPr>
        <w:pStyle w:val="BodyTextIndent3"/>
        <w:spacing w:after="0"/>
        <w:ind w:firstLine="96"/>
        <w:rPr>
          <w:sz w:val="22"/>
          <w:szCs w:val="22"/>
        </w:rPr>
      </w:pPr>
      <w:r w:rsidRPr="00916F0D">
        <w:rPr>
          <w:sz w:val="22"/>
          <w:szCs w:val="22"/>
        </w:rPr>
        <w:t>27090</w:t>
      </w:r>
    </w:p>
    <w:p w14:paraId="09463E63" w14:textId="77777777" w:rsidR="009E0CD0" w:rsidRPr="00916F0D" w:rsidRDefault="009E0CD0" w:rsidP="00591615">
      <w:pPr>
        <w:pStyle w:val="BodyTextIndent3"/>
        <w:spacing w:after="0"/>
        <w:ind w:firstLine="96"/>
        <w:rPr>
          <w:sz w:val="22"/>
          <w:szCs w:val="22"/>
        </w:rPr>
      </w:pPr>
      <w:r w:rsidRPr="00916F0D">
        <w:rPr>
          <w:sz w:val="22"/>
          <w:szCs w:val="22"/>
        </w:rPr>
        <w:t>27091</w:t>
      </w:r>
    </w:p>
    <w:p w14:paraId="66D42099" w14:textId="77777777" w:rsidR="009E0CD0" w:rsidRPr="00916F0D" w:rsidRDefault="009E0CD0" w:rsidP="00591615">
      <w:pPr>
        <w:pStyle w:val="BodyTextIndent3"/>
        <w:spacing w:after="0"/>
        <w:ind w:firstLine="96"/>
        <w:rPr>
          <w:sz w:val="22"/>
          <w:szCs w:val="22"/>
        </w:rPr>
      </w:pPr>
      <w:r w:rsidRPr="00916F0D">
        <w:rPr>
          <w:sz w:val="22"/>
          <w:szCs w:val="22"/>
        </w:rPr>
        <w:t>27120</w:t>
      </w:r>
    </w:p>
    <w:p w14:paraId="72F3761B" w14:textId="77777777" w:rsidR="009E0CD0" w:rsidRPr="00916F0D" w:rsidRDefault="009E0CD0" w:rsidP="00591615">
      <w:pPr>
        <w:pStyle w:val="BodyTextIndent3"/>
        <w:spacing w:after="0"/>
        <w:ind w:firstLine="96"/>
        <w:rPr>
          <w:sz w:val="22"/>
          <w:szCs w:val="22"/>
        </w:rPr>
      </w:pPr>
      <w:r w:rsidRPr="00916F0D">
        <w:rPr>
          <w:sz w:val="22"/>
          <w:szCs w:val="22"/>
        </w:rPr>
        <w:t>27122</w:t>
      </w:r>
    </w:p>
    <w:p w14:paraId="0106D290" w14:textId="77777777" w:rsidR="009E0CD0" w:rsidRPr="00916F0D" w:rsidRDefault="009E0CD0" w:rsidP="00591615">
      <w:pPr>
        <w:pStyle w:val="BodyTextIndent3"/>
        <w:spacing w:after="0"/>
        <w:ind w:firstLine="96"/>
        <w:rPr>
          <w:sz w:val="22"/>
          <w:szCs w:val="22"/>
        </w:rPr>
      </w:pPr>
      <w:r w:rsidRPr="00916F0D">
        <w:rPr>
          <w:sz w:val="22"/>
          <w:szCs w:val="22"/>
        </w:rPr>
        <w:t>27125</w:t>
      </w:r>
    </w:p>
    <w:p w14:paraId="7DC88F63" w14:textId="77777777" w:rsidR="009E0CD0" w:rsidRPr="00916F0D" w:rsidRDefault="009E0CD0" w:rsidP="00591615">
      <w:pPr>
        <w:pStyle w:val="BodyTextIndent3"/>
        <w:spacing w:after="0"/>
        <w:ind w:firstLine="96"/>
        <w:rPr>
          <w:sz w:val="22"/>
          <w:szCs w:val="22"/>
        </w:rPr>
      </w:pPr>
      <w:r w:rsidRPr="00916F0D">
        <w:rPr>
          <w:sz w:val="22"/>
          <w:szCs w:val="22"/>
        </w:rPr>
        <w:t>27132</w:t>
      </w:r>
    </w:p>
    <w:p w14:paraId="1231C833" w14:textId="77777777" w:rsidR="009E0CD0" w:rsidRPr="00916F0D" w:rsidRDefault="009E0CD0" w:rsidP="00591615">
      <w:pPr>
        <w:pStyle w:val="BodyTextIndent3"/>
        <w:spacing w:after="0"/>
        <w:ind w:firstLine="96"/>
        <w:rPr>
          <w:sz w:val="22"/>
          <w:szCs w:val="22"/>
        </w:rPr>
      </w:pPr>
      <w:r w:rsidRPr="00916F0D">
        <w:rPr>
          <w:sz w:val="22"/>
          <w:szCs w:val="22"/>
        </w:rPr>
        <w:t>27134</w:t>
      </w:r>
    </w:p>
    <w:p w14:paraId="1AD9F584" w14:textId="77777777" w:rsidR="009E0CD0" w:rsidRPr="00916F0D" w:rsidRDefault="009E0CD0" w:rsidP="00591615">
      <w:pPr>
        <w:pStyle w:val="BodyTextIndent3"/>
        <w:spacing w:after="0"/>
        <w:ind w:firstLine="96"/>
        <w:rPr>
          <w:sz w:val="22"/>
          <w:szCs w:val="22"/>
        </w:rPr>
      </w:pPr>
      <w:r w:rsidRPr="00916F0D">
        <w:rPr>
          <w:sz w:val="22"/>
          <w:szCs w:val="22"/>
        </w:rPr>
        <w:t>27137</w:t>
      </w:r>
    </w:p>
    <w:p w14:paraId="36AC8A24" w14:textId="77777777" w:rsidR="009E0CD0" w:rsidRPr="00916F0D" w:rsidRDefault="009E0CD0" w:rsidP="00591615">
      <w:pPr>
        <w:pStyle w:val="BodyTextIndent3"/>
        <w:spacing w:after="0"/>
        <w:ind w:firstLine="96"/>
        <w:rPr>
          <w:sz w:val="22"/>
          <w:szCs w:val="22"/>
        </w:rPr>
      </w:pPr>
      <w:r w:rsidRPr="00916F0D">
        <w:rPr>
          <w:sz w:val="22"/>
          <w:szCs w:val="22"/>
        </w:rPr>
        <w:t>27138</w:t>
      </w:r>
    </w:p>
    <w:p w14:paraId="143C61F8" w14:textId="77777777" w:rsidR="009E0CD0" w:rsidRPr="00916F0D" w:rsidRDefault="009E0CD0" w:rsidP="00591615">
      <w:pPr>
        <w:pStyle w:val="BodyTextIndent3"/>
        <w:spacing w:after="0"/>
        <w:ind w:firstLine="96"/>
        <w:rPr>
          <w:sz w:val="22"/>
          <w:szCs w:val="22"/>
        </w:rPr>
      </w:pPr>
      <w:r w:rsidRPr="00916F0D">
        <w:rPr>
          <w:sz w:val="22"/>
          <w:szCs w:val="22"/>
        </w:rPr>
        <w:t>27140</w:t>
      </w:r>
    </w:p>
    <w:p w14:paraId="6B87273B" w14:textId="77777777" w:rsidR="009E0CD0" w:rsidRPr="00916F0D" w:rsidRDefault="009E0CD0" w:rsidP="00591615">
      <w:pPr>
        <w:pStyle w:val="BodyTextIndent3"/>
        <w:spacing w:after="0"/>
        <w:ind w:firstLine="96"/>
        <w:rPr>
          <w:sz w:val="22"/>
          <w:szCs w:val="22"/>
        </w:rPr>
      </w:pPr>
      <w:r w:rsidRPr="00916F0D">
        <w:rPr>
          <w:sz w:val="22"/>
          <w:szCs w:val="22"/>
        </w:rPr>
        <w:t>27146</w:t>
      </w:r>
    </w:p>
    <w:p w14:paraId="3AF8EEDB" w14:textId="77777777" w:rsidR="009E0CD0" w:rsidRPr="00916F0D" w:rsidRDefault="009E0CD0" w:rsidP="00591615">
      <w:pPr>
        <w:pStyle w:val="BodyTextIndent3"/>
        <w:spacing w:after="0"/>
        <w:ind w:firstLine="96"/>
        <w:rPr>
          <w:sz w:val="22"/>
          <w:szCs w:val="22"/>
        </w:rPr>
      </w:pPr>
      <w:r w:rsidRPr="00916F0D">
        <w:rPr>
          <w:sz w:val="22"/>
          <w:szCs w:val="22"/>
        </w:rPr>
        <w:t>27147</w:t>
      </w:r>
    </w:p>
    <w:p w14:paraId="7AF01B1A" w14:textId="77777777" w:rsidR="009E0CD0" w:rsidRPr="00916F0D" w:rsidRDefault="009E0CD0" w:rsidP="00591615">
      <w:pPr>
        <w:pStyle w:val="BodyTextIndent3"/>
        <w:spacing w:after="0"/>
        <w:ind w:firstLine="96"/>
        <w:rPr>
          <w:sz w:val="22"/>
          <w:szCs w:val="22"/>
        </w:rPr>
      </w:pPr>
      <w:r w:rsidRPr="00916F0D">
        <w:rPr>
          <w:sz w:val="22"/>
          <w:szCs w:val="22"/>
        </w:rPr>
        <w:t>27151</w:t>
      </w:r>
    </w:p>
    <w:p w14:paraId="684CA296" w14:textId="77777777" w:rsidR="009E0CD0" w:rsidRPr="00916F0D" w:rsidRDefault="009E0CD0" w:rsidP="00591615">
      <w:pPr>
        <w:pStyle w:val="BodyTextIndent3"/>
        <w:spacing w:after="0"/>
        <w:ind w:firstLine="96"/>
        <w:rPr>
          <w:sz w:val="22"/>
          <w:szCs w:val="22"/>
        </w:rPr>
      </w:pPr>
      <w:r w:rsidRPr="00916F0D">
        <w:rPr>
          <w:sz w:val="22"/>
          <w:szCs w:val="22"/>
        </w:rPr>
        <w:t>27156</w:t>
      </w:r>
    </w:p>
    <w:p w14:paraId="5F06554B" w14:textId="77777777" w:rsidR="009E0CD0" w:rsidRPr="00916F0D" w:rsidRDefault="009E0CD0" w:rsidP="00591615">
      <w:pPr>
        <w:pStyle w:val="BodyTextIndent3"/>
        <w:spacing w:after="0"/>
        <w:ind w:firstLine="96"/>
        <w:rPr>
          <w:sz w:val="22"/>
          <w:szCs w:val="22"/>
        </w:rPr>
      </w:pPr>
      <w:r w:rsidRPr="00916F0D">
        <w:rPr>
          <w:sz w:val="22"/>
          <w:szCs w:val="22"/>
        </w:rPr>
        <w:t>27158</w:t>
      </w:r>
    </w:p>
    <w:p w14:paraId="1103014E" w14:textId="77777777" w:rsidR="009E0CD0" w:rsidRPr="00916F0D" w:rsidRDefault="009E0CD0" w:rsidP="00591615">
      <w:pPr>
        <w:pStyle w:val="BodyTextIndent3"/>
        <w:spacing w:after="0"/>
        <w:ind w:firstLine="96"/>
        <w:rPr>
          <w:sz w:val="22"/>
          <w:szCs w:val="22"/>
        </w:rPr>
      </w:pPr>
      <w:r w:rsidRPr="00916F0D">
        <w:rPr>
          <w:sz w:val="22"/>
          <w:szCs w:val="22"/>
        </w:rPr>
        <w:t>27161</w:t>
      </w:r>
    </w:p>
    <w:p w14:paraId="3B55C5C2" w14:textId="77777777" w:rsidR="009E0CD0" w:rsidRPr="00916F0D" w:rsidRDefault="009E0CD0" w:rsidP="00591615">
      <w:pPr>
        <w:pStyle w:val="BodyTextIndent3"/>
        <w:spacing w:after="0"/>
        <w:ind w:firstLine="96"/>
        <w:rPr>
          <w:sz w:val="22"/>
          <w:szCs w:val="22"/>
        </w:rPr>
      </w:pPr>
      <w:r w:rsidRPr="00916F0D">
        <w:rPr>
          <w:sz w:val="22"/>
          <w:szCs w:val="22"/>
        </w:rPr>
        <w:t>27165</w:t>
      </w:r>
    </w:p>
    <w:p w14:paraId="649074B2" w14:textId="77777777" w:rsidR="009E0CD0" w:rsidRPr="00916F0D" w:rsidRDefault="009E0CD0" w:rsidP="00591615">
      <w:pPr>
        <w:pStyle w:val="BodyTextIndent3"/>
        <w:spacing w:after="0"/>
        <w:ind w:firstLine="96"/>
        <w:rPr>
          <w:sz w:val="22"/>
          <w:szCs w:val="22"/>
        </w:rPr>
      </w:pPr>
      <w:r w:rsidRPr="00916F0D">
        <w:rPr>
          <w:sz w:val="22"/>
          <w:szCs w:val="22"/>
        </w:rPr>
        <w:t>27170</w:t>
      </w:r>
    </w:p>
    <w:p w14:paraId="14D9CCF9" w14:textId="77777777" w:rsidR="009E0CD0" w:rsidRPr="00916F0D" w:rsidRDefault="009E0CD0" w:rsidP="00591615">
      <w:pPr>
        <w:pStyle w:val="BodyTextIndent3"/>
        <w:spacing w:after="0"/>
        <w:ind w:firstLine="96"/>
        <w:rPr>
          <w:sz w:val="22"/>
          <w:szCs w:val="22"/>
        </w:rPr>
      </w:pPr>
      <w:r w:rsidRPr="00916F0D">
        <w:rPr>
          <w:sz w:val="22"/>
          <w:szCs w:val="22"/>
        </w:rPr>
        <w:t>27175</w:t>
      </w:r>
    </w:p>
    <w:p w14:paraId="02992D0D" w14:textId="77777777" w:rsidR="009E0CD0" w:rsidRPr="00916F0D" w:rsidRDefault="009E0CD0" w:rsidP="00591615">
      <w:pPr>
        <w:pStyle w:val="BodyTextIndent3"/>
        <w:spacing w:after="0"/>
        <w:ind w:firstLine="96"/>
        <w:rPr>
          <w:sz w:val="22"/>
          <w:szCs w:val="22"/>
        </w:rPr>
      </w:pPr>
      <w:r w:rsidRPr="00916F0D">
        <w:rPr>
          <w:sz w:val="22"/>
          <w:szCs w:val="22"/>
        </w:rPr>
        <w:t>27176</w:t>
      </w:r>
    </w:p>
    <w:p w14:paraId="4961EEDD" w14:textId="77777777" w:rsidR="009E0CD0" w:rsidRPr="00916F0D" w:rsidRDefault="009E0CD0" w:rsidP="00591615">
      <w:pPr>
        <w:pStyle w:val="BodyTextIndent3"/>
        <w:spacing w:after="0"/>
        <w:ind w:firstLine="96"/>
        <w:rPr>
          <w:sz w:val="22"/>
          <w:szCs w:val="22"/>
        </w:rPr>
      </w:pPr>
      <w:r w:rsidRPr="00916F0D">
        <w:rPr>
          <w:sz w:val="22"/>
          <w:szCs w:val="22"/>
        </w:rPr>
        <w:t>27177</w:t>
      </w:r>
    </w:p>
    <w:p w14:paraId="4D157565" w14:textId="77777777" w:rsidR="009E0CD0" w:rsidRPr="00916F0D" w:rsidRDefault="009E0CD0" w:rsidP="00591615">
      <w:pPr>
        <w:pStyle w:val="BodyTextIndent3"/>
        <w:spacing w:after="0"/>
        <w:ind w:firstLine="96"/>
        <w:rPr>
          <w:sz w:val="22"/>
          <w:szCs w:val="22"/>
        </w:rPr>
      </w:pPr>
      <w:r w:rsidRPr="00916F0D">
        <w:rPr>
          <w:sz w:val="22"/>
          <w:szCs w:val="22"/>
        </w:rPr>
        <w:t>27178</w:t>
      </w:r>
    </w:p>
    <w:p w14:paraId="4B457DC1" w14:textId="77777777" w:rsidR="009E0CD0" w:rsidRPr="00916F0D" w:rsidRDefault="009E0CD0" w:rsidP="00591615">
      <w:pPr>
        <w:pStyle w:val="BodyTextIndent3"/>
        <w:spacing w:after="0"/>
        <w:ind w:firstLine="96"/>
        <w:rPr>
          <w:sz w:val="22"/>
          <w:szCs w:val="22"/>
        </w:rPr>
      </w:pPr>
      <w:r w:rsidRPr="00916F0D">
        <w:rPr>
          <w:sz w:val="22"/>
          <w:szCs w:val="22"/>
        </w:rPr>
        <w:t>27179</w:t>
      </w:r>
    </w:p>
    <w:p w14:paraId="43F63BB1" w14:textId="77777777" w:rsidR="009E0CD0" w:rsidRPr="00916F0D" w:rsidRDefault="009E0CD0" w:rsidP="00591615">
      <w:pPr>
        <w:pStyle w:val="BodyTextIndent3"/>
        <w:spacing w:after="0"/>
        <w:ind w:firstLine="96"/>
        <w:rPr>
          <w:sz w:val="22"/>
          <w:szCs w:val="22"/>
        </w:rPr>
      </w:pPr>
      <w:r w:rsidRPr="00916F0D">
        <w:rPr>
          <w:sz w:val="22"/>
          <w:szCs w:val="22"/>
        </w:rPr>
        <w:t>27181</w:t>
      </w:r>
    </w:p>
    <w:p w14:paraId="585CC253" w14:textId="77777777" w:rsidR="009E0CD0" w:rsidRPr="00916F0D" w:rsidRDefault="009E0CD0" w:rsidP="00591615">
      <w:pPr>
        <w:pStyle w:val="BodyTextIndent3"/>
        <w:spacing w:after="0"/>
        <w:ind w:firstLine="96"/>
        <w:rPr>
          <w:sz w:val="22"/>
          <w:szCs w:val="22"/>
        </w:rPr>
      </w:pPr>
      <w:r w:rsidRPr="00916F0D">
        <w:rPr>
          <w:sz w:val="22"/>
          <w:szCs w:val="22"/>
        </w:rPr>
        <w:t>27185</w:t>
      </w:r>
    </w:p>
    <w:p w14:paraId="7997DFDD" w14:textId="77777777" w:rsidR="009E0CD0" w:rsidRPr="00916F0D" w:rsidRDefault="009E0CD0" w:rsidP="00591615">
      <w:pPr>
        <w:pStyle w:val="BodyTextIndent3"/>
        <w:spacing w:after="0"/>
        <w:ind w:firstLine="96"/>
        <w:rPr>
          <w:sz w:val="22"/>
          <w:szCs w:val="22"/>
        </w:rPr>
      </w:pPr>
      <w:r w:rsidRPr="00916F0D">
        <w:rPr>
          <w:sz w:val="22"/>
          <w:szCs w:val="22"/>
        </w:rPr>
        <w:t>27187</w:t>
      </w:r>
    </w:p>
    <w:p w14:paraId="527408D6" w14:textId="77777777" w:rsidR="009E0CD0" w:rsidRPr="00916F0D" w:rsidRDefault="009E0CD0" w:rsidP="00591615">
      <w:pPr>
        <w:pStyle w:val="BodyTextIndent3"/>
        <w:spacing w:after="0"/>
        <w:ind w:firstLine="96"/>
        <w:rPr>
          <w:sz w:val="22"/>
          <w:szCs w:val="22"/>
        </w:rPr>
      </w:pPr>
      <w:r w:rsidRPr="00916F0D">
        <w:rPr>
          <w:sz w:val="22"/>
          <w:szCs w:val="22"/>
        </w:rPr>
        <w:t>27215</w:t>
      </w:r>
    </w:p>
    <w:p w14:paraId="4883D4C8" w14:textId="77777777" w:rsidR="009E0CD0" w:rsidRPr="00916F0D" w:rsidRDefault="009E0CD0" w:rsidP="00591615">
      <w:pPr>
        <w:pStyle w:val="BodyTextIndent3"/>
        <w:spacing w:after="0"/>
        <w:ind w:firstLine="96"/>
        <w:rPr>
          <w:sz w:val="22"/>
          <w:szCs w:val="22"/>
        </w:rPr>
      </w:pPr>
      <w:r w:rsidRPr="00916F0D">
        <w:rPr>
          <w:sz w:val="22"/>
          <w:szCs w:val="22"/>
        </w:rPr>
        <w:t>27217</w:t>
      </w:r>
    </w:p>
    <w:p w14:paraId="0486CABC" w14:textId="77777777" w:rsidR="009E0CD0" w:rsidRPr="00916F0D" w:rsidRDefault="009E0CD0" w:rsidP="00591615">
      <w:pPr>
        <w:pStyle w:val="BodyTextIndent3"/>
        <w:spacing w:after="0"/>
        <w:ind w:firstLine="96"/>
        <w:rPr>
          <w:sz w:val="22"/>
          <w:szCs w:val="22"/>
        </w:rPr>
      </w:pPr>
      <w:r w:rsidRPr="00916F0D">
        <w:rPr>
          <w:sz w:val="22"/>
          <w:szCs w:val="22"/>
        </w:rPr>
        <w:t>27218</w:t>
      </w:r>
    </w:p>
    <w:p w14:paraId="421C4C1D" w14:textId="77777777" w:rsidR="009E0CD0" w:rsidRPr="00916F0D" w:rsidRDefault="009E0CD0" w:rsidP="00591615">
      <w:pPr>
        <w:pStyle w:val="BodyTextIndent3"/>
        <w:spacing w:after="0"/>
        <w:ind w:firstLine="96"/>
        <w:rPr>
          <w:sz w:val="22"/>
          <w:szCs w:val="22"/>
        </w:rPr>
      </w:pPr>
      <w:r w:rsidRPr="00916F0D">
        <w:rPr>
          <w:sz w:val="22"/>
          <w:szCs w:val="22"/>
        </w:rPr>
        <w:t>27222</w:t>
      </w:r>
    </w:p>
    <w:p w14:paraId="52A0C8C1" w14:textId="77777777" w:rsidR="009E0CD0" w:rsidRPr="00916F0D" w:rsidRDefault="009E0CD0" w:rsidP="00591615">
      <w:pPr>
        <w:pStyle w:val="BodyTextIndent3"/>
        <w:spacing w:after="0"/>
        <w:ind w:firstLine="96"/>
        <w:rPr>
          <w:sz w:val="22"/>
          <w:szCs w:val="22"/>
        </w:rPr>
      </w:pPr>
      <w:r w:rsidRPr="00916F0D">
        <w:rPr>
          <w:sz w:val="22"/>
          <w:szCs w:val="22"/>
        </w:rPr>
        <w:t>27226</w:t>
      </w:r>
    </w:p>
    <w:p w14:paraId="7D42743E" w14:textId="77777777" w:rsidR="009E0CD0" w:rsidRPr="00916F0D" w:rsidRDefault="009E0CD0" w:rsidP="00591615">
      <w:pPr>
        <w:pStyle w:val="BodyTextIndent3"/>
        <w:spacing w:after="0"/>
        <w:ind w:firstLine="96"/>
        <w:rPr>
          <w:sz w:val="22"/>
          <w:szCs w:val="22"/>
        </w:rPr>
      </w:pPr>
      <w:r w:rsidRPr="00916F0D">
        <w:rPr>
          <w:sz w:val="22"/>
          <w:szCs w:val="22"/>
        </w:rPr>
        <w:t>27227</w:t>
      </w:r>
    </w:p>
    <w:p w14:paraId="79727072" w14:textId="77777777" w:rsidR="009E0CD0" w:rsidRPr="00916F0D" w:rsidRDefault="009E0CD0" w:rsidP="00591615">
      <w:pPr>
        <w:pStyle w:val="BodyTextIndent3"/>
        <w:spacing w:after="0"/>
        <w:ind w:firstLine="96"/>
        <w:rPr>
          <w:sz w:val="22"/>
          <w:szCs w:val="22"/>
        </w:rPr>
      </w:pPr>
      <w:r w:rsidRPr="00916F0D">
        <w:rPr>
          <w:sz w:val="22"/>
          <w:szCs w:val="22"/>
        </w:rPr>
        <w:t>27228</w:t>
      </w:r>
    </w:p>
    <w:p w14:paraId="3650C46B" w14:textId="77777777" w:rsidR="009E0CD0" w:rsidRPr="00916F0D" w:rsidRDefault="009E0CD0" w:rsidP="00591615">
      <w:pPr>
        <w:pStyle w:val="BodyTextIndent3"/>
        <w:spacing w:after="0"/>
        <w:ind w:firstLine="96"/>
        <w:rPr>
          <w:sz w:val="22"/>
          <w:szCs w:val="22"/>
        </w:rPr>
      </w:pPr>
      <w:r w:rsidRPr="00916F0D">
        <w:rPr>
          <w:sz w:val="22"/>
          <w:szCs w:val="22"/>
        </w:rPr>
        <w:t>27232</w:t>
      </w:r>
    </w:p>
    <w:p w14:paraId="538C1237" w14:textId="77777777" w:rsidR="009E0CD0" w:rsidRPr="00916F0D" w:rsidRDefault="009E0CD0" w:rsidP="00591615">
      <w:pPr>
        <w:pStyle w:val="BodyTextIndent3"/>
        <w:spacing w:after="0"/>
        <w:ind w:firstLine="96"/>
        <w:rPr>
          <w:sz w:val="22"/>
          <w:szCs w:val="22"/>
        </w:rPr>
      </w:pPr>
      <w:r w:rsidRPr="00916F0D">
        <w:rPr>
          <w:sz w:val="22"/>
          <w:szCs w:val="22"/>
        </w:rPr>
        <w:t>27236</w:t>
      </w:r>
    </w:p>
    <w:p w14:paraId="3FA39D8D" w14:textId="77777777" w:rsidR="009E0CD0" w:rsidRPr="00916F0D" w:rsidRDefault="009E0CD0" w:rsidP="00591615">
      <w:pPr>
        <w:pStyle w:val="BodyTextIndent3"/>
        <w:spacing w:after="0"/>
        <w:ind w:firstLine="96"/>
        <w:rPr>
          <w:sz w:val="22"/>
          <w:szCs w:val="22"/>
        </w:rPr>
      </w:pPr>
      <w:r w:rsidRPr="00916F0D">
        <w:rPr>
          <w:sz w:val="22"/>
          <w:szCs w:val="22"/>
        </w:rPr>
        <w:t>27240</w:t>
      </w:r>
    </w:p>
    <w:p w14:paraId="02DFEE56" w14:textId="77777777" w:rsidR="009E0CD0" w:rsidRPr="00916F0D" w:rsidRDefault="009E0CD0" w:rsidP="00591615">
      <w:pPr>
        <w:pStyle w:val="BodyTextIndent3"/>
        <w:spacing w:after="0"/>
        <w:ind w:firstLine="96"/>
        <w:rPr>
          <w:sz w:val="22"/>
          <w:szCs w:val="22"/>
        </w:rPr>
      </w:pPr>
      <w:r w:rsidRPr="00916F0D">
        <w:rPr>
          <w:sz w:val="22"/>
          <w:szCs w:val="22"/>
        </w:rPr>
        <w:t>27244</w:t>
      </w:r>
    </w:p>
    <w:p w14:paraId="63C710FD" w14:textId="77777777" w:rsidR="009E0CD0" w:rsidRPr="00916F0D" w:rsidRDefault="009E0CD0" w:rsidP="00591615">
      <w:pPr>
        <w:pStyle w:val="BodyTextIndent3"/>
        <w:spacing w:after="0"/>
        <w:ind w:firstLine="96"/>
        <w:rPr>
          <w:sz w:val="22"/>
          <w:szCs w:val="22"/>
        </w:rPr>
      </w:pPr>
      <w:r w:rsidRPr="00916F0D">
        <w:rPr>
          <w:sz w:val="22"/>
          <w:szCs w:val="22"/>
        </w:rPr>
        <w:t>27245</w:t>
      </w:r>
    </w:p>
    <w:p w14:paraId="66E39925" w14:textId="77777777" w:rsidR="009E0CD0" w:rsidRPr="00916F0D" w:rsidRDefault="009E0CD0" w:rsidP="00591615">
      <w:pPr>
        <w:pStyle w:val="BodyTextIndent3"/>
        <w:spacing w:after="0"/>
        <w:ind w:firstLine="96"/>
        <w:rPr>
          <w:sz w:val="22"/>
          <w:szCs w:val="22"/>
        </w:rPr>
      </w:pPr>
      <w:r w:rsidRPr="00916F0D">
        <w:rPr>
          <w:sz w:val="22"/>
          <w:szCs w:val="22"/>
        </w:rPr>
        <w:t>27248</w:t>
      </w:r>
    </w:p>
    <w:p w14:paraId="44770C1D" w14:textId="77777777" w:rsidR="009E0CD0" w:rsidRPr="00916F0D" w:rsidRDefault="009E0CD0" w:rsidP="00591615">
      <w:pPr>
        <w:pStyle w:val="BodyTextIndent3"/>
        <w:spacing w:after="0"/>
        <w:ind w:firstLine="96"/>
        <w:rPr>
          <w:sz w:val="22"/>
          <w:szCs w:val="22"/>
        </w:rPr>
      </w:pPr>
      <w:r w:rsidRPr="00916F0D">
        <w:rPr>
          <w:sz w:val="22"/>
          <w:szCs w:val="22"/>
        </w:rPr>
        <w:t>27253</w:t>
      </w:r>
    </w:p>
    <w:p w14:paraId="26188F0D" w14:textId="77777777" w:rsidR="009E0CD0" w:rsidRPr="00916F0D" w:rsidRDefault="009E0CD0" w:rsidP="00591615">
      <w:pPr>
        <w:pStyle w:val="BodyTextIndent3"/>
        <w:spacing w:after="0"/>
        <w:ind w:firstLine="96"/>
        <w:rPr>
          <w:sz w:val="22"/>
          <w:szCs w:val="22"/>
        </w:rPr>
      </w:pPr>
      <w:r w:rsidRPr="00916F0D">
        <w:rPr>
          <w:sz w:val="22"/>
          <w:szCs w:val="22"/>
        </w:rPr>
        <w:t>27254</w:t>
      </w:r>
    </w:p>
    <w:p w14:paraId="1734A963" w14:textId="77777777" w:rsidR="009E0CD0" w:rsidRPr="00916F0D" w:rsidRDefault="009E0CD0" w:rsidP="00591615">
      <w:pPr>
        <w:pStyle w:val="BodyTextIndent3"/>
        <w:spacing w:after="0"/>
        <w:ind w:firstLine="96"/>
        <w:rPr>
          <w:sz w:val="22"/>
          <w:szCs w:val="22"/>
        </w:rPr>
      </w:pPr>
      <w:r w:rsidRPr="00916F0D">
        <w:rPr>
          <w:sz w:val="22"/>
          <w:szCs w:val="22"/>
        </w:rPr>
        <w:t>27258</w:t>
      </w:r>
    </w:p>
    <w:p w14:paraId="5A52EF43" w14:textId="77777777" w:rsidR="009E0CD0" w:rsidRPr="00916F0D" w:rsidRDefault="009E0CD0" w:rsidP="00591615">
      <w:pPr>
        <w:pStyle w:val="BodyTextIndent3"/>
        <w:spacing w:after="0"/>
        <w:ind w:firstLine="96"/>
        <w:rPr>
          <w:sz w:val="22"/>
          <w:szCs w:val="22"/>
        </w:rPr>
      </w:pPr>
      <w:r w:rsidRPr="00916F0D">
        <w:rPr>
          <w:sz w:val="22"/>
          <w:szCs w:val="22"/>
        </w:rPr>
        <w:t>27259</w:t>
      </w:r>
    </w:p>
    <w:p w14:paraId="3AB1D54D" w14:textId="77777777" w:rsidR="009E0CD0" w:rsidRPr="00916F0D" w:rsidRDefault="009E0CD0" w:rsidP="00591615">
      <w:pPr>
        <w:pStyle w:val="BodyTextIndent3"/>
        <w:spacing w:after="0"/>
        <w:ind w:firstLine="96"/>
        <w:rPr>
          <w:sz w:val="22"/>
          <w:szCs w:val="22"/>
        </w:rPr>
      </w:pPr>
      <w:r w:rsidRPr="00916F0D">
        <w:rPr>
          <w:sz w:val="22"/>
          <w:szCs w:val="22"/>
        </w:rPr>
        <w:t>27268</w:t>
      </w:r>
    </w:p>
    <w:p w14:paraId="5350BD65" w14:textId="77777777" w:rsidR="009E0CD0" w:rsidRPr="00916F0D" w:rsidRDefault="009E0CD0" w:rsidP="00591615">
      <w:pPr>
        <w:pStyle w:val="BodyTextIndent3"/>
        <w:spacing w:after="0"/>
        <w:ind w:firstLine="96"/>
        <w:rPr>
          <w:sz w:val="22"/>
          <w:szCs w:val="22"/>
        </w:rPr>
      </w:pPr>
      <w:r w:rsidRPr="00916F0D">
        <w:rPr>
          <w:sz w:val="22"/>
          <w:szCs w:val="22"/>
        </w:rPr>
        <w:t>27269</w:t>
      </w:r>
    </w:p>
    <w:p w14:paraId="5B7E9E09" w14:textId="77777777" w:rsidR="009E0CD0" w:rsidRPr="00916F0D" w:rsidRDefault="009E0CD0" w:rsidP="00591615">
      <w:pPr>
        <w:pStyle w:val="BodyTextIndent3"/>
        <w:spacing w:after="0"/>
        <w:ind w:firstLine="96"/>
        <w:rPr>
          <w:sz w:val="22"/>
          <w:szCs w:val="22"/>
        </w:rPr>
      </w:pPr>
      <w:r w:rsidRPr="00916F0D">
        <w:rPr>
          <w:sz w:val="22"/>
          <w:szCs w:val="22"/>
        </w:rPr>
        <w:t>27280</w:t>
      </w:r>
    </w:p>
    <w:p w14:paraId="2381B103" w14:textId="77777777" w:rsidR="009E0CD0" w:rsidRPr="00916F0D" w:rsidRDefault="009E0CD0" w:rsidP="00591615">
      <w:pPr>
        <w:pStyle w:val="BodyTextIndent3"/>
        <w:spacing w:after="0"/>
        <w:ind w:firstLine="96"/>
        <w:rPr>
          <w:sz w:val="22"/>
          <w:szCs w:val="22"/>
        </w:rPr>
      </w:pPr>
      <w:r w:rsidRPr="00916F0D">
        <w:rPr>
          <w:sz w:val="22"/>
          <w:szCs w:val="22"/>
        </w:rPr>
        <w:t>27282</w:t>
      </w:r>
    </w:p>
    <w:p w14:paraId="41708F97" w14:textId="77777777" w:rsidR="009E0CD0" w:rsidRPr="00916F0D" w:rsidRDefault="009E0CD0" w:rsidP="00591615">
      <w:pPr>
        <w:pStyle w:val="BodyTextIndent3"/>
        <w:spacing w:after="0"/>
        <w:ind w:firstLine="96"/>
        <w:rPr>
          <w:sz w:val="22"/>
          <w:szCs w:val="22"/>
        </w:rPr>
      </w:pPr>
      <w:r w:rsidRPr="00916F0D">
        <w:rPr>
          <w:sz w:val="22"/>
          <w:szCs w:val="22"/>
        </w:rPr>
        <w:t>27284</w:t>
      </w:r>
    </w:p>
    <w:p w14:paraId="164162FC" w14:textId="77777777" w:rsidR="009E0CD0" w:rsidRPr="00916F0D" w:rsidRDefault="009E0CD0" w:rsidP="00591615">
      <w:pPr>
        <w:pStyle w:val="BodyTextIndent3"/>
        <w:spacing w:after="0"/>
        <w:ind w:firstLine="96"/>
        <w:rPr>
          <w:sz w:val="22"/>
          <w:szCs w:val="22"/>
        </w:rPr>
      </w:pPr>
      <w:r w:rsidRPr="00916F0D">
        <w:rPr>
          <w:sz w:val="22"/>
          <w:szCs w:val="22"/>
        </w:rPr>
        <w:t>27286</w:t>
      </w:r>
    </w:p>
    <w:p w14:paraId="657F09D4" w14:textId="77777777" w:rsidR="009E0CD0" w:rsidRPr="00916F0D" w:rsidRDefault="009E0CD0" w:rsidP="00591615">
      <w:pPr>
        <w:pStyle w:val="BodyTextIndent3"/>
        <w:spacing w:after="0"/>
        <w:ind w:firstLine="96"/>
        <w:rPr>
          <w:sz w:val="22"/>
          <w:szCs w:val="22"/>
        </w:rPr>
      </w:pPr>
      <w:r w:rsidRPr="00916F0D">
        <w:rPr>
          <w:sz w:val="22"/>
          <w:szCs w:val="22"/>
        </w:rPr>
        <w:t>27290</w:t>
      </w:r>
    </w:p>
    <w:p w14:paraId="55A8F144" w14:textId="77777777" w:rsidR="009E0CD0" w:rsidRPr="00916F0D" w:rsidRDefault="009E0CD0" w:rsidP="00591615">
      <w:pPr>
        <w:pStyle w:val="BodyTextIndent3"/>
        <w:spacing w:after="0"/>
        <w:ind w:firstLine="96"/>
        <w:rPr>
          <w:sz w:val="22"/>
          <w:szCs w:val="22"/>
        </w:rPr>
      </w:pPr>
      <w:r w:rsidRPr="00916F0D">
        <w:rPr>
          <w:sz w:val="22"/>
          <w:szCs w:val="22"/>
        </w:rPr>
        <w:t>27295</w:t>
      </w:r>
    </w:p>
    <w:p w14:paraId="4D3CA315" w14:textId="77777777" w:rsidR="009E0CD0" w:rsidRPr="00916F0D" w:rsidRDefault="009E0CD0" w:rsidP="00591615">
      <w:pPr>
        <w:pStyle w:val="BodyTextIndent3"/>
        <w:spacing w:after="0"/>
        <w:ind w:firstLine="96"/>
        <w:rPr>
          <w:sz w:val="22"/>
          <w:szCs w:val="22"/>
        </w:rPr>
      </w:pPr>
      <w:r w:rsidRPr="00916F0D">
        <w:rPr>
          <w:sz w:val="22"/>
          <w:szCs w:val="22"/>
        </w:rPr>
        <w:t>27303</w:t>
      </w:r>
    </w:p>
    <w:p w14:paraId="2A492D41" w14:textId="77777777" w:rsidR="009E0CD0" w:rsidRPr="00916F0D" w:rsidRDefault="009E0CD0" w:rsidP="00591615">
      <w:pPr>
        <w:pStyle w:val="BodyTextIndent3"/>
        <w:spacing w:after="0"/>
        <w:ind w:firstLine="96"/>
        <w:rPr>
          <w:sz w:val="22"/>
          <w:szCs w:val="22"/>
        </w:rPr>
      </w:pPr>
      <w:r w:rsidRPr="00916F0D">
        <w:rPr>
          <w:sz w:val="22"/>
          <w:szCs w:val="22"/>
        </w:rPr>
        <w:t>27365</w:t>
      </w:r>
    </w:p>
    <w:p w14:paraId="5459DB2C" w14:textId="77777777" w:rsidR="009E0CD0" w:rsidRPr="00916F0D" w:rsidRDefault="009E0CD0" w:rsidP="00591615">
      <w:pPr>
        <w:pStyle w:val="BodyTextIndent3"/>
        <w:spacing w:after="0"/>
        <w:ind w:firstLine="96"/>
        <w:rPr>
          <w:sz w:val="22"/>
          <w:szCs w:val="22"/>
        </w:rPr>
      </w:pPr>
      <w:r w:rsidRPr="00916F0D">
        <w:rPr>
          <w:sz w:val="22"/>
          <w:szCs w:val="22"/>
        </w:rPr>
        <w:t>27445</w:t>
      </w:r>
    </w:p>
    <w:p w14:paraId="163A088B" w14:textId="77777777" w:rsidR="009E0CD0" w:rsidRPr="00916F0D" w:rsidRDefault="009E0CD0" w:rsidP="00591615">
      <w:pPr>
        <w:pStyle w:val="BodyTextIndent3"/>
        <w:spacing w:after="0"/>
        <w:ind w:firstLine="96"/>
        <w:rPr>
          <w:sz w:val="22"/>
          <w:szCs w:val="22"/>
        </w:rPr>
      </w:pPr>
      <w:r w:rsidRPr="00916F0D">
        <w:rPr>
          <w:sz w:val="22"/>
          <w:szCs w:val="22"/>
        </w:rPr>
        <w:t>27448</w:t>
      </w:r>
    </w:p>
    <w:p w14:paraId="4B668301" w14:textId="77777777" w:rsidR="009E0CD0" w:rsidRPr="00916F0D" w:rsidRDefault="009E0CD0" w:rsidP="00591615">
      <w:pPr>
        <w:pStyle w:val="BodyTextIndent3"/>
        <w:spacing w:after="0"/>
        <w:ind w:firstLine="96"/>
        <w:rPr>
          <w:sz w:val="22"/>
          <w:szCs w:val="22"/>
        </w:rPr>
      </w:pPr>
      <w:r w:rsidRPr="00916F0D">
        <w:rPr>
          <w:sz w:val="22"/>
          <w:szCs w:val="22"/>
        </w:rPr>
        <w:t>27450</w:t>
      </w:r>
    </w:p>
    <w:p w14:paraId="36BC9448" w14:textId="77777777" w:rsidR="009E0CD0" w:rsidRPr="00916F0D" w:rsidRDefault="009E0CD0" w:rsidP="00591615">
      <w:pPr>
        <w:pStyle w:val="BodyTextIndent3"/>
        <w:spacing w:after="0"/>
        <w:ind w:firstLine="96"/>
        <w:rPr>
          <w:sz w:val="22"/>
          <w:szCs w:val="22"/>
        </w:rPr>
      </w:pPr>
      <w:r w:rsidRPr="00916F0D">
        <w:rPr>
          <w:sz w:val="22"/>
          <w:szCs w:val="22"/>
        </w:rPr>
        <w:t>27454</w:t>
      </w:r>
    </w:p>
    <w:p w14:paraId="7B915C9A" w14:textId="77777777" w:rsidR="009E0CD0" w:rsidRPr="00916F0D" w:rsidRDefault="009E0CD0" w:rsidP="00591615">
      <w:pPr>
        <w:pStyle w:val="BodyTextIndent3"/>
        <w:spacing w:after="0"/>
        <w:ind w:firstLine="96"/>
        <w:rPr>
          <w:sz w:val="22"/>
          <w:szCs w:val="22"/>
        </w:rPr>
      </w:pPr>
      <w:r w:rsidRPr="00916F0D">
        <w:rPr>
          <w:sz w:val="22"/>
          <w:szCs w:val="22"/>
        </w:rPr>
        <w:t>27455</w:t>
      </w:r>
    </w:p>
    <w:p w14:paraId="129A86F8" w14:textId="77777777" w:rsidR="009E0CD0" w:rsidRPr="00916F0D" w:rsidRDefault="009E0CD0" w:rsidP="00591615">
      <w:pPr>
        <w:pStyle w:val="BodyTextIndent3"/>
        <w:spacing w:after="0"/>
        <w:ind w:firstLine="96"/>
        <w:rPr>
          <w:sz w:val="22"/>
          <w:szCs w:val="22"/>
        </w:rPr>
      </w:pPr>
      <w:r w:rsidRPr="00916F0D">
        <w:rPr>
          <w:sz w:val="22"/>
          <w:szCs w:val="22"/>
        </w:rPr>
        <w:t>27457</w:t>
      </w:r>
    </w:p>
    <w:p w14:paraId="4D3897DB" w14:textId="77777777" w:rsidR="009E0CD0" w:rsidRPr="00916F0D" w:rsidRDefault="009E0CD0" w:rsidP="00591615">
      <w:pPr>
        <w:pStyle w:val="BodyTextIndent3"/>
        <w:spacing w:after="0"/>
        <w:ind w:firstLine="96"/>
        <w:rPr>
          <w:sz w:val="22"/>
          <w:szCs w:val="22"/>
        </w:rPr>
      </w:pPr>
      <w:r w:rsidRPr="00916F0D">
        <w:rPr>
          <w:sz w:val="22"/>
          <w:szCs w:val="22"/>
        </w:rPr>
        <w:t>27465</w:t>
      </w:r>
    </w:p>
    <w:p w14:paraId="0F269C81" w14:textId="77777777" w:rsidR="009E0CD0" w:rsidRPr="00916F0D" w:rsidRDefault="009E0CD0" w:rsidP="00591615">
      <w:pPr>
        <w:pStyle w:val="BodyTextIndent3"/>
        <w:spacing w:after="0"/>
        <w:ind w:firstLine="96"/>
        <w:rPr>
          <w:sz w:val="22"/>
          <w:szCs w:val="22"/>
        </w:rPr>
      </w:pPr>
      <w:r w:rsidRPr="00916F0D">
        <w:rPr>
          <w:sz w:val="22"/>
          <w:szCs w:val="22"/>
        </w:rPr>
        <w:t>27466</w:t>
      </w:r>
    </w:p>
    <w:p w14:paraId="574EC293" w14:textId="77777777" w:rsidR="009E0CD0" w:rsidRPr="00916F0D" w:rsidRDefault="009E0CD0" w:rsidP="00591615">
      <w:pPr>
        <w:pStyle w:val="BodyTextIndent3"/>
        <w:spacing w:after="0"/>
        <w:ind w:firstLine="96"/>
        <w:rPr>
          <w:sz w:val="22"/>
          <w:szCs w:val="22"/>
        </w:rPr>
      </w:pPr>
      <w:r w:rsidRPr="00916F0D">
        <w:rPr>
          <w:sz w:val="22"/>
          <w:szCs w:val="22"/>
        </w:rPr>
        <w:t>27468</w:t>
      </w:r>
    </w:p>
    <w:p w14:paraId="038B66B6" w14:textId="77777777" w:rsidR="009E0CD0" w:rsidRPr="00916F0D" w:rsidRDefault="009E0CD0" w:rsidP="00591615">
      <w:pPr>
        <w:pStyle w:val="BodyTextIndent3"/>
        <w:spacing w:after="0"/>
        <w:ind w:firstLine="96"/>
        <w:rPr>
          <w:sz w:val="22"/>
          <w:szCs w:val="22"/>
        </w:rPr>
      </w:pPr>
      <w:r w:rsidRPr="00916F0D">
        <w:rPr>
          <w:sz w:val="22"/>
          <w:szCs w:val="22"/>
        </w:rPr>
        <w:t>27470</w:t>
      </w:r>
    </w:p>
    <w:p w14:paraId="15EFF769" w14:textId="77777777" w:rsidR="009E0CD0" w:rsidRPr="00916F0D" w:rsidRDefault="009E0CD0" w:rsidP="00591615">
      <w:pPr>
        <w:pStyle w:val="BodyTextIndent3"/>
        <w:spacing w:after="0"/>
        <w:ind w:firstLine="96"/>
        <w:rPr>
          <w:sz w:val="22"/>
          <w:szCs w:val="22"/>
        </w:rPr>
      </w:pPr>
      <w:r w:rsidRPr="00916F0D">
        <w:rPr>
          <w:sz w:val="22"/>
          <w:szCs w:val="22"/>
        </w:rPr>
        <w:t>27472</w:t>
      </w:r>
    </w:p>
    <w:p w14:paraId="31F33FD3" w14:textId="77777777" w:rsidR="009E0CD0" w:rsidRPr="00916F0D" w:rsidRDefault="009E0CD0" w:rsidP="00591615">
      <w:pPr>
        <w:pStyle w:val="BodyTextIndent3"/>
        <w:spacing w:after="0"/>
        <w:ind w:firstLine="96"/>
        <w:rPr>
          <w:sz w:val="22"/>
          <w:szCs w:val="22"/>
        </w:rPr>
      </w:pPr>
      <w:r w:rsidRPr="00916F0D">
        <w:rPr>
          <w:sz w:val="22"/>
          <w:szCs w:val="22"/>
        </w:rPr>
        <w:t>27477</w:t>
      </w:r>
    </w:p>
    <w:p w14:paraId="5BE462D5" w14:textId="77777777" w:rsidR="009E0CD0" w:rsidRPr="00916F0D" w:rsidRDefault="009E0CD0" w:rsidP="00591615">
      <w:pPr>
        <w:pStyle w:val="BodyTextIndent3"/>
        <w:spacing w:after="0"/>
        <w:ind w:firstLine="96"/>
        <w:rPr>
          <w:sz w:val="22"/>
          <w:szCs w:val="22"/>
        </w:rPr>
      </w:pPr>
      <w:r w:rsidRPr="00916F0D">
        <w:rPr>
          <w:sz w:val="22"/>
          <w:szCs w:val="22"/>
        </w:rPr>
        <w:t>27479</w:t>
      </w:r>
    </w:p>
    <w:p w14:paraId="63B075C5" w14:textId="77777777" w:rsidR="009E0CD0" w:rsidRPr="00916F0D" w:rsidRDefault="009E0CD0" w:rsidP="00591615">
      <w:pPr>
        <w:pStyle w:val="BodyTextIndent3"/>
        <w:spacing w:after="0"/>
        <w:ind w:firstLine="96"/>
        <w:rPr>
          <w:sz w:val="22"/>
          <w:szCs w:val="22"/>
        </w:rPr>
      </w:pPr>
      <w:r w:rsidRPr="00916F0D">
        <w:rPr>
          <w:sz w:val="22"/>
          <w:szCs w:val="22"/>
        </w:rPr>
        <w:t>27485</w:t>
      </w:r>
    </w:p>
    <w:p w14:paraId="03A2F218" w14:textId="77777777" w:rsidR="009E0CD0" w:rsidRPr="00916F0D" w:rsidRDefault="009E0CD0" w:rsidP="00591615">
      <w:pPr>
        <w:pStyle w:val="BodyTextIndent3"/>
        <w:spacing w:after="0"/>
        <w:ind w:firstLine="96"/>
        <w:rPr>
          <w:sz w:val="22"/>
          <w:szCs w:val="22"/>
        </w:rPr>
      </w:pPr>
      <w:r w:rsidRPr="00916F0D">
        <w:rPr>
          <w:sz w:val="22"/>
          <w:szCs w:val="22"/>
        </w:rPr>
        <w:t>27486</w:t>
      </w:r>
    </w:p>
    <w:p w14:paraId="1D2E28EF" w14:textId="77777777" w:rsidR="009E0CD0" w:rsidRPr="00916F0D" w:rsidRDefault="009E0CD0" w:rsidP="00591615">
      <w:pPr>
        <w:pStyle w:val="BodyTextIndent3"/>
        <w:spacing w:after="0"/>
        <w:ind w:firstLine="96"/>
        <w:rPr>
          <w:sz w:val="22"/>
          <w:szCs w:val="22"/>
        </w:rPr>
      </w:pPr>
      <w:r w:rsidRPr="00916F0D">
        <w:rPr>
          <w:sz w:val="22"/>
          <w:szCs w:val="22"/>
        </w:rPr>
        <w:t>27487</w:t>
      </w:r>
    </w:p>
    <w:p w14:paraId="0EE524BB" w14:textId="77777777" w:rsidR="009E0CD0" w:rsidRPr="00916F0D" w:rsidRDefault="009E0CD0" w:rsidP="00591615">
      <w:pPr>
        <w:pStyle w:val="BodyTextIndent3"/>
        <w:spacing w:after="0"/>
        <w:ind w:firstLine="96"/>
        <w:rPr>
          <w:sz w:val="22"/>
          <w:szCs w:val="22"/>
        </w:rPr>
      </w:pPr>
      <w:r w:rsidRPr="00916F0D">
        <w:rPr>
          <w:sz w:val="22"/>
          <w:szCs w:val="22"/>
        </w:rPr>
        <w:t>27488</w:t>
      </w:r>
    </w:p>
    <w:p w14:paraId="07BECD7D" w14:textId="77777777" w:rsidR="009E0CD0" w:rsidRPr="00916F0D" w:rsidRDefault="009E0CD0" w:rsidP="00591615">
      <w:pPr>
        <w:pStyle w:val="BodyTextIndent3"/>
        <w:spacing w:after="0"/>
        <w:ind w:firstLine="96"/>
        <w:rPr>
          <w:sz w:val="22"/>
          <w:szCs w:val="22"/>
        </w:rPr>
      </w:pPr>
      <w:r w:rsidRPr="00916F0D">
        <w:rPr>
          <w:sz w:val="22"/>
          <w:szCs w:val="22"/>
        </w:rPr>
        <w:t>27495</w:t>
      </w:r>
    </w:p>
    <w:p w14:paraId="3DDDE6B0" w14:textId="77777777" w:rsidR="009E0CD0" w:rsidRPr="00916F0D" w:rsidRDefault="009E0CD0" w:rsidP="00591615">
      <w:pPr>
        <w:pStyle w:val="BodyTextIndent3"/>
        <w:spacing w:after="0"/>
        <w:ind w:firstLine="96"/>
        <w:rPr>
          <w:sz w:val="22"/>
          <w:szCs w:val="22"/>
        </w:rPr>
      </w:pPr>
      <w:r w:rsidRPr="00916F0D">
        <w:rPr>
          <w:sz w:val="22"/>
          <w:szCs w:val="22"/>
        </w:rPr>
        <w:t>27506</w:t>
      </w:r>
    </w:p>
    <w:p w14:paraId="04E7C336" w14:textId="77777777" w:rsidR="009E0CD0" w:rsidRPr="00916F0D" w:rsidRDefault="009E0CD0" w:rsidP="00591615">
      <w:pPr>
        <w:pStyle w:val="BodyTextIndent3"/>
        <w:spacing w:after="0"/>
        <w:ind w:firstLine="96"/>
        <w:rPr>
          <w:sz w:val="22"/>
          <w:szCs w:val="22"/>
        </w:rPr>
      </w:pPr>
      <w:r w:rsidRPr="00916F0D">
        <w:rPr>
          <w:sz w:val="22"/>
          <w:szCs w:val="22"/>
        </w:rPr>
        <w:t>27507</w:t>
      </w:r>
    </w:p>
    <w:p w14:paraId="4A3896DA" w14:textId="77777777" w:rsidR="009E0CD0" w:rsidRPr="00916F0D" w:rsidRDefault="009E0CD0" w:rsidP="00591615">
      <w:pPr>
        <w:pStyle w:val="BodyTextIndent3"/>
        <w:spacing w:after="0"/>
        <w:ind w:firstLine="96"/>
        <w:rPr>
          <w:sz w:val="22"/>
          <w:szCs w:val="22"/>
        </w:rPr>
      </w:pPr>
      <w:r w:rsidRPr="00916F0D">
        <w:rPr>
          <w:sz w:val="22"/>
          <w:szCs w:val="22"/>
        </w:rPr>
        <w:t>27511</w:t>
      </w:r>
    </w:p>
    <w:p w14:paraId="780017C9" w14:textId="77777777" w:rsidR="009E0CD0" w:rsidRPr="00916F0D" w:rsidRDefault="009E0CD0" w:rsidP="00591615">
      <w:pPr>
        <w:pStyle w:val="BodyTextIndent3"/>
        <w:spacing w:after="0"/>
        <w:ind w:firstLine="96"/>
        <w:rPr>
          <w:sz w:val="22"/>
          <w:szCs w:val="22"/>
        </w:rPr>
      </w:pPr>
      <w:r w:rsidRPr="00916F0D">
        <w:rPr>
          <w:sz w:val="22"/>
          <w:szCs w:val="22"/>
        </w:rPr>
        <w:t>27513</w:t>
      </w:r>
    </w:p>
    <w:p w14:paraId="369D7E1E" w14:textId="77777777" w:rsidR="009E0CD0" w:rsidRPr="00916F0D" w:rsidRDefault="009E0CD0" w:rsidP="00591615">
      <w:pPr>
        <w:pStyle w:val="BodyTextIndent3"/>
        <w:spacing w:after="0"/>
        <w:ind w:firstLine="96"/>
        <w:rPr>
          <w:sz w:val="22"/>
          <w:szCs w:val="22"/>
        </w:rPr>
      </w:pPr>
      <w:r w:rsidRPr="00916F0D">
        <w:rPr>
          <w:sz w:val="22"/>
          <w:szCs w:val="22"/>
        </w:rPr>
        <w:t>27514</w:t>
      </w:r>
    </w:p>
    <w:p w14:paraId="52FC27BA" w14:textId="77777777" w:rsidR="009E0CD0" w:rsidRPr="00916F0D" w:rsidRDefault="009E0CD0" w:rsidP="00591615">
      <w:pPr>
        <w:pStyle w:val="BodyTextIndent3"/>
        <w:spacing w:after="0"/>
        <w:ind w:firstLine="96"/>
        <w:rPr>
          <w:sz w:val="22"/>
          <w:szCs w:val="22"/>
        </w:rPr>
      </w:pPr>
      <w:r w:rsidRPr="00916F0D">
        <w:rPr>
          <w:sz w:val="22"/>
          <w:szCs w:val="22"/>
        </w:rPr>
        <w:t>27519</w:t>
      </w:r>
    </w:p>
    <w:p w14:paraId="2E8CFAD0" w14:textId="77777777" w:rsidR="009E0CD0" w:rsidRPr="00916F0D" w:rsidRDefault="009E0CD0" w:rsidP="00591615">
      <w:pPr>
        <w:pStyle w:val="BodyTextIndent3"/>
        <w:spacing w:after="0"/>
        <w:ind w:firstLine="96"/>
        <w:rPr>
          <w:sz w:val="22"/>
          <w:szCs w:val="22"/>
        </w:rPr>
      </w:pPr>
      <w:r w:rsidRPr="00916F0D">
        <w:rPr>
          <w:sz w:val="22"/>
          <w:szCs w:val="22"/>
        </w:rPr>
        <w:t>27535</w:t>
      </w:r>
    </w:p>
    <w:p w14:paraId="717EDB25" w14:textId="77777777" w:rsidR="009E0CD0" w:rsidRPr="00916F0D" w:rsidRDefault="009E0CD0" w:rsidP="00591615">
      <w:pPr>
        <w:pStyle w:val="BodyTextIndent3"/>
        <w:spacing w:after="0"/>
        <w:ind w:firstLine="96"/>
        <w:rPr>
          <w:sz w:val="22"/>
          <w:szCs w:val="22"/>
        </w:rPr>
      </w:pPr>
      <w:r w:rsidRPr="00916F0D">
        <w:rPr>
          <w:sz w:val="22"/>
          <w:szCs w:val="22"/>
        </w:rPr>
        <w:t>27536</w:t>
      </w:r>
    </w:p>
    <w:p w14:paraId="2AAA15A0" w14:textId="77777777" w:rsidR="009E0CD0" w:rsidRPr="00916F0D" w:rsidRDefault="009E0CD0" w:rsidP="00591615">
      <w:pPr>
        <w:pStyle w:val="BodyTextIndent3"/>
        <w:spacing w:after="0"/>
        <w:ind w:firstLine="96"/>
        <w:rPr>
          <w:sz w:val="22"/>
          <w:szCs w:val="22"/>
        </w:rPr>
      </w:pPr>
      <w:r w:rsidRPr="00916F0D">
        <w:rPr>
          <w:sz w:val="22"/>
          <w:szCs w:val="22"/>
        </w:rPr>
        <w:t>27540</w:t>
      </w:r>
    </w:p>
    <w:p w14:paraId="5A0C6647" w14:textId="77777777" w:rsidR="009E0CD0" w:rsidRPr="00916F0D" w:rsidRDefault="009E0CD0" w:rsidP="00591615">
      <w:pPr>
        <w:pStyle w:val="BodyTextIndent3"/>
        <w:spacing w:after="0"/>
        <w:ind w:firstLine="96"/>
        <w:rPr>
          <w:sz w:val="22"/>
          <w:szCs w:val="22"/>
        </w:rPr>
      </w:pPr>
      <w:r w:rsidRPr="00916F0D">
        <w:rPr>
          <w:sz w:val="22"/>
          <w:szCs w:val="22"/>
        </w:rPr>
        <w:t>27556</w:t>
      </w:r>
    </w:p>
    <w:p w14:paraId="28BC92C0" w14:textId="77777777" w:rsidR="009E0CD0" w:rsidRPr="00916F0D" w:rsidRDefault="009E0CD0" w:rsidP="00591615">
      <w:pPr>
        <w:pStyle w:val="BodyTextIndent3"/>
        <w:spacing w:after="0"/>
        <w:ind w:firstLine="96"/>
        <w:rPr>
          <w:sz w:val="22"/>
          <w:szCs w:val="22"/>
        </w:rPr>
      </w:pPr>
      <w:r w:rsidRPr="00916F0D">
        <w:rPr>
          <w:sz w:val="22"/>
          <w:szCs w:val="22"/>
        </w:rPr>
        <w:t>27557</w:t>
      </w:r>
    </w:p>
    <w:p w14:paraId="6556AB3C" w14:textId="77777777" w:rsidR="009E0CD0" w:rsidRPr="00916F0D" w:rsidRDefault="009E0CD0" w:rsidP="00591615">
      <w:pPr>
        <w:pStyle w:val="BodyTextIndent3"/>
        <w:spacing w:after="0"/>
        <w:ind w:firstLine="96"/>
        <w:rPr>
          <w:sz w:val="22"/>
          <w:szCs w:val="22"/>
        </w:rPr>
      </w:pPr>
      <w:r w:rsidRPr="00916F0D">
        <w:rPr>
          <w:sz w:val="22"/>
          <w:szCs w:val="22"/>
        </w:rPr>
        <w:t>27558</w:t>
      </w:r>
    </w:p>
    <w:p w14:paraId="48F414AF" w14:textId="77777777" w:rsidR="009E0CD0" w:rsidRPr="00916F0D" w:rsidRDefault="009E0CD0" w:rsidP="00591615">
      <w:pPr>
        <w:pStyle w:val="BodyTextIndent3"/>
        <w:spacing w:after="0"/>
        <w:ind w:firstLine="96"/>
        <w:rPr>
          <w:sz w:val="22"/>
          <w:szCs w:val="22"/>
        </w:rPr>
      </w:pPr>
      <w:r w:rsidRPr="00916F0D">
        <w:rPr>
          <w:sz w:val="22"/>
          <w:szCs w:val="22"/>
        </w:rPr>
        <w:t>27580</w:t>
      </w:r>
    </w:p>
    <w:p w14:paraId="56CA4907" w14:textId="77777777" w:rsidR="009E0CD0" w:rsidRPr="00916F0D" w:rsidRDefault="009E0CD0" w:rsidP="00591615">
      <w:pPr>
        <w:pStyle w:val="BodyTextIndent3"/>
        <w:spacing w:after="0"/>
        <w:ind w:firstLine="96"/>
        <w:rPr>
          <w:sz w:val="22"/>
          <w:szCs w:val="22"/>
        </w:rPr>
      </w:pPr>
      <w:r w:rsidRPr="00916F0D">
        <w:rPr>
          <w:sz w:val="22"/>
          <w:szCs w:val="22"/>
        </w:rPr>
        <w:t>27590</w:t>
      </w:r>
    </w:p>
    <w:p w14:paraId="29606803" w14:textId="77777777" w:rsidR="009E0CD0" w:rsidRPr="00916F0D" w:rsidRDefault="009E0CD0" w:rsidP="00591615">
      <w:pPr>
        <w:pStyle w:val="BodyTextIndent3"/>
        <w:spacing w:after="0"/>
        <w:ind w:firstLine="96"/>
        <w:rPr>
          <w:sz w:val="22"/>
          <w:szCs w:val="22"/>
        </w:rPr>
      </w:pPr>
      <w:r w:rsidRPr="00916F0D">
        <w:rPr>
          <w:sz w:val="22"/>
          <w:szCs w:val="22"/>
        </w:rPr>
        <w:t>27591</w:t>
      </w:r>
    </w:p>
    <w:p w14:paraId="72830617" w14:textId="77777777" w:rsidR="009E0CD0" w:rsidRPr="00916F0D" w:rsidRDefault="009E0CD0" w:rsidP="00591615">
      <w:pPr>
        <w:pStyle w:val="BodyTextIndent3"/>
        <w:spacing w:after="0"/>
        <w:ind w:left="450" w:firstLine="6"/>
        <w:rPr>
          <w:sz w:val="22"/>
          <w:szCs w:val="22"/>
        </w:rPr>
      </w:pPr>
      <w:r w:rsidRPr="00916F0D">
        <w:rPr>
          <w:sz w:val="22"/>
          <w:szCs w:val="22"/>
        </w:rPr>
        <w:t>27592</w:t>
      </w:r>
    </w:p>
    <w:p w14:paraId="278D99BE" w14:textId="77777777" w:rsidR="009E0CD0" w:rsidRPr="00916F0D" w:rsidRDefault="009E0CD0" w:rsidP="00591615">
      <w:pPr>
        <w:pStyle w:val="BodyTextIndent3"/>
        <w:spacing w:after="0"/>
        <w:ind w:firstLine="96"/>
        <w:rPr>
          <w:sz w:val="22"/>
          <w:szCs w:val="22"/>
        </w:rPr>
      </w:pPr>
      <w:r w:rsidRPr="00916F0D">
        <w:rPr>
          <w:sz w:val="22"/>
          <w:szCs w:val="22"/>
        </w:rPr>
        <w:t>27596</w:t>
      </w:r>
    </w:p>
    <w:p w14:paraId="7E4FCB63" w14:textId="77777777" w:rsidR="009E0CD0" w:rsidRPr="00916F0D" w:rsidRDefault="009E0CD0" w:rsidP="00591615">
      <w:pPr>
        <w:pStyle w:val="BodyTextIndent3"/>
        <w:spacing w:after="0"/>
        <w:ind w:firstLine="96"/>
        <w:rPr>
          <w:sz w:val="22"/>
          <w:szCs w:val="22"/>
        </w:rPr>
      </w:pPr>
      <w:r w:rsidRPr="00916F0D">
        <w:rPr>
          <w:sz w:val="22"/>
          <w:szCs w:val="22"/>
        </w:rPr>
        <w:t>27598</w:t>
      </w:r>
    </w:p>
    <w:p w14:paraId="563A8C1A" w14:textId="77777777" w:rsidR="009E0CD0" w:rsidRPr="00916F0D" w:rsidRDefault="009E0CD0" w:rsidP="00591615">
      <w:pPr>
        <w:pStyle w:val="BodyTextIndent3"/>
        <w:spacing w:after="0"/>
        <w:ind w:firstLine="96"/>
        <w:rPr>
          <w:sz w:val="22"/>
          <w:szCs w:val="22"/>
        </w:rPr>
      </w:pPr>
      <w:r w:rsidRPr="00916F0D">
        <w:rPr>
          <w:sz w:val="22"/>
          <w:szCs w:val="22"/>
        </w:rPr>
        <w:t>27645</w:t>
      </w:r>
    </w:p>
    <w:p w14:paraId="1F1D9418" w14:textId="77777777" w:rsidR="009E0CD0" w:rsidRPr="00916F0D" w:rsidRDefault="009E0CD0" w:rsidP="00591615">
      <w:pPr>
        <w:pStyle w:val="BodyTextIndent3"/>
        <w:spacing w:after="0"/>
        <w:ind w:firstLine="96"/>
        <w:rPr>
          <w:sz w:val="22"/>
          <w:szCs w:val="22"/>
        </w:rPr>
      </w:pPr>
      <w:r w:rsidRPr="00916F0D">
        <w:rPr>
          <w:sz w:val="22"/>
          <w:szCs w:val="22"/>
        </w:rPr>
        <w:t>27646</w:t>
      </w:r>
    </w:p>
    <w:p w14:paraId="4CC71D9B" w14:textId="77777777" w:rsidR="009E0CD0" w:rsidRPr="00916F0D" w:rsidRDefault="009E0CD0" w:rsidP="00591615">
      <w:pPr>
        <w:pStyle w:val="BodyTextIndent3"/>
        <w:spacing w:after="0"/>
        <w:ind w:firstLine="96"/>
        <w:rPr>
          <w:sz w:val="22"/>
          <w:szCs w:val="22"/>
        </w:rPr>
      </w:pPr>
      <w:r w:rsidRPr="00916F0D">
        <w:rPr>
          <w:sz w:val="22"/>
          <w:szCs w:val="22"/>
        </w:rPr>
        <w:t>27703</w:t>
      </w:r>
    </w:p>
    <w:p w14:paraId="0DC7A8B1" w14:textId="77777777" w:rsidR="009E0CD0" w:rsidRPr="00916F0D" w:rsidRDefault="009E0CD0" w:rsidP="00591615">
      <w:pPr>
        <w:ind w:firstLine="450"/>
        <w:rPr>
          <w:sz w:val="22"/>
          <w:szCs w:val="22"/>
        </w:rPr>
      </w:pPr>
      <w:r w:rsidRPr="00916F0D">
        <w:rPr>
          <w:sz w:val="22"/>
          <w:szCs w:val="22"/>
        </w:rPr>
        <w:t>27712</w:t>
      </w:r>
    </w:p>
    <w:p w14:paraId="3F9F3890" w14:textId="77777777" w:rsidR="009E0CD0" w:rsidRPr="00916F0D" w:rsidRDefault="009E0CD0" w:rsidP="00591615">
      <w:pPr>
        <w:ind w:firstLine="450"/>
        <w:rPr>
          <w:sz w:val="22"/>
          <w:szCs w:val="22"/>
        </w:rPr>
      </w:pPr>
      <w:r w:rsidRPr="00916F0D">
        <w:rPr>
          <w:sz w:val="22"/>
          <w:szCs w:val="22"/>
        </w:rPr>
        <w:t>27715</w:t>
      </w:r>
    </w:p>
    <w:p w14:paraId="5A49B0DF" w14:textId="77777777" w:rsidR="009E0CD0" w:rsidRPr="00916F0D" w:rsidRDefault="009E0CD0" w:rsidP="00591615">
      <w:pPr>
        <w:ind w:firstLine="450"/>
        <w:rPr>
          <w:sz w:val="22"/>
          <w:szCs w:val="22"/>
        </w:rPr>
      </w:pPr>
      <w:r w:rsidRPr="00916F0D">
        <w:rPr>
          <w:sz w:val="22"/>
          <w:szCs w:val="22"/>
        </w:rPr>
        <w:t>27724</w:t>
      </w:r>
    </w:p>
    <w:p w14:paraId="58133C91" w14:textId="77777777" w:rsidR="009E0CD0" w:rsidRPr="00916F0D" w:rsidRDefault="009E0CD0" w:rsidP="00591615">
      <w:pPr>
        <w:ind w:firstLine="450"/>
        <w:rPr>
          <w:sz w:val="22"/>
          <w:szCs w:val="22"/>
        </w:rPr>
      </w:pPr>
      <w:r w:rsidRPr="00916F0D">
        <w:rPr>
          <w:sz w:val="22"/>
          <w:szCs w:val="22"/>
        </w:rPr>
        <w:t>27725</w:t>
      </w:r>
    </w:p>
    <w:p w14:paraId="7507738B" w14:textId="77777777" w:rsidR="009E0CD0" w:rsidRPr="00916F0D" w:rsidRDefault="009E0CD0" w:rsidP="00591615">
      <w:pPr>
        <w:ind w:firstLine="450"/>
        <w:rPr>
          <w:sz w:val="22"/>
          <w:szCs w:val="22"/>
        </w:rPr>
      </w:pPr>
      <w:r w:rsidRPr="00916F0D">
        <w:rPr>
          <w:sz w:val="22"/>
          <w:szCs w:val="22"/>
        </w:rPr>
        <w:t>27727</w:t>
      </w:r>
    </w:p>
    <w:p w14:paraId="39E898C7" w14:textId="77777777" w:rsidR="009E0CD0" w:rsidRPr="00916F0D" w:rsidRDefault="009E0CD0" w:rsidP="00591615">
      <w:pPr>
        <w:ind w:firstLine="450"/>
        <w:rPr>
          <w:sz w:val="22"/>
          <w:szCs w:val="22"/>
        </w:rPr>
      </w:pPr>
      <w:r w:rsidRPr="00916F0D">
        <w:rPr>
          <w:sz w:val="22"/>
          <w:szCs w:val="22"/>
        </w:rPr>
        <w:t>27880</w:t>
      </w:r>
    </w:p>
    <w:p w14:paraId="2B39D8BF" w14:textId="77777777" w:rsidR="009E0CD0" w:rsidRPr="00916F0D" w:rsidRDefault="009E0CD0" w:rsidP="00591615">
      <w:pPr>
        <w:ind w:firstLine="450"/>
        <w:rPr>
          <w:sz w:val="22"/>
          <w:szCs w:val="22"/>
        </w:rPr>
      </w:pPr>
      <w:r w:rsidRPr="00916F0D">
        <w:rPr>
          <w:sz w:val="22"/>
          <w:szCs w:val="22"/>
        </w:rPr>
        <w:t>27881</w:t>
      </w:r>
    </w:p>
    <w:p w14:paraId="653CD1AE" w14:textId="77777777" w:rsidR="009E0CD0" w:rsidRPr="00916F0D" w:rsidRDefault="009E0CD0" w:rsidP="00591615">
      <w:pPr>
        <w:ind w:firstLine="450"/>
        <w:rPr>
          <w:sz w:val="22"/>
          <w:szCs w:val="22"/>
        </w:rPr>
      </w:pPr>
      <w:r w:rsidRPr="00916F0D">
        <w:rPr>
          <w:sz w:val="22"/>
          <w:szCs w:val="22"/>
        </w:rPr>
        <w:t>27882</w:t>
      </w:r>
    </w:p>
    <w:p w14:paraId="6944E630" w14:textId="77777777" w:rsidR="009E0CD0" w:rsidRPr="00916F0D" w:rsidRDefault="009E0CD0" w:rsidP="00591615">
      <w:pPr>
        <w:ind w:firstLine="450"/>
        <w:rPr>
          <w:sz w:val="22"/>
          <w:szCs w:val="22"/>
        </w:rPr>
      </w:pPr>
      <w:r w:rsidRPr="00916F0D">
        <w:rPr>
          <w:sz w:val="22"/>
          <w:szCs w:val="22"/>
        </w:rPr>
        <w:t>27886</w:t>
      </w:r>
    </w:p>
    <w:p w14:paraId="133FA172" w14:textId="77777777" w:rsidR="009E0CD0" w:rsidRPr="00916F0D" w:rsidRDefault="009E0CD0" w:rsidP="00591615">
      <w:pPr>
        <w:ind w:firstLine="450"/>
        <w:rPr>
          <w:sz w:val="22"/>
          <w:szCs w:val="22"/>
        </w:rPr>
      </w:pPr>
      <w:r w:rsidRPr="00916F0D">
        <w:rPr>
          <w:sz w:val="22"/>
          <w:szCs w:val="22"/>
        </w:rPr>
        <w:t>27888</w:t>
      </w:r>
    </w:p>
    <w:p w14:paraId="0B215C5F" w14:textId="77777777" w:rsidR="009E0CD0" w:rsidRPr="00916F0D" w:rsidRDefault="009E0CD0" w:rsidP="00591615">
      <w:pPr>
        <w:pStyle w:val="BodyTextIndent3"/>
        <w:spacing w:after="0"/>
        <w:ind w:firstLine="96"/>
        <w:rPr>
          <w:sz w:val="22"/>
          <w:szCs w:val="22"/>
        </w:rPr>
      </w:pPr>
      <w:r w:rsidRPr="00916F0D">
        <w:rPr>
          <w:sz w:val="22"/>
          <w:szCs w:val="22"/>
        </w:rPr>
        <w:t>28800</w:t>
      </w:r>
    </w:p>
    <w:p w14:paraId="19E166B4" w14:textId="77777777" w:rsidR="009E0CD0" w:rsidRPr="00916F0D" w:rsidRDefault="009E0CD0" w:rsidP="00591615">
      <w:pPr>
        <w:pStyle w:val="BodyTextIndent3"/>
        <w:spacing w:after="0"/>
        <w:ind w:firstLine="96"/>
        <w:rPr>
          <w:sz w:val="22"/>
          <w:szCs w:val="22"/>
        </w:rPr>
      </w:pPr>
      <w:r w:rsidRPr="00916F0D">
        <w:rPr>
          <w:sz w:val="22"/>
          <w:szCs w:val="22"/>
        </w:rPr>
        <w:t>28805</w:t>
      </w:r>
    </w:p>
    <w:p w14:paraId="772DD816" w14:textId="77777777" w:rsidR="009E0CD0" w:rsidRPr="00916F0D" w:rsidRDefault="009E0CD0" w:rsidP="00591615">
      <w:pPr>
        <w:pStyle w:val="BodyTextIndent3"/>
        <w:spacing w:after="0"/>
        <w:ind w:firstLine="96"/>
        <w:rPr>
          <w:sz w:val="22"/>
          <w:szCs w:val="22"/>
        </w:rPr>
      </w:pPr>
      <w:r w:rsidRPr="00916F0D">
        <w:rPr>
          <w:sz w:val="22"/>
          <w:szCs w:val="22"/>
        </w:rPr>
        <w:t>30468</w:t>
      </w:r>
    </w:p>
    <w:p w14:paraId="34C7B5E2" w14:textId="77777777" w:rsidR="009E0CD0" w:rsidRPr="00916F0D" w:rsidRDefault="009E0CD0" w:rsidP="00591615">
      <w:pPr>
        <w:pStyle w:val="BodyTextIndent3"/>
        <w:spacing w:after="0"/>
        <w:ind w:firstLine="96"/>
        <w:rPr>
          <w:sz w:val="22"/>
          <w:szCs w:val="22"/>
        </w:rPr>
      </w:pPr>
      <w:r w:rsidRPr="00916F0D">
        <w:rPr>
          <w:sz w:val="22"/>
          <w:szCs w:val="22"/>
        </w:rPr>
        <w:t>30469</w:t>
      </w:r>
    </w:p>
    <w:p w14:paraId="6C997C89" w14:textId="77777777" w:rsidR="009E0CD0" w:rsidRPr="00916F0D" w:rsidRDefault="009E0CD0" w:rsidP="00591615">
      <w:pPr>
        <w:pStyle w:val="BodyTextIndent3"/>
        <w:spacing w:after="0"/>
        <w:ind w:firstLine="96"/>
        <w:rPr>
          <w:sz w:val="22"/>
          <w:szCs w:val="22"/>
        </w:rPr>
      </w:pPr>
      <w:r w:rsidRPr="00916F0D">
        <w:rPr>
          <w:sz w:val="22"/>
          <w:szCs w:val="22"/>
        </w:rPr>
        <w:t>31225</w:t>
      </w:r>
    </w:p>
    <w:p w14:paraId="574B8104" w14:textId="77777777" w:rsidR="009E0CD0" w:rsidRPr="00916F0D" w:rsidRDefault="009E0CD0" w:rsidP="00591615">
      <w:pPr>
        <w:pStyle w:val="BodyTextIndent3"/>
        <w:spacing w:after="0"/>
        <w:ind w:firstLine="96"/>
        <w:rPr>
          <w:sz w:val="22"/>
          <w:szCs w:val="22"/>
        </w:rPr>
      </w:pPr>
      <w:r w:rsidRPr="00916F0D">
        <w:rPr>
          <w:sz w:val="22"/>
          <w:szCs w:val="22"/>
        </w:rPr>
        <w:t>31230</w:t>
      </w:r>
    </w:p>
    <w:p w14:paraId="06A14A01" w14:textId="77777777" w:rsidR="009E0CD0" w:rsidRPr="00916F0D" w:rsidRDefault="009E0CD0" w:rsidP="00591615">
      <w:pPr>
        <w:pStyle w:val="BodyTextIndent3"/>
        <w:spacing w:after="0"/>
        <w:ind w:firstLine="96"/>
        <w:rPr>
          <w:sz w:val="22"/>
          <w:szCs w:val="22"/>
        </w:rPr>
      </w:pPr>
      <w:r w:rsidRPr="00916F0D">
        <w:rPr>
          <w:sz w:val="22"/>
          <w:szCs w:val="22"/>
        </w:rPr>
        <w:t>31290</w:t>
      </w:r>
    </w:p>
    <w:p w14:paraId="74A0A9C7" w14:textId="77777777" w:rsidR="009E0CD0" w:rsidRPr="00916F0D" w:rsidRDefault="009E0CD0" w:rsidP="00591615">
      <w:pPr>
        <w:pStyle w:val="BodyTextIndent3"/>
        <w:spacing w:after="0"/>
        <w:ind w:firstLine="96"/>
        <w:rPr>
          <w:sz w:val="22"/>
          <w:szCs w:val="22"/>
        </w:rPr>
      </w:pPr>
      <w:r w:rsidRPr="00916F0D">
        <w:rPr>
          <w:sz w:val="22"/>
          <w:szCs w:val="22"/>
        </w:rPr>
        <w:t>31291</w:t>
      </w:r>
    </w:p>
    <w:p w14:paraId="529E37F2" w14:textId="77777777" w:rsidR="009E0CD0" w:rsidRPr="00916F0D" w:rsidRDefault="009E0CD0" w:rsidP="00591615">
      <w:pPr>
        <w:pStyle w:val="BodyTextIndent3"/>
        <w:spacing w:after="0"/>
        <w:ind w:firstLine="96"/>
        <w:rPr>
          <w:sz w:val="22"/>
          <w:szCs w:val="22"/>
        </w:rPr>
      </w:pPr>
      <w:r w:rsidRPr="00916F0D">
        <w:rPr>
          <w:sz w:val="22"/>
          <w:szCs w:val="22"/>
        </w:rPr>
        <w:t>31360</w:t>
      </w:r>
    </w:p>
    <w:p w14:paraId="1AD5141C" w14:textId="77777777" w:rsidR="009E0CD0" w:rsidRPr="00916F0D" w:rsidRDefault="009E0CD0" w:rsidP="00591615">
      <w:pPr>
        <w:pStyle w:val="BodyTextIndent3"/>
        <w:spacing w:after="0"/>
        <w:ind w:firstLine="96"/>
        <w:rPr>
          <w:sz w:val="22"/>
          <w:szCs w:val="22"/>
        </w:rPr>
      </w:pPr>
      <w:r w:rsidRPr="00916F0D">
        <w:rPr>
          <w:sz w:val="22"/>
          <w:szCs w:val="22"/>
        </w:rPr>
        <w:t>31365</w:t>
      </w:r>
    </w:p>
    <w:p w14:paraId="7B713DCD" w14:textId="77777777" w:rsidR="009E0CD0" w:rsidRPr="00916F0D" w:rsidRDefault="009E0CD0" w:rsidP="00591615">
      <w:pPr>
        <w:pStyle w:val="BodyTextIndent3"/>
        <w:spacing w:after="0"/>
        <w:ind w:firstLine="96"/>
        <w:rPr>
          <w:sz w:val="22"/>
          <w:szCs w:val="22"/>
        </w:rPr>
      </w:pPr>
      <w:r w:rsidRPr="00916F0D">
        <w:rPr>
          <w:sz w:val="22"/>
          <w:szCs w:val="22"/>
        </w:rPr>
        <w:t>31367</w:t>
      </w:r>
    </w:p>
    <w:p w14:paraId="425CD430" w14:textId="77777777" w:rsidR="009E0CD0" w:rsidRPr="00916F0D" w:rsidRDefault="009E0CD0" w:rsidP="00591615">
      <w:pPr>
        <w:pStyle w:val="BodyTextIndent3"/>
        <w:spacing w:after="0"/>
        <w:ind w:firstLine="96"/>
        <w:rPr>
          <w:sz w:val="22"/>
          <w:szCs w:val="22"/>
        </w:rPr>
      </w:pPr>
      <w:r w:rsidRPr="00916F0D">
        <w:rPr>
          <w:sz w:val="22"/>
          <w:szCs w:val="22"/>
        </w:rPr>
        <w:t>31368</w:t>
      </w:r>
    </w:p>
    <w:p w14:paraId="7E4512DF" w14:textId="77777777" w:rsidR="009E0CD0" w:rsidRPr="00916F0D" w:rsidRDefault="009E0CD0" w:rsidP="00591615">
      <w:pPr>
        <w:pStyle w:val="BodyTextIndent3"/>
        <w:spacing w:after="0"/>
        <w:ind w:firstLine="96"/>
        <w:rPr>
          <w:sz w:val="22"/>
          <w:szCs w:val="22"/>
        </w:rPr>
      </w:pPr>
      <w:r w:rsidRPr="00916F0D">
        <w:rPr>
          <w:sz w:val="22"/>
          <w:szCs w:val="22"/>
        </w:rPr>
        <w:t>31370</w:t>
      </w:r>
    </w:p>
    <w:p w14:paraId="3AF1E242" w14:textId="77777777" w:rsidR="009E0CD0" w:rsidRPr="00916F0D" w:rsidRDefault="009E0CD0" w:rsidP="00591615">
      <w:pPr>
        <w:pStyle w:val="BodyTextIndent3"/>
        <w:spacing w:after="0"/>
        <w:ind w:firstLine="96"/>
        <w:rPr>
          <w:sz w:val="22"/>
          <w:szCs w:val="22"/>
        </w:rPr>
      </w:pPr>
      <w:r w:rsidRPr="00916F0D">
        <w:rPr>
          <w:sz w:val="22"/>
          <w:szCs w:val="22"/>
        </w:rPr>
        <w:t>31375</w:t>
      </w:r>
    </w:p>
    <w:p w14:paraId="6C81D185" w14:textId="77777777" w:rsidR="009E0CD0" w:rsidRPr="00916F0D" w:rsidRDefault="009E0CD0" w:rsidP="00591615">
      <w:pPr>
        <w:pStyle w:val="BodyTextIndent3"/>
        <w:spacing w:after="0"/>
        <w:ind w:firstLine="96"/>
        <w:rPr>
          <w:sz w:val="22"/>
          <w:szCs w:val="22"/>
        </w:rPr>
      </w:pPr>
      <w:r w:rsidRPr="00916F0D">
        <w:rPr>
          <w:sz w:val="22"/>
          <w:szCs w:val="22"/>
        </w:rPr>
        <w:t>31380</w:t>
      </w:r>
    </w:p>
    <w:p w14:paraId="4B4FC976" w14:textId="77777777" w:rsidR="009E0CD0" w:rsidRPr="00916F0D" w:rsidRDefault="009E0CD0" w:rsidP="00591615">
      <w:pPr>
        <w:pStyle w:val="BodyTextIndent3"/>
        <w:spacing w:after="0"/>
        <w:ind w:firstLine="96"/>
        <w:rPr>
          <w:sz w:val="22"/>
          <w:szCs w:val="22"/>
        </w:rPr>
      </w:pPr>
      <w:r w:rsidRPr="00916F0D">
        <w:rPr>
          <w:sz w:val="22"/>
          <w:szCs w:val="22"/>
        </w:rPr>
        <w:t>31382</w:t>
      </w:r>
    </w:p>
    <w:p w14:paraId="4EF08E4E" w14:textId="77777777" w:rsidR="009E0CD0" w:rsidRPr="00916F0D" w:rsidRDefault="009E0CD0" w:rsidP="00591615">
      <w:pPr>
        <w:pStyle w:val="BodyTextIndent3"/>
        <w:spacing w:after="0"/>
        <w:ind w:firstLine="96"/>
        <w:rPr>
          <w:sz w:val="22"/>
          <w:szCs w:val="22"/>
        </w:rPr>
      </w:pPr>
      <w:r w:rsidRPr="00916F0D">
        <w:rPr>
          <w:sz w:val="22"/>
          <w:szCs w:val="22"/>
        </w:rPr>
        <w:t>31390</w:t>
      </w:r>
    </w:p>
    <w:p w14:paraId="7D902963" w14:textId="77777777" w:rsidR="009E0CD0" w:rsidRPr="00916F0D" w:rsidRDefault="009E0CD0" w:rsidP="00591615">
      <w:pPr>
        <w:pStyle w:val="BodyTextIndent3"/>
        <w:spacing w:after="0"/>
        <w:ind w:firstLine="96"/>
        <w:rPr>
          <w:sz w:val="22"/>
          <w:szCs w:val="22"/>
        </w:rPr>
      </w:pPr>
      <w:r w:rsidRPr="00916F0D">
        <w:rPr>
          <w:sz w:val="22"/>
          <w:szCs w:val="22"/>
        </w:rPr>
        <w:t>31395</w:t>
      </w:r>
    </w:p>
    <w:p w14:paraId="1E90C01D" w14:textId="77777777" w:rsidR="009E0CD0" w:rsidRPr="00916F0D" w:rsidRDefault="009E0CD0" w:rsidP="00591615">
      <w:pPr>
        <w:pStyle w:val="BodyTextIndent3"/>
        <w:spacing w:after="0"/>
        <w:ind w:firstLine="96"/>
        <w:rPr>
          <w:sz w:val="22"/>
          <w:szCs w:val="22"/>
        </w:rPr>
      </w:pPr>
      <w:r w:rsidRPr="00916F0D">
        <w:rPr>
          <w:sz w:val="22"/>
          <w:szCs w:val="22"/>
        </w:rPr>
        <w:t>31584</w:t>
      </w:r>
    </w:p>
    <w:p w14:paraId="3226E9D5" w14:textId="77777777" w:rsidR="009E0CD0" w:rsidRPr="00916F0D" w:rsidRDefault="009E0CD0" w:rsidP="00591615">
      <w:pPr>
        <w:pStyle w:val="BodyTextIndent3"/>
        <w:spacing w:after="0"/>
        <w:ind w:firstLine="96"/>
        <w:rPr>
          <w:sz w:val="22"/>
          <w:szCs w:val="22"/>
        </w:rPr>
      </w:pPr>
      <w:r w:rsidRPr="00916F0D">
        <w:rPr>
          <w:sz w:val="22"/>
          <w:szCs w:val="22"/>
        </w:rPr>
        <w:t>31587</w:t>
      </w:r>
    </w:p>
    <w:p w14:paraId="19E56D4B" w14:textId="77777777" w:rsidR="009E0CD0" w:rsidRPr="00916F0D" w:rsidRDefault="009E0CD0" w:rsidP="00591615">
      <w:pPr>
        <w:pStyle w:val="BodyTextIndent3"/>
        <w:spacing w:after="0"/>
        <w:ind w:firstLine="96"/>
        <w:rPr>
          <w:sz w:val="22"/>
          <w:szCs w:val="22"/>
        </w:rPr>
      </w:pPr>
      <w:r w:rsidRPr="00916F0D">
        <w:rPr>
          <w:sz w:val="22"/>
          <w:szCs w:val="22"/>
        </w:rPr>
        <w:t>31725</w:t>
      </w:r>
    </w:p>
    <w:p w14:paraId="119E92B7" w14:textId="77777777" w:rsidR="009E0CD0" w:rsidRPr="00916F0D" w:rsidRDefault="009E0CD0" w:rsidP="00591615">
      <w:pPr>
        <w:pStyle w:val="BodyTextIndent3"/>
        <w:spacing w:after="0"/>
        <w:ind w:firstLine="96"/>
        <w:rPr>
          <w:sz w:val="22"/>
          <w:szCs w:val="22"/>
        </w:rPr>
      </w:pPr>
      <w:r w:rsidRPr="00916F0D">
        <w:rPr>
          <w:sz w:val="22"/>
          <w:szCs w:val="22"/>
        </w:rPr>
        <w:t>31760</w:t>
      </w:r>
    </w:p>
    <w:p w14:paraId="0B6F405D" w14:textId="77777777" w:rsidR="009E0CD0" w:rsidRPr="00916F0D" w:rsidRDefault="009E0CD0" w:rsidP="00591615">
      <w:pPr>
        <w:pStyle w:val="BodyTextIndent3"/>
        <w:spacing w:after="0"/>
        <w:ind w:firstLine="96"/>
        <w:rPr>
          <w:sz w:val="22"/>
          <w:szCs w:val="22"/>
        </w:rPr>
      </w:pPr>
      <w:r w:rsidRPr="00916F0D">
        <w:rPr>
          <w:sz w:val="22"/>
          <w:szCs w:val="22"/>
        </w:rPr>
        <w:t>31766</w:t>
      </w:r>
    </w:p>
    <w:p w14:paraId="4604E702" w14:textId="77777777" w:rsidR="009E0CD0" w:rsidRPr="00916F0D" w:rsidRDefault="009E0CD0" w:rsidP="00591615">
      <w:pPr>
        <w:pStyle w:val="BodyTextIndent3"/>
        <w:spacing w:after="0"/>
        <w:ind w:firstLine="96"/>
        <w:rPr>
          <w:sz w:val="22"/>
          <w:szCs w:val="22"/>
        </w:rPr>
      </w:pPr>
      <w:r w:rsidRPr="00916F0D">
        <w:rPr>
          <w:sz w:val="22"/>
          <w:szCs w:val="22"/>
        </w:rPr>
        <w:t>31770</w:t>
      </w:r>
    </w:p>
    <w:p w14:paraId="451F0C8C" w14:textId="77777777" w:rsidR="009E0CD0" w:rsidRPr="00916F0D" w:rsidRDefault="009E0CD0" w:rsidP="00591615">
      <w:pPr>
        <w:pStyle w:val="BodyTextIndent3"/>
        <w:spacing w:after="0"/>
        <w:ind w:firstLine="96"/>
        <w:rPr>
          <w:sz w:val="22"/>
          <w:szCs w:val="22"/>
        </w:rPr>
      </w:pPr>
      <w:r w:rsidRPr="00916F0D">
        <w:rPr>
          <w:sz w:val="22"/>
          <w:szCs w:val="22"/>
        </w:rPr>
        <w:t>31775</w:t>
      </w:r>
    </w:p>
    <w:p w14:paraId="53312203" w14:textId="77777777" w:rsidR="009E0CD0" w:rsidRPr="00916F0D" w:rsidRDefault="009E0CD0" w:rsidP="00591615">
      <w:pPr>
        <w:pStyle w:val="BodyTextIndent3"/>
        <w:spacing w:after="0"/>
        <w:ind w:firstLine="96"/>
        <w:rPr>
          <w:sz w:val="22"/>
          <w:szCs w:val="22"/>
        </w:rPr>
      </w:pPr>
      <w:r w:rsidRPr="00916F0D">
        <w:rPr>
          <w:sz w:val="22"/>
          <w:szCs w:val="22"/>
        </w:rPr>
        <w:t>31780</w:t>
      </w:r>
    </w:p>
    <w:p w14:paraId="1EF2AE0D" w14:textId="77777777" w:rsidR="009E0CD0" w:rsidRPr="00916F0D" w:rsidRDefault="009E0CD0" w:rsidP="00591615">
      <w:pPr>
        <w:pStyle w:val="BodyTextIndent3"/>
        <w:spacing w:after="0"/>
        <w:ind w:firstLine="96"/>
        <w:rPr>
          <w:sz w:val="22"/>
          <w:szCs w:val="22"/>
        </w:rPr>
      </w:pPr>
      <w:r w:rsidRPr="00916F0D">
        <w:rPr>
          <w:sz w:val="22"/>
          <w:szCs w:val="22"/>
        </w:rPr>
        <w:t>31781</w:t>
      </w:r>
    </w:p>
    <w:p w14:paraId="5F0BDDD8" w14:textId="77777777" w:rsidR="009E0CD0" w:rsidRPr="00916F0D" w:rsidRDefault="009E0CD0" w:rsidP="00591615">
      <w:pPr>
        <w:pStyle w:val="BodyTextIndent3"/>
        <w:spacing w:after="0"/>
        <w:ind w:firstLine="96"/>
        <w:rPr>
          <w:sz w:val="22"/>
          <w:szCs w:val="22"/>
        </w:rPr>
      </w:pPr>
      <w:r w:rsidRPr="00916F0D">
        <w:rPr>
          <w:sz w:val="22"/>
          <w:szCs w:val="22"/>
        </w:rPr>
        <w:t>31786</w:t>
      </w:r>
    </w:p>
    <w:p w14:paraId="654A9F5A" w14:textId="77777777" w:rsidR="009E0CD0" w:rsidRPr="00916F0D" w:rsidRDefault="009E0CD0" w:rsidP="00591615">
      <w:pPr>
        <w:pStyle w:val="BodyTextIndent3"/>
        <w:spacing w:after="0"/>
        <w:ind w:firstLine="96"/>
        <w:rPr>
          <w:sz w:val="22"/>
          <w:szCs w:val="22"/>
        </w:rPr>
      </w:pPr>
      <w:r w:rsidRPr="00916F0D">
        <w:rPr>
          <w:sz w:val="22"/>
          <w:szCs w:val="22"/>
        </w:rPr>
        <w:t>31800</w:t>
      </w:r>
    </w:p>
    <w:p w14:paraId="7AD03182" w14:textId="77777777" w:rsidR="009E0CD0" w:rsidRPr="00916F0D" w:rsidRDefault="009E0CD0" w:rsidP="00591615">
      <w:pPr>
        <w:pStyle w:val="BodyTextIndent3"/>
        <w:spacing w:after="0"/>
        <w:ind w:firstLine="96"/>
        <w:rPr>
          <w:sz w:val="22"/>
          <w:szCs w:val="22"/>
        </w:rPr>
      </w:pPr>
      <w:r w:rsidRPr="00916F0D">
        <w:rPr>
          <w:sz w:val="22"/>
          <w:szCs w:val="22"/>
        </w:rPr>
        <w:t>31805</w:t>
      </w:r>
    </w:p>
    <w:p w14:paraId="2008450F" w14:textId="77777777" w:rsidR="009E0CD0" w:rsidRPr="00916F0D" w:rsidRDefault="009E0CD0" w:rsidP="00591615">
      <w:pPr>
        <w:pStyle w:val="BodyTextIndent3"/>
        <w:spacing w:after="0"/>
        <w:ind w:firstLine="96"/>
        <w:rPr>
          <w:sz w:val="22"/>
          <w:szCs w:val="22"/>
        </w:rPr>
      </w:pPr>
      <w:r w:rsidRPr="00916F0D">
        <w:rPr>
          <w:sz w:val="22"/>
          <w:szCs w:val="22"/>
        </w:rPr>
        <w:t>32035</w:t>
      </w:r>
    </w:p>
    <w:p w14:paraId="784E1B99" w14:textId="77777777" w:rsidR="009E0CD0" w:rsidRPr="00916F0D" w:rsidRDefault="009E0CD0" w:rsidP="00591615">
      <w:pPr>
        <w:pStyle w:val="BodyTextIndent3"/>
        <w:spacing w:after="0"/>
        <w:ind w:firstLine="96"/>
        <w:rPr>
          <w:sz w:val="22"/>
          <w:szCs w:val="22"/>
        </w:rPr>
      </w:pPr>
      <w:r w:rsidRPr="00916F0D">
        <w:rPr>
          <w:sz w:val="22"/>
          <w:szCs w:val="22"/>
        </w:rPr>
        <w:t>32036</w:t>
      </w:r>
    </w:p>
    <w:p w14:paraId="6785C3E7" w14:textId="77777777" w:rsidR="009E0CD0" w:rsidRPr="00916F0D" w:rsidRDefault="009E0CD0" w:rsidP="00591615">
      <w:pPr>
        <w:pStyle w:val="BodyTextIndent3"/>
        <w:spacing w:after="0"/>
        <w:ind w:firstLine="96"/>
        <w:rPr>
          <w:sz w:val="22"/>
          <w:szCs w:val="22"/>
        </w:rPr>
      </w:pPr>
      <w:r w:rsidRPr="00916F0D">
        <w:rPr>
          <w:sz w:val="22"/>
          <w:szCs w:val="22"/>
        </w:rPr>
        <w:t>32096</w:t>
      </w:r>
    </w:p>
    <w:p w14:paraId="11B9508F" w14:textId="77777777" w:rsidR="009E0CD0" w:rsidRPr="00916F0D" w:rsidRDefault="009E0CD0" w:rsidP="00591615">
      <w:pPr>
        <w:pStyle w:val="BodyTextIndent3"/>
        <w:spacing w:after="0"/>
        <w:ind w:firstLine="96"/>
        <w:rPr>
          <w:sz w:val="22"/>
          <w:szCs w:val="22"/>
        </w:rPr>
      </w:pPr>
      <w:r w:rsidRPr="00916F0D">
        <w:rPr>
          <w:sz w:val="22"/>
          <w:szCs w:val="22"/>
        </w:rPr>
        <w:t>32097</w:t>
      </w:r>
    </w:p>
    <w:p w14:paraId="0D54370C" w14:textId="77777777" w:rsidR="009E0CD0" w:rsidRPr="00916F0D" w:rsidRDefault="009E0CD0" w:rsidP="00591615">
      <w:pPr>
        <w:pStyle w:val="BodyTextIndent3"/>
        <w:spacing w:after="0"/>
        <w:ind w:firstLine="96"/>
        <w:rPr>
          <w:sz w:val="22"/>
          <w:szCs w:val="22"/>
        </w:rPr>
      </w:pPr>
      <w:r w:rsidRPr="00916F0D">
        <w:rPr>
          <w:sz w:val="22"/>
          <w:szCs w:val="22"/>
        </w:rPr>
        <w:t>32098</w:t>
      </w:r>
    </w:p>
    <w:p w14:paraId="72D08A91" w14:textId="77777777" w:rsidR="009E0CD0" w:rsidRPr="00916F0D" w:rsidRDefault="009E0CD0" w:rsidP="00591615">
      <w:pPr>
        <w:pStyle w:val="BodyTextIndent3"/>
        <w:spacing w:after="0"/>
        <w:ind w:firstLine="96"/>
        <w:rPr>
          <w:sz w:val="22"/>
          <w:szCs w:val="22"/>
        </w:rPr>
      </w:pPr>
      <w:r w:rsidRPr="00916F0D">
        <w:rPr>
          <w:sz w:val="22"/>
          <w:szCs w:val="22"/>
        </w:rPr>
        <w:t>32100</w:t>
      </w:r>
    </w:p>
    <w:p w14:paraId="4560DA41" w14:textId="77777777" w:rsidR="009E0CD0" w:rsidRPr="00916F0D" w:rsidRDefault="009E0CD0" w:rsidP="00591615">
      <w:pPr>
        <w:pStyle w:val="BodyTextIndent3"/>
        <w:spacing w:after="0"/>
        <w:ind w:firstLine="96"/>
        <w:rPr>
          <w:sz w:val="22"/>
          <w:szCs w:val="22"/>
        </w:rPr>
      </w:pPr>
      <w:r w:rsidRPr="00916F0D">
        <w:rPr>
          <w:sz w:val="22"/>
          <w:szCs w:val="22"/>
        </w:rPr>
        <w:t>32110</w:t>
      </w:r>
    </w:p>
    <w:p w14:paraId="2FA1D9F0" w14:textId="77777777" w:rsidR="009E0CD0" w:rsidRPr="00916F0D" w:rsidRDefault="009E0CD0" w:rsidP="00591615">
      <w:pPr>
        <w:pStyle w:val="BodyTextIndent3"/>
        <w:spacing w:after="0"/>
        <w:ind w:firstLine="96"/>
        <w:rPr>
          <w:sz w:val="22"/>
          <w:szCs w:val="22"/>
        </w:rPr>
      </w:pPr>
      <w:r w:rsidRPr="00916F0D">
        <w:rPr>
          <w:sz w:val="22"/>
          <w:szCs w:val="22"/>
        </w:rPr>
        <w:t>32120</w:t>
      </w:r>
    </w:p>
    <w:p w14:paraId="6F329C5C" w14:textId="77777777" w:rsidR="009E0CD0" w:rsidRPr="00916F0D" w:rsidRDefault="009E0CD0" w:rsidP="00591615">
      <w:pPr>
        <w:pStyle w:val="BodyTextIndent3"/>
        <w:spacing w:after="0"/>
        <w:ind w:firstLine="96"/>
        <w:rPr>
          <w:sz w:val="22"/>
          <w:szCs w:val="22"/>
        </w:rPr>
      </w:pPr>
      <w:r w:rsidRPr="00916F0D">
        <w:rPr>
          <w:sz w:val="22"/>
          <w:szCs w:val="22"/>
        </w:rPr>
        <w:t>32124</w:t>
      </w:r>
    </w:p>
    <w:p w14:paraId="03A55CE7" w14:textId="77777777" w:rsidR="009E0CD0" w:rsidRPr="00916F0D" w:rsidRDefault="009E0CD0" w:rsidP="00591615">
      <w:pPr>
        <w:pStyle w:val="BodyTextIndent3"/>
        <w:spacing w:after="0"/>
        <w:ind w:firstLine="96"/>
        <w:rPr>
          <w:sz w:val="22"/>
          <w:szCs w:val="22"/>
        </w:rPr>
      </w:pPr>
      <w:r w:rsidRPr="00916F0D">
        <w:rPr>
          <w:sz w:val="22"/>
          <w:szCs w:val="22"/>
        </w:rPr>
        <w:t>32140</w:t>
      </w:r>
    </w:p>
    <w:p w14:paraId="79E9B78C" w14:textId="77777777" w:rsidR="009E0CD0" w:rsidRPr="00916F0D" w:rsidRDefault="009E0CD0" w:rsidP="00591615">
      <w:pPr>
        <w:pStyle w:val="BodyTextIndent3"/>
        <w:spacing w:after="0"/>
        <w:ind w:firstLine="96"/>
        <w:rPr>
          <w:sz w:val="22"/>
          <w:szCs w:val="22"/>
        </w:rPr>
      </w:pPr>
      <w:r w:rsidRPr="00916F0D">
        <w:rPr>
          <w:sz w:val="22"/>
          <w:szCs w:val="22"/>
        </w:rPr>
        <w:t>32141</w:t>
      </w:r>
    </w:p>
    <w:p w14:paraId="16336774" w14:textId="77777777" w:rsidR="009E0CD0" w:rsidRPr="00916F0D" w:rsidRDefault="009E0CD0" w:rsidP="00591615">
      <w:pPr>
        <w:pStyle w:val="BodyTextIndent3"/>
        <w:spacing w:after="0"/>
        <w:ind w:firstLine="96"/>
        <w:rPr>
          <w:sz w:val="22"/>
          <w:szCs w:val="22"/>
        </w:rPr>
      </w:pPr>
      <w:r w:rsidRPr="00916F0D">
        <w:rPr>
          <w:sz w:val="22"/>
          <w:szCs w:val="22"/>
        </w:rPr>
        <w:t>32150</w:t>
      </w:r>
    </w:p>
    <w:p w14:paraId="4D148EB4" w14:textId="77777777" w:rsidR="009E0CD0" w:rsidRPr="00916F0D" w:rsidRDefault="009E0CD0" w:rsidP="00591615">
      <w:pPr>
        <w:pStyle w:val="BodyTextIndent3"/>
        <w:spacing w:after="0"/>
        <w:ind w:firstLine="96"/>
        <w:rPr>
          <w:sz w:val="22"/>
          <w:szCs w:val="22"/>
        </w:rPr>
      </w:pPr>
      <w:r w:rsidRPr="00916F0D">
        <w:rPr>
          <w:sz w:val="22"/>
          <w:szCs w:val="22"/>
        </w:rPr>
        <w:t>32151</w:t>
      </w:r>
    </w:p>
    <w:p w14:paraId="28B366C2" w14:textId="77777777" w:rsidR="009E0CD0" w:rsidRPr="00916F0D" w:rsidRDefault="009E0CD0" w:rsidP="00591615">
      <w:pPr>
        <w:pStyle w:val="BodyTextIndent3"/>
        <w:spacing w:after="0"/>
        <w:ind w:firstLine="96"/>
        <w:rPr>
          <w:sz w:val="22"/>
          <w:szCs w:val="22"/>
        </w:rPr>
      </w:pPr>
      <w:r w:rsidRPr="00916F0D">
        <w:rPr>
          <w:sz w:val="22"/>
          <w:szCs w:val="22"/>
        </w:rPr>
        <w:t>32160</w:t>
      </w:r>
    </w:p>
    <w:p w14:paraId="0579F261" w14:textId="77777777" w:rsidR="009E0CD0" w:rsidRPr="00916F0D" w:rsidRDefault="009E0CD0" w:rsidP="00591615">
      <w:pPr>
        <w:pStyle w:val="BodyTextIndent3"/>
        <w:spacing w:after="0"/>
        <w:ind w:firstLine="96"/>
        <w:rPr>
          <w:sz w:val="22"/>
          <w:szCs w:val="22"/>
        </w:rPr>
      </w:pPr>
      <w:r w:rsidRPr="00916F0D">
        <w:rPr>
          <w:sz w:val="22"/>
          <w:szCs w:val="22"/>
        </w:rPr>
        <w:t>32200</w:t>
      </w:r>
    </w:p>
    <w:p w14:paraId="325414CF" w14:textId="77777777" w:rsidR="009E0CD0" w:rsidRPr="00916F0D" w:rsidRDefault="009E0CD0" w:rsidP="00591615">
      <w:pPr>
        <w:pStyle w:val="BodyTextIndent3"/>
        <w:spacing w:after="0"/>
        <w:ind w:firstLine="96"/>
        <w:rPr>
          <w:sz w:val="22"/>
          <w:szCs w:val="22"/>
        </w:rPr>
      </w:pPr>
      <w:r w:rsidRPr="00916F0D">
        <w:rPr>
          <w:sz w:val="22"/>
          <w:szCs w:val="22"/>
        </w:rPr>
        <w:t>32215</w:t>
      </w:r>
    </w:p>
    <w:p w14:paraId="5EAF0B0F" w14:textId="77777777" w:rsidR="009E0CD0" w:rsidRPr="00916F0D" w:rsidRDefault="009E0CD0" w:rsidP="00591615">
      <w:pPr>
        <w:pStyle w:val="BodyTextIndent3"/>
        <w:spacing w:after="0"/>
        <w:ind w:firstLine="96"/>
        <w:rPr>
          <w:sz w:val="22"/>
          <w:szCs w:val="22"/>
        </w:rPr>
      </w:pPr>
      <w:r w:rsidRPr="00916F0D">
        <w:rPr>
          <w:sz w:val="22"/>
          <w:szCs w:val="22"/>
        </w:rPr>
        <w:t>32220</w:t>
      </w:r>
    </w:p>
    <w:p w14:paraId="7C4831B0" w14:textId="77777777" w:rsidR="009E0CD0" w:rsidRPr="00916F0D" w:rsidRDefault="009E0CD0" w:rsidP="00591615">
      <w:pPr>
        <w:pStyle w:val="BodyTextIndent3"/>
        <w:spacing w:after="0"/>
        <w:ind w:firstLine="96"/>
        <w:rPr>
          <w:sz w:val="22"/>
          <w:szCs w:val="22"/>
        </w:rPr>
      </w:pPr>
      <w:r w:rsidRPr="00916F0D">
        <w:rPr>
          <w:sz w:val="22"/>
          <w:szCs w:val="22"/>
        </w:rPr>
        <w:t>32225</w:t>
      </w:r>
    </w:p>
    <w:p w14:paraId="78A714B6" w14:textId="77777777" w:rsidR="009E0CD0" w:rsidRPr="00916F0D" w:rsidRDefault="009E0CD0" w:rsidP="00591615">
      <w:pPr>
        <w:pStyle w:val="BodyTextIndent3"/>
        <w:spacing w:after="0"/>
        <w:ind w:firstLine="96"/>
        <w:rPr>
          <w:sz w:val="22"/>
          <w:szCs w:val="22"/>
        </w:rPr>
      </w:pPr>
      <w:r w:rsidRPr="00916F0D">
        <w:rPr>
          <w:sz w:val="22"/>
          <w:szCs w:val="22"/>
        </w:rPr>
        <w:t>32310</w:t>
      </w:r>
    </w:p>
    <w:p w14:paraId="3CD279FC" w14:textId="77777777" w:rsidR="009E0CD0" w:rsidRPr="00916F0D" w:rsidRDefault="009E0CD0" w:rsidP="00591615">
      <w:pPr>
        <w:pStyle w:val="BodyTextIndent3"/>
        <w:spacing w:after="0"/>
        <w:ind w:firstLine="96"/>
        <w:rPr>
          <w:sz w:val="22"/>
          <w:szCs w:val="22"/>
        </w:rPr>
      </w:pPr>
      <w:r w:rsidRPr="00916F0D">
        <w:rPr>
          <w:sz w:val="22"/>
          <w:szCs w:val="22"/>
        </w:rPr>
        <w:t>32320</w:t>
      </w:r>
    </w:p>
    <w:p w14:paraId="719E99BA" w14:textId="77777777" w:rsidR="009E0CD0" w:rsidRPr="00916F0D" w:rsidRDefault="009E0CD0" w:rsidP="00591615">
      <w:pPr>
        <w:pStyle w:val="BodyTextIndent3"/>
        <w:spacing w:after="0"/>
        <w:ind w:firstLine="96"/>
        <w:rPr>
          <w:sz w:val="22"/>
          <w:szCs w:val="22"/>
        </w:rPr>
      </w:pPr>
      <w:r w:rsidRPr="00916F0D">
        <w:rPr>
          <w:sz w:val="22"/>
          <w:szCs w:val="22"/>
        </w:rPr>
        <w:t>32440</w:t>
      </w:r>
    </w:p>
    <w:p w14:paraId="6C7C64F6" w14:textId="77777777" w:rsidR="009E0CD0" w:rsidRPr="00916F0D" w:rsidRDefault="009E0CD0" w:rsidP="00591615">
      <w:pPr>
        <w:pStyle w:val="BodyTextIndent3"/>
        <w:spacing w:after="0"/>
        <w:ind w:firstLine="96"/>
        <w:rPr>
          <w:sz w:val="22"/>
          <w:szCs w:val="22"/>
        </w:rPr>
      </w:pPr>
      <w:r w:rsidRPr="00916F0D">
        <w:rPr>
          <w:sz w:val="22"/>
          <w:szCs w:val="22"/>
        </w:rPr>
        <w:t>32442</w:t>
      </w:r>
    </w:p>
    <w:p w14:paraId="7B3A1CE3" w14:textId="77777777" w:rsidR="009E0CD0" w:rsidRPr="00916F0D" w:rsidRDefault="009E0CD0" w:rsidP="00591615">
      <w:pPr>
        <w:pStyle w:val="BodyTextIndent3"/>
        <w:spacing w:after="0"/>
        <w:ind w:firstLine="96"/>
        <w:rPr>
          <w:sz w:val="22"/>
          <w:szCs w:val="22"/>
        </w:rPr>
      </w:pPr>
      <w:r w:rsidRPr="00916F0D">
        <w:rPr>
          <w:sz w:val="22"/>
          <w:szCs w:val="22"/>
        </w:rPr>
        <w:t>32445</w:t>
      </w:r>
    </w:p>
    <w:p w14:paraId="7F73237A" w14:textId="77777777" w:rsidR="009E0CD0" w:rsidRPr="00916F0D" w:rsidRDefault="009E0CD0" w:rsidP="00591615">
      <w:pPr>
        <w:pStyle w:val="BodyTextIndent3"/>
        <w:spacing w:after="0"/>
        <w:ind w:firstLine="96"/>
        <w:rPr>
          <w:sz w:val="22"/>
          <w:szCs w:val="22"/>
        </w:rPr>
      </w:pPr>
      <w:r w:rsidRPr="00916F0D">
        <w:rPr>
          <w:sz w:val="22"/>
          <w:szCs w:val="22"/>
        </w:rPr>
        <w:t>32480</w:t>
      </w:r>
    </w:p>
    <w:p w14:paraId="7F24F8A0" w14:textId="77777777" w:rsidR="009E0CD0" w:rsidRPr="00916F0D" w:rsidRDefault="009E0CD0" w:rsidP="00591615">
      <w:pPr>
        <w:pStyle w:val="BodyTextIndent3"/>
        <w:spacing w:after="0"/>
        <w:ind w:firstLine="96"/>
        <w:rPr>
          <w:sz w:val="22"/>
          <w:szCs w:val="22"/>
        </w:rPr>
      </w:pPr>
      <w:r w:rsidRPr="00916F0D">
        <w:rPr>
          <w:sz w:val="22"/>
          <w:szCs w:val="22"/>
        </w:rPr>
        <w:t>32482</w:t>
      </w:r>
    </w:p>
    <w:p w14:paraId="48631553" w14:textId="77777777" w:rsidR="009E0CD0" w:rsidRPr="00916F0D" w:rsidRDefault="009E0CD0" w:rsidP="00591615">
      <w:pPr>
        <w:pStyle w:val="BodyTextIndent3"/>
        <w:spacing w:after="0"/>
        <w:ind w:firstLine="96"/>
        <w:rPr>
          <w:sz w:val="22"/>
          <w:szCs w:val="22"/>
        </w:rPr>
      </w:pPr>
      <w:r w:rsidRPr="00916F0D">
        <w:rPr>
          <w:sz w:val="22"/>
          <w:szCs w:val="22"/>
        </w:rPr>
        <w:t>32484</w:t>
      </w:r>
    </w:p>
    <w:p w14:paraId="1C35ED18" w14:textId="77777777" w:rsidR="009E0CD0" w:rsidRPr="00916F0D" w:rsidRDefault="009E0CD0" w:rsidP="00591615">
      <w:pPr>
        <w:pStyle w:val="BodyTextIndent3"/>
        <w:spacing w:after="0"/>
        <w:ind w:firstLine="96"/>
        <w:rPr>
          <w:sz w:val="22"/>
          <w:szCs w:val="22"/>
        </w:rPr>
      </w:pPr>
      <w:r w:rsidRPr="00916F0D">
        <w:rPr>
          <w:sz w:val="22"/>
          <w:szCs w:val="22"/>
        </w:rPr>
        <w:t>32486</w:t>
      </w:r>
    </w:p>
    <w:p w14:paraId="5BD56053" w14:textId="77777777" w:rsidR="009E0CD0" w:rsidRPr="00916F0D" w:rsidRDefault="009E0CD0" w:rsidP="00591615">
      <w:pPr>
        <w:pStyle w:val="BodyTextIndent3"/>
        <w:spacing w:after="0"/>
        <w:ind w:firstLine="96"/>
        <w:rPr>
          <w:sz w:val="22"/>
          <w:szCs w:val="22"/>
        </w:rPr>
      </w:pPr>
      <w:r w:rsidRPr="00916F0D">
        <w:rPr>
          <w:sz w:val="22"/>
          <w:szCs w:val="22"/>
        </w:rPr>
        <w:t>32488</w:t>
      </w:r>
    </w:p>
    <w:p w14:paraId="23DD293E" w14:textId="77777777" w:rsidR="009E0CD0" w:rsidRPr="00916F0D" w:rsidRDefault="009E0CD0" w:rsidP="00591615">
      <w:pPr>
        <w:pStyle w:val="BodyTextIndent3"/>
        <w:spacing w:after="0"/>
        <w:ind w:firstLine="96"/>
        <w:rPr>
          <w:sz w:val="22"/>
          <w:szCs w:val="22"/>
        </w:rPr>
      </w:pPr>
      <w:r w:rsidRPr="00916F0D">
        <w:rPr>
          <w:sz w:val="22"/>
          <w:szCs w:val="22"/>
        </w:rPr>
        <w:t>32491</w:t>
      </w:r>
    </w:p>
    <w:p w14:paraId="7684083C" w14:textId="77777777" w:rsidR="009E0CD0" w:rsidRPr="00916F0D" w:rsidRDefault="009E0CD0" w:rsidP="00591615">
      <w:pPr>
        <w:pStyle w:val="BodyTextIndent3"/>
        <w:spacing w:after="0"/>
        <w:ind w:firstLine="96"/>
        <w:rPr>
          <w:sz w:val="22"/>
          <w:szCs w:val="22"/>
        </w:rPr>
      </w:pPr>
      <w:r w:rsidRPr="00916F0D">
        <w:rPr>
          <w:sz w:val="22"/>
          <w:szCs w:val="22"/>
        </w:rPr>
        <w:t>32501</w:t>
      </w:r>
    </w:p>
    <w:p w14:paraId="423CE866" w14:textId="77777777" w:rsidR="009E0CD0" w:rsidRPr="00916F0D" w:rsidRDefault="009E0CD0" w:rsidP="00591615">
      <w:pPr>
        <w:pStyle w:val="BodyTextIndent3"/>
        <w:spacing w:after="0"/>
        <w:ind w:firstLine="96"/>
        <w:rPr>
          <w:sz w:val="22"/>
          <w:szCs w:val="22"/>
        </w:rPr>
      </w:pPr>
      <w:r w:rsidRPr="00916F0D">
        <w:rPr>
          <w:sz w:val="22"/>
          <w:szCs w:val="22"/>
        </w:rPr>
        <w:t>32503</w:t>
      </w:r>
    </w:p>
    <w:p w14:paraId="35AC5B9C" w14:textId="77777777" w:rsidR="009E0CD0" w:rsidRPr="00916F0D" w:rsidRDefault="009E0CD0" w:rsidP="00591615">
      <w:pPr>
        <w:pStyle w:val="BodyTextIndent3"/>
        <w:spacing w:after="0"/>
        <w:ind w:firstLine="96"/>
        <w:rPr>
          <w:sz w:val="22"/>
          <w:szCs w:val="22"/>
        </w:rPr>
      </w:pPr>
      <w:r w:rsidRPr="00916F0D">
        <w:rPr>
          <w:sz w:val="22"/>
          <w:szCs w:val="22"/>
        </w:rPr>
        <w:t>32504</w:t>
      </w:r>
    </w:p>
    <w:p w14:paraId="30433F3F" w14:textId="77777777" w:rsidR="009E0CD0" w:rsidRPr="00916F0D" w:rsidRDefault="009E0CD0" w:rsidP="00591615">
      <w:pPr>
        <w:pStyle w:val="BodyTextIndent3"/>
        <w:spacing w:after="0"/>
        <w:ind w:firstLine="96"/>
        <w:rPr>
          <w:sz w:val="22"/>
          <w:szCs w:val="22"/>
        </w:rPr>
      </w:pPr>
      <w:r w:rsidRPr="00916F0D">
        <w:rPr>
          <w:sz w:val="22"/>
          <w:szCs w:val="22"/>
        </w:rPr>
        <w:t>32505</w:t>
      </w:r>
    </w:p>
    <w:p w14:paraId="1EDE29FB" w14:textId="77777777" w:rsidR="009E0CD0" w:rsidRPr="00916F0D" w:rsidRDefault="009E0CD0" w:rsidP="00591615">
      <w:pPr>
        <w:pStyle w:val="BodyTextIndent3"/>
        <w:spacing w:after="0"/>
        <w:ind w:firstLine="96"/>
        <w:rPr>
          <w:sz w:val="22"/>
          <w:szCs w:val="22"/>
        </w:rPr>
      </w:pPr>
      <w:r w:rsidRPr="00916F0D">
        <w:rPr>
          <w:sz w:val="22"/>
          <w:szCs w:val="22"/>
        </w:rPr>
        <w:lastRenderedPageBreak/>
        <w:t>32506</w:t>
      </w:r>
    </w:p>
    <w:p w14:paraId="4BFD50B5" w14:textId="77777777" w:rsidR="009E0CD0" w:rsidRPr="00916F0D" w:rsidRDefault="009E0CD0" w:rsidP="00591615">
      <w:pPr>
        <w:pStyle w:val="BodyTextIndent3"/>
        <w:spacing w:after="0"/>
        <w:ind w:firstLine="96"/>
        <w:rPr>
          <w:sz w:val="22"/>
          <w:szCs w:val="22"/>
        </w:rPr>
      </w:pPr>
      <w:r w:rsidRPr="00916F0D">
        <w:rPr>
          <w:sz w:val="22"/>
          <w:szCs w:val="22"/>
        </w:rPr>
        <w:t>32507</w:t>
      </w:r>
    </w:p>
    <w:p w14:paraId="500E1761" w14:textId="77777777" w:rsidR="009E0CD0" w:rsidRPr="00916F0D" w:rsidRDefault="009E0CD0" w:rsidP="00591615">
      <w:pPr>
        <w:pStyle w:val="BodyTextIndent3"/>
        <w:spacing w:after="0"/>
        <w:ind w:firstLine="96"/>
        <w:rPr>
          <w:sz w:val="22"/>
          <w:szCs w:val="22"/>
        </w:rPr>
      </w:pPr>
      <w:r w:rsidRPr="00916F0D">
        <w:rPr>
          <w:sz w:val="22"/>
          <w:szCs w:val="22"/>
        </w:rPr>
        <w:t>32540</w:t>
      </w:r>
    </w:p>
    <w:p w14:paraId="47A3C618" w14:textId="77777777" w:rsidR="009E0CD0" w:rsidRPr="00916F0D" w:rsidRDefault="009E0CD0" w:rsidP="00591615">
      <w:pPr>
        <w:pStyle w:val="BodyTextIndent3"/>
        <w:spacing w:after="0"/>
        <w:ind w:firstLine="96"/>
        <w:rPr>
          <w:sz w:val="22"/>
          <w:szCs w:val="22"/>
        </w:rPr>
      </w:pPr>
      <w:r w:rsidRPr="00916F0D">
        <w:rPr>
          <w:sz w:val="22"/>
          <w:szCs w:val="22"/>
        </w:rPr>
        <w:t>32650</w:t>
      </w:r>
    </w:p>
    <w:p w14:paraId="70F36919" w14:textId="77777777" w:rsidR="009E0CD0" w:rsidRPr="00916F0D" w:rsidRDefault="009E0CD0" w:rsidP="00591615">
      <w:pPr>
        <w:pStyle w:val="BodyTextIndent3"/>
        <w:spacing w:after="0"/>
        <w:ind w:firstLine="96"/>
        <w:rPr>
          <w:sz w:val="22"/>
          <w:szCs w:val="22"/>
        </w:rPr>
      </w:pPr>
      <w:r w:rsidRPr="00916F0D">
        <w:rPr>
          <w:sz w:val="22"/>
          <w:szCs w:val="22"/>
        </w:rPr>
        <w:t>32651</w:t>
      </w:r>
    </w:p>
    <w:p w14:paraId="4513D0E1" w14:textId="77777777" w:rsidR="009E0CD0" w:rsidRPr="00916F0D" w:rsidRDefault="009E0CD0" w:rsidP="00591615">
      <w:pPr>
        <w:pStyle w:val="BodyTextIndent3"/>
        <w:spacing w:after="0"/>
        <w:ind w:firstLine="96"/>
        <w:rPr>
          <w:sz w:val="22"/>
          <w:szCs w:val="22"/>
        </w:rPr>
      </w:pPr>
      <w:r w:rsidRPr="00916F0D">
        <w:rPr>
          <w:sz w:val="22"/>
          <w:szCs w:val="22"/>
        </w:rPr>
        <w:t>32652</w:t>
      </w:r>
    </w:p>
    <w:p w14:paraId="244117B0" w14:textId="77777777" w:rsidR="009E0CD0" w:rsidRPr="00916F0D" w:rsidRDefault="009E0CD0" w:rsidP="00591615">
      <w:pPr>
        <w:pStyle w:val="BodyTextIndent3"/>
        <w:spacing w:after="0"/>
        <w:ind w:firstLine="96"/>
        <w:rPr>
          <w:sz w:val="22"/>
          <w:szCs w:val="22"/>
        </w:rPr>
      </w:pPr>
      <w:r w:rsidRPr="00916F0D">
        <w:rPr>
          <w:sz w:val="22"/>
          <w:szCs w:val="22"/>
        </w:rPr>
        <w:t>32653</w:t>
      </w:r>
    </w:p>
    <w:p w14:paraId="70368D82" w14:textId="77777777" w:rsidR="009E0CD0" w:rsidRPr="00916F0D" w:rsidRDefault="009E0CD0" w:rsidP="00591615">
      <w:pPr>
        <w:pStyle w:val="BodyTextIndent3"/>
        <w:spacing w:after="0"/>
        <w:ind w:firstLine="96"/>
        <w:rPr>
          <w:sz w:val="22"/>
          <w:szCs w:val="22"/>
        </w:rPr>
      </w:pPr>
      <w:r w:rsidRPr="00916F0D">
        <w:rPr>
          <w:sz w:val="22"/>
          <w:szCs w:val="22"/>
        </w:rPr>
        <w:t>32654</w:t>
      </w:r>
    </w:p>
    <w:p w14:paraId="77DF9482" w14:textId="77777777" w:rsidR="009E0CD0" w:rsidRPr="00916F0D" w:rsidRDefault="009E0CD0" w:rsidP="00591615">
      <w:pPr>
        <w:pStyle w:val="BodyTextIndent3"/>
        <w:spacing w:after="0"/>
        <w:ind w:firstLine="96"/>
        <w:rPr>
          <w:sz w:val="22"/>
          <w:szCs w:val="22"/>
        </w:rPr>
      </w:pPr>
      <w:r w:rsidRPr="00916F0D">
        <w:rPr>
          <w:sz w:val="22"/>
          <w:szCs w:val="22"/>
        </w:rPr>
        <w:t>32655</w:t>
      </w:r>
    </w:p>
    <w:p w14:paraId="575128CD" w14:textId="77777777" w:rsidR="009E0CD0" w:rsidRPr="00916F0D" w:rsidRDefault="009E0CD0" w:rsidP="00591615">
      <w:pPr>
        <w:pStyle w:val="BodyTextIndent3"/>
        <w:spacing w:after="0"/>
        <w:ind w:firstLine="96"/>
        <w:rPr>
          <w:sz w:val="22"/>
          <w:szCs w:val="22"/>
        </w:rPr>
      </w:pPr>
      <w:r w:rsidRPr="00916F0D">
        <w:rPr>
          <w:sz w:val="22"/>
          <w:szCs w:val="22"/>
        </w:rPr>
        <w:t>32656</w:t>
      </w:r>
    </w:p>
    <w:p w14:paraId="5F9717C3" w14:textId="77777777" w:rsidR="009E0CD0" w:rsidRPr="00916F0D" w:rsidRDefault="009E0CD0" w:rsidP="00591615">
      <w:pPr>
        <w:pStyle w:val="BodyTextIndent3"/>
        <w:spacing w:after="0"/>
        <w:ind w:firstLine="96"/>
        <w:rPr>
          <w:sz w:val="22"/>
          <w:szCs w:val="22"/>
        </w:rPr>
      </w:pPr>
      <w:r w:rsidRPr="00916F0D">
        <w:rPr>
          <w:sz w:val="22"/>
          <w:szCs w:val="22"/>
        </w:rPr>
        <w:t>32658</w:t>
      </w:r>
    </w:p>
    <w:p w14:paraId="42778522" w14:textId="77777777" w:rsidR="009E0CD0" w:rsidRPr="00916F0D" w:rsidRDefault="009E0CD0" w:rsidP="00591615">
      <w:pPr>
        <w:pStyle w:val="BodyTextIndent3"/>
        <w:spacing w:after="0"/>
        <w:ind w:firstLine="96"/>
        <w:rPr>
          <w:sz w:val="22"/>
          <w:szCs w:val="22"/>
        </w:rPr>
      </w:pPr>
      <w:r w:rsidRPr="00916F0D">
        <w:rPr>
          <w:sz w:val="22"/>
          <w:szCs w:val="22"/>
        </w:rPr>
        <w:t>32659</w:t>
      </w:r>
    </w:p>
    <w:p w14:paraId="7E3B3566" w14:textId="77777777" w:rsidR="009E0CD0" w:rsidRPr="00916F0D" w:rsidRDefault="009E0CD0" w:rsidP="00591615">
      <w:pPr>
        <w:pStyle w:val="BodyTextIndent3"/>
        <w:spacing w:after="0"/>
        <w:ind w:firstLine="96"/>
        <w:rPr>
          <w:sz w:val="22"/>
          <w:szCs w:val="22"/>
        </w:rPr>
      </w:pPr>
      <w:r w:rsidRPr="00916F0D">
        <w:rPr>
          <w:sz w:val="22"/>
          <w:szCs w:val="22"/>
        </w:rPr>
        <w:t>32661</w:t>
      </w:r>
    </w:p>
    <w:p w14:paraId="407C9845" w14:textId="77777777" w:rsidR="009E0CD0" w:rsidRPr="00916F0D" w:rsidRDefault="009E0CD0" w:rsidP="00591615">
      <w:pPr>
        <w:pStyle w:val="BodyTextIndent3"/>
        <w:spacing w:after="0"/>
        <w:ind w:firstLine="96"/>
        <w:rPr>
          <w:sz w:val="22"/>
          <w:szCs w:val="22"/>
        </w:rPr>
      </w:pPr>
      <w:r w:rsidRPr="00916F0D">
        <w:rPr>
          <w:sz w:val="22"/>
          <w:szCs w:val="22"/>
        </w:rPr>
        <w:t>32662</w:t>
      </w:r>
    </w:p>
    <w:p w14:paraId="06EA5F9E" w14:textId="77777777" w:rsidR="009E0CD0" w:rsidRPr="00916F0D" w:rsidRDefault="009E0CD0" w:rsidP="00591615">
      <w:pPr>
        <w:pStyle w:val="BodyTextIndent3"/>
        <w:spacing w:after="0"/>
        <w:ind w:firstLine="96"/>
        <w:rPr>
          <w:sz w:val="22"/>
          <w:szCs w:val="22"/>
        </w:rPr>
      </w:pPr>
      <w:r w:rsidRPr="00916F0D">
        <w:rPr>
          <w:sz w:val="22"/>
          <w:szCs w:val="22"/>
        </w:rPr>
        <w:t>32663</w:t>
      </w:r>
    </w:p>
    <w:p w14:paraId="6862EDFD" w14:textId="77777777" w:rsidR="009E0CD0" w:rsidRPr="00916F0D" w:rsidRDefault="009E0CD0" w:rsidP="00591615">
      <w:pPr>
        <w:pStyle w:val="BodyTextIndent3"/>
        <w:spacing w:after="0"/>
        <w:ind w:firstLine="96"/>
        <w:rPr>
          <w:sz w:val="22"/>
          <w:szCs w:val="22"/>
        </w:rPr>
      </w:pPr>
      <w:r w:rsidRPr="00916F0D">
        <w:rPr>
          <w:sz w:val="22"/>
          <w:szCs w:val="22"/>
        </w:rPr>
        <w:t>32664</w:t>
      </w:r>
    </w:p>
    <w:p w14:paraId="3650E897" w14:textId="77777777" w:rsidR="009E0CD0" w:rsidRPr="00916F0D" w:rsidRDefault="009E0CD0" w:rsidP="00591615">
      <w:pPr>
        <w:pStyle w:val="BodyTextIndent3"/>
        <w:spacing w:after="0"/>
        <w:ind w:firstLine="96"/>
        <w:rPr>
          <w:sz w:val="22"/>
          <w:szCs w:val="22"/>
        </w:rPr>
      </w:pPr>
      <w:r w:rsidRPr="00916F0D">
        <w:rPr>
          <w:sz w:val="22"/>
          <w:szCs w:val="22"/>
        </w:rPr>
        <w:t>32665</w:t>
      </w:r>
    </w:p>
    <w:p w14:paraId="58F7AEFD" w14:textId="77777777" w:rsidR="009E0CD0" w:rsidRPr="00916F0D" w:rsidRDefault="009E0CD0" w:rsidP="00591615">
      <w:pPr>
        <w:pStyle w:val="BodyTextIndent3"/>
        <w:spacing w:after="0"/>
        <w:ind w:firstLine="96"/>
        <w:rPr>
          <w:sz w:val="22"/>
          <w:szCs w:val="22"/>
        </w:rPr>
      </w:pPr>
      <w:r w:rsidRPr="00916F0D">
        <w:rPr>
          <w:sz w:val="22"/>
          <w:szCs w:val="22"/>
        </w:rPr>
        <w:t>32666</w:t>
      </w:r>
    </w:p>
    <w:p w14:paraId="3100FA5A" w14:textId="77777777" w:rsidR="009E0CD0" w:rsidRPr="00916F0D" w:rsidRDefault="009E0CD0" w:rsidP="00591615">
      <w:pPr>
        <w:pStyle w:val="BodyTextIndent3"/>
        <w:spacing w:after="0"/>
        <w:ind w:firstLine="96"/>
        <w:rPr>
          <w:sz w:val="22"/>
          <w:szCs w:val="22"/>
        </w:rPr>
      </w:pPr>
      <w:r w:rsidRPr="00916F0D">
        <w:rPr>
          <w:sz w:val="22"/>
          <w:szCs w:val="22"/>
        </w:rPr>
        <w:t>32667</w:t>
      </w:r>
    </w:p>
    <w:p w14:paraId="0D910B64" w14:textId="77777777" w:rsidR="009E0CD0" w:rsidRPr="00916F0D" w:rsidRDefault="009E0CD0" w:rsidP="00591615">
      <w:pPr>
        <w:pStyle w:val="BodyTextIndent3"/>
        <w:spacing w:after="0"/>
        <w:ind w:firstLine="96"/>
        <w:rPr>
          <w:sz w:val="22"/>
          <w:szCs w:val="22"/>
        </w:rPr>
      </w:pPr>
      <w:r w:rsidRPr="00916F0D">
        <w:rPr>
          <w:sz w:val="22"/>
          <w:szCs w:val="22"/>
        </w:rPr>
        <w:t>32668</w:t>
      </w:r>
    </w:p>
    <w:p w14:paraId="106EB3C1" w14:textId="77777777" w:rsidR="009E0CD0" w:rsidRPr="00916F0D" w:rsidRDefault="009E0CD0" w:rsidP="00591615">
      <w:pPr>
        <w:pStyle w:val="BodyTextIndent3"/>
        <w:spacing w:after="0"/>
        <w:ind w:firstLine="96"/>
        <w:rPr>
          <w:sz w:val="22"/>
          <w:szCs w:val="22"/>
        </w:rPr>
      </w:pPr>
      <w:r w:rsidRPr="00916F0D">
        <w:rPr>
          <w:sz w:val="22"/>
          <w:szCs w:val="22"/>
        </w:rPr>
        <w:t>32669</w:t>
      </w:r>
    </w:p>
    <w:p w14:paraId="01F29DFA" w14:textId="77777777" w:rsidR="009E0CD0" w:rsidRPr="00916F0D" w:rsidRDefault="009E0CD0" w:rsidP="00591615">
      <w:pPr>
        <w:pStyle w:val="BodyTextIndent3"/>
        <w:spacing w:after="0"/>
        <w:ind w:firstLine="96"/>
        <w:rPr>
          <w:sz w:val="22"/>
          <w:szCs w:val="22"/>
        </w:rPr>
      </w:pPr>
      <w:r w:rsidRPr="00916F0D">
        <w:rPr>
          <w:sz w:val="22"/>
          <w:szCs w:val="22"/>
        </w:rPr>
        <w:t>32670</w:t>
      </w:r>
    </w:p>
    <w:p w14:paraId="53A32F66" w14:textId="77777777" w:rsidR="009E0CD0" w:rsidRPr="00916F0D" w:rsidRDefault="009E0CD0" w:rsidP="00591615">
      <w:pPr>
        <w:pStyle w:val="BodyTextIndent3"/>
        <w:spacing w:after="0"/>
        <w:ind w:firstLine="96"/>
        <w:rPr>
          <w:sz w:val="22"/>
          <w:szCs w:val="22"/>
        </w:rPr>
      </w:pPr>
      <w:r w:rsidRPr="00916F0D">
        <w:rPr>
          <w:sz w:val="22"/>
          <w:szCs w:val="22"/>
        </w:rPr>
        <w:t>32671</w:t>
      </w:r>
    </w:p>
    <w:p w14:paraId="365E4302" w14:textId="77777777" w:rsidR="009E0CD0" w:rsidRPr="00916F0D" w:rsidRDefault="009E0CD0" w:rsidP="00591615">
      <w:pPr>
        <w:pStyle w:val="BodyTextIndent3"/>
        <w:spacing w:after="0"/>
        <w:ind w:firstLine="96"/>
        <w:rPr>
          <w:sz w:val="22"/>
          <w:szCs w:val="22"/>
        </w:rPr>
      </w:pPr>
      <w:r w:rsidRPr="00916F0D">
        <w:rPr>
          <w:sz w:val="22"/>
          <w:szCs w:val="22"/>
        </w:rPr>
        <w:t>32672</w:t>
      </w:r>
    </w:p>
    <w:p w14:paraId="593D843C" w14:textId="77777777" w:rsidR="009E0CD0" w:rsidRPr="00916F0D" w:rsidRDefault="009E0CD0" w:rsidP="00591615">
      <w:pPr>
        <w:pStyle w:val="BodyTextIndent3"/>
        <w:spacing w:after="0"/>
        <w:ind w:firstLine="96"/>
        <w:rPr>
          <w:sz w:val="22"/>
          <w:szCs w:val="22"/>
        </w:rPr>
      </w:pPr>
      <w:r w:rsidRPr="00916F0D">
        <w:rPr>
          <w:sz w:val="22"/>
          <w:szCs w:val="22"/>
        </w:rPr>
        <w:t>32673</w:t>
      </w:r>
    </w:p>
    <w:p w14:paraId="2806C9D7" w14:textId="77777777" w:rsidR="009E0CD0" w:rsidRPr="00916F0D" w:rsidRDefault="009E0CD0" w:rsidP="00591615">
      <w:pPr>
        <w:pStyle w:val="BodyTextIndent3"/>
        <w:spacing w:after="0"/>
        <w:ind w:firstLine="96"/>
        <w:rPr>
          <w:sz w:val="22"/>
          <w:szCs w:val="22"/>
        </w:rPr>
      </w:pPr>
      <w:r w:rsidRPr="00916F0D">
        <w:rPr>
          <w:sz w:val="22"/>
          <w:szCs w:val="22"/>
        </w:rPr>
        <w:t>32674</w:t>
      </w:r>
    </w:p>
    <w:p w14:paraId="277A00FE" w14:textId="77777777" w:rsidR="009E0CD0" w:rsidRPr="00916F0D" w:rsidRDefault="009E0CD0" w:rsidP="00591615">
      <w:pPr>
        <w:pStyle w:val="BodyTextIndent3"/>
        <w:spacing w:after="0"/>
        <w:ind w:firstLine="96"/>
        <w:rPr>
          <w:sz w:val="22"/>
          <w:szCs w:val="22"/>
        </w:rPr>
      </w:pPr>
      <w:r w:rsidRPr="00916F0D">
        <w:rPr>
          <w:sz w:val="22"/>
          <w:szCs w:val="22"/>
        </w:rPr>
        <w:t>32800</w:t>
      </w:r>
    </w:p>
    <w:p w14:paraId="0E84D97B" w14:textId="77777777" w:rsidR="009E0CD0" w:rsidRPr="00916F0D" w:rsidRDefault="009E0CD0" w:rsidP="00591615">
      <w:pPr>
        <w:pStyle w:val="BodyTextIndent3"/>
        <w:spacing w:after="0"/>
        <w:ind w:firstLine="96"/>
        <w:rPr>
          <w:sz w:val="22"/>
          <w:szCs w:val="22"/>
        </w:rPr>
      </w:pPr>
      <w:r w:rsidRPr="00916F0D">
        <w:rPr>
          <w:sz w:val="22"/>
          <w:szCs w:val="22"/>
        </w:rPr>
        <w:t>32810</w:t>
      </w:r>
    </w:p>
    <w:p w14:paraId="199808EC" w14:textId="77777777" w:rsidR="009E0CD0" w:rsidRPr="00916F0D" w:rsidRDefault="009E0CD0" w:rsidP="00591615">
      <w:pPr>
        <w:pStyle w:val="BodyTextIndent3"/>
        <w:spacing w:after="0"/>
        <w:ind w:firstLine="96"/>
        <w:rPr>
          <w:sz w:val="22"/>
          <w:szCs w:val="22"/>
        </w:rPr>
      </w:pPr>
      <w:r w:rsidRPr="00916F0D">
        <w:rPr>
          <w:sz w:val="22"/>
          <w:szCs w:val="22"/>
        </w:rPr>
        <w:t>32815</w:t>
      </w:r>
    </w:p>
    <w:p w14:paraId="789AF2EA" w14:textId="77777777" w:rsidR="009E0CD0" w:rsidRPr="00916F0D" w:rsidRDefault="009E0CD0" w:rsidP="00591615">
      <w:pPr>
        <w:pStyle w:val="BodyTextIndent3"/>
        <w:spacing w:after="0"/>
        <w:ind w:firstLine="96"/>
        <w:rPr>
          <w:sz w:val="22"/>
          <w:szCs w:val="22"/>
        </w:rPr>
      </w:pPr>
      <w:r w:rsidRPr="00916F0D">
        <w:rPr>
          <w:sz w:val="22"/>
          <w:szCs w:val="22"/>
        </w:rPr>
        <w:t>32820</w:t>
      </w:r>
    </w:p>
    <w:p w14:paraId="6B65E926" w14:textId="77777777" w:rsidR="009E0CD0" w:rsidRPr="00916F0D" w:rsidRDefault="009E0CD0" w:rsidP="00591615">
      <w:pPr>
        <w:pStyle w:val="BodyTextIndent3"/>
        <w:spacing w:after="0"/>
        <w:ind w:firstLine="96"/>
        <w:rPr>
          <w:sz w:val="22"/>
          <w:szCs w:val="22"/>
        </w:rPr>
      </w:pPr>
      <w:r w:rsidRPr="00916F0D">
        <w:rPr>
          <w:sz w:val="22"/>
          <w:szCs w:val="22"/>
        </w:rPr>
        <w:t>32850</w:t>
      </w:r>
    </w:p>
    <w:p w14:paraId="3FAE579B" w14:textId="77777777" w:rsidR="009E0CD0" w:rsidRPr="00916F0D" w:rsidRDefault="009E0CD0" w:rsidP="00591615">
      <w:pPr>
        <w:pStyle w:val="BodyTextIndent3"/>
        <w:spacing w:after="0"/>
        <w:ind w:firstLine="96"/>
        <w:rPr>
          <w:sz w:val="22"/>
          <w:szCs w:val="22"/>
        </w:rPr>
      </w:pPr>
      <w:r w:rsidRPr="00916F0D">
        <w:rPr>
          <w:sz w:val="22"/>
          <w:szCs w:val="22"/>
        </w:rPr>
        <w:t>32851</w:t>
      </w:r>
    </w:p>
    <w:p w14:paraId="1E63B871" w14:textId="77777777" w:rsidR="009E0CD0" w:rsidRPr="00916F0D" w:rsidRDefault="009E0CD0" w:rsidP="00591615">
      <w:pPr>
        <w:pStyle w:val="BodyTextIndent3"/>
        <w:spacing w:after="0"/>
        <w:ind w:firstLine="96"/>
        <w:rPr>
          <w:sz w:val="22"/>
          <w:szCs w:val="22"/>
        </w:rPr>
      </w:pPr>
      <w:r w:rsidRPr="00916F0D">
        <w:rPr>
          <w:sz w:val="22"/>
          <w:szCs w:val="22"/>
        </w:rPr>
        <w:t>32852</w:t>
      </w:r>
    </w:p>
    <w:p w14:paraId="72A78670" w14:textId="77777777" w:rsidR="009E0CD0" w:rsidRPr="00916F0D" w:rsidRDefault="009E0CD0" w:rsidP="00591615">
      <w:pPr>
        <w:pStyle w:val="BodyTextIndent3"/>
        <w:spacing w:after="0"/>
        <w:ind w:firstLine="96"/>
        <w:rPr>
          <w:sz w:val="22"/>
          <w:szCs w:val="22"/>
        </w:rPr>
      </w:pPr>
      <w:r w:rsidRPr="00916F0D">
        <w:rPr>
          <w:sz w:val="22"/>
          <w:szCs w:val="22"/>
        </w:rPr>
        <w:t>32853</w:t>
      </w:r>
    </w:p>
    <w:p w14:paraId="1FDD6A27" w14:textId="77777777" w:rsidR="009E0CD0" w:rsidRPr="00916F0D" w:rsidRDefault="009E0CD0" w:rsidP="00591615">
      <w:pPr>
        <w:pStyle w:val="BodyTextIndent3"/>
        <w:spacing w:after="0"/>
        <w:ind w:firstLine="96"/>
        <w:rPr>
          <w:sz w:val="22"/>
          <w:szCs w:val="22"/>
        </w:rPr>
      </w:pPr>
      <w:r w:rsidRPr="00916F0D">
        <w:rPr>
          <w:sz w:val="22"/>
          <w:szCs w:val="22"/>
        </w:rPr>
        <w:t>32854</w:t>
      </w:r>
    </w:p>
    <w:p w14:paraId="0C3E3090" w14:textId="77777777" w:rsidR="009E0CD0" w:rsidRPr="00916F0D" w:rsidRDefault="009E0CD0" w:rsidP="00591615">
      <w:pPr>
        <w:pStyle w:val="BodyTextIndent3"/>
        <w:spacing w:after="0"/>
        <w:ind w:firstLine="96"/>
        <w:rPr>
          <w:sz w:val="22"/>
          <w:szCs w:val="22"/>
        </w:rPr>
      </w:pPr>
      <w:r w:rsidRPr="00916F0D">
        <w:rPr>
          <w:sz w:val="22"/>
          <w:szCs w:val="22"/>
        </w:rPr>
        <w:t>32855</w:t>
      </w:r>
    </w:p>
    <w:p w14:paraId="48D9C859" w14:textId="77777777" w:rsidR="009E0CD0" w:rsidRPr="00916F0D" w:rsidRDefault="009E0CD0" w:rsidP="00591615">
      <w:pPr>
        <w:pStyle w:val="BodyTextIndent3"/>
        <w:spacing w:after="0"/>
        <w:ind w:firstLine="96"/>
        <w:rPr>
          <w:sz w:val="22"/>
          <w:szCs w:val="22"/>
        </w:rPr>
      </w:pPr>
      <w:r w:rsidRPr="00916F0D">
        <w:rPr>
          <w:sz w:val="22"/>
          <w:szCs w:val="22"/>
        </w:rPr>
        <w:t>32856</w:t>
      </w:r>
    </w:p>
    <w:p w14:paraId="65E7D579" w14:textId="77777777" w:rsidR="009E0CD0" w:rsidRPr="00916F0D" w:rsidRDefault="009E0CD0" w:rsidP="00591615">
      <w:pPr>
        <w:pStyle w:val="BodyTextIndent3"/>
        <w:spacing w:after="0"/>
        <w:ind w:firstLine="96"/>
        <w:rPr>
          <w:sz w:val="22"/>
          <w:szCs w:val="22"/>
        </w:rPr>
      </w:pPr>
      <w:r w:rsidRPr="00916F0D">
        <w:rPr>
          <w:sz w:val="22"/>
          <w:szCs w:val="22"/>
        </w:rPr>
        <w:t>32900</w:t>
      </w:r>
    </w:p>
    <w:p w14:paraId="09F56651" w14:textId="77777777" w:rsidR="009E0CD0" w:rsidRPr="00916F0D" w:rsidRDefault="009E0CD0" w:rsidP="00591615">
      <w:pPr>
        <w:pStyle w:val="BodyTextIndent3"/>
        <w:spacing w:after="0"/>
        <w:ind w:firstLine="96"/>
        <w:rPr>
          <w:sz w:val="22"/>
          <w:szCs w:val="22"/>
        </w:rPr>
      </w:pPr>
      <w:r w:rsidRPr="00916F0D">
        <w:rPr>
          <w:sz w:val="22"/>
          <w:szCs w:val="22"/>
        </w:rPr>
        <w:t>32905</w:t>
      </w:r>
    </w:p>
    <w:p w14:paraId="2662DF5C" w14:textId="77777777" w:rsidR="009E0CD0" w:rsidRPr="00916F0D" w:rsidRDefault="009E0CD0" w:rsidP="00591615">
      <w:pPr>
        <w:pStyle w:val="BodyTextIndent3"/>
        <w:spacing w:after="0"/>
        <w:ind w:firstLine="96"/>
        <w:rPr>
          <w:sz w:val="22"/>
          <w:szCs w:val="22"/>
        </w:rPr>
      </w:pPr>
      <w:r w:rsidRPr="00916F0D">
        <w:rPr>
          <w:sz w:val="22"/>
          <w:szCs w:val="22"/>
        </w:rPr>
        <w:t>32906</w:t>
      </w:r>
    </w:p>
    <w:p w14:paraId="3A1F8D29" w14:textId="77777777" w:rsidR="009E0CD0" w:rsidRPr="00916F0D" w:rsidRDefault="009E0CD0" w:rsidP="00591615">
      <w:pPr>
        <w:pStyle w:val="BodyTextIndent3"/>
        <w:spacing w:after="0"/>
        <w:ind w:firstLine="96"/>
        <w:rPr>
          <w:sz w:val="22"/>
          <w:szCs w:val="22"/>
        </w:rPr>
      </w:pPr>
      <w:r w:rsidRPr="00916F0D">
        <w:rPr>
          <w:sz w:val="22"/>
          <w:szCs w:val="22"/>
        </w:rPr>
        <w:t>32940</w:t>
      </w:r>
    </w:p>
    <w:p w14:paraId="67773555" w14:textId="77777777" w:rsidR="009E0CD0" w:rsidRPr="00916F0D" w:rsidRDefault="009E0CD0" w:rsidP="00591615">
      <w:pPr>
        <w:pStyle w:val="BodyTextIndent3"/>
        <w:spacing w:after="0"/>
        <w:ind w:firstLine="96"/>
        <w:rPr>
          <w:sz w:val="22"/>
          <w:szCs w:val="22"/>
        </w:rPr>
      </w:pPr>
      <w:r w:rsidRPr="00916F0D">
        <w:rPr>
          <w:sz w:val="22"/>
          <w:szCs w:val="22"/>
        </w:rPr>
        <w:t>32997</w:t>
      </w:r>
    </w:p>
    <w:p w14:paraId="6345FD1B" w14:textId="77777777" w:rsidR="009E0CD0" w:rsidRPr="00916F0D" w:rsidRDefault="009E0CD0" w:rsidP="00591615">
      <w:pPr>
        <w:pStyle w:val="BodyTextIndent3"/>
        <w:spacing w:after="0"/>
        <w:ind w:firstLine="96"/>
        <w:rPr>
          <w:sz w:val="22"/>
          <w:szCs w:val="22"/>
        </w:rPr>
      </w:pPr>
      <w:r w:rsidRPr="00916F0D">
        <w:rPr>
          <w:sz w:val="22"/>
          <w:szCs w:val="22"/>
        </w:rPr>
        <w:t>33017</w:t>
      </w:r>
    </w:p>
    <w:p w14:paraId="0F0BDEFC" w14:textId="77777777" w:rsidR="009E0CD0" w:rsidRPr="00916F0D" w:rsidRDefault="009E0CD0" w:rsidP="00591615">
      <w:pPr>
        <w:pStyle w:val="BodyTextIndent3"/>
        <w:spacing w:after="0"/>
        <w:ind w:firstLine="96"/>
        <w:rPr>
          <w:sz w:val="22"/>
          <w:szCs w:val="22"/>
        </w:rPr>
      </w:pPr>
      <w:r w:rsidRPr="00916F0D">
        <w:rPr>
          <w:sz w:val="22"/>
          <w:szCs w:val="22"/>
        </w:rPr>
        <w:t>33018</w:t>
      </w:r>
    </w:p>
    <w:p w14:paraId="55762BC8" w14:textId="77777777" w:rsidR="009E0CD0" w:rsidRPr="00916F0D" w:rsidRDefault="009E0CD0" w:rsidP="00591615">
      <w:pPr>
        <w:pStyle w:val="BodyTextIndent3"/>
        <w:spacing w:after="0"/>
        <w:ind w:firstLine="96"/>
        <w:rPr>
          <w:sz w:val="22"/>
          <w:szCs w:val="22"/>
        </w:rPr>
      </w:pPr>
      <w:r w:rsidRPr="00916F0D">
        <w:rPr>
          <w:sz w:val="22"/>
          <w:szCs w:val="22"/>
        </w:rPr>
        <w:t>33019</w:t>
      </w:r>
    </w:p>
    <w:p w14:paraId="317A8760" w14:textId="77777777" w:rsidR="009E0CD0" w:rsidRPr="00916F0D" w:rsidRDefault="009E0CD0" w:rsidP="00591615">
      <w:pPr>
        <w:pStyle w:val="BodyTextIndent3"/>
        <w:spacing w:after="0"/>
        <w:ind w:firstLine="96"/>
        <w:rPr>
          <w:sz w:val="22"/>
          <w:szCs w:val="22"/>
        </w:rPr>
      </w:pPr>
      <w:r w:rsidRPr="00916F0D">
        <w:rPr>
          <w:sz w:val="22"/>
          <w:szCs w:val="22"/>
        </w:rPr>
        <w:t>33020</w:t>
      </w:r>
    </w:p>
    <w:p w14:paraId="44A8410C" w14:textId="77777777" w:rsidR="009E0CD0" w:rsidRPr="00916F0D" w:rsidRDefault="009E0CD0" w:rsidP="00591615">
      <w:pPr>
        <w:pStyle w:val="BodyTextIndent3"/>
        <w:spacing w:after="0"/>
        <w:ind w:firstLine="96"/>
        <w:rPr>
          <w:sz w:val="22"/>
          <w:szCs w:val="22"/>
        </w:rPr>
      </w:pPr>
      <w:r w:rsidRPr="00916F0D">
        <w:rPr>
          <w:sz w:val="22"/>
          <w:szCs w:val="22"/>
        </w:rPr>
        <w:t>33025</w:t>
      </w:r>
    </w:p>
    <w:p w14:paraId="05D434AB" w14:textId="77777777" w:rsidR="009E0CD0" w:rsidRPr="00916F0D" w:rsidRDefault="009E0CD0" w:rsidP="00591615">
      <w:pPr>
        <w:pStyle w:val="BodyTextIndent3"/>
        <w:spacing w:after="0"/>
        <w:ind w:firstLine="96"/>
        <w:rPr>
          <w:sz w:val="22"/>
          <w:szCs w:val="22"/>
        </w:rPr>
      </w:pPr>
      <w:r w:rsidRPr="00916F0D">
        <w:rPr>
          <w:sz w:val="22"/>
          <w:szCs w:val="22"/>
        </w:rPr>
        <w:t>33030</w:t>
      </w:r>
    </w:p>
    <w:p w14:paraId="38F5264A" w14:textId="77777777" w:rsidR="009E0CD0" w:rsidRPr="00916F0D" w:rsidRDefault="009E0CD0" w:rsidP="00591615">
      <w:pPr>
        <w:pStyle w:val="BodyTextIndent3"/>
        <w:spacing w:after="0"/>
        <w:ind w:firstLine="96"/>
        <w:rPr>
          <w:sz w:val="22"/>
          <w:szCs w:val="22"/>
        </w:rPr>
      </w:pPr>
      <w:r w:rsidRPr="00916F0D">
        <w:rPr>
          <w:sz w:val="22"/>
          <w:szCs w:val="22"/>
        </w:rPr>
        <w:t>33031</w:t>
      </w:r>
    </w:p>
    <w:p w14:paraId="2FCAB821" w14:textId="77777777" w:rsidR="009E0CD0" w:rsidRPr="00916F0D" w:rsidRDefault="009E0CD0" w:rsidP="00591615">
      <w:pPr>
        <w:pStyle w:val="BodyTextIndent3"/>
        <w:spacing w:after="0"/>
        <w:ind w:firstLine="96"/>
        <w:rPr>
          <w:sz w:val="22"/>
          <w:szCs w:val="22"/>
        </w:rPr>
      </w:pPr>
      <w:r w:rsidRPr="00916F0D">
        <w:rPr>
          <w:sz w:val="22"/>
          <w:szCs w:val="22"/>
        </w:rPr>
        <w:t>33050</w:t>
      </w:r>
    </w:p>
    <w:p w14:paraId="0F069C43" w14:textId="77777777" w:rsidR="009E0CD0" w:rsidRPr="00916F0D" w:rsidRDefault="009E0CD0" w:rsidP="00591615">
      <w:pPr>
        <w:pStyle w:val="BodyTextIndent3"/>
        <w:spacing w:after="0"/>
        <w:ind w:firstLine="96"/>
        <w:rPr>
          <w:sz w:val="22"/>
          <w:szCs w:val="22"/>
        </w:rPr>
      </w:pPr>
      <w:r w:rsidRPr="00916F0D">
        <w:rPr>
          <w:sz w:val="22"/>
          <w:szCs w:val="22"/>
        </w:rPr>
        <w:t>33120</w:t>
      </w:r>
    </w:p>
    <w:p w14:paraId="0BA57AC1" w14:textId="77777777" w:rsidR="009E0CD0" w:rsidRPr="00916F0D" w:rsidRDefault="009E0CD0" w:rsidP="00591615">
      <w:pPr>
        <w:pStyle w:val="BodyTextIndent3"/>
        <w:spacing w:after="0"/>
        <w:ind w:firstLine="96"/>
        <w:rPr>
          <w:sz w:val="22"/>
          <w:szCs w:val="22"/>
        </w:rPr>
      </w:pPr>
      <w:r w:rsidRPr="00916F0D">
        <w:rPr>
          <w:sz w:val="22"/>
          <w:szCs w:val="22"/>
        </w:rPr>
        <w:t>33130</w:t>
      </w:r>
    </w:p>
    <w:p w14:paraId="6662EB5E" w14:textId="77777777" w:rsidR="009E0CD0" w:rsidRPr="00916F0D" w:rsidRDefault="009E0CD0" w:rsidP="00591615">
      <w:pPr>
        <w:pStyle w:val="BodyTextIndent3"/>
        <w:spacing w:after="0"/>
        <w:ind w:firstLine="96"/>
        <w:rPr>
          <w:sz w:val="22"/>
          <w:szCs w:val="22"/>
        </w:rPr>
      </w:pPr>
      <w:r w:rsidRPr="00916F0D">
        <w:rPr>
          <w:sz w:val="22"/>
          <w:szCs w:val="22"/>
        </w:rPr>
        <w:t>33140</w:t>
      </w:r>
    </w:p>
    <w:p w14:paraId="7BEC6A42" w14:textId="77777777" w:rsidR="009E0CD0" w:rsidRPr="00916F0D" w:rsidRDefault="009E0CD0" w:rsidP="00591615">
      <w:pPr>
        <w:pStyle w:val="BodyTextIndent3"/>
        <w:spacing w:after="0"/>
        <w:ind w:firstLine="96"/>
        <w:rPr>
          <w:sz w:val="22"/>
          <w:szCs w:val="22"/>
        </w:rPr>
      </w:pPr>
      <w:r w:rsidRPr="00916F0D">
        <w:rPr>
          <w:sz w:val="22"/>
          <w:szCs w:val="22"/>
        </w:rPr>
        <w:t>33141</w:t>
      </w:r>
    </w:p>
    <w:p w14:paraId="37B56282" w14:textId="77777777" w:rsidR="009E0CD0" w:rsidRPr="00916F0D" w:rsidRDefault="009E0CD0" w:rsidP="00591615">
      <w:pPr>
        <w:pStyle w:val="BodyTextIndent3"/>
        <w:spacing w:after="0"/>
        <w:ind w:firstLine="96"/>
        <w:rPr>
          <w:sz w:val="22"/>
          <w:szCs w:val="22"/>
        </w:rPr>
      </w:pPr>
      <w:r w:rsidRPr="00916F0D">
        <w:rPr>
          <w:sz w:val="22"/>
          <w:szCs w:val="22"/>
        </w:rPr>
        <w:t>33202</w:t>
      </w:r>
    </w:p>
    <w:p w14:paraId="4490EADF" w14:textId="77777777" w:rsidR="009E0CD0" w:rsidRPr="00916F0D" w:rsidRDefault="009E0CD0" w:rsidP="00591615">
      <w:pPr>
        <w:pStyle w:val="BodyTextIndent3"/>
        <w:spacing w:after="0"/>
        <w:ind w:firstLine="96"/>
        <w:rPr>
          <w:sz w:val="22"/>
          <w:szCs w:val="22"/>
        </w:rPr>
      </w:pPr>
      <w:r w:rsidRPr="00916F0D">
        <w:rPr>
          <w:sz w:val="22"/>
          <w:szCs w:val="22"/>
        </w:rPr>
        <w:t>33203</w:t>
      </w:r>
    </w:p>
    <w:p w14:paraId="068F3818" w14:textId="77777777" w:rsidR="009E0CD0" w:rsidRPr="00916F0D" w:rsidRDefault="009E0CD0" w:rsidP="00591615">
      <w:pPr>
        <w:pStyle w:val="BodyTextIndent3"/>
        <w:spacing w:after="0"/>
        <w:ind w:firstLine="96"/>
        <w:rPr>
          <w:sz w:val="22"/>
          <w:szCs w:val="22"/>
        </w:rPr>
      </w:pPr>
      <w:r w:rsidRPr="00916F0D">
        <w:rPr>
          <w:sz w:val="22"/>
          <w:szCs w:val="22"/>
        </w:rPr>
        <w:t>33236</w:t>
      </w:r>
    </w:p>
    <w:p w14:paraId="3F67A458" w14:textId="77777777" w:rsidR="009E0CD0" w:rsidRPr="00916F0D" w:rsidRDefault="009E0CD0" w:rsidP="00591615">
      <w:pPr>
        <w:pStyle w:val="BodyTextIndent3"/>
        <w:spacing w:after="0"/>
        <w:ind w:firstLine="96"/>
        <w:rPr>
          <w:sz w:val="22"/>
          <w:szCs w:val="22"/>
        </w:rPr>
      </w:pPr>
      <w:r w:rsidRPr="00916F0D">
        <w:rPr>
          <w:sz w:val="22"/>
          <w:szCs w:val="22"/>
        </w:rPr>
        <w:t>33237</w:t>
      </w:r>
    </w:p>
    <w:p w14:paraId="0618A395" w14:textId="77777777" w:rsidR="009E0CD0" w:rsidRPr="00916F0D" w:rsidRDefault="009E0CD0" w:rsidP="00591615">
      <w:pPr>
        <w:pStyle w:val="BodyTextIndent3"/>
        <w:spacing w:after="0"/>
        <w:ind w:firstLine="96"/>
        <w:rPr>
          <w:sz w:val="22"/>
          <w:szCs w:val="22"/>
        </w:rPr>
      </w:pPr>
      <w:r w:rsidRPr="00916F0D">
        <w:rPr>
          <w:sz w:val="22"/>
          <w:szCs w:val="22"/>
        </w:rPr>
        <w:t>33238</w:t>
      </w:r>
    </w:p>
    <w:p w14:paraId="7A4835E9" w14:textId="77777777" w:rsidR="009E0CD0" w:rsidRPr="00916F0D" w:rsidRDefault="009E0CD0" w:rsidP="00591615">
      <w:pPr>
        <w:pStyle w:val="BodyTextIndent3"/>
        <w:spacing w:after="0"/>
        <w:ind w:firstLine="96"/>
        <w:rPr>
          <w:sz w:val="22"/>
          <w:szCs w:val="22"/>
        </w:rPr>
      </w:pPr>
      <w:r w:rsidRPr="00916F0D">
        <w:rPr>
          <w:sz w:val="22"/>
          <w:szCs w:val="22"/>
        </w:rPr>
        <w:t>33243</w:t>
      </w:r>
    </w:p>
    <w:p w14:paraId="3F4920FC" w14:textId="77777777" w:rsidR="009E0CD0" w:rsidRPr="00916F0D" w:rsidRDefault="009E0CD0" w:rsidP="00591615">
      <w:pPr>
        <w:pStyle w:val="BodyTextIndent3"/>
        <w:spacing w:after="0"/>
        <w:ind w:firstLine="96"/>
        <w:rPr>
          <w:sz w:val="22"/>
          <w:szCs w:val="22"/>
        </w:rPr>
      </w:pPr>
      <w:r w:rsidRPr="00916F0D">
        <w:rPr>
          <w:sz w:val="22"/>
          <w:szCs w:val="22"/>
        </w:rPr>
        <w:t>33250</w:t>
      </w:r>
    </w:p>
    <w:p w14:paraId="73832867" w14:textId="77777777" w:rsidR="009E0CD0" w:rsidRPr="00916F0D" w:rsidRDefault="009E0CD0" w:rsidP="00591615">
      <w:pPr>
        <w:pStyle w:val="BodyTextIndent3"/>
        <w:spacing w:after="0"/>
        <w:ind w:firstLine="96"/>
        <w:rPr>
          <w:sz w:val="22"/>
          <w:szCs w:val="22"/>
        </w:rPr>
      </w:pPr>
      <w:r w:rsidRPr="00916F0D">
        <w:rPr>
          <w:sz w:val="22"/>
          <w:szCs w:val="22"/>
        </w:rPr>
        <w:t>33251</w:t>
      </w:r>
    </w:p>
    <w:p w14:paraId="09B1F4DA" w14:textId="77777777" w:rsidR="009E0CD0" w:rsidRPr="00916F0D" w:rsidRDefault="009E0CD0" w:rsidP="00591615">
      <w:pPr>
        <w:pStyle w:val="BodyTextIndent3"/>
        <w:spacing w:after="0"/>
        <w:ind w:firstLine="96"/>
        <w:rPr>
          <w:sz w:val="22"/>
          <w:szCs w:val="22"/>
        </w:rPr>
      </w:pPr>
      <w:r w:rsidRPr="00916F0D">
        <w:rPr>
          <w:sz w:val="22"/>
          <w:szCs w:val="22"/>
        </w:rPr>
        <w:t>33254</w:t>
      </w:r>
    </w:p>
    <w:p w14:paraId="0B0B055F" w14:textId="77777777" w:rsidR="009E0CD0" w:rsidRPr="00916F0D" w:rsidRDefault="009E0CD0" w:rsidP="00591615">
      <w:pPr>
        <w:pStyle w:val="BodyTextIndent3"/>
        <w:spacing w:after="0"/>
        <w:ind w:firstLine="96"/>
        <w:rPr>
          <w:sz w:val="22"/>
          <w:szCs w:val="22"/>
        </w:rPr>
      </w:pPr>
      <w:r w:rsidRPr="00916F0D">
        <w:rPr>
          <w:sz w:val="22"/>
          <w:szCs w:val="22"/>
        </w:rPr>
        <w:t>33255</w:t>
      </w:r>
    </w:p>
    <w:p w14:paraId="40D9CD80" w14:textId="77777777" w:rsidR="009E0CD0" w:rsidRPr="00916F0D" w:rsidRDefault="009E0CD0" w:rsidP="00591615">
      <w:pPr>
        <w:pStyle w:val="BodyTextIndent3"/>
        <w:spacing w:after="0"/>
        <w:ind w:firstLine="96"/>
        <w:rPr>
          <w:sz w:val="22"/>
          <w:szCs w:val="22"/>
        </w:rPr>
      </w:pPr>
      <w:r w:rsidRPr="00916F0D">
        <w:rPr>
          <w:sz w:val="22"/>
          <w:szCs w:val="22"/>
        </w:rPr>
        <w:t>33256</w:t>
      </w:r>
    </w:p>
    <w:p w14:paraId="7EAD85FB" w14:textId="77777777" w:rsidR="009E0CD0" w:rsidRPr="00916F0D" w:rsidRDefault="009E0CD0" w:rsidP="00591615">
      <w:pPr>
        <w:pStyle w:val="BodyTextIndent3"/>
        <w:spacing w:after="0"/>
        <w:ind w:firstLine="96"/>
        <w:rPr>
          <w:sz w:val="22"/>
          <w:szCs w:val="22"/>
        </w:rPr>
      </w:pPr>
      <w:r w:rsidRPr="00916F0D">
        <w:rPr>
          <w:sz w:val="22"/>
          <w:szCs w:val="22"/>
        </w:rPr>
        <w:t>33257</w:t>
      </w:r>
    </w:p>
    <w:p w14:paraId="61F9F042" w14:textId="77777777" w:rsidR="009E0CD0" w:rsidRPr="00916F0D" w:rsidRDefault="009E0CD0" w:rsidP="00591615">
      <w:pPr>
        <w:pStyle w:val="BodyTextIndent3"/>
        <w:spacing w:after="0"/>
        <w:ind w:firstLine="96"/>
        <w:rPr>
          <w:sz w:val="22"/>
          <w:szCs w:val="22"/>
        </w:rPr>
      </w:pPr>
      <w:r w:rsidRPr="00916F0D">
        <w:rPr>
          <w:sz w:val="22"/>
          <w:szCs w:val="22"/>
        </w:rPr>
        <w:t>33258</w:t>
      </w:r>
    </w:p>
    <w:p w14:paraId="4C82FA67" w14:textId="77777777" w:rsidR="009E0CD0" w:rsidRPr="00916F0D" w:rsidRDefault="009E0CD0" w:rsidP="00591615">
      <w:pPr>
        <w:pStyle w:val="BodyTextIndent3"/>
        <w:spacing w:after="0"/>
        <w:ind w:firstLine="96"/>
        <w:rPr>
          <w:sz w:val="22"/>
          <w:szCs w:val="22"/>
        </w:rPr>
      </w:pPr>
      <w:r w:rsidRPr="00916F0D">
        <w:rPr>
          <w:sz w:val="22"/>
          <w:szCs w:val="22"/>
        </w:rPr>
        <w:t>33259</w:t>
      </w:r>
    </w:p>
    <w:p w14:paraId="57CD26DF" w14:textId="77777777" w:rsidR="009E0CD0" w:rsidRPr="00916F0D" w:rsidRDefault="009E0CD0" w:rsidP="00591615">
      <w:pPr>
        <w:pStyle w:val="BodyTextIndent3"/>
        <w:spacing w:after="0"/>
        <w:ind w:firstLine="96"/>
        <w:rPr>
          <w:sz w:val="22"/>
          <w:szCs w:val="22"/>
        </w:rPr>
      </w:pPr>
      <w:r w:rsidRPr="00916F0D">
        <w:rPr>
          <w:sz w:val="22"/>
          <w:szCs w:val="22"/>
        </w:rPr>
        <w:t>33261</w:t>
      </w:r>
    </w:p>
    <w:p w14:paraId="7459109A" w14:textId="77777777" w:rsidR="009E0CD0" w:rsidRPr="00916F0D" w:rsidRDefault="009E0CD0" w:rsidP="00591615">
      <w:pPr>
        <w:pStyle w:val="BodyTextIndent3"/>
        <w:spacing w:after="0"/>
        <w:ind w:firstLine="96"/>
        <w:rPr>
          <w:sz w:val="22"/>
          <w:szCs w:val="22"/>
        </w:rPr>
      </w:pPr>
      <w:r w:rsidRPr="00916F0D">
        <w:rPr>
          <w:sz w:val="22"/>
          <w:szCs w:val="22"/>
        </w:rPr>
        <w:t>33265</w:t>
      </w:r>
    </w:p>
    <w:p w14:paraId="17DECAC0" w14:textId="77777777" w:rsidR="009E0CD0" w:rsidRPr="00916F0D" w:rsidRDefault="009E0CD0" w:rsidP="00591615">
      <w:pPr>
        <w:pStyle w:val="BodyTextIndent3"/>
        <w:spacing w:after="0"/>
        <w:ind w:firstLine="96"/>
        <w:rPr>
          <w:sz w:val="22"/>
          <w:szCs w:val="22"/>
        </w:rPr>
      </w:pPr>
      <w:r w:rsidRPr="00916F0D">
        <w:rPr>
          <w:sz w:val="22"/>
          <w:szCs w:val="22"/>
        </w:rPr>
        <w:t>33266</w:t>
      </w:r>
    </w:p>
    <w:p w14:paraId="5914E351" w14:textId="77777777" w:rsidR="009E0CD0" w:rsidRPr="00916F0D" w:rsidRDefault="009E0CD0" w:rsidP="00591615">
      <w:pPr>
        <w:pStyle w:val="TableParagraph"/>
        <w:spacing w:line="240" w:lineRule="auto"/>
        <w:ind w:left="50" w:firstLine="400"/>
        <w:jc w:val="left"/>
      </w:pPr>
      <w:r w:rsidRPr="00916F0D">
        <w:t>33267</w:t>
      </w:r>
    </w:p>
    <w:p w14:paraId="116183C7" w14:textId="77777777" w:rsidR="009E0CD0" w:rsidRPr="00916F0D" w:rsidRDefault="009E0CD0" w:rsidP="00591615">
      <w:pPr>
        <w:pStyle w:val="TableParagraph"/>
        <w:spacing w:line="240" w:lineRule="auto"/>
        <w:ind w:left="50" w:firstLine="400"/>
        <w:jc w:val="left"/>
      </w:pPr>
      <w:r w:rsidRPr="00916F0D">
        <w:t>33268</w:t>
      </w:r>
    </w:p>
    <w:p w14:paraId="65092B9A" w14:textId="77777777" w:rsidR="009E0CD0" w:rsidRPr="00916F0D" w:rsidRDefault="009E0CD0" w:rsidP="00591615">
      <w:pPr>
        <w:pStyle w:val="BodyTextIndent3"/>
        <w:spacing w:after="0"/>
        <w:ind w:firstLine="96"/>
        <w:rPr>
          <w:sz w:val="22"/>
          <w:szCs w:val="22"/>
        </w:rPr>
      </w:pPr>
      <w:r w:rsidRPr="00916F0D">
        <w:rPr>
          <w:sz w:val="22"/>
          <w:szCs w:val="22"/>
        </w:rPr>
        <w:t>33269</w:t>
      </w:r>
    </w:p>
    <w:p w14:paraId="2BDAA9A2" w14:textId="77777777" w:rsidR="009E0CD0" w:rsidRPr="00916F0D" w:rsidRDefault="009E0CD0" w:rsidP="00591615">
      <w:pPr>
        <w:pStyle w:val="BodyTextIndent3"/>
        <w:spacing w:after="0"/>
        <w:ind w:firstLine="96"/>
        <w:rPr>
          <w:sz w:val="22"/>
          <w:szCs w:val="22"/>
        </w:rPr>
      </w:pPr>
      <w:r w:rsidRPr="00916F0D">
        <w:rPr>
          <w:sz w:val="22"/>
          <w:szCs w:val="22"/>
        </w:rPr>
        <w:t>33274</w:t>
      </w:r>
    </w:p>
    <w:p w14:paraId="7EAA7AE6" w14:textId="77777777" w:rsidR="009E0CD0" w:rsidRPr="00916F0D" w:rsidRDefault="009E0CD0" w:rsidP="00591615">
      <w:pPr>
        <w:pStyle w:val="BodyTextIndent3"/>
        <w:spacing w:after="0"/>
        <w:ind w:firstLine="96"/>
        <w:rPr>
          <w:sz w:val="22"/>
          <w:szCs w:val="22"/>
        </w:rPr>
      </w:pPr>
      <w:r w:rsidRPr="00916F0D">
        <w:rPr>
          <w:sz w:val="22"/>
          <w:szCs w:val="22"/>
        </w:rPr>
        <w:t>33300</w:t>
      </w:r>
    </w:p>
    <w:p w14:paraId="6D39BB98" w14:textId="77777777" w:rsidR="009E0CD0" w:rsidRPr="00916F0D" w:rsidRDefault="009E0CD0" w:rsidP="00591615">
      <w:pPr>
        <w:pStyle w:val="BodyTextIndent3"/>
        <w:spacing w:after="0"/>
        <w:ind w:firstLine="96"/>
        <w:rPr>
          <w:sz w:val="22"/>
          <w:szCs w:val="22"/>
        </w:rPr>
      </w:pPr>
      <w:r w:rsidRPr="00916F0D">
        <w:rPr>
          <w:sz w:val="22"/>
          <w:szCs w:val="22"/>
        </w:rPr>
        <w:t>33305</w:t>
      </w:r>
    </w:p>
    <w:p w14:paraId="5ADEA1BD" w14:textId="77777777" w:rsidR="009E0CD0" w:rsidRPr="00916F0D" w:rsidRDefault="009E0CD0" w:rsidP="00591615">
      <w:pPr>
        <w:pStyle w:val="BodyTextIndent3"/>
        <w:spacing w:after="0"/>
        <w:ind w:firstLine="96"/>
        <w:rPr>
          <w:sz w:val="22"/>
          <w:szCs w:val="22"/>
        </w:rPr>
      </w:pPr>
      <w:r w:rsidRPr="00916F0D">
        <w:rPr>
          <w:sz w:val="22"/>
          <w:szCs w:val="22"/>
        </w:rPr>
        <w:t>33310</w:t>
      </w:r>
    </w:p>
    <w:p w14:paraId="29EFC2AD" w14:textId="77777777" w:rsidR="009E0CD0" w:rsidRPr="00916F0D" w:rsidRDefault="009E0CD0" w:rsidP="00591615">
      <w:pPr>
        <w:pStyle w:val="BodyTextIndent3"/>
        <w:spacing w:after="0"/>
        <w:ind w:firstLine="96"/>
        <w:rPr>
          <w:sz w:val="22"/>
          <w:szCs w:val="22"/>
        </w:rPr>
      </w:pPr>
      <w:r w:rsidRPr="00916F0D">
        <w:rPr>
          <w:sz w:val="22"/>
          <w:szCs w:val="22"/>
        </w:rPr>
        <w:t>33315</w:t>
      </w:r>
    </w:p>
    <w:p w14:paraId="6E0C39B7" w14:textId="77777777" w:rsidR="009E0CD0" w:rsidRPr="00916F0D" w:rsidRDefault="009E0CD0" w:rsidP="00591615">
      <w:pPr>
        <w:pStyle w:val="BodyTextIndent3"/>
        <w:spacing w:after="0"/>
        <w:ind w:firstLine="96"/>
        <w:rPr>
          <w:sz w:val="22"/>
          <w:szCs w:val="22"/>
        </w:rPr>
      </w:pPr>
      <w:r w:rsidRPr="00916F0D">
        <w:rPr>
          <w:sz w:val="22"/>
          <w:szCs w:val="22"/>
        </w:rPr>
        <w:t>33320</w:t>
      </w:r>
    </w:p>
    <w:p w14:paraId="660F1DA2" w14:textId="77777777" w:rsidR="009E0CD0" w:rsidRPr="00916F0D" w:rsidRDefault="009E0CD0" w:rsidP="00591615">
      <w:pPr>
        <w:pStyle w:val="BodyTextIndent3"/>
        <w:spacing w:after="0"/>
        <w:ind w:firstLine="96"/>
        <w:rPr>
          <w:sz w:val="22"/>
          <w:szCs w:val="22"/>
        </w:rPr>
      </w:pPr>
      <w:r w:rsidRPr="00916F0D">
        <w:rPr>
          <w:sz w:val="22"/>
          <w:szCs w:val="22"/>
        </w:rPr>
        <w:t>33321</w:t>
      </w:r>
    </w:p>
    <w:p w14:paraId="6CF0CF4D" w14:textId="77777777" w:rsidR="009E0CD0" w:rsidRPr="00916F0D" w:rsidRDefault="009E0CD0" w:rsidP="00591615">
      <w:pPr>
        <w:pStyle w:val="BodyTextIndent3"/>
        <w:spacing w:after="0"/>
        <w:ind w:firstLine="96"/>
        <w:rPr>
          <w:sz w:val="22"/>
          <w:szCs w:val="22"/>
        </w:rPr>
      </w:pPr>
      <w:r w:rsidRPr="00916F0D">
        <w:rPr>
          <w:sz w:val="22"/>
          <w:szCs w:val="22"/>
        </w:rPr>
        <w:t>33322</w:t>
      </w:r>
    </w:p>
    <w:p w14:paraId="6D4DBC0C" w14:textId="77777777" w:rsidR="009E0CD0" w:rsidRPr="00916F0D" w:rsidRDefault="009E0CD0" w:rsidP="00591615">
      <w:pPr>
        <w:pStyle w:val="BodyTextIndent3"/>
        <w:spacing w:after="0"/>
        <w:ind w:firstLine="96"/>
        <w:rPr>
          <w:sz w:val="22"/>
          <w:szCs w:val="22"/>
        </w:rPr>
      </w:pPr>
      <w:r w:rsidRPr="00916F0D">
        <w:rPr>
          <w:sz w:val="22"/>
          <w:szCs w:val="22"/>
        </w:rPr>
        <w:t>33330</w:t>
      </w:r>
    </w:p>
    <w:p w14:paraId="5A341AF5" w14:textId="77777777" w:rsidR="009E0CD0" w:rsidRPr="00916F0D" w:rsidRDefault="009E0CD0" w:rsidP="00591615">
      <w:pPr>
        <w:pStyle w:val="BodyTextIndent3"/>
        <w:spacing w:after="0"/>
        <w:ind w:firstLine="96"/>
        <w:rPr>
          <w:sz w:val="22"/>
          <w:szCs w:val="22"/>
        </w:rPr>
      </w:pPr>
      <w:r w:rsidRPr="00916F0D">
        <w:rPr>
          <w:sz w:val="22"/>
          <w:szCs w:val="22"/>
        </w:rPr>
        <w:t>33335</w:t>
      </w:r>
    </w:p>
    <w:p w14:paraId="1BFB19EC" w14:textId="77777777" w:rsidR="009E0CD0" w:rsidRPr="00916F0D" w:rsidRDefault="009E0CD0" w:rsidP="00591615">
      <w:pPr>
        <w:pStyle w:val="BodyTextIndent3"/>
        <w:spacing w:after="0"/>
        <w:ind w:firstLine="96"/>
        <w:rPr>
          <w:sz w:val="22"/>
          <w:szCs w:val="22"/>
        </w:rPr>
      </w:pPr>
      <w:r w:rsidRPr="00916F0D">
        <w:rPr>
          <w:sz w:val="22"/>
          <w:szCs w:val="22"/>
        </w:rPr>
        <w:t>33340</w:t>
      </w:r>
    </w:p>
    <w:p w14:paraId="0B1E4250" w14:textId="77777777" w:rsidR="009E0CD0" w:rsidRPr="00916F0D" w:rsidRDefault="009E0CD0" w:rsidP="00591615">
      <w:pPr>
        <w:pStyle w:val="BodyTextIndent3"/>
        <w:spacing w:after="0"/>
        <w:ind w:firstLine="96"/>
        <w:rPr>
          <w:sz w:val="22"/>
          <w:szCs w:val="22"/>
        </w:rPr>
      </w:pPr>
      <w:r w:rsidRPr="00916F0D">
        <w:rPr>
          <w:sz w:val="22"/>
          <w:szCs w:val="22"/>
        </w:rPr>
        <w:t>33361</w:t>
      </w:r>
    </w:p>
    <w:p w14:paraId="22E2A6CB" w14:textId="77777777" w:rsidR="009E0CD0" w:rsidRPr="00916F0D" w:rsidRDefault="009E0CD0" w:rsidP="00591615">
      <w:pPr>
        <w:pStyle w:val="BodyTextIndent3"/>
        <w:spacing w:after="0"/>
        <w:ind w:firstLine="96"/>
        <w:rPr>
          <w:sz w:val="22"/>
          <w:szCs w:val="22"/>
        </w:rPr>
      </w:pPr>
      <w:r w:rsidRPr="00916F0D">
        <w:rPr>
          <w:sz w:val="22"/>
          <w:szCs w:val="22"/>
        </w:rPr>
        <w:t>33362</w:t>
      </w:r>
    </w:p>
    <w:p w14:paraId="6C258845" w14:textId="77777777" w:rsidR="009E0CD0" w:rsidRPr="00916F0D" w:rsidRDefault="009E0CD0" w:rsidP="00591615">
      <w:pPr>
        <w:pStyle w:val="BodyTextIndent3"/>
        <w:spacing w:after="0"/>
        <w:ind w:firstLine="96"/>
        <w:rPr>
          <w:sz w:val="22"/>
          <w:szCs w:val="22"/>
        </w:rPr>
      </w:pPr>
      <w:r w:rsidRPr="00916F0D">
        <w:rPr>
          <w:sz w:val="22"/>
          <w:szCs w:val="22"/>
        </w:rPr>
        <w:t>33363</w:t>
      </w:r>
    </w:p>
    <w:p w14:paraId="76E9A6B0" w14:textId="77777777" w:rsidR="009E0CD0" w:rsidRPr="00916F0D" w:rsidRDefault="009E0CD0" w:rsidP="00591615">
      <w:pPr>
        <w:pStyle w:val="BodyTextIndent3"/>
        <w:spacing w:after="0"/>
        <w:ind w:firstLine="96"/>
        <w:rPr>
          <w:sz w:val="22"/>
          <w:szCs w:val="22"/>
        </w:rPr>
      </w:pPr>
      <w:r w:rsidRPr="00916F0D">
        <w:rPr>
          <w:sz w:val="22"/>
          <w:szCs w:val="22"/>
        </w:rPr>
        <w:t>33364</w:t>
      </w:r>
    </w:p>
    <w:p w14:paraId="7CACB63B" w14:textId="77777777" w:rsidR="009E0CD0" w:rsidRPr="00916F0D" w:rsidRDefault="009E0CD0" w:rsidP="00591615">
      <w:pPr>
        <w:pStyle w:val="BodyTextIndent3"/>
        <w:spacing w:after="0"/>
        <w:ind w:firstLine="96"/>
        <w:rPr>
          <w:sz w:val="22"/>
          <w:szCs w:val="22"/>
        </w:rPr>
      </w:pPr>
      <w:r w:rsidRPr="00916F0D">
        <w:rPr>
          <w:sz w:val="22"/>
          <w:szCs w:val="22"/>
        </w:rPr>
        <w:t>33365</w:t>
      </w:r>
    </w:p>
    <w:p w14:paraId="08D7DEDD" w14:textId="77777777" w:rsidR="009E0CD0" w:rsidRPr="00916F0D" w:rsidRDefault="009E0CD0" w:rsidP="00591615">
      <w:pPr>
        <w:pStyle w:val="BodyTextIndent3"/>
        <w:spacing w:after="0"/>
        <w:ind w:firstLine="96"/>
        <w:rPr>
          <w:sz w:val="22"/>
          <w:szCs w:val="22"/>
        </w:rPr>
      </w:pPr>
      <w:r w:rsidRPr="00916F0D">
        <w:rPr>
          <w:sz w:val="22"/>
          <w:szCs w:val="22"/>
        </w:rPr>
        <w:t>33366</w:t>
      </w:r>
    </w:p>
    <w:p w14:paraId="5C8D6746" w14:textId="77777777" w:rsidR="009E0CD0" w:rsidRPr="00916F0D" w:rsidRDefault="009E0CD0" w:rsidP="00591615">
      <w:pPr>
        <w:pStyle w:val="BodyTextIndent3"/>
        <w:spacing w:after="0"/>
        <w:ind w:firstLine="96"/>
        <w:rPr>
          <w:sz w:val="22"/>
          <w:szCs w:val="22"/>
        </w:rPr>
      </w:pPr>
      <w:r w:rsidRPr="00916F0D">
        <w:rPr>
          <w:sz w:val="22"/>
          <w:szCs w:val="22"/>
        </w:rPr>
        <w:t>33367</w:t>
      </w:r>
    </w:p>
    <w:p w14:paraId="37BFE1F7" w14:textId="77777777" w:rsidR="009E0CD0" w:rsidRPr="00916F0D" w:rsidRDefault="009E0CD0" w:rsidP="00591615">
      <w:pPr>
        <w:pStyle w:val="BodyTextIndent3"/>
        <w:spacing w:after="0"/>
        <w:ind w:firstLine="96"/>
        <w:rPr>
          <w:sz w:val="22"/>
          <w:szCs w:val="22"/>
        </w:rPr>
      </w:pPr>
      <w:r w:rsidRPr="00916F0D">
        <w:rPr>
          <w:sz w:val="22"/>
          <w:szCs w:val="22"/>
        </w:rPr>
        <w:t>33368</w:t>
      </w:r>
    </w:p>
    <w:p w14:paraId="574C8C08" w14:textId="77777777" w:rsidR="009E0CD0" w:rsidRPr="00916F0D" w:rsidRDefault="009E0CD0" w:rsidP="00591615">
      <w:pPr>
        <w:pStyle w:val="BodyTextIndent3"/>
        <w:spacing w:after="0"/>
        <w:ind w:firstLine="96"/>
        <w:rPr>
          <w:sz w:val="22"/>
          <w:szCs w:val="22"/>
        </w:rPr>
      </w:pPr>
      <w:r w:rsidRPr="00916F0D">
        <w:rPr>
          <w:sz w:val="22"/>
          <w:szCs w:val="22"/>
        </w:rPr>
        <w:t>33369</w:t>
      </w:r>
    </w:p>
    <w:p w14:paraId="2EA4FDCD" w14:textId="77777777" w:rsidR="009E0CD0" w:rsidRPr="00916F0D" w:rsidRDefault="009E0CD0" w:rsidP="00591615">
      <w:pPr>
        <w:pStyle w:val="BodyTextIndent3"/>
        <w:spacing w:after="0"/>
        <w:ind w:firstLine="96"/>
        <w:rPr>
          <w:sz w:val="22"/>
          <w:szCs w:val="22"/>
        </w:rPr>
      </w:pPr>
      <w:r w:rsidRPr="00916F0D">
        <w:rPr>
          <w:sz w:val="22"/>
          <w:szCs w:val="22"/>
        </w:rPr>
        <w:t>33390</w:t>
      </w:r>
    </w:p>
    <w:p w14:paraId="0AA974B9" w14:textId="77777777" w:rsidR="009E0CD0" w:rsidRPr="00916F0D" w:rsidRDefault="009E0CD0" w:rsidP="00591615">
      <w:pPr>
        <w:pStyle w:val="BodyTextIndent3"/>
        <w:spacing w:after="0"/>
        <w:ind w:firstLine="96"/>
        <w:rPr>
          <w:sz w:val="22"/>
          <w:szCs w:val="22"/>
        </w:rPr>
      </w:pPr>
      <w:r w:rsidRPr="00916F0D">
        <w:rPr>
          <w:sz w:val="22"/>
          <w:szCs w:val="22"/>
        </w:rPr>
        <w:t>33391</w:t>
      </w:r>
    </w:p>
    <w:p w14:paraId="21EF891E" w14:textId="77777777" w:rsidR="009E0CD0" w:rsidRPr="00916F0D" w:rsidRDefault="009E0CD0" w:rsidP="00591615">
      <w:pPr>
        <w:pStyle w:val="BodyTextIndent3"/>
        <w:spacing w:after="0"/>
        <w:ind w:firstLine="96"/>
        <w:rPr>
          <w:sz w:val="22"/>
          <w:szCs w:val="22"/>
        </w:rPr>
      </w:pPr>
      <w:r w:rsidRPr="00916F0D">
        <w:rPr>
          <w:sz w:val="22"/>
          <w:szCs w:val="22"/>
        </w:rPr>
        <w:t>33404</w:t>
      </w:r>
    </w:p>
    <w:p w14:paraId="7D6C084E" w14:textId="77777777" w:rsidR="009E0CD0" w:rsidRPr="00916F0D" w:rsidRDefault="009E0CD0" w:rsidP="00591615">
      <w:pPr>
        <w:pStyle w:val="BodyTextIndent3"/>
        <w:spacing w:after="0"/>
        <w:ind w:firstLine="96"/>
        <w:rPr>
          <w:sz w:val="22"/>
          <w:szCs w:val="22"/>
        </w:rPr>
      </w:pPr>
      <w:r w:rsidRPr="00916F0D">
        <w:rPr>
          <w:sz w:val="22"/>
          <w:szCs w:val="22"/>
        </w:rPr>
        <w:t>33405</w:t>
      </w:r>
    </w:p>
    <w:p w14:paraId="34879252" w14:textId="77777777" w:rsidR="009E0CD0" w:rsidRPr="00916F0D" w:rsidRDefault="009E0CD0" w:rsidP="00591615">
      <w:pPr>
        <w:pStyle w:val="BodyTextIndent3"/>
        <w:spacing w:after="0"/>
        <w:ind w:firstLine="96"/>
        <w:rPr>
          <w:sz w:val="22"/>
          <w:szCs w:val="22"/>
        </w:rPr>
      </w:pPr>
      <w:r w:rsidRPr="00916F0D">
        <w:rPr>
          <w:sz w:val="22"/>
          <w:szCs w:val="22"/>
        </w:rPr>
        <w:t>33406</w:t>
      </w:r>
    </w:p>
    <w:p w14:paraId="5005228A" w14:textId="77777777" w:rsidR="009E0CD0" w:rsidRPr="00916F0D" w:rsidRDefault="009E0CD0" w:rsidP="00591615">
      <w:pPr>
        <w:pStyle w:val="BodyTextIndent3"/>
        <w:spacing w:after="0"/>
        <w:ind w:firstLine="96"/>
        <w:rPr>
          <w:sz w:val="22"/>
          <w:szCs w:val="22"/>
        </w:rPr>
      </w:pPr>
      <w:r w:rsidRPr="00916F0D">
        <w:rPr>
          <w:sz w:val="22"/>
          <w:szCs w:val="22"/>
        </w:rPr>
        <w:t>33410</w:t>
      </w:r>
    </w:p>
    <w:p w14:paraId="700ADE4C" w14:textId="77777777" w:rsidR="009E0CD0" w:rsidRPr="00916F0D" w:rsidRDefault="009E0CD0" w:rsidP="00591615">
      <w:pPr>
        <w:pStyle w:val="BodyTextIndent3"/>
        <w:spacing w:after="0"/>
        <w:ind w:firstLine="96"/>
        <w:rPr>
          <w:sz w:val="22"/>
          <w:szCs w:val="22"/>
        </w:rPr>
      </w:pPr>
      <w:r w:rsidRPr="00916F0D">
        <w:rPr>
          <w:sz w:val="22"/>
          <w:szCs w:val="22"/>
        </w:rPr>
        <w:t>33411</w:t>
      </w:r>
    </w:p>
    <w:p w14:paraId="6BFF0577" w14:textId="77777777" w:rsidR="009E0CD0" w:rsidRPr="00916F0D" w:rsidRDefault="009E0CD0" w:rsidP="00591615">
      <w:pPr>
        <w:pStyle w:val="BodyTextIndent3"/>
        <w:spacing w:after="0"/>
        <w:ind w:firstLine="96"/>
        <w:rPr>
          <w:sz w:val="22"/>
          <w:szCs w:val="22"/>
        </w:rPr>
      </w:pPr>
      <w:r w:rsidRPr="00916F0D">
        <w:rPr>
          <w:sz w:val="22"/>
          <w:szCs w:val="22"/>
        </w:rPr>
        <w:t>33412</w:t>
      </w:r>
    </w:p>
    <w:p w14:paraId="318189D0" w14:textId="77777777" w:rsidR="009E0CD0" w:rsidRPr="00916F0D" w:rsidRDefault="009E0CD0" w:rsidP="00591615">
      <w:pPr>
        <w:pStyle w:val="BodyTextIndent3"/>
        <w:spacing w:after="0"/>
        <w:ind w:firstLine="96"/>
        <w:rPr>
          <w:sz w:val="22"/>
          <w:szCs w:val="22"/>
        </w:rPr>
      </w:pPr>
      <w:r w:rsidRPr="00916F0D">
        <w:rPr>
          <w:sz w:val="22"/>
          <w:szCs w:val="22"/>
        </w:rPr>
        <w:t>33413</w:t>
      </w:r>
    </w:p>
    <w:p w14:paraId="5190B379" w14:textId="77777777" w:rsidR="009E0CD0" w:rsidRPr="00916F0D" w:rsidRDefault="009E0CD0" w:rsidP="00591615">
      <w:pPr>
        <w:pStyle w:val="BodyTextIndent3"/>
        <w:spacing w:after="0"/>
        <w:ind w:firstLine="96"/>
        <w:rPr>
          <w:sz w:val="22"/>
          <w:szCs w:val="22"/>
        </w:rPr>
      </w:pPr>
      <w:r w:rsidRPr="00916F0D">
        <w:rPr>
          <w:sz w:val="22"/>
          <w:szCs w:val="22"/>
        </w:rPr>
        <w:t>33414</w:t>
      </w:r>
    </w:p>
    <w:p w14:paraId="37420AAA" w14:textId="77777777" w:rsidR="009E0CD0" w:rsidRPr="00916F0D" w:rsidRDefault="009E0CD0" w:rsidP="00591615">
      <w:pPr>
        <w:pStyle w:val="BodyTextIndent3"/>
        <w:spacing w:after="0"/>
        <w:ind w:firstLine="96"/>
        <w:rPr>
          <w:sz w:val="22"/>
          <w:szCs w:val="22"/>
        </w:rPr>
      </w:pPr>
      <w:r w:rsidRPr="00916F0D">
        <w:rPr>
          <w:sz w:val="22"/>
          <w:szCs w:val="22"/>
        </w:rPr>
        <w:t>33415</w:t>
      </w:r>
    </w:p>
    <w:p w14:paraId="7B9FF033" w14:textId="77777777" w:rsidR="009E0CD0" w:rsidRPr="00916F0D" w:rsidRDefault="009E0CD0" w:rsidP="00591615">
      <w:pPr>
        <w:pStyle w:val="BodyTextIndent3"/>
        <w:spacing w:after="0"/>
        <w:ind w:firstLine="96"/>
        <w:rPr>
          <w:sz w:val="22"/>
          <w:szCs w:val="22"/>
        </w:rPr>
      </w:pPr>
      <w:r w:rsidRPr="00916F0D">
        <w:rPr>
          <w:sz w:val="22"/>
          <w:szCs w:val="22"/>
        </w:rPr>
        <w:t>33416</w:t>
      </w:r>
    </w:p>
    <w:p w14:paraId="41CEC991" w14:textId="77777777" w:rsidR="009E0CD0" w:rsidRPr="00916F0D" w:rsidRDefault="009E0CD0" w:rsidP="00591615">
      <w:pPr>
        <w:pStyle w:val="BodyTextIndent3"/>
        <w:spacing w:after="0"/>
        <w:ind w:firstLine="96"/>
        <w:rPr>
          <w:sz w:val="22"/>
          <w:szCs w:val="22"/>
        </w:rPr>
      </w:pPr>
      <w:r w:rsidRPr="00916F0D">
        <w:rPr>
          <w:sz w:val="22"/>
          <w:szCs w:val="22"/>
        </w:rPr>
        <w:t>33417</w:t>
      </w:r>
    </w:p>
    <w:p w14:paraId="35178F07" w14:textId="77777777" w:rsidR="009E0CD0" w:rsidRPr="00916F0D" w:rsidRDefault="009E0CD0" w:rsidP="00591615">
      <w:pPr>
        <w:pStyle w:val="BodyTextIndent3"/>
        <w:spacing w:after="0"/>
        <w:ind w:firstLine="96"/>
        <w:rPr>
          <w:sz w:val="22"/>
          <w:szCs w:val="22"/>
        </w:rPr>
      </w:pPr>
      <w:r w:rsidRPr="00916F0D">
        <w:rPr>
          <w:sz w:val="22"/>
          <w:szCs w:val="22"/>
        </w:rPr>
        <w:t>33418</w:t>
      </w:r>
    </w:p>
    <w:p w14:paraId="63D6C0BB" w14:textId="77777777" w:rsidR="009E0CD0" w:rsidRPr="00916F0D" w:rsidRDefault="009E0CD0" w:rsidP="00591615">
      <w:pPr>
        <w:pStyle w:val="BodyTextIndent3"/>
        <w:spacing w:after="0"/>
        <w:ind w:firstLine="96"/>
        <w:rPr>
          <w:sz w:val="22"/>
          <w:szCs w:val="22"/>
        </w:rPr>
      </w:pPr>
      <w:r w:rsidRPr="00916F0D">
        <w:rPr>
          <w:sz w:val="22"/>
          <w:szCs w:val="22"/>
        </w:rPr>
        <w:t>33420</w:t>
      </w:r>
    </w:p>
    <w:p w14:paraId="40ACA0D2" w14:textId="77777777" w:rsidR="009E0CD0" w:rsidRPr="00916F0D" w:rsidRDefault="009E0CD0" w:rsidP="00591615">
      <w:pPr>
        <w:pStyle w:val="BodyTextIndent3"/>
        <w:spacing w:after="0"/>
        <w:ind w:firstLine="96"/>
        <w:rPr>
          <w:sz w:val="22"/>
          <w:szCs w:val="22"/>
        </w:rPr>
      </w:pPr>
      <w:r w:rsidRPr="00916F0D">
        <w:rPr>
          <w:sz w:val="22"/>
          <w:szCs w:val="22"/>
        </w:rPr>
        <w:t>33422</w:t>
      </w:r>
    </w:p>
    <w:p w14:paraId="39A27ECB" w14:textId="77777777" w:rsidR="009E0CD0" w:rsidRPr="00916F0D" w:rsidRDefault="009E0CD0" w:rsidP="00591615">
      <w:pPr>
        <w:pStyle w:val="BodyTextIndent3"/>
        <w:spacing w:after="0"/>
        <w:ind w:firstLine="96"/>
        <w:rPr>
          <w:sz w:val="22"/>
          <w:szCs w:val="22"/>
        </w:rPr>
      </w:pPr>
      <w:r w:rsidRPr="00916F0D">
        <w:rPr>
          <w:sz w:val="22"/>
          <w:szCs w:val="22"/>
        </w:rPr>
        <w:t>33425</w:t>
      </w:r>
    </w:p>
    <w:p w14:paraId="29E6F7CE" w14:textId="77777777" w:rsidR="009E0CD0" w:rsidRPr="00916F0D" w:rsidRDefault="009E0CD0" w:rsidP="00591615">
      <w:pPr>
        <w:pStyle w:val="BodyTextIndent3"/>
        <w:spacing w:after="0"/>
        <w:ind w:firstLine="96"/>
        <w:rPr>
          <w:sz w:val="22"/>
          <w:szCs w:val="22"/>
        </w:rPr>
      </w:pPr>
      <w:r w:rsidRPr="00916F0D">
        <w:rPr>
          <w:sz w:val="22"/>
          <w:szCs w:val="22"/>
        </w:rPr>
        <w:t>33426</w:t>
      </w:r>
    </w:p>
    <w:p w14:paraId="1CBD6D4F" w14:textId="77777777" w:rsidR="009E0CD0" w:rsidRPr="00916F0D" w:rsidRDefault="009E0CD0" w:rsidP="00591615">
      <w:pPr>
        <w:pStyle w:val="BodyTextIndent3"/>
        <w:spacing w:after="0"/>
        <w:ind w:firstLine="96"/>
        <w:rPr>
          <w:sz w:val="22"/>
          <w:szCs w:val="22"/>
        </w:rPr>
      </w:pPr>
      <w:r w:rsidRPr="00916F0D">
        <w:rPr>
          <w:sz w:val="22"/>
          <w:szCs w:val="22"/>
        </w:rPr>
        <w:t>33427</w:t>
      </w:r>
    </w:p>
    <w:p w14:paraId="2A173084" w14:textId="77777777" w:rsidR="009E0CD0" w:rsidRPr="00916F0D" w:rsidRDefault="009E0CD0" w:rsidP="00591615">
      <w:pPr>
        <w:pStyle w:val="BodyTextIndent3"/>
        <w:spacing w:after="0"/>
        <w:ind w:firstLine="96"/>
        <w:rPr>
          <w:sz w:val="22"/>
          <w:szCs w:val="22"/>
        </w:rPr>
      </w:pPr>
      <w:r w:rsidRPr="00916F0D">
        <w:rPr>
          <w:sz w:val="22"/>
          <w:szCs w:val="22"/>
        </w:rPr>
        <w:t>33430</w:t>
      </w:r>
    </w:p>
    <w:p w14:paraId="56ACF000" w14:textId="77777777" w:rsidR="009E0CD0" w:rsidRPr="00916F0D" w:rsidRDefault="009E0CD0" w:rsidP="00591615">
      <w:pPr>
        <w:pStyle w:val="BodyTextIndent3"/>
        <w:spacing w:after="0"/>
        <w:ind w:firstLine="96"/>
        <w:rPr>
          <w:sz w:val="22"/>
          <w:szCs w:val="22"/>
        </w:rPr>
      </w:pPr>
      <w:r w:rsidRPr="00916F0D">
        <w:rPr>
          <w:sz w:val="22"/>
          <w:szCs w:val="22"/>
        </w:rPr>
        <w:t>33430</w:t>
      </w:r>
    </w:p>
    <w:p w14:paraId="438004BE" w14:textId="77777777" w:rsidR="009E0CD0" w:rsidRPr="00916F0D" w:rsidRDefault="009E0CD0" w:rsidP="00591615">
      <w:pPr>
        <w:pStyle w:val="BodyTextIndent3"/>
        <w:spacing w:after="0"/>
        <w:ind w:firstLine="96"/>
        <w:rPr>
          <w:sz w:val="22"/>
          <w:szCs w:val="22"/>
        </w:rPr>
      </w:pPr>
      <w:r w:rsidRPr="00916F0D">
        <w:rPr>
          <w:sz w:val="22"/>
          <w:szCs w:val="22"/>
        </w:rPr>
        <w:t>33440</w:t>
      </w:r>
    </w:p>
    <w:p w14:paraId="2142D793" w14:textId="77777777" w:rsidR="009E0CD0" w:rsidRPr="00916F0D" w:rsidRDefault="009E0CD0" w:rsidP="00591615">
      <w:pPr>
        <w:pStyle w:val="BodyTextIndent3"/>
        <w:spacing w:after="0"/>
        <w:ind w:firstLine="96"/>
        <w:rPr>
          <w:sz w:val="22"/>
          <w:szCs w:val="22"/>
        </w:rPr>
      </w:pPr>
      <w:r w:rsidRPr="00916F0D">
        <w:rPr>
          <w:sz w:val="22"/>
          <w:szCs w:val="22"/>
        </w:rPr>
        <w:t>33460</w:t>
      </w:r>
    </w:p>
    <w:p w14:paraId="1C54E11F" w14:textId="77777777" w:rsidR="009E0CD0" w:rsidRPr="00916F0D" w:rsidRDefault="009E0CD0" w:rsidP="00591615">
      <w:pPr>
        <w:pStyle w:val="BodyTextIndent3"/>
        <w:spacing w:after="0"/>
        <w:ind w:firstLine="96"/>
        <w:rPr>
          <w:sz w:val="22"/>
          <w:szCs w:val="22"/>
        </w:rPr>
      </w:pPr>
      <w:r w:rsidRPr="00916F0D">
        <w:rPr>
          <w:sz w:val="22"/>
          <w:szCs w:val="22"/>
        </w:rPr>
        <w:t>33463</w:t>
      </w:r>
    </w:p>
    <w:p w14:paraId="7F4D1702" w14:textId="77777777" w:rsidR="009E0CD0" w:rsidRPr="00916F0D" w:rsidRDefault="009E0CD0" w:rsidP="00591615">
      <w:pPr>
        <w:pStyle w:val="BodyTextIndent3"/>
        <w:spacing w:after="0"/>
        <w:ind w:firstLine="96"/>
        <w:rPr>
          <w:sz w:val="22"/>
          <w:szCs w:val="22"/>
        </w:rPr>
      </w:pPr>
      <w:r w:rsidRPr="00916F0D">
        <w:rPr>
          <w:sz w:val="22"/>
          <w:szCs w:val="22"/>
        </w:rPr>
        <w:t>33464</w:t>
      </w:r>
    </w:p>
    <w:p w14:paraId="4B78A322" w14:textId="77777777" w:rsidR="009E0CD0" w:rsidRPr="00916F0D" w:rsidRDefault="009E0CD0" w:rsidP="00591615">
      <w:pPr>
        <w:pStyle w:val="BodyTextIndent3"/>
        <w:spacing w:after="0"/>
        <w:ind w:firstLine="96"/>
        <w:rPr>
          <w:sz w:val="22"/>
          <w:szCs w:val="22"/>
        </w:rPr>
      </w:pPr>
      <w:r w:rsidRPr="00916F0D">
        <w:rPr>
          <w:sz w:val="22"/>
          <w:szCs w:val="22"/>
        </w:rPr>
        <w:t>33465</w:t>
      </w:r>
    </w:p>
    <w:p w14:paraId="6E172F7B" w14:textId="77777777" w:rsidR="009E0CD0" w:rsidRPr="00916F0D" w:rsidRDefault="009E0CD0" w:rsidP="00591615">
      <w:pPr>
        <w:pStyle w:val="BodyTextIndent3"/>
        <w:spacing w:after="0"/>
        <w:ind w:firstLine="96"/>
        <w:rPr>
          <w:sz w:val="22"/>
          <w:szCs w:val="22"/>
        </w:rPr>
      </w:pPr>
      <w:r w:rsidRPr="00916F0D">
        <w:rPr>
          <w:sz w:val="22"/>
          <w:szCs w:val="22"/>
        </w:rPr>
        <w:t>33468</w:t>
      </w:r>
    </w:p>
    <w:p w14:paraId="0A85839D" w14:textId="77777777" w:rsidR="009E0CD0" w:rsidRPr="00916F0D" w:rsidRDefault="009E0CD0" w:rsidP="00591615">
      <w:pPr>
        <w:pStyle w:val="BodyTextIndent3"/>
        <w:spacing w:after="0"/>
        <w:ind w:firstLine="96"/>
        <w:rPr>
          <w:sz w:val="22"/>
          <w:szCs w:val="22"/>
        </w:rPr>
      </w:pPr>
      <w:r w:rsidRPr="00916F0D">
        <w:rPr>
          <w:sz w:val="22"/>
          <w:szCs w:val="22"/>
        </w:rPr>
        <w:t>33471</w:t>
      </w:r>
    </w:p>
    <w:p w14:paraId="3F16D050" w14:textId="77777777" w:rsidR="009E0CD0" w:rsidRPr="00916F0D" w:rsidRDefault="009E0CD0" w:rsidP="00591615">
      <w:pPr>
        <w:pStyle w:val="BodyTextIndent3"/>
        <w:spacing w:after="0"/>
        <w:ind w:firstLine="96"/>
        <w:rPr>
          <w:sz w:val="22"/>
          <w:szCs w:val="22"/>
        </w:rPr>
      </w:pPr>
      <w:r w:rsidRPr="00916F0D">
        <w:rPr>
          <w:sz w:val="22"/>
          <w:szCs w:val="22"/>
        </w:rPr>
        <w:t>33474</w:t>
      </w:r>
    </w:p>
    <w:p w14:paraId="69426254" w14:textId="77777777" w:rsidR="009E0CD0" w:rsidRPr="00916F0D" w:rsidRDefault="009E0CD0" w:rsidP="00591615">
      <w:pPr>
        <w:pStyle w:val="BodyTextIndent3"/>
        <w:spacing w:after="0"/>
        <w:ind w:firstLine="96"/>
        <w:rPr>
          <w:sz w:val="22"/>
          <w:szCs w:val="22"/>
        </w:rPr>
      </w:pPr>
      <w:r w:rsidRPr="00916F0D">
        <w:rPr>
          <w:sz w:val="22"/>
          <w:szCs w:val="22"/>
        </w:rPr>
        <w:t>33475</w:t>
      </w:r>
    </w:p>
    <w:p w14:paraId="32C3257B" w14:textId="77777777" w:rsidR="009E0CD0" w:rsidRPr="00916F0D" w:rsidRDefault="009E0CD0" w:rsidP="00591615">
      <w:pPr>
        <w:pStyle w:val="BodyTextIndent3"/>
        <w:spacing w:after="0"/>
        <w:ind w:firstLine="96"/>
        <w:rPr>
          <w:sz w:val="22"/>
          <w:szCs w:val="22"/>
        </w:rPr>
      </w:pPr>
      <w:r w:rsidRPr="00916F0D">
        <w:rPr>
          <w:sz w:val="22"/>
          <w:szCs w:val="22"/>
        </w:rPr>
        <w:t>33476</w:t>
      </w:r>
    </w:p>
    <w:p w14:paraId="0381A7EB" w14:textId="77777777" w:rsidR="009E0CD0" w:rsidRPr="00916F0D" w:rsidRDefault="009E0CD0" w:rsidP="00591615">
      <w:pPr>
        <w:pStyle w:val="BodyTextIndent3"/>
        <w:spacing w:after="0"/>
        <w:ind w:firstLine="96"/>
        <w:rPr>
          <w:sz w:val="22"/>
          <w:szCs w:val="22"/>
        </w:rPr>
      </w:pPr>
      <w:r w:rsidRPr="00916F0D">
        <w:rPr>
          <w:sz w:val="22"/>
          <w:szCs w:val="22"/>
        </w:rPr>
        <w:t>33478</w:t>
      </w:r>
    </w:p>
    <w:p w14:paraId="201399BF" w14:textId="77777777" w:rsidR="009E0CD0" w:rsidRPr="00916F0D" w:rsidRDefault="009E0CD0" w:rsidP="00591615">
      <w:pPr>
        <w:pStyle w:val="BodyTextIndent3"/>
        <w:spacing w:after="0"/>
        <w:ind w:firstLine="96"/>
        <w:rPr>
          <w:sz w:val="22"/>
          <w:szCs w:val="22"/>
        </w:rPr>
      </w:pPr>
      <w:r w:rsidRPr="00916F0D">
        <w:rPr>
          <w:sz w:val="22"/>
          <w:szCs w:val="22"/>
        </w:rPr>
        <w:t>33496</w:t>
      </w:r>
    </w:p>
    <w:p w14:paraId="2AFDF0C8" w14:textId="77777777" w:rsidR="009E0CD0" w:rsidRPr="00916F0D" w:rsidRDefault="009E0CD0" w:rsidP="00591615">
      <w:pPr>
        <w:pStyle w:val="BodyTextIndent3"/>
        <w:spacing w:after="0"/>
        <w:ind w:firstLine="96"/>
        <w:rPr>
          <w:sz w:val="22"/>
          <w:szCs w:val="22"/>
        </w:rPr>
      </w:pPr>
      <w:r w:rsidRPr="00916F0D">
        <w:rPr>
          <w:sz w:val="22"/>
          <w:szCs w:val="22"/>
        </w:rPr>
        <w:t>33500</w:t>
      </w:r>
    </w:p>
    <w:p w14:paraId="6B0AEB91" w14:textId="77777777" w:rsidR="009E0CD0" w:rsidRPr="00916F0D" w:rsidRDefault="009E0CD0" w:rsidP="00591615">
      <w:pPr>
        <w:pStyle w:val="BodyTextIndent3"/>
        <w:spacing w:after="0"/>
        <w:ind w:firstLine="96"/>
        <w:rPr>
          <w:sz w:val="22"/>
          <w:szCs w:val="22"/>
        </w:rPr>
      </w:pPr>
      <w:r w:rsidRPr="00916F0D">
        <w:rPr>
          <w:sz w:val="22"/>
          <w:szCs w:val="22"/>
        </w:rPr>
        <w:t>33501</w:t>
      </w:r>
    </w:p>
    <w:p w14:paraId="1CFBFB62" w14:textId="77777777" w:rsidR="009E0CD0" w:rsidRPr="00916F0D" w:rsidRDefault="009E0CD0" w:rsidP="00591615">
      <w:pPr>
        <w:pStyle w:val="BodyTextIndent3"/>
        <w:spacing w:after="0"/>
        <w:ind w:firstLine="96"/>
        <w:rPr>
          <w:sz w:val="22"/>
          <w:szCs w:val="22"/>
        </w:rPr>
      </w:pPr>
      <w:r w:rsidRPr="00916F0D">
        <w:rPr>
          <w:sz w:val="22"/>
          <w:szCs w:val="22"/>
        </w:rPr>
        <w:t>33502</w:t>
      </w:r>
    </w:p>
    <w:p w14:paraId="09E7B30D" w14:textId="77777777" w:rsidR="009E0CD0" w:rsidRPr="00916F0D" w:rsidRDefault="009E0CD0" w:rsidP="00591615">
      <w:pPr>
        <w:pStyle w:val="BodyTextIndent3"/>
        <w:spacing w:after="0"/>
        <w:ind w:firstLine="96"/>
        <w:rPr>
          <w:sz w:val="22"/>
          <w:szCs w:val="22"/>
        </w:rPr>
      </w:pPr>
      <w:r w:rsidRPr="00916F0D">
        <w:rPr>
          <w:sz w:val="22"/>
          <w:szCs w:val="22"/>
        </w:rPr>
        <w:t>33503</w:t>
      </w:r>
    </w:p>
    <w:p w14:paraId="18CCA209" w14:textId="77777777" w:rsidR="009E0CD0" w:rsidRPr="00916F0D" w:rsidRDefault="009E0CD0" w:rsidP="00591615">
      <w:pPr>
        <w:pStyle w:val="BodyTextIndent3"/>
        <w:spacing w:after="0"/>
        <w:ind w:firstLine="96"/>
        <w:rPr>
          <w:sz w:val="22"/>
          <w:szCs w:val="22"/>
        </w:rPr>
      </w:pPr>
      <w:r w:rsidRPr="00916F0D">
        <w:rPr>
          <w:sz w:val="22"/>
          <w:szCs w:val="22"/>
        </w:rPr>
        <w:t>33504</w:t>
      </w:r>
    </w:p>
    <w:p w14:paraId="7D710277" w14:textId="77777777" w:rsidR="009E0CD0" w:rsidRPr="00916F0D" w:rsidRDefault="009E0CD0" w:rsidP="00591615">
      <w:pPr>
        <w:pStyle w:val="BodyTextIndent3"/>
        <w:spacing w:after="0"/>
        <w:ind w:firstLine="96"/>
        <w:rPr>
          <w:sz w:val="22"/>
          <w:szCs w:val="22"/>
        </w:rPr>
      </w:pPr>
      <w:r w:rsidRPr="00916F0D">
        <w:rPr>
          <w:sz w:val="22"/>
          <w:szCs w:val="22"/>
        </w:rPr>
        <w:t>33505</w:t>
      </w:r>
    </w:p>
    <w:p w14:paraId="73788F35" w14:textId="77777777" w:rsidR="009E0CD0" w:rsidRPr="00916F0D" w:rsidRDefault="009E0CD0" w:rsidP="00591615">
      <w:pPr>
        <w:pStyle w:val="BodyTextIndent3"/>
        <w:spacing w:after="0"/>
        <w:ind w:firstLine="96"/>
        <w:rPr>
          <w:sz w:val="22"/>
          <w:szCs w:val="22"/>
        </w:rPr>
      </w:pPr>
      <w:r w:rsidRPr="00916F0D">
        <w:rPr>
          <w:sz w:val="22"/>
          <w:szCs w:val="22"/>
        </w:rPr>
        <w:t>33506</w:t>
      </w:r>
    </w:p>
    <w:p w14:paraId="731AC762" w14:textId="77777777" w:rsidR="009E0CD0" w:rsidRPr="00916F0D" w:rsidRDefault="009E0CD0" w:rsidP="00591615">
      <w:pPr>
        <w:pStyle w:val="BodyTextIndent3"/>
        <w:spacing w:after="0"/>
        <w:ind w:firstLine="96"/>
        <w:rPr>
          <w:sz w:val="22"/>
          <w:szCs w:val="22"/>
        </w:rPr>
      </w:pPr>
      <w:r w:rsidRPr="00916F0D">
        <w:rPr>
          <w:sz w:val="22"/>
          <w:szCs w:val="22"/>
        </w:rPr>
        <w:t>33507</w:t>
      </w:r>
    </w:p>
    <w:p w14:paraId="655FE06D" w14:textId="77777777" w:rsidR="009E0CD0" w:rsidRPr="00916F0D" w:rsidRDefault="009E0CD0" w:rsidP="00591615">
      <w:pPr>
        <w:pStyle w:val="BodyTextIndent3"/>
        <w:spacing w:after="0"/>
        <w:ind w:firstLine="96"/>
        <w:rPr>
          <w:sz w:val="22"/>
          <w:szCs w:val="22"/>
        </w:rPr>
      </w:pPr>
      <w:r w:rsidRPr="00916F0D">
        <w:rPr>
          <w:sz w:val="22"/>
          <w:szCs w:val="22"/>
        </w:rPr>
        <w:t>33509</w:t>
      </w:r>
    </w:p>
    <w:p w14:paraId="2A31B01B" w14:textId="77777777" w:rsidR="009E0CD0" w:rsidRPr="00916F0D" w:rsidRDefault="009E0CD0" w:rsidP="00591615">
      <w:pPr>
        <w:pStyle w:val="BodyTextIndent3"/>
        <w:spacing w:after="0"/>
        <w:ind w:firstLine="96"/>
        <w:rPr>
          <w:sz w:val="22"/>
          <w:szCs w:val="22"/>
        </w:rPr>
      </w:pPr>
      <w:r w:rsidRPr="00916F0D">
        <w:rPr>
          <w:sz w:val="22"/>
          <w:szCs w:val="22"/>
        </w:rPr>
        <w:t>33510</w:t>
      </w:r>
    </w:p>
    <w:p w14:paraId="4F3DD4F9" w14:textId="77777777" w:rsidR="009E0CD0" w:rsidRPr="00916F0D" w:rsidRDefault="009E0CD0" w:rsidP="00591615">
      <w:pPr>
        <w:pStyle w:val="BodyTextIndent3"/>
        <w:spacing w:after="0"/>
        <w:ind w:firstLine="96"/>
        <w:rPr>
          <w:sz w:val="22"/>
          <w:szCs w:val="22"/>
        </w:rPr>
      </w:pPr>
      <w:r w:rsidRPr="00916F0D">
        <w:rPr>
          <w:sz w:val="22"/>
          <w:szCs w:val="22"/>
        </w:rPr>
        <w:t>33511</w:t>
      </w:r>
    </w:p>
    <w:p w14:paraId="12203425" w14:textId="77777777" w:rsidR="009E0CD0" w:rsidRPr="00916F0D" w:rsidRDefault="009E0CD0" w:rsidP="00591615">
      <w:pPr>
        <w:pStyle w:val="BodyTextIndent3"/>
        <w:spacing w:after="0"/>
        <w:ind w:firstLine="96"/>
        <w:rPr>
          <w:sz w:val="22"/>
          <w:szCs w:val="22"/>
        </w:rPr>
      </w:pPr>
      <w:r w:rsidRPr="00916F0D">
        <w:rPr>
          <w:sz w:val="22"/>
          <w:szCs w:val="22"/>
        </w:rPr>
        <w:t>33512</w:t>
      </w:r>
    </w:p>
    <w:p w14:paraId="787D2131" w14:textId="77777777" w:rsidR="009E0CD0" w:rsidRPr="00916F0D" w:rsidRDefault="009E0CD0" w:rsidP="00591615">
      <w:pPr>
        <w:pStyle w:val="BodyTextIndent3"/>
        <w:spacing w:after="0"/>
        <w:ind w:firstLine="96"/>
        <w:rPr>
          <w:sz w:val="22"/>
          <w:szCs w:val="22"/>
        </w:rPr>
      </w:pPr>
      <w:r w:rsidRPr="00916F0D">
        <w:rPr>
          <w:sz w:val="22"/>
          <w:szCs w:val="22"/>
        </w:rPr>
        <w:t>33513</w:t>
      </w:r>
    </w:p>
    <w:p w14:paraId="736F4604" w14:textId="77777777" w:rsidR="009E0CD0" w:rsidRPr="00916F0D" w:rsidRDefault="009E0CD0" w:rsidP="00591615">
      <w:pPr>
        <w:pStyle w:val="BodyTextIndent3"/>
        <w:spacing w:after="0"/>
        <w:ind w:firstLine="96"/>
        <w:rPr>
          <w:sz w:val="22"/>
          <w:szCs w:val="22"/>
        </w:rPr>
      </w:pPr>
      <w:r w:rsidRPr="00916F0D">
        <w:rPr>
          <w:sz w:val="22"/>
          <w:szCs w:val="22"/>
        </w:rPr>
        <w:t>33514</w:t>
      </w:r>
    </w:p>
    <w:p w14:paraId="0EDDF2FB" w14:textId="77777777" w:rsidR="009E0CD0" w:rsidRPr="00916F0D" w:rsidRDefault="009E0CD0" w:rsidP="00591615">
      <w:pPr>
        <w:pStyle w:val="BodyTextIndent3"/>
        <w:spacing w:after="0"/>
        <w:ind w:firstLine="96"/>
        <w:rPr>
          <w:sz w:val="22"/>
          <w:szCs w:val="22"/>
        </w:rPr>
      </w:pPr>
      <w:r w:rsidRPr="00916F0D">
        <w:rPr>
          <w:sz w:val="22"/>
          <w:szCs w:val="22"/>
        </w:rPr>
        <w:t>33516</w:t>
      </w:r>
    </w:p>
    <w:p w14:paraId="73BF2D78" w14:textId="77777777" w:rsidR="009E0CD0" w:rsidRPr="00916F0D" w:rsidRDefault="009E0CD0" w:rsidP="00591615">
      <w:pPr>
        <w:pStyle w:val="BodyTextIndent3"/>
        <w:spacing w:after="0"/>
        <w:ind w:firstLine="96"/>
        <w:rPr>
          <w:sz w:val="22"/>
          <w:szCs w:val="22"/>
        </w:rPr>
      </w:pPr>
      <w:r w:rsidRPr="00916F0D">
        <w:rPr>
          <w:sz w:val="22"/>
          <w:szCs w:val="22"/>
        </w:rPr>
        <w:t>33517</w:t>
      </w:r>
    </w:p>
    <w:p w14:paraId="08404DD5" w14:textId="77777777" w:rsidR="009E0CD0" w:rsidRPr="00916F0D" w:rsidRDefault="009E0CD0" w:rsidP="00591615">
      <w:pPr>
        <w:pStyle w:val="BodyTextIndent3"/>
        <w:spacing w:after="0"/>
        <w:ind w:firstLine="96"/>
        <w:rPr>
          <w:sz w:val="22"/>
          <w:szCs w:val="22"/>
        </w:rPr>
      </w:pPr>
      <w:r w:rsidRPr="00916F0D">
        <w:rPr>
          <w:sz w:val="22"/>
          <w:szCs w:val="22"/>
        </w:rPr>
        <w:t>33518</w:t>
      </w:r>
    </w:p>
    <w:p w14:paraId="25F693F6" w14:textId="77777777" w:rsidR="009E0CD0" w:rsidRPr="00916F0D" w:rsidRDefault="009E0CD0" w:rsidP="00591615">
      <w:pPr>
        <w:pStyle w:val="BodyTextIndent3"/>
        <w:spacing w:after="0"/>
        <w:ind w:firstLine="96"/>
        <w:rPr>
          <w:sz w:val="22"/>
          <w:szCs w:val="22"/>
        </w:rPr>
      </w:pPr>
      <w:r w:rsidRPr="00916F0D">
        <w:rPr>
          <w:sz w:val="22"/>
          <w:szCs w:val="22"/>
        </w:rPr>
        <w:t>33519</w:t>
      </w:r>
    </w:p>
    <w:p w14:paraId="7F9704F4" w14:textId="77777777" w:rsidR="009E0CD0" w:rsidRPr="00916F0D" w:rsidRDefault="009E0CD0" w:rsidP="00591615">
      <w:pPr>
        <w:pStyle w:val="BodyTextIndent3"/>
        <w:spacing w:after="0"/>
        <w:ind w:firstLine="96"/>
        <w:rPr>
          <w:sz w:val="22"/>
          <w:szCs w:val="22"/>
        </w:rPr>
      </w:pPr>
      <w:r w:rsidRPr="00916F0D">
        <w:rPr>
          <w:sz w:val="22"/>
          <w:szCs w:val="22"/>
        </w:rPr>
        <w:t>33521</w:t>
      </w:r>
    </w:p>
    <w:p w14:paraId="5FA5F482" w14:textId="77777777" w:rsidR="009E0CD0" w:rsidRPr="00916F0D" w:rsidRDefault="009E0CD0" w:rsidP="00591615">
      <w:pPr>
        <w:pStyle w:val="BodyTextIndent3"/>
        <w:spacing w:after="0"/>
        <w:ind w:firstLine="96"/>
        <w:rPr>
          <w:sz w:val="22"/>
          <w:szCs w:val="22"/>
        </w:rPr>
      </w:pPr>
      <w:r w:rsidRPr="00916F0D">
        <w:rPr>
          <w:sz w:val="22"/>
          <w:szCs w:val="22"/>
        </w:rPr>
        <w:t>33522</w:t>
      </w:r>
    </w:p>
    <w:p w14:paraId="7CA20068" w14:textId="77777777" w:rsidR="009E0CD0" w:rsidRPr="00916F0D" w:rsidRDefault="009E0CD0" w:rsidP="00591615">
      <w:pPr>
        <w:pStyle w:val="BodyTextIndent3"/>
        <w:spacing w:after="0"/>
        <w:ind w:firstLine="96"/>
        <w:rPr>
          <w:sz w:val="22"/>
          <w:szCs w:val="22"/>
        </w:rPr>
      </w:pPr>
      <w:r w:rsidRPr="00916F0D">
        <w:rPr>
          <w:sz w:val="22"/>
          <w:szCs w:val="22"/>
        </w:rPr>
        <w:t>33523</w:t>
      </w:r>
    </w:p>
    <w:p w14:paraId="6DF6862C" w14:textId="77777777" w:rsidR="009E0CD0" w:rsidRPr="00916F0D" w:rsidRDefault="009E0CD0" w:rsidP="00591615">
      <w:pPr>
        <w:pStyle w:val="BodyTextIndent3"/>
        <w:spacing w:after="0"/>
        <w:ind w:firstLine="96"/>
        <w:rPr>
          <w:sz w:val="22"/>
          <w:szCs w:val="22"/>
        </w:rPr>
      </w:pPr>
      <w:r w:rsidRPr="00916F0D">
        <w:rPr>
          <w:sz w:val="22"/>
          <w:szCs w:val="22"/>
        </w:rPr>
        <w:t>33530</w:t>
      </w:r>
    </w:p>
    <w:p w14:paraId="25863182" w14:textId="77777777" w:rsidR="009E0CD0" w:rsidRPr="00916F0D" w:rsidRDefault="009E0CD0" w:rsidP="00591615">
      <w:pPr>
        <w:pStyle w:val="BodyTextIndent3"/>
        <w:spacing w:after="0"/>
        <w:ind w:firstLine="96"/>
        <w:rPr>
          <w:sz w:val="22"/>
          <w:szCs w:val="22"/>
        </w:rPr>
      </w:pPr>
      <w:r w:rsidRPr="00916F0D">
        <w:rPr>
          <w:sz w:val="22"/>
          <w:szCs w:val="22"/>
        </w:rPr>
        <w:t>33533</w:t>
      </w:r>
    </w:p>
    <w:p w14:paraId="282614E1" w14:textId="77777777" w:rsidR="009E0CD0" w:rsidRPr="00916F0D" w:rsidRDefault="009E0CD0" w:rsidP="00591615">
      <w:pPr>
        <w:pStyle w:val="BodyTextIndent3"/>
        <w:spacing w:after="0"/>
        <w:ind w:firstLine="96"/>
        <w:rPr>
          <w:sz w:val="22"/>
          <w:szCs w:val="22"/>
        </w:rPr>
      </w:pPr>
      <w:r w:rsidRPr="00916F0D">
        <w:rPr>
          <w:sz w:val="22"/>
          <w:szCs w:val="22"/>
        </w:rPr>
        <w:t>33534</w:t>
      </w:r>
    </w:p>
    <w:p w14:paraId="57FBCE9C" w14:textId="77777777" w:rsidR="009E0CD0" w:rsidRPr="00916F0D" w:rsidRDefault="009E0CD0" w:rsidP="00591615">
      <w:pPr>
        <w:pStyle w:val="BodyTextIndent3"/>
        <w:spacing w:after="0"/>
        <w:ind w:firstLine="96"/>
        <w:rPr>
          <w:sz w:val="22"/>
          <w:szCs w:val="22"/>
        </w:rPr>
      </w:pPr>
      <w:r w:rsidRPr="00916F0D">
        <w:rPr>
          <w:sz w:val="22"/>
          <w:szCs w:val="22"/>
        </w:rPr>
        <w:t>33535</w:t>
      </w:r>
    </w:p>
    <w:p w14:paraId="72320C76" w14:textId="77777777" w:rsidR="009E0CD0" w:rsidRPr="00916F0D" w:rsidRDefault="009E0CD0" w:rsidP="00591615">
      <w:pPr>
        <w:pStyle w:val="BodyTextIndent3"/>
        <w:spacing w:after="0"/>
        <w:ind w:firstLine="96"/>
        <w:rPr>
          <w:sz w:val="22"/>
          <w:szCs w:val="22"/>
        </w:rPr>
      </w:pPr>
      <w:r w:rsidRPr="00916F0D">
        <w:rPr>
          <w:sz w:val="22"/>
          <w:szCs w:val="22"/>
        </w:rPr>
        <w:t>33536</w:t>
      </w:r>
    </w:p>
    <w:p w14:paraId="05150A40" w14:textId="77777777" w:rsidR="009E0CD0" w:rsidRPr="00916F0D" w:rsidRDefault="009E0CD0" w:rsidP="00591615">
      <w:pPr>
        <w:pStyle w:val="BodyTextIndent3"/>
        <w:spacing w:after="0"/>
        <w:ind w:firstLine="96"/>
        <w:rPr>
          <w:sz w:val="22"/>
          <w:szCs w:val="22"/>
        </w:rPr>
      </w:pPr>
      <w:r w:rsidRPr="00916F0D">
        <w:rPr>
          <w:sz w:val="22"/>
          <w:szCs w:val="22"/>
        </w:rPr>
        <w:t>33542</w:t>
      </w:r>
    </w:p>
    <w:p w14:paraId="1336E4A3" w14:textId="77777777" w:rsidR="009E0CD0" w:rsidRPr="00916F0D" w:rsidRDefault="009E0CD0" w:rsidP="00591615">
      <w:pPr>
        <w:pStyle w:val="BodyTextIndent3"/>
        <w:spacing w:after="0"/>
        <w:ind w:firstLine="96"/>
        <w:rPr>
          <w:sz w:val="22"/>
          <w:szCs w:val="22"/>
        </w:rPr>
      </w:pPr>
      <w:r w:rsidRPr="00916F0D">
        <w:rPr>
          <w:sz w:val="22"/>
          <w:szCs w:val="22"/>
        </w:rPr>
        <w:t>33545</w:t>
      </w:r>
    </w:p>
    <w:p w14:paraId="3BEDFB36" w14:textId="77777777" w:rsidR="009E0CD0" w:rsidRPr="00916F0D" w:rsidRDefault="009E0CD0" w:rsidP="00591615">
      <w:pPr>
        <w:pStyle w:val="BodyTextIndent3"/>
        <w:spacing w:after="0"/>
        <w:ind w:firstLine="96"/>
        <w:rPr>
          <w:sz w:val="22"/>
          <w:szCs w:val="22"/>
        </w:rPr>
      </w:pPr>
      <w:r w:rsidRPr="00916F0D">
        <w:rPr>
          <w:sz w:val="22"/>
          <w:szCs w:val="22"/>
        </w:rPr>
        <w:t>33548</w:t>
      </w:r>
    </w:p>
    <w:p w14:paraId="33CB10B9" w14:textId="77777777" w:rsidR="009E0CD0" w:rsidRPr="00916F0D" w:rsidRDefault="009E0CD0" w:rsidP="00591615">
      <w:pPr>
        <w:pStyle w:val="BodyTextIndent3"/>
        <w:spacing w:after="0"/>
        <w:ind w:firstLine="96"/>
        <w:rPr>
          <w:sz w:val="22"/>
          <w:szCs w:val="22"/>
        </w:rPr>
      </w:pPr>
      <w:r w:rsidRPr="00916F0D">
        <w:rPr>
          <w:sz w:val="22"/>
          <w:szCs w:val="22"/>
        </w:rPr>
        <w:t>33572</w:t>
      </w:r>
    </w:p>
    <w:p w14:paraId="104D5556" w14:textId="77777777" w:rsidR="009E0CD0" w:rsidRPr="00916F0D" w:rsidRDefault="009E0CD0" w:rsidP="00591615">
      <w:pPr>
        <w:pStyle w:val="BodyTextIndent3"/>
        <w:spacing w:after="0"/>
        <w:ind w:firstLine="96"/>
        <w:rPr>
          <w:sz w:val="22"/>
          <w:szCs w:val="22"/>
        </w:rPr>
      </w:pPr>
      <w:r w:rsidRPr="00916F0D">
        <w:rPr>
          <w:sz w:val="22"/>
          <w:szCs w:val="22"/>
        </w:rPr>
        <w:t>33600</w:t>
      </w:r>
    </w:p>
    <w:p w14:paraId="01CF8CB4" w14:textId="77777777" w:rsidR="009E0CD0" w:rsidRPr="00916F0D" w:rsidRDefault="009E0CD0" w:rsidP="00591615">
      <w:pPr>
        <w:pStyle w:val="BodyTextIndent3"/>
        <w:spacing w:after="0"/>
        <w:ind w:firstLine="96"/>
        <w:rPr>
          <w:sz w:val="22"/>
          <w:szCs w:val="22"/>
        </w:rPr>
      </w:pPr>
      <w:r w:rsidRPr="00916F0D">
        <w:rPr>
          <w:sz w:val="22"/>
          <w:szCs w:val="22"/>
        </w:rPr>
        <w:t>33602</w:t>
      </w:r>
    </w:p>
    <w:p w14:paraId="12557B4F" w14:textId="77777777" w:rsidR="009E0CD0" w:rsidRPr="00916F0D" w:rsidRDefault="009E0CD0" w:rsidP="00591615">
      <w:pPr>
        <w:pStyle w:val="BodyTextIndent3"/>
        <w:spacing w:after="0"/>
        <w:ind w:firstLine="96"/>
        <w:rPr>
          <w:sz w:val="22"/>
          <w:szCs w:val="22"/>
        </w:rPr>
      </w:pPr>
      <w:r w:rsidRPr="00916F0D">
        <w:rPr>
          <w:sz w:val="22"/>
          <w:szCs w:val="22"/>
        </w:rPr>
        <w:t>33606</w:t>
      </w:r>
    </w:p>
    <w:p w14:paraId="746835BA" w14:textId="77777777" w:rsidR="009E0CD0" w:rsidRPr="00916F0D" w:rsidRDefault="009E0CD0" w:rsidP="00591615">
      <w:pPr>
        <w:pStyle w:val="BodyTextIndent3"/>
        <w:spacing w:after="0"/>
        <w:ind w:firstLine="96"/>
        <w:rPr>
          <w:sz w:val="22"/>
          <w:szCs w:val="22"/>
        </w:rPr>
      </w:pPr>
      <w:r w:rsidRPr="00916F0D">
        <w:rPr>
          <w:sz w:val="22"/>
          <w:szCs w:val="22"/>
        </w:rPr>
        <w:t>33608</w:t>
      </w:r>
    </w:p>
    <w:p w14:paraId="5CE221F8" w14:textId="77777777" w:rsidR="009E0CD0" w:rsidRPr="00916F0D" w:rsidRDefault="009E0CD0" w:rsidP="00591615">
      <w:pPr>
        <w:pStyle w:val="BodyTextIndent3"/>
        <w:spacing w:after="0"/>
        <w:ind w:firstLine="96"/>
        <w:rPr>
          <w:sz w:val="22"/>
          <w:szCs w:val="22"/>
        </w:rPr>
      </w:pPr>
      <w:r w:rsidRPr="00916F0D">
        <w:rPr>
          <w:sz w:val="22"/>
          <w:szCs w:val="22"/>
        </w:rPr>
        <w:t>33610</w:t>
      </w:r>
    </w:p>
    <w:p w14:paraId="6A3E1B9B" w14:textId="77777777" w:rsidR="009E0CD0" w:rsidRPr="00916F0D" w:rsidRDefault="009E0CD0" w:rsidP="00591615">
      <w:pPr>
        <w:pStyle w:val="BodyTextIndent3"/>
        <w:spacing w:after="0"/>
        <w:ind w:firstLine="96"/>
        <w:rPr>
          <w:sz w:val="22"/>
          <w:szCs w:val="22"/>
        </w:rPr>
      </w:pPr>
      <w:r w:rsidRPr="00916F0D">
        <w:rPr>
          <w:sz w:val="22"/>
          <w:szCs w:val="22"/>
        </w:rPr>
        <w:t>33611</w:t>
      </w:r>
    </w:p>
    <w:p w14:paraId="6BB5F474" w14:textId="77777777" w:rsidR="009E0CD0" w:rsidRPr="00916F0D" w:rsidRDefault="009E0CD0" w:rsidP="00591615">
      <w:pPr>
        <w:pStyle w:val="BodyTextIndent3"/>
        <w:spacing w:after="0"/>
        <w:ind w:firstLine="96"/>
        <w:rPr>
          <w:sz w:val="22"/>
          <w:szCs w:val="22"/>
        </w:rPr>
      </w:pPr>
      <w:r w:rsidRPr="00916F0D">
        <w:rPr>
          <w:sz w:val="22"/>
          <w:szCs w:val="22"/>
        </w:rPr>
        <w:t>33612</w:t>
      </w:r>
    </w:p>
    <w:p w14:paraId="3E6FFC9A" w14:textId="77777777" w:rsidR="009E0CD0" w:rsidRPr="00916F0D" w:rsidRDefault="009E0CD0" w:rsidP="00591615">
      <w:pPr>
        <w:pStyle w:val="BodyTextIndent3"/>
        <w:spacing w:after="0"/>
        <w:ind w:firstLine="96"/>
        <w:rPr>
          <w:sz w:val="22"/>
          <w:szCs w:val="22"/>
        </w:rPr>
      </w:pPr>
      <w:r w:rsidRPr="00916F0D">
        <w:rPr>
          <w:sz w:val="22"/>
          <w:szCs w:val="22"/>
        </w:rPr>
        <w:t>33615</w:t>
      </w:r>
    </w:p>
    <w:p w14:paraId="693A8087" w14:textId="77777777" w:rsidR="009E0CD0" w:rsidRPr="00916F0D" w:rsidRDefault="009E0CD0" w:rsidP="00591615">
      <w:pPr>
        <w:pStyle w:val="BodyTextIndent3"/>
        <w:spacing w:after="0"/>
        <w:ind w:firstLine="96"/>
        <w:rPr>
          <w:sz w:val="22"/>
          <w:szCs w:val="22"/>
        </w:rPr>
      </w:pPr>
      <w:r w:rsidRPr="00916F0D">
        <w:rPr>
          <w:sz w:val="22"/>
          <w:szCs w:val="22"/>
        </w:rPr>
        <w:t>33617</w:t>
      </w:r>
    </w:p>
    <w:p w14:paraId="04619A0E" w14:textId="77777777" w:rsidR="009E0CD0" w:rsidRPr="00916F0D" w:rsidRDefault="009E0CD0" w:rsidP="00591615">
      <w:pPr>
        <w:pStyle w:val="BodyTextIndent3"/>
        <w:spacing w:after="0"/>
        <w:ind w:firstLine="96"/>
        <w:rPr>
          <w:sz w:val="22"/>
          <w:szCs w:val="22"/>
        </w:rPr>
      </w:pPr>
      <w:r w:rsidRPr="00916F0D">
        <w:rPr>
          <w:sz w:val="22"/>
          <w:szCs w:val="22"/>
        </w:rPr>
        <w:t>33619</w:t>
      </w:r>
    </w:p>
    <w:p w14:paraId="2F5FCADA" w14:textId="77777777" w:rsidR="009E0CD0" w:rsidRPr="00916F0D" w:rsidRDefault="009E0CD0" w:rsidP="00591615">
      <w:pPr>
        <w:pStyle w:val="BodyTextIndent3"/>
        <w:spacing w:after="0"/>
        <w:ind w:firstLine="96"/>
        <w:rPr>
          <w:sz w:val="22"/>
          <w:szCs w:val="22"/>
        </w:rPr>
      </w:pPr>
      <w:r w:rsidRPr="00916F0D">
        <w:rPr>
          <w:sz w:val="22"/>
          <w:szCs w:val="22"/>
        </w:rPr>
        <w:t>33620</w:t>
      </w:r>
    </w:p>
    <w:p w14:paraId="08F5D6C7" w14:textId="77777777" w:rsidR="009E0CD0" w:rsidRPr="00916F0D" w:rsidRDefault="009E0CD0" w:rsidP="00591615">
      <w:pPr>
        <w:pStyle w:val="BodyTextIndent3"/>
        <w:spacing w:after="0"/>
        <w:ind w:firstLine="96"/>
        <w:rPr>
          <w:sz w:val="22"/>
          <w:szCs w:val="22"/>
        </w:rPr>
      </w:pPr>
      <w:r w:rsidRPr="00916F0D">
        <w:rPr>
          <w:sz w:val="22"/>
          <w:szCs w:val="22"/>
        </w:rPr>
        <w:t>33621</w:t>
      </w:r>
    </w:p>
    <w:p w14:paraId="5A3D5201" w14:textId="77777777" w:rsidR="009E0CD0" w:rsidRPr="00916F0D" w:rsidRDefault="009E0CD0" w:rsidP="00591615">
      <w:pPr>
        <w:pStyle w:val="BodyTextIndent3"/>
        <w:spacing w:after="0"/>
        <w:ind w:firstLine="96"/>
        <w:rPr>
          <w:sz w:val="22"/>
          <w:szCs w:val="22"/>
        </w:rPr>
      </w:pPr>
      <w:r w:rsidRPr="00916F0D">
        <w:rPr>
          <w:sz w:val="22"/>
          <w:szCs w:val="22"/>
        </w:rPr>
        <w:t>33622</w:t>
      </w:r>
    </w:p>
    <w:p w14:paraId="7D7FD5AA" w14:textId="77777777" w:rsidR="009E0CD0" w:rsidRPr="00916F0D" w:rsidRDefault="009E0CD0" w:rsidP="00591615">
      <w:pPr>
        <w:pStyle w:val="BodyTextIndent3"/>
        <w:spacing w:after="0"/>
        <w:ind w:firstLine="96"/>
        <w:rPr>
          <w:sz w:val="22"/>
          <w:szCs w:val="22"/>
        </w:rPr>
      </w:pPr>
      <w:r w:rsidRPr="00916F0D">
        <w:rPr>
          <w:sz w:val="22"/>
          <w:szCs w:val="22"/>
        </w:rPr>
        <w:t>33641</w:t>
      </w:r>
    </w:p>
    <w:p w14:paraId="2C34CAC7" w14:textId="77777777" w:rsidR="009E0CD0" w:rsidRPr="00916F0D" w:rsidRDefault="009E0CD0" w:rsidP="00591615">
      <w:pPr>
        <w:pStyle w:val="BodyTextIndent3"/>
        <w:spacing w:after="0"/>
        <w:ind w:firstLine="96"/>
        <w:rPr>
          <w:sz w:val="22"/>
          <w:szCs w:val="22"/>
        </w:rPr>
      </w:pPr>
      <w:r w:rsidRPr="00916F0D">
        <w:rPr>
          <w:sz w:val="22"/>
          <w:szCs w:val="22"/>
        </w:rPr>
        <w:t>33645</w:t>
      </w:r>
    </w:p>
    <w:p w14:paraId="0053FD0D" w14:textId="77777777" w:rsidR="009E0CD0" w:rsidRPr="00916F0D" w:rsidRDefault="009E0CD0" w:rsidP="00591615">
      <w:pPr>
        <w:pStyle w:val="BodyTextIndent3"/>
        <w:spacing w:after="0"/>
        <w:ind w:firstLine="96"/>
        <w:rPr>
          <w:sz w:val="22"/>
          <w:szCs w:val="22"/>
        </w:rPr>
      </w:pPr>
      <w:r w:rsidRPr="00916F0D">
        <w:rPr>
          <w:sz w:val="22"/>
          <w:szCs w:val="22"/>
        </w:rPr>
        <w:t>33647</w:t>
      </w:r>
    </w:p>
    <w:p w14:paraId="311F9D83" w14:textId="77777777" w:rsidR="009E0CD0" w:rsidRPr="00916F0D" w:rsidRDefault="009E0CD0" w:rsidP="00591615">
      <w:pPr>
        <w:pStyle w:val="BodyTextIndent3"/>
        <w:spacing w:after="0"/>
        <w:ind w:firstLine="96"/>
        <w:rPr>
          <w:sz w:val="22"/>
          <w:szCs w:val="22"/>
        </w:rPr>
      </w:pPr>
      <w:r w:rsidRPr="00916F0D">
        <w:rPr>
          <w:sz w:val="22"/>
          <w:szCs w:val="22"/>
        </w:rPr>
        <w:t>33660</w:t>
      </w:r>
    </w:p>
    <w:p w14:paraId="24EA7080" w14:textId="77777777" w:rsidR="009E0CD0" w:rsidRPr="00916F0D" w:rsidRDefault="009E0CD0" w:rsidP="00591615">
      <w:pPr>
        <w:pStyle w:val="BodyTextIndent3"/>
        <w:spacing w:after="0"/>
        <w:ind w:firstLine="96"/>
        <w:rPr>
          <w:sz w:val="22"/>
          <w:szCs w:val="22"/>
        </w:rPr>
      </w:pPr>
      <w:r w:rsidRPr="00916F0D">
        <w:rPr>
          <w:sz w:val="22"/>
          <w:szCs w:val="22"/>
        </w:rPr>
        <w:t>33665</w:t>
      </w:r>
    </w:p>
    <w:p w14:paraId="50EAB26B" w14:textId="77777777" w:rsidR="009E0CD0" w:rsidRPr="00916F0D" w:rsidRDefault="009E0CD0" w:rsidP="00591615">
      <w:pPr>
        <w:pStyle w:val="BodyTextIndent3"/>
        <w:spacing w:after="0"/>
        <w:ind w:firstLine="96"/>
        <w:rPr>
          <w:sz w:val="22"/>
          <w:szCs w:val="22"/>
        </w:rPr>
      </w:pPr>
      <w:r w:rsidRPr="00916F0D">
        <w:rPr>
          <w:sz w:val="22"/>
          <w:szCs w:val="22"/>
        </w:rPr>
        <w:t>33670</w:t>
      </w:r>
    </w:p>
    <w:p w14:paraId="56CB9D7E" w14:textId="77777777" w:rsidR="009E0CD0" w:rsidRPr="00916F0D" w:rsidRDefault="009E0CD0" w:rsidP="00591615">
      <w:pPr>
        <w:pStyle w:val="BodyTextIndent3"/>
        <w:spacing w:after="0"/>
        <w:ind w:firstLine="96"/>
        <w:rPr>
          <w:sz w:val="22"/>
          <w:szCs w:val="22"/>
        </w:rPr>
      </w:pPr>
      <w:r w:rsidRPr="00916F0D">
        <w:rPr>
          <w:sz w:val="22"/>
          <w:szCs w:val="22"/>
        </w:rPr>
        <w:t>33675</w:t>
      </w:r>
    </w:p>
    <w:p w14:paraId="5C65D6D2" w14:textId="77777777" w:rsidR="009E0CD0" w:rsidRPr="00916F0D" w:rsidRDefault="009E0CD0" w:rsidP="00591615">
      <w:pPr>
        <w:pStyle w:val="BodyTextIndent3"/>
        <w:spacing w:after="0"/>
        <w:ind w:firstLine="96"/>
        <w:rPr>
          <w:sz w:val="22"/>
          <w:szCs w:val="22"/>
        </w:rPr>
      </w:pPr>
      <w:r w:rsidRPr="00916F0D">
        <w:rPr>
          <w:sz w:val="22"/>
          <w:szCs w:val="22"/>
        </w:rPr>
        <w:t>33676</w:t>
      </w:r>
    </w:p>
    <w:p w14:paraId="49EF0D48" w14:textId="77777777" w:rsidR="009E0CD0" w:rsidRPr="00916F0D" w:rsidRDefault="009E0CD0" w:rsidP="00591615">
      <w:pPr>
        <w:pStyle w:val="BodyTextIndent3"/>
        <w:spacing w:after="0"/>
        <w:ind w:firstLine="96"/>
        <w:rPr>
          <w:sz w:val="22"/>
          <w:szCs w:val="22"/>
        </w:rPr>
      </w:pPr>
      <w:r w:rsidRPr="00916F0D">
        <w:rPr>
          <w:sz w:val="22"/>
          <w:szCs w:val="22"/>
        </w:rPr>
        <w:t>33677</w:t>
      </w:r>
    </w:p>
    <w:p w14:paraId="72DD5892" w14:textId="77777777" w:rsidR="009E0CD0" w:rsidRPr="00916F0D" w:rsidRDefault="009E0CD0" w:rsidP="00591615">
      <w:pPr>
        <w:pStyle w:val="BodyTextIndent3"/>
        <w:spacing w:after="0"/>
        <w:ind w:firstLine="96"/>
        <w:rPr>
          <w:sz w:val="22"/>
          <w:szCs w:val="22"/>
        </w:rPr>
      </w:pPr>
      <w:r w:rsidRPr="00916F0D">
        <w:rPr>
          <w:sz w:val="22"/>
          <w:szCs w:val="22"/>
        </w:rPr>
        <w:t>33681</w:t>
      </w:r>
    </w:p>
    <w:p w14:paraId="309BDBF1" w14:textId="77777777" w:rsidR="009E0CD0" w:rsidRPr="00916F0D" w:rsidRDefault="009E0CD0" w:rsidP="00591615">
      <w:pPr>
        <w:pStyle w:val="BodyTextIndent3"/>
        <w:spacing w:after="0"/>
        <w:ind w:firstLine="96"/>
        <w:rPr>
          <w:sz w:val="22"/>
          <w:szCs w:val="22"/>
        </w:rPr>
      </w:pPr>
      <w:r w:rsidRPr="00916F0D">
        <w:rPr>
          <w:sz w:val="22"/>
          <w:szCs w:val="22"/>
        </w:rPr>
        <w:t>33684</w:t>
      </w:r>
    </w:p>
    <w:p w14:paraId="66516C9D" w14:textId="77777777" w:rsidR="009E0CD0" w:rsidRPr="00916F0D" w:rsidRDefault="009E0CD0" w:rsidP="00591615">
      <w:pPr>
        <w:pStyle w:val="BodyTextIndent3"/>
        <w:spacing w:after="0"/>
        <w:ind w:firstLine="96"/>
        <w:rPr>
          <w:sz w:val="22"/>
          <w:szCs w:val="22"/>
        </w:rPr>
      </w:pPr>
      <w:r w:rsidRPr="00916F0D">
        <w:rPr>
          <w:sz w:val="22"/>
          <w:szCs w:val="22"/>
        </w:rPr>
        <w:t>33688</w:t>
      </w:r>
    </w:p>
    <w:p w14:paraId="5CC0A87D" w14:textId="77777777" w:rsidR="009E0CD0" w:rsidRPr="00916F0D" w:rsidRDefault="009E0CD0" w:rsidP="00591615">
      <w:pPr>
        <w:pStyle w:val="BodyTextIndent3"/>
        <w:spacing w:after="0"/>
        <w:ind w:firstLine="96"/>
        <w:rPr>
          <w:sz w:val="22"/>
          <w:szCs w:val="22"/>
        </w:rPr>
      </w:pPr>
      <w:r w:rsidRPr="00916F0D">
        <w:rPr>
          <w:sz w:val="22"/>
          <w:szCs w:val="22"/>
        </w:rPr>
        <w:t>33690</w:t>
      </w:r>
    </w:p>
    <w:p w14:paraId="660C9B00" w14:textId="77777777" w:rsidR="009E0CD0" w:rsidRPr="00916F0D" w:rsidRDefault="009E0CD0" w:rsidP="00591615">
      <w:pPr>
        <w:pStyle w:val="BodyTextIndent3"/>
        <w:spacing w:after="0"/>
        <w:ind w:firstLine="96"/>
        <w:rPr>
          <w:sz w:val="22"/>
          <w:szCs w:val="22"/>
        </w:rPr>
      </w:pPr>
      <w:r w:rsidRPr="00916F0D">
        <w:rPr>
          <w:sz w:val="22"/>
          <w:szCs w:val="22"/>
        </w:rPr>
        <w:t>33692</w:t>
      </w:r>
    </w:p>
    <w:p w14:paraId="0CA335CE" w14:textId="77777777" w:rsidR="009E0CD0" w:rsidRPr="00916F0D" w:rsidRDefault="009E0CD0" w:rsidP="00591615">
      <w:pPr>
        <w:pStyle w:val="BodyTextIndent3"/>
        <w:spacing w:after="0"/>
        <w:ind w:firstLine="96"/>
        <w:rPr>
          <w:sz w:val="22"/>
          <w:szCs w:val="22"/>
        </w:rPr>
      </w:pPr>
      <w:r w:rsidRPr="00916F0D">
        <w:rPr>
          <w:sz w:val="22"/>
          <w:szCs w:val="22"/>
        </w:rPr>
        <w:t>33694</w:t>
      </w:r>
    </w:p>
    <w:p w14:paraId="6C53DB67" w14:textId="77777777" w:rsidR="009E0CD0" w:rsidRPr="00916F0D" w:rsidRDefault="009E0CD0" w:rsidP="00591615">
      <w:pPr>
        <w:pStyle w:val="BodyTextIndent3"/>
        <w:spacing w:after="0"/>
        <w:ind w:firstLine="96"/>
        <w:rPr>
          <w:sz w:val="22"/>
          <w:szCs w:val="22"/>
        </w:rPr>
      </w:pPr>
      <w:r w:rsidRPr="00916F0D">
        <w:rPr>
          <w:sz w:val="22"/>
          <w:szCs w:val="22"/>
        </w:rPr>
        <w:t>33697</w:t>
      </w:r>
    </w:p>
    <w:p w14:paraId="6814E7C4" w14:textId="77777777" w:rsidR="009E0CD0" w:rsidRPr="00916F0D" w:rsidRDefault="009E0CD0" w:rsidP="00591615">
      <w:pPr>
        <w:pStyle w:val="BodyTextIndent3"/>
        <w:spacing w:after="0"/>
        <w:ind w:firstLine="96"/>
        <w:rPr>
          <w:sz w:val="22"/>
          <w:szCs w:val="22"/>
        </w:rPr>
      </w:pPr>
      <w:r w:rsidRPr="00916F0D">
        <w:rPr>
          <w:sz w:val="22"/>
          <w:szCs w:val="22"/>
        </w:rPr>
        <w:t>33702</w:t>
      </w:r>
    </w:p>
    <w:p w14:paraId="050C3308" w14:textId="77777777" w:rsidR="009E0CD0" w:rsidRPr="00916F0D" w:rsidRDefault="009E0CD0" w:rsidP="00591615">
      <w:pPr>
        <w:pStyle w:val="BodyTextIndent3"/>
        <w:spacing w:after="0"/>
        <w:ind w:firstLine="96"/>
        <w:rPr>
          <w:sz w:val="22"/>
          <w:szCs w:val="22"/>
        </w:rPr>
      </w:pPr>
      <w:r w:rsidRPr="00916F0D">
        <w:rPr>
          <w:sz w:val="22"/>
          <w:szCs w:val="22"/>
        </w:rPr>
        <w:t>33710</w:t>
      </w:r>
    </w:p>
    <w:p w14:paraId="400E71CE" w14:textId="77777777" w:rsidR="009E0CD0" w:rsidRPr="00916F0D" w:rsidRDefault="009E0CD0" w:rsidP="00591615">
      <w:pPr>
        <w:pStyle w:val="BodyTextIndent3"/>
        <w:spacing w:after="0"/>
        <w:ind w:firstLine="96"/>
        <w:rPr>
          <w:sz w:val="22"/>
          <w:szCs w:val="22"/>
        </w:rPr>
      </w:pPr>
      <w:r w:rsidRPr="00916F0D">
        <w:rPr>
          <w:sz w:val="22"/>
          <w:szCs w:val="22"/>
        </w:rPr>
        <w:t>33720</w:t>
      </w:r>
    </w:p>
    <w:p w14:paraId="0530B2A6" w14:textId="77777777" w:rsidR="009E0CD0" w:rsidRPr="00916F0D" w:rsidRDefault="009E0CD0" w:rsidP="00591615">
      <w:pPr>
        <w:pStyle w:val="BodyTextIndent3"/>
        <w:spacing w:after="0"/>
        <w:ind w:firstLine="96"/>
        <w:rPr>
          <w:sz w:val="22"/>
          <w:szCs w:val="22"/>
        </w:rPr>
      </w:pPr>
      <w:r w:rsidRPr="00916F0D">
        <w:rPr>
          <w:sz w:val="22"/>
          <w:szCs w:val="22"/>
        </w:rPr>
        <w:t>33724</w:t>
      </w:r>
    </w:p>
    <w:p w14:paraId="3842305E" w14:textId="77777777" w:rsidR="009E0CD0" w:rsidRPr="00916F0D" w:rsidRDefault="009E0CD0" w:rsidP="00591615">
      <w:pPr>
        <w:pStyle w:val="BodyTextIndent3"/>
        <w:spacing w:after="0"/>
        <w:ind w:firstLine="96"/>
        <w:rPr>
          <w:sz w:val="22"/>
          <w:szCs w:val="22"/>
        </w:rPr>
      </w:pPr>
      <w:r w:rsidRPr="00916F0D">
        <w:rPr>
          <w:sz w:val="22"/>
          <w:szCs w:val="22"/>
        </w:rPr>
        <w:t>33726</w:t>
      </w:r>
    </w:p>
    <w:p w14:paraId="5E466A7A" w14:textId="77777777" w:rsidR="009E0CD0" w:rsidRPr="00916F0D" w:rsidRDefault="009E0CD0" w:rsidP="00591615">
      <w:pPr>
        <w:pStyle w:val="BodyTextIndent3"/>
        <w:spacing w:after="0"/>
        <w:ind w:firstLine="96"/>
        <w:rPr>
          <w:sz w:val="22"/>
          <w:szCs w:val="22"/>
        </w:rPr>
      </w:pPr>
      <w:r w:rsidRPr="00916F0D">
        <w:rPr>
          <w:sz w:val="22"/>
          <w:szCs w:val="22"/>
        </w:rPr>
        <w:t>33730</w:t>
      </w:r>
    </w:p>
    <w:p w14:paraId="4E6FAC7A" w14:textId="77777777" w:rsidR="009E0CD0" w:rsidRPr="00916F0D" w:rsidRDefault="009E0CD0" w:rsidP="00591615">
      <w:pPr>
        <w:pStyle w:val="BodyTextIndent3"/>
        <w:spacing w:after="0"/>
        <w:ind w:firstLine="96"/>
        <w:rPr>
          <w:sz w:val="22"/>
          <w:szCs w:val="22"/>
        </w:rPr>
      </w:pPr>
      <w:r w:rsidRPr="00916F0D">
        <w:rPr>
          <w:sz w:val="22"/>
          <w:szCs w:val="22"/>
        </w:rPr>
        <w:t>33732</w:t>
      </w:r>
    </w:p>
    <w:p w14:paraId="2D389C36" w14:textId="77777777" w:rsidR="009E0CD0" w:rsidRPr="00916F0D" w:rsidRDefault="009E0CD0" w:rsidP="00591615">
      <w:pPr>
        <w:pStyle w:val="BodyTextIndent3"/>
        <w:spacing w:after="0"/>
        <w:ind w:firstLine="96"/>
        <w:rPr>
          <w:sz w:val="22"/>
          <w:szCs w:val="22"/>
        </w:rPr>
      </w:pPr>
      <w:r w:rsidRPr="00916F0D">
        <w:rPr>
          <w:sz w:val="22"/>
          <w:szCs w:val="22"/>
        </w:rPr>
        <w:t>33735</w:t>
      </w:r>
    </w:p>
    <w:p w14:paraId="6FCD9FED" w14:textId="77777777" w:rsidR="009E0CD0" w:rsidRPr="00916F0D" w:rsidRDefault="009E0CD0" w:rsidP="00591615">
      <w:pPr>
        <w:pStyle w:val="BodyTextIndent3"/>
        <w:spacing w:after="0"/>
        <w:ind w:firstLine="96"/>
        <w:rPr>
          <w:sz w:val="22"/>
          <w:szCs w:val="22"/>
        </w:rPr>
      </w:pPr>
      <w:r w:rsidRPr="00916F0D">
        <w:rPr>
          <w:sz w:val="22"/>
          <w:szCs w:val="22"/>
        </w:rPr>
        <w:t>33736</w:t>
      </w:r>
    </w:p>
    <w:p w14:paraId="3E7D3EE9" w14:textId="77777777" w:rsidR="009E0CD0" w:rsidRPr="00916F0D" w:rsidRDefault="009E0CD0" w:rsidP="00591615">
      <w:pPr>
        <w:pStyle w:val="BodyTextIndent3"/>
        <w:spacing w:after="0"/>
        <w:ind w:firstLine="96"/>
        <w:rPr>
          <w:sz w:val="22"/>
          <w:szCs w:val="22"/>
        </w:rPr>
      </w:pPr>
      <w:r w:rsidRPr="00916F0D">
        <w:rPr>
          <w:sz w:val="22"/>
          <w:szCs w:val="22"/>
        </w:rPr>
        <w:t>33737</w:t>
      </w:r>
    </w:p>
    <w:p w14:paraId="65E33534" w14:textId="77777777" w:rsidR="009E0CD0" w:rsidRPr="00916F0D" w:rsidRDefault="009E0CD0" w:rsidP="00591615">
      <w:pPr>
        <w:pStyle w:val="BodyTextIndent3"/>
        <w:spacing w:after="0"/>
        <w:ind w:firstLine="96"/>
        <w:rPr>
          <w:sz w:val="22"/>
          <w:szCs w:val="22"/>
        </w:rPr>
      </w:pPr>
      <w:r w:rsidRPr="00916F0D">
        <w:rPr>
          <w:sz w:val="22"/>
          <w:szCs w:val="22"/>
        </w:rPr>
        <w:t>33741</w:t>
      </w:r>
    </w:p>
    <w:p w14:paraId="587CED72" w14:textId="77777777" w:rsidR="009E0CD0" w:rsidRPr="00916F0D" w:rsidRDefault="009E0CD0" w:rsidP="00591615">
      <w:pPr>
        <w:pStyle w:val="BodyTextIndent3"/>
        <w:spacing w:after="0"/>
        <w:ind w:firstLine="96"/>
        <w:rPr>
          <w:sz w:val="22"/>
          <w:szCs w:val="22"/>
        </w:rPr>
      </w:pPr>
      <w:r w:rsidRPr="00916F0D">
        <w:rPr>
          <w:sz w:val="22"/>
          <w:szCs w:val="22"/>
        </w:rPr>
        <w:t>33745</w:t>
      </w:r>
    </w:p>
    <w:p w14:paraId="4BAE1B49" w14:textId="77777777" w:rsidR="009E0CD0" w:rsidRPr="00916F0D" w:rsidRDefault="009E0CD0" w:rsidP="00591615">
      <w:pPr>
        <w:pStyle w:val="BodyTextIndent3"/>
        <w:spacing w:after="0"/>
        <w:ind w:firstLine="96"/>
        <w:rPr>
          <w:sz w:val="22"/>
          <w:szCs w:val="22"/>
        </w:rPr>
      </w:pPr>
      <w:r w:rsidRPr="00916F0D">
        <w:rPr>
          <w:sz w:val="22"/>
          <w:szCs w:val="22"/>
        </w:rPr>
        <w:t>33746</w:t>
      </w:r>
    </w:p>
    <w:p w14:paraId="7159966F" w14:textId="77777777" w:rsidR="009E0CD0" w:rsidRPr="00916F0D" w:rsidRDefault="009E0CD0" w:rsidP="00591615">
      <w:pPr>
        <w:pStyle w:val="BodyTextIndent3"/>
        <w:spacing w:after="0"/>
        <w:ind w:firstLine="96"/>
        <w:rPr>
          <w:sz w:val="22"/>
          <w:szCs w:val="22"/>
        </w:rPr>
      </w:pPr>
      <w:r w:rsidRPr="00916F0D">
        <w:rPr>
          <w:sz w:val="22"/>
          <w:szCs w:val="22"/>
        </w:rPr>
        <w:t>33750</w:t>
      </w:r>
    </w:p>
    <w:p w14:paraId="14ED1524" w14:textId="77777777" w:rsidR="009E0CD0" w:rsidRPr="00916F0D" w:rsidRDefault="009E0CD0" w:rsidP="00591615">
      <w:pPr>
        <w:pStyle w:val="BodyTextIndent3"/>
        <w:spacing w:after="0"/>
        <w:ind w:firstLine="96"/>
        <w:rPr>
          <w:sz w:val="22"/>
          <w:szCs w:val="22"/>
        </w:rPr>
      </w:pPr>
      <w:r w:rsidRPr="00916F0D">
        <w:rPr>
          <w:sz w:val="22"/>
          <w:szCs w:val="22"/>
        </w:rPr>
        <w:t>33755</w:t>
      </w:r>
    </w:p>
    <w:p w14:paraId="6650C072" w14:textId="77777777" w:rsidR="009E0CD0" w:rsidRPr="00916F0D" w:rsidRDefault="009E0CD0" w:rsidP="00591615">
      <w:pPr>
        <w:pStyle w:val="BodyTextIndent3"/>
        <w:spacing w:after="0"/>
        <w:ind w:firstLine="96"/>
        <w:rPr>
          <w:sz w:val="22"/>
          <w:szCs w:val="22"/>
        </w:rPr>
      </w:pPr>
      <w:r w:rsidRPr="00916F0D">
        <w:rPr>
          <w:sz w:val="22"/>
          <w:szCs w:val="22"/>
        </w:rPr>
        <w:t>33762</w:t>
      </w:r>
    </w:p>
    <w:p w14:paraId="42F3C25C" w14:textId="77777777" w:rsidR="009E0CD0" w:rsidRPr="00916F0D" w:rsidRDefault="009E0CD0" w:rsidP="00591615">
      <w:pPr>
        <w:pStyle w:val="BodyTextIndent3"/>
        <w:spacing w:after="0"/>
        <w:ind w:firstLine="96"/>
        <w:rPr>
          <w:sz w:val="22"/>
          <w:szCs w:val="22"/>
        </w:rPr>
      </w:pPr>
      <w:r w:rsidRPr="00916F0D">
        <w:rPr>
          <w:sz w:val="22"/>
          <w:szCs w:val="22"/>
        </w:rPr>
        <w:t>33764</w:t>
      </w:r>
    </w:p>
    <w:p w14:paraId="1C74214F" w14:textId="77777777" w:rsidR="009E0CD0" w:rsidRPr="00916F0D" w:rsidRDefault="009E0CD0" w:rsidP="00591615">
      <w:pPr>
        <w:pStyle w:val="BodyTextIndent3"/>
        <w:spacing w:after="0"/>
        <w:ind w:firstLine="96"/>
        <w:rPr>
          <w:sz w:val="22"/>
          <w:szCs w:val="22"/>
        </w:rPr>
      </w:pPr>
      <w:r w:rsidRPr="00916F0D">
        <w:rPr>
          <w:sz w:val="22"/>
          <w:szCs w:val="22"/>
        </w:rPr>
        <w:t>33766</w:t>
      </w:r>
    </w:p>
    <w:p w14:paraId="2E2E9E08" w14:textId="77777777" w:rsidR="009E0CD0" w:rsidRPr="00916F0D" w:rsidRDefault="009E0CD0" w:rsidP="00591615">
      <w:pPr>
        <w:pStyle w:val="BodyTextIndent3"/>
        <w:spacing w:after="0"/>
        <w:ind w:firstLine="96"/>
        <w:rPr>
          <w:sz w:val="22"/>
          <w:szCs w:val="22"/>
        </w:rPr>
      </w:pPr>
      <w:r w:rsidRPr="00916F0D">
        <w:rPr>
          <w:sz w:val="22"/>
          <w:szCs w:val="22"/>
        </w:rPr>
        <w:t>33767</w:t>
      </w:r>
    </w:p>
    <w:p w14:paraId="4D715393" w14:textId="77777777" w:rsidR="009E0CD0" w:rsidRPr="00916F0D" w:rsidRDefault="009E0CD0" w:rsidP="00591615">
      <w:pPr>
        <w:pStyle w:val="BodyTextIndent3"/>
        <w:spacing w:after="0"/>
        <w:ind w:firstLine="96"/>
        <w:rPr>
          <w:sz w:val="22"/>
          <w:szCs w:val="22"/>
        </w:rPr>
      </w:pPr>
      <w:r w:rsidRPr="00916F0D">
        <w:rPr>
          <w:sz w:val="22"/>
          <w:szCs w:val="22"/>
        </w:rPr>
        <w:t>33768</w:t>
      </w:r>
    </w:p>
    <w:p w14:paraId="0FA010DD" w14:textId="77777777" w:rsidR="009E0CD0" w:rsidRPr="00916F0D" w:rsidRDefault="009E0CD0" w:rsidP="00591615">
      <w:pPr>
        <w:pStyle w:val="BodyTextIndent3"/>
        <w:spacing w:after="0"/>
        <w:ind w:firstLine="96"/>
        <w:rPr>
          <w:sz w:val="22"/>
          <w:szCs w:val="22"/>
        </w:rPr>
      </w:pPr>
      <w:r w:rsidRPr="00916F0D">
        <w:rPr>
          <w:sz w:val="22"/>
          <w:szCs w:val="22"/>
        </w:rPr>
        <w:t>33770</w:t>
      </w:r>
    </w:p>
    <w:p w14:paraId="0AB39554" w14:textId="77777777" w:rsidR="009E0CD0" w:rsidRPr="00916F0D" w:rsidRDefault="009E0CD0" w:rsidP="00591615">
      <w:pPr>
        <w:pStyle w:val="BodyTextIndent3"/>
        <w:spacing w:after="0"/>
        <w:ind w:firstLine="96"/>
        <w:rPr>
          <w:sz w:val="22"/>
          <w:szCs w:val="22"/>
        </w:rPr>
      </w:pPr>
      <w:r w:rsidRPr="00916F0D">
        <w:rPr>
          <w:sz w:val="22"/>
          <w:szCs w:val="22"/>
        </w:rPr>
        <w:t>33771</w:t>
      </w:r>
    </w:p>
    <w:p w14:paraId="26745CFB" w14:textId="77777777" w:rsidR="009E0CD0" w:rsidRPr="00916F0D" w:rsidRDefault="009E0CD0" w:rsidP="00591615">
      <w:pPr>
        <w:pStyle w:val="BodyTextIndent3"/>
        <w:spacing w:after="0"/>
        <w:ind w:firstLine="96"/>
        <w:rPr>
          <w:sz w:val="22"/>
          <w:szCs w:val="22"/>
        </w:rPr>
      </w:pPr>
      <w:r w:rsidRPr="00916F0D">
        <w:rPr>
          <w:sz w:val="22"/>
          <w:szCs w:val="22"/>
        </w:rPr>
        <w:t>33774</w:t>
      </w:r>
    </w:p>
    <w:p w14:paraId="591FDC21" w14:textId="77777777" w:rsidR="009E0CD0" w:rsidRPr="00916F0D" w:rsidRDefault="009E0CD0" w:rsidP="00591615">
      <w:pPr>
        <w:pStyle w:val="BodyTextIndent3"/>
        <w:spacing w:after="0"/>
        <w:ind w:firstLine="96"/>
        <w:rPr>
          <w:sz w:val="22"/>
          <w:szCs w:val="22"/>
        </w:rPr>
      </w:pPr>
      <w:r w:rsidRPr="00916F0D">
        <w:rPr>
          <w:sz w:val="22"/>
          <w:szCs w:val="22"/>
        </w:rPr>
        <w:t>33775</w:t>
      </w:r>
    </w:p>
    <w:p w14:paraId="364CBAC0" w14:textId="77777777" w:rsidR="009E0CD0" w:rsidRPr="00916F0D" w:rsidRDefault="009E0CD0" w:rsidP="00591615">
      <w:pPr>
        <w:pStyle w:val="BodyTextIndent3"/>
        <w:spacing w:after="0"/>
        <w:ind w:firstLine="96"/>
        <w:rPr>
          <w:sz w:val="22"/>
          <w:szCs w:val="22"/>
        </w:rPr>
      </w:pPr>
      <w:r w:rsidRPr="00916F0D">
        <w:rPr>
          <w:sz w:val="22"/>
          <w:szCs w:val="22"/>
        </w:rPr>
        <w:t>33776</w:t>
      </w:r>
    </w:p>
    <w:p w14:paraId="38A52CA5" w14:textId="77777777" w:rsidR="009E0CD0" w:rsidRPr="00916F0D" w:rsidRDefault="009E0CD0" w:rsidP="00591615">
      <w:pPr>
        <w:pStyle w:val="BodyTextIndent3"/>
        <w:spacing w:after="0"/>
        <w:ind w:firstLine="96"/>
        <w:rPr>
          <w:sz w:val="22"/>
          <w:szCs w:val="22"/>
        </w:rPr>
      </w:pPr>
      <w:r w:rsidRPr="00916F0D">
        <w:rPr>
          <w:sz w:val="22"/>
          <w:szCs w:val="22"/>
        </w:rPr>
        <w:t>33777</w:t>
      </w:r>
    </w:p>
    <w:p w14:paraId="33AE8810" w14:textId="77777777" w:rsidR="009E0CD0" w:rsidRPr="00916F0D" w:rsidRDefault="009E0CD0" w:rsidP="00591615">
      <w:pPr>
        <w:pStyle w:val="BodyTextIndent3"/>
        <w:spacing w:after="0"/>
        <w:ind w:firstLine="96"/>
        <w:rPr>
          <w:sz w:val="22"/>
          <w:szCs w:val="22"/>
        </w:rPr>
      </w:pPr>
      <w:r w:rsidRPr="00916F0D">
        <w:rPr>
          <w:sz w:val="22"/>
          <w:szCs w:val="22"/>
        </w:rPr>
        <w:t>33778</w:t>
      </w:r>
    </w:p>
    <w:p w14:paraId="49A6AAA6" w14:textId="77777777" w:rsidR="009E0CD0" w:rsidRPr="00916F0D" w:rsidRDefault="009E0CD0" w:rsidP="00591615">
      <w:pPr>
        <w:pStyle w:val="BodyTextIndent3"/>
        <w:spacing w:after="0"/>
        <w:ind w:firstLine="96"/>
        <w:rPr>
          <w:sz w:val="22"/>
          <w:szCs w:val="22"/>
        </w:rPr>
      </w:pPr>
      <w:r w:rsidRPr="00916F0D">
        <w:rPr>
          <w:sz w:val="22"/>
          <w:szCs w:val="22"/>
        </w:rPr>
        <w:t>33779</w:t>
      </w:r>
    </w:p>
    <w:p w14:paraId="19ED7E2B" w14:textId="77777777" w:rsidR="009E0CD0" w:rsidRPr="00916F0D" w:rsidRDefault="009E0CD0" w:rsidP="00591615">
      <w:pPr>
        <w:pStyle w:val="BodyTextIndent3"/>
        <w:spacing w:after="0"/>
        <w:ind w:firstLine="96"/>
        <w:rPr>
          <w:sz w:val="22"/>
          <w:szCs w:val="22"/>
        </w:rPr>
      </w:pPr>
      <w:r w:rsidRPr="00916F0D">
        <w:rPr>
          <w:sz w:val="22"/>
          <w:szCs w:val="22"/>
        </w:rPr>
        <w:t>33780</w:t>
      </w:r>
    </w:p>
    <w:p w14:paraId="470E059F" w14:textId="77777777" w:rsidR="009E0CD0" w:rsidRPr="00916F0D" w:rsidRDefault="009E0CD0" w:rsidP="00591615">
      <w:pPr>
        <w:pStyle w:val="BodyTextIndent3"/>
        <w:spacing w:after="0"/>
        <w:ind w:firstLine="96"/>
        <w:rPr>
          <w:sz w:val="22"/>
          <w:szCs w:val="22"/>
        </w:rPr>
      </w:pPr>
      <w:r w:rsidRPr="00916F0D">
        <w:rPr>
          <w:sz w:val="22"/>
          <w:szCs w:val="22"/>
        </w:rPr>
        <w:t>33781</w:t>
      </w:r>
    </w:p>
    <w:p w14:paraId="7FFA81F8" w14:textId="77777777" w:rsidR="009E0CD0" w:rsidRPr="00916F0D" w:rsidRDefault="009E0CD0" w:rsidP="00591615">
      <w:pPr>
        <w:pStyle w:val="BodyTextIndent3"/>
        <w:spacing w:after="0"/>
        <w:ind w:firstLine="96"/>
        <w:rPr>
          <w:sz w:val="22"/>
          <w:szCs w:val="22"/>
        </w:rPr>
      </w:pPr>
      <w:r w:rsidRPr="00916F0D">
        <w:rPr>
          <w:sz w:val="22"/>
          <w:szCs w:val="22"/>
        </w:rPr>
        <w:t>33782</w:t>
      </w:r>
    </w:p>
    <w:p w14:paraId="485905CC" w14:textId="77777777" w:rsidR="009E0CD0" w:rsidRPr="00916F0D" w:rsidRDefault="009E0CD0" w:rsidP="00591615">
      <w:pPr>
        <w:pStyle w:val="BodyTextIndent3"/>
        <w:spacing w:after="0"/>
        <w:ind w:firstLine="96"/>
        <w:rPr>
          <w:sz w:val="22"/>
          <w:szCs w:val="22"/>
        </w:rPr>
      </w:pPr>
      <w:r w:rsidRPr="00916F0D">
        <w:rPr>
          <w:sz w:val="22"/>
          <w:szCs w:val="22"/>
        </w:rPr>
        <w:t>33783</w:t>
      </w:r>
    </w:p>
    <w:p w14:paraId="1A4042F2" w14:textId="77777777" w:rsidR="009E0CD0" w:rsidRPr="00916F0D" w:rsidRDefault="009E0CD0" w:rsidP="00591615">
      <w:pPr>
        <w:pStyle w:val="BodyTextIndent3"/>
        <w:spacing w:after="0"/>
        <w:ind w:firstLine="96"/>
        <w:rPr>
          <w:sz w:val="22"/>
          <w:szCs w:val="22"/>
        </w:rPr>
      </w:pPr>
      <w:r w:rsidRPr="00916F0D">
        <w:rPr>
          <w:sz w:val="22"/>
          <w:szCs w:val="22"/>
        </w:rPr>
        <w:t>33786</w:t>
      </w:r>
    </w:p>
    <w:p w14:paraId="2E54FD9B" w14:textId="77777777" w:rsidR="009E0CD0" w:rsidRPr="00916F0D" w:rsidRDefault="009E0CD0" w:rsidP="00591615">
      <w:pPr>
        <w:pStyle w:val="BodyTextIndent3"/>
        <w:spacing w:after="0"/>
        <w:ind w:firstLine="96"/>
        <w:rPr>
          <w:sz w:val="22"/>
          <w:szCs w:val="22"/>
        </w:rPr>
      </w:pPr>
      <w:r w:rsidRPr="00916F0D">
        <w:rPr>
          <w:sz w:val="22"/>
          <w:szCs w:val="22"/>
        </w:rPr>
        <w:t>33788</w:t>
      </w:r>
    </w:p>
    <w:p w14:paraId="0D91E5EC" w14:textId="77777777" w:rsidR="009E0CD0" w:rsidRPr="00916F0D" w:rsidRDefault="009E0CD0" w:rsidP="00591615">
      <w:pPr>
        <w:pStyle w:val="BodyTextIndent3"/>
        <w:spacing w:after="0"/>
        <w:ind w:firstLine="96"/>
        <w:rPr>
          <w:sz w:val="22"/>
          <w:szCs w:val="22"/>
        </w:rPr>
      </w:pPr>
      <w:r w:rsidRPr="00916F0D">
        <w:rPr>
          <w:sz w:val="22"/>
          <w:szCs w:val="22"/>
        </w:rPr>
        <w:lastRenderedPageBreak/>
        <w:t>33800</w:t>
      </w:r>
    </w:p>
    <w:p w14:paraId="312E5492" w14:textId="77777777" w:rsidR="009E0CD0" w:rsidRPr="00916F0D" w:rsidRDefault="009E0CD0" w:rsidP="00591615">
      <w:pPr>
        <w:pStyle w:val="BodyTextIndent3"/>
        <w:spacing w:after="0"/>
        <w:ind w:firstLine="96"/>
        <w:rPr>
          <w:sz w:val="22"/>
          <w:szCs w:val="22"/>
        </w:rPr>
      </w:pPr>
      <w:r w:rsidRPr="00916F0D">
        <w:rPr>
          <w:sz w:val="22"/>
          <w:szCs w:val="22"/>
        </w:rPr>
        <w:t>33802</w:t>
      </w:r>
    </w:p>
    <w:p w14:paraId="596F239A" w14:textId="77777777" w:rsidR="009E0CD0" w:rsidRPr="00916F0D" w:rsidRDefault="009E0CD0" w:rsidP="00591615">
      <w:pPr>
        <w:pStyle w:val="BodyTextIndent3"/>
        <w:spacing w:after="0"/>
        <w:ind w:firstLine="96"/>
        <w:rPr>
          <w:sz w:val="22"/>
          <w:szCs w:val="22"/>
        </w:rPr>
      </w:pPr>
      <w:r w:rsidRPr="00916F0D">
        <w:rPr>
          <w:sz w:val="22"/>
          <w:szCs w:val="22"/>
        </w:rPr>
        <w:t>33803</w:t>
      </w:r>
    </w:p>
    <w:p w14:paraId="17B5BE7D" w14:textId="77777777" w:rsidR="009E0CD0" w:rsidRPr="00916F0D" w:rsidRDefault="009E0CD0" w:rsidP="00591615">
      <w:pPr>
        <w:pStyle w:val="BodyTextIndent3"/>
        <w:spacing w:after="0"/>
        <w:ind w:firstLine="96"/>
        <w:rPr>
          <w:sz w:val="22"/>
          <w:szCs w:val="22"/>
        </w:rPr>
      </w:pPr>
      <w:r w:rsidRPr="00916F0D">
        <w:rPr>
          <w:sz w:val="22"/>
          <w:szCs w:val="22"/>
        </w:rPr>
        <w:t>33813</w:t>
      </w:r>
    </w:p>
    <w:p w14:paraId="32597855" w14:textId="77777777" w:rsidR="009E0CD0" w:rsidRPr="00916F0D" w:rsidRDefault="009E0CD0" w:rsidP="00591615">
      <w:pPr>
        <w:pStyle w:val="BodyTextIndent3"/>
        <w:spacing w:after="0"/>
        <w:ind w:firstLine="96"/>
        <w:rPr>
          <w:sz w:val="22"/>
          <w:szCs w:val="22"/>
        </w:rPr>
      </w:pPr>
      <w:r w:rsidRPr="00916F0D">
        <w:rPr>
          <w:sz w:val="22"/>
          <w:szCs w:val="22"/>
        </w:rPr>
        <w:t>33814</w:t>
      </w:r>
    </w:p>
    <w:p w14:paraId="2D6A3430" w14:textId="77777777" w:rsidR="009E0CD0" w:rsidRPr="00916F0D" w:rsidRDefault="009E0CD0" w:rsidP="00591615">
      <w:pPr>
        <w:pStyle w:val="BodyTextIndent3"/>
        <w:spacing w:after="0"/>
        <w:ind w:firstLine="96"/>
        <w:rPr>
          <w:sz w:val="22"/>
          <w:szCs w:val="22"/>
        </w:rPr>
      </w:pPr>
      <w:r w:rsidRPr="00916F0D">
        <w:rPr>
          <w:sz w:val="22"/>
          <w:szCs w:val="22"/>
        </w:rPr>
        <w:t>33820</w:t>
      </w:r>
    </w:p>
    <w:p w14:paraId="5E60F113" w14:textId="77777777" w:rsidR="009E0CD0" w:rsidRPr="00916F0D" w:rsidRDefault="009E0CD0" w:rsidP="00591615">
      <w:pPr>
        <w:pStyle w:val="BodyTextIndent3"/>
        <w:spacing w:after="0"/>
        <w:ind w:firstLine="96"/>
        <w:rPr>
          <w:sz w:val="22"/>
          <w:szCs w:val="22"/>
        </w:rPr>
      </w:pPr>
      <w:r w:rsidRPr="00916F0D">
        <w:rPr>
          <w:sz w:val="22"/>
          <w:szCs w:val="22"/>
        </w:rPr>
        <w:t>33822</w:t>
      </w:r>
    </w:p>
    <w:p w14:paraId="480D455C" w14:textId="77777777" w:rsidR="009E0CD0" w:rsidRPr="00916F0D" w:rsidRDefault="009E0CD0" w:rsidP="00591615">
      <w:pPr>
        <w:pStyle w:val="BodyTextIndent3"/>
        <w:spacing w:after="0"/>
        <w:ind w:firstLine="96"/>
        <w:rPr>
          <w:sz w:val="22"/>
          <w:szCs w:val="22"/>
        </w:rPr>
      </w:pPr>
      <w:r w:rsidRPr="00916F0D">
        <w:rPr>
          <w:sz w:val="22"/>
          <w:szCs w:val="22"/>
        </w:rPr>
        <w:t>33824</w:t>
      </w:r>
    </w:p>
    <w:p w14:paraId="402AC3FF" w14:textId="77777777" w:rsidR="009E0CD0" w:rsidRPr="00916F0D" w:rsidRDefault="009E0CD0" w:rsidP="00591615">
      <w:pPr>
        <w:pStyle w:val="BodyTextIndent3"/>
        <w:spacing w:after="0"/>
        <w:ind w:firstLine="96"/>
        <w:rPr>
          <w:sz w:val="22"/>
          <w:szCs w:val="22"/>
        </w:rPr>
      </w:pPr>
      <w:r w:rsidRPr="00916F0D">
        <w:rPr>
          <w:sz w:val="22"/>
          <w:szCs w:val="22"/>
        </w:rPr>
        <w:t>33840</w:t>
      </w:r>
    </w:p>
    <w:p w14:paraId="43ADE4DA" w14:textId="77777777" w:rsidR="009E0CD0" w:rsidRPr="00916F0D" w:rsidRDefault="009E0CD0" w:rsidP="00591615">
      <w:pPr>
        <w:pStyle w:val="BodyTextIndent3"/>
        <w:spacing w:after="0"/>
        <w:ind w:firstLine="96"/>
        <w:rPr>
          <w:sz w:val="22"/>
          <w:szCs w:val="22"/>
        </w:rPr>
      </w:pPr>
      <w:r w:rsidRPr="00916F0D">
        <w:rPr>
          <w:sz w:val="22"/>
          <w:szCs w:val="22"/>
        </w:rPr>
        <w:t>33845</w:t>
      </w:r>
    </w:p>
    <w:p w14:paraId="01316986" w14:textId="77777777" w:rsidR="009E0CD0" w:rsidRPr="00916F0D" w:rsidRDefault="009E0CD0" w:rsidP="00591615">
      <w:pPr>
        <w:pStyle w:val="BodyTextIndent3"/>
        <w:spacing w:after="0"/>
        <w:ind w:firstLine="96"/>
        <w:rPr>
          <w:sz w:val="22"/>
          <w:szCs w:val="22"/>
        </w:rPr>
      </w:pPr>
      <w:r w:rsidRPr="00916F0D">
        <w:rPr>
          <w:sz w:val="22"/>
          <w:szCs w:val="22"/>
        </w:rPr>
        <w:t>33851</w:t>
      </w:r>
    </w:p>
    <w:p w14:paraId="5FA9E37D" w14:textId="77777777" w:rsidR="009E0CD0" w:rsidRPr="00916F0D" w:rsidRDefault="009E0CD0" w:rsidP="00591615">
      <w:pPr>
        <w:pStyle w:val="BodyTextIndent3"/>
        <w:spacing w:after="0"/>
        <w:ind w:firstLine="96"/>
        <w:rPr>
          <w:sz w:val="22"/>
          <w:szCs w:val="22"/>
        </w:rPr>
      </w:pPr>
      <w:r w:rsidRPr="00916F0D">
        <w:rPr>
          <w:sz w:val="22"/>
          <w:szCs w:val="22"/>
        </w:rPr>
        <w:t>33852</w:t>
      </w:r>
    </w:p>
    <w:p w14:paraId="138919E4" w14:textId="77777777" w:rsidR="009E0CD0" w:rsidRPr="00916F0D" w:rsidRDefault="009E0CD0" w:rsidP="00591615">
      <w:pPr>
        <w:pStyle w:val="BodyTextIndent3"/>
        <w:spacing w:after="0"/>
        <w:ind w:firstLine="96"/>
        <w:rPr>
          <w:sz w:val="22"/>
          <w:szCs w:val="22"/>
        </w:rPr>
      </w:pPr>
      <w:r w:rsidRPr="00916F0D">
        <w:rPr>
          <w:sz w:val="22"/>
          <w:szCs w:val="22"/>
        </w:rPr>
        <w:t>33853</w:t>
      </w:r>
    </w:p>
    <w:p w14:paraId="0DB2F8DA" w14:textId="77777777" w:rsidR="009E0CD0" w:rsidRPr="00916F0D" w:rsidRDefault="009E0CD0" w:rsidP="00591615">
      <w:pPr>
        <w:pStyle w:val="BodyTextIndent3"/>
        <w:spacing w:after="0"/>
        <w:ind w:firstLine="96"/>
        <w:rPr>
          <w:sz w:val="22"/>
          <w:szCs w:val="22"/>
        </w:rPr>
      </w:pPr>
      <w:r w:rsidRPr="00916F0D">
        <w:rPr>
          <w:sz w:val="22"/>
          <w:szCs w:val="22"/>
        </w:rPr>
        <w:t>33858</w:t>
      </w:r>
    </w:p>
    <w:p w14:paraId="26017F71" w14:textId="77777777" w:rsidR="009E0CD0" w:rsidRPr="00916F0D" w:rsidRDefault="009E0CD0" w:rsidP="00591615">
      <w:pPr>
        <w:pStyle w:val="BodyTextIndent3"/>
        <w:spacing w:after="0"/>
        <w:ind w:firstLine="96"/>
        <w:rPr>
          <w:sz w:val="22"/>
          <w:szCs w:val="22"/>
        </w:rPr>
      </w:pPr>
      <w:r w:rsidRPr="00916F0D">
        <w:rPr>
          <w:sz w:val="22"/>
          <w:szCs w:val="22"/>
        </w:rPr>
        <w:t>33859</w:t>
      </w:r>
    </w:p>
    <w:p w14:paraId="2282C707" w14:textId="77777777" w:rsidR="009E0CD0" w:rsidRPr="00916F0D" w:rsidRDefault="009E0CD0" w:rsidP="00591615">
      <w:pPr>
        <w:pStyle w:val="BodyTextIndent3"/>
        <w:spacing w:after="0"/>
        <w:ind w:firstLine="96"/>
        <w:rPr>
          <w:sz w:val="22"/>
          <w:szCs w:val="22"/>
        </w:rPr>
      </w:pPr>
      <w:r w:rsidRPr="00916F0D">
        <w:rPr>
          <w:sz w:val="22"/>
          <w:szCs w:val="22"/>
        </w:rPr>
        <w:t>33863</w:t>
      </w:r>
    </w:p>
    <w:p w14:paraId="0E1A1B22" w14:textId="77777777" w:rsidR="009E0CD0" w:rsidRPr="00916F0D" w:rsidRDefault="009E0CD0" w:rsidP="00591615">
      <w:pPr>
        <w:pStyle w:val="BodyTextIndent3"/>
        <w:spacing w:after="0"/>
        <w:ind w:firstLine="96"/>
        <w:rPr>
          <w:sz w:val="22"/>
          <w:szCs w:val="22"/>
        </w:rPr>
      </w:pPr>
      <w:r w:rsidRPr="00916F0D">
        <w:rPr>
          <w:sz w:val="22"/>
          <w:szCs w:val="22"/>
        </w:rPr>
        <w:t>33864</w:t>
      </w:r>
    </w:p>
    <w:p w14:paraId="1A8F94B0" w14:textId="77777777" w:rsidR="009E0CD0" w:rsidRPr="00916F0D" w:rsidRDefault="009E0CD0" w:rsidP="00591615">
      <w:pPr>
        <w:pStyle w:val="BodyTextIndent3"/>
        <w:spacing w:after="0"/>
        <w:ind w:firstLine="96"/>
        <w:rPr>
          <w:sz w:val="22"/>
          <w:szCs w:val="22"/>
        </w:rPr>
      </w:pPr>
      <w:r w:rsidRPr="00916F0D">
        <w:rPr>
          <w:sz w:val="22"/>
          <w:szCs w:val="22"/>
        </w:rPr>
        <w:t>33870</w:t>
      </w:r>
    </w:p>
    <w:p w14:paraId="1147D34C" w14:textId="77777777" w:rsidR="009E0CD0" w:rsidRPr="00916F0D" w:rsidRDefault="009E0CD0" w:rsidP="00591615">
      <w:pPr>
        <w:pStyle w:val="BodyTextIndent3"/>
        <w:spacing w:after="0"/>
        <w:ind w:firstLine="96"/>
        <w:rPr>
          <w:sz w:val="22"/>
          <w:szCs w:val="22"/>
        </w:rPr>
      </w:pPr>
      <w:r w:rsidRPr="00916F0D">
        <w:rPr>
          <w:sz w:val="22"/>
          <w:szCs w:val="22"/>
        </w:rPr>
        <w:t>33871</w:t>
      </w:r>
    </w:p>
    <w:p w14:paraId="0B81B64C" w14:textId="77777777" w:rsidR="009E0CD0" w:rsidRPr="00916F0D" w:rsidRDefault="009E0CD0" w:rsidP="00591615">
      <w:pPr>
        <w:pStyle w:val="BodyTextIndent3"/>
        <w:spacing w:after="0"/>
        <w:ind w:firstLine="96"/>
        <w:rPr>
          <w:sz w:val="22"/>
          <w:szCs w:val="22"/>
        </w:rPr>
      </w:pPr>
      <w:r w:rsidRPr="00916F0D">
        <w:rPr>
          <w:sz w:val="22"/>
          <w:szCs w:val="22"/>
        </w:rPr>
        <w:t>33875</w:t>
      </w:r>
    </w:p>
    <w:p w14:paraId="0A3B311E" w14:textId="77777777" w:rsidR="009E0CD0" w:rsidRPr="00916F0D" w:rsidRDefault="009E0CD0" w:rsidP="00591615">
      <w:pPr>
        <w:pStyle w:val="BodyTextIndent3"/>
        <w:spacing w:after="0"/>
        <w:ind w:firstLine="96"/>
        <w:rPr>
          <w:sz w:val="22"/>
          <w:szCs w:val="22"/>
        </w:rPr>
      </w:pPr>
      <w:r w:rsidRPr="00916F0D">
        <w:rPr>
          <w:sz w:val="22"/>
          <w:szCs w:val="22"/>
        </w:rPr>
        <w:t>33877</w:t>
      </w:r>
    </w:p>
    <w:p w14:paraId="1BD80585" w14:textId="77777777" w:rsidR="009E0CD0" w:rsidRPr="00916F0D" w:rsidRDefault="009E0CD0" w:rsidP="00591615">
      <w:pPr>
        <w:pStyle w:val="BodyTextIndent3"/>
        <w:spacing w:after="0"/>
        <w:ind w:firstLine="96"/>
        <w:rPr>
          <w:sz w:val="22"/>
          <w:szCs w:val="22"/>
        </w:rPr>
      </w:pPr>
      <w:r w:rsidRPr="00916F0D">
        <w:rPr>
          <w:sz w:val="22"/>
          <w:szCs w:val="22"/>
        </w:rPr>
        <w:t>33880</w:t>
      </w:r>
    </w:p>
    <w:p w14:paraId="49588CF1" w14:textId="77777777" w:rsidR="009E0CD0" w:rsidRPr="00916F0D" w:rsidRDefault="009E0CD0" w:rsidP="00591615">
      <w:pPr>
        <w:pStyle w:val="BodyTextIndent3"/>
        <w:spacing w:after="0"/>
        <w:ind w:firstLine="96"/>
        <w:rPr>
          <w:sz w:val="22"/>
          <w:szCs w:val="22"/>
        </w:rPr>
      </w:pPr>
      <w:r w:rsidRPr="00916F0D">
        <w:rPr>
          <w:sz w:val="22"/>
          <w:szCs w:val="22"/>
        </w:rPr>
        <w:t>33881</w:t>
      </w:r>
    </w:p>
    <w:p w14:paraId="6523DA48" w14:textId="77777777" w:rsidR="009E0CD0" w:rsidRPr="00916F0D" w:rsidRDefault="009E0CD0" w:rsidP="00591615">
      <w:pPr>
        <w:pStyle w:val="BodyTextIndent3"/>
        <w:spacing w:after="0"/>
        <w:ind w:firstLine="96"/>
        <w:rPr>
          <w:sz w:val="22"/>
          <w:szCs w:val="22"/>
        </w:rPr>
      </w:pPr>
      <w:r w:rsidRPr="00916F0D">
        <w:rPr>
          <w:sz w:val="22"/>
          <w:szCs w:val="22"/>
        </w:rPr>
        <w:t>33883</w:t>
      </w:r>
    </w:p>
    <w:p w14:paraId="2B79E91B" w14:textId="77777777" w:rsidR="009E0CD0" w:rsidRPr="00916F0D" w:rsidRDefault="009E0CD0" w:rsidP="00591615">
      <w:pPr>
        <w:pStyle w:val="BodyTextIndent3"/>
        <w:spacing w:after="0"/>
        <w:ind w:firstLine="96"/>
        <w:rPr>
          <w:sz w:val="22"/>
          <w:szCs w:val="22"/>
        </w:rPr>
      </w:pPr>
      <w:r w:rsidRPr="00916F0D">
        <w:rPr>
          <w:sz w:val="22"/>
          <w:szCs w:val="22"/>
        </w:rPr>
        <w:t>33884</w:t>
      </w:r>
    </w:p>
    <w:p w14:paraId="7EF06854" w14:textId="77777777" w:rsidR="009E0CD0" w:rsidRPr="00916F0D" w:rsidRDefault="009E0CD0" w:rsidP="00591615">
      <w:pPr>
        <w:pStyle w:val="BodyTextIndent3"/>
        <w:spacing w:after="0"/>
        <w:ind w:firstLine="96"/>
        <w:rPr>
          <w:sz w:val="22"/>
          <w:szCs w:val="22"/>
        </w:rPr>
      </w:pPr>
      <w:r w:rsidRPr="00916F0D">
        <w:rPr>
          <w:sz w:val="22"/>
          <w:szCs w:val="22"/>
        </w:rPr>
        <w:t>33886</w:t>
      </w:r>
    </w:p>
    <w:p w14:paraId="67DF4F35" w14:textId="77777777" w:rsidR="009E0CD0" w:rsidRPr="00916F0D" w:rsidRDefault="009E0CD0" w:rsidP="00591615">
      <w:pPr>
        <w:pStyle w:val="BodyTextIndent3"/>
        <w:spacing w:after="0"/>
        <w:ind w:firstLine="96"/>
        <w:rPr>
          <w:sz w:val="22"/>
          <w:szCs w:val="22"/>
        </w:rPr>
      </w:pPr>
      <w:r w:rsidRPr="00916F0D">
        <w:rPr>
          <w:sz w:val="22"/>
          <w:szCs w:val="22"/>
        </w:rPr>
        <w:t>33889</w:t>
      </w:r>
    </w:p>
    <w:p w14:paraId="7CEE8548" w14:textId="77777777" w:rsidR="009E0CD0" w:rsidRPr="00916F0D" w:rsidRDefault="009E0CD0" w:rsidP="00591615">
      <w:pPr>
        <w:pStyle w:val="BodyTextIndent3"/>
        <w:spacing w:after="0"/>
        <w:ind w:firstLine="96"/>
        <w:rPr>
          <w:sz w:val="22"/>
          <w:szCs w:val="22"/>
        </w:rPr>
      </w:pPr>
      <w:r w:rsidRPr="00916F0D">
        <w:rPr>
          <w:sz w:val="22"/>
          <w:szCs w:val="22"/>
        </w:rPr>
        <w:t>33891</w:t>
      </w:r>
    </w:p>
    <w:p w14:paraId="657C23F9" w14:textId="77777777" w:rsidR="009E0CD0" w:rsidRPr="00916F0D" w:rsidRDefault="009E0CD0" w:rsidP="00591615">
      <w:pPr>
        <w:pStyle w:val="BodyTextIndent3"/>
        <w:spacing w:after="0"/>
        <w:ind w:firstLine="96"/>
        <w:rPr>
          <w:sz w:val="22"/>
          <w:szCs w:val="22"/>
        </w:rPr>
      </w:pPr>
      <w:r w:rsidRPr="00916F0D">
        <w:rPr>
          <w:sz w:val="22"/>
          <w:szCs w:val="22"/>
        </w:rPr>
        <w:t>33894</w:t>
      </w:r>
    </w:p>
    <w:p w14:paraId="667CFB5E" w14:textId="77777777" w:rsidR="009E0CD0" w:rsidRPr="00916F0D" w:rsidRDefault="009E0CD0" w:rsidP="00591615">
      <w:pPr>
        <w:pStyle w:val="BodyTextIndent3"/>
        <w:spacing w:after="0"/>
        <w:ind w:firstLine="96"/>
        <w:rPr>
          <w:sz w:val="22"/>
          <w:szCs w:val="22"/>
        </w:rPr>
      </w:pPr>
      <w:r w:rsidRPr="00916F0D">
        <w:rPr>
          <w:sz w:val="22"/>
          <w:szCs w:val="22"/>
        </w:rPr>
        <w:t>33895</w:t>
      </w:r>
    </w:p>
    <w:p w14:paraId="63C44546" w14:textId="77777777" w:rsidR="009E0CD0" w:rsidRPr="00916F0D" w:rsidRDefault="009E0CD0" w:rsidP="00591615">
      <w:pPr>
        <w:pStyle w:val="BodyTextIndent3"/>
        <w:spacing w:after="0"/>
        <w:ind w:firstLine="96"/>
        <w:rPr>
          <w:sz w:val="22"/>
          <w:szCs w:val="22"/>
        </w:rPr>
      </w:pPr>
      <w:r w:rsidRPr="00916F0D">
        <w:rPr>
          <w:sz w:val="22"/>
          <w:szCs w:val="22"/>
        </w:rPr>
        <w:t>33897</w:t>
      </w:r>
    </w:p>
    <w:p w14:paraId="7BA27F7E" w14:textId="77777777" w:rsidR="009E0CD0" w:rsidRPr="00916F0D" w:rsidRDefault="009E0CD0" w:rsidP="00591615">
      <w:pPr>
        <w:pStyle w:val="BodyTextIndent3"/>
        <w:spacing w:after="0"/>
        <w:ind w:firstLine="96"/>
        <w:rPr>
          <w:sz w:val="22"/>
          <w:szCs w:val="22"/>
        </w:rPr>
      </w:pPr>
      <w:r w:rsidRPr="00916F0D">
        <w:rPr>
          <w:sz w:val="22"/>
          <w:szCs w:val="22"/>
        </w:rPr>
        <w:t>33900</w:t>
      </w:r>
    </w:p>
    <w:p w14:paraId="240208A6" w14:textId="77777777" w:rsidR="009E0CD0" w:rsidRPr="00916F0D" w:rsidRDefault="009E0CD0" w:rsidP="00591615">
      <w:pPr>
        <w:pStyle w:val="BodyTextIndent3"/>
        <w:spacing w:after="0"/>
        <w:ind w:firstLine="96"/>
        <w:rPr>
          <w:sz w:val="22"/>
          <w:szCs w:val="22"/>
        </w:rPr>
      </w:pPr>
      <w:r w:rsidRPr="00916F0D">
        <w:rPr>
          <w:sz w:val="22"/>
          <w:szCs w:val="22"/>
        </w:rPr>
        <w:t>33901</w:t>
      </w:r>
    </w:p>
    <w:p w14:paraId="7D129627" w14:textId="77777777" w:rsidR="009E0CD0" w:rsidRPr="00916F0D" w:rsidRDefault="009E0CD0" w:rsidP="00591615">
      <w:pPr>
        <w:pStyle w:val="BodyTextIndent3"/>
        <w:spacing w:after="0"/>
        <w:ind w:firstLine="96"/>
        <w:rPr>
          <w:sz w:val="22"/>
          <w:szCs w:val="22"/>
        </w:rPr>
      </w:pPr>
      <w:r w:rsidRPr="00916F0D">
        <w:rPr>
          <w:sz w:val="22"/>
          <w:szCs w:val="22"/>
        </w:rPr>
        <w:t>33902</w:t>
      </w:r>
    </w:p>
    <w:p w14:paraId="4D174BCE" w14:textId="77777777" w:rsidR="009E0CD0" w:rsidRPr="00916F0D" w:rsidRDefault="009E0CD0" w:rsidP="00591615">
      <w:pPr>
        <w:pStyle w:val="BodyTextIndent3"/>
        <w:spacing w:after="0"/>
        <w:ind w:firstLine="96"/>
        <w:rPr>
          <w:sz w:val="22"/>
          <w:szCs w:val="22"/>
        </w:rPr>
      </w:pPr>
      <w:r w:rsidRPr="00916F0D">
        <w:rPr>
          <w:sz w:val="22"/>
          <w:szCs w:val="22"/>
        </w:rPr>
        <w:t>33903</w:t>
      </w:r>
    </w:p>
    <w:p w14:paraId="11C3FE92" w14:textId="77777777" w:rsidR="009E0CD0" w:rsidRPr="00916F0D" w:rsidRDefault="009E0CD0" w:rsidP="00FB76AF">
      <w:pPr>
        <w:pStyle w:val="BodyTextIndent3"/>
        <w:spacing w:after="0"/>
        <w:ind w:firstLine="96"/>
        <w:rPr>
          <w:sz w:val="22"/>
          <w:szCs w:val="22"/>
        </w:rPr>
      </w:pPr>
      <w:r w:rsidRPr="00916F0D">
        <w:rPr>
          <w:sz w:val="22"/>
          <w:szCs w:val="22"/>
        </w:rPr>
        <w:t>33904</w:t>
      </w:r>
    </w:p>
    <w:p w14:paraId="2709EDA0" w14:textId="77777777" w:rsidR="009E0CD0" w:rsidRPr="00916F0D" w:rsidRDefault="009E0CD0" w:rsidP="00591615">
      <w:pPr>
        <w:pStyle w:val="BodyTextIndent3"/>
        <w:spacing w:after="0"/>
        <w:ind w:firstLine="96"/>
        <w:rPr>
          <w:sz w:val="22"/>
          <w:szCs w:val="22"/>
        </w:rPr>
      </w:pPr>
      <w:r w:rsidRPr="00916F0D">
        <w:rPr>
          <w:sz w:val="22"/>
          <w:szCs w:val="22"/>
        </w:rPr>
        <w:t>33910</w:t>
      </w:r>
    </w:p>
    <w:p w14:paraId="42EDCAA6" w14:textId="77777777" w:rsidR="009E0CD0" w:rsidRPr="00916F0D" w:rsidRDefault="009E0CD0" w:rsidP="00591615">
      <w:pPr>
        <w:pStyle w:val="BodyTextIndent3"/>
        <w:spacing w:after="0"/>
        <w:ind w:firstLine="96"/>
        <w:rPr>
          <w:sz w:val="22"/>
          <w:szCs w:val="22"/>
        </w:rPr>
      </w:pPr>
      <w:r w:rsidRPr="00916F0D">
        <w:rPr>
          <w:sz w:val="22"/>
          <w:szCs w:val="22"/>
        </w:rPr>
        <w:t>33915</w:t>
      </w:r>
    </w:p>
    <w:p w14:paraId="37840CA2" w14:textId="77777777" w:rsidR="009E0CD0" w:rsidRPr="00916F0D" w:rsidRDefault="009E0CD0" w:rsidP="00591615">
      <w:pPr>
        <w:pStyle w:val="BodyTextIndent3"/>
        <w:spacing w:after="0"/>
        <w:ind w:firstLine="96"/>
        <w:rPr>
          <w:sz w:val="22"/>
          <w:szCs w:val="22"/>
        </w:rPr>
      </w:pPr>
      <w:r w:rsidRPr="00916F0D">
        <w:rPr>
          <w:sz w:val="22"/>
          <w:szCs w:val="22"/>
        </w:rPr>
        <w:t>33916</w:t>
      </w:r>
    </w:p>
    <w:p w14:paraId="5FE583E2" w14:textId="77777777" w:rsidR="009E0CD0" w:rsidRPr="00916F0D" w:rsidRDefault="009E0CD0" w:rsidP="00591615">
      <w:pPr>
        <w:pStyle w:val="BodyTextIndent3"/>
        <w:spacing w:after="0"/>
        <w:ind w:firstLine="96"/>
        <w:rPr>
          <w:sz w:val="22"/>
          <w:szCs w:val="22"/>
        </w:rPr>
      </w:pPr>
      <w:r w:rsidRPr="00916F0D">
        <w:rPr>
          <w:sz w:val="22"/>
          <w:szCs w:val="22"/>
        </w:rPr>
        <w:t>33917</w:t>
      </w:r>
    </w:p>
    <w:p w14:paraId="03015790" w14:textId="77777777" w:rsidR="009E0CD0" w:rsidRPr="00916F0D" w:rsidRDefault="009E0CD0" w:rsidP="00591615">
      <w:pPr>
        <w:pStyle w:val="BodyTextIndent3"/>
        <w:spacing w:after="0"/>
        <w:ind w:firstLine="96"/>
        <w:rPr>
          <w:sz w:val="22"/>
          <w:szCs w:val="22"/>
        </w:rPr>
      </w:pPr>
      <w:r w:rsidRPr="00916F0D">
        <w:rPr>
          <w:sz w:val="22"/>
          <w:szCs w:val="22"/>
        </w:rPr>
        <w:t>33920</w:t>
      </w:r>
    </w:p>
    <w:p w14:paraId="6588D659" w14:textId="77777777" w:rsidR="009E0CD0" w:rsidRPr="00916F0D" w:rsidRDefault="009E0CD0" w:rsidP="00591615">
      <w:pPr>
        <w:pStyle w:val="BodyTextIndent3"/>
        <w:spacing w:after="0"/>
        <w:ind w:firstLine="96"/>
        <w:rPr>
          <w:sz w:val="22"/>
          <w:szCs w:val="22"/>
        </w:rPr>
      </w:pPr>
      <w:r w:rsidRPr="00916F0D">
        <w:rPr>
          <w:sz w:val="22"/>
          <w:szCs w:val="22"/>
        </w:rPr>
        <w:t>33922</w:t>
      </w:r>
    </w:p>
    <w:p w14:paraId="4D940686" w14:textId="77777777" w:rsidR="009E0CD0" w:rsidRPr="00916F0D" w:rsidRDefault="009E0CD0" w:rsidP="00591615">
      <w:pPr>
        <w:pStyle w:val="BodyTextIndent3"/>
        <w:spacing w:after="0"/>
        <w:ind w:firstLine="96"/>
        <w:rPr>
          <w:sz w:val="22"/>
          <w:szCs w:val="22"/>
        </w:rPr>
      </w:pPr>
      <w:r w:rsidRPr="00916F0D">
        <w:rPr>
          <w:sz w:val="22"/>
          <w:szCs w:val="22"/>
        </w:rPr>
        <w:t>33924</w:t>
      </w:r>
    </w:p>
    <w:p w14:paraId="42CB2CA1" w14:textId="77777777" w:rsidR="009E0CD0" w:rsidRPr="00916F0D" w:rsidRDefault="009E0CD0" w:rsidP="00591615">
      <w:pPr>
        <w:pStyle w:val="BodyTextIndent3"/>
        <w:spacing w:after="0"/>
        <w:ind w:firstLine="96"/>
        <w:rPr>
          <w:sz w:val="22"/>
          <w:szCs w:val="22"/>
        </w:rPr>
      </w:pPr>
      <w:r w:rsidRPr="00916F0D">
        <w:rPr>
          <w:sz w:val="22"/>
          <w:szCs w:val="22"/>
        </w:rPr>
        <w:t>33925</w:t>
      </w:r>
    </w:p>
    <w:p w14:paraId="077BF030" w14:textId="77777777" w:rsidR="009E0CD0" w:rsidRPr="00916F0D" w:rsidRDefault="009E0CD0" w:rsidP="00591615">
      <w:pPr>
        <w:pStyle w:val="BodyTextIndent3"/>
        <w:spacing w:after="0"/>
        <w:ind w:firstLine="96"/>
        <w:rPr>
          <w:sz w:val="22"/>
          <w:szCs w:val="22"/>
        </w:rPr>
      </w:pPr>
      <w:r w:rsidRPr="00916F0D">
        <w:rPr>
          <w:sz w:val="22"/>
          <w:szCs w:val="22"/>
        </w:rPr>
        <w:t>33926</w:t>
      </w:r>
    </w:p>
    <w:p w14:paraId="38BA10CB" w14:textId="77777777" w:rsidR="009E0CD0" w:rsidRPr="00916F0D" w:rsidRDefault="009E0CD0" w:rsidP="00591615">
      <w:pPr>
        <w:pStyle w:val="BodyTextIndent3"/>
        <w:spacing w:after="0"/>
        <w:ind w:firstLine="96"/>
        <w:rPr>
          <w:sz w:val="22"/>
          <w:szCs w:val="22"/>
        </w:rPr>
      </w:pPr>
      <w:r w:rsidRPr="00916F0D">
        <w:rPr>
          <w:sz w:val="22"/>
          <w:szCs w:val="22"/>
        </w:rPr>
        <w:t>33927</w:t>
      </w:r>
    </w:p>
    <w:p w14:paraId="55230DCB" w14:textId="77777777" w:rsidR="009E0CD0" w:rsidRPr="00916F0D" w:rsidRDefault="009E0CD0" w:rsidP="00591615">
      <w:pPr>
        <w:pStyle w:val="BodyTextIndent3"/>
        <w:spacing w:after="0"/>
        <w:ind w:firstLine="96"/>
        <w:rPr>
          <w:sz w:val="22"/>
          <w:szCs w:val="22"/>
        </w:rPr>
      </w:pPr>
      <w:r w:rsidRPr="00916F0D">
        <w:rPr>
          <w:sz w:val="22"/>
          <w:szCs w:val="22"/>
        </w:rPr>
        <w:t>33928</w:t>
      </w:r>
    </w:p>
    <w:p w14:paraId="3CD4FA9D" w14:textId="77777777" w:rsidR="009E0CD0" w:rsidRPr="00916F0D" w:rsidRDefault="009E0CD0" w:rsidP="00591615">
      <w:pPr>
        <w:pStyle w:val="BodyTextIndent3"/>
        <w:spacing w:after="0"/>
        <w:ind w:firstLine="96"/>
        <w:rPr>
          <w:sz w:val="22"/>
          <w:szCs w:val="22"/>
        </w:rPr>
      </w:pPr>
      <w:r w:rsidRPr="00916F0D">
        <w:rPr>
          <w:sz w:val="22"/>
          <w:szCs w:val="22"/>
        </w:rPr>
        <w:t>33929</w:t>
      </w:r>
    </w:p>
    <w:p w14:paraId="519F3904" w14:textId="77777777" w:rsidR="009E0CD0" w:rsidRPr="00916F0D" w:rsidRDefault="009E0CD0" w:rsidP="00591615">
      <w:pPr>
        <w:pStyle w:val="BodyTextIndent3"/>
        <w:spacing w:after="0"/>
        <w:ind w:firstLine="96"/>
        <w:rPr>
          <w:sz w:val="22"/>
          <w:szCs w:val="22"/>
        </w:rPr>
      </w:pPr>
      <w:r w:rsidRPr="00916F0D">
        <w:rPr>
          <w:sz w:val="22"/>
          <w:szCs w:val="22"/>
        </w:rPr>
        <w:t>33930</w:t>
      </w:r>
    </w:p>
    <w:p w14:paraId="645B4271" w14:textId="77777777" w:rsidR="009E0CD0" w:rsidRPr="00916F0D" w:rsidRDefault="009E0CD0" w:rsidP="00591615">
      <w:pPr>
        <w:pStyle w:val="BodyTextIndent3"/>
        <w:spacing w:after="0"/>
        <w:ind w:firstLine="96"/>
        <w:rPr>
          <w:sz w:val="22"/>
          <w:szCs w:val="22"/>
        </w:rPr>
      </w:pPr>
      <w:r w:rsidRPr="00916F0D">
        <w:rPr>
          <w:sz w:val="22"/>
          <w:szCs w:val="22"/>
        </w:rPr>
        <w:t>33933</w:t>
      </w:r>
    </w:p>
    <w:p w14:paraId="1C10C9C9" w14:textId="77777777" w:rsidR="009E0CD0" w:rsidRPr="00916F0D" w:rsidRDefault="009E0CD0" w:rsidP="00591615">
      <w:pPr>
        <w:pStyle w:val="BodyTextIndent3"/>
        <w:spacing w:after="0"/>
        <w:ind w:firstLine="96"/>
        <w:rPr>
          <w:sz w:val="22"/>
          <w:szCs w:val="22"/>
        </w:rPr>
      </w:pPr>
      <w:r w:rsidRPr="00916F0D">
        <w:rPr>
          <w:sz w:val="22"/>
          <w:szCs w:val="22"/>
        </w:rPr>
        <w:t>33935</w:t>
      </w:r>
    </w:p>
    <w:p w14:paraId="4B19EA9A" w14:textId="77777777" w:rsidR="009E0CD0" w:rsidRPr="00916F0D" w:rsidRDefault="009E0CD0" w:rsidP="00591615">
      <w:pPr>
        <w:pStyle w:val="BodyTextIndent3"/>
        <w:spacing w:after="0"/>
        <w:ind w:firstLine="96"/>
        <w:rPr>
          <w:sz w:val="22"/>
          <w:szCs w:val="22"/>
        </w:rPr>
      </w:pPr>
      <w:r w:rsidRPr="00916F0D">
        <w:rPr>
          <w:sz w:val="22"/>
          <w:szCs w:val="22"/>
        </w:rPr>
        <w:t>33940</w:t>
      </w:r>
    </w:p>
    <w:p w14:paraId="3C49F3D5" w14:textId="77777777" w:rsidR="009E0CD0" w:rsidRPr="00916F0D" w:rsidRDefault="009E0CD0" w:rsidP="00591615">
      <w:pPr>
        <w:pStyle w:val="BodyTextIndent3"/>
        <w:spacing w:after="0"/>
        <w:ind w:firstLine="96"/>
        <w:rPr>
          <w:sz w:val="22"/>
          <w:szCs w:val="22"/>
        </w:rPr>
      </w:pPr>
      <w:r w:rsidRPr="00916F0D">
        <w:rPr>
          <w:sz w:val="22"/>
          <w:szCs w:val="22"/>
        </w:rPr>
        <w:t>33944</w:t>
      </w:r>
    </w:p>
    <w:p w14:paraId="7C1BFCB4" w14:textId="77777777" w:rsidR="009E0CD0" w:rsidRPr="00916F0D" w:rsidRDefault="009E0CD0" w:rsidP="00591615">
      <w:pPr>
        <w:pStyle w:val="BodyTextIndent3"/>
        <w:spacing w:after="0"/>
        <w:ind w:firstLine="96"/>
        <w:rPr>
          <w:sz w:val="22"/>
          <w:szCs w:val="22"/>
        </w:rPr>
      </w:pPr>
      <w:r w:rsidRPr="00916F0D">
        <w:rPr>
          <w:sz w:val="22"/>
          <w:szCs w:val="22"/>
        </w:rPr>
        <w:t>33945</w:t>
      </w:r>
    </w:p>
    <w:p w14:paraId="58BA8CC9" w14:textId="77777777" w:rsidR="009E0CD0" w:rsidRPr="00916F0D" w:rsidRDefault="009E0CD0" w:rsidP="00591615">
      <w:pPr>
        <w:pStyle w:val="BodyTextIndent3"/>
        <w:spacing w:after="0"/>
        <w:ind w:firstLine="96"/>
        <w:rPr>
          <w:sz w:val="22"/>
          <w:szCs w:val="22"/>
        </w:rPr>
      </w:pPr>
      <w:r w:rsidRPr="00916F0D">
        <w:rPr>
          <w:sz w:val="22"/>
          <w:szCs w:val="22"/>
        </w:rPr>
        <w:t>33946</w:t>
      </w:r>
    </w:p>
    <w:p w14:paraId="07B7DD8E" w14:textId="77777777" w:rsidR="009E0CD0" w:rsidRPr="00916F0D" w:rsidRDefault="009E0CD0" w:rsidP="00591615">
      <w:pPr>
        <w:pStyle w:val="BodyTextIndent3"/>
        <w:spacing w:after="0"/>
        <w:ind w:firstLine="96"/>
        <w:rPr>
          <w:sz w:val="22"/>
          <w:szCs w:val="22"/>
        </w:rPr>
      </w:pPr>
      <w:r w:rsidRPr="00916F0D">
        <w:rPr>
          <w:sz w:val="22"/>
          <w:szCs w:val="22"/>
        </w:rPr>
        <w:t>33947</w:t>
      </w:r>
    </w:p>
    <w:p w14:paraId="33BB3E98" w14:textId="77777777" w:rsidR="009E0CD0" w:rsidRPr="00916F0D" w:rsidRDefault="009E0CD0" w:rsidP="00591615">
      <w:pPr>
        <w:pStyle w:val="BodyTextIndent3"/>
        <w:spacing w:after="0"/>
        <w:ind w:firstLine="96"/>
        <w:rPr>
          <w:sz w:val="22"/>
          <w:szCs w:val="22"/>
        </w:rPr>
      </w:pPr>
      <w:r w:rsidRPr="00916F0D">
        <w:rPr>
          <w:sz w:val="22"/>
          <w:szCs w:val="22"/>
        </w:rPr>
        <w:t>33948</w:t>
      </w:r>
    </w:p>
    <w:p w14:paraId="315D14ED" w14:textId="77777777" w:rsidR="009E0CD0" w:rsidRPr="00916F0D" w:rsidRDefault="009E0CD0" w:rsidP="00591615">
      <w:pPr>
        <w:pStyle w:val="BodyTextIndent3"/>
        <w:spacing w:after="0"/>
        <w:ind w:firstLine="96"/>
        <w:rPr>
          <w:sz w:val="22"/>
          <w:szCs w:val="22"/>
        </w:rPr>
      </w:pPr>
      <w:r w:rsidRPr="00916F0D">
        <w:rPr>
          <w:sz w:val="22"/>
          <w:szCs w:val="22"/>
        </w:rPr>
        <w:t>33949</w:t>
      </w:r>
    </w:p>
    <w:p w14:paraId="5AF89B6B" w14:textId="77777777" w:rsidR="009E0CD0" w:rsidRPr="00916F0D" w:rsidRDefault="009E0CD0" w:rsidP="00591615">
      <w:pPr>
        <w:pStyle w:val="BodyTextIndent3"/>
        <w:spacing w:after="0"/>
        <w:ind w:firstLine="96"/>
        <w:rPr>
          <w:sz w:val="22"/>
          <w:szCs w:val="22"/>
        </w:rPr>
      </w:pPr>
      <w:r w:rsidRPr="00916F0D">
        <w:rPr>
          <w:sz w:val="22"/>
          <w:szCs w:val="22"/>
        </w:rPr>
        <w:t>33951</w:t>
      </w:r>
    </w:p>
    <w:p w14:paraId="0E6F311D" w14:textId="77777777" w:rsidR="009E0CD0" w:rsidRPr="00916F0D" w:rsidRDefault="009E0CD0" w:rsidP="00591615">
      <w:pPr>
        <w:pStyle w:val="BodyTextIndent3"/>
        <w:spacing w:after="0"/>
        <w:ind w:firstLine="96"/>
        <w:rPr>
          <w:sz w:val="22"/>
          <w:szCs w:val="22"/>
        </w:rPr>
      </w:pPr>
      <w:r w:rsidRPr="00916F0D">
        <w:rPr>
          <w:sz w:val="22"/>
          <w:szCs w:val="22"/>
        </w:rPr>
        <w:t>33952</w:t>
      </w:r>
    </w:p>
    <w:p w14:paraId="5ABBE5D3" w14:textId="77777777" w:rsidR="009E0CD0" w:rsidRPr="00916F0D" w:rsidRDefault="009E0CD0" w:rsidP="00591615">
      <w:pPr>
        <w:pStyle w:val="BodyTextIndent3"/>
        <w:spacing w:after="0"/>
        <w:ind w:firstLine="96"/>
        <w:rPr>
          <w:sz w:val="22"/>
          <w:szCs w:val="22"/>
        </w:rPr>
      </w:pPr>
      <w:r w:rsidRPr="00916F0D">
        <w:rPr>
          <w:sz w:val="22"/>
          <w:szCs w:val="22"/>
        </w:rPr>
        <w:t>33953</w:t>
      </w:r>
    </w:p>
    <w:p w14:paraId="756CA3A5" w14:textId="77777777" w:rsidR="009E0CD0" w:rsidRPr="00916F0D" w:rsidRDefault="009E0CD0" w:rsidP="00591615">
      <w:pPr>
        <w:pStyle w:val="BodyTextIndent3"/>
        <w:spacing w:after="0"/>
        <w:ind w:firstLine="96"/>
        <w:rPr>
          <w:sz w:val="22"/>
          <w:szCs w:val="22"/>
        </w:rPr>
      </w:pPr>
      <w:r w:rsidRPr="00916F0D">
        <w:rPr>
          <w:sz w:val="22"/>
          <w:szCs w:val="22"/>
        </w:rPr>
        <w:t>33954</w:t>
      </w:r>
    </w:p>
    <w:p w14:paraId="63CEE288" w14:textId="77777777" w:rsidR="009E0CD0" w:rsidRPr="00916F0D" w:rsidRDefault="009E0CD0" w:rsidP="00591615">
      <w:pPr>
        <w:pStyle w:val="BodyTextIndent3"/>
        <w:spacing w:after="0"/>
        <w:ind w:firstLine="96"/>
        <w:rPr>
          <w:sz w:val="22"/>
          <w:szCs w:val="22"/>
        </w:rPr>
      </w:pPr>
      <w:r w:rsidRPr="00916F0D">
        <w:rPr>
          <w:sz w:val="22"/>
          <w:szCs w:val="22"/>
        </w:rPr>
        <w:t>33955</w:t>
      </w:r>
    </w:p>
    <w:p w14:paraId="12D56356" w14:textId="77777777" w:rsidR="009E0CD0" w:rsidRPr="00916F0D" w:rsidRDefault="009E0CD0" w:rsidP="00591615">
      <w:pPr>
        <w:pStyle w:val="BodyTextIndent3"/>
        <w:spacing w:after="0"/>
        <w:ind w:firstLine="96"/>
        <w:rPr>
          <w:sz w:val="22"/>
          <w:szCs w:val="22"/>
        </w:rPr>
      </w:pPr>
      <w:r w:rsidRPr="00916F0D">
        <w:rPr>
          <w:sz w:val="22"/>
          <w:szCs w:val="22"/>
        </w:rPr>
        <w:t>33956</w:t>
      </w:r>
    </w:p>
    <w:p w14:paraId="1F508B3F" w14:textId="77777777" w:rsidR="009E0CD0" w:rsidRPr="00916F0D" w:rsidRDefault="009E0CD0" w:rsidP="00591615">
      <w:pPr>
        <w:pStyle w:val="BodyTextIndent3"/>
        <w:spacing w:after="0"/>
        <w:ind w:firstLine="96"/>
        <w:rPr>
          <w:sz w:val="22"/>
          <w:szCs w:val="22"/>
        </w:rPr>
      </w:pPr>
      <w:r w:rsidRPr="00916F0D">
        <w:rPr>
          <w:sz w:val="22"/>
          <w:szCs w:val="22"/>
        </w:rPr>
        <w:t>33957</w:t>
      </w:r>
    </w:p>
    <w:p w14:paraId="6FFAC1C8" w14:textId="77777777" w:rsidR="009E0CD0" w:rsidRPr="00916F0D" w:rsidRDefault="009E0CD0" w:rsidP="00591615">
      <w:pPr>
        <w:pStyle w:val="BodyTextIndent3"/>
        <w:spacing w:after="0"/>
        <w:ind w:firstLine="96"/>
        <w:rPr>
          <w:sz w:val="22"/>
          <w:szCs w:val="22"/>
        </w:rPr>
      </w:pPr>
      <w:r w:rsidRPr="00916F0D">
        <w:rPr>
          <w:sz w:val="22"/>
          <w:szCs w:val="22"/>
        </w:rPr>
        <w:t>33958</w:t>
      </w:r>
    </w:p>
    <w:p w14:paraId="01E903F4" w14:textId="77777777" w:rsidR="009E0CD0" w:rsidRPr="00916F0D" w:rsidRDefault="009E0CD0" w:rsidP="00591615">
      <w:pPr>
        <w:pStyle w:val="BodyTextIndent3"/>
        <w:spacing w:after="0"/>
        <w:ind w:firstLine="96"/>
        <w:rPr>
          <w:sz w:val="22"/>
          <w:szCs w:val="22"/>
        </w:rPr>
      </w:pPr>
      <w:r w:rsidRPr="00916F0D">
        <w:rPr>
          <w:sz w:val="22"/>
          <w:szCs w:val="22"/>
        </w:rPr>
        <w:t>33959</w:t>
      </w:r>
    </w:p>
    <w:p w14:paraId="63496980" w14:textId="77777777" w:rsidR="009E0CD0" w:rsidRPr="00916F0D" w:rsidRDefault="009E0CD0" w:rsidP="00591615">
      <w:pPr>
        <w:pStyle w:val="BodyTextIndent3"/>
        <w:spacing w:after="0"/>
        <w:ind w:firstLine="96"/>
        <w:rPr>
          <w:sz w:val="22"/>
          <w:szCs w:val="22"/>
        </w:rPr>
      </w:pPr>
      <w:r w:rsidRPr="00916F0D">
        <w:rPr>
          <w:sz w:val="22"/>
          <w:szCs w:val="22"/>
        </w:rPr>
        <w:t>33962</w:t>
      </w:r>
    </w:p>
    <w:p w14:paraId="126146BF" w14:textId="77777777" w:rsidR="009E0CD0" w:rsidRPr="00916F0D" w:rsidRDefault="009E0CD0" w:rsidP="00591615">
      <w:pPr>
        <w:pStyle w:val="BodyTextIndent3"/>
        <w:spacing w:after="0"/>
        <w:ind w:firstLine="96"/>
        <w:rPr>
          <w:sz w:val="22"/>
          <w:szCs w:val="22"/>
        </w:rPr>
      </w:pPr>
      <w:r w:rsidRPr="00916F0D">
        <w:rPr>
          <w:sz w:val="22"/>
          <w:szCs w:val="22"/>
        </w:rPr>
        <w:t>33963</w:t>
      </w:r>
    </w:p>
    <w:p w14:paraId="38E3BF71" w14:textId="77777777" w:rsidR="009E0CD0" w:rsidRPr="00916F0D" w:rsidRDefault="009E0CD0" w:rsidP="00591615">
      <w:pPr>
        <w:pStyle w:val="BodyTextIndent3"/>
        <w:spacing w:after="0"/>
        <w:ind w:firstLine="96"/>
        <w:rPr>
          <w:sz w:val="22"/>
          <w:szCs w:val="22"/>
        </w:rPr>
      </w:pPr>
      <w:r w:rsidRPr="00916F0D">
        <w:rPr>
          <w:sz w:val="22"/>
          <w:szCs w:val="22"/>
        </w:rPr>
        <w:t>33964</w:t>
      </w:r>
    </w:p>
    <w:p w14:paraId="1434126B" w14:textId="77777777" w:rsidR="009E0CD0" w:rsidRPr="00916F0D" w:rsidRDefault="009E0CD0" w:rsidP="00591615">
      <w:pPr>
        <w:pStyle w:val="BodyTextIndent3"/>
        <w:spacing w:after="0"/>
        <w:ind w:firstLine="96"/>
        <w:rPr>
          <w:sz w:val="22"/>
          <w:szCs w:val="22"/>
        </w:rPr>
      </w:pPr>
      <w:r w:rsidRPr="00916F0D">
        <w:rPr>
          <w:sz w:val="22"/>
          <w:szCs w:val="22"/>
        </w:rPr>
        <w:t>33965</w:t>
      </w:r>
    </w:p>
    <w:p w14:paraId="2CB34779" w14:textId="77777777" w:rsidR="009E0CD0" w:rsidRPr="00916F0D" w:rsidRDefault="009E0CD0" w:rsidP="00591615">
      <w:pPr>
        <w:pStyle w:val="BodyTextIndent3"/>
        <w:spacing w:after="0"/>
        <w:ind w:firstLine="96"/>
        <w:rPr>
          <w:sz w:val="22"/>
          <w:szCs w:val="22"/>
        </w:rPr>
      </w:pPr>
      <w:r w:rsidRPr="00916F0D">
        <w:rPr>
          <w:sz w:val="22"/>
          <w:szCs w:val="22"/>
        </w:rPr>
        <w:t>33966</w:t>
      </w:r>
    </w:p>
    <w:p w14:paraId="74C9B410" w14:textId="77777777" w:rsidR="009E0CD0" w:rsidRPr="00916F0D" w:rsidRDefault="009E0CD0" w:rsidP="00591615">
      <w:pPr>
        <w:pStyle w:val="BodyTextIndent3"/>
        <w:spacing w:after="0"/>
        <w:ind w:firstLine="96"/>
        <w:rPr>
          <w:sz w:val="22"/>
          <w:szCs w:val="22"/>
        </w:rPr>
      </w:pPr>
      <w:r w:rsidRPr="00916F0D">
        <w:rPr>
          <w:sz w:val="22"/>
          <w:szCs w:val="22"/>
        </w:rPr>
        <w:t>33967</w:t>
      </w:r>
    </w:p>
    <w:p w14:paraId="790DB21C" w14:textId="77777777" w:rsidR="009E0CD0" w:rsidRPr="00916F0D" w:rsidRDefault="009E0CD0" w:rsidP="00591615">
      <w:pPr>
        <w:pStyle w:val="BodyTextIndent3"/>
        <w:spacing w:after="0"/>
        <w:ind w:firstLine="96"/>
        <w:rPr>
          <w:sz w:val="22"/>
          <w:szCs w:val="22"/>
        </w:rPr>
      </w:pPr>
      <w:r w:rsidRPr="00916F0D">
        <w:rPr>
          <w:sz w:val="22"/>
          <w:szCs w:val="22"/>
        </w:rPr>
        <w:t>33968</w:t>
      </w:r>
    </w:p>
    <w:p w14:paraId="1D76D662" w14:textId="77777777" w:rsidR="009E0CD0" w:rsidRPr="00916F0D" w:rsidRDefault="009E0CD0" w:rsidP="00591615">
      <w:pPr>
        <w:pStyle w:val="BodyTextIndent3"/>
        <w:spacing w:after="0"/>
        <w:ind w:firstLine="96"/>
        <w:rPr>
          <w:sz w:val="22"/>
          <w:szCs w:val="22"/>
        </w:rPr>
      </w:pPr>
      <w:r w:rsidRPr="00916F0D">
        <w:rPr>
          <w:sz w:val="22"/>
          <w:szCs w:val="22"/>
        </w:rPr>
        <w:t>33969</w:t>
      </w:r>
    </w:p>
    <w:p w14:paraId="730B2AF7" w14:textId="77777777" w:rsidR="009E0CD0" w:rsidRPr="00916F0D" w:rsidRDefault="009E0CD0" w:rsidP="00591615">
      <w:pPr>
        <w:pStyle w:val="BodyTextIndent3"/>
        <w:spacing w:after="0"/>
        <w:ind w:firstLine="96"/>
        <w:rPr>
          <w:sz w:val="22"/>
          <w:szCs w:val="22"/>
        </w:rPr>
      </w:pPr>
      <w:r w:rsidRPr="00916F0D">
        <w:rPr>
          <w:sz w:val="22"/>
          <w:szCs w:val="22"/>
        </w:rPr>
        <w:t>33970</w:t>
      </w:r>
    </w:p>
    <w:p w14:paraId="0E7C3CDF" w14:textId="77777777" w:rsidR="009E0CD0" w:rsidRPr="00916F0D" w:rsidRDefault="009E0CD0" w:rsidP="00591615">
      <w:pPr>
        <w:pStyle w:val="BodyTextIndent3"/>
        <w:spacing w:after="0"/>
        <w:ind w:firstLine="96"/>
        <w:rPr>
          <w:sz w:val="22"/>
          <w:szCs w:val="22"/>
        </w:rPr>
      </w:pPr>
      <w:r w:rsidRPr="00916F0D">
        <w:rPr>
          <w:sz w:val="22"/>
          <w:szCs w:val="22"/>
        </w:rPr>
        <w:t>33971</w:t>
      </w:r>
    </w:p>
    <w:p w14:paraId="4F37E34B" w14:textId="77777777" w:rsidR="009E0CD0" w:rsidRPr="00916F0D" w:rsidRDefault="009E0CD0" w:rsidP="00591615">
      <w:pPr>
        <w:pStyle w:val="BodyTextIndent3"/>
        <w:spacing w:after="0"/>
        <w:ind w:firstLine="96"/>
        <w:rPr>
          <w:sz w:val="22"/>
          <w:szCs w:val="22"/>
        </w:rPr>
      </w:pPr>
      <w:r w:rsidRPr="00916F0D">
        <w:rPr>
          <w:sz w:val="22"/>
          <w:szCs w:val="22"/>
        </w:rPr>
        <w:t>33973</w:t>
      </w:r>
    </w:p>
    <w:p w14:paraId="2E179B80" w14:textId="77777777" w:rsidR="009E0CD0" w:rsidRPr="00916F0D" w:rsidRDefault="009E0CD0" w:rsidP="00591615">
      <w:pPr>
        <w:pStyle w:val="BodyTextIndent3"/>
        <w:spacing w:after="0"/>
        <w:ind w:firstLine="96"/>
        <w:rPr>
          <w:sz w:val="22"/>
          <w:szCs w:val="22"/>
        </w:rPr>
      </w:pPr>
      <w:r w:rsidRPr="00916F0D">
        <w:rPr>
          <w:sz w:val="22"/>
          <w:szCs w:val="22"/>
        </w:rPr>
        <w:t>33974</w:t>
      </w:r>
    </w:p>
    <w:p w14:paraId="5AB53C83" w14:textId="77777777" w:rsidR="009E0CD0" w:rsidRPr="00916F0D" w:rsidRDefault="009E0CD0" w:rsidP="00591615">
      <w:pPr>
        <w:pStyle w:val="BodyTextIndent3"/>
        <w:spacing w:after="0"/>
        <w:ind w:firstLine="96"/>
        <w:rPr>
          <w:sz w:val="22"/>
          <w:szCs w:val="22"/>
        </w:rPr>
      </w:pPr>
      <w:r w:rsidRPr="00916F0D">
        <w:rPr>
          <w:sz w:val="22"/>
          <w:szCs w:val="22"/>
        </w:rPr>
        <w:t>33975</w:t>
      </w:r>
    </w:p>
    <w:p w14:paraId="75DF6493" w14:textId="77777777" w:rsidR="009E0CD0" w:rsidRPr="00916F0D" w:rsidRDefault="009E0CD0" w:rsidP="00591615">
      <w:pPr>
        <w:pStyle w:val="BodyTextIndent3"/>
        <w:spacing w:after="0"/>
        <w:ind w:firstLine="96"/>
        <w:rPr>
          <w:sz w:val="22"/>
          <w:szCs w:val="22"/>
        </w:rPr>
      </w:pPr>
      <w:r w:rsidRPr="00916F0D">
        <w:rPr>
          <w:sz w:val="22"/>
          <w:szCs w:val="22"/>
        </w:rPr>
        <w:t>33976</w:t>
      </w:r>
    </w:p>
    <w:p w14:paraId="16224654" w14:textId="77777777" w:rsidR="009E0CD0" w:rsidRPr="00916F0D" w:rsidRDefault="009E0CD0" w:rsidP="00591615">
      <w:pPr>
        <w:pStyle w:val="BodyTextIndent3"/>
        <w:spacing w:after="0"/>
        <w:ind w:firstLine="96"/>
        <w:rPr>
          <w:sz w:val="22"/>
          <w:szCs w:val="22"/>
        </w:rPr>
      </w:pPr>
      <w:r w:rsidRPr="00916F0D">
        <w:rPr>
          <w:sz w:val="22"/>
          <w:szCs w:val="22"/>
        </w:rPr>
        <w:t>33977</w:t>
      </w:r>
    </w:p>
    <w:p w14:paraId="3BF0BFC9" w14:textId="77777777" w:rsidR="009E0CD0" w:rsidRPr="00916F0D" w:rsidRDefault="009E0CD0" w:rsidP="00591615">
      <w:pPr>
        <w:pStyle w:val="BodyTextIndent3"/>
        <w:spacing w:after="0"/>
        <w:ind w:firstLine="96"/>
        <w:rPr>
          <w:sz w:val="22"/>
          <w:szCs w:val="22"/>
        </w:rPr>
      </w:pPr>
      <w:r w:rsidRPr="00916F0D">
        <w:rPr>
          <w:sz w:val="22"/>
          <w:szCs w:val="22"/>
        </w:rPr>
        <w:t>33978</w:t>
      </w:r>
    </w:p>
    <w:p w14:paraId="1DFA4F7F" w14:textId="77777777" w:rsidR="009E0CD0" w:rsidRPr="00916F0D" w:rsidRDefault="009E0CD0" w:rsidP="00591615">
      <w:pPr>
        <w:pStyle w:val="BodyTextIndent3"/>
        <w:spacing w:after="0"/>
        <w:ind w:firstLine="96"/>
        <w:rPr>
          <w:sz w:val="22"/>
          <w:szCs w:val="22"/>
        </w:rPr>
      </w:pPr>
      <w:r w:rsidRPr="00916F0D">
        <w:rPr>
          <w:sz w:val="22"/>
          <w:szCs w:val="22"/>
        </w:rPr>
        <w:t>33979</w:t>
      </w:r>
    </w:p>
    <w:p w14:paraId="26C88DEF" w14:textId="77777777" w:rsidR="009E0CD0" w:rsidRPr="00916F0D" w:rsidRDefault="009E0CD0" w:rsidP="00591615">
      <w:pPr>
        <w:pStyle w:val="BodyTextIndent3"/>
        <w:spacing w:after="0"/>
        <w:ind w:firstLine="96"/>
        <w:rPr>
          <w:sz w:val="22"/>
          <w:szCs w:val="22"/>
        </w:rPr>
      </w:pPr>
      <w:r w:rsidRPr="00916F0D">
        <w:rPr>
          <w:sz w:val="22"/>
          <w:szCs w:val="22"/>
        </w:rPr>
        <w:t>33980</w:t>
      </w:r>
    </w:p>
    <w:p w14:paraId="76F9D8A5" w14:textId="77777777" w:rsidR="009E0CD0" w:rsidRPr="00916F0D" w:rsidRDefault="009E0CD0" w:rsidP="00591615">
      <w:pPr>
        <w:pStyle w:val="BodyTextIndent3"/>
        <w:spacing w:after="0"/>
        <w:ind w:firstLine="96"/>
        <w:rPr>
          <w:sz w:val="22"/>
          <w:szCs w:val="22"/>
        </w:rPr>
      </w:pPr>
      <w:r w:rsidRPr="00916F0D">
        <w:rPr>
          <w:sz w:val="22"/>
          <w:szCs w:val="22"/>
        </w:rPr>
        <w:t>33981</w:t>
      </w:r>
    </w:p>
    <w:p w14:paraId="69F93570" w14:textId="77777777" w:rsidR="009E0CD0" w:rsidRPr="00916F0D" w:rsidRDefault="009E0CD0" w:rsidP="00591615">
      <w:pPr>
        <w:pStyle w:val="BodyTextIndent3"/>
        <w:spacing w:after="0"/>
        <w:ind w:firstLine="96"/>
        <w:rPr>
          <w:sz w:val="22"/>
          <w:szCs w:val="22"/>
        </w:rPr>
      </w:pPr>
      <w:r w:rsidRPr="00916F0D">
        <w:rPr>
          <w:sz w:val="22"/>
          <w:szCs w:val="22"/>
        </w:rPr>
        <w:t>33982</w:t>
      </w:r>
    </w:p>
    <w:p w14:paraId="18840180" w14:textId="77777777" w:rsidR="009E0CD0" w:rsidRPr="00916F0D" w:rsidRDefault="009E0CD0" w:rsidP="00591615">
      <w:pPr>
        <w:pStyle w:val="BodyTextIndent3"/>
        <w:spacing w:after="0"/>
        <w:ind w:firstLine="96"/>
        <w:rPr>
          <w:sz w:val="22"/>
          <w:szCs w:val="22"/>
        </w:rPr>
      </w:pPr>
      <w:r w:rsidRPr="00916F0D">
        <w:rPr>
          <w:sz w:val="22"/>
          <w:szCs w:val="22"/>
        </w:rPr>
        <w:t>33983</w:t>
      </w:r>
    </w:p>
    <w:p w14:paraId="1B3A4FFD" w14:textId="77777777" w:rsidR="009E0CD0" w:rsidRPr="00916F0D" w:rsidRDefault="009E0CD0" w:rsidP="00591615">
      <w:pPr>
        <w:pStyle w:val="BodyTextIndent3"/>
        <w:spacing w:after="0"/>
        <w:ind w:firstLine="96"/>
        <w:rPr>
          <w:sz w:val="22"/>
          <w:szCs w:val="22"/>
        </w:rPr>
      </w:pPr>
      <w:r w:rsidRPr="00916F0D">
        <w:rPr>
          <w:sz w:val="22"/>
          <w:szCs w:val="22"/>
        </w:rPr>
        <w:t>33984</w:t>
      </w:r>
    </w:p>
    <w:p w14:paraId="271B5123" w14:textId="77777777" w:rsidR="009E0CD0" w:rsidRPr="00916F0D" w:rsidRDefault="009E0CD0" w:rsidP="00591615">
      <w:pPr>
        <w:pStyle w:val="BodyTextIndent3"/>
        <w:spacing w:after="0"/>
        <w:ind w:firstLine="96"/>
        <w:rPr>
          <w:sz w:val="22"/>
          <w:szCs w:val="22"/>
        </w:rPr>
      </w:pPr>
      <w:r w:rsidRPr="00916F0D">
        <w:rPr>
          <w:sz w:val="22"/>
          <w:szCs w:val="22"/>
        </w:rPr>
        <w:t>33985</w:t>
      </w:r>
    </w:p>
    <w:p w14:paraId="5E047658" w14:textId="77777777" w:rsidR="009E0CD0" w:rsidRPr="00916F0D" w:rsidRDefault="009E0CD0" w:rsidP="00591615">
      <w:pPr>
        <w:pStyle w:val="BodyTextIndent3"/>
        <w:spacing w:after="0"/>
        <w:ind w:firstLine="96"/>
        <w:rPr>
          <w:sz w:val="22"/>
          <w:szCs w:val="22"/>
        </w:rPr>
      </w:pPr>
      <w:r w:rsidRPr="00916F0D">
        <w:rPr>
          <w:sz w:val="22"/>
          <w:szCs w:val="22"/>
        </w:rPr>
        <w:t>33986</w:t>
      </w:r>
    </w:p>
    <w:p w14:paraId="6C3CE482" w14:textId="77777777" w:rsidR="009E0CD0" w:rsidRPr="00916F0D" w:rsidRDefault="009E0CD0" w:rsidP="00591615">
      <w:pPr>
        <w:pStyle w:val="BodyTextIndent3"/>
        <w:spacing w:after="0"/>
        <w:ind w:firstLine="96"/>
        <w:rPr>
          <w:sz w:val="22"/>
          <w:szCs w:val="22"/>
        </w:rPr>
      </w:pPr>
      <w:r w:rsidRPr="00916F0D">
        <w:rPr>
          <w:sz w:val="22"/>
          <w:szCs w:val="22"/>
        </w:rPr>
        <w:t>33987</w:t>
      </w:r>
    </w:p>
    <w:p w14:paraId="7717478F" w14:textId="77777777" w:rsidR="009E0CD0" w:rsidRPr="00916F0D" w:rsidRDefault="009E0CD0" w:rsidP="00591615">
      <w:pPr>
        <w:pStyle w:val="BodyTextIndent3"/>
        <w:spacing w:after="0"/>
        <w:ind w:firstLine="96"/>
        <w:rPr>
          <w:sz w:val="22"/>
          <w:szCs w:val="22"/>
        </w:rPr>
      </w:pPr>
      <w:r w:rsidRPr="00916F0D">
        <w:rPr>
          <w:sz w:val="22"/>
          <w:szCs w:val="22"/>
        </w:rPr>
        <w:t>33988</w:t>
      </w:r>
    </w:p>
    <w:p w14:paraId="53212E5C" w14:textId="77777777" w:rsidR="009E0CD0" w:rsidRPr="00916F0D" w:rsidRDefault="009E0CD0" w:rsidP="00591615">
      <w:pPr>
        <w:pStyle w:val="BodyTextIndent3"/>
        <w:spacing w:after="0"/>
        <w:ind w:firstLine="96"/>
        <w:rPr>
          <w:sz w:val="22"/>
          <w:szCs w:val="22"/>
        </w:rPr>
      </w:pPr>
      <w:r w:rsidRPr="00916F0D">
        <w:rPr>
          <w:sz w:val="22"/>
          <w:szCs w:val="22"/>
        </w:rPr>
        <w:t>33989</w:t>
      </w:r>
    </w:p>
    <w:p w14:paraId="3AFC718A" w14:textId="77777777" w:rsidR="009E0CD0" w:rsidRPr="00916F0D" w:rsidRDefault="009E0CD0" w:rsidP="00591615">
      <w:pPr>
        <w:pStyle w:val="BodyTextIndent3"/>
        <w:spacing w:after="0"/>
        <w:ind w:firstLine="96"/>
        <w:rPr>
          <w:sz w:val="22"/>
          <w:szCs w:val="22"/>
        </w:rPr>
      </w:pPr>
      <w:r w:rsidRPr="00916F0D">
        <w:rPr>
          <w:sz w:val="22"/>
          <w:szCs w:val="22"/>
        </w:rPr>
        <w:t>33990</w:t>
      </w:r>
    </w:p>
    <w:p w14:paraId="019C871D" w14:textId="77777777" w:rsidR="009E0CD0" w:rsidRPr="00916F0D" w:rsidRDefault="009E0CD0" w:rsidP="00591615">
      <w:pPr>
        <w:pStyle w:val="BodyTextIndent3"/>
        <w:spacing w:after="0"/>
        <w:ind w:firstLine="96"/>
        <w:rPr>
          <w:sz w:val="22"/>
          <w:szCs w:val="22"/>
        </w:rPr>
      </w:pPr>
      <w:r w:rsidRPr="00916F0D">
        <w:rPr>
          <w:sz w:val="22"/>
          <w:szCs w:val="22"/>
        </w:rPr>
        <w:t>33991</w:t>
      </w:r>
    </w:p>
    <w:p w14:paraId="6CF81E0D" w14:textId="77777777" w:rsidR="009E0CD0" w:rsidRPr="00916F0D" w:rsidRDefault="009E0CD0" w:rsidP="00591615">
      <w:pPr>
        <w:pStyle w:val="BodyTextIndent3"/>
        <w:spacing w:after="0"/>
        <w:ind w:firstLine="96"/>
        <w:rPr>
          <w:sz w:val="22"/>
          <w:szCs w:val="22"/>
        </w:rPr>
      </w:pPr>
      <w:r w:rsidRPr="00916F0D">
        <w:rPr>
          <w:sz w:val="22"/>
          <w:szCs w:val="22"/>
        </w:rPr>
        <w:t>33992</w:t>
      </w:r>
    </w:p>
    <w:p w14:paraId="05A5D39C" w14:textId="77777777" w:rsidR="009E0CD0" w:rsidRPr="00916F0D" w:rsidRDefault="009E0CD0" w:rsidP="00591615">
      <w:pPr>
        <w:pStyle w:val="BodyTextIndent3"/>
        <w:spacing w:after="0"/>
        <w:ind w:firstLine="96"/>
        <w:rPr>
          <w:sz w:val="22"/>
          <w:szCs w:val="22"/>
        </w:rPr>
      </w:pPr>
      <w:r w:rsidRPr="00916F0D">
        <w:rPr>
          <w:sz w:val="22"/>
          <w:szCs w:val="22"/>
        </w:rPr>
        <w:t>33993</w:t>
      </w:r>
    </w:p>
    <w:p w14:paraId="45B3C27E" w14:textId="77777777" w:rsidR="009E0CD0" w:rsidRPr="00916F0D" w:rsidRDefault="009E0CD0" w:rsidP="00591615">
      <w:pPr>
        <w:pStyle w:val="BodyTextIndent3"/>
        <w:spacing w:after="0"/>
        <w:ind w:firstLine="96"/>
        <w:rPr>
          <w:sz w:val="22"/>
          <w:szCs w:val="22"/>
        </w:rPr>
      </w:pPr>
      <w:r w:rsidRPr="00916F0D">
        <w:rPr>
          <w:sz w:val="22"/>
          <w:szCs w:val="22"/>
        </w:rPr>
        <w:t>33995</w:t>
      </w:r>
    </w:p>
    <w:p w14:paraId="1C3925CE" w14:textId="77777777" w:rsidR="009E0CD0" w:rsidRPr="00916F0D" w:rsidRDefault="009E0CD0" w:rsidP="00591615">
      <w:pPr>
        <w:pStyle w:val="BodyTextIndent3"/>
        <w:spacing w:after="0"/>
        <w:ind w:firstLine="96"/>
        <w:rPr>
          <w:sz w:val="22"/>
          <w:szCs w:val="22"/>
        </w:rPr>
      </w:pPr>
      <w:r w:rsidRPr="00916F0D">
        <w:rPr>
          <w:sz w:val="22"/>
          <w:szCs w:val="22"/>
        </w:rPr>
        <w:t>33997</w:t>
      </w:r>
    </w:p>
    <w:p w14:paraId="576C14FE" w14:textId="77777777" w:rsidR="009E0CD0" w:rsidRPr="00916F0D" w:rsidRDefault="009E0CD0" w:rsidP="00591615">
      <w:pPr>
        <w:pStyle w:val="BodyTextIndent3"/>
        <w:spacing w:after="0"/>
        <w:ind w:firstLine="96"/>
        <w:rPr>
          <w:sz w:val="22"/>
          <w:szCs w:val="22"/>
        </w:rPr>
      </w:pPr>
      <w:r w:rsidRPr="00916F0D">
        <w:rPr>
          <w:sz w:val="22"/>
          <w:szCs w:val="22"/>
        </w:rPr>
        <w:t>34001</w:t>
      </w:r>
    </w:p>
    <w:p w14:paraId="686E4736" w14:textId="77777777" w:rsidR="009E0CD0" w:rsidRPr="00916F0D" w:rsidRDefault="009E0CD0" w:rsidP="00591615">
      <w:pPr>
        <w:pStyle w:val="BodyTextIndent3"/>
        <w:spacing w:after="0"/>
        <w:ind w:firstLine="96"/>
        <w:rPr>
          <w:sz w:val="22"/>
          <w:szCs w:val="22"/>
        </w:rPr>
      </w:pPr>
      <w:r w:rsidRPr="00916F0D">
        <w:rPr>
          <w:sz w:val="22"/>
          <w:szCs w:val="22"/>
        </w:rPr>
        <w:t>34051</w:t>
      </w:r>
    </w:p>
    <w:p w14:paraId="69AED4E1" w14:textId="77777777" w:rsidR="009E0CD0" w:rsidRPr="00916F0D" w:rsidRDefault="009E0CD0" w:rsidP="00591615">
      <w:pPr>
        <w:pStyle w:val="BodyTextIndent3"/>
        <w:spacing w:after="0"/>
        <w:ind w:firstLine="96"/>
        <w:rPr>
          <w:sz w:val="22"/>
          <w:szCs w:val="22"/>
        </w:rPr>
      </w:pPr>
      <w:r w:rsidRPr="00916F0D">
        <w:rPr>
          <w:sz w:val="22"/>
          <w:szCs w:val="22"/>
        </w:rPr>
        <w:t>34151</w:t>
      </w:r>
    </w:p>
    <w:p w14:paraId="7329BC03" w14:textId="77777777" w:rsidR="009E0CD0" w:rsidRPr="00916F0D" w:rsidRDefault="009E0CD0" w:rsidP="00591615">
      <w:pPr>
        <w:pStyle w:val="BodyTextIndent3"/>
        <w:spacing w:after="0"/>
        <w:ind w:firstLine="96"/>
        <w:rPr>
          <w:sz w:val="22"/>
          <w:szCs w:val="22"/>
        </w:rPr>
      </w:pPr>
      <w:r w:rsidRPr="00916F0D">
        <w:rPr>
          <w:sz w:val="22"/>
          <w:szCs w:val="22"/>
        </w:rPr>
        <w:t>34401</w:t>
      </w:r>
    </w:p>
    <w:p w14:paraId="231EBE18" w14:textId="77777777" w:rsidR="009E0CD0" w:rsidRPr="00916F0D" w:rsidRDefault="009E0CD0" w:rsidP="00591615">
      <w:pPr>
        <w:pStyle w:val="BodyTextIndent3"/>
        <w:spacing w:after="0"/>
        <w:ind w:firstLine="96"/>
        <w:rPr>
          <w:sz w:val="22"/>
          <w:szCs w:val="22"/>
        </w:rPr>
      </w:pPr>
      <w:r w:rsidRPr="00916F0D">
        <w:rPr>
          <w:sz w:val="22"/>
          <w:szCs w:val="22"/>
        </w:rPr>
        <w:t>34451</w:t>
      </w:r>
    </w:p>
    <w:p w14:paraId="6D6F740F" w14:textId="77777777" w:rsidR="009E0CD0" w:rsidRPr="00916F0D" w:rsidRDefault="009E0CD0" w:rsidP="00591615">
      <w:pPr>
        <w:pStyle w:val="BodyTextIndent3"/>
        <w:spacing w:after="0"/>
        <w:ind w:firstLine="96"/>
        <w:rPr>
          <w:sz w:val="22"/>
          <w:szCs w:val="22"/>
        </w:rPr>
      </w:pPr>
      <w:r w:rsidRPr="00916F0D">
        <w:rPr>
          <w:sz w:val="22"/>
          <w:szCs w:val="22"/>
        </w:rPr>
        <w:t>34502</w:t>
      </w:r>
    </w:p>
    <w:p w14:paraId="67C45F61" w14:textId="77777777" w:rsidR="009E0CD0" w:rsidRPr="00916F0D" w:rsidRDefault="009E0CD0" w:rsidP="00591615">
      <w:pPr>
        <w:pStyle w:val="TableParagraph"/>
        <w:spacing w:line="240" w:lineRule="auto"/>
        <w:ind w:left="50" w:firstLine="400"/>
        <w:jc w:val="left"/>
      </w:pPr>
      <w:r w:rsidRPr="00916F0D">
        <w:t>34701</w:t>
      </w:r>
    </w:p>
    <w:p w14:paraId="738BF6DC" w14:textId="77777777" w:rsidR="009E0CD0" w:rsidRPr="00916F0D" w:rsidRDefault="009E0CD0" w:rsidP="00591615">
      <w:pPr>
        <w:pStyle w:val="TableParagraph"/>
        <w:spacing w:line="240" w:lineRule="auto"/>
        <w:ind w:left="50" w:firstLine="400"/>
        <w:jc w:val="left"/>
      </w:pPr>
      <w:r w:rsidRPr="00916F0D">
        <w:t>34702</w:t>
      </w:r>
    </w:p>
    <w:p w14:paraId="5B8A41F8" w14:textId="77777777" w:rsidR="009E0CD0" w:rsidRPr="00916F0D" w:rsidRDefault="009E0CD0" w:rsidP="00591615">
      <w:pPr>
        <w:pStyle w:val="TableParagraph"/>
        <w:spacing w:line="240" w:lineRule="auto"/>
        <w:ind w:left="50" w:firstLine="400"/>
        <w:jc w:val="left"/>
      </w:pPr>
      <w:r w:rsidRPr="00916F0D">
        <w:t>34703</w:t>
      </w:r>
    </w:p>
    <w:p w14:paraId="62119E3C" w14:textId="77777777" w:rsidR="009E0CD0" w:rsidRPr="00916F0D" w:rsidRDefault="009E0CD0" w:rsidP="00591615">
      <w:pPr>
        <w:pStyle w:val="TableParagraph"/>
        <w:spacing w:line="240" w:lineRule="auto"/>
        <w:ind w:left="50" w:firstLine="400"/>
        <w:jc w:val="left"/>
      </w:pPr>
      <w:r w:rsidRPr="00916F0D">
        <w:t>34704</w:t>
      </w:r>
    </w:p>
    <w:p w14:paraId="58F04727" w14:textId="77777777" w:rsidR="009E0CD0" w:rsidRPr="00916F0D" w:rsidRDefault="009E0CD0" w:rsidP="00591615">
      <w:pPr>
        <w:pStyle w:val="TableParagraph"/>
        <w:spacing w:line="240" w:lineRule="auto"/>
        <w:ind w:left="50" w:firstLine="400"/>
        <w:jc w:val="left"/>
      </w:pPr>
      <w:r w:rsidRPr="00916F0D">
        <w:t>34705</w:t>
      </w:r>
    </w:p>
    <w:p w14:paraId="14E67777" w14:textId="77777777" w:rsidR="009E0CD0" w:rsidRPr="00916F0D" w:rsidRDefault="009E0CD0" w:rsidP="00591615">
      <w:pPr>
        <w:pStyle w:val="TableParagraph"/>
        <w:spacing w:line="240" w:lineRule="auto"/>
        <w:ind w:left="50" w:firstLine="400"/>
        <w:jc w:val="left"/>
      </w:pPr>
      <w:r w:rsidRPr="00916F0D">
        <w:t>34706</w:t>
      </w:r>
    </w:p>
    <w:p w14:paraId="6881D0F7" w14:textId="77777777" w:rsidR="009E0CD0" w:rsidRPr="00916F0D" w:rsidRDefault="009E0CD0" w:rsidP="00591615">
      <w:pPr>
        <w:pStyle w:val="TableParagraph"/>
        <w:spacing w:line="240" w:lineRule="auto"/>
        <w:ind w:left="50" w:firstLine="400"/>
        <w:jc w:val="left"/>
      </w:pPr>
      <w:r w:rsidRPr="00916F0D">
        <w:t>34707</w:t>
      </w:r>
    </w:p>
    <w:p w14:paraId="573A9189" w14:textId="77777777" w:rsidR="009E0CD0" w:rsidRPr="00916F0D" w:rsidRDefault="009E0CD0" w:rsidP="00591615">
      <w:pPr>
        <w:pStyle w:val="TableParagraph"/>
        <w:spacing w:line="240" w:lineRule="auto"/>
        <w:ind w:left="50" w:firstLine="400"/>
        <w:jc w:val="left"/>
      </w:pPr>
      <w:r w:rsidRPr="00916F0D">
        <w:t>34708</w:t>
      </w:r>
    </w:p>
    <w:p w14:paraId="7CEE0DA2" w14:textId="77777777" w:rsidR="009E0CD0" w:rsidRPr="00916F0D" w:rsidRDefault="009E0CD0" w:rsidP="00591615">
      <w:pPr>
        <w:pStyle w:val="TableParagraph"/>
        <w:spacing w:line="240" w:lineRule="auto"/>
        <w:ind w:left="50" w:firstLine="400"/>
        <w:jc w:val="left"/>
      </w:pPr>
      <w:r w:rsidRPr="00916F0D">
        <w:t>34709</w:t>
      </w:r>
    </w:p>
    <w:p w14:paraId="538DEA06" w14:textId="77777777" w:rsidR="009E0CD0" w:rsidRPr="00916F0D" w:rsidRDefault="009E0CD0" w:rsidP="00591615">
      <w:pPr>
        <w:pStyle w:val="TableParagraph"/>
        <w:spacing w:line="240" w:lineRule="auto"/>
        <w:ind w:left="50" w:firstLine="400"/>
        <w:jc w:val="left"/>
      </w:pPr>
      <w:r w:rsidRPr="00916F0D">
        <w:t>34710</w:t>
      </w:r>
    </w:p>
    <w:p w14:paraId="0657D0DC" w14:textId="77777777" w:rsidR="009E0CD0" w:rsidRPr="00916F0D" w:rsidRDefault="009E0CD0" w:rsidP="00591615">
      <w:pPr>
        <w:pStyle w:val="TableParagraph"/>
        <w:spacing w:line="240" w:lineRule="auto"/>
        <w:ind w:left="50" w:firstLine="400"/>
        <w:jc w:val="left"/>
      </w:pPr>
      <w:r w:rsidRPr="00916F0D">
        <w:t>34711</w:t>
      </w:r>
    </w:p>
    <w:p w14:paraId="71F431E1" w14:textId="77777777" w:rsidR="009E0CD0" w:rsidRPr="00916F0D" w:rsidRDefault="009E0CD0" w:rsidP="00591615">
      <w:pPr>
        <w:pStyle w:val="BodyTextIndent3"/>
        <w:spacing w:after="0"/>
        <w:ind w:firstLine="96"/>
        <w:rPr>
          <w:sz w:val="22"/>
          <w:szCs w:val="22"/>
        </w:rPr>
      </w:pPr>
      <w:r w:rsidRPr="00916F0D">
        <w:rPr>
          <w:sz w:val="22"/>
          <w:szCs w:val="22"/>
        </w:rPr>
        <w:t>34712</w:t>
      </w:r>
    </w:p>
    <w:p w14:paraId="402A7A27" w14:textId="77777777" w:rsidR="009E0CD0" w:rsidRPr="00916F0D" w:rsidRDefault="009E0CD0" w:rsidP="00591615">
      <w:pPr>
        <w:pStyle w:val="BodyTextIndent3"/>
        <w:spacing w:after="0"/>
        <w:ind w:firstLine="96"/>
        <w:rPr>
          <w:sz w:val="22"/>
          <w:szCs w:val="22"/>
        </w:rPr>
      </w:pPr>
      <w:r w:rsidRPr="00916F0D">
        <w:rPr>
          <w:sz w:val="22"/>
          <w:szCs w:val="22"/>
        </w:rPr>
        <w:t>34717</w:t>
      </w:r>
    </w:p>
    <w:p w14:paraId="389CF5EC" w14:textId="77777777" w:rsidR="009E0CD0" w:rsidRPr="00916F0D" w:rsidRDefault="009E0CD0" w:rsidP="00591615">
      <w:pPr>
        <w:pStyle w:val="BodyTextIndent3"/>
        <w:spacing w:after="0"/>
        <w:ind w:firstLine="96"/>
        <w:rPr>
          <w:sz w:val="22"/>
          <w:szCs w:val="22"/>
        </w:rPr>
      </w:pPr>
      <w:r w:rsidRPr="00916F0D">
        <w:rPr>
          <w:sz w:val="22"/>
          <w:szCs w:val="22"/>
        </w:rPr>
        <w:t>34718</w:t>
      </w:r>
    </w:p>
    <w:p w14:paraId="78932AB5" w14:textId="77777777" w:rsidR="009E0CD0" w:rsidRPr="00916F0D" w:rsidRDefault="009E0CD0" w:rsidP="00591615">
      <w:pPr>
        <w:pStyle w:val="BodyTextIndent3"/>
        <w:spacing w:after="0"/>
        <w:ind w:firstLine="96"/>
        <w:rPr>
          <w:sz w:val="22"/>
          <w:szCs w:val="22"/>
        </w:rPr>
      </w:pPr>
      <w:r w:rsidRPr="00916F0D">
        <w:rPr>
          <w:sz w:val="22"/>
          <w:szCs w:val="22"/>
        </w:rPr>
        <w:t>34808</w:t>
      </w:r>
    </w:p>
    <w:p w14:paraId="40DA6900" w14:textId="77777777" w:rsidR="009E0CD0" w:rsidRPr="00916F0D" w:rsidRDefault="009E0CD0" w:rsidP="00591615">
      <w:pPr>
        <w:pStyle w:val="BodyTextIndent3"/>
        <w:spacing w:after="0"/>
        <w:ind w:firstLine="96"/>
        <w:rPr>
          <w:sz w:val="22"/>
          <w:szCs w:val="22"/>
        </w:rPr>
      </w:pPr>
      <w:r w:rsidRPr="00916F0D">
        <w:rPr>
          <w:sz w:val="22"/>
          <w:szCs w:val="22"/>
        </w:rPr>
        <w:t>34812</w:t>
      </w:r>
    </w:p>
    <w:p w14:paraId="15FAF999" w14:textId="77777777" w:rsidR="009E0CD0" w:rsidRPr="00916F0D" w:rsidRDefault="009E0CD0" w:rsidP="00591615">
      <w:pPr>
        <w:pStyle w:val="BodyTextIndent3"/>
        <w:spacing w:after="0"/>
        <w:ind w:firstLine="96"/>
        <w:rPr>
          <w:sz w:val="22"/>
          <w:szCs w:val="22"/>
        </w:rPr>
      </w:pPr>
      <w:r w:rsidRPr="00916F0D">
        <w:rPr>
          <w:sz w:val="22"/>
          <w:szCs w:val="22"/>
        </w:rPr>
        <w:t>34813</w:t>
      </w:r>
    </w:p>
    <w:p w14:paraId="584618D4" w14:textId="77777777" w:rsidR="009E0CD0" w:rsidRPr="00916F0D" w:rsidRDefault="009E0CD0" w:rsidP="00591615">
      <w:pPr>
        <w:pStyle w:val="BodyTextIndent3"/>
        <w:spacing w:after="0"/>
        <w:ind w:firstLine="96"/>
        <w:rPr>
          <w:sz w:val="22"/>
          <w:szCs w:val="22"/>
        </w:rPr>
      </w:pPr>
      <w:r w:rsidRPr="00916F0D">
        <w:rPr>
          <w:sz w:val="22"/>
          <w:szCs w:val="22"/>
        </w:rPr>
        <w:t>34820</w:t>
      </w:r>
    </w:p>
    <w:p w14:paraId="14336A57" w14:textId="77777777" w:rsidR="009E0CD0" w:rsidRPr="00916F0D" w:rsidRDefault="009E0CD0" w:rsidP="00591615">
      <w:pPr>
        <w:pStyle w:val="BodyTextIndent3"/>
        <w:spacing w:after="0"/>
        <w:ind w:firstLine="96"/>
        <w:rPr>
          <w:sz w:val="22"/>
          <w:szCs w:val="22"/>
        </w:rPr>
      </w:pPr>
      <w:r w:rsidRPr="00916F0D">
        <w:rPr>
          <w:sz w:val="22"/>
          <w:szCs w:val="22"/>
        </w:rPr>
        <w:t>34830</w:t>
      </w:r>
    </w:p>
    <w:p w14:paraId="13833F9C" w14:textId="77777777" w:rsidR="009E0CD0" w:rsidRPr="00916F0D" w:rsidRDefault="009E0CD0" w:rsidP="00591615">
      <w:pPr>
        <w:pStyle w:val="BodyTextIndent3"/>
        <w:spacing w:after="0"/>
        <w:ind w:firstLine="96"/>
        <w:rPr>
          <w:sz w:val="22"/>
          <w:szCs w:val="22"/>
        </w:rPr>
      </w:pPr>
      <w:r w:rsidRPr="00916F0D">
        <w:rPr>
          <w:sz w:val="22"/>
          <w:szCs w:val="22"/>
        </w:rPr>
        <w:t>34831</w:t>
      </w:r>
    </w:p>
    <w:p w14:paraId="2D2BF966" w14:textId="77777777" w:rsidR="009E0CD0" w:rsidRPr="00916F0D" w:rsidRDefault="009E0CD0" w:rsidP="00591615">
      <w:pPr>
        <w:pStyle w:val="BodyTextIndent3"/>
        <w:spacing w:after="0"/>
        <w:ind w:firstLine="96"/>
        <w:rPr>
          <w:sz w:val="22"/>
          <w:szCs w:val="22"/>
        </w:rPr>
      </w:pPr>
      <w:r w:rsidRPr="00916F0D">
        <w:rPr>
          <w:sz w:val="22"/>
          <w:szCs w:val="22"/>
        </w:rPr>
        <w:t>34832</w:t>
      </w:r>
    </w:p>
    <w:p w14:paraId="0B0B7A9A" w14:textId="77777777" w:rsidR="009E0CD0" w:rsidRPr="00916F0D" w:rsidRDefault="009E0CD0" w:rsidP="00591615">
      <w:pPr>
        <w:pStyle w:val="BodyTextIndent3"/>
        <w:spacing w:after="0"/>
        <w:ind w:firstLine="96"/>
        <w:rPr>
          <w:sz w:val="22"/>
          <w:szCs w:val="22"/>
        </w:rPr>
      </w:pPr>
      <w:r w:rsidRPr="00916F0D">
        <w:rPr>
          <w:sz w:val="22"/>
          <w:szCs w:val="22"/>
        </w:rPr>
        <w:t>34833</w:t>
      </w:r>
    </w:p>
    <w:p w14:paraId="526B106E" w14:textId="77777777" w:rsidR="009E0CD0" w:rsidRPr="00916F0D" w:rsidRDefault="009E0CD0" w:rsidP="00591615">
      <w:pPr>
        <w:pStyle w:val="BodyTextIndent3"/>
        <w:spacing w:after="0"/>
        <w:ind w:firstLine="96"/>
        <w:rPr>
          <w:sz w:val="22"/>
          <w:szCs w:val="22"/>
        </w:rPr>
      </w:pPr>
      <w:r w:rsidRPr="00916F0D">
        <w:rPr>
          <w:sz w:val="22"/>
          <w:szCs w:val="22"/>
        </w:rPr>
        <w:t>34834</w:t>
      </w:r>
    </w:p>
    <w:p w14:paraId="7062256C" w14:textId="77777777" w:rsidR="009E0CD0" w:rsidRPr="00916F0D" w:rsidRDefault="009E0CD0" w:rsidP="00591615">
      <w:pPr>
        <w:pStyle w:val="BodyTextIndent3"/>
        <w:spacing w:after="0"/>
        <w:ind w:firstLine="96"/>
        <w:rPr>
          <w:sz w:val="22"/>
          <w:szCs w:val="22"/>
        </w:rPr>
      </w:pPr>
      <w:r w:rsidRPr="00916F0D">
        <w:rPr>
          <w:sz w:val="22"/>
          <w:szCs w:val="22"/>
        </w:rPr>
        <w:t>34841</w:t>
      </w:r>
    </w:p>
    <w:p w14:paraId="00429BCC" w14:textId="77777777" w:rsidR="009E0CD0" w:rsidRPr="00916F0D" w:rsidRDefault="009E0CD0" w:rsidP="00591615">
      <w:pPr>
        <w:pStyle w:val="BodyTextIndent3"/>
        <w:spacing w:after="0"/>
        <w:ind w:firstLine="96"/>
        <w:rPr>
          <w:sz w:val="22"/>
          <w:szCs w:val="22"/>
        </w:rPr>
      </w:pPr>
      <w:r w:rsidRPr="00916F0D">
        <w:rPr>
          <w:sz w:val="22"/>
          <w:szCs w:val="22"/>
        </w:rPr>
        <w:t>34842</w:t>
      </w:r>
    </w:p>
    <w:p w14:paraId="165F8275" w14:textId="77777777" w:rsidR="009E0CD0" w:rsidRPr="00916F0D" w:rsidRDefault="009E0CD0" w:rsidP="00591615">
      <w:pPr>
        <w:pStyle w:val="BodyTextIndent3"/>
        <w:spacing w:after="0"/>
        <w:ind w:firstLine="96"/>
        <w:rPr>
          <w:sz w:val="22"/>
          <w:szCs w:val="22"/>
        </w:rPr>
      </w:pPr>
      <w:r w:rsidRPr="00916F0D">
        <w:rPr>
          <w:sz w:val="22"/>
          <w:szCs w:val="22"/>
        </w:rPr>
        <w:t>34843</w:t>
      </w:r>
    </w:p>
    <w:p w14:paraId="691C6F76" w14:textId="77777777" w:rsidR="009E0CD0" w:rsidRPr="00916F0D" w:rsidRDefault="009E0CD0" w:rsidP="00591615">
      <w:pPr>
        <w:pStyle w:val="BodyTextIndent3"/>
        <w:spacing w:after="0"/>
        <w:ind w:firstLine="96"/>
        <w:rPr>
          <w:sz w:val="22"/>
          <w:szCs w:val="22"/>
        </w:rPr>
      </w:pPr>
      <w:r w:rsidRPr="00916F0D">
        <w:rPr>
          <w:sz w:val="22"/>
          <w:szCs w:val="22"/>
        </w:rPr>
        <w:t>34844</w:t>
      </w:r>
    </w:p>
    <w:p w14:paraId="02ECE97A" w14:textId="77777777" w:rsidR="009E0CD0" w:rsidRPr="00916F0D" w:rsidRDefault="009E0CD0" w:rsidP="00591615">
      <w:pPr>
        <w:pStyle w:val="BodyTextIndent3"/>
        <w:spacing w:after="0"/>
        <w:ind w:firstLine="96"/>
        <w:rPr>
          <w:sz w:val="22"/>
          <w:szCs w:val="22"/>
        </w:rPr>
      </w:pPr>
      <w:r w:rsidRPr="00916F0D">
        <w:rPr>
          <w:sz w:val="22"/>
          <w:szCs w:val="22"/>
        </w:rPr>
        <w:t>34845</w:t>
      </w:r>
    </w:p>
    <w:p w14:paraId="55C5B0AE" w14:textId="77777777" w:rsidR="009E0CD0" w:rsidRPr="00916F0D" w:rsidRDefault="009E0CD0" w:rsidP="00591615">
      <w:pPr>
        <w:pStyle w:val="BodyTextIndent3"/>
        <w:spacing w:after="0"/>
        <w:ind w:firstLine="96"/>
        <w:rPr>
          <w:sz w:val="22"/>
          <w:szCs w:val="22"/>
        </w:rPr>
      </w:pPr>
      <w:r w:rsidRPr="00916F0D">
        <w:rPr>
          <w:sz w:val="22"/>
          <w:szCs w:val="22"/>
        </w:rPr>
        <w:t>34846</w:t>
      </w:r>
    </w:p>
    <w:p w14:paraId="1C17E85E" w14:textId="77777777" w:rsidR="009E0CD0" w:rsidRPr="00916F0D" w:rsidRDefault="009E0CD0" w:rsidP="00591615">
      <w:pPr>
        <w:pStyle w:val="BodyTextIndent3"/>
        <w:spacing w:after="0"/>
        <w:ind w:firstLine="96"/>
        <w:rPr>
          <w:sz w:val="22"/>
          <w:szCs w:val="22"/>
        </w:rPr>
      </w:pPr>
      <w:r w:rsidRPr="00916F0D">
        <w:rPr>
          <w:sz w:val="22"/>
          <w:szCs w:val="22"/>
        </w:rPr>
        <w:t>34847</w:t>
      </w:r>
    </w:p>
    <w:p w14:paraId="5C3A30DE" w14:textId="77777777" w:rsidR="009E0CD0" w:rsidRPr="00916F0D" w:rsidRDefault="009E0CD0" w:rsidP="00591615">
      <w:pPr>
        <w:pStyle w:val="BodyTextIndent3"/>
        <w:spacing w:after="0"/>
        <w:ind w:firstLine="96"/>
        <w:rPr>
          <w:sz w:val="22"/>
          <w:szCs w:val="22"/>
        </w:rPr>
      </w:pPr>
      <w:r w:rsidRPr="00916F0D">
        <w:rPr>
          <w:sz w:val="22"/>
          <w:szCs w:val="22"/>
        </w:rPr>
        <w:t>34848</w:t>
      </w:r>
    </w:p>
    <w:p w14:paraId="3F71A2DE" w14:textId="77777777" w:rsidR="009E0CD0" w:rsidRPr="00916F0D" w:rsidRDefault="009E0CD0" w:rsidP="00591615">
      <w:pPr>
        <w:pStyle w:val="BodyTextIndent3"/>
        <w:spacing w:after="0"/>
        <w:ind w:firstLine="96"/>
        <w:rPr>
          <w:sz w:val="22"/>
          <w:szCs w:val="22"/>
        </w:rPr>
      </w:pPr>
      <w:r w:rsidRPr="00916F0D">
        <w:rPr>
          <w:sz w:val="22"/>
          <w:szCs w:val="22"/>
        </w:rPr>
        <w:t>35001</w:t>
      </w:r>
    </w:p>
    <w:p w14:paraId="0581FFE9" w14:textId="77777777" w:rsidR="009E0CD0" w:rsidRPr="00916F0D" w:rsidRDefault="009E0CD0" w:rsidP="00591615">
      <w:pPr>
        <w:pStyle w:val="BodyTextIndent3"/>
        <w:spacing w:after="0"/>
        <w:ind w:firstLine="96"/>
        <w:rPr>
          <w:sz w:val="22"/>
          <w:szCs w:val="22"/>
        </w:rPr>
      </w:pPr>
      <w:r w:rsidRPr="00916F0D">
        <w:rPr>
          <w:sz w:val="22"/>
          <w:szCs w:val="22"/>
        </w:rPr>
        <w:t>35002</w:t>
      </w:r>
    </w:p>
    <w:p w14:paraId="67433847" w14:textId="77777777" w:rsidR="009E0CD0" w:rsidRPr="00916F0D" w:rsidRDefault="009E0CD0" w:rsidP="00591615">
      <w:pPr>
        <w:pStyle w:val="BodyTextIndent3"/>
        <w:spacing w:after="0"/>
        <w:ind w:firstLine="96"/>
        <w:rPr>
          <w:sz w:val="22"/>
          <w:szCs w:val="22"/>
        </w:rPr>
      </w:pPr>
      <w:r w:rsidRPr="00916F0D">
        <w:rPr>
          <w:sz w:val="22"/>
          <w:szCs w:val="22"/>
        </w:rPr>
        <w:t>35005</w:t>
      </w:r>
    </w:p>
    <w:p w14:paraId="18D2E332" w14:textId="77777777" w:rsidR="009E0CD0" w:rsidRPr="00916F0D" w:rsidRDefault="009E0CD0" w:rsidP="00591615">
      <w:pPr>
        <w:pStyle w:val="BodyTextIndent3"/>
        <w:spacing w:after="0"/>
        <w:ind w:firstLine="96"/>
        <w:rPr>
          <w:sz w:val="22"/>
          <w:szCs w:val="22"/>
        </w:rPr>
      </w:pPr>
      <w:r w:rsidRPr="00916F0D">
        <w:rPr>
          <w:sz w:val="22"/>
          <w:szCs w:val="22"/>
        </w:rPr>
        <w:t>35013</w:t>
      </w:r>
    </w:p>
    <w:p w14:paraId="6D62C21D" w14:textId="77777777" w:rsidR="009E0CD0" w:rsidRPr="00916F0D" w:rsidRDefault="009E0CD0" w:rsidP="00591615">
      <w:pPr>
        <w:pStyle w:val="BodyTextIndent3"/>
        <w:spacing w:after="0"/>
        <w:ind w:firstLine="96"/>
        <w:rPr>
          <w:sz w:val="22"/>
          <w:szCs w:val="22"/>
        </w:rPr>
      </w:pPr>
      <w:r w:rsidRPr="00916F0D">
        <w:rPr>
          <w:sz w:val="22"/>
          <w:szCs w:val="22"/>
        </w:rPr>
        <w:t>35021</w:t>
      </w:r>
    </w:p>
    <w:p w14:paraId="00BDC149" w14:textId="77777777" w:rsidR="009E0CD0" w:rsidRPr="00916F0D" w:rsidRDefault="009E0CD0" w:rsidP="00591615">
      <w:pPr>
        <w:pStyle w:val="BodyTextIndent3"/>
        <w:spacing w:after="0"/>
        <w:ind w:firstLine="96"/>
        <w:rPr>
          <w:sz w:val="22"/>
          <w:szCs w:val="22"/>
        </w:rPr>
      </w:pPr>
      <w:r w:rsidRPr="00916F0D">
        <w:rPr>
          <w:sz w:val="22"/>
          <w:szCs w:val="22"/>
        </w:rPr>
        <w:t>35022</w:t>
      </w:r>
    </w:p>
    <w:p w14:paraId="0AACAC9E" w14:textId="77777777" w:rsidR="009E0CD0" w:rsidRPr="00916F0D" w:rsidRDefault="009E0CD0" w:rsidP="00591615">
      <w:pPr>
        <w:pStyle w:val="BodyTextIndent3"/>
        <w:spacing w:after="0"/>
        <w:ind w:firstLine="96"/>
        <w:rPr>
          <w:sz w:val="22"/>
          <w:szCs w:val="22"/>
        </w:rPr>
      </w:pPr>
      <w:r w:rsidRPr="00916F0D">
        <w:rPr>
          <w:sz w:val="22"/>
          <w:szCs w:val="22"/>
        </w:rPr>
        <w:t>35045</w:t>
      </w:r>
    </w:p>
    <w:p w14:paraId="1D66EB7D" w14:textId="77777777" w:rsidR="009E0CD0" w:rsidRPr="00916F0D" w:rsidRDefault="009E0CD0" w:rsidP="00591615">
      <w:pPr>
        <w:pStyle w:val="BodyTextIndent3"/>
        <w:spacing w:after="0"/>
        <w:ind w:firstLine="96"/>
        <w:rPr>
          <w:sz w:val="22"/>
          <w:szCs w:val="22"/>
        </w:rPr>
      </w:pPr>
      <w:r w:rsidRPr="00916F0D">
        <w:rPr>
          <w:sz w:val="22"/>
          <w:szCs w:val="22"/>
        </w:rPr>
        <w:t>35081</w:t>
      </w:r>
    </w:p>
    <w:p w14:paraId="1064E155" w14:textId="77777777" w:rsidR="009E0CD0" w:rsidRPr="00916F0D" w:rsidRDefault="009E0CD0" w:rsidP="00591615">
      <w:pPr>
        <w:pStyle w:val="BodyTextIndent3"/>
        <w:spacing w:after="0"/>
        <w:ind w:firstLine="96"/>
        <w:rPr>
          <w:sz w:val="22"/>
          <w:szCs w:val="22"/>
        </w:rPr>
      </w:pPr>
      <w:r w:rsidRPr="00916F0D">
        <w:rPr>
          <w:sz w:val="22"/>
          <w:szCs w:val="22"/>
        </w:rPr>
        <w:t>35082</w:t>
      </w:r>
    </w:p>
    <w:p w14:paraId="09253D95" w14:textId="77777777" w:rsidR="009E0CD0" w:rsidRPr="00916F0D" w:rsidRDefault="009E0CD0" w:rsidP="00591615">
      <w:pPr>
        <w:pStyle w:val="BodyTextIndent3"/>
        <w:spacing w:after="0"/>
        <w:ind w:firstLine="96"/>
        <w:rPr>
          <w:sz w:val="22"/>
          <w:szCs w:val="22"/>
        </w:rPr>
      </w:pPr>
      <w:r w:rsidRPr="00916F0D">
        <w:rPr>
          <w:sz w:val="22"/>
          <w:szCs w:val="22"/>
        </w:rPr>
        <w:t>35091</w:t>
      </w:r>
    </w:p>
    <w:p w14:paraId="74B821BA" w14:textId="77777777" w:rsidR="009E0CD0" w:rsidRPr="00916F0D" w:rsidRDefault="009E0CD0" w:rsidP="00591615">
      <w:pPr>
        <w:pStyle w:val="BodyTextIndent3"/>
        <w:spacing w:after="0"/>
        <w:ind w:firstLine="96"/>
        <w:rPr>
          <w:sz w:val="22"/>
          <w:szCs w:val="22"/>
        </w:rPr>
      </w:pPr>
      <w:r w:rsidRPr="00916F0D">
        <w:rPr>
          <w:sz w:val="22"/>
          <w:szCs w:val="22"/>
        </w:rPr>
        <w:t>35092</w:t>
      </w:r>
    </w:p>
    <w:p w14:paraId="56F2E5A7" w14:textId="77777777" w:rsidR="009E0CD0" w:rsidRPr="00916F0D" w:rsidRDefault="009E0CD0" w:rsidP="00591615">
      <w:pPr>
        <w:pStyle w:val="BodyTextIndent3"/>
        <w:spacing w:after="0"/>
        <w:ind w:firstLine="96"/>
        <w:rPr>
          <w:sz w:val="22"/>
          <w:szCs w:val="22"/>
        </w:rPr>
      </w:pPr>
      <w:r w:rsidRPr="00916F0D">
        <w:rPr>
          <w:sz w:val="22"/>
          <w:szCs w:val="22"/>
        </w:rPr>
        <w:t>35102</w:t>
      </w:r>
    </w:p>
    <w:p w14:paraId="3F610A50" w14:textId="77777777" w:rsidR="009E0CD0" w:rsidRPr="00916F0D" w:rsidRDefault="009E0CD0" w:rsidP="00591615">
      <w:pPr>
        <w:pStyle w:val="BodyTextIndent3"/>
        <w:spacing w:after="0"/>
        <w:ind w:firstLine="96"/>
        <w:rPr>
          <w:sz w:val="22"/>
          <w:szCs w:val="22"/>
        </w:rPr>
      </w:pPr>
      <w:r w:rsidRPr="00916F0D">
        <w:rPr>
          <w:sz w:val="22"/>
          <w:szCs w:val="22"/>
        </w:rPr>
        <w:t>35103</w:t>
      </w:r>
    </w:p>
    <w:p w14:paraId="08D58651" w14:textId="77777777" w:rsidR="009E0CD0" w:rsidRPr="00916F0D" w:rsidRDefault="009E0CD0" w:rsidP="00591615">
      <w:pPr>
        <w:pStyle w:val="BodyTextIndent3"/>
        <w:spacing w:after="0"/>
        <w:ind w:firstLine="96"/>
        <w:rPr>
          <w:sz w:val="22"/>
          <w:szCs w:val="22"/>
        </w:rPr>
      </w:pPr>
      <w:r w:rsidRPr="00916F0D">
        <w:rPr>
          <w:sz w:val="22"/>
          <w:szCs w:val="22"/>
        </w:rPr>
        <w:t>35111</w:t>
      </w:r>
    </w:p>
    <w:p w14:paraId="028E9072" w14:textId="77777777" w:rsidR="009E0CD0" w:rsidRPr="00916F0D" w:rsidRDefault="009E0CD0" w:rsidP="00591615">
      <w:pPr>
        <w:pStyle w:val="BodyTextIndent3"/>
        <w:spacing w:after="0"/>
        <w:ind w:firstLine="96"/>
        <w:rPr>
          <w:sz w:val="22"/>
          <w:szCs w:val="22"/>
        </w:rPr>
      </w:pPr>
      <w:r w:rsidRPr="00916F0D">
        <w:rPr>
          <w:sz w:val="22"/>
          <w:szCs w:val="22"/>
        </w:rPr>
        <w:t>35112</w:t>
      </w:r>
    </w:p>
    <w:p w14:paraId="32480FAD" w14:textId="77777777" w:rsidR="009E0CD0" w:rsidRPr="00916F0D" w:rsidRDefault="009E0CD0" w:rsidP="00591615">
      <w:pPr>
        <w:pStyle w:val="BodyTextIndent3"/>
        <w:spacing w:after="0"/>
        <w:ind w:firstLine="96"/>
        <w:rPr>
          <w:sz w:val="22"/>
          <w:szCs w:val="22"/>
        </w:rPr>
      </w:pPr>
      <w:r w:rsidRPr="00916F0D">
        <w:rPr>
          <w:sz w:val="22"/>
          <w:szCs w:val="22"/>
        </w:rPr>
        <w:t>35121</w:t>
      </w:r>
    </w:p>
    <w:p w14:paraId="118E246A" w14:textId="77777777" w:rsidR="009E0CD0" w:rsidRPr="00916F0D" w:rsidRDefault="009E0CD0" w:rsidP="00591615">
      <w:pPr>
        <w:pStyle w:val="BodyTextIndent3"/>
        <w:spacing w:after="0"/>
        <w:ind w:firstLine="96"/>
        <w:rPr>
          <w:sz w:val="22"/>
          <w:szCs w:val="22"/>
        </w:rPr>
      </w:pPr>
      <w:r w:rsidRPr="00916F0D">
        <w:rPr>
          <w:sz w:val="22"/>
          <w:szCs w:val="22"/>
        </w:rPr>
        <w:t>35122</w:t>
      </w:r>
    </w:p>
    <w:p w14:paraId="1517A258" w14:textId="77777777" w:rsidR="009E0CD0" w:rsidRPr="00916F0D" w:rsidRDefault="009E0CD0" w:rsidP="00591615">
      <w:pPr>
        <w:pStyle w:val="BodyTextIndent3"/>
        <w:spacing w:after="0"/>
        <w:ind w:firstLine="96"/>
        <w:rPr>
          <w:sz w:val="22"/>
          <w:szCs w:val="22"/>
        </w:rPr>
      </w:pPr>
      <w:r w:rsidRPr="00916F0D">
        <w:rPr>
          <w:sz w:val="22"/>
          <w:szCs w:val="22"/>
        </w:rPr>
        <w:t>35131</w:t>
      </w:r>
    </w:p>
    <w:p w14:paraId="46BBC769" w14:textId="77777777" w:rsidR="009E0CD0" w:rsidRPr="00916F0D" w:rsidRDefault="009E0CD0" w:rsidP="00591615">
      <w:pPr>
        <w:pStyle w:val="BodyTextIndent3"/>
        <w:spacing w:after="0"/>
        <w:ind w:firstLine="96"/>
        <w:rPr>
          <w:sz w:val="22"/>
          <w:szCs w:val="22"/>
        </w:rPr>
      </w:pPr>
      <w:r w:rsidRPr="00916F0D">
        <w:rPr>
          <w:sz w:val="22"/>
          <w:szCs w:val="22"/>
        </w:rPr>
        <w:t>35132</w:t>
      </w:r>
    </w:p>
    <w:p w14:paraId="2CDDDEE3" w14:textId="77777777" w:rsidR="009E0CD0" w:rsidRPr="00916F0D" w:rsidRDefault="009E0CD0" w:rsidP="00591615">
      <w:pPr>
        <w:pStyle w:val="BodyTextIndent3"/>
        <w:spacing w:after="0"/>
        <w:ind w:firstLine="96"/>
        <w:rPr>
          <w:sz w:val="22"/>
          <w:szCs w:val="22"/>
        </w:rPr>
      </w:pPr>
      <w:r w:rsidRPr="00916F0D">
        <w:rPr>
          <w:sz w:val="22"/>
          <w:szCs w:val="22"/>
        </w:rPr>
        <w:t>35141</w:t>
      </w:r>
    </w:p>
    <w:p w14:paraId="56BC78D7" w14:textId="77777777" w:rsidR="009E0CD0" w:rsidRPr="00916F0D" w:rsidRDefault="009E0CD0" w:rsidP="00591615">
      <w:pPr>
        <w:pStyle w:val="BodyTextIndent3"/>
        <w:spacing w:after="0"/>
        <w:ind w:firstLine="96"/>
        <w:rPr>
          <w:sz w:val="22"/>
          <w:szCs w:val="22"/>
        </w:rPr>
      </w:pPr>
      <w:r w:rsidRPr="00916F0D">
        <w:rPr>
          <w:sz w:val="22"/>
          <w:szCs w:val="22"/>
        </w:rPr>
        <w:t>35142</w:t>
      </w:r>
    </w:p>
    <w:p w14:paraId="1774A9CC" w14:textId="77777777" w:rsidR="009E0CD0" w:rsidRPr="00916F0D" w:rsidRDefault="009E0CD0" w:rsidP="00591615">
      <w:pPr>
        <w:pStyle w:val="BodyTextIndent3"/>
        <w:spacing w:after="0"/>
        <w:ind w:firstLine="96"/>
        <w:rPr>
          <w:sz w:val="22"/>
          <w:szCs w:val="22"/>
        </w:rPr>
      </w:pPr>
      <w:r w:rsidRPr="00916F0D">
        <w:rPr>
          <w:sz w:val="22"/>
          <w:szCs w:val="22"/>
        </w:rPr>
        <w:t>35151</w:t>
      </w:r>
    </w:p>
    <w:p w14:paraId="71A2BAD8" w14:textId="77777777" w:rsidR="009E0CD0" w:rsidRPr="00916F0D" w:rsidRDefault="009E0CD0" w:rsidP="00591615">
      <w:pPr>
        <w:pStyle w:val="BodyTextIndent3"/>
        <w:spacing w:after="0"/>
        <w:ind w:firstLine="96"/>
        <w:rPr>
          <w:sz w:val="22"/>
          <w:szCs w:val="22"/>
        </w:rPr>
      </w:pPr>
      <w:r w:rsidRPr="00916F0D">
        <w:rPr>
          <w:sz w:val="22"/>
          <w:szCs w:val="22"/>
        </w:rPr>
        <w:t>35152</w:t>
      </w:r>
    </w:p>
    <w:p w14:paraId="0AE6D21B" w14:textId="77777777" w:rsidR="009E0CD0" w:rsidRPr="00916F0D" w:rsidRDefault="009E0CD0" w:rsidP="00591615">
      <w:pPr>
        <w:pStyle w:val="BodyTextIndent3"/>
        <w:spacing w:after="0"/>
        <w:ind w:firstLine="96"/>
        <w:rPr>
          <w:sz w:val="22"/>
          <w:szCs w:val="22"/>
        </w:rPr>
      </w:pPr>
      <w:r w:rsidRPr="00916F0D">
        <w:rPr>
          <w:sz w:val="22"/>
          <w:szCs w:val="22"/>
        </w:rPr>
        <w:t>35182</w:t>
      </w:r>
    </w:p>
    <w:p w14:paraId="5416FCFF" w14:textId="77777777" w:rsidR="009E0CD0" w:rsidRPr="00916F0D" w:rsidRDefault="009E0CD0" w:rsidP="00591615">
      <w:pPr>
        <w:pStyle w:val="BodyTextIndent3"/>
        <w:spacing w:after="0"/>
        <w:ind w:firstLine="96"/>
        <w:rPr>
          <w:sz w:val="22"/>
          <w:szCs w:val="22"/>
        </w:rPr>
      </w:pPr>
      <w:r w:rsidRPr="00916F0D">
        <w:rPr>
          <w:sz w:val="22"/>
          <w:szCs w:val="22"/>
        </w:rPr>
        <w:t>35189</w:t>
      </w:r>
    </w:p>
    <w:p w14:paraId="10F49C67" w14:textId="77777777" w:rsidR="009E0CD0" w:rsidRPr="00916F0D" w:rsidRDefault="009E0CD0" w:rsidP="00591615">
      <w:pPr>
        <w:pStyle w:val="BodyTextIndent3"/>
        <w:spacing w:after="0"/>
        <w:ind w:firstLine="96"/>
        <w:rPr>
          <w:sz w:val="22"/>
          <w:szCs w:val="22"/>
        </w:rPr>
      </w:pPr>
      <w:r w:rsidRPr="00916F0D">
        <w:rPr>
          <w:sz w:val="22"/>
          <w:szCs w:val="22"/>
        </w:rPr>
        <w:t>35211</w:t>
      </w:r>
    </w:p>
    <w:p w14:paraId="1320E620" w14:textId="77777777" w:rsidR="009E0CD0" w:rsidRPr="00916F0D" w:rsidRDefault="009E0CD0" w:rsidP="00591615">
      <w:pPr>
        <w:pStyle w:val="BodyTextIndent3"/>
        <w:spacing w:after="0"/>
        <w:ind w:firstLine="96"/>
        <w:rPr>
          <w:sz w:val="22"/>
          <w:szCs w:val="22"/>
        </w:rPr>
      </w:pPr>
      <w:r w:rsidRPr="00916F0D">
        <w:rPr>
          <w:sz w:val="22"/>
          <w:szCs w:val="22"/>
        </w:rPr>
        <w:t>35216</w:t>
      </w:r>
    </w:p>
    <w:p w14:paraId="702910C5" w14:textId="77777777" w:rsidR="009E0CD0" w:rsidRPr="00916F0D" w:rsidRDefault="009E0CD0" w:rsidP="00591615">
      <w:pPr>
        <w:pStyle w:val="BodyTextIndent3"/>
        <w:spacing w:after="0"/>
        <w:ind w:firstLine="96"/>
        <w:rPr>
          <w:sz w:val="22"/>
          <w:szCs w:val="22"/>
        </w:rPr>
      </w:pPr>
      <w:r w:rsidRPr="00916F0D">
        <w:rPr>
          <w:sz w:val="22"/>
          <w:szCs w:val="22"/>
        </w:rPr>
        <w:t>35221</w:t>
      </w:r>
    </w:p>
    <w:p w14:paraId="727549C7" w14:textId="77777777" w:rsidR="009E0CD0" w:rsidRPr="00916F0D" w:rsidRDefault="009E0CD0" w:rsidP="00591615">
      <w:pPr>
        <w:pStyle w:val="BodyTextIndent3"/>
        <w:spacing w:after="0"/>
        <w:ind w:firstLine="96"/>
        <w:rPr>
          <w:sz w:val="22"/>
          <w:szCs w:val="22"/>
        </w:rPr>
      </w:pPr>
      <w:r w:rsidRPr="00916F0D">
        <w:rPr>
          <w:sz w:val="22"/>
          <w:szCs w:val="22"/>
        </w:rPr>
        <w:t>35241</w:t>
      </w:r>
    </w:p>
    <w:p w14:paraId="189C4D02" w14:textId="77777777" w:rsidR="009E0CD0" w:rsidRPr="00916F0D" w:rsidRDefault="009E0CD0" w:rsidP="00591615">
      <w:pPr>
        <w:pStyle w:val="BodyTextIndent3"/>
        <w:spacing w:after="0"/>
        <w:ind w:firstLine="96"/>
        <w:rPr>
          <w:sz w:val="22"/>
          <w:szCs w:val="22"/>
        </w:rPr>
      </w:pPr>
      <w:r w:rsidRPr="00916F0D">
        <w:rPr>
          <w:sz w:val="22"/>
          <w:szCs w:val="22"/>
        </w:rPr>
        <w:t>35246</w:t>
      </w:r>
    </w:p>
    <w:p w14:paraId="3F4306FD" w14:textId="77777777" w:rsidR="009E0CD0" w:rsidRPr="00916F0D" w:rsidRDefault="009E0CD0" w:rsidP="00591615">
      <w:pPr>
        <w:pStyle w:val="BodyTextIndent3"/>
        <w:spacing w:after="0"/>
        <w:ind w:firstLine="96"/>
        <w:rPr>
          <w:sz w:val="22"/>
          <w:szCs w:val="22"/>
        </w:rPr>
      </w:pPr>
      <w:r w:rsidRPr="00916F0D">
        <w:rPr>
          <w:sz w:val="22"/>
          <w:szCs w:val="22"/>
        </w:rPr>
        <w:t>35251</w:t>
      </w:r>
    </w:p>
    <w:p w14:paraId="096FF9C5" w14:textId="77777777" w:rsidR="009E0CD0" w:rsidRPr="00916F0D" w:rsidRDefault="009E0CD0" w:rsidP="00591615">
      <w:pPr>
        <w:pStyle w:val="BodyTextIndent3"/>
        <w:spacing w:after="0"/>
        <w:ind w:firstLine="96"/>
        <w:rPr>
          <w:sz w:val="22"/>
          <w:szCs w:val="22"/>
        </w:rPr>
      </w:pPr>
      <w:r w:rsidRPr="00916F0D">
        <w:rPr>
          <w:sz w:val="22"/>
          <w:szCs w:val="22"/>
        </w:rPr>
        <w:t>35271</w:t>
      </w:r>
    </w:p>
    <w:p w14:paraId="27CDB696" w14:textId="77777777" w:rsidR="009E0CD0" w:rsidRPr="00916F0D" w:rsidRDefault="009E0CD0" w:rsidP="00591615">
      <w:pPr>
        <w:pStyle w:val="BodyTextIndent3"/>
        <w:spacing w:after="0"/>
        <w:ind w:firstLine="96"/>
        <w:rPr>
          <w:sz w:val="22"/>
          <w:szCs w:val="22"/>
        </w:rPr>
      </w:pPr>
      <w:r w:rsidRPr="00916F0D">
        <w:rPr>
          <w:sz w:val="22"/>
          <w:szCs w:val="22"/>
        </w:rPr>
        <w:t>35276</w:t>
      </w:r>
    </w:p>
    <w:p w14:paraId="19E25EED" w14:textId="77777777" w:rsidR="009E0CD0" w:rsidRPr="00916F0D" w:rsidRDefault="009E0CD0" w:rsidP="00591615">
      <w:pPr>
        <w:pStyle w:val="BodyTextIndent3"/>
        <w:spacing w:after="0"/>
        <w:ind w:firstLine="96"/>
        <w:rPr>
          <w:sz w:val="22"/>
          <w:szCs w:val="22"/>
        </w:rPr>
      </w:pPr>
      <w:r w:rsidRPr="00916F0D">
        <w:rPr>
          <w:sz w:val="22"/>
          <w:szCs w:val="22"/>
        </w:rPr>
        <w:t>35281</w:t>
      </w:r>
    </w:p>
    <w:p w14:paraId="1C607A0C" w14:textId="77777777" w:rsidR="009E0CD0" w:rsidRPr="00916F0D" w:rsidRDefault="009E0CD0" w:rsidP="00591615">
      <w:pPr>
        <w:pStyle w:val="BodyTextIndent3"/>
        <w:spacing w:after="0"/>
        <w:ind w:firstLine="96"/>
        <w:rPr>
          <w:sz w:val="22"/>
          <w:szCs w:val="22"/>
        </w:rPr>
      </w:pPr>
      <w:r w:rsidRPr="00916F0D">
        <w:rPr>
          <w:sz w:val="22"/>
          <w:szCs w:val="22"/>
        </w:rPr>
        <w:t>35301</w:t>
      </w:r>
    </w:p>
    <w:p w14:paraId="3C36F0EE" w14:textId="77777777" w:rsidR="009E0CD0" w:rsidRPr="00916F0D" w:rsidRDefault="009E0CD0" w:rsidP="00591615">
      <w:pPr>
        <w:pStyle w:val="BodyTextIndent3"/>
        <w:spacing w:after="0"/>
        <w:ind w:firstLine="96"/>
        <w:rPr>
          <w:sz w:val="22"/>
          <w:szCs w:val="22"/>
        </w:rPr>
      </w:pPr>
      <w:r w:rsidRPr="00916F0D">
        <w:rPr>
          <w:sz w:val="22"/>
          <w:szCs w:val="22"/>
        </w:rPr>
        <w:t>35302</w:t>
      </w:r>
    </w:p>
    <w:p w14:paraId="22C5BABF" w14:textId="77777777" w:rsidR="009E0CD0" w:rsidRPr="00916F0D" w:rsidRDefault="009E0CD0" w:rsidP="00591615">
      <w:pPr>
        <w:pStyle w:val="BodyTextIndent3"/>
        <w:spacing w:after="0"/>
        <w:ind w:firstLine="96"/>
        <w:rPr>
          <w:sz w:val="22"/>
          <w:szCs w:val="22"/>
        </w:rPr>
      </w:pPr>
      <w:r w:rsidRPr="00916F0D">
        <w:rPr>
          <w:sz w:val="22"/>
          <w:szCs w:val="22"/>
        </w:rPr>
        <w:t>35303</w:t>
      </w:r>
    </w:p>
    <w:p w14:paraId="1699F486" w14:textId="77777777" w:rsidR="009E0CD0" w:rsidRPr="00916F0D" w:rsidRDefault="009E0CD0" w:rsidP="00591615">
      <w:pPr>
        <w:pStyle w:val="BodyTextIndent3"/>
        <w:spacing w:after="0"/>
        <w:ind w:firstLine="96"/>
        <w:rPr>
          <w:sz w:val="22"/>
          <w:szCs w:val="22"/>
        </w:rPr>
      </w:pPr>
      <w:r w:rsidRPr="00916F0D">
        <w:rPr>
          <w:sz w:val="22"/>
          <w:szCs w:val="22"/>
        </w:rPr>
        <w:t>35304</w:t>
      </w:r>
    </w:p>
    <w:p w14:paraId="2B4688EE" w14:textId="77777777" w:rsidR="009E0CD0" w:rsidRPr="00916F0D" w:rsidRDefault="009E0CD0" w:rsidP="00591615">
      <w:pPr>
        <w:pStyle w:val="BodyTextIndent3"/>
        <w:spacing w:after="0"/>
        <w:ind w:firstLine="96"/>
        <w:rPr>
          <w:sz w:val="22"/>
          <w:szCs w:val="22"/>
        </w:rPr>
      </w:pPr>
      <w:r w:rsidRPr="00916F0D">
        <w:rPr>
          <w:sz w:val="22"/>
          <w:szCs w:val="22"/>
        </w:rPr>
        <w:t>35305</w:t>
      </w:r>
    </w:p>
    <w:p w14:paraId="4BFFDA8B" w14:textId="77777777" w:rsidR="009E0CD0" w:rsidRPr="00916F0D" w:rsidRDefault="009E0CD0" w:rsidP="00591615">
      <w:pPr>
        <w:pStyle w:val="BodyTextIndent3"/>
        <w:spacing w:after="0"/>
        <w:ind w:firstLine="96"/>
        <w:rPr>
          <w:sz w:val="22"/>
          <w:szCs w:val="22"/>
        </w:rPr>
      </w:pPr>
      <w:r w:rsidRPr="00916F0D">
        <w:rPr>
          <w:sz w:val="22"/>
          <w:szCs w:val="22"/>
        </w:rPr>
        <w:t>35306</w:t>
      </w:r>
    </w:p>
    <w:p w14:paraId="316FD64C" w14:textId="77777777" w:rsidR="009E0CD0" w:rsidRPr="00916F0D" w:rsidRDefault="009E0CD0" w:rsidP="00591615">
      <w:pPr>
        <w:pStyle w:val="BodyTextIndent3"/>
        <w:spacing w:after="0"/>
        <w:ind w:firstLine="96"/>
        <w:rPr>
          <w:sz w:val="22"/>
          <w:szCs w:val="22"/>
        </w:rPr>
      </w:pPr>
      <w:r w:rsidRPr="00916F0D">
        <w:rPr>
          <w:sz w:val="22"/>
          <w:szCs w:val="22"/>
        </w:rPr>
        <w:t>35311</w:t>
      </w:r>
    </w:p>
    <w:p w14:paraId="2A7CE63F" w14:textId="77777777" w:rsidR="009E0CD0" w:rsidRPr="00916F0D" w:rsidRDefault="009E0CD0" w:rsidP="00591615">
      <w:pPr>
        <w:pStyle w:val="BodyTextIndent3"/>
        <w:spacing w:after="0"/>
        <w:ind w:firstLine="96"/>
        <w:rPr>
          <w:sz w:val="22"/>
          <w:szCs w:val="22"/>
        </w:rPr>
      </w:pPr>
      <w:r w:rsidRPr="00916F0D">
        <w:rPr>
          <w:sz w:val="22"/>
          <w:szCs w:val="22"/>
        </w:rPr>
        <w:t>35331</w:t>
      </w:r>
    </w:p>
    <w:p w14:paraId="1499C10D" w14:textId="77777777" w:rsidR="009E0CD0" w:rsidRPr="00916F0D" w:rsidRDefault="009E0CD0" w:rsidP="00591615">
      <w:pPr>
        <w:pStyle w:val="BodyTextIndent3"/>
        <w:spacing w:after="0"/>
        <w:ind w:firstLine="96"/>
        <w:rPr>
          <w:sz w:val="22"/>
          <w:szCs w:val="22"/>
        </w:rPr>
      </w:pPr>
      <w:r w:rsidRPr="00916F0D">
        <w:rPr>
          <w:sz w:val="22"/>
          <w:szCs w:val="22"/>
        </w:rPr>
        <w:t>35341</w:t>
      </w:r>
    </w:p>
    <w:p w14:paraId="698FD21B" w14:textId="77777777" w:rsidR="009E0CD0" w:rsidRPr="00916F0D" w:rsidRDefault="009E0CD0" w:rsidP="00591615">
      <w:pPr>
        <w:pStyle w:val="BodyTextIndent3"/>
        <w:spacing w:after="0"/>
        <w:ind w:firstLine="96"/>
        <w:rPr>
          <w:sz w:val="22"/>
          <w:szCs w:val="22"/>
        </w:rPr>
      </w:pPr>
      <w:r w:rsidRPr="00916F0D">
        <w:rPr>
          <w:sz w:val="22"/>
          <w:szCs w:val="22"/>
        </w:rPr>
        <w:t>35351</w:t>
      </w:r>
    </w:p>
    <w:p w14:paraId="4D7C5376" w14:textId="77777777" w:rsidR="009E0CD0" w:rsidRPr="00916F0D" w:rsidRDefault="009E0CD0" w:rsidP="00591615">
      <w:pPr>
        <w:pStyle w:val="BodyTextIndent3"/>
        <w:spacing w:after="0"/>
        <w:ind w:firstLine="96"/>
        <w:rPr>
          <w:sz w:val="22"/>
          <w:szCs w:val="22"/>
        </w:rPr>
      </w:pPr>
      <w:r w:rsidRPr="00916F0D">
        <w:rPr>
          <w:sz w:val="22"/>
          <w:szCs w:val="22"/>
        </w:rPr>
        <w:t>35355</w:t>
      </w:r>
    </w:p>
    <w:p w14:paraId="359AC729" w14:textId="77777777" w:rsidR="009E0CD0" w:rsidRPr="00916F0D" w:rsidRDefault="009E0CD0" w:rsidP="00591615">
      <w:pPr>
        <w:pStyle w:val="BodyTextIndent3"/>
        <w:spacing w:after="0"/>
        <w:ind w:firstLine="96"/>
        <w:rPr>
          <w:sz w:val="22"/>
          <w:szCs w:val="22"/>
        </w:rPr>
      </w:pPr>
      <w:r w:rsidRPr="00916F0D">
        <w:rPr>
          <w:sz w:val="22"/>
          <w:szCs w:val="22"/>
        </w:rPr>
        <w:t>35361</w:t>
      </w:r>
    </w:p>
    <w:p w14:paraId="0DD73BF3" w14:textId="77777777" w:rsidR="009E0CD0" w:rsidRPr="00916F0D" w:rsidRDefault="009E0CD0" w:rsidP="00591615">
      <w:pPr>
        <w:pStyle w:val="BodyTextIndent3"/>
        <w:spacing w:after="0"/>
        <w:ind w:firstLine="96"/>
        <w:rPr>
          <w:sz w:val="22"/>
          <w:szCs w:val="22"/>
        </w:rPr>
      </w:pPr>
      <w:r w:rsidRPr="00916F0D">
        <w:rPr>
          <w:sz w:val="22"/>
          <w:szCs w:val="22"/>
        </w:rPr>
        <w:t>35363</w:t>
      </w:r>
    </w:p>
    <w:p w14:paraId="15239AC5" w14:textId="77777777" w:rsidR="009E0CD0" w:rsidRPr="00916F0D" w:rsidRDefault="009E0CD0" w:rsidP="00591615">
      <w:pPr>
        <w:pStyle w:val="BodyTextIndent3"/>
        <w:spacing w:after="0"/>
        <w:ind w:firstLine="96"/>
        <w:rPr>
          <w:sz w:val="22"/>
          <w:szCs w:val="22"/>
        </w:rPr>
      </w:pPr>
      <w:r w:rsidRPr="00916F0D">
        <w:rPr>
          <w:sz w:val="22"/>
          <w:szCs w:val="22"/>
        </w:rPr>
        <w:t>35371</w:t>
      </w:r>
    </w:p>
    <w:p w14:paraId="11F5219B" w14:textId="77777777" w:rsidR="009E0CD0" w:rsidRPr="00916F0D" w:rsidRDefault="009E0CD0" w:rsidP="00591615">
      <w:pPr>
        <w:pStyle w:val="BodyTextIndent3"/>
        <w:spacing w:after="0"/>
        <w:ind w:firstLine="96"/>
        <w:rPr>
          <w:sz w:val="22"/>
          <w:szCs w:val="22"/>
        </w:rPr>
      </w:pPr>
      <w:r w:rsidRPr="00916F0D">
        <w:rPr>
          <w:sz w:val="22"/>
          <w:szCs w:val="22"/>
        </w:rPr>
        <w:t>35390</w:t>
      </w:r>
    </w:p>
    <w:p w14:paraId="0416E6F8" w14:textId="77777777" w:rsidR="009E0CD0" w:rsidRPr="00916F0D" w:rsidRDefault="009E0CD0" w:rsidP="00591615">
      <w:pPr>
        <w:pStyle w:val="BodyTextIndent3"/>
        <w:spacing w:after="0"/>
        <w:ind w:firstLine="96"/>
        <w:rPr>
          <w:sz w:val="22"/>
          <w:szCs w:val="22"/>
        </w:rPr>
      </w:pPr>
      <w:r w:rsidRPr="00916F0D">
        <w:rPr>
          <w:sz w:val="22"/>
          <w:szCs w:val="22"/>
        </w:rPr>
        <w:t>35400</w:t>
      </w:r>
    </w:p>
    <w:p w14:paraId="7DA75949" w14:textId="77777777" w:rsidR="009E0CD0" w:rsidRPr="00916F0D" w:rsidRDefault="009E0CD0" w:rsidP="00591615">
      <w:pPr>
        <w:pStyle w:val="BodyTextIndent3"/>
        <w:spacing w:after="0"/>
        <w:ind w:firstLine="96"/>
        <w:rPr>
          <w:sz w:val="22"/>
          <w:szCs w:val="22"/>
        </w:rPr>
      </w:pPr>
      <w:r w:rsidRPr="00916F0D">
        <w:rPr>
          <w:sz w:val="22"/>
          <w:szCs w:val="22"/>
        </w:rPr>
        <w:t>35501</w:t>
      </w:r>
    </w:p>
    <w:p w14:paraId="18193145" w14:textId="77777777" w:rsidR="009E0CD0" w:rsidRPr="00916F0D" w:rsidRDefault="009E0CD0" w:rsidP="00591615">
      <w:pPr>
        <w:pStyle w:val="BodyTextIndent3"/>
        <w:spacing w:after="0"/>
        <w:ind w:firstLine="96"/>
        <w:rPr>
          <w:sz w:val="22"/>
          <w:szCs w:val="22"/>
        </w:rPr>
      </w:pPr>
      <w:r w:rsidRPr="00916F0D">
        <w:rPr>
          <w:sz w:val="22"/>
          <w:szCs w:val="22"/>
        </w:rPr>
        <w:t>35506</w:t>
      </w:r>
    </w:p>
    <w:p w14:paraId="1983DF56" w14:textId="77777777" w:rsidR="009E0CD0" w:rsidRPr="00916F0D" w:rsidRDefault="009E0CD0" w:rsidP="00591615">
      <w:pPr>
        <w:pStyle w:val="BodyTextIndent3"/>
        <w:spacing w:after="0"/>
        <w:ind w:firstLine="96"/>
        <w:rPr>
          <w:sz w:val="22"/>
          <w:szCs w:val="22"/>
        </w:rPr>
      </w:pPr>
      <w:r w:rsidRPr="00916F0D">
        <w:rPr>
          <w:sz w:val="22"/>
          <w:szCs w:val="22"/>
        </w:rPr>
        <w:t>35508</w:t>
      </w:r>
    </w:p>
    <w:p w14:paraId="731BB3B7" w14:textId="77777777" w:rsidR="009E0CD0" w:rsidRPr="00916F0D" w:rsidRDefault="009E0CD0" w:rsidP="00591615">
      <w:pPr>
        <w:pStyle w:val="BodyTextIndent3"/>
        <w:spacing w:after="0"/>
        <w:ind w:firstLine="96"/>
        <w:rPr>
          <w:sz w:val="22"/>
          <w:szCs w:val="22"/>
        </w:rPr>
      </w:pPr>
      <w:r w:rsidRPr="00916F0D">
        <w:rPr>
          <w:sz w:val="22"/>
          <w:szCs w:val="22"/>
        </w:rPr>
        <w:t>35509</w:t>
      </w:r>
    </w:p>
    <w:p w14:paraId="08CA6CA5" w14:textId="77777777" w:rsidR="009E0CD0" w:rsidRPr="00916F0D" w:rsidRDefault="009E0CD0" w:rsidP="00591615">
      <w:pPr>
        <w:pStyle w:val="BodyTextIndent3"/>
        <w:spacing w:after="0"/>
        <w:ind w:firstLine="96"/>
        <w:rPr>
          <w:sz w:val="22"/>
          <w:szCs w:val="22"/>
        </w:rPr>
      </w:pPr>
      <w:r w:rsidRPr="00916F0D">
        <w:rPr>
          <w:sz w:val="22"/>
          <w:szCs w:val="22"/>
        </w:rPr>
        <w:t>35510</w:t>
      </w:r>
    </w:p>
    <w:p w14:paraId="58B69E7A" w14:textId="77777777" w:rsidR="009E0CD0" w:rsidRPr="00916F0D" w:rsidRDefault="009E0CD0" w:rsidP="00591615">
      <w:pPr>
        <w:pStyle w:val="BodyTextIndent3"/>
        <w:spacing w:after="0"/>
        <w:ind w:firstLine="96"/>
        <w:rPr>
          <w:sz w:val="22"/>
          <w:szCs w:val="22"/>
        </w:rPr>
      </w:pPr>
      <w:r w:rsidRPr="00916F0D">
        <w:rPr>
          <w:sz w:val="22"/>
          <w:szCs w:val="22"/>
        </w:rPr>
        <w:t>35511</w:t>
      </w:r>
    </w:p>
    <w:p w14:paraId="70EA926C" w14:textId="77777777" w:rsidR="009E0CD0" w:rsidRPr="00916F0D" w:rsidRDefault="009E0CD0" w:rsidP="00591615">
      <w:pPr>
        <w:pStyle w:val="BodyTextIndent3"/>
        <w:spacing w:after="0"/>
        <w:ind w:firstLine="96"/>
        <w:rPr>
          <w:sz w:val="22"/>
          <w:szCs w:val="22"/>
        </w:rPr>
      </w:pPr>
      <w:r w:rsidRPr="00916F0D">
        <w:rPr>
          <w:sz w:val="22"/>
          <w:szCs w:val="22"/>
        </w:rPr>
        <w:t>35512</w:t>
      </w:r>
    </w:p>
    <w:p w14:paraId="72002CD9" w14:textId="77777777" w:rsidR="009E0CD0" w:rsidRPr="00916F0D" w:rsidRDefault="009E0CD0" w:rsidP="00591615">
      <w:pPr>
        <w:pStyle w:val="BodyTextIndent3"/>
        <w:spacing w:after="0"/>
        <w:ind w:firstLine="96"/>
        <w:rPr>
          <w:sz w:val="22"/>
          <w:szCs w:val="22"/>
        </w:rPr>
      </w:pPr>
      <w:r w:rsidRPr="00916F0D">
        <w:rPr>
          <w:sz w:val="22"/>
          <w:szCs w:val="22"/>
        </w:rPr>
        <w:t>35515</w:t>
      </w:r>
    </w:p>
    <w:p w14:paraId="0BC5652A" w14:textId="77777777" w:rsidR="009E0CD0" w:rsidRPr="00916F0D" w:rsidRDefault="009E0CD0" w:rsidP="00591615">
      <w:pPr>
        <w:pStyle w:val="BodyTextIndent3"/>
        <w:spacing w:after="0"/>
        <w:ind w:firstLine="96"/>
        <w:rPr>
          <w:sz w:val="22"/>
          <w:szCs w:val="22"/>
        </w:rPr>
      </w:pPr>
      <w:r w:rsidRPr="00916F0D">
        <w:rPr>
          <w:sz w:val="22"/>
          <w:szCs w:val="22"/>
        </w:rPr>
        <w:t>35516</w:t>
      </w:r>
    </w:p>
    <w:p w14:paraId="2EC6B820" w14:textId="77777777" w:rsidR="009E0CD0" w:rsidRPr="00916F0D" w:rsidRDefault="009E0CD0" w:rsidP="00591615">
      <w:pPr>
        <w:pStyle w:val="BodyTextIndent3"/>
        <w:spacing w:after="0"/>
        <w:ind w:firstLine="96"/>
        <w:rPr>
          <w:sz w:val="22"/>
          <w:szCs w:val="22"/>
        </w:rPr>
      </w:pPr>
      <w:r w:rsidRPr="00916F0D">
        <w:rPr>
          <w:sz w:val="22"/>
          <w:szCs w:val="22"/>
        </w:rPr>
        <w:t>35518</w:t>
      </w:r>
    </w:p>
    <w:p w14:paraId="1892827D" w14:textId="77777777" w:rsidR="009E0CD0" w:rsidRPr="00916F0D" w:rsidRDefault="009E0CD0" w:rsidP="00591615">
      <w:pPr>
        <w:pStyle w:val="BodyTextIndent3"/>
        <w:spacing w:after="0"/>
        <w:ind w:firstLine="96"/>
        <w:rPr>
          <w:sz w:val="22"/>
          <w:szCs w:val="22"/>
        </w:rPr>
      </w:pPr>
      <w:r w:rsidRPr="00916F0D">
        <w:rPr>
          <w:sz w:val="22"/>
          <w:szCs w:val="22"/>
        </w:rPr>
        <w:t>35521</w:t>
      </w:r>
    </w:p>
    <w:p w14:paraId="47A4A73D" w14:textId="77777777" w:rsidR="009E0CD0" w:rsidRPr="00916F0D" w:rsidRDefault="009E0CD0" w:rsidP="00591615">
      <w:pPr>
        <w:pStyle w:val="BodyTextIndent3"/>
        <w:spacing w:after="0"/>
        <w:ind w:firstLine="96"/>
        <w:rPr>
          <w:sz w:val="22"/>
          <w:szCs w:val="22"/>
        </w:rPr>
      </w:pPr>
      <w:r w:rsidRPr="00916F0D">
        <w:rPr>
          <w:sz w:val="22"/>
          <w:szCs w:val="22"/>
        </w:rPr>
        <w:t>35522</w:t>
      </w:r>
    </w:p>
    <w:p w14:paraId="12B0A0FC" w14:textId="77777777" w:rsidR="009E0CD0" w:rsidRPr="00916F0D" w:rsidRDefault="009E0CD0" w:rsidP="00591615">
      <w:pPr>
        <w:pStyle w:val="BodyTextIndent3"/>
        <w:spacing w:after="0"/>
        <w:ind w:firstLine="96"/>
        <w:rPr>
          <w:sz w:val="22"/>
          <w:szCs w:val="22"/>
        </w:rPr>
      </w:pPr>
      <w:r w:rsidRPr="00916F0D">
        <w:rPr>
          <w:sz w:val="22"/>
          <w:szCs w:val="22"/>
        </w:rPr>
        <w:t>35523</w:t>
      </w:r>
    </w:p>
    <w:p w14:paraId="1D1CA483" w14:textId="77777777" w:rsidR="009E0CD0" w:rsidRPr="00916F0D" w:rsidRDefault="009E0CD0" w:rsidP="00591615">
      <w:pPr>
        <w:pStyle w:val="BodyTextIndent3"/>
        <w:spacing w:after="0"/>
        <w:ind w:firstLine="96"/>
        <w:rPr>
          <w:sz w:val="22"/>
          <w:szCs w:val="22"/>
        </w:rPr>
      </w:pPr>
      <w:r w:rsidRPr="00916F0D">
        <w:rPr>
          <w:sz w:val="22"/>
          <w:szCs w:val="22"/>
        </w:rPr>
        <w:t>35525</w:t>
      </w:r>
    </w:p>
    <w:p w14:paraId="6EDFFB92" w14:textId="77777777" w:rsidR="009E0CD0" w:rsidRPr="00916F0D" w:rsidRDefault="009E0CD0" w:rsidP="00591615">
      <w:pPr>
        <w:pStyle w:val="BodyTextIndent3"/>
        <w:spacing w:after="0"/>
        <w:ind w:firstLine="96"/>
        <w:rPr>
          <w:sz w:val="22"/>
          <w:szCs w:val="22"/>
        </w:rPr>
      </w:pPr>
      <w:r w:rsidRPr="00916F0D">
        <w:rPr>
          <w:sz w:val="22"/>
          <w:szCs w:val="22"/>
        </w:rPr>
        <w:t>35526</w:t>
      </w:r>
    </w:p>
    <w:p w14:paraId="21C302E8" w14:textId="77777777" w:rsidR="009E0CD0" w:rsidRPr="00916F0D" w:rsidRDefault="009E0CD0" w:rsidP="00591615">
      <w:pPr>
        <w:pStyle w:val="BodyTextIndent3"/>
        <w:spacing w:after="0"/>
        <w:ind w:firstLine="96"/>
        <w:rPr>
          <w:sz w:val="22"/>
          <w:szCs w:val="22"/>
        </w:rPr>
      </w:pPr>
      <w:r w:rsidRPr="00916F0D">
        <w:rPr>
          <w:sz w:val="22"/>
          <w:szCs w:val="22"/>
        </w:rPr>
        <w:t>35531</w:t>
      </w:r>
    </w:p>
    <w:p w14:paraId="5153434A" w14:textId="77777777" w:rsidR="009E0CD0" w:rsidRPr="00916F0D" w:rsidRDefault="009E0CD0" w:rsidP="00591615">
      <w:pPr>
        <w:pStyle w:val="BodyTextIndent3"/>
        <w:spacing w:after="0"/>
        <w:ind w:firstLine="96"/>
        <w:rPr>
          <w:sz w:val="22"/>
          <w:szCs w:val="22"/>
        </w:rPr>
      </w:pPr>
      <w:r w:rsidRPr="00916F0D">
        <w:rPr>
          <w:sz w:val="22"/>
          <w:szCs w:val="22"/>
        </w:rPr>
        <w:t>35533</w:t>
      </w:r>
    </w:p>
    <w:p w14:paraId="024952E4" w14:textId="77777777" w:rsidR="009E0CD0" w:rsidRPr="00916F0D" w:rsidRDefault="009E0CD0" w:rsidP="00591615">
      <w:pPr>
        <w:pStyle w:val="BodyTextIndent3"/>
        <w:spacing w:after="0"/>
        <w:ind w:firstLine="96"/>
        <w:rPr>
          <w:sz w:val="22"/>
          <w:szCs w:val="22"/>
        </w:rPr>
      </w:pPr>
      <w:r w:rsidRPr="00916F0D">
        <w:rPr>
          <w:sz w:val="22"/>
          <w:szCs w:val="22"/>
        </w:rPr>
        <w:t>35535</w:t>
      </w:r>
    </w:p>
    <w:p w14:paraId="51FDA29C" w14:textId="77777777" w:rsidR="009E0CD0" w:rsidRPr="00916F0D" w:rsidRDefault="009E0CD0" w:rsidP="00591615">
      <w:pPr>
        <w:pStyle w:val="BodyTextIndent3"/>
        <w:spacing w:after="0"/>
        <w:ind w:firstLine="96"/>
        <w:rPr>
          <w:sz w:val="22"/>
          <w:szCs w:val="22"/>
        </w:rPr>
      </w:pPr>
      <w:r w:rsidRPr="00916F0D">
        <w:rPr>
          <w:sz w:val="22"/>
          <w:szCs w:val="22"/>
        </w:rPr>
        <w:t>35536</w:t>
      </w:r>
    </w:p>
    <w:p w14:paraId="0A5413D8" w14:textId="77777777" w:rsidR="009E0CD0" w:rsidRPr="00916F0D" w:rsidRDefault="009E0CD0" w:rsidP="00591615">
      <w:pPr>
        <w:pStyle w:val="BodyTextIndent3"/>
        <w:spacing w:after="0"/>
        <w:ind w:firstLine="96"/>
        <w:rPr>
          <w:sz w:val="22"/>
          <w:szCs w:val="22"/>
        </w:rPr>
      </w:pPr>
      <w:r w:rsidRPr="00916F0D">
        <w:rPr>
          <w:sz w:val="22"/>
          <w:szCs w:val="22"/>
        </w:rPr>
        <w:t>35537</w:t>
      </w:r>
    </w:p>
    <w:p w14:paraId="5689EF6D" w14:textId="77777777" w:rsidR="009E0CD0" w:rsidRPr="00916F0D" w:rsidRDefault="009E0CD0" w:rsidP="00591615">
      <w:pPr>
        <w:pStyle w:val="BodyTextIndent3"/>
        <w:spacing w:after="0"/>
        <w:ind w:firstLine="96"/>
        <w:rPr>
          <w:sz w:val="22"/>
          <w:szCs w:val="22"/>
        </w:rPr>
      </w:pPr>
      <w:r w:rsidRPr="00916F0D">
        <w:rPr>
          <w:sz w:val="22"/>
          <w:szCs w:val="22"/>
        </w:rPr>
        <w:t>35538</w:t>
      </w:r>
    </w:p>
    <w:p w14:paraId="04B31E04" w14:textId="77777777" w:rsidR="009E0CD0" w:rsidRPr="00916F0D" w:rsidRDefault="009E0CD0" w:rsidP="00591615">
      <w:pPr>
        <w:pStyle w:val="BodyTextIndent3"/>
        <w:spacing w:after="0"/>
        <w:ind w:firstLine="96"/>
        <w:rPr>
          <w:sz w:val="22"/>
          <w:szCs w:val="22"/>
        </w:rPr>
      </w:pPr>
      <w:r w:rsidRPr="00916F0D">
        <w:rPr>
          <w:sz w:val="22"/>
          <w:szCs w:val="22"/>
        </w:rPr>
        <w:t>35539</w:t>
      </w:r>
    </w:p>
    <w:p w14:paraId="669324C4" w14:textId="77777777" w:rsidR="009E0CD0" w:rsidRPr="00916F0D" w:rsidRDefault="009E0CD0" w:rsidP="00591615">
      <w:pPr>
        <w:pStyle w:val="BodyTextIndent3"/>
        <w:spacing w:after="0"/>
        <w:ind w:firstLine="96"/>
        <w:rPr>
          <w:sz w:val="22"/>
          <w:szCs w:val="22"/>
        </w:rPr>
      </w:pPr>
      <w:r w:rsidRPr="00916F0D">
        <w:rPr>
          <w:sz w:val="22"/>
          <w:szCs w:val="22"/>
        </w:rPr>
        <w:t>35540</w:t>
      </w:r>
    </w:p>
    <w:p w14:paraId="35F65E94" w14:textId="77777777" w:rsidR="009E0CD0" w:rsidRPr="00916F0D" w:rsidRDefault="009E0CD0" w:rsidP="00591615">
      <w:pPr>
        <w:pStyle w:val="BodyTextIndent3"/>
        <w:spacing w:after="0"/>
        <w:ind w:firstLine="96"/>
        <w:rPr>
          <w:sz w:val="22"/>
          <w:szCs w:val="22"/>
        </w:rPr>
      </w:pPr>
      <w:r w:rsidRPr="00916F0D">
        <w:rPr>
          <w:sz w:val="22"/>
          <w:szCs w:val="22"/>
        </w:rPr>
        <w:t>35556</w:t>
      </w:r>
    </w:p>
    <w:p w14:paraId="47971268" w14:textId="77777777" w:rsidR="009E0CD0" w:rsidRPr="00916F0D" w:rsidRDefault="009E0CD0" w:rsidP="00591615">
      <w:pPr>
        <w:pStyle w:val="BodyTextIndent3"/>
        <w:spacing w:after="0"/>
        <w:ind w:firstLine="96"/>
        <w:rPr>
          <w:sz w:val="22"/>
          <w:szCs w:val="22"/>
        </w:rPr>
      </w:pPr>
      <w:r w:rsidRPr="00916F0D">
        <w:rPr>
          <w:sz w:val="22"/>
          <w:szCs w:val="22"/>
        </w:rPr>
        <w:t>35558</w:t>
      </w:r>
    </w:p>
    <w:p w14:paraId="09A9F3EE" w14:textId="77777777" w:rsidR="009E0CD0" w:rsidRPr="00916F0D" w:rsidRDefault="009E0CD0" w:rsidP="00591615">
      <w:pPr>
        <w:pStyle w:val="BodyTextIndent3"/>
        <w:spacing w:after="0"/>
        <w:ind w:firstLine="96"/>
        <w:rPr>
          <w:sz w:val="22"/>
          <w:szCs w:val="22"/>
        </w:rPr>
      </w:pPr>
      <w:r w:rsidRPr="00916F0D">
        <w:rPr>
          <w:sz w:val="22"/>
          <w:szCs w:val="22"/>
        </w:rPr>
        <w:t>35560</w:t>
      </w:r>
    </w:p>
    <w:p w14:paraId="57FFA443" w14:textId="77777777" w:rsidR="009E0CD0" w:rsidRPr="00916F0D" w:rsidRDefault="009E0CD0" w:rsidP="00591615">
      <w:pPr>
        <w:pStyle w:val="BodyTextIndent3"/>
        <w:spacing w:after="0"/>
        <w:ind w:firstLine="96"/>
        <w:rPr>
          <w:sz w:val="22"/>
          <w:szCs w:val="22"/>
        </w:rPr>
      </w:pPr>
      <w:r w:rsidRPr="00916F0D">
        <w:rPr>
          <w:sz w:val="22"/>
          <w:szCs w:val="22"/>
        </w:rPr>
        <w:t>35563</w:t>
      </w:r>
    </w:p>
    <w:p w14:paraId="054D7E07" w14:textId="77777777" w:rsidR="009E0CD0" w:rsidRPr="00916F0D" w:rsidRDefault="009E0CD0" w:rsidP="00591615">
      <w:pPr>
        <w:pStyle w:val="BodyTextIndent3"/>
        <w:spacing w:after="0"/>
        <w:ind w:firstLine="96"/>
        <w:rPr>
          <w:sz w:val="22"/>
          <w:szCs w:val="22"/>
        </w:rPr>
      </w:pPr>
      <w:r w:rsidRPr="00916F0D">
        <w:rPr>
          <w:sz w:val="22"/>
          <w:szCs w:val="22"/>
        </w:rPr>
        <w:t>35565</w:t>
      </w:r>
    </w:p>
    <w:p w14:paraId="08E8844D" w14:textId="77777777" w:rsidR="009E0CD0" w:rsidRPr="00916F0D" w:rsidRDefault="009E0CD0" w:rsidP="00591615">
      <w:pPr>
        <w:pStyle w:val="BodyTextIndent3"/>
        <w:spacing w:after="0"/>
        <w:ind w:firstLine="96"/>
        <w:rPr>
          <w:sz w:val="22"/>
          <w:szCs w:val="22"/>
        </w:rPr>
      </w:pPr>
      <w:r w:rsidRPr="00916F0D">
        <w:rPr>
          <w:sz w:val="22"/>
          <w:szCs w:val="22"/>
        </w:rPr>
        <w:t>35566</w:t>
      </w:r>
    </w:p>
    <w:p w14:paraId="5B282276" w14:textId="77777777" w:rsidR="009E0CD0" w:rsidRPr="00916F0D" w:rsidRDefault="009E0CD0" w:rsidP="00591615">
      <w:pPr>
        <w:pStyle w:val="BodyTextIndent3"/>
        <w:spacing w:after="0"/>
        <w:ind w:firstLine="96"/>
        <w:rPr>
          <w:sz w:val="22"/>
          <w:szCs w:val="22"/>
        </w:rPr>
      </w:pPr>
      <w:r w:rsidRPr="00916F0D">
        <w:rPr>
          <w:sz w:val="22"/>
          <w:szCs w:val="22"/>
        </w:rPr>
        <w:t>35570</w:t>
      </w:r>
    </w:p>
    <w:p w14:paraId="2DBEF451" w14:textId="77777777" w:rsidR="009E0CD0" w:rsidRPr="00916F0D" w:rsidRDefault="009E0CD0" w:rsidP="00591615">
      <w:pPr>
        <w:pStyle w:val="BodyTextIndent3"/>
        <w:spacing w:after="0"/>
        <w:ind w:firstLine="96"/>
        <w:rPr>
          <w:sz w:val="22"/>
          <w:szCs w:val="22"/>
        </w:rPr>
      </w:pPr>
      <w:r w:rsidRPr="00916F0D">
        <w:rPr>
          <w:sz w:val="22"/>
          <w:szCs w:val="22"/>
        </w:rPr>
        <w:t>35571</w:t>
      </w:r>
    </w:p>
    <w:p w14:paraId="11AF8D0A" w14:textId="77777777" w:rsidR="009E0CD0" w:rsidRPr="00916F0D" w:rsidRDefault="009E0CD0" w:rsidP="00591615">
      <w:pPr>
        <w:pStyle w:val="BodyTextIndent3"/>
        <w:spacing w:after="0"/>
        <w:ind w:firstLine="96"/>
        <w:rPr>
          <w:sz w:val="22"/>
          <w:szCs w:val="22"/>
        </w:rPr>
      </w:pPr>
      <w:r w:rsidRPr="00916F0D">
        <w:rPr>
          <w:sz w:val="22"/>
          <w:szCs w:val="22"/>
        </w:rPr>
        <w:t>35583</w:t>
      </w:r>
    </w:p>
    <w:p w14:paraId="16C2624C" w14:textId="77777777" w:rsidR="009E0CD0" w:rsidRPr="00916F0D" w:rsidRDefault="009E0CD0" w:rsidP="00591615">
      <w:pPr>
        <w:pStyle w:val="BodyTextIndent3"/>
        <w:spacing w:after="0"/>
        <w:ind w:firstLine="96"/>
        <w:rPr>
          <w:sz w:val="22"/>
          <w:szCs w:val="22"/>
        </w:rPr>
      </w:pPr>
      <w:r w:rsidRPr="00916F0D">
        <w:rPr>
          <w:sz w:val="22"/>
          <w:szCs w:val="22"/>
        </w:rPr>
        <w:t>35585</w:t>
      </w:r>
    </w:p>
    <w:p w14:paraId="3A41B0C9" w14:textId="77777777" w:rsidR="009E0CD0" w:rsidRPr="00916F0D" w:rsidRDefault="009E0CD0" w:rsidP="00591615">
      <w:pPr>
        <w:pStyle w:val="BodyTextIndent3"/>
        <w:spacing w:after="0"/>
        <w:ind w:firstLine="96"/>
        <w:rPr>
          <w:sz w:val="22"/>
          <w:szCs w:val="22"/>
        </w:rPr>
      </w:pPr>
      <w:r w:rsidRPr="00916F0D">
        <w:rPr>
          <w:sz w:val="22"/>
          <w:szCs w:val="22"/>
        </w:rPr>
        <w:lastRenderedPageBreak/>
        <w:t>35587</w:t>
      </w:r>
    </w:p>
    <w:p w14:paraId="0527EB2F" w14:textId="77777777" w:rsidR="009E0CD0" w:rsidRPr="00916F0D" w:rsidRDefault="009E0CD0" w:rsidP="00591615">
      <w:pPr>
        <w:pStyle w:val="BodyTextIndent3"/>
        <w:spacing w:after="0"/>
        <w:ind w:firstLine="96"/>
        <w:rPr>
          <w:sz w:val="22"/>
          <w:szCs w:val="22"/>
        </w:rPr>
      </w:pPr>
      <w:r w:rsidRPr="00916F0D">
        <w:rPr>
          <w:sz w:val="22"/>
          <w:szCs w:val="22"/>
        </w:rPr>
        <w:t>35600</w:t>
      </w:r>
    </w:p>
    <w:p w14:paraId="67762D95" w14:textId="77777777" w:rsidR="009E0CD0" w:rsidRPr="00916F0D" w:rsidRDefault="009E0CD0" w:rsidP="00591615">
      <w:pPr>
        <w:pStyle w:val="BodyTextIndent3"/>
        <w:spacing w:after="0"/>
        <w:ind w:firstLine="96"/>
        <w:rPr>
          <w:sz w:val="22"/>
          <w:szCs w:val="22"/>
        </w:rPr>
      </w:pPr>
      <w:r w:rsidRPr="00916F0D">
        <w:rPr>
          <w:sz w:val="22"/>
          <w:szCs w:val="22"/>
        </w:rPr>
        <w:t>35601</w:t>
      </w:r>
    </w:p>
    <w:p w14:paraId="3BBFA038" w14:textId="77777777" w:rsidR="009E0CD0" w:rsidRPr="00916F0D" w:rsidRDefault="009E0CD0" w:rsidP="00591615">
      <w:pPr>
        <w:pStyle w:val="BodyTextIndent3"/>
        <w:spacing w:after="0"/>
        <w:ind w:firstLine="96"/>
        <w:rPr>
          <w:sz w:val="22"/>
          <w:szCs w:val="22"/>
        </w:rPr>
      </w:pPr>
      <w:r w:rsidRPr="00916F0D">
        <w:rPr>
          <w:sz w:val="22"/>
          <w:szCs w:val="22"/>
        </w:rPr>
        <w:t>35606</w:t>
      </w:r>
    </w:p>
    <w:p w14:paraId="41725E2F" w14:textId="77777777" w:rsidR="009E0CD0" w:rsidRPr="00916F0D" w:rsidRDefault="009E0CD0" w:rsidP="00591615">
      <w:pPr>
        <w:pStyle w:val="BodyTextIndent3"/>
        <w:spacing w:after="0"/>
        <w:ind w:firstLine="96"/>
        <w:rPr>
          <w:sz w:val="22"/>
          <w:szCs w:val="22"/>
        </w:rPr>
      </w:pPr>
      <w:r w:rsidRPr="00916F0D">
        <w:rPr>
          <w:sz w:val="22"/>
          <w:szCs w:val="22"/>
        </w:rPr>
        <w:t>35612</w:t>
      </w:r>
    </w:p>
    <w:p w14:paraId="5B9402BF" w14:textId="77777777" w:rsidR="009E0CD0" w:rsidRPr="00916F0D" w:rsidRDefault="009E0CD0" w:rsidP="00591615">
      <w:pPr>
        <w:pStyle w:val="BodyTextIndent3"/>
        <w:spacing w:after="0"/>
        <w:ind w:firstLine="96"/>
        <w:rPr>
          <w:sz w:val="22"/>
          <w:szCs w:val="22"/>
        </w:rPr>
      </w:pPr>
      <w:r w:rsidRPr="00916F0D">
        <w:rPr>
          <w:sz w:val="22"/>
          <w:szCs w:val="22"/>
        </w:rPr>
        <w:t>35616</w:t>
      </w:r>
    </w:p>
    <w:p w14:paraId="583A32C6" w14:textId="77777777" w:rsidR="009E0CD0" w:rsidRPr="00916F0D" w:rsidRDefault="009E0CD0" w:rsidP="00591615">
      <w:pPr>
        <w:pStyle w:val="BodyTextIndent3"/>
        <w:spacing w:after="0"/>
        <w:ind w:firstLine="96"/>
        <w:rPr>
          <w:sz w:val="22"/>
          <w:szCs w:val="22"/>
        </w:rPr>
      </w:pPr>
      <w:r w:rsidRPr="00916F0D">
        <w:rPr>
          <w:sz w:val="22"/>
          <w:szCs w:val="22"/>
        </w:rPr>
        <w:t>35621</w:t>
      </w:r>
    </w:p>
    <w:p w14:paraId="4BBACA85" w14:textId="77777777" w:rsidR="009E0CD0" w:rsidRPr="00916F0D" w:rsidRDefault="009E0CD0" w:rsidP="00591615">
      <w:pPr>
        <w:pStyle w:val="BodyTextIndent3"/>
        <w:spacing w:after="0"/>
        <w:ind w:firstLine="96"/>
        <w:rPr>
          <w:sz w:val="22"/>
          <w:szCs w:val="22"/>
        </w:rPr>
      </w:pPr>
      <w:r w:rsidRPr="00916F0D">
        <w:rPr>
          <w:sz w:val="22"/>
          <w:szCs w:val="22"/>
        </w:rPr>
        <w:t>35623</w:t>
      </w:r>
    </w:p>
    <w:p w14:paraId="57F81C11" w14:textId="77777777" w:rsidR="009E0CD0" w:rsidRPr="00916F0D" w:rsidRDefault="009E0CD0" w:rsidP="00591615">
      <w:pPr>
        <w:pStyle w:val="BodyTextIndent3"/>
        <w:spacing w:after="0"/>
        <w:ind w:firstLine="96"/>
        <w:rPr>
          <w:sz w:val="22"/>
          <w:szCs w:val="22"/>
        </w:rPr>
      </w:pPr>
      <w:r w:rsidRPr="00916F0D">
        <w:rPr>
          <w:sz w:val="22"/>
          <w:szCs w:val="22"/>
        </w:rPr>
        <w:t>35626</w:t>
      </w:r>
    </w:p>
    <w:p w14:paraId="6459AA84" w14:textId="77777777" w:rsidR="009E0CD0" w:rsidRPr="00916F0D" w:rsidRDefault="009E0CD0" w:rsidP="00591615">
      <w:pPr>
        <w:pStyle w:val="BodyTextIndent3"/>
        <w:spacing w:after="0"/>
        <w:ind w:firstLine="96"/>
        <w:rPr>
          <w:sz w:val="22"/>
          <w:szCs w:val="22"/>
        </w:rPr>
      </w:pPr>
      <w:r w:rsidRPr="00916F0D">
        <w:rPr>
          <w:sz w:val="22"/>
          <w:szCs w:val="22"/>
        </w:rPr>
        <w:t>35631</w:t>
      </w:r>
    </w:p>
    <w:p w14:paraId="5EEF6AD5" w14:textId="77777777" w:rsidR="009E0CD0" w:rsidRPr="00916F0D" w:rsidRDefault="009E0CD0" w:rsidP="00591615">
      <w:pPr>
        <w:pStyle w:val="BodyTextIndent3"/>
        <w:spacing w:after="0"/>
        <w:ind w:firstLine="96"/>
        <w:rPr>
          <w:sz w:val="22"/>
          <w:szCs w:val="22"/>
        </w:rPr>
      </w:pPr>
      <w:r w:rsidRPr="00916F0D">
        <w:rPr>
          <w:sz w:val="22"/>
          <w:szCs w:val="22"/>
        </w:rPr>
        <w:t>35632</w:t>
      </w:r>
    </w:p>
    <w:p w14:paraId="21E26843" w14:textId="77777777" w:rsidR="009E0CD0" w:rsidRPr="00916F0D" w:rsidRDefault="009E0CD0" w:rsidP="00591615">
      <w:pPr>
        <w:pStyle w:val="BodyTextIndent3"/>
        <w:spacing w:after="0"/>
        <w:ind w:firstLine="96"/>
        <w:rPr>
          <w:sz w:val="22"/>
          <w:szCs w:val="22"/>
        </w:rPr>
      </w:pPr>
      <w:r w:rsidRPr="00916F0D">
        <w:rPr>
          <w:sz w:val="22"/>
          <w:szCs w:val="22"/>
        </w:rPr>
        <w:t>35633</w:t>
      </w:r>
    </w:p>
    <w:p w14:paraId="05C6A7FD" w14:textId="77777777" w:rsidR="009E0CD0" w:rsidRPr="00916F0D" w:rsidRDefault="009E0CD0" w:rsidP="00591615">
      <w:pPr>
        <w:pStyle w:val="BodyTextIndent3"/>
        <w:spacing w:after="0"/>
        <w:ind w:firstLine="96"/>
        <w:rPr>
          <w:sz w:val="22"/>
          <w:szCs w:val="22"/>
        </w:rPr>
      </w:pPr>
      <w:r w:rsidRPr="00916F0D">
        <w:rPr>
          <w:sz w:val="22"/>
          <w:szCs w:val="22"/>
        </w:rPr>
        <w:t>35634</w:t>
      </w:r>
    </w:p>
    <w:p w14:paraId="312739A0" w14:textId="77777777" w:rsidR="009E0CD0" w:rsidRPr="00916F0D" w:rsidRDefault="009E0CD0" w:rsidP="00591615">
      <w:pPr>
        <w:pStyle w:val="BodyTextIndent3"/>
        <w:spacing w:after="0"/>
        <w:ind w:firstLine="96"/>
        <w:rPr>
          <w:sz w:val="22"/>
          <w:szCs w:val="22"/>
        </w:rPr>
      </w:pPr>
      <w:r w:rsidRPr="00916F0D">
        <w:rPr>
          <w:sz w:val="22"/>
          <w:szCs w:val="22"/>
        </w:rPr>
        <w:t>35636</w:t>
      </w:r>
    </w:p>
    <w:p w14:paraId="48DA891D" w14:textId="77777777" w:rsidR="009E0CD0" w:rsidRPr="00916F0D" w:rsidRDefault="009E0CD0" w:rsidP="00591615">
      <w:pPr>
        <w:pStyle w:val="BodyTextIndent3"/>
        <w:spacing w:after="0"/>
        <w:ind w:firstLine="96"/>
        <w:rPr>
          <w:sz w:val="22"/>
          <w:szCs w:val="22"/>
        </w:rPr>
      </w:pPr>
      <w:r w:rsidRPr="00916F0D">
        <w:rPr>
          <w:sz w:val="22"/>
          <w:szCs w:val="22"/>
        </w:rPr>
        <w:t>35637</w:t>
      </w:r>
    </w:p>
    <w:p w14:paraId="02CAFD26" w14:textId="77777777" w:rsidR="009E0CD0" w:rsidRPr="00916F0D" w:rsidRDefault="009E0CD0" w:rsidP="00591615">
      <w:pPr>
        <w:pStyle w:val="BodyTextIndent3"/>
        <w:spacing w:after="0"/>
        <w:ind w:firstLine="96"/>
        <w:rPr>
          <w:sz w:val="22"/>
          <w:szCs w:val="22"/>
        </w:rPr>
      </w:pPr>
      <w:r w:rsidRPr="00916F0D">
        <w:rPr>
          <w:sz w:val="22"/>
          <w:szCs w:val="22"/>
        </w:rPr>
        <w:t>35638</w:t>
      </w:r>
    </w:p>
    <w:p w14:paraId="405E4597" w14:textId="77777777" w:rsidR="009E0CD0" w:rsidRPr="00916F0D" w:rsidRDefault="009E0CD0" w:rsidP="00591615">
      <w:pPr>
        <w:pStyle w:val="BodyTextIndent3"/>
        <w:spacing w:after="0"/>
        <w:ind w:firstLine="96"/>
        <w:rPr>
          <w:sz w:val="22"/>
          <w:szCs w:val="22"/>
        </w:rPr>
      </w:pPr>
      <w:r w:rsidRPr="00916F0D">
        <w:rPr>
          <w:sz w:val="22"/>
          <w:szCs w:val="22"/>
        </w:rPr>
        <w:t>35642</w:t>
      </w:r>
    </w:p>
    <w:p w14:paraId="7BA080D4" w14:textId="77777777" w:rsidR="009E0CD0" w:rsidRPr="00916F0D" w:rsidRDefault="009E0CD0" w:rsidP="00591615">
      <w:pPr>
        <w:pStyle w:val="BodyTextIndent3"/>
        <w:spacing w:after="0"/>
        <w:ind w:firstLine="96"/>
        <w:rPr>
          <w:sz w:val="22"/>
          <w:szCs w:val="22"/>
        </w:rPr>
      </w:pPr>
      <w:r w:rsidRPr="00916F0D">
        <w:rPr>
          <w:sz w:val="22"/>
          <w:szCs w:val="22"/>
        </w:rPr>
        <w:t>35645</w:t>
      </w:r>
    </w:p>
    <w:p w14:paraId="577B4717" w14:textId="77777777" w:rsidR="009E0CD0" w:rsidRPr="00916F0D" w:rsidRDefault="009E0CD0" w:rsidP="00591615">
      <w:pPr>
        <w:pStyle w:val="BodyTextIndent3"/>
        <w:spacing w:after="0"/>
        <w:ind w:firstLine="96"/>
        <w:rPr>
          <w:sz w:val="22"/>
          <w:szCs w:val="22"/>
        </w:rPr>
      </w:pPr>
      <w:r w:rsidRPr="00916F0D">
        <w:rPr>
          <w:sz w:val="22"/>
          <w:szCs w:val="22"/>
        </w:rPr>
        <w:t>35646</w:t>
      </w:r>
    </w:p>
    <w:p w14:paraId="2F6323C9" w14:textId="77777777" w:rsidR="009E0CD0" w:rsidRPr="00916F0D" w:rsidRDefault="009E0CD0" w:rsidP="00591615">
      <w:pPr>
        <w:pStyle w:val="BodyTextIndent3"/>
        <w:spacing w:after="0"/>
        <w:ind w:firstLine="96"/>
        <w:rPr>
          <w:sz w:val="22"/>
          <w:szCs w:val="22"/>
        </w:rPr>
      </w:pPr>
      <w:r w:rsidRPr="00916F0D">
        <w:rPr>
          <w:sz w:val="22"/>
          <w:szCs w:val="22"/>
        </w:rPr>
        <w:t>35647</w:t>
      </w:r>
    </w:p>
    <w:p w14:paraId="0960951D" w14:textId="77777777" w:rsidR="009E0CD0" w:rsidRPr="00916F0D" w:rsidRDefault="009E0CD0" w:rsidP="00591615">
      <w:pPr>
        <w:pStyle w:val="BodyTextIndent3"/>
        <w:spacing w:after="0"/>
        <w:ind w:firstLine="96"/>
        <w:rPr>
          <w:sz w:val="22"/>
          <w:szCs w:val="22"/>
        </w:rPr>
      </w:pPr>
      <w:r w:rsidRPr="00916F0D">
        <w:rPr>
          <w:sz w:val="22"/>
          <w:szCs w:val="22"/>
        </w:rPr>
        <w:t>35650</w:t>
      </w:r>
    </w:p>
    <w:p w14:paraId="59452AC3" w14:textId="77777777" w:rsidR="009E0CD0" w:rsidRPr="00916F0D" w:rsidRDefault="009E0CD0" w:rsidP="00591615">
      <w:pPr>
        <w:pStyle w:val="BodyTextIndent3"/>
        <w:spacing w:after="0"/>
        <w:ind w:firstLine="96"/>
        <w:rPr>
          <w:sz w:val="22"/>
          <w:szCs w:val="22"/>
        </w:rPr>
      </w:pPr>
      <w:r w:rsidRPr="00916F0D">
        <w:rPr>
          <w:sz w:val="22"/>
          <w:szCs w:val="22"/>
        </w:rPr>
        <w:t>35654</w:t>
      </w:r>
    </w:p>
    <w:p w14:paraId="4D8661A4" w14:textId="77777777" w:rsidR="009E0CD0" w:rsidRPr="00916F0D" w:rsidRDefault="009E0CD0" w:rsidP="00591615">
      <w:pPr>
        <w:pStyle w:val="BodyTextIndent3"/>
        <w:spacing w:after="0"/>
        <w:ind w:firstLine="96"/>
        <w:rPr>
          <w:sz w:val="22"/>
          <w:szCs w:val="22"/>
        </w:rPr>
      </w:pPr>
      <w:r w:rsidRPr="00916F0D">
        <w:rPr>
          <w:sz w:val="22"/>
          <w:szCs w:val="22"/>
        </w:rPr>
        <w:t>35656</w:t>
      </w:r>
    </w:p>
    <w:p w14:paraId="375CB283" w14:textId="77777777" w:rsidR="009E0CD0" w:rsidRPr="00916F0D" w:rsidRDefault="009E0CD0" w:rsidP="00591615">
      <w:pPr>
        <w:pStyle w:val="BodyTextIndent3"/>
        <w:spacing w:after="0"/>
        <w:ind w:firstLine="96"/>
        <w:rPr>
          <w:sz w:val="22"/>
          <w:szCs w:val="22"/>
        </w:rPr>
      </w:pPr>
      <w:r w:rsidRPr="00916F0D">
        <w:rPr>
          <w:sz w:val="22"/>
          <w:szCs w:val="22"/>
        </w:rPr>
        <w:t>35661</w:t>
      </w:r>
    </w:p>
    <w:p w14:paraId="7A390E93" w14:textId="77777777" w:rsidR="009E0CD0" w:rsidRPr="00916F0D" w:rsidRDefault="009E0CD0" w:rsidP="00591615">
      <w:pPr>
        <w:pStyle w:val="BodyTextIndent3"/>
        <w:spacing w:after="0"/>
        <w:ind w:firstLine="96"/>
        <w:rPr>
          <w:sz w:val="22"/>
          <w:szCs w:val="22"/>
        </w:rPr>
      </w:pPr>
      <w:r w:rsidRPr="00916F0D">
        <w:rPr>
          <w:sz w:val="22"/>
          <w:szCs w:val="22"/>
        </w:rPr>
        <w:t>35663</w:t>
      </w:r>
    </w:p>
    <w:p w14:paraId="79F10613" w14:textId="77777777" w:rsidR="009E0CD0" w:rsidRPr="00916F0D" w:rsidRDefault="009E0CD0" w:rsidP="00591615">
      <w:pPr>
        <w:pStyle w:val="BodyTextIndent3"/>
        <w:spacing w:after="0"/>
        <w:ind w:firstLine="96"/>
        <w:rPr>
          <w:sz w:val="22"/>
          <w:szCs w:val="22"/>
        </w:rPr>
      </w:pPr>
      <w:r w:rsidRPr="00916F0D">
        <w:rPr>
          <w:sz w:val="22"/>
          <w:szCs w:val="22"/>
        </w:rPr>
        <w:t>35665</w:t>
      </w:r>
    </w:p>
    <w:p w14:paraId="2E82FDAA" w14:textId="77777777" w:rsidR="009E0CD0" w:rsidRPr="00916F0D" w:rsidRDefault="009E0CD0" w:rsidP="00591615">
      <w:pPr>
        <w:pStyle w:val="BodyTextIndent3"/>
        <w:spacing w:after="0"/>
        <w:ind w:firstLine="96"/>
        <w:rPr>
          <w:sz w:val="22"/>
          <w:szCs w:val="22"/>
        </w:rPr>
      </w:pPr>
      <w:r w:rsidRPr="00916F0D">
        <w:rPr>
          <w:sz w:val="22"/>
          <w:szCs w:val="22"/>
        </w:rPr>
        <w:t>35666</w:t>
      </w:r>
    </w:p>
    <w:p w14:paraId="724A38D9" w14:textId="77777777" w:rsidR="009E0CD0" w:rsidRPr="00916F0D" w:rsidRDefault="009E0CD0" w:rsidP="00591615">
      <w:pPr>
        <w:pStyle w:val="BodyTextIndent3"/>
        <w:spacing w:after="0"/>
        <w:ind w:firstLine="96"/>
        <w:rPr>
          <w:sz w:val="22"/>
          <w:szCs w:val="22"/>
        </w:rPr>
      </w:pPr>
      <w:r w:rsidRPr="00916F0D">
        <w:rPr>
          <w:sz w:val="22"/>
          <w:szCs w:val="22"/>
        </w:rPr>
        <w:t>35671</w:t>
      </w:r>
    </w:p>
    <w:p w14:paraId="2473D1B9" w14:textId="77777777" w:rsidR="009E0CD0" w:rsidRPr="00916F0D" w:rsidRDefault="009E0CD0" w:rsidP="00591615">
      <w:pPr>
        <w:pStyle w:val="BodyTextIndent3"/>
        <w:spacing w:after="0"/>
        <w:ind w:firstLine="96"/>
        <w:rPr>
          <w:sz w:val="22"/>
          <w:szCs w:val="22"/>
        </w:rPr>
      </w:pPr>
      <w:r w:rsidRPr="00916F0D">
        <w:rPr>
          <w:sz w:val="22"/>
          <w:szCs w:val="22"/>
        </w:rPr>
        <w:t>35681</w:t>
      </w:r>
    </w:p>
    <w:p w14:paraId="0A416779" w14:textId="77777777" w:rsidR="009E0CD0" w:rsidRPr="00916F0D" w:rsidRDefault="009E0CD0" w:rsidP="00591615">
      <w:pPr>
        <w:pStyle w:val="BodyTextIndent3"/>
        <w:spacing w:after="0"/>
        <w:ind w:firstLine="96"/>
        <w:rPr>
          <w:sz w:val="22"/>
          <w:szCs w:val="22"/>
        </w:rPr>
      </w:pPr>
      <w:r w:rsidRPr="00916F0D">
        <w:rPr>
          <w:sz w:val="22"/>
          <w:szCs w:val="22"/>
        </w:rPr>
        <w:t>35682</w:t>
      </w:r>
    </w:p>
    <w:p w14:paraId="0A2B4874" w14:textId="77777777" w:rsidR="009E0CD0" w:rsidRPr="00916F0D" w:rsidRDefault="009E0CD0" w:rsidP="00591615">
      <w:pPr>
        <w:pStyle w:val="BodyTextIndent3"/>
        <w:spacing w:after="0"/>
        <w:ind w:firstLine="96"/>
        <w:rPr>
          <w:sz w:val="22"/>
          <w:szCs w:val="22"/>
        </w:rPr>
      </w:pPr>
      <w:r w:rsidRPr="00916F0D">
        <w:rPr>
          <w:sz w:val="22"/>
          <w:szCs w:val="22"/>
        </w:rPr>
        <w:t>35683</w:t>
      </w:r>
    </w:p>
    <w:p w14:paraId="39874629" w14:textId="77777777" w:rsidR="009E0CD0" w:rsidRPr="00916F0D" w:rsidRDefault="009E0CD0" w:rsidP="00591615">
      <w:pPr>
        <w:pStyle w:val="BodyTextIndent3"/>
        <w:spacing w:after="0"/>
        <w:ind w:firstLine="96"/>
        <w:rPr>
          <w:sz w:val="22"/>
          <w:szCs w:val="22"/>
        </w:rPr>
      </w:pPr>
      <w:r w:rsidRPr="00916F0D">
        <w:rPr>
          <w:sz w:val="22"/>
          <w:szCs w:val="22"/>
        </w:rPr>
        <w:t>35691</w:t>
      </w:r>
    </w:p>
    <w:p w14:paraId="159B5954" w14:textId="77777777" w:rsidR="009E0CD0" w:rsidRPr="00916F0D" w:rsidRDefault="009E0CD0" w:rsidP="00591615">
      <w:pPr>
        <w:pStyle w:val="BodyTextIndent3"/>
        <w:spacing w:after="0"/>
        <w:ind w:firstLine="96"/>
        <w:rPr>
          <w:sz w:val="22"/>
          <w:szCs w:val="22"/>
        </w:rPr>
      </w:pPr>
      <w:r w:rsidRPr="00916F0D">
        <w:rPr>
          <w:sz w:val="22"/>
          <w:szCs w:val="22"/>
        </w:rPr>
        <w:t>35693</w:t>
      </w:r>
    </w:p>
    <w:p w14:paraId="03BEBB78" w14:textId="77777777" w:rsidR="009E0CD0" w:rsidRPr="00916F0D" w:rsidRDefault="009E0CD0" w:rsidP="00591615">
      <w:pPr>
        <w:pStyle w:val="BodyTextIndent3"/>
        <w:spacing w:after="0"/>
        <w:ind w:firstLine="96"/>
        <w:rPr>
          <w:sz w:val="22"/>
          <w:szCs w:val="22"/>
        </w:rPr>
      </w:pPr>
      <w:r w:rsidRPr="00916F0D">
        <w:rPr>
          <w:sz w:val="22"/>
          <w:szCs w:val="22"/>
        </w:rPr>
        <w:t>35694</w:t>
      </w:r>
    </w:p>
    <w:p w14:paraId="472A96CD" w14:textId="77777777" w:rsidR="009E0CD0" w:rsidRPr="00916F0D" w:rsidRDefault="009E0CD0" w:rsidP="00591615">
      <w:pPr>
        <w:pStyle w:val="BodyTextIndent3"/>
        <w:spacing w:after="0"/>
        <w:ind w:firstLine="96"/>
        <w:rPr>
          <w:sz w:val="22"/>
          <w:szCs w:val="22"/>
        </w:rPr>
      </w:pPr>
      <w:r w:rsidRPr="00916F0D">
        <w:rPr>
          <w:sz w:val="22"/>
          <w:szCs w:val="22"/>
        </w:rPr>
        <w:t>35695</w:t>
      </w:r>
    </w:p>
    <w:p w14:paraId="47E816C1" w14:textId="77777777" w:rsidR="009E0CD0" w:rsidRPr="00916F0D" w:rsidRDefault="009E0CD0" w:rsidP="00591615">
      <w:pPr>
        <w:pStyle w:val="BodyTextIndent3"/>
        <w:spacing w:after="0"/>
        <w:ind w:firstLine="96"/>
        <w:rPr>
          <w:sz w:val="22"/>
          <w:szCs w:val="22"/>
        </w:rPr>
      </w:pPr>
      <w:r w:rsidRPr="00916F0D">
        <w:rPr>
          <w:sz w:val="22"/>
          <w:szCs w:val="22"/>
        </w:rPr>
        <w:t>35697</w:t>
      </w:r>
    </w:p>
    <w:p w14:paraId="2DBDD39D" w14:textId="77777777" w:rsidR="009E0CD0" w:rsidRPr="00916F0D" w:rsidRDefault="009E0CD0" w:rsidP="00591615">
      <w:pPr>
        <w:pStyle w:val="BodyTextIndent3"/>
        <w:spacing w:after="0"/>
        <w:ind w:firstLine="96"/>
        <w:rPr>
          <w:sz w:val="22"/>
          <w:szCs w:val="22"/>
        </w:rPr>
      </w:pPr>
      <w:r w:rsidRPr="00916F0D">
        <w:rPr>
          <w:sz w:val="22"/>
          <w:szCs w:val="22"/>
        </w:rPr>
        <w:t>35700</w:t>
      </w:r>
    </w:p>
    <w:p w14:paraId="666BFE48" w14:textId="77777777" w:rsidR="009E0CD0" w:rsidRPr="00916F0D" w:rsidRDefault="009E0CD0" w:rsidP="00591615">
      <w:pPr>
        <w:pStyle w:val="BodyTextIndent3"/>
        <w:spacing w:after="0"/>
        <w:ind w:firstLine="96"/>
        <w:rPr>
          <w:sz w:val="22"/>
          <w:szCs w:val="22"/>
        </w:rPr>
      </w:pPr>
      <w:r w:rsidRPr="00916F0D">
        <w:rPr>
          <w:sz w:val="22"/>
          <w:szCs w:val="22"/>
        </w:rPr>
        <w:t>35701</w:t>
      </w:r>
    </w:p>
    <w:p w14:paraId="5806FE99" w14:textId="77777777" w:rsidR="009E0CD0" w:rsidRPr="00916F0D" w:rsidRDefault="009E0CD0" w:rsidP="00591615">
      <w:pPr>
        <w:pStyle w:val="BodyTextIndent3"/>
        <w:spacing w:after="0"/>
        <w:ind w:firstLine="96"/>
        <w:rPr>
          <w:sz w:val="22"/>
          <w:szCs w:val="22"/>
        </w:rPr>
      </w:pPr>
      <w:r w:rsidRPr="00916F0D">
        <w:rPr>
          <w:sz w:val="22"/>
          <w:szCs w:val="22"/>
        </w:rPr>
        <w:t>35702</w:t>
      </w:r>
    </w:p>
    <w:p w14:paraId="1F6229BF" w14:textId="77777777" w:rsidR="009E0CD0" w:rsidRPr="00916F0D" w:rsidRDefault="009E0CD0" w:rsidP="00591615">
      <w:pPr>
        <w:pStyle w:val="BodyTextIndent3"/>
        <w:spacing w:after="0"/>
        <w:ind w:firstLine="96"/>
        <w:rPr>
          <w:sz w:val="22"/>
          <w:szCs w:val="22"/>
        </w:rPr>
      </w:pPr>
      <w:r w:rsidRPr="00916F0D">
        <w:rPr>
          <w:sz w:val="22"/>
          <w:szCs w:val="22"/>
        </w:rPr>
        <w:t>35703</w:t>
      </w:r>
    </w:p>
    <w:p w14:paraId="13E84906" w14:textId="77777777" w:rsidR="009E0CD0" w:rsidRPr="00916F0D" w:rsidRDefault="009E0CD0" w:rsidP="00591615">
      <w:pPr>
        <w:pStyle w:val="BodyTextIndent3"/>
        <w:spacing w:after="0"/>
        <w:ind w:firstLine="96"/>
        <w:rPr>
          <w:sz w:val="22"/>
          <w:szCs w:val="22"/>
        </w:rPr>
      </w:pPr>
      <w:r w:rsidRPr="00916F0D">
        <w:rPr>
          <w:sz w:val="22"/>
          <w:szCs w:val="22"/>
        </w:rPr>
        <w:t>35800</w:t>
      </w:r>
    </w:p>
    <w:p w14:paraId="51462D57" w14:textId="77777777" w:rsidR="009E0CD0" w:rsidRPr="00916F0D" w:rsidRDefault="009E0CD0" w:rsidP="00591615">
      <w:pPr>
        <w:pStyle w:val="BodyTextIndent3"/>
        <w:spacing w:after="0"/>
        <w:ind w:firstLine="96"/>
        <w:rPr>
          <w:sz w:val="22"/>
          <w:szCs w:val="22"/>
        </w:rPr>
      </w:pPr>
      <w:r w:rsidRPr="00916F0D">
        <w:rPr>
          <w:sz w:val="22"/>
          <w:szCs w:val="22"/>
        </w:rPr>
        <w:t>35820</w:t>
      </w:r>
    </w:p>
    <w:p w14:paraId="0C464B5C" w14:textId="77777777" w:rsidR="009E0CD0" w:rsidRPr="00916F0D" w:rsidRDefault="009E0CD0" w:rsidP="00591615">
      <w:pPr>
        <w:pStyle w:val="BodyTextIndent3"/>
        <w:spacing w:after="0"/>
        <w:ind w:firstLine="96"/>
        <w:rPr>
          <w:sz w:val="22"/>
          <w:szCs w:val="22"/>
        </w:rPr>
      </w:pPr>
      <w:r w:rsidRPr="00916F0D">
        <w:rPr>
          <w:sz w:val="22"/>
          <w:szCs w:val="22"/>
        </w:rPr>
        <w:t>35840</w:t>
      </w:r>
    </w:p>
    <w:p w14:paraId="7FC5B959" w14:textId="77777777" w:rsidR="009E0CD0" w:rsidRPr="00916F0D" w:rsidRDefault="009E0CD0" w:rsidP="00591615">
      <w:pPr>
        <w:pStyle w:val="BodyTextIndent3"/>
        <w:spacing w:after="0"/>
        <w:ind w:firstLine="96"/>
        <w:rPr>
          <w:sz w:val="22"/>
          <w:szCs w:val="22"/>
        </w:rPr>
      </w:pPr>
      <w:r w:rsidRPr="00916F0D">
        <w:rPr>
          <w:sz w:val="22"/>
          <w:szCs w:val="22"/>
        </w:rPr>
        <w:t>35870</w:t>
      </w:r>
    </w:p>
    <w:p w14:paraId="5F647C9F" w14:textId="77777777" w:rsidR="009E0CD0" w:rsidRPr="00916F0D" w:rsidRDefault="009E0CD0" w:rsidP="00591615">
      <w:pPr>
        <w:pStyle w:val="BodyTextIndent3"/>
        <w:spacing w:after="0"/>
        <w:ind w:firstLine="96"/>
        <w:rPr>
          <w:sz w:val="22"/>
          <w:szCs w:val="22"/>
        </w:rPr>
      </w:pPr>
      <w:r w:rsidRPr="00916F0D">
        <w:rPr>
          <w:sz w:val="22"/>
          <w:szCs w:val="22"/>
        </w:rPr>
        <w:t>35901</w:t>
      </w:r>
    </w:p>
    <w:p w14:paraId="2D0DD22E" w14:textId="77777777" w:rsidR="009E0CD0" w:rsidRPr="00916F0D" w:rsidRDefault="009E0CD0" w:rsidP="00591615">
      <w:pPr>
        <w:pStyle w:val="BodyTextIndent3"/>
        <w:spacing w:after="0"/>
        <w:ind w:firstLine="96"/>
        <w:rPr>
          <w:sz w:val="22"/>
          <w:szCs w:val="22"/>
        </w:rPr>
      </w:pPr>
      <w:r w:rsidRPr="00916F0D">
        <w:rPr>
          <w:sz w:val="22"/>
          <w:szCs w:val="22"/>
        </w:rPr>
        <w:t>35905</w:t>
      </w:r>
    </w:p>
    <w:p w14:paraId="0644F034" w14:textId="77777777" w:rsidR="009E0CD0" w:rsidRPr="00916F0D" w:rsidRDefault="009E0CD0" w:rsidP="00591615">
      <w:pPr>
        <w:pStyle w:val="BodyTextIndent3"/>
        <w:spacing w:after="0"/>
        <w:ind w:firstLine="96"/>
        <w:rPr>
          <w:sz w:val="22"/>
          <w:szCs w:val="22"/>
        </w:rPr>
      </w:pPr>
      <w:r w:rsidRPr="00916F0D">
        <w:rPr>
          <w:sz w:val="22"/>
          <w:szCs w:val="22"/>
        </w:rPr>
        <w:t>35907</w:t>
      </w:r>
    </w:p>
    <w:p w14:paraId="1DBFA4EE" w14:textId="77777777" w:rsidR="009E0CD0" w:rsidRPr="00916F0D" w:rsidRDefault="009E0CD0" w:rsidP="00591615">
      <w:pPr>
        <w:pStyle w:val="BodyTextIndent3"/>
        <w:spacing w:after="0"/>
        <w:ind w:firstLine="96"/>
        <w:rPr>
          <w:sz w:val="22"/>
          <w:szCs w:val="22"/>
        </w:rPr>
      </w:pPr>
      <w:r w:rsidRPr="00916F0D">
        <w:rPr>
          <w:sz w:val="22"/>
          <w:szCs w:val="22"/>
        </w:rPr>
        <w:t>36415</w:t>
      </w:r>
    </w:p>
    <w:p w14:paraId="5C26EE1D" w14:textId="77777777" w:rsidR="009E0CD0" w:rsidRPr="00916F0D" w:rsidRDefault="009E0CD0" w:rsidP="00591615">
      <w:pPr>
        <w:pStyle w:val="BodyTextIndent3"/>
        <w:spacing w:after="0"/>
        <w:ind w:firstLine="96"/>
        <w:rPr>
          <w:sz w:val="22"/>
          <w:szCs w:val="22"/>
        </w:rPr>
      </w:pPr>
      <w:r w:rsidRPr="00916F0D">
        <w:rPr>
          <w:sz w:val="22"/>
          <w:szCs w:val="22"/>
        </w:rPr>
        <w:t>36416</w:t>
      </w:r>
    </w:p>
    <w:p w14:paraId="5C89BC74" w14:textId="77777777" w:rsidR="009E0CD0" w:rsidRPr="00916F0D" w:rsidRDefault="009E0CD0" w:rsidP="00591615">
      <w:pPr>
        <w:pStyle w:val="BodyTextIndent3"/>
        <w:spacing w:after="0"/>
        <w:ind w:firstLine="96"/>
        <w:rPr>
          <w:sz w:val="22"/>
          <w:szCs w:val="22"/>
        </w:rPr>
      </w:pPr>
      <w:r w:rsidRPr="00916F0D">
        <w:rPr>
          <w:sz w:val="22"/>
          <w:szCs w:val="22"/>
        </w:rPr>
        <w:t>36468</w:t>
      </w:r>
    </w:p>
    <w:p w14:paraId="2B0F99E4" w14:textId="77777777" w:rsidR="009E0CD0" w:rsidRPr="00916F0D" w:rsidRDefault="009E0CD0" w:rsidP="00591615">
      <w:pPr>
        <w:pStyle w:val="BodyTextIndent3"/>
        <w:spacing w:after="0"/>
        <w:ind w:firstLine="96"/>
        <w:rPr>
          <w:sz w:val="22"/>
          <w:szCs w:val="22"/>
        </w:rPr>
      </w:pPr>
      <w:r w:rsidRPr="00916F0D">
        <w:rPr>
          <w:sz w:val="22"/>
          <w:szCs w:val="22"/>
        </w:rPr>
        <w:t>36591</w:t>
      </w:r>
    </w:p>
    <w:p w14:paraId="108F7AF3" w14:textId="77777777" w:rsidR="009E0CD0" w:rsidRPr="00916F0D" w:rsidRDefault="009E0CD0" w:rsidP="00591615">
      <w:pPr>
        <w:pStyle w:val="BodyTextIndent3"/>
        <w:spacing w:after="0"/>
        <w:ind w:firstLine="96"/>
        <w:rPr>
          <w:sz w:val="22"/>
          <w:szCs w:val="22"/>
        </w:rPr>
      </w:pPr>
      <w:r w:rsidRPr="00916F0D">
        <w:rPr>
          <w:sz w:val="22"/>
          <w:szCs w:val="22"/>
        </w:rPr>
        <w:t>36592</w:t>
      </w:r>
    </w:p>
    <w:p w14:paraId="6B6C7BD0" w14:textId="77777777" w:rsidR="009E0CD0" w:rsidRPr="00916F0D" w:rsidRDefault="009E0CD0" w:rsidP="00591615">
      <w:pPr>
        <w:pStyle w:val="BodyTextIndent3"/>
        <w:spacing w:after="0"/>
        <w:ind w:firstLine="96"/>
        <w:rPr>
          <w:sz w:val="22"/>
          <w:szCs w:val="22"/>
        </w:rPr>
      </w:pPr>
      <w:r w:rsidRPr="00916F0D">
        <w:rPr>
          <w:sz w:val="22"/>
          <w:szCs w:val="22"/>
        </w:rPr>
        <w:t>36598</w:t>
      </w:r>
    </w:p>
    <w:p w14:paraId="3BD6DBF7" w14:textId="77777777" w:rsidR="009E0CD0" w:rsidRPr="00916F0D" w:rsidRDefault="009E0CD0" w:rsidP="00591615">
      <w:pPr>
        <w:pStyle w:val="BodyTextIndent3"/>
        <w:spacing w:after="0"/>
        <w:ind w:firstLine="96"/>
        <w:rPr>
          <w:sz w:val="22"/>
          <w:szCs w:val="22"/>
        </w:rPr>
      </w:pPr>
      <w:r w:rsidRPr="00916F0D">
        <w:rPr>
          <w:sz w:val="22"/>
          <w:szCs w:val="22"/>
        </w:rPr>
        <w:t>36660</w:t>
      </w:r>
    </w:p>
    <w:p w14:paraId="3CC160E2" w14:textId="77777777" w:rsidR="009E0CD0" w:rsidRPr="00916F0D" w:rsidRDefault="009E0CD0" w:rsidP="00591615">
      <w:pPr>
        <w:pStyle w:val="BodyTextIndent3"/>
        <w:spacing w:after="0"/>
        <w:ind w:firstLine="96"/>
        <w:rPr>
          <w:sz w:val="22"/>
          <w:szCs w:val="22"/>
        </w:rPr>
      </w:pPr>
      <w:r w:rsidRPr="00916F0D">
        <w:rPr>
          <w:sz w:val="22"/>
          <w:szCs w:val="22"/>
        </w:rPr>
        <w:t>36823</w:t>
      </w:r>
    </w:p>
    <w:p w14:paraId="61AE82E2" w14:textId="77777777" w:rsidR="009E0CD0" w:rsidRPr="00916F0D" w:rsidRDefault="009E0CD0" w:rsidP="00591615">
      <w:pPr>
        <w:pStyle w:val="BodyTextIndent3"/>
        <w:spacing w:after="0"/>
        <w:ind w:firstLine="96"/>
        <w:rPr>
          <w:sz w:val="22"/>
          <w:szCs w:val="22"/>
        </w:rPr>
      </w:pPr>
      <w:r w:rsidRPr="00916F0D">
        <w:rPr>
          <w:sz w:val="22"/>
          <w:szCs w:val="22"/>
        </w:rPr>
        <w:t>36836</w:t>
      </w:r>
    </w:p>
    <w:p w14:paraId="7EE00E8F" w14:textId="77777777" w:rsidR="009E0CD0" w:rsidRPr="00916F0D" w:rsidRDefault="009E0CD0" w:rsidP="00591615">
      <w:pPr>
        <w:pStyle w:val="BodyTextIndent3"/>
        <w:spacing w:after="0"/>
        <w:ind w:firstLine="96"/>
        <w:rPr>
          <w:sz w:val="22"/>
          <w:szCs w:val="22"/>
        </w:rPr>
      </w:pPr>
      <w:r w:rsidRPr="00916F0D">
        <w:rPr>
          <w:sz w:val="22"/>
          <w:szCs w:val="22"/>
        </w:rPr>
        <w:t>36837</w:t>
      </w:r>
    </w:p>
    <w:p w14:paraId="749B8AD1" w14:textId="77777777" w:rsidR="009E0CD0" w:rsidRPr="00916F0D" w:rsidRDefault="009E0CD0" w:rsidP="00591615">
      <w:pPr>
        <w:pStyle w:val="BodyTextIndent3"/>
        <w:spacing w:after="0"/>
        <w:ind w:firstLine="96"/>
        <w:rPr>
          <w:sz w:val="22"/>
          <w:szCs w:val="22"/>
        </w:rPr>
      </w:pPr>
      <w:r w:rsidRPr="00916F0D">
        <w:rPr>
          <w:sz w:val="22"/>
          <w:szCs w:val="22"/>
        </w:rPr>
        <w:t>37140</w:t>
      </w:r>
    </w:p>
    <w:p w14:paraId="0E297255" w14:textId="77777777" w:rsidR="009E0CD0" w:rsidRPr="00916F0D" w:rsidRDefault="009E0CD0" w:rsidP="00591615">
      <w:pPr>
        <w:pStyle w:val="BodyTextIndent3"/>
        <w:spacing w:after="0"/>
        <w:ind w:firstLine="96"/>
        <w:rPr>
          <w:sz w:val="22"/>
          <w:szCs w:val="22"/>
        </w:rPr>
      </w:pPr>
      <w:r w:rsidRPr="00916F0D">
        <w:rPr>
          <w:sz w:val="22"/>
          <w:szCs w:val="22"/>
        </w:rPr>
        <w:t>37145</w:t>
      </w:r>
    </w:p>
    <w:p w14:paraId="6713EAD6" w14:textId="77777777" w:rsidR="009E0CD0" w:rsidRPr="00916F0D" w:rsidRDefault="009E0CD0" w:rsidP="00591615">
      <w:pPr>
        <w:pStyle w:val="BodyTextIndent3"/>
        <w:spacing w:after="0"/>
        <w:ind w:firstLine="96"/>
        <w:rPr>
          <w:sz w:val="22"/>
          <w:szCs w:val="22"/>
        </w:rPr>
      </w:pPr>
      <w:r w:rsidRPr="00916F0D">
        <w:rPr>
          <w:sz w:val="22"/>
          <w:szCs w:val="22"/>
        </w:rPr>
        <w:t>37160</w:t>
      </w:r>
    </w:p>
    <w:p w14:paraId="02250A48" w14:textId="77777777" w:rsidR="009E0CD0" w:rsidRPr="00916F0D" w:rsidRDefault="009E0CD0" w:rsidP="00591615">
      <w:pPr>
        <w:pStyle w:val="BodyTextIndent3"/>
        <w:spacing w:after="0"/>
        <w:ind w:firstLine="96"/>
        <w:rPr>
          <w:sz w:val="22"/>
          <w:szCs w:val="22"/>
        </w:rPr>
      </w:pPr>
      <w:r w:rsidRPr="00916F0D">
        <w:rPr>
          <w:sz w:val="22"/>
          <w:szCs w:val="22"/>
        </w:rPr>
        <w:t>37180</w:t>
      </w:r>
    </w:p>
    <w:p w14:paraId="62082D44" w14:textId="77777777" w:rsidR="009E0CD0" w:rsidRPr="00916F0D" w:rsidRDefault="009E0CD0" w:rsidP="00591615">
      <w:pPr>
        <w:pStyle w:val="BodyTextIndent3"/>
        <w:spacing w:after="0"/>
        <w:ind w:firstLine="96"/>
        <w:rPr>
          <w:sz w:val="22"/>
          <w:szCs w:val="22"/>
        </w:rPr>
      </w:pPr>
      <w:r w:rsidRPr="00916F0D">
        <w:rPr>
          <w:sz w:val="22"/>
          <w:szCs w:val="22"/>
        </w:rPr>
        <w:t>37181</w:t>
      </w:r>
    </w:p>
    <w:p w14:paraId="6EBD83FC" w14:textId="77777777" w:rsidR="009E0CD0" w:rsidRPr="00916F0D" w:rsidRDefault="009E0CD0" w:rsidP="00591615">
      <w:pPr>
        <w:pStyle w:val="BodyTextIndent3"/>
        <w:spacing w:after="0"/>
        <w:ind w:firstLine="96"/>
        <w:rPr>
          <w:sz w:val="22"/>
          <w:szCs w:val="22"/>
        </w:rPr>
      </w:pPr>
      <w:r w:rsidRPr="00916F0D">
        <w:rPr>
          <w:sz w:val="22"/>
          <w:szCs w:val="22"/>
        </w:rPr>
        <w:t>37182</w:t>
      </w:r>
    </w:p>
    <w:p w14:paraId="777D5C2B" w14:textId="77777777" w:rsidR="009E0CD0" w:rsidRPr="00916F0D" w:rsidRDefault="009E0CD0" w:rsidP="00591615">
      <w:pPr>
        <w:pStyle w:val="BodyTextIndent3"/>
        <w:spacing w:after="0"/>
        <w:ind w:firstLine="96"/>
        <w:rPr>
          <w:sz w:val="22"/>
          <w:szCs w:val="22"/>
        </w:rPr>
      </w:pPr>
      <w:r w:rsidRPr="00916F0D">
        <w:rPr>
          <w:sz w:val="22"/>
          <w:szCs w:val="22"/>
        </w:rPr>
        <w:t>37215</w:t>
      </w:r>
    </w:p>
    <w:p w14:paraId="1F45E71E" w14:textId="77777777" w:rsidR="009E0CD0" w:rsidRPr="00916F0D" w:rsidRDefault="009E0CD0" w:rsidP="00591615">
      <w:pPr>
        <w:pStyle w:val="BodyTextIndent3"/>
        <w:spacing w:after="0"/>
        <w:ind w:firstLine="96"/>
        <w:rPr>
          <w:sz w:val="22"/>
          <w:szCs w:val="22"/>
        </w:rPr>
      </w:pPr>
      <w:r w:rsidRPr="00916F0D">
        <w:rPr>
          <w:sz w:val="22"/>
          <w:szCs w:val="22"/>
        </w:rPr>
        <w:t>37217</w:t>
      </w:r>
    </w:p>
    <w:p w14:paraId="57C0295D" w14:textId="77777777" w:rsidR="009E0CD0" w:rsidRPr="00916F0D" w:rsidRDefault="009E0CD0" w:rsidP="00591615">
      <w:pPr>
        <w:pStyle w:val="BodyTextIndent3"/>
        <w:spacing w:after="0"/>
        <w:ind w:firstLine="96"/>
        <w:rPr>
          <w:sz w:val="22"/>
          <w:szCs w:val="22"/>
        </w:rPr>
      </w:pPr>
      <w:r w:rsidRPr="00916F0D">
        <w:rPr>
          <w:sz w:val="22"/>
          <w:szCs w:val="22"/>
        </w:rPr>
        <w:t>37218</w:t>
      </w:r>
    </w:p>
    <w:p w14:paraId="01FFA8DC" w14:textId="77777777" w:rsidR="009E0CD0" w:rsidRPr="00916F0D" w:rsidRDefault="009E0CD0" w:rsidP="00591615">
      <w:pPr>
        <w:pStyle w:val="BodyTextIndent3"/>
        <w:spacing w:after="0"/>
        <w:ind w:firstLine="96"/>
        <w:rPr>
          <w:sz w:val="22"/>
          <w:szCs w:val="22"/>
        </w:rPr>
      </w:pPr>
      <w:r w:rsidRPr="00916F0D">
        <w:rPr>
          <w:sz w:val="22"/>
          <w:szCs w:val="22"/>
        </w:rPr>
        <w:t>37616</w:t>
      </w:r>
    </w:p>
    <w:p w14:paraId="47FDABC1" w14:textId="77777777" w:rsidR="009E0CD0" w:rsidRPr="00916F0D" w:rsidRDefault="009E0CD0" w:rsidP="00591615">
      <w:pPr>
        <w:pStyle w:val="BodyTextIndent3"/>
        <w:spacing w:after="0"/>
        <w:ind w:firstLine="96"/>
        <w:rPr>
          <w:sz w:val="22"/>
          <w:szCs w:val="22"/>
        </w:rPr>
      </w:pPr>
      <w:r w:rsidRPr="00916F0D">
        <w:rPr>
          <w:sz w:val="22"/>
          <w:szCs w:val="22"/>
        </w:rPr>
        <w:t>37618</w:t>
      </w:r>
    </w:p>
    <w:p w14:paraId="69B2EEEB" w14:textId="77777777" w:rsidR="009E0CD0" w:rsidRPr="00916F0D" w:rsidRDefault="009E0CD0" w:rsidP="00591615">
      <w:pPr>
        <w:pStyle w:val="BodyTextIndent3"/>
        <w:spacing w:after="0"/>
        <w:ind w:firstLine="96"/>
        <w:rPr>
          <w:sz w:val="22"/>
          <w:szCs w:val="22"/>
        </w:rPr>
      </w:pPr>
      <w:r w:rsidRPr="00916F0D">
        <w:rPr>
          <w:sz w:val="22"/>
          <w:szCs w:val="22"/>
        </w:rPr>
        <w:t>37660</w:t>
      </w:r>
    </w:p>
    <w:p w14:paraId="10849C1E" w14:textId="77777777" w:rsidR="009E0CD0" w:rsidRPr="00916F0D" w:rsidRDefault="009E0CD0" w:rsidP="00591615">
      <w:pPr>
        <w:pStyle w:val="BodyTextIndent3"/>
        <w:spacing w:after="0"/>
        <w:ind w:firstLine="96"/>
        <w:rPr>
          <w:sz w:val="22"/>
          <w:szCs w:val="22"/>
        </w:rPr>
      </w:pPr>
      <w:r w:rsidRPr="00916F0D">
        <w:rPr>
          <w:sz w:val="22"/>
          <w:szCs w:val="22"/>
        </w:rPr>
        <w:t>37788</w:t>
      </w:r>
    </w:p>
    <w:p w14:paraId="4A65F035" w14:textId="77777777" w:rsidR="009E0CD0" w:rsidRPr="00916F0D" w:rsidRDefault="009E0CD0" w:rsidP="00591615">
      <w:pPr>
        <w:pStyle w:val="BodyTextIndent3"/>
        <w:spacing w:after="0"/>
        <w:ind w:firstLine="96"/>
        <w:rPr>
          <w:sz w:val="22"/>
          <w:szCs w:val="22"/>
        </w:rPr>
      </w:pPr>
      <w:r w:rsidRPr="00916F0D">
        <w:rPr>
          <w:sz w:val="22"/>
          <w:szCs w:val="22"/>
        </w:rPr>
        <w:t>38100</w:t>
      </w:r>
    </w:p>
    <w:p w14:paraId="43BCFBC4" w14:textId="77777777" w:rsidR="009E0CD0" w:rsidRPr="00916F0D" w:rsidRDefault="009E0CD0" w:rsidP="00591615">
      <w:pPr>
        <w:pStyle w:val="BodyTextIndent3"/>
        <w:spacing w:after="0"/>
        <w:ind w:firstLine="96"/>
        <w:rPr>
          <w:sz w:val="22"/>
          <w:szCs w:val="22"/>
        </w:rPr>
      </w:pPr>
      <w:r w:rsidRPr="00916F0D">
        <w:rPr>
          <w:sz w:val="22"/>
          <w:szCs w:val="22"/>
        </w:rPr>
        <w:t>38101</w:t>
      </w:r>
    </w:p>
    <w:p w14:paraId="4413783A" w14:textId="77777777" w:rsidR="009E0CD0" w:rsidRPr="00916F0D" w:rsidRDefault="009E0CD0" w:rsidP="00591615">
      <w:pPr>
        <w:pStyle w:val="BodyTextIndent3"/>
        <w:spacing w:after="0"/>
        <w:ind w:firstLine="96"/>
        <w:rPr>
          <w:sz w:val="22"/>
          <w:szCs w:val="22"/>
        </w:rPr>
      </w:pPr>
      <w:r w:rsidRPr="00916F0D">
        <w:rPr>
          <w:sz w:val="22"/>
          <w:szCs w:val="22"/>
        </w:rPr>
        <w:t>38102</w:t>
      </w:r>
    </w:p>
    <w:p w14:paraId="39F823BC" w14:textId="77777777" w:rsidR="009E0CD0" w:rsidRPr="00916F0D" w:rsidRDefault="009E0CD0" w:rsidP="00591615">
      <w:pPr>
        <w:pStyle w:val="BodyTextIndent3"/>
        <w:spacing w:after="0"/>
        <w:ind w:firstLine="96"/>
        <w:rPr>
          <w:sz w:val="22"/>
          <w:szCs w:val="22"/>
        </w:rPr>
      </w:pPr>
      <w:r w:rsidRPr="00916F0D">
        <w:rPr>
          <w:sz w:val="22"/>
          <w:szCs w:val="22"/>
        </w:rPr>
        <w:t>38115</w:t>
      </w:r>
    </w:p>
    <w:p w14:paraId="7F7FB4E4" w14:textId="77777777" w:rsidR="009E0CD0" w:rsidRPr="00916F0D" w:rsidRDefault="009E0CD0" w:rsidP="00591615">
      <w:pPr>
        <w:pStyle w:val="BodyTextIndent3"/>
        <w:spacing w:after="0"/>
        <w:ind w:firstLine="96"/>
        <w:rPr>
          <w:sz w:val="22"/>
          <w:szCs w:val="22"/>
        </w:rPr>
      </w:pPr>
      <w:r w:rsidRPr="00916F0D">
        <w:rPr>
          <w:sz w:val="22"/>
          <w:szCs w:val="22"/>
        </w:rPr>
        <w:t>38212</w:t>
      </w:r>
    </w:p>
    <w:p w14:paraId="614B879C" w14:textId="77777777" w:rsidR="009E0CD0" w:rsidRPr="00916F0D" w:rsidRDefault="009E0CD0" w:rsidP="00591615">
      <w:pPr>
        <w:pStyle w:val="BodyTextIndent3"/>
        <w:spacing w:after="0"/>
        <w:ind w:firstLine="96"/>
        <w:rPr>
          <w:sz w:val="22"/>
          <w:szCs w:val="22"/>
        </w:rPr>
      </w:pPr>
      <w:r w:rsidRPr="00916F0D">
        <w:rPr>
          <w:sz w:val="22"/>
          <w:szCs w:val="22"/>
        </w:rPr>
        <w:t>38213</w:t>
      </w:r>
    </w:p>
    <w:p w14:paraId="299E6462" w14:textId="77777777" w:rsidR="009E0CD0" w:rsidRPr="00916F0D" w:rsidRDefault="009E0CD0" w:rsidP="00591615">
      <w:pPr>
        <w:pStyle w:val="BodyTextIndent3"/>
        <w:spacing w:after="0"/>
        <w:ind w:firstLine="96"/>
        <w:rPr>
          <w:sz w:val="22"/>
          <w:szCs w:val="22"/>
        </w:rPr>
      </w:pPr>
      <w:r w:rsidRPr="00916F0D">
        <w:rPr>
          <w:sz w:val="22"/>
          <w:szCs w:val="22"/>
        </w:rPr>
        <w:t>38214</w:t>
      </w:r>
    </w:p>
    <w:p w14:paraId="3C7DCEFB" w14:textId="77777777" w:rsidR="009E0CD0" w:rsidRPr="00916F0D" w:rsidRDefault="009E0CD0" w:rsidP="00591615">
      <w:pPr>
        <w:pStyle w:val="BodyTextIndent3"/>
        <w:spacing w:after="0"/>
        <w:ind w:firstLine="96"/>
        <w:rPr>
          <w:sz w:val="22"/>
          <w:szCs w:val="22"/>
        </w:rPr>
      </w:pPr>
      <w:r w:rsidRPr="00916F0D">
        <w:rPr>
          <w:sz w:val="22"/>
          <w:szCs w:val="22"/>
        </w:rPr>
        <w:t>38215</w:t>
      </w:r>
    </w:p>
    <w:p w14:paraId="417A42AF" w14:textId="77777777" w:rsidR="009E0CD0" w:rsidRPr="00916F0D" w:rsidRDefault="009E0CD0" w:rsidP="00591615">
      <w:pPr>
        <w:pStyle w:val="BodyTextIndent3"/>
        <w:spacing w:after="0"/>
        <w:ind w:firstLine="96"/>
        <w:rPr>
          <w:sz w:val="22"/>
          <w:szCs w:val="22"/>
        </w:rPr>
      </w:pPr>
      <w:r w:rsidRPr="00916F0D">
        <w:rPr>
          <w:sz w:val="22"/>
          <w:szCs w:val="22"/>
        </w:rPr>
        <w:t>38380</w:t>
      </w:r>
    </w:p>
    <w:p w14:paraId="0A5D02B4" w14:textId="77777777" w:rsidR="009E0CD0" w:rsidRPr="00916F0D" w:rsidRDefault="009E0CD0" w:rsidP="00591615">
      <w:pPr>
        <w:pStyle w:val="BodyTextIndent3"/>
        <w:spacing w:after="0"/>
        <w:ind w:firstLine="96"/>
        <w:rPr>
          <w:sz w:val="22"/>
          <w:szCs w:val="22"/>
        </w:rPr>
      </w:pPr>
      <w:r w:rsidRPr="00916F0D">
        <w:rPr>
          <w:sz w:val="22"/>
          <w:szCs w:val="22"/>
        </w:rPr>
        <w:t>38381</w:t>
      </w:r>
    </w:p>
    <w:p w14:paraId="2D3D5FAD" w14:textId="77777777" w:rsidR="009E0CD0" w:rsidRPr="00916F0D" w:rsidRDefault="009E0CD0" w:rsidP="00591615">
      <w:pPr>
        <w:pStyle w:val="BodyTextIndent3"/>
        <w:spacing w:after="0"/>
        <w:ind w:firstLine="96"/>
        <w:rPr>
          <w:sz w:val="22"/>
          <w:szCs w:val="22"/>
        </w:rPr>
      </w:pPr>
      <w:r w:rsidRPr="00916F0D">
        <w:rPr>
          <w:sz w:val="22"/>
          <w:szCs w:val="22"/>
        </w:rPr>
        <w:t>38382</w:t>
      </w:r>
    </w:p>
    <w:p w14:paraId="268C30BD" w14:textId="77777777" w:rsidR="009E0CD0" w:rsidRPr="00916F0D" w:rsidRDefault="009E0CD0" w:rsidP="00591615">
      <w:pPr>
        <w:pStyle w:val="BodyTextIndent3"/>
        <w:spacing w:after="0"/>
        <w:ind w:firstLine="96"/>
        <w:rPr>
          <w:sz w:val="22"/>
          <w:szCs w:val="22"/>
        </w:rPr>
      </w:pPr>
      <w:r w:rsidRPr="00916F0D">
        <w:rPr>
          <w:sz w:val="22"/>
          <w:szCs w:val="22"/>
        </w:rPr>
        <w:t>38562</w:t>
      </w:r>
    </w:p>
    <w:p w14:paraId="6B3681AC" w14:textId="77777777" w:rsidR="009E0CD0" w:rsidRPr="00916F0D" w:rsidRDefault="009E0CD0" w:rsidP="00591615">
      <w:pPr>
        <w:pStyle w:val="BodyTextIndent3"/>
        <w:spacing w:after="0"/>
        <w:ind w:firstLine="96"/>
        <w:rPr>
          <w:sz w:val="22"/>
          <w:szCs w:val="22"/>
        </w:rPr>
      </w:pPr>
      <w:r w:rsidRPr="00916F0D">
        <w:rPr>
          <w:sz w:val="22"/>
          <w:szCs w:val="22"/>
        </w:rPr>
        <w:t>38564</w:t>
      </w:r>
    </w:p>
    <w:p w14:paraId="25199A79" w14:textId="77777777" w:rsidR="009E0CD0" w:rsidRPr="00916F0D" w:rsidRDefault="009E0CD0" w:rsidP="00591615">
      <w:pPr>
        <w:pStyle w:val="BodyTextIndent3"/>
        <w:spacing w:after="0"/>
        <w:ind w:firstLine="96"/>
        <w:rPr>
          <w:sz w:val="22"/>
          <w:szCs w:val="22"/>
        </w:rPr>
      </w:pPr>
      <w:r w:rsidRPr="00916F0D">
        <w:rPr>
          <w:sz w:val="22"/>
          <w:szCs w:val="22"/>
        </w:rPr>
        <w:t>38724</w:t>
      </w:r>
    </w:p>
    <w:p w14:paraId="6247D884" w14:textId="77777777" w:rsidR="009E0CD0" w:rsidRPr="00916F0D" w:rsidRDefault="009E0CD0" w:rsidP="00591615">
      <w:pPr>
        <w:pStyle w:val="BodyTextIndent3"/>
        <w:spacing w:after="0"/>
        <w:ind w:firstLine="96"/>
        <w:rPr>
          <w:sz w:val="22"/>
          <w:szCs w:val="22"/>
        </w:rPr>
      </w:pPr>
      <w:r w:rsidRPr="00916F0D">
        <w:rPr>
          <w:sz w:val="22"/>
          <w:szCs w:val="22"/>
        </w:rPr>
        <w:t>38746</w:t>
      </w:r>
    </w:p>
    <w:p w14:paraId="794A2182" w14:textId="77777777" w:rsidR="009E0CD0" w:rsidRPr="00916F0D" w:rsidRDefault="009E0CD0" w:rsidP="00591615">
      <w:pPr>
        <w:pStyle w:val="BodyTextIndent3"/>
        <w:spacing w:after="0"/>
        <w:ind w:firstLine="96"/>
        <w:rPr>
          <w:sz w:val="22"/>
          <w:szCs w:val="22"/>
        </w:rPr>
      </w:pPr>
      <w:r w:rsidRPr="00916F0D">
        <w:rPr>
          <w:sz w:val="22"/>
          <w:szCs w:val="22"/>
        </w:rPr>
        <w:t>38747</w:t>
      </w:r>
    </w:p>
    <w:p w14:paraId="2BF46519" w14:textId="77777777" w:rsidR="009E0CD0" w:rsidRPr="00916F0D" w:rsidRDefault="009E0CD0" w:rsidP="00591615">
      <w:pPr>
        <w:pStyle w:val="BodyTextIndent3"/>
        <w:spacing w:after="0"/>
        <w:ind w:firstLine="96"/>
        <w:rPr>
          <w:sz w:val="22"/>
          <w:szCs w:val="22"/>
        </w:rPr>
      </w:pPr>
      <w:r w:rsidRPr="00916F0D">
        <w:rPr>
          <w:sz w:val="22"/>
          <w:szCs w:val="22"/>
        </w:rPr>
        <w:t>38765</w:t>
      </w:r>
    </w:p>
    <w:p w14:paraId="59D74713" w14:textId="77777777" w:rsidR="009E0CD0" w:rsidRPr="00916F0D" w:rsidRDefault="009E0CD0" w:rsidP="00591615">
      <w:pPr>
        <w:pStyle w:val="BodyTextIndent3"/>
        <w:spacing w:after="0"/>
        <w:ind w:firstLine="96"/>
        <w:rPr>
          <w:sz w:val="22"/>
          <w:szCs w:val="22"/>
        </w:rPr>
      </w:pPr>
      <w:r w:rsidRPr="00916F0D">
        <w:rPr>
          <w:sz w:val="22"/>
          <w:szCs w:val="22"/>
        </w:rPr>
        <w:t>38770</w:t>
      </w:r>
    </w:p>
    <w:p w14:paraId="32CE7952" w14:textId="77777777" w:rsidR="009E0CD0" w:rsidRPr="00916F0D" w:rsidRDefault="009E0CD0" w:rsidP="00591615">
      <w:pPr>
        <w:pStyle w:val="BodyTextIndent3"/>
        <w:spacing w:after="0"/>
        <w:ind w:firstLine="96"/>
        <w:rPr>
          <w:sz w:val="22"/>
          <w:szCs w:val="22"/>
        </w:rPr>
      </w:pPr>
      <w:r w:rsidRPr="00916F0D">
        <w:rPr>
          <w:sz w:val="22"/>
          <w:szCs w:val="22"/>
        </w:rPr>
        <w:t>38780</w:t>
      </w:r>
    </w:p>
    <w:p w14:paraId="36111B54" w14:textId="77777777" w:rsidR="009E0CD0" w:rsidRPr="00916F0D" w:rsidRDefault="009E0CD0" w:rsidP="00591615">
      <w:pPr>
        <w:pStyle w:val="BodyTextIndent3"/>
        <w:spacing w:after="0"/>
        <w:ind w:firstLine="96"/>
        <w:rPr>
          <w:sz w:val="22"/>
          <w:szCs w:val="22"/>
        </w:rPr>
      </w:pPr>
      <w:r w:rsidRPr="00916F0D">
        <w:rPr>
          <w:sz w:val="22"/>
          <w:szCs w:val="22"/>
        </w:rPr>
        <w:t>39000</w:t>
      </w:r>
    </w:p>
    <w:p w14:paraId="49522581" w14:textId="77777777" w:rsidR="009E0CD0" w:rsidRPr="00916F0D" w:rsidRDefault="009E0CD0" w:rsidP="00591615">
      <w:pPr>
        <w:pStyle w:val="BodyTextIndent3"/>
        <w:spacing w:after="0"/>
        <w:ind w:firstLine="96"/>
        <w:rPr>
          <w:sz w:val="22"/>
          <w:szCs w:val="22"/>
        </w:rPr>
      </w:pPr>
      <w:r w:rsidRPr="00916F0D">
        <w:rPr>
          <w:sz w:val="22"/>
          <w:szCs w:val="22"/>
        </w:rPr>
        <w:t>39010</w:t>
      </w:r>
    </w:p>
    <w:p w14:paraId="6F75A458" w14:textId="77777777" w:rsidR="009E0CD0" w:rsidRPr="00916F0D" w:rsidRDefault="009E0CD0" w:rsidP="00591615">
      <w:pPr>
        <w:pStyle w:val="BodyTextIndent3"/>
        <w:spacing w:after="0"/>
        <w:ind w:firstLine="96"/>
        <w:rPr>
          <w:sz w:val="22"/>
          <w:szCs w:val="22"/>
        </w:rPr>
      </w:pPr>
      <w:r w:rsidRPr="00916F0D">
        <w:rPr>
          <w:sz w:val="22"/>
          <w:szCs w:val="22"/>
        </w:rPr>
        <w:t>39200</w:t>
      </w:r>
    </w:p>
    <w:p w14:paraId="0F2EC60C" w14:textId="77777777" w:rsidR="009E0CD0" w:rsidRPr="00916F0D" w:rsidRDefault="009E0CD0" w:rsidP="00591615">
      <w:pPr>
        <w:pStyle w:val="BodyTextIndent3"/>
        <w:spacing w:after="0"/>
        <w:ind w:firstLine="96"/>
        <w:rPr>
          <w:sz w:val="22"/>
          <w:szCs w:val="22"/>
        </w:rPr>
      </w:pPr>
      <w:r w:rsidRPr="00916F0D">
        <w:rPr>
          <w:sz w:val="22"/>
          <w:szCs w:val="22"/>
        </w:rPr>
        <w:t>39220</w:t>
      </w:r>
    </w:p>
    <w:p w14:paraId="10707A6D" w14:textId="77777777" w:rsidR="009E0CD0" w:rsidRPr="00916F0D" w:rsidRDefault="009E0CD0" w:rsidP="00591615">
      <w:pPr>
        <w:pStyle w:val="BodyTextIndent3"/>
        <w:spacing w:after="0"/>
        <w:ind w:firstLine="96"/>
        <w:rPr>
          <w:sz w:val="22"/>
          <w:szCs w:val="22"/>
        </w:rPr>
      </w:pPr>
      <w:r w:rsidRPr="00916F0D">
        <w:rPr>
          <w:sz w:val="22"/>
          <w:szCs w:val="22"/>
        </w:rPr>
        <w:t>39499</w:t>
      </w:r>
    </w:p>
    <w:p w14:paraId="461566B0" w14:textId="77777777" w:rsidR="009E0CD0" w:rsidRPr="00916F0D" w:rsidRDefault="009E0CD0" w:rsidP="00591615">
      <w:pPr>
        <w:pStyle w:val="BodyTextIndent3"/>
        <w:spacing w:after="0"/>
        <w:ind w:firstLine="96"/>
        <w:rPr>
          <w:sz w:val="22"/>
          <w:szCs w:val="22"/>
        </w:rPr>
      </w:pPr>
      <w:r w:rsidRPr="00916F0D">
        <w:rPr>
          <w:sz w:val="22"/>
          <w:szCs w:val="22"/>
        </w:rPr>
        <w:t>39501</w:t>
      </w:r>
    </w:p>
    <w:p w14:paraId="3E114587" w14:textId="77777777" w:rsidR="009E0CD0" w:rsidRPr="00916F0D" w:rsidRDefault="009E0CD0" w:rsidP="00591615">
      <w:pPr>
        <w:pStyle w:val="BodyTextIndent3"/>
        <w:spacing w:after="0"/>
        <w:ind w:firstLine="96"/>
        <w:rPr>
          <w:sz w:val="22"/>
          <w:szCs w:val="22"/>
        </w:rPr>
      </w:pPr>
      <w:r w:rsidRPr="00916F0D">
        <w:rPr>
          <w:sz w:val="22"/>
          <w:szCs w:val="22"/>
        </w:rPr>
        <w:t>39503</w:t>
      </w:r>
    </w:p>
    <w:p w14:paraId="37A532D8" w14:textId="77777777" w:rsidR="009E0CD0" w:rsidRPr="00916F0D" w:rsidRDefault="009E0CD0" w:rsidP="00591615">
      <w:pPr>
        <w:pStyle w:val="BodyTextIndent3"/>
        <w:spacing w:after="0"/>
        <w:ind w:firstLine="96"/>
        <w:rPr>
          <w:sz w:val="22"/>
          <w:szCs w:val="22"/>
        </w:rPr>
      </w:pPr>
      <w:r w:rsidRPr="00916F0D">
        <w:rPr>
          <w:sz w:val="22"/>
          <w:szCs w:val="22"/>
        </w:rPr>
        <w:t>39540</w:t>
      </w:r>
    </w:p>
    <w:p w14:paraId="579C6A66" w14:textId="77777777" w:rsidR="009E0CD0" w:rsidRPr="00916F0D" w:rsidRDefault="009E0CD0" w:rsidP="00591615">
      <w:pPr>
        <w:pStyle w:val="BodyTextIndent3"/>
        <w:spacing w:after="0"/>
        <w:ind w:firstLine="96"/>
        <w:rPr>
          <w:sz w:val="22"/>
          <w:szCs w:val="22"/>
        </w:rPr>
      </w:pPr>
      <w:r w:rsidRPr="00916F0D">
        <w:rPr>
          <w:sz w:val="22"/>
          <w:szCs w:val="22"/>
        </w:rPr>
        <w:t>39541</w:t>
      </w:r>
    </w:p>
    <w:p w14:paraId="26AAB468" w14:textId="77777777" w:rsidR="009E0CD0" w:rsidRPr="00916F0D" w:rsidRDefault="009E0CD0" w:rsidP="00591615">
      <w:pPr>
        <w:pStyle w:val="BodyTextIndent3"/>
        <w:spacing w:after="0"/>
        <w:ind w:firstLine="96"/>
        <w:rPr>
          <w:sz w:val="22"/>
          <w:szCs w:val="22"/>
        </w:rPr>
      </w:pPr>
      <w:r w:rsidRPr="00916F0D">
        <w:rPr>
          <w:sz w:val="22"/>
          <w:szCs w:val="22"/>
        </w:rPr>
        <w:t>39545</w:t>
      </w:r>
    </w:p>
    <w:p w14:paraId="7DD7BC17" w14:textId="77777777" w:rsidR="009E0CD0" w:rsidRPr="00916F0D" w:rsidRDefault="009E0CD0" w:rsidP="00591615">
      <w:pPr>
        <w:pStyle w:val="BodyTextIndent3"/>
        <w:spacing w:after="0"/>
        <w:ind w:firstLine="96"/>
        <w:rPr>
          <w:sz w:val="22"/>
          <w:szCs w:val="22"/>
        </w:rPr>
      </w:pPr>
      <w:r w:rsidRPr="00916F0D">
        <w:rPr>
          <w:sz w:val="22"/>
          <w:szCs w:val="22"/>
        </w:rPr>
        <w:t>39560</w:t>
      </w:r>
    </w:p>
    <w:p w14:paraId="5857B50A" w14:textId="77777777" w:rsidR="009E0CD0" w:rsidRPr="00916F0D" w:rsidRDefault="009E0CD0" w:rsidP="00591615">
      <w:pPr>
        <w:pStyle w:val="BodyTextIndent3"/>
        <w:spacing w:after="0"/>
        <w:ind w:firstLine="96"/>
        <w:rPr>
          <w:sz w:val="22"/>
          <w:szCs w:val="22"/>
        </w:rPr>
      </w:pPr>
      <w:r w:rsidRPr="00916F0D">
        <w:rPr>
          <w:sz w:val="22"/>
          <w:szCs w:val="22"/>
        </w:rPr>
        <w:t>39561</w:t>
      </w:r>
    </w:p>
    <w:p w14:paraId="37C9360C" w14:textId="77777777" w:rsidR="009E0CD0" w:rsidRPr="00916F0D" w:rsidRDefault="009E0CD0" w:rsidP="00591615">
      <w:pPr>
        <w:pStyle w:val="BodyTextIndent3"/>
        <w:spacing w:after="0"/>
        <w:ind w:firstLine="96"/>
        <w:rPr>
          <w:sz w:val="22"/>
          <w:szCs w:val="22"/>
        </w:rPr>
      </w:pPr>
      <w:r w:rsidRPr="00916F0D">
        <w:rPr>
          <w:sz w:val="22"/>
          <w:szCs w:val="22"/>
        </w:rPr>
        <w:t>39599</w:t>
      </w:r>
    </w:p>
    <w:p w14:paraId="3D2B360A" w14:textId="77777777" w:rsidR="009E0CD0" w:rsidRPr="00916F0D" w:rsidRDefault="009E0CD0" w:rsidP="00591615">
      <w:pPr>
        <w:pStyle w:val="BodyTextIndent3"/>
        <w:spacing w:after="0"/>
        <w:ind w:firstLine="96"/>
        <w:rPr>
          <w:sz w:val="22"/>
          <w:szCs w:val="22"/>
        </w:rPr>
      </w:pPr>
      <w:r w:rsidRPr="00916F0D">
        <w:rPr>
          <w:sz w:val="22"/>
          <w:szCs w:val="22"/>
        </w:rPr>
        <w:t>41130</w:t>
      </w:r>
    </w:p>
    <w:p w14:paraId="3DC4E2A4" w14:textId="77777777" w:rsidR="009E0CD0" w:rsidRPr="00916F0D" w:rsidRDefault="009E0CD0" w:rsidP="00591615">
      <w:pPr>
        <w:pStyle w:val="BodyTextIndent3"/>
        <w:spacing w:after="0"/>
        <w:ind w:firstLine="96"/>
        <w:rPr>
          <w:sz w:val="22"/>
          <w:szCs w:val="22"/>
        </w:rPr>
      </w:pPr>
      <w:r w:rsidRPr="00916F0D">
        <w:rPr>
          <w:sz w:val="22"/>
          <w:szCs w:val="22"/>
        </w:rPr>
        <w:t>41135</w:t>
      </w:r>
    </w:p>
    <w:p w14:paraId="45379295" w14:textId="77777777" w:rsidR="009E0CD0" w:rsidRPr="00916F0D" w:rsidRDefault="009E0CD0" w:rsidP="00591615">
      <w:pPr>
        <w:pStyle w:val="BodyTextIndent3"/>
        <w:spacing w:after="0"/>
        <w:ind w:firstLine="96"/>
        <w:rPr>
          <w:sz w:val="22"/>
          <w:szCs w:val="22"/>
        </w:rPr>
      </w:pPr>
      <w:r w:rsidRPr="00916F0D">
        <w:rPr>
          <w:sz w:val="22"/>
          <w:szCs w:val="22"/>
        </w:rPr>
        <w:t>41140</w:t>
      </w:r>
    </w:p>
    <w:p w14:paraId="7FFF3245" w14:textId="77777777" w:rsidR="009E0CD0" w:rsidRPr="00916F0D" w:rsidRDefault="009E0CD0" w:rsidP="00591615">
      <w:pPr>
        <w:pStyle w:val="BodyTextIndent3"/>
        <w:spacing w:after="0"/>
        <w:ind w:firstLine="96"/>
        <w:rPr>
          <w:sz w:val="22"/>
          <w:szCs w:val="22"/>
        </w:rPr>
      </w:pPr>
      <w:r w:rsidRPr="00916F0D">
        <w:rPr>
          <w:sz w:val="22"/>
          <w:szCs w:val="22"/>
        </w:rPr>
        <w:t>41145</w:t>
      </w:r>
    </w:p>
    <w:p w14:paraId="7C388097" w14:textId="77777777" w:rsidR="009E0CD0" w:rsidRPr="00916F0D" w:rsidRDefault="009E0CD0" w:rsidP="00591615">
      <w:pPr>
        <w:pStyle w:val="BodyTextIndent3"/>
        <w:spacing w:after="0"/>
        <w:ind w:firstLine="96"/>
        <w:rPr>
          <w:sz w:val="22"/>
          <w:szCs w:val="22"/>
        </w:rPr>
      </w:pPr>
      <w:r w:rsidRPr="00916F0D">
        <w:rPr>
          <w:sz w:val="22"/>
          <w:szCs w:val="22"/>
        </w:rPr>
        <w:t>41150</w:t>
      </w:r>
    </w:p>
    <w:p w14:paraId="1EAA270E" w14:textId="77777777" w:rsidR="009E0CD0" w:rsidRPr="00916F0D" w:rsidRDefault="009E0CD0" w:rsidP="00591615">
      <w:pPr>
        <w:pStyle w:val="BodyTextIndent3"/>
        <w:spacing w:after="0"/>
        <w:ind w:firstLine="96"/>
        <w:rPr>
          <w:sz w:val="22"/>
          <w:szCs w:val="22"/>
        </w:rPr>
      </w:pPr>
      <w:r w:rsidRPr="00916F0D">
        <w:rPr>
          <w:sz w:val="22"/>
          <w:szCs w:val="22"/>
        </w:rPr>
        <w:t>41153</w:t>
      </w:r>
    </w:p>
    <w:p w14:paraId="00A903DB" w14:textId="77777777" w:rsidR="009E0CD0" w:rsidRPr="00916F0D" w:rsidRDefault="009E0CD0" w:rsidP="00591615">
      <w:pPr>
        <w:pStyle w:val="BodyTextIndent3"/>
        <w:spacing w:after="0"/>
        <w:ind w:firstLine="96"/>
        <w:rPr>
          <w:sz w:val="22"/>
          <w:szCs w:val="22"/>
        </w:rPr>
      </w:pPr>
      <w:r w:rsidRPr="00916F0D">
        <w:rPr>
          <w:sz w:val="22"/>
          <w:szCs w:val="22"/>
        </w:rPr>
        <w:t>41155</w:t>
      </w:r>
    </w:p>
    <w:p w14:paraId="6F058BC6" w14:textId="77777777" w:rsidR="009E0CD0" w:rsidRPr="00916F0D" w:rsidRDefault="009E0CD0" w:rsidP="00591615">
      <w:pPr>
        <w:pStyle w:val="BodyTextIndent3"/>
        <w:spacing w:after="0"/>
        <w:ind w:firstLine="96"/>
        <w:rPr>
          <w:sz w:val="22"/>
          <w:szCs w:val="22"/>
        </w:rPr>
      </w:pPr>
      <w:r w:rsidRPr="00916F0D">
        <w:rPr>
          <w:sz w:val="22"/>
          <w:szCs w:val="22"/>
        </w:rPr>
        <w:t>41870</w:t>
      </w:r>
    </w:p>
    <w:p w14:paraId="42D01302" w14:textId="77777777" w:rsidR="009E0CD0" w:rsidRPr="00916F0D" w:rsidRDefault="009E0CD0" w:rsidP="00591615">
      <w:pPr>
        <w:pStyle w:val="BodyTextIndent3"/>
        <w:spacing w:after="0"/>
        <w:ind w:firstLine="96"/>
        <w:rPr>
          <w:sz w:val="22"/>
          <w:szCs w:val="22"/>
        </w:rPr>
      </w:pPr>
      <w:r w:rsidRPr="00916F0D">
        <w:rPr>
          <w:sz w:val="22"/>
          <w:szCs w:val="22"/>
        </w:rPr>
        <w:t>41872</w:t>
      </w:r>
    </w:p>
    <w:p w14:paraId="4375FE48" w14:textId="77777777" w:rsidR="009E0CD0" w:rsidRPr="00916F0D" w:rsidRDefault="009E0CD0" w:rsidP="00591615">
      <w:pPr>
        <w:pStyle w:val="BodyTextIndent3"/>
        <w:spacing w:after="0"/>
        <w:ind w:firstLine="96"/>
        <w:rPr>
          <w:sz w:val="22"/>
          <w:szCs w:val="22"/>
        </w:rPr>
      </w:pPr>
      <w:r w:rsidRPr="00916F0D">
        <w:rPr>
          <w:sz w:val="22"/>
          <w:szCs w:val="22"/>
        </w:rPr>
        <w:t>42426</w:t>
      </w:r>
    </w:p>
    <w:p w14:paraId="20A8DFBB" w14:textId="77777777" w:rsidR="009E0CD0" w:rsidRPr="00916F0D" w:rsidRDefault="009E0CD0" w:rsidP="00591615">
      <w:pPr>
        <w:pStyle w:val="BodyTextIndent3"/>
        <w:spacing w:after="0"/>
        <w:ind w:firstLine="96"/>
        <w:rPr>
          <w:sz w:val="22"/>
          <w:szCs w:val="22"/>
        </w:rPr>
      </w:pPr>
      <w:r w:rsidRPr="00916F0D">
        <w:rPr>
          <w:sz w:val="22"/>
          <w:szCs w:val="22"/>
        </w:rPr>
        <w:t>42845</w:t>
      </w:r>
    </w:p>
    <w:p w14:paraId="099BDF08" w14:textId="77777777" w:rsidR="009E0CD0" w:rsidRPr="00916F0D" w:rsidRDefault="009E0CD0" w:rsidP="00591615">
      <w:pPr>
        <w:pStyle w:val="BodyTextIndent3"/>
        <w:spacing w:after="0"/>
        <w:ind w:firstLine="96"/>
        <w:rPr>
          <w:sz w:val="22"/>
          <w:szCs w:val="22"/>
        </w:rPr>
      </w:pPr>
      <w:r w:rsidRPr="00916F0D">
        <w:rPr>
          <w:sz w:val="22"/>
          <w:szCs w:val="22"/>
        </w:rPr>
        <w:t>42894</w:t>
      </w:r>
    </w:p>
    <w:p w14:paraId="3BC7DE12" w14:textId="77777777" w:rsidR="009E0CD0" w:rsidRPr="00916F0D" w:rsidRDefault="009E0CD0" w:rsidP="00591615">
      <w:pPr>
        <w:pStyle w:val="BodyTextIndent3"/>
        <w:spacing w:after="0"/>
        <w:ind w:firstLine="96"/>
        <w:rPr>
          <w:sz w:val="22"/>
          <w:szCs w:val="22"/>
        </w:rPr>
      </w:pPr>
      <w:r w:rsidRPr="00916F0D">
        <w:rPr>
          <w:sz w:val="22"/>
          <w:szCs w:val="22"/>
        </w:rPr>
        <w:t>42953</w:t>
      </w:r>
    </w:p>
    <w:p w14:paraId="7D9F19CC" w14:textId="77777777" w:rsidR="009E0CD0" w:rsidRPr="00916F0D" w:rsidRDefault="009E0CD0" w:rsidP="00591615">
      <w:pPr>
        <w:pStyle w:val="BodyTextIndent3"/>
        <w:spacing w:after="0"/>
        <w:ind w:firstLine="96"/>
        <w:rPr>
          <w:sz w:val="22"/>
          <w:szCs w:val="22"/>
        </w:rPr>
      </w:pPr>
      <w:r w:rsidRPr="00916F0D">
        <w:rPr>
          <w:sz w:val="22"/>
          <w:szCs w:val="22"/>
        </w:rPr>
        <w:t>42961</w:t>
      </w:r>
    </w:p>
    <w:p w14:paraId="5BADAF54" w14:textId="77777777" w:rsidR="009E0CD0" w:rsidRPr="00916F0D" w:rsidRDefault="009E0CD0" w:rsidP="00591615">
      <w:pPr>
        <w:pStyle w:val="BodyTextIndent3"/>
        <w:spacing w:after="0"/>
        <w:ind w:firstLine="96"/>
        <w:rPr>
          <w:sz w:val="22"/>
          <w:szCs w:val="22"/>
        </w:rPr>
      </w:pPr>
      <w:r w:rsidRPr="00916F0D">
        <w:rPr>
          <w:sz w:val="22"/>
          <w:szCs w:val="22"/>
        </w:rPr>
        <w:t>42971</w:t>
      </w:r>
    </w:p>
    <w:p w14:paraId="312C0C0C" w14:textId="77777777" w:rsidR="009E0CD0" w:rsidRPr="00916F0D" w:rsidRDefault="009E0CD0" w:rsidP="00591615">
      <w:pPr>
        <w:pStyle w:val="BodyTextIndent3"/>
        <w:spacing w:after="0"/>
        <w:ind w:firstLine="96"/>
        <w:rPr>
          <w:sz w:val="22"/>
          <w:szCs w:val="22"/>
        </w:rPr>
      </w:pPr>
      <w:r w:rsidRPr="00916F0D">
        <w:rPr>
          <w:sz w:val="22"/>
          <w:szCs w:val="22"/>
        </w:rPr>
        <w:t>42975</w:t>
      </w:r>
    </w:p>
    <w:p w14:paraId="01D6FCBC" w14:textId="77777777" w:rsidR="009E0CD0" w:rsidRPr="00916F0D" w:rsidRDefault="009E0CD0" w:rsidP="00591615">
      <w:pPr>
        <w:pStyle w:val="BodyTextIndent3"/>
        <w:spacing w:after="0"/>
        <w:ind w:firstLine="96"/>
        <w:rPr>
          <w:sz w:val="22"/>
          <w:szCs w:val="22"/>
        </w:rPr>
      </w:pPr>
      <w:r w:rsidRPr="00916F0D">
        <w:rPr>
          <w:sz w:val="22"/>
          <w:szCs w:val="22"/>
        </w:rPr>
        <w:t>43045</w:t>
      </w:r>
    </w:p>
    <w:p w14:paraId="2FAA59A4" w14:textId="77777777" w:rsidR="009E0CD0" w:rsidRPr="00916F0D" w:rsidRDefault="009E0CD0" w:rsidP="00591615">
      <w:pPr>
        <w:pStyle w:val="BodyTextIndent3"/>
        <w:spacing w:after="0"/>
        <w:ind w:firstLine="96"/>
        <w:rPr>
          <w:sz w:val="22"/>
          <w:szCs w:val="22"/>
        </w:rPr>
      </w:pPr>
      <w:r w:rsidRPr="00916F0D">
        <w:rPr>
          <w:sz w:val="22"/>
          <w:szCs w:val="22"/>
        </w:rPr>
        <w:t>43100</w:t>
      </w:r>
    </w:p>
    <w:p w14:paraId="353DBBE7" w14:textId="77777777" w:rsidR="009E0CD0" w:rsidRPr="00916F0D" w:rsidRDefault="009E0CD0" w:rsidP="00591615">
      <w:pPr>
        <w:pStyle w:val="BodyTextIndent3"/>
        <w:spacing w:after="0"/>
        <w:ind w:firstLine="96"/>
        <w:rPr>
          <w:sz w:val="22"/>
          <w:szCs w:val="22"/>
        </w:rPr>
      </w:pPr>
      <w:r w:rsidRPr="00916F0D">
        <w:rPr>
          <w:sz w:val="22"/>
          <w:szCs w:val="22"/>
        </w:rPr>
        <w:t>43101</w:t>
      </w:r>
    </w:p>
    <w:p w14:paraId="1C5E56CD" w14:textId="77777777" w:rsidR="009E0CD0" w:rsidRPr="00916F0D" w:rsidRDefault="009E0CD0" w:rsidP="00591615">
      <w:pPr>
        <w:pStyle w:val="BodyTextIndent3"/>
        <w:spacing w:after="0"/>
        <w:ind w:firstLine="96"/>
        <w:rPr>
          <w:sz w:val="22"/>
          <w:szCs w:val="22"/>
        </w:rPr>
      </w:pPr>
      <w:r w:rsidRPr="00916F0D">
        <w:rPr>
          <w:sz w:val="22"/>
          <w:szCs w:val="22"/>
        </w:rPr>
        <w:t>43107</w:t>
      </w:r>
    </w:p>
    <w:p w14:paraId="6A34ADB1" w14:textId="77777777" w:rsidR="009E0CD0" w:rsidRPr="00916F0D" w:rsidRDefault="009E0CD0" w:rsidP="00591615">
      <w:pPr>
        <w:pStyle w:val="BodyTextIndent3"/>
        <w:spacing w:after="0"/>
        <w:ind w:firstLine="96"/>
        <w:rPr>
          <w:sz w:val="22"/>
          <w:szCs w:val="22"/>
        </w:rPr>
      </w:pPr>
      <w:r w:rsidRPr="00916F0D">
        <w:rPr>
          <w:sz w:val="22"/>
          <w:szCs w:val="22"/>
        </w:rPr>
        <w:t>43108</w:t>
      </w:r>
    </w:p>
    <w:p w14:paraId="01F85A7D" w14:textId="77777777" w:rsidR="009E0CD0" w:rsidRPr="00916F0D" w:rsidRDefault="009E0CD0" w:rsidP="00591615">
      <w:pPr>
        <w:pStyle w:val="BodyTextIndent3"/>
        <w:spacing w:after="0"/>
        <w:ind w:firstLine="96"/>
        <w:rPr>
          <w:sz w:val="22"/>
          <w:szCs w:val="22"/>
        </w:rPr>
      </w:pPr>
      <w:r w:rsidRPr="00916F0D">
        <w:rPr>
          <w:sz w:val="22"/>
          <w:szCs w:val="22"/>
        </w:rPr>
        <w:t>43112</w:t>
      </w:r>
    </w:p>
    <w:p w14:paraId="2FB41234" w14:textId="77777777" w:rsidR="009E0CD0" w:rsidRPr="00916F0D" w:rsidRDefault="009E0CD0" w:rsidP="00591615">
      <w:pPr>
        <w:pStyle w:val="BodyTextIndent3"/>
        <w:spacing w:after="0"/>
        <w:ind w:firstLine="96"/>
        <w:rPr>
          <w:sz w:val="22"/>
          <w:szCs w:val="22"/>
        </w:rPr>
      </w:pPr>
      <w:r w:rsidRPr="00916F0D">
        <w:rPr>
          <w:sz w:val="22"/>
          <w:szCs w:val="22"/>
        </w:rPr>
        <w:t>43113</w:t>
      </w:r>
    </w:p>
    <w:p w14:paraId="2A2B0F7D" w14:textId="77777777" w:rsidR="009E0CD0" w:rsidRPr="00916F0D" w:rsidRDefault="009E0CD0" w:rsidP="00591615">
      <w:pPr>
        <w:pStyle w:val="BodyTextIndent3"/>
        <w:spacing w:after="0"/>
        <w:ind w:firstLine="96"/>
        <w:rPr>
          <w:sz w:val="22"/>
          <w:szCs w:val="22"/>
        </w:rPr>
      </w:pPr>
      <w:r w:rsidRPr="00916F0D">
        <w:rPr>
          <w:sz w:val="22"/>
          <w:szCs w:val="22"/>
        </w:rPr>
        <w:t>43116</w:t>
      </w:r>
    </w:p>
    <w:p w14:paraId="50FDFA89" w14:textId="77777777" w:rsidR="009E0CD0" w:rsidRPr="00916F0D" w:rsidRDefault="009E0CD0" w:rsidP="00591615">
      <w:pPr>
        <w:pStyle w:val="BodyTextIndent3"/>
        <w:spacing w:after="0"/>
        <w:ind w:firstLine="96"/>
        <w:rPr>
          <w:sz w:val="22"/>
          <w:szCs w:val="22"/>
        </w:rPr>
      </w:pPr>
      <w:r w:rsidRPr="00916F0D">
        <w:rPr>
          <w:sz w:val="22"/>
          <w:szCs w:val="22"/>
        </w:rPr>
        <w:t>43117</w:t>
      </w:r>
    </w:p>
    <w:p w14:paraId="3A814897" w14:textId="77777777" w:rsidR="009E0CD0" w:rsidRPr="00916F0D" w:rsidRDefault="009E0CD0" w:rsidP="00591615">
      <w:pPr>
        <w:pStyle w:val="BodyTextIndent3"/>
        <w:spacing w:after="0"/>
        <w:ind w:firstLine="96"/>
        <w:rPr>
          <w:sz w:val="22"/>
          <w:szCs w:val="22"/>
        </w:rPr>
      </w:pPr>
      <w:r w:rsidRPr="00916F0D">
        <w:rPr>
          <w:sz w:val="22"/>
          <w:szCs w:val="22"/>
        </w:rPr>
        <w:t>43118</w:t>
      </w:r>
    </w:p>
    <w:p w14:paraId="0CCA9523" w14:textId="77777777" w:rsidR="009E0CD0" w:rsidRPr="00916F0D" w:rsidRDefault="009E0CD0" w:rsidP="00591615">
      <w:pPr>
        <w:pStyle w:val="BodyTextIndent3"/>
        <w:spacing w:after="0"/>
        <w:ind w:firstLine="96"/>
        <w:rPr>
          <w:sz w:val="22"/>
          <w:szCs w:val="22"/>
        </w:rPr>
      </w:pPr>
      <w:r w:rsidRPr="00916F0D">
        <w:rPr>
          <w:sz w:val="22"/>
          <w:szCs w:val="22"/>
        </w:rPr>
        <w:t>43121</w:t>
      </w:r>
    </w:p>
    <w:p w14:paraId="52C80FBE" w14:textId="77777777" w:rsidR="009E0CD0" w:rsidRPr="00916F0D" w:rsidRDefault="009E0CD0" w:rsidP="00591615">
      <w:pPr>
        <w:pStyle w:val="BodyTextIndent3"/>
        <w:spacing w:after="0"/>
        <w:ind w:firstLine="96"/>
        <w:rPr>
          <w:sz w:val="22"/>
          <w:szCs w:val="22"/>
        </w:rPr>
      </w:pPr>
      <w:r w:rsidRPr="00916F0D">
        <w:rPr>
          <w:sz w:val="22"/>
          <w:szCs w:val="22"/>
        </w:rPr>
        <w:t>43122</w:t>
      </w:r>
    </w:p>
    <w:p w14:paraId="6010D66C" w14:textId="77777777" w:rsidR="009E0CD0" w:rsidRPr="00916F0D" w:rsidRDefault="009E0CD0" w:rsidP="00591615">
      <w:pPr>
        <w:pStyle w:val="BodyTextIndent3"/>
        <w:spacing w:after="0"/>
        <w:ind w:firstLine="96"/>
        <w:rPr>
          <w:sz w:val="22"/>
          <w:szCs w:val="22"/>
        </w:rPr>
      </w:pPr>
      <w:r w:rsidRPr="00916F0D">
        <w:rPr>
          <w:sz w:val="22"/>
          <w:szCs w:val="22"/>
        </w:rPr>
        <w:t>43123</w:t>
      </w:r>
    </w:p>
    <w:p w14:paraId="00FEC461" w14:textId="77777777" w:rsidR="009E0CD0" w:rsidRPr="00916F0D" w:rsidRDefault="009E0CD0" w:rsidP="00591615">
      <w:pPr>
        <w:pStyle w:val="BodyTextIndent3"/>
        <w:spacing w:after="0"/>
        <w:ind w:firstLine="96"/>
        <w:rPr>
          <w:sz w:val="22"/>
          <w:szCs w:val="22"/>
        </w:rPr>
      </w:pPr>
      <w:r w:rsidRPr="00916F0D">
        <w:rPr>
          <w:sz w:val="22"/>
          <w:szCs w:val="22"/>
        </w:rPr>
        <w:t>43124</w:t>
      </w:r>
    </w:p>
    <w:p w14:paraId="48C07A3B" w14:textId="77777777" w:rsidR="009E0CD0" w:rsidRPr="00916F0D" w:rsidRDefault="009E0CD0" w:rsidP="00591615">
      <w:pPr>
        <w:pStyle w:val="BodyTextIndent3"/>
        <w:spacing w:after="0"/>
        <w:ind w:firstLine="96"/>
        <w:rPr>
          <w:sz w:val="22"/>
          <w:szCs w:val="22"/>
        </w:rPr>
      </w:pPr>
      <w:r w:rsidRPr="00916F0D">
        <w:rPr>
          <w:sz w:val="22"/>
          <w:szCs w:val="22"/>
        </w:rPr>
        <w:t>43135</w:t>
      </w:r>
    </w:p>
    <w:p w14:paraId="1B1DFDBB" w14:textId="77777777" w:rsidR="009E0CD0" w:rsidRPr="00916F0D" w:rsidRDefault="009E0CD0" w:rsidP="00591615">
      <w:pPr>
        <w:pStyle w:val="BodyTextIndent3"/>
        <w:spacing w:after="0"/>
        <w:ind w:firstLine="96"/>
        <w:rPr>
          <w:sz w:val="22"/>
          <w:szCs w:val="22"/>
        </w:rPr>
      </w:pPr>
      <w:r w:rsidRPr="00916F0D">
        <w:rPr>
          <w:sz w:val="22"/>
          <w:szCs w:val="22"/>
        </w:rPr>
        <w:t>43257</w:t>
      </w:r>
    </w:p>
    <w:p w14:paraId="689BBB22" w14:textId="77777777" w:rsidR="009E0CD0" w:rsidRPr="00916F0D" w:rsidRDefault="009E0CD0" w:rsidP="00591615">
      <w:pPr>
        <w:pStyle w:val="BodyTextIndent3"/>
        <w:spacing w:after="0"/>
        <w:ind w:firstLine="96"/>
        <w:rPr>
          <w:sz w:val="22"/>
          <w:szCs w:val="22"/>
        </w:rPr>
      </w:pPr>
      <w:r w:rsidRPr="00916F0D">
        <w:rPr>
          <w:sz w:val="22"/>
          <w:szCs w:val="22"/>
        </w:rPr>
        <w:t>43279</w:t>
      </w:r>
    </w:p>
    <w:p w14:paraId="3966FD24" w14:textId="77777777" w:rsidR="009E0CD0" w:rsidRPr="00916F0D" w:rsidRDefault="009E0CD0" w:rsidP="00591615">
      <w:pPr>
        <w:pStyle w:val="BodyTextIndent3"/>
        <w:spacing w:after="0"/>
        <w:ind w:firstLine="96"/>
        <w:rPr>
          <w:sz w:val="22"/>
          <w:szCs w:val="22"/>
        </w:rPr>
      </w:pPr>
      <w:r w:rsidRPr="00916F0D">
        <w:rPr>
          <w:sz w:val="22"/>
          <w:szCs w:val="22"/>
        </w:rPr>
        <w:t>43282</w:t>
      </w:r>
    </w:p>
    <w:p w14:paraId="3F0A163C" w14:textId="77777777" w:rsidR="009E0CD0" w:rsidRPr="00916F0D" w:rsidRDefault="009E0CD0" w:rsidP="00591615">
      <w:pPr>
        <w:pStyle w:val="BodyTextIndent3"/>
        <w:spacing w:after="0"/>
        <w:ind w:firstLine="96"/>
        <w:rPr>
          <w:sz w:val="22"/>
          <w:szCs w:val="22"/>
        </w:rPr>
      </w:pPr>
      <w:r w:rsidRPr="00916F0D">
        <w:rPr>
          <w:sz w:val="22"/>
          <w:szCs w:val="22"/>
        </w:rPr>
        <w:t>43283</w:t>
      </w:r>
    </w:p>
    <w:p w14:paraId="0103D291" w14:textId="77777777" w:rsidR="009E0CD0" w:rsidRPr="00916F0D" w:rsidRDefault="009E0CD0" w:rsidP="00591615">
      <w:pPr>
        <w:ind w:firstLine="450"/>
        <w:rPr>
          <w:sz w:val="22"/>
          <w:szCs w:val="22"/>
        </w:rPr>
      </w:pPr>
      <w:r w:rsidRPr="00916F0D">
        <w:rPr>
          <w:sz w:val="22"/>
          <w:szCs w:val="22"/>
        </w:rPr>
        <w:t>43286</w:t>
      </w:r>
    </w:p>
    <w:p w14:paraId="0AB1C531" w14:textId="77777777" w:rsidR="009E0CD0" w:rsidRPr="00916F0D" w:rsidRDefault="009E0CD0" w:rsidP="00591615">
      <w:pPr>
        <w:ind w:firstLine="450"/>
        <w:rPr>
          <w:sz w:val="22"/>
          <w:szCs w:val="22"/>
        </w:rPr>
      </w:pPr>
      <w:r w:rsidRPr="00916F0D">
        <w:rPr>
          <w:sz w:val="22"/>
          <w:szCs w:val="22"/>
        </w:rPr>
        <w:t>43287</w:t>
      </w:r>
    </w:p>
    <w:p w14:paraId="60E6AB56" w14:textId="77777777" w:rsidR="009E0CD0" w:rsidRPr="00916F0D" w:rsidRDefault="009E0CD0" w:rsidP="00591615">
      <w:pPr>
        <w:pStyle w:val="BodyTextIndent3"/>
        <w:spacing w:after="0"/>
        <w:ind w:firstLine="96"/>
        <w:rPr>
          <w:sz w:val="22"/>
          <w:szCs w:val="22"/>
        </w:rPr>
      </w:pPr>
      <w:r w:rsidRPr="00916F0D">
        <w:rPr>
          <w:sz w:val="22"/>
          <w:szCs w:val="22"/>
        </w:rPr>
        <w:t>43288</w:t>
      </w:r>
    </w:p>
    <w:p w14:paraId="0C47F2FA" w14:textId="77777777" w:rsidR="009E0CD0" w:rsidRPr="00916F0D" w:rsidRDefault="009E0CD0" w:rsidP="00591615">
      <w:pPr>
        <w:pStyle w:val="BodyTextIndent3"/>
        <w:spacing w:after="0"/>
        <w:ind w:firstLine="96"/>
        <w:rPr>
          <w:sz w:val="22"/>
          <w:szCs w:val="22"/>
        </w:rPr>
      </w:pPr>
      <w:r w:rsidRPr="00916F0D">
        <w:rPr>
          <w:sz w:val="22"/>
          <w:szCs w:val="22"/>
        </w:rPr>
        <w:t>43300</w:t>
      </w:r>
    </w:p>
    <w:p w14:paraId="3F410BD4" w14:textId="77777777" w:rsidR="009E0CD0" w:rsidRPr="00916F0D" w:rsidRDefault="009E0CD0" w:rsidP="00591615">
      <w:pPr>
        <w:pStyle w:val="BodyTextIndent3"/>
        <w:spacing w:after="0"/>
        <w:ind w:firstLine="96"/>
        <w:rPr>
          <w:sz w:val="22"/>
          <w:szCs w:val="22"/>
        </w:rPr>
      </w:pPr>
      <w:r w:rsidRPr="00916F0D">
        <w:rPr>
          <w:sz w:val="22"/>
          <w:szCs w:val="22"/>
        </w:rPr>
        <w:t>43305</w:t>
      </w:r>
    </w:p>
    <w:p w14:paraId="3D6FA7E5" w14:textId="77777777" w:rsidR="009E0CD0" w:rsidRPr="00916F0D" w:rsidRDefault="009E0CD0" w:rsidP="00591615">
      <w:pPr>
        <w:pStyle w:val="BodyTextIndent3"/>
        <w:spacing w:after="0"/>
        <w:ind w:firstLine="96"/>
        <w:rPr>
          <w:sz w:val="22"/>
          <w:szCs w:val="22"/>
        </w:rPr>
      </w:pPr>
      <w:r w:rsidRPr="00916F0D">
        <w:rPr>
          <w:sz w:val="22"/>
          <w:szCs w:val="22"/>
        </w:rPr>
        <w:t>43310</w:t>
      </w:r>
    </w:p>
    <w:p w14:paraId="7F88DAE6" w14:textId="77777777" w:rsidR="009E0CD0" w:rsidRPr="00916F0D" w:rsidRDefault="009E0CD0" w:rsidP="00591615">
      <w:pPr>
        <w:pStyle w:val="BodyTextIndent3"/>
        <w:spacing w:after="0"/>
        <w:ind w:firstLine="96"/>
        <w:rPr>
          <w:sz w:val="22"/>
          <w:szCs w:val="22"/>
        </w:rPr>
      </w:pPr>
      <w:r w:rsidRPr="00916F0D">
        <w:rPr>
          <w:sz w:val="22"/>
          <w:szCs w:val="22"/>
        </w:rPr>
        <w:t>43312</w:t>
      </w:r>
    </w:p>
    <w:p w14:paraId="40429A2C" w14:textId="77777777" w:rsidR="009E0CD0" w:rsidRPr="00916F0D" w:rsidRDefault="009E0CD0" w:rsidP="00591615">
      <w:pPr>
        <w:pStyle w:val="BodyTextIndent3"/>
        <w:spacing w:after="0"/>
        <w:ind w:firstLine="96"/>
        <w:rPr>
          <w:sz w:val="22"/>
          <w:szCs w:val="22"/>
        </w:rPr>
      </w:pPr>
      <w:r w:rsidRPr="00916F0D">
        <w:rPr>
          <w:sz w:val="22"/>
          <w:szCs w:val="22"/>
        </w:rPr>
        <w:t>43313</w:t>
      </w:r>
    </w:p>
    <w:p w14:paraId="5621641F" w14:textId="77777777" w:rsidR="009E0CD0" w:rsidRPr="00916F0D" w:rsidRDefault="009E0CD0" w:rsidP="00591615">
      <w:pPr>
        <w:pStyle w:val="BodyTextIndent3"/>
        <w:spacing w:after="0"/>
        <w:ind w:firstLine="96"/>
        <w:rPr>
          <w:sz w:val="22"/>
          <w:szCs w:val="22"/>
        </w:rPr>
      </w:pPr>
      <w:r w:rsidRPr="00916F0D">
        <w:rPr>
          <w:sz w:val="22"/>
          <w:szCs w:val="22"/>
        </w:rPr>
        <w:t>43314</w:t>
      </w:r>
    </w:p>
    <w:p w14:paraId="5A0AE6CE" w14:textId="77777777" w:rsidR="009E0CD0" w:rsidRPr="00916F0D" w:rsidRDefault="009E0CD0" w:rsidP="00591615">
      <w:pPr>
        <w:pStyle w:val="BodyTextIndent3"/>
        <w:spacing w:after="0"/>
        <w:ind w:firstLine="96"/>
        <w:rPr>
          <w:sz w:val="22"/>
          <w:szCs w:val="22"/>
        </w:rPr>
      </w:pPr>
      <w:r w:rsidRPr="00916F0D">
        <w:rPr>
          <w:sz w:val="22"/>
          <w:szCs w:val="22"/>
        </w:rPr>
        <w:t>43320</w:t>
      </w:r>
    </w:p>
    <w:p w14:paraId="6F455C1A" w14:textId="77777777" w:rsidR="009E0CD0" w:rsidRPr="00916F0D" w:rsidRDefault="009E0CD0" w:rsidP="00591615">
      <w:pPr>
        <w:pStyle w:val="BodyTextIndent3"/>
        <w:spacing w:after="0"/>
        <w:ind w:firstLine="96"/>
        <w:rPr>
          <w:sz w:val="22"/>
          <w:szCs w:val="22"/>
        </w:rPr>
      </w:pPr>
      <w:r w:rsidRPr="00916F0D">
        <w:rPr>
          <w:sz w:val="22"/>
          <w:szCs w:val="22"/>
        </w:rPr>
        <w:t>43325</w:t>
      </w:r>
    </w:p>
    <w:p w14:paraId="52EB4788" w14:textId="77777777" w:rsidR="009E0CD0" w:rsidRPr="00916F0D" w:rsidRDefault="009E0CD0" w:rsidP="00591615">
      <w:pPr>
        <w:pStyle w:val="BodyTextIndent3"/>
        <w:spacing w:after="0"/>
        <w:ind w:firstLine="96"/>
        <w:rPr>
          <w:sz w:val="22"/>
          <w:szCs w:val="22"/>
        </w:rPr>
      </w:pPr>
      <w:r w:rsidRPr="00916F0D">
        <w:rPr>
          <w:sz w:val="22"/>
          <w:szCs w:val="22"/>
        </w:rPr>
        <w:t>43327</w:t>
      </w:r>
    </w:p>
    <w:p w14:paraId="27241070" w14:textId="77777777" w:rsidR="009E0CD0" w:rsidRPr="00916F0D" w:rsidRDefault="009E0CD0" w:rsidP="00591615">
      <w:pPr>
        <w:pStyle w:val="BodyTextIndent3"/>
        <w:spacing w:after="0"/>
        <w:ind w:firstLine="96"/>
        <w:rPr>
          <w:sz w:val="22"/>
          <w:szCs w:val="22"/>
        </w:rPr>
      </w:pPr>
      <w:r w:rsidRPr="00916F0D">
        <w:rPr>
          <w:sz w:val="22"/>
          <w:szCs w:val="22"/>
        </w:rPr>
        <w:t>43328</w:t>
      </w:r>
    </w:p>
    <w:p w14:paraId="2D975EF9" w14:textId="77777777" w:rsidR="009E0CD0" w:rsidRPr="00916F0D" w:rsidRDefault="009E0CD0" w:rsidP="00591615">
      <w:pPr>
        <w:pStyle w:val="BodyTextIndent3"/>
        <w:spacing w:after="0"/>
        <w:ind w:firstLine="96"/>
        <w:rPr>
          <w:sz w:val="22"/>
          <w:szCs w:val="22"/>
        </w:rPr>
      </w:pPr>
      <w:r w:rsidRPr="00916F0D">
        <w:rPr>
          <w:sz w:val="22"/>
          <w:szCs w:val="22"/>
        </w:rPr>
        <w:t>43330</w:t>
      </w:r>
    </w:p>
    <w:p w14:paraId="23233879" w14:textId="77777777" w:rsidR="009E0CD0" w:rsidRPr="00916F0D" w:rsidRDefault="009E0CD0" w:rsidP="00591615">
      <w:pPr>
        <w:pStyle w:val="BodyTextIndent3"/>
        <w:spacing w:after="0"/>
        <w:ind w:firstLine="96"/>
        <w:rPr>
          <w:sz w:val="22"/>
          <w:szCs w:val="22"/>
        </w:rPr>
      </w:pPr>
      <w:r w:rsidRPr="00916F0D">
        <w:rPr>
          <w:sz w:val="22"/>
          <w:szCs w:val="22"/>
        </w:rPr>
        <w:t>43331</w:t>
      </w:r>
    </w:p>
    <w:p w14:paraId="193A2E69" w14:textId="77777777" w:rsidR="009E0CD0" w:rsidRPr="00916F0D" w:rsidRDefault="009E0CD0" w:rsidP="00591615">
      <w:pPr>
        <w:pStyle w:val="BodyTextIndent3"/>
        <w:spacing w:after="0"/>
        <w:ind w:firstLine="96"/>
        <w:rPr>
          <w:sz w:val="22"/>
          <w:szCs w:val="22"/>
        </w:rPr>
      </w:pPr>
      <w:r w:rsidRPr="00916F0D">
        <w:rPr>
          <w:sz w:val="22"/>
          <w:szCs w:val="22"/>
        </w:rPr>
        <w:t>43332</w:t>
      </w:r>
    </w:p>
    <w:p w14:paraId="68132B50" w14:textId="77777777" w:rsidR="009E0CD0" w:rsidRPr="00916F0D" w:rsidRDefault="009E0CD0" w:rsidP="00591615">
      <w:pPr>
        <w:pStyle w:val="BodyTextIndent3"/>
        <w:spacing w:after="0"/>
        <w:ind w:firstLine="96"/>
        <w:rPr>
          <w:sz w:val="22"/>
          <w:szCs w:val="22"/>
        </w:rPr>
      </w:pPr>
      <w:r w:rsidRPr="00916F0D">
        <w:rPr>
          <w:sz w:val="22"/>
          <w:szCs w:val="22"/>
        </w:rPr>
        <w:t>43333</w:t>
      </w:r>
    </w:p>
    <w:p w14:paraId="42718C9B" w14:textId="77777777" w:rsidR="009E0CD0" w:rsidRPr="00916F0D" w:rsidRDefault="009E0CD0" w:rsidP="00591615">
      <w:pPr>
        <w:pStyle w:val="BodyTextIndent3"/>
        <w:spacing w:after="0"/>
        <w:ind w:firstLine="96"/>
        <w:rPr>
          <w:sz w:val="22"/>
          <w:szCs w:val="22"/>
        </w:rPr>
      </w:pPr>
      <w:r w:rsidRPr="00916F0D">
        <w:rPr>
          <w:sz w:val="22"/>
          <w:szCs w:val="22"/>
        </w:rPr>
        <w:t>43334</w:t>
      </w:r>
    </w:p>
    <w:p w14:paraId="192BE968" w14:textId="77777777" w:rsidR="009E0CD0" w:rsidRPr="00916F0D" w:rsidRDefault="009E0CD0" w:rsidP="00591615">
      <w:pPr>
        <w:pStyle w:val="BodyTextIndent3"/>
        <w:spacing w:after="0"/>
        <w:ind w:firstLine="96"/>
        <w:rPr>
          <w:sz w:val="22"/>
          <w:szCs w:val="22"/>
        </w:rPr>
      </w:pPr>
      <w:r w:rsidRPr="00916F0D">
        <w:rPr>
          <w:sz w:val="22"/>
          <w:szCs w:val="22"/>
        </w:rPr>
        <w:t>43335</w:t>
      </w:r>
    </w:p>
    <w:p w14:paraId="44A5FF1E" w14:textId="77777777" w:rsidR="009E0CD0" w:rsidRPr="00916F0D" w:rsidRDefault="009E0CD0" w:rsidP="00591615">
      <w:pPr>
        <w:pStyle w:val="BodyTextIndent3"/>
        <w:spacing w:after="0"/>
        <w:ind w:firstLine="96"/>
        <w:rPr>
          <w:sz w:val="22"/>
          <w:szCs w:val="22"/>
        </w:rPr>
      </w:pPr>
      <w:r w:rsidRPr="00916F0D">
        <w:rPr>
          <w:sz w:val="22"/>
          <w:szCs w:val="22"/>
        </w:rPr>
        <w:t>43336</w:t>
      </w:r>
    </w:p>
    <w:p w14:paraId="2F38EE8D" w14:textId="77777777" w:rsidR="009E0CD0" w:rsidRPr="00916F0D" w:rsidRDefault="009E0CD0" w:rsidP="00591615">
      <w:pPr>
        <w:pStyle w:val="BodyTextIndent3"/>
        <w:spacing w:after="0"/>
        <w:ind w:firstLine="96"/>
        <w:rPr>
          <w:sz w:val="22"/>
          <w:szCs w:val="22"/>
        </w:rPr>
      </w:pPr>
      <w:r w:rsidRPr="00916F0D">
        <w:rPr>
          <w:sz w:val="22"/>
          <w:szCs w:val="22"/>
        </w:rPr>
        <w:t>43337</w:t>
      </w:r>
    </w:p>
    <w:p w14:paraId="36246A18" w14:textId="77777777" w:rsidR="009E0CD0" w:rsidRPr="00916F0D" w:rsidRDefault="009E0CD0" w:rsidP="00591615">
      <w:pPr>
        <w:pStyle w:val="BodyTextIndent3"/>
        <w:spacing w:after="0"/>
        <w:ind w:firstLine="96"/>
        <w:rPr>
          <w:sz w:val="22"/>
          <w:szCs w:val="22"/>
        </w:rPr>
      </w:pPr>
      <w:r w:rsidRPr="00916F0D">
        <w:rPr>
          <w:sz w:val="22"/>
          <w:szCs w:val="22"/>
        </w:rPr>
        <w:t>43338</w:t>
      </w:r>
    </w:p>
    <w:p w14:paraId="2E06F083" w14:textId="77777777" w:rsidR="009E0CD0" w:rsidRPr="00916F0D" w:rsidRDefault="009E0CD0" w:rsidP="00591615">
      <w:pPr>
        <w:pStyle w:val="BodyTextIndent3"/>
        <w:spacing w:after="0"/>
        <w:ind w:firstLine="96"/>
        <w:rPr>
          <w:sz w:val="22"/>
          <w:szCs w:val="22"/>
        </w:rPr>
      </w:pPr>
      <w:r w:rsidRPr="00916F0D">
        <w:rPr>
          <w:sz w:val="22"/>
          <w:szCs w:val="22"/>
        </w:rPr>
        <w:t>43340</w:t>
      </w:r>
    </w:p>
    <w:p w14:paraId="5B45AA9A" w14:textId="77777777" w:rsidR="009E0CD0" w:rsidRPr="00916F0D" w:rsidRDefault="009E0CD0" w:rsidP="00591615">
      <w:pPr>
        <w:pStyle w:val="BodyTextIndent3"/>
        <w:spacing w:after="0"/>
        <w:ind w:firstLine="96"/>
        <w:rPr>
          <w:sz w:val="22"/>
          <w:szCs w:val="22"/>
        </w:rPr>
      </w:pPr>
      <w:r w:rsidRPr="00916F0D">
        <w:rPr>
          <w:sz w:val="22"/>
          <w:szCs w:val="22"/>
        </w:rPr>
        <w:t>43341</w:t>
      </w:r>
    </w:p>
    <w:p w14:paraId="1AAECE0F" w14:textId="77777777" w:rsidR="009E0CD0" w:rsidRPr="00916F0D" w:rsidRDefault="009E0CD0" w:rsidP="00591615">
      <w:pPr>
        <w:pStyle w:val="BodyTextIndent3"/>
        <w:spacing w:after="0"/>
        <w:ind w:firstLine="96"/>
        <w:rPr>
          <w:sz w:val="22"/>
          <w:szCs w:val="22"/>
        </w:rPr>
      </w:pPr>
      <w:r w:rsidRPr="00916F0D">
        <w:rPr>
          <w:sz w:val="22"/>
          <w:szCs w:val="22"/>
        </w:rPr>
        <w:t>43351</w:t>
      </w:r>
    </w:p>
    <w:p w14:paraId="3F23CF72" w14:textId="77777777" w:rsidR="009E0CD0" w:rsidRPr="00916F0D" w:rsidRDefault="009E0CD0" w:rsidP="00591615">
      <w:pPr>
        <w:pStyle w:val="BodyTextIndent3"/>
        <w:spacing w:after="0"/>
        <w:ind w:firstLine="96"/>
        <w:rPr>
          <w:sz w:val="22"/>
          <w:szCs w:val="22"/>
        </w:rPr>
      </w:pPr>
      <w:r w:rsidRPr="00916F0D">
        <w:rPr>
          <w:sz w:val="22"/>
          <w:szCs w:val="22"/>
        </w:rPr>
        <w:t>43352</w:t>
      </w:r>
    </w:p>
    <w:p w14:paraId="5BDA1284" w14:textId="77777777" w:rsidR="009E0CD0" w:rsidRPr="00916F0D" w:rsidRDefault="009E0CD0" w:rsidP="00591615">
      <w:pPr>
        <w:pStyle w:val="BodyTextIndent3"/>
        <w:spacing w:after="0"/>
        <w:ind w:firstLine="96"/>
        <w:rPr>
          <w:sz w:val="22"/>
          <w:szCs w:val="22"/>
        </w:rPr>
      </w:pPr>
      <w:r w:rsidRPr="00916F0D">
        <w:rPr>
          <w:sz w:val="22"/>
          <w:szCs w:val="22"/>
        </w:rPr>
        <w:t>43360</w:t>
      </w:r>
    </w:p>
    <w:p w14:paraId="58054471" w14:textId="77777777" w:rsidR="009E0CD0" w:rsidRPr="00916F0D" w:rsidRDefault="009E0CD0" w:rsidP="00591615">
      <w:pPr>
        <w:pStyle w:val="BodyTextIndent3"/>
        <w:spacing w:after="0"/>
        <w:ind w:firstLine="96"/>
        <w:rPr>
          <w:sz w:val="22"/>
          <w:szCs w:val="22"/>
        </w:rPr>
      </w:pPr>
      <w:r w:rsidRPr="00916F0D">
        <w:rPr>
          <w:sz w:val="22"/>
          <w:szCs w:val="22"/>
        </w:rPr>
        <w:t>43361</w:t>
      </w:r>
    </w:p>
    <w:p w14:paraId="5D1F91DE" w14:textId="77777777" w:rsidR="009E0CD0" w:rsidRPr="00916F0D" w:rsidRDefault="009E0CD0" w:rsidP="00591615">
      <w:pPr>
        <w:pStyle w:val="BodyTextIndent3"/>
        <w:spacing w:after="0"/>
        <w:ind w:firstLine="96"/>
        <w:rPr>
          <w:sz w:val="22"/>
          <w:szCs w:val="22"/>
        </w:rPr>
      </w:pPr>
      <w:r w:rsidRPr="00916F0D">
        <w:rPr>
          <w:sz w:val="22"/>
          <w:szCs w:val="22"/>
        </w:rPr>
        <w:t>43400</w:t>
      </w:r>
    </w:p>
    <w:p w14:paraId="1F2BE44B" w14:textId="77777777" w:rsidR="009E0CD0" w:rsidRPr="00916F0D" w:rsidRDefault="009E0CD0" w:rsidP="00591615">
      <w:pPr>
        <w:pStyle w:val="BodyTextIndent3"/>
        <w:spacing w:after="0"/>
        <w:ind w:firstLine="96"/>
        <w:rPr>
          <w:sz w:val="22"/>
          <w:szCs w:val="22"/>
        </w:rPr>
      </w:pPr>
      <w:r w:rsidRPr="00916F0D">
        <w:rPr>
          <w:sz w:val="22"/>
          <w:szCs w:val="22"/>
        </w:rPr>
        <w:t>43405</w:t>
      </w:r>
    </w:p>
    <w:p w14:paraId="71E1C146" w14:textId="77777777" w:rsidR="009E0CD0" w:rsidRPr="00916F0D" w:rsidRDefault="009E0CD0" w:rsidP="00591615">
      <w:pPr>
        <w:pStyle w:val="BodyTextIndent3"/>
        <w:spacing w:after="0"/>
        <w:ind w:firstLine="96"/>
        <w:rPr>
          <w:sz w:val="22"/>
          <w:szCs w:val="22"/>
        </w:rPr>
      </w:pPr>
      <w:r w:rsidRPr="00916F0D">
        <w:rPr>
          <w:sz w:val="22"/>
          <w:szCs w:val="22"/>
        </w:rPr>
        <w:t>43410</w:t>
      </w:r>
    </w:p>
    <w:p w14:paraId="7CC084D3" w14:textId="77777777" w:rsidR="009E0CD0" w:rsidRPr="00916F0D" w:rsidRDefault="009E0CD0" w:rsidP="00591615">
      <w:pPr>
        <w:pStyle w:val="BodyTextIndent3"/>
        <w:spacing w:after="0"/>
        <w:ind w:firstLine="96"/>
        <w:rPr>
          <w:sz w:val="22"/>
          <w:szCs w:val="22"/>
        </w:rPr>
      </w:pPr>
      <w:r w:rsidRPr="00916F0D">
        <w:rPr>
          <w:sz w:val="22"/>
          <w:szCs w:val="22"/>
        </w:rPr>
        <w:t>43415</w:t>
      </w:r>
    </w:p>
    <w:p w14:paraId="00B49029" w14:textId="77777777" w:rsidR="009E0CD0" w:rsidRPr="00916F0D" w:rsidRDefault="009E0CD0" w:rsidP="00591615">
      <w:pPr>
        <w:pStyle w:val="BodyTextIndent3"/>
        <w:spacing w:after="0"/>
        <w:ind w:firstLine="96"/>
        <w:rPr>
          <w:sz w:val="22"/>
          <w:szCs w:val="22"/>
        </w:rPr>
      </w:pPr>
      <w:r w:rsidRPr="00916F0D">
        <w:rPr>
          <w:sz w:val="22"/>
          <w:szCs w:val="22"/>
        </w:rPr>
        <w:t>43420</w:t>
      </w:r>
    </w:p>
    <w:p w14:paraId="2A0B31F6" w14:textId="77777777" w:rsidR="009E0CD0" w:rsidRPr="00916F0D" w:rsidRDefault="009E0CD0" w:rsidP="00591615">
      <w:pPr>
        <w:pStyle w:val="BodyTextIndent3"/>
        <w:spacing w:after="0"/>
        <w:ind w:firstLine="96"/>
        <w:rPr>
          <w:sz w:val="22"/>
          <w:szCs w:val="22"/>
        </w:rPr>
      </w:pPr>
      <w:r w:rsidRPr="00916F0D">
        <w:rPr>
          <w:sz w:val="22"/>
          <w:szCs w:val="22"/>
        </w:rPr>
        <w:t>43425</w:t>
      </w:r>
    </w:p>
    <w:p w14:paraId="0A8885A2" w14:textId="77777777" w:rsidR="009E0CD0" w:rsidRPr="00916F0D" w:rsidRDefault="009E0CD0" w:rsidP="00591615">
      <w:pPr>
        <w:pStyle w:val="BodyTextIndent3"/>
        <w:spacing w:after="0"/>
        <w:ind w:firstLine="96"/>
        <w:rPr>
          <w:sz w:val="22"/>
          <w:szCs w:val="22"/>
        </w:rPr>
      </w:pPr>
      <w:r w:rsidRPr="00916F0D">
        <w:rPr>
          <w:sz w:val="22"/>
          <w:szCs w:val="22"/>
        </w:rPr>
        <w:t>43460</w:t>
      </w:r>
    </w:p>
    <w:p w14:paraId="327B5FF9" w14:textId="77777777" w:rsidR="009E0CD0" w:rsidRPr="00916F0D" w:rsidRDefault="009E0CD0" w:rsidP="00591615">
      <w:pPr>
        <w:pStyle w:val="BodyTextIndent3"/>
        <w:spacing w:after="0"/>
        <w:ind w:firstLine="96"/>
        <w:rPr>
          <w:sz w:val="22"/>
          <w:szCs w:val="22"/>
        </w:rPr>
      </w:pPr>
      <w:r w:rsidRPr="00916F0D">
        <w:rPr>
          <w:sz w:val="22"/>
          <w:szCs w:val="22"/>
        </w:rPr>
        <w:t>43496</w:t>
      </w:r>
    </w:p>
    <w:p w14:paraId="421D938F" w14:textId="77777777" w:rsidR="009E0CD0" w:rsidRPr="00916F0D" w:rsidRDefault="009E0CD0" w:rsidP="00591615">
      <w:pPr>
        <w:pStyle w:val="BodyTextIndent3"/>
        <w:spacing w:after="0"/>
        <w:ind w:firstLine="96"/>
        <w:rPr>
          <w:sz w:val="22"/>
          <w:szCs w:val="22"/>
        </w:rPr>
      </w:pPr>
      <w:r w:rsidRPr="00916F0D">
        <w:rPr>
          <w:sz w:val="22"/>
          <w:szCs w:val="22"/>
        </w:rPr>
        <w:t>43500</w:t>
      </w:r>
    </w:p>
    <w:p w14:paraId="03B2AAB5" w14:textId="77777777" w:rsidR="009E0CD0" w:rsidRPr="00916F0D" w:rsidRDefault="009E0CD0" w:rsidP="00591615">
      <w:pPr>
        <w:pStyle w:val="BodyTextIndent3"/>
        <w:spacing w:after="0"/>
        <w:ind w:firstLine="96"/>
        <w:rPr>
          <w:sz w:val="22"/>
          <w:szCs w:val="22"/>
        </w:rPr>
      </w:pPr>
      <w:r w:rsidRPr="00916F0D">
        <w:rPr>
          <w:sz w:val="22"/>
          <w:szCs w:val="22"/>
        </w:rPr>
        <w:t>43501</w:t>
      </w:r>
    </w:p>
    <w:p w14:paraId="784BA423" w14:textId="77777777" w:rsidR="009E0CD0" w:rsidRPr="00916F0D" w:rsidRDefault="009E0CD0" w:rsidP="00591615">
      <w:pPr>
        <w:pStyle w:val="BodyTextIndent3"/>
        <w:spacing w:after="0"/>
        <w:ind w:firstLine="96"/>
        <w:rPr>
          <w:sz w:val="22"/>
          <w:szCs w:val="22"/>
        </w:rPr>
      </w:pPr>
      <w:r w:rsidRPr="00916F0D">
        <w:rPr>
          <w:sz w:val="22"/>
          <w:szCs w:val="22"/>
        </w:rPr>
        <w:t>43502</w:t>
      </w:r>
    </w:p>
    <w:p w14:paraId="08E4D060" w14:textId="77777777" w:rsidR="009E0CD0" w:rsidRPr="00916F0D" w:rsidRDefault="009E0CD0" w:rsidP="00591615">
      <w:pPr>
        <w:pStyle w:val="BodyTextIndent3"/>
        <w:spacing w:after="0"/>
        <w:ind w:firstLine="96"/>
        <w:rPr>
          <w:sz w:val="22"/>
          <w:szCs w:val="22"/>
        </w:rPr>
      </w:pPr>
      <w:r w:rsidRPr="00916F0D">
        <w:rPr>
          <w:sz w:val="22"/>
          <w:szCs w:val="22"/>
        </w:rPr>
        <w:t>43520</w:t>
      </w:r>
    </w:p>
    <w:p w14:paraId="4D1A9784" w14:textId="77777777" w:rsidR="009E0CD0" w:rsidRPr="00916F0D" w:rsidRDefault="009E0CD0" w:rsidP="00591615">
      <w:pPr>
        <w:pStyle w:val="BodyTextIndent3"/>
        <w:spacing w:after="0"/>
        <w:ind w:firstLine="96"/>
        <w:rPr>
          <w:sz w:val="22"/>
          <w:szCs w:val="22"/>
        </w:rPr>
      </w:pPr>
      <w:r w:rsidRPr="00916F0D">
        <w:rPr>
          <w:sz w:val="22"/>
          <w:szCs w:val="22"/>
        </w:rPr>
        <w:t>43605</w:t>
      </w:r>
    </w:p>
    <w:p w14:paraId="103375FA" w14:textId="77777777" w:rsidR="009E0CD0" w:rsidRPr="00916F0D" w:rsidRDefault="009E0CD0" w:rsidP="00591615">
      <w:pPr>
        <w:pStyle w:val="BodyTextIndent3"/>
        <w:spacing w:after="0"/>
        <w:ind w:firstLine="96"/>
        <w:rPr>
          <w:sz w:val="22"/>
          <w:szCs w:val="22"/>
        </w:rPr>
      </w:pPr>
      <w:r w:rsidRPr="00916F0D">
        <w:rPr>
          <w:sz w:val="22"/>
          <w:szCs w:val="22"/>
        </w:rPr>
        <w:t>43610</w:t>
      </w:r>
    </w:p>
    <w:p w14:paraId="2141B530" w14:textId="77777777" w:rsidR="009E0CD0" w:rsidRPr="00916F0D" w:rsidRDefault="009E0CD0" w:rsidP="00591615">
      <w:pPr>
        <w:pStyle w:val="BodyTextIndent3"/>
        <w:spacing w:after="0"/>
        <w:ind w:firstLine="96"/>
        <w:rPr>
          <w:sz w:val="22"/>
          <w:szCs w:val="22"/>
        </w:rPr>
      </w:pPr>
      <w:r w:rsidRPr="00916F0D">
        <w:rPr>
          <w:sz w:val="22"/>
          <w:szCs w:val="22"/>
        </w:rPr>
        <w:t>43611</w:t>
      </w:r>
    </w:p>
    <w:p w14:paraId="70D0C335" w14:textId="77777777" w:rsidR="009E0CD0" w:rsidRPr="00916F0D" w:rsidRDefault="009E0CD0" w:rsidP="00591615">
      <w:pPr>
        <w:pStyle w:val="BodyTextIndent3"/>
        <w:spacing w:after="0"/>
        <w:ind w:firstLine="96"/>
        <w:rPr>
          <w:sz w:val="22"/>
          <w:szCs w:val="22"/>
        </w:rPr>
      </w:pPr>
      <w:r w:rsidRPr="00916F0D">
        <w:rPr>
          <w:sz w:val="22"/>
          <w:szCs w:val="22"/>
        </w:rPr>
        <w:t>43620</w:t>
      </w:r>
    </w:p>
    <w:p w14:paraId="13DDC11E" w14:textId="77777777" w:rsidR="009E0CD0" w:rsidRPr="00916F0D" w:rsidRDefault="009E0CD0" w:rsidP="00591615">
      <w:pPr>
        <w:pStyle w:val="BodyTextIndent3"/>
        <w:spacing w:after="0"/>
        <w:ind w:firstLine="96"/>
        <w:rPr>
          <w:sz w:val="22"/>
          <w:szCs w:val="22"/>
        </w:rPr>
      </w:pPr>
      <w:r w:rsidRPr="00916F0D">
        <w:rPr>
          <w:sz w:val="22"/>
          <w:szCs w:val="22"/>
        </w:rPr>
        <w:t>43621</w:t>
      </w:r>
    </w:p>
    <w:p w14:paraId="3D464EED" w14:textId="77777777" w:rsidR="009E0CD0" w:rsidRPr="00916F0D" w:rsidRDefault="009E0CD0" w:rsidP="00591615">
      <w:pPr>
        <w:pStyle w:val="BodyTextIndent3"/>
        <w:spacing w:after="0"/>
        <w:ind w:firstLine="96"/>
        <w:rPr>
          <w:sz w:val="22"/>
          <w:szCs w:val="22"/>
        </w:rPr>
      </w:pPr>
      <w:r w:rsidRPr="00916F0D">
        <w:rPr>
          <w:sz w:val="22"/>
          <w:szCs w:val="22"/>
        </w:rPr>
        <w:t>43622</w:t>
      </w:r>
    </w:p>
    <w:p w14:paraId="4D4EA853" w14:textId="77777777" w:rsidR="009E0CD0" w:rsidRPr="00916F0D" w:rsidRDefault="009E0CD0" w:rsidP="00591615">
      <w:pPr>
        <w:pStyle w:val="BodyTextIndent3"/>
        <w:spacing w:after="0"/>
        <w:ind w:firstLine="96"/>
        <w:rPr>
          <w:sz w:val="22"/>
          <w:szCs w:val="22"/>
        </w:rPr>
      </w:pPr>
      <w:r w:rsidRPr="00916F0D">
        <w:rPr>
          <w:sz w:val="22"/>
          <w:szCs w:val="22"/>
        </w:rPr>
        <w:t>43631</w:t>
      </w:r>
    </w:p>
    <w:p w14:paraId="5D9C43E7" w14:textId="77777777" w:rsidR="009E0CD0" w:rsidRPr="00916F0D" w:rsidRDefault="009E0CD0" w:rsidP="00591615">
      <w:pPr>
        <w:pStyle w:val="BodyTextIndent3"/>
        <w:spacing w:after="0"/>
        <w:ind w:firstLine="96"/>
        <w:rPr>
          <w:sz w:val="22"/>
          <w:szCs w:val="22"/>
        </w:rPr>
      </w:pPr>
      <w:r w:rsidRPr="00916F0D">
        <w:rPr>
          <w:sz w:val="22"/>
          <w:szCs w:val="22"/>
        </w:rPr>
        <w:t>43632</w:t>
      </w:r>
    </w:p>
    <w:p w14:paraId="4EE5E742" w14:textId="77777777" w:rsidR="009E0CD0" w:rsidRPr="00916F0D" w:rsidRDefault="009E0CD0" w:rsidP="00591615">
      <w:pPr>
        <w:pStyle w:val="BodyTextIndent3"/>
        <w:spacing w:after="0"/>
        <w:ind w:firstLine="96"/>
        <w:rPr>
          <w:sz w:val="22"/>
          <w:szCs w:val="22"/>
        </w:rPr>
      </w:pPr>
      <w:r w:rsidRPr="00916F0D">
        <w:rPr>
          <w:sz w:val="22"/>
          <w:szCs w:val="22"/>
        </w:rPr>
        <w:t>43633</w:t>
      </w:r>
    </w:p>
    <w:p w14:paraId="64E5AFDB" w14:textId="77777777" w:rsidR="009E0CD0" w:rsidRPr="00916F0D" w:rsidRDefault="009E0CD0" w:rsidP="00591615">
      <w:pPr>
        <w:pStyle w:val="BodyTextIndent3"/>
        <w:spacing w:after="0"/>
        <w:ind w:firstLine="96"/>
        <w:rPr>
          <w:sz w:val="22"/>
          <w:szCs w:val="22"/>
        </w:rPr>
      </w:pPr>
      <w:r w:rsidRPr="00916F0D">
        <w:rPr>
          <w:sz w:val="22"/>
          <w:szCs w:val="22"/>
        </w:rPr>
        <w:t>43634</w:t>
      </w:r>
    </w:p>
    <w:p w14:paraId="5A985F71" w14:textId="77777777" w:rsidR="009E0CD0" w:rsidRPr="00916F0D" w:rsidRDefault="009E0CD0" w:rsidP="00591615">
      <w:pPr>
        <w:pStyle w:val="BodyTextIndent3"/>
        <w:spacing w:after="0"/>
        <w:ind w:firstLine="96"/>
        <w:rPr>
          <w:sz w:val="22"/>
          <w:szCs w:val="22"/>
        </w:rPr>
      </w:pPr>
      <w:r w:rsidRPr="00916F0D">
        <w:rPr>
          <w:sz w:val="22"/>
          <w:szCs w:val="22"/>
        </w:rPr>
        <w:t>43635</w:t>
      </w:r>
    </w:p>
    <w:p w14:paraId="229247B2" w14:textId="77777777" w:rsidR="009E0CD0" w:rsidRPr="00916F0D" w:rsidRDefault="009E0CD0" w:rsidP="00591615">
      <w:pPr>
        <w:pStyle w:val="BodyTextIndent3"/>
        <w:spacing w:after="0"/>
        <w:ind w:firstLine="96"/>
        <w:rPr>
          <w:sz w:val="22"/>
          <w:szCs w:val="22"/>
        </w:rPr>
      </w:pPr>
      <w:r w:rsidRPr="00916F0D">
        <w:rPr>
          <w:sz w:val="22"/>
          <w:szCs w:val="22"/>
        </w:rPr>
        <w:t>43640</w:t>
      </w:r>
    </w:p>
    <w:p w14:paraId="60D542BE" w14:textId="77777777" w:rsidR="009E0CD0" w:rsidRPr="00916F0D" w:rsidRDefault="009E0CD0" w:rsidP="00591615">
      <w:pPr>
        <w:pStyle w:val="BodyTextIndent3"/>
        <w:spacing w:after="0"/>
        <w:ind w:firstLine="96"/>
        <w:rPr>
          <w:sz w:val="22"/>
          <w:szCs w:val="22"/>
        </w:rPr>
      </w:pPr>
      <w:r w:rsidRPr="00916F0D">
        <w:rPr>
          <w:sz w:val="22"/>
          <w:szCs w:val="22"/>
        </w:rPr>
        <w:t>43641</w:t>
      </w:r>
    </w:p>
    <w:p w14:paraId="706E4D02" w14:textId="77777777" w:rsidR="009E0CD0" w:rsidRPr="00916F0D" w:rsidRDefault="009E0CD0" w:rsidP="00591615">
      <w:pPr>
        <w:pStyle w:val="BodyTextIndent3"/>
        <w:spacing w:after="0"/>
        <w:ind w:firstLine="96"/>
        <w:rPr>
          <w:sz w:val="22"/>
          <w:szCs w:val="22"/>
        </w:rPr>
      </w:pPr>
      <w:r w:rsidRPr="00916F0D">
        <w:rPr>
          <w:sz w:val="22"/>
          <w:szCs w:val="22"/>
        </w:rPr>
        <w:t>43644</w:t>
      </w:r>
    </w:p>
    <w:p w14:paraId="528D4BB3" w14:textId="77777777" w:rsidR="009E0CD0" w:rsidRPr="00916F0D" w:rsidRDefault="009E0CD0" w:rsidP="00591615">
      <w:pPr>
        <w:pStyle w:val="BodyTextIndent3"/>
        <w:spacing w:after="0"/>
        <w:ind w:firstLine="96"/>
        <w:rPr>
          <w:sz w:val="22"/>
          <w:szCs w:val="22"/>
        </w:rPr>
      </w:pPr>
      <w:r w:rsidRPr="00916F0D">
        <w:rPr>
          <w:sz w:val="22"/>
          <w:szCs w:val="22"/>
        </w:rPr>
        <w:t>43645</w:t>
      </w:r>
    </w:p>
    <w:p w14:paraId="119DE32E" w14:textId="77777777" w:rsidR="009E0CD0" w:rsidRPr="00916F0D" w:rsidRDefault="009E0CD0" w:rsidP="00591615">
      <w:pPr>
        <w:pStyle w:val="BodyTextIndent3"/>
        <w:spacing w:after="0"/>
        <w:ind w:firstLine="96"/>
        <w:rPr>
          <w:sz w:val="22"/>
          <w:szCs w:val="22"/>
        </w:rPr>
      </w:pPr>
      <w:r w:rsidRPr="00916F0D">
        <w:rPr>
          <w:sz w:val="22"/>
          <w:szCs w:val="22"/>
        </w:rPr>
        <w:t>43752</w:t>
      </w:r>
    </w:p>
    <w:p w14:paraId="71210452" w14:textId="77777777" w:rsidR="009E0CD0" w:rsidRPr="00916F0D" w:rsidRDefault="009E0CD0" w:rsidP="00591615">
      <w:pPr>
        <w:pStyle w:val="BodyTextIndent3"/>
        <w:spacing w:after="0"/>
        <w:ind w:firstLine="96"/>
        <w:rPr>
          <w:sz w:val="22"/>
          <w:szCs w:val="22"/>
        </w:rPr>
      </w:pPr>
      <w:r w:rsidRPr="00916F0D">
        <w:rPr>
          <w:sz w:val="22"/>
          <w:szCs w:val="22"/>
        </w:rPr>
        <w:t>43771</w:t>
      </w:r>
    </w:p>
    <w:p w14:paraId="1AAFA8DD" w14:textId="77777777" w:rsidR="009E0CD0" w:rsidRPr="00916F0D" w:rsidRDefault="009E0CD0" w:rsidP="00591615">
      <w:pPr>
        <w:pStyle w:val="BodyTextIndent3"/>
        <w:spacing w:after="0"/>
        <w:ind w:firstLine="96"/>
        <w:rPr>
          <w:sz w:val="22"/>
          <w:szCs w:val="22"/>
        </w:rPr>
      </w:pPr>
      <w:r w:rsidRPr="00916F0D">
        <w:rPr>
          <w:sz w:val="22"/>
          <w:szCs w:val="22"/>
        </w:rPr>
        <w:t>43772</w:t>
      </w:r>
    </w:p>
    <w:p w14:paraId="5FEDEF7D" w14:textId="77777777" w:rsidR="009E0CD0" w:rsidRPr="00916F0D" w:rsidRDefault="009E0CD0" w:rsidP="00591615">
      <w:pPr>
        <w:pStyle w:val="BodyTextIndent3"/>
        <w:spacing w:after="0"/>
        <w:ind w:firstLine="96"/>
        <w:rPr>
          <w:sz w:val="22"/>
          <w:szCs w:val="22"/>
        </w:rPr>
      </w:pPr>
      <w:r w:rsidRPr="00916F0D">
        <w:rPr>
          <w:sz w:val="22"/>
          <w:szCs w:val="22"/>
        </w:rPr>
        <w:t>43773</w:t>
      </w:r>
    </w:p>
    <w:p w14:paraId="46097A02" w14:textId="77777777" w:rsidR="009E0CD0" w:rsidRPr="00916F0D" w:rsidRDefault="009E0CD0" w:rsidP="00591615">
      <w:pPr>
        <w:pStyle w:val="BodyTextIndent3"/>
        <w:spacing w:after="0"/>
        <w:ind w:firstLine="96"/>
        <w:rPr>
          <w:sz w:val="22"/>
          <w:szCs w:val="22"/>
        </w:rPr>
      </w:pPr>
      <w:r w:rsidRPr="00916F0D">
        <w:rPr>
          <w:sz w:val="22"/>
          <w:szCs w:val="22"/>
        </w:rPr>
        <w:t>43774</w:t>
      </w:r>
    </w:p>
    <w:p w14:paraId="749A7245" w14:textId="77777777" w:rsidR="009E0CD0" w:rsidRPr="00916F0D" w:rsidRDefault="009E0CD0" w:rsidP="00591615">
      <w:pPr>
        <w:pStyle w:val="BodyTextIndent3"/>
        <w:spacing w:after="0"/>
        <w:ind w:firstLine="96"/>
        <w:rPr>
          <w:sz w:val="22"/>
          <w:szCs w:val="22"/>
        </w:rPr>
      </w:pPr>
      <w:r w:rsidRPr="00916F0D">
        <w:rPr>
          <w:sz w:val="22"/>
          <w:szCs w:val="22"/>
        </w:rPr>
        <w:t>43775</w:t>
      </w:r>
    </w:p>
    <w:p w14:paraId="641EAF36" w14:textId="77777777" w:rsidR="009E0CD0" w:rsidRPr="00916F0D" w:rsidRDefault="009E0CD0" w:rsidP="00591615">
      <w:pPr>
        <w:pStyle w:val="BodyTextIndent3"/>
        <w:spacing w:after="0"/>
        <w:ind w:firstLine="96"/>
        <w:rPr>
          <w:sz w:val="22"/>
          <w:szCs w:val="22"/>
        </w:rPr>
      </w:pPr>
      <w:r w:rsidRPr="00916F0D">
        <w:rPr>
          <w:sz w:val="22"/>
          <w:szCs w:val="22"/>
        </w:rPr>
        <w:t>43800</w:t>
      </w:r>
    </w:p>
    <w:p w14:paraId="0834850F" w14:textId="77777777" w:rsidR="009E0CD0" w:rsidRPr="00916F0D" w:rsidRDefault="009E0CD0" w:rsidP="00591615">
      <w:pPr>
        <w:pStyle w:val="BodyTextIndent3"/>
        <w:spacing w:after="0"/>
        <w:ind w:firstLine="96"/>
        <w:rPr>
          <w:sz w:val="22"/>
          <w:szCs w:val="22"/>
        </w:rPr>
      </w:pPr>
      <w:r w:rsidRPr="00916F0D">
        <w:rPr>
          <w:sz w:val="22"/>
          <w:szCs w:val="22"/>
        </w:rPr>
        <w:t>43810</w:t>
      </w:r>
    </w:p>
    <w:p w14:paraId="61E14D24" w14:textId="77777777" w:rsidR="009E0CD0" w:rsidRPr="00916F0D" w:rsidRDefault="009E0CD0" w:rsidP="00591615">
      <w:pPr>
        <w:pStyle w:val="BodyTextIndent3"/>
        <w:spacing w:after="0"/>
        <w:ind w:firstLine="96"/>
        <w:rPr>
          <w:sz w:val="22"/>
          <w:szCs w:val="22"/>
        </w:rPr>
      </w:pPr>
      <w:r w:rsidRPr="00916F0D">
        <w:rPr>
          <w:sz w:val="22"/>
          <w:szCs w:val="22"/>
        </w:rPr>
        <w:t>43820</w:t>
      </w:r>
    </w:p>
    <w:p w14:paraId="1B593CDD" w14:textId="77777777" w:rsidR="009E0CD0" w:rsidRPr="00916F0D" w:rsidRDefault="009E0CD0" w:rsidP="00591615">
      <w:pPr>
        <w:pStyle w:val="BodyTextIndent3"/>
        <w:spacing w:after="0"/>
        <w:ind w:firstLine="96"/>
        <w:rPr>
          <w:sz w:val="22"/>
          <w:szCs w:val="22"/>
        </w:rPr>
      </w:pPr>
      <w:r w:rsidRPr="00916F0D">
        <w:rPr>
          <w:sz w:val="22"/>
          <w:szCs w:val="22"/>
        </w:rPr>
        <w:t>43825</w:t>
      </w:r>
    </w:p>
    <w:p w14:paraId="4980BB82" w14:textId="77777777" w:rsidR="009E0CD0" w:rsidRPr="00916F0D" w:rsidRDefault="009E0CD0" w:rsidP="00591615">
      <w:pPr>
        <w:pStyle w:val="BodyTextIndent3"/>
        <w:spacing w:after="0"/>
        <w:ind w:firstLine="96"/>
        <w:rPr>
          <w:sz w:val="22"/>
          <w:szCs w:val="22"/>
        </w:rPr>
      </w:pPr>
      <w:r w:rsidRPr="00916F0D">
        <w:rPr>
          <w:sz w:val="22"/>
          <w:szCs w:val="22"/>
        </w:rPr>
        <w:t>43832</w:t>
      </w:r>
    </w:p>
    <w:p w14:paraId="6AA6402B" w14:textId="77777777" w:rsidR="009E0CD0" w:rsidRPr="00916F0D" w:rsidRDefault="009E0CD0" w:rsidP="00591615">
      <w:pPr>
        <w:pStyle w:val="BodyTextIndent3"/>
        <w:spacing w:after="0"/>
        <w:ind w:firstLine="96"/>
        <w:rPr>
          <w:sz w:val="22"/>
          <w:szCs w:val="22"/>
        </w:rPr>
      </w:pPr>
      <w:r w:rsidRPr="00916F0D">
        <w:rPr>
          <w:sz w:val="22"/>
          <w:szCs w:val="22"/>
        </w:rPr>
        <w:t>43840</w:t>
      </w:r>
    </w:p>
    <w:p w14:paraId="06F89894" w14:textId="77777777" w:rsidR="009E0CD0" w:rsidRPr="00916F0D" w:rsidRDefault="009E0CD0" w:rsidP="00591615">
      <w:pPr>
        <w:pStyle w:val="BodyTextIndent3"/>
        <w:spacing w:after="0"/>
        <w:ind w:firstLine="96"/>
        <w:rPr>
          <w:sz w:val="22"/>
          <w:szCs w:val="22"/>
        </w:rPr>
      </w:pPr>
      <w:r w:rsidRPr="00916F0D">
        <w:rPr>
          <w:sz w:val="22"/>
          <w:szCs w:val="22"/>
        </w:rPr>
        <w:t>43842</w:t>
      </w:r>
    </w:p>
    <w:p w14:paraId="0A0208E9" w14:textId="77777777" w:rsidR="009E0CD0" w:rsidRPr="00916F0D" w:rsidRDefault="009E0CD0" w:rsidP="00591615">
      <w:pPr>
        <w:pStyle w:val="BodyTextIndent3"/>
        <w:spacing w:after="0"/>
        <w:ind w:firstLine="96"/>
        <w:rPr>
          <w:sz w:val="22"/>
          <w:szCs w:val="22"/>
        </w:rPr>
      </w:pPr>
      <w:r w:rsidRPr="00916F0D">
        <w:rPr>
          <w:sz w:val="22"/>
          <w:szCs w:val="22"/>
        </w:rPr>
        <w:t>43843</w:t>
      </w:r>
    </w:p>
    <w:p w14:paraId="0B1C8D64" w14:textId="77777777" w:rsidR="009E0CD0" w:rsidRPr="00916F0D" w:rsidRDefault="009E0CD0" w:rsidP="00591615">
      <w:pPr>
        <w:pStyle w:val="BodyTextIndent3"/>
        <w:spacing w:after="0"/>
        <w:ind w:firstLine="96"/>
        <w:rPr>
          <w:sz w:val="22"/>
          <w:szCs w:val="22"/>
        </w:rPr>
      </w:pPr>
      <w:r w:rsidRPr="00916F0D">
        <w:rPr>
          <w:sz w:val="22"/>
          <w:szCs w:val="22"/>
        </w:rPr>
        <w:t>43845</w:t>
      </w:r>
    </w:p>
    <w:p w14:paraId="6168F863" w14:textId="77777777" w:rsidR="009E0CD0" w:rsidRPr="00916F0D" w:rsidRDefault="009E0CD0" w:rsidP="00591615">
      <w:pPr>
        <w:pStyle w:val="BodyTextIndent3"/>
        <w:spacing w:after="0"/>
        <w:ind w:firstLine="96"/>
        <w:rPr>
          <w:sz w:val="22"/>
          <w:szCs w:val="22"/>
        </w:rPr>
      </w:pPr>
      <w:r w:rsidRPr="00916F0D">
        <w:rPr>
          <w:sz w:val="22"/>
          <w:szCs w:val="22"/>
        </w:rPr>
        <w:t>43846</w:t>
      </w:r>
    </w:p>
    <w:p w14:paraId="130DDD9C" w14:textId="77777777" w:rsidR="009E0CD0" w:rsidRPr="00916F0D" w:rsidRDefault="009E0CD0" w:rsidP="00591615">
      <w:pPr>
        <w:pStyle w:val="BodyTextIndent3"/>
        <w:spacing w:after="0"/>
        <w:ind w:firstLine="96"/>
        <w:rPr>
          <w:sz w:val="22"/>
          <w:szCs w:val="22"/>
        </w:rPr>
      </w:pPr>
      <w:r w:rsidRPr="00916F0D">
        <w:rPr>
          <w:sz w:val="22"/>
          <w:szCs w:val="22"/>
        </w:rPr>
        <w:t>43847</w:t>
      </w:r>
    </w:p>
    <w:p w14:paraId="15FB75E0" w14:textId="77777777" w:rsidR="009E0CD0" w:rsidRPr="00916F0D" w:rsidRDefault="009E0CD0" w:rsidP="00591615">
      <w:pPr>
        <w:pStyle w:val="BodyTextIndent3"/>
        <w:spacing w:after="0"/>
        <w:ind w:firstLine="96"/>
        <w:rPr>
          <w:sz w:val="22"/>
          <w:szCs w:val="22"/>
        </w:rPr>
      </w:pPr>
      <w:r w:rsidRPr="00916F0D">
        <w:rPr>
          <w:sz w:val="22"/>
          <w:szCs w:val="22"/>
        </w:rPr>
        <w:t>43848</w:t>
      </w:r>
    </w:p>
    <w:p w14:paraId="6AE5E1CC" w14:textId="77777777" w:rsidR="009E0CD0" w:rsidRPr="00916F0D" w:rsidRDefault="009E0CD0" w:rsidP="00591615">
      <w:pPr>
        <w:pStyle w:val="BodyTextIndent3"/>
        <w:spacing w:after="0"/>
        <w:ind w:firstLine="96"/>
        <w:rPr>
          <w:sz w:val="22"/>
          <w:szCs w:val="22"/>
        </w:rPr>
      </w:pPr>
      <w:r w:rsidRPr="00916F0D">
        <w:rPr>
          <w:sz w:val="22"/>
          <w:szCs w:val="22"/>
        </w:rPr>
        <w:t>43860</w:t>
      </w:r>
    </w:p>
    <w:p w14:paraId="10143DA2" w14:textId="77777777" w:rsidR="009E0CD0" w:rsidRPr="00916F0D" w:rsidRDefault="009E0CD0" w:rsidP="00591615">
      <w:pPr>
        <w:pStyle w:val="BodyTextIndent3"/>
        <w:spacing w:after="0"/>
        <w:ind w:firstLine="96"/>
        <w:rPr>
          <w:sz w:val="22"/>
          <w:szCs w:val="22"/>
        </w:rPr>
      </w:pPr>
      <w:r w:rsidRPr="00916F0D">
        <w:rPr>
          <w:sz w:val="22"/>
          <w:szCs w:val="22"/>
        </w:rPr>
        <w:t>43865</w:t>
      </w:r>
    </w:p>
    <w:p w14:paraId="738D2054" w14:textId="77777777" w:rsidR="009E0CD0" w:rsidRPr="00916F0D" w:rsidRDefault="009E0CD0" w:rsidP="00591615">
      <w:pPr>
        <w:pStyle w:val="BodyTextIndent3"/>
        <w:spacing w:after="0"/>
        <w:ind w:firstLine="96"/>
        <w:rPr>
          <w:sz w:val="22"/>
          <w:szCs w:val="22"/>
        </w:rPr>
      </w:pPr>
      <w:r w:rsidRPr="00916F0D">
        <w:rPr>
          <w:sz w:val="22"/>
          <w:szCs w:val="22"/>
        </w:rPr>
        <w:t>43880</w:t>
      </w:r>
    </w:p>
    <w:p w14:paraId="081E245D" w14:textId="77777777" w:rsidR="009E0CD0" w:rsidRPr="00916F0D" w:rsidRDefault="009E0CD0" w:rsidP="00591615">
      <w:pPr>
        <w:pStyle w:val="BodyTextIndent3"/>
        <w:spacing w:after="0"/>
        <w:ind w:firstLine="96"/>
        <w:rPr>
          <w:sz w:val="22"/>
          <w:szCs w:val="22"/>
        </w:rPr>
      </w:pPr>
      <w:r w:rsidRPr="00916F0D">
        <w:rPr>
          <w:sz w:val="22"/>
          <w:szCs w:val="22"/>
        </w:rPr>
        <w:t>43881</w:t>
      </w:r>
    </w:p>
    <w:p w14:paraId="0765C25B" w14:textId="77777777" w:rsidR="009E0CD0" w:rsidRPr="00916F0D" w:rsidRDefault="009E0CD0" w:rsidP="00591615">
      <w:pPr>
        <w:pStyle w:val="BodyTextIndent3"/>
        <w:spacing w:after="0"/>
        <w:ind w:firstLine="96"/>
        <w:rPr>
          <w:sz w:val="22"/>
          <w:szCs w:val="22"/>
        </w:rPr>
      </w:pPr>
      <w:r w:rsidRPr="00916F0D">
        <w:rPr>
          <w:sz w:val="22"/>
          <w:szCs w:val="22"/>
        </w:rPr>
        <w:t>43882</w:t>
      </w:r>
    </w:p>
    <w:p w14:paraId="65DDC3DF" w14:textId="77777777" w:rsidR="009E0CD0" w:rsidRPr="00916F0D" w:rsidRDefault="009E0CD0" w:rsidP="00591615">
      <w:pPr>
        <w:pStyle w:val="BodyTextIndent3"/>
        <w:spacing w:after="0"/>
        <w:ind w:firstLine="96"/>
        <w:rPr>
          <w:sz w:val="22"/>
          <w:szCs w:val="22"/>
        </w:rPr>
      </w:pPr>
      <w:r w:rsidRPr="00916F0D">
        <w:rPr>
          <w:sz w:val="22"/>
          <w:szCs w:val="22"/>
        </w:rPr>
        <w:t>44005</w:t>
      </w:r>
    </w:p>
    <w:p w14:paraId="07B01F4D" w14:textId="77777777" w:rsidR="009E0CD0" w:rsidRPr="00916F0D" w:rsidRDefault="009E0CD0" w:rsidP="00591615">
      <w:pPr>
        <w:pStyle w:val="BodyTextIndent3"/>
        <w:spacing w:after="0"/>
        <w:ind w:firstLine="96"/>
        <w:rPr>
          <w:sz w:val="22"/>
          <w:szCs w:val="22"/>
        </w:rPr>
      </w:pPr>
      <w:r w:rsidRPr="00916F0D">
        <w:rPr>
          <w:sz w:val="22"/>
          <w:szCs w:val="22"/>
        </w:rPr>
        <w:t>44010</w:t>
      </w:r>
    </w:p>
    <w:p w14:paraId="0AAD85EC" w14:textId="77777777" w:rsidR="009E0CD0" w:rsidRPr="00916F0D" w:rsidRDefault="009E0CD0" w:rsidP="00591615">
      <w:pPr>
        <w:pStyle w:val="BodyTextIndent3"/>
        <w:spacing w:after="0"/>
        <w:ind w:firstLine="96"/>
        <w:rPr>
          <w:sz w:val="22"/>
          <w:szCs w:val="22"/>
        </w:rPr>
      </w:pPr>
      <w:r w:rsidRPr="00916F0D">
        <w:rPr>
          <w:sz w:val="22"/>
          <w:szCs w:val="22"/>
        </w:rPr>
        <w:t>44015</w:t>
      </w:r>
    </w:p>
    <w:p w14:paraId="3DF76402" w14:textId="77777777" w:rsidR="009E0CD0" w:rsidRPr="00916F0D" w:rsidRDefault="009E0CD0" w:rsidP="00591615">
      <w:pPr>
        <w:pStyle w:val="BodyTextIndent3"/>
        <w:spacing w:after="0"/>
        <w:ind w:firstLine="96"/>
        <w:rPr>
          <w:sz w:val="22"/>
          <w:szCs w:val="22"/>
        </w:rPr>
      </w:pPr>
      <w:r w:rsidRPr="00916F0D">
        <w:rPr>
          <w:sz w:val="22"/>
          <w:szCs w:val="22"/>
        </w:rPr>
        <w:t>44020</w:t>
      </w:r>
    </w:p>
    <w:p w14:paraId="56C4802F" w14:textId="77777777" w:rsidR="009E0CD0" w:rsidRPr="00916F0D" w:rsidRDefault="009E0CD0" w:rsidP="00591615">
      <w:pPr>
        <w:pStyle w:val="BodyTextIndent3"/>
        <w:spacing w:after="0"/>
        <w:ind w:firstLine="96"/>
        <w:rPr>
          <w:sz w:val="22"/>
          <w:szCs w:val="22"/>
        </w:rPr>
      </w:pPr>
      <w:r w:rsidRPr="00916F0D">
        <w:rPr>
          <w:sz w:val="22"/>
          <w:szCs w:val="22"/>
        </w:rPr>
        <w:t>44021</w:t>
      </w:r>
    </w:p>
    <w:p w14:paraId="4B7674A6" w14:textId="77777777" w:rsidR="009E0CD0" w:rsidRPr="00916F0D" w:rsidRDefault="009E0CD0" w:rsidP="00591615">
      <w:pPr>
        <w:pStyle w:val="BodyTextIndent3"/>
        <w:spacing w:after="0"/>
        <w:ind w:firstLine="96"/>
        <w:rPr>
          <w:sz w:val="22"/>
          <w:szCs w:val="22"/>
        </w:rPr>
      </w:pPr>
      <w:r w:rsidRPr="00916F0D">
        <w:rPr>
          <w:sz w:val="22"/>
          <w:szCs w:val="22"/>
        </w:rPr>
        <w:lastRenderedPageBreak/>
        <w:t>44025</w:t>
      </w:r>
    </w:p>
    <w:p w14:paraId="1A65DB86" w14:textId="77777777" w:rsidR="009E0CD0" w:rsidRPr="00916F0D" w:rsidRDefault="009E0CD0" w:rsidP="00591615">
      <w:pPr>
        <w:pStyle w:val="BodyTextIndent3"/>
        <w:spacing w:after="0"/>
        <w:ind w:firstLine="96"/>
        <w:rPr>
          <w:sz w:val="22"/>
          <w:szCs w:val="22"/>
        </w:rPr>
      </w:pPr>
      <w:r w:rsidRPr="00916F0D">
        <w:rPr>
          <w:sz w:val="22"/>
          <w:szCs w:val="22"/>
        </w:rPr>
        <w:t>44050</w:t>
      </w:r>
    </w:p>
    <w:p w14:paraId="50A367A4" w14:textId="77777777" w:rsidR="009E0CD0" w:rsidRPr="00916F0D" w:rsidRDefault="009E0CD0" w:rsidP="00591615">
      <w:pPr>
        <w:pStyle w:val="BodyTextIndent3"/>
        <w:spacing w:after="0"/>
        <w:ind w:firstLine="96"/>
        <w:rPr>
          <w:sz w:val="22"/>
          <w:szCs w:val="22"/>
        </w:rPr>
      </w:pPr>
      <w:r w:rsidRPr="00916F0D">
        <w:rPr>
          <w:sz w:val="22"/>
          <w:szCs w:val="22"/>
        </w:rPr>
        <w:t>44055</w:t>
      </w:r>
    </w:p>
    <w:p w14:paraId="27CBCEC1" w14:textId="77777777" w:rsidR="009E0CD0" w:rsidRPr="00916F0D" w:rsidRDefault="009E0CD0" w:rsidP="00591615">
      <w:pPr>
        <w:pStyle w:val="BodyTextIndent3"/>
        <w:spacing w:after="0"/>
        <w:ind w:firstLine="96"/>
        <w:rPr>
          <w:sz w:val="22"/>
          <w:szCs w:val="22"/>
        </w:rPr>
      </w:pPr>
      <w:r w:rsidRPr="00916F0D">
        <w:rPr>
          <w:sz w:val="22"/>
          <w:szCs w:val="22"/>
        </w:rPr>
        <w:t>44110</w:t>
      </w:r>
    </w:p>
    <w:p w14:paraId="50C7833A" w14:textId="77777777" w:rsidR="009E0CD0" w:rsidRPr="00916F0D" w:rsidRDefault="009E0CD0" w:rsidP="00591615">
      <w:pPr>
        <w:pStyle w:val="BodyTextIndent3"/>
        <w:spacing w:after="0"/>
        <w:ind w:firstLine="96"/>
        <w:rPr>
          <w:sz w:val="22"/>
          <w:szCs w:val="22"/>
        </w:rPr>
      </w:pPr>
      <w:r w:rsidRPr="00916F0D">
        <w:rPr>
          <w:sz w:val="22"/>
          <w:szCs w:val="22"/>
        </w:rPr>
        <w:t>44111</w:t>
      </w:r>
    </w:p>
    <w:p w14:paraId="11021BFE" w14:textId="77777777" w:rsidR="009E0CD0" w:rsidRPr="00916F0D" w:rsidRDefault="009E0CD0" w:rsidP="00591615">
      <w:pPr>
        <w:pStyle w:val="BodyTextIndent3"/>
        <w:spacing w:after="0"/>
        <w:ind w:firstLine="96"/>
        <w:rPr>
          <w:sz w:val="22"/>
          <w:szCs w:val="22"/>
        </w:rPr>
      </w:pPr>
      <w:r w:rsidRPr="00916F0D">
        <w:rPr>
          <w:sz w:val="22"/>
          <w:szCs w:val="22"/>
        </w:rPr>
        <w:t>44120</w:t>
      </w:r>
    </w:p>
    <w:p w14:paraId="18F8A389" w14:textId="77777777" w:rsidR="009E0CD0" w:rsidRPr="00916F0D" w:rsidRDefault="009E0CD0" w:rsidP="00591615">
      <w:pPr>
        <w:pStyle w:val="BodyTextIndent3"/>
        <w:spacing w:after="0"/>
        <w:ind w:firstLine="96"/>
        <w:rPr>
          <w:sz w:val="22"/>
          <w:szCs w:val="22"/>
        </w:rPr>
      </w:pPr>
      <w:r w:rsidRPr="00916F0D">
        <w:rPr>
          <w:sz w:val="22"/>
          <w:szCs w:val="22"/>
        </w:rPr>
        <w:t>44121</w:t>
      </w:r>
    </w:p>
    <w:p w14:paraId="15A68475" w14:textId="77777777" w:rsidR="009E0CD0" w:rsidRPr="00916F0D" w:rsidRDefault="009E0CD0" w:rsidP="00591615">
      <w:pPr>
        <w:pStyle w:val="BodyTextIndent3"/>
        <w:spacing w:after="0"/>
        <w:ind w:firstLine="96"/>
        <w:rPr>
          <w:sz w:val="22"/>
          <w:szCs w:val="22"/>
        </w:rPr>
      </w:pPr>
      <w:r w:rsidRPr="00916F0D">
        <w:rPr>
          <w:sz w:val="22"/>
          <w:szCs w:val="22"/>
        </w:rPr>
        <w:t>44125</w:t>
      </w:r>
    </w:p>
    <w:p w14:paraId="30342D22" w14:textId="77777777" w:rsidR="009E0CD0" w:rsidRPr="00916F0D" w:rsidRDefault="009E0CD0" w:rsidP="00591615">
      <w:pPr>
        <w:pStyle w:val="BodyTextIndent3"/>
        <w:spacing w:after="0"/>
        <w:ind w:firstLine="96"/>
        <w:rPr>
          <w:sz w:val="22"/>
          <w:szCs w:val="22"/>
        </w:rPr>
      </w:pPr>
      <w:r w:rsidRPr="00916F0D">
        <w:rPr>
          <w:sz w:val="22"/>
          <w:szCs w:val="22"/>
        </w:rPr>
        <w:t>44126</w:t>
      </w:r>
    </w:p>
    <w:p w14:paraId="5CB446C5" w14:textId="77777777" w:rsidR="009E0CD0" w:rsidRPr="00916F0D" w:rsidRDefault="009E0CD0" w:rsidP="00591615">
      <w:pPr>
        <w:pStyle w:val="BodyTextIndent3"/>
        <w:spacing w:after="0"/>
        <w:ind w:firstLine="96"/>
        <w:rPr>
          <w:sz w:val="22"/>
          <w:szCs w:val="22"/>
        </w:rPr>
      </w:pPr>
      <w:r w:rsidRPr="00916F0D">
        <w:rPr>
          <w:sz w:val="22"/>
          <w:szCs w:val="22"/>
        </w:rPr>
        <w:t>44127</w:t>
      </w:r>
    </w:p>
    <w:p w14:paraId="0B0BD01B" w14:textId="77777777" w:rsidR="009E0CD0" w:rsidRPr="00916F0D" w:rsidRDefault="009E0CD0" w:rsidP="00591615">
      <w:pPr>
        <w:pStyle w:val="BodyTextIndent3"/>
        <w:spacing w:after="0"/>
        <w:ind w:firstLine="96"/>
        <w:rPr>
          <w:sz w:val="22"/>
          <w:szCs w:val="22"/>
        </w:rPr>
      </w:pPr>
      <w:r w:rsidRPr="00916F0D">
        <w:rPr>
          <w:sz w:val="22"/>
          <w:szCs w:val="22"/>
        </w:rPr>
        <w:t>44128</w:t>
      </w:r>
    </w:p>
    <w:p w14:paraId="5F3B5BCC" w14:textId="77777777" w:rsidR="009E0CD0" w:rsidRPr="00916F0D" w:rsidRDefault="009E0CD0" w:rsidP="00591615">
      <w:pPr>
        <w:pStyle w:val="BodyTextIndent3"/>
        <w:spacing w:after="0"/>
        <w:ind w:firstLine="96"/>
        <w:rPr>
          <w:sz w:val="22"/>
          <w:szCs w:val="22"/>
        </w:rPr>
      </w:pPr>
      <w:r w:rsidRPr="00916F0D">
        <w:rPr>
          <w:sz w:val="22"/>
          <w:szCs w:val="22"/>
        </w:rPr>
        <w:t>44130</w:t>
      </w:r>
    </w:p>
    <w:p w14:paraId="033D7F99" w14:textId="77777777" w:rsidR="009E0CD0" w:rsidRPr="00916F0D" w:rsidRDefault="009E0CD0" w:rsidP="00591615">
      <w:pPr>
        <w:pStyle w:val="BodyTextIndent3"/>
        <w:spacing w:after="0"/>
        <w:ind w:firstLine="96"/>
        <w:rPr>
          <w:sz w:val="22"/>
          <w:szCs w:val="22"/>
        </w:rPr>
      </w:pPr>
      <w:r w:rsidRPr="00916F0D">
        <w:rPr>
          <w:sz w:val="22"/>
          <w:szCs w:val="22"/>
        </w:rPr>
        <w:t>44132</w:t>
      </w:r>
    </w:p>
    <w:p w14:paraId="6954C5EE" w14:textId="77777777" w:rsidR="009E0CD0" w:rsidRPr="00916F0D" w:rsidRDefault="009E0CD0" w:rsidP="00591615">
      <w:pPr>
        <w:pStyle w:val="BodyTextIndent3"/>
        <w:spacing w:after="0"/>
        <w:ind w:firstLine="96"/>
        <w:rPr>
          <w:sz w:val="22"/>
          <w:szCs w:val="22"/>
        </w:rPr>
      </w:pPr>
      <w:r w:rsidRPr="00916F0D">
        <w:rPr>
          <w:sz w:val="22"/>
          <w:szCs w:val="22"/>
        </w:rPr>
        <w:t>44133</w:t>
      </w:r>
    </w:p>
    <w:p w14:paraId="743A21E3" w14:textId="77777777" w:rsidR="009E0CD0" w:rsidRPr="00916F0D" w:rsidRDefault="009E0CD0" w:rsidP="00591615">
      <w:pPr>
        <w:pStyle w:val="BodyTextIndent3"/>
        <w:spacing w:after="0"/>
        <w:ind w:firstLine="96"/>
        <w:rPr>
          <w:sz w:val="22"/>
          <w:szCs w:val="22"/>
        </w:rPr>
      </w:pPr>
      <w:r w:rsidRPr="00916F0D">
        <w:rPr>
          <w:sz w:val="22"/>
          <w:szCs w:val="22"/>
        </w:rPr>
        <w:t>44135</w:t>
      </w:r>
    </w:p>
    <w:p w14:paraId="7532FDEB" w14:textId="77777777" w:rsidR="009E0CD0" w:rsidRPr="00916F0D" w:rsidRDefault="009E0CD0" w:rsidP="00591615">
      <w:pPr>
        <w:pStyle w:val="BodyTextIndent3"/>
        <w:spacing w:after="0"/>
        <w:ind w:firstLine="96"/>
        <w:rPr>
          <w:sz w:val="22"/>
          <w:szCs w:val="22"/>
        </w:rPr>
      </w:pPr>
      <w:r w:rsidRPr="00916F0D">
        <w:rPr>
          <w:sz w:val="22"/>
          <w:szCs w:val="22"/>
        </w:rPr>
        <w:t>44136</w:t>
      </w:r>
    </w:p>
    <w:p w14:paraId="40441556" w14:textId="77777777" w:rsidR="009E0CD0" w:rsidRPr="00916F0D" w:rsidRDefault="009E0CD0" w:rsidP="00591615">
      <w:pPr>
        <w:pStyle w:val="BodyTextIndent3"/>
        <w:spacing w:after="0"/>
        <w:ind w:firstLine="96"/>
        <w:rPr>
          <w:sz w:val="22"/>
          <w:szCs w:val="22"/>
        </w:rPr>
      </w:pPr>
      <w:r w:rsidRPr="00916F0D">
        <w:rPr>
          <w:sz w:val="22"/>
          <w:szCs w:val="22"/>
        </w:rPr>
        <w:t>44137</w:t>
      </w:r>
    </w:p>
    <w:p w14:paraId="0EF34C8D" w14:textId="77777777" w:rsidR="009E0CD0" w:rsidRPr="00916F0D" w:rsidRDefault="009E0CD0" w:rsidP="00591615">
      <w:pPr>
        <w:pStyle w:val="BodyTextIndent3"/>
        <w:spacing w:after="0"/>
        <w:ind w:firstLine="96"/>
        <w:rPr>
          <w:sz w:val="22"/>
          <w:szCs w:val="22"/>
        </w:rPr>
      </w:pPr>
      <w:r w:rsidRPr="00916F0D">
        <w:rPr>
          <w:sz w:val="22"/>
          <w:szCs w:val="22"/>
        </w:rPr>
        <w:t>44139</w:t>
      </w:r>
    </w:p>
    <w:p w14:paraId="26CC7B91" w14:textId="77777777" w:rsidR="009E0CD0" w:rsidRPr="00916F0D" w:rsidRDefault="009E0CD0" w:rsidP="00591615">
      <w:pPr>
        <w:pStyle w:val="BodyTextIndent3"/>
        <w:spacing w:after="0"/>
        <w:ind w:firstLine="96"/>
        <w:rPr>
          <w:sz w:val="22"/>
          <w:szCs w:val="22"/>
        </w:rPr>
      </w:pPr>
      <w:r w:rsidRPr="00916F0D">
        <w:rPr>
          <w:sz w:val="22"/>
          <w:szCs w:val="22"/>
        </w:rPr>
        <w:t>44140</w:t>
      </w:r>
    </w:p>
    <w:p w14:paraId="0DAD21F3" w14:textId="77777777" w:rsidR="009E0CD0" w:rsidRPr="00916F0D" w:rsidRDefault="009E0CD0" w:rsidP="00591615">
      <w:pPr>
        <w:pStyle w:val="BodyTextIndent3"/>
        <w:spacing w:after="0"/>
        <w:ind w:firstLine="96"/>
        <w:rPr>
          <w:sz w:val="22"/>
          <w:szCs w:val="22"/>
        </w:rPr>
      </w:pPr>
      <w:r w:rsidRPr="00916F0D">
        <w:rPr>
          <w:sz w:val="22"/>
          <w:szCs w:val="22"/>
        </w:rPr>
        <w:t>44141</w:t>
      </w:r>
    </w:p>
    <w:p w14:paraId="45FC2A90" w14:textId="77777777" w:rsidR="009E0CD0" w:rsidRPr="00916F0D" w:rsidRDefault="009E0CD0" w:rsidP="00591615">
      <w:pPr>
        <w:pStyle w:val="BodyTextIndent3"/>
        <w:spacing w:after="0"/>
        <w:ind w:firstLine="96"/>
        <w:rPr>
          <w:sz w:val="22"/>
          <w:szCs w:val="22"/>
        </w:rPr>
      </w:pPr>
      <w:r w:rsidRPr="00916F0D">
        <w:rPr>
          <w:sz w:val="22"/>
          <w:szCs w:val="22"/>
        </w:rPr>
        <w:t>44143</w:t>
      </w:r>
    </w:p>
    <w:p w14:paraId="75F9B47F" w14:textId="77777777" w:rsidR="009E0CD0" w:rsidRPr="00916F0D" w:rsidRDefault="009E0CD0" w:rsidP="00591615">
      <w:pPr>
        <w:pStyle w:val="BodyTextIndent3"/>
        <w:spacing w:after="0"/>
        <w:ind w:firstLine="96"/>
        <w:rPr>
          <w:sz w:val="22"/>
          <w:szCs w:val="22"/>
        </w:rPr>
      </w:pPr>
      <w:r w:rsidRPr="00916F0D">
        <w:rPr>
          <w:sz w:val="22"/>
          <w:szCs w:val="22"/>
        </w:rPr>
        <w:t>44144</w:t>
      </w:r>
    </w:p>
    <w:p w14:paraId="078E5258" w14:textId="77777777" w:rsidR="009E0CD0" w:rsidRPr="00916F0D" w:rsidRDefault="009E0CD0" w:rsidP="00591615">
      <w:pPr>
        <w:pStyle w:val="BodyTextIndent3"/>
        <w:spacing w:after="0"/>
        <w:ind w:firstLine="96"/>
        <w:rPr>
          <w:sz w:val="22"/>
          <w:szCs w:val="22"/>
        </w:rPr>
      </w:pPr>
      <w:r w:rsidRPr="00916F0D">
        <w:rPr>
          <w:sz w:val="22"/>
          <w:szCs w:val="22"/>
        </w:rPr>
        <w:t>44145</w:t>
      </w:r>
    </w:p>
    <w:p w14:paraId="79F9A426" w14:textId="77777777" w:rsidR="009E0CD0" w:rsidRPr="00916F0D" w:rsidRDefault="009E0CD0" w:rsidP="00591615">
      <w:pPr>
        <w:pStyle w:val="BodyTextIndent3"/>
        <w:spacing w:after="0"/>
        <w:ind w:firstLine="96"/>
        <w:rPr>
          <w:sz w:val="22"/>
          <w:szCs w:val="22"/>
        </w:rPr>
      </w:pPr>
      <w:r w:rsidRPr="00916F0D">
        <w:rPr>
          <w:sz w:val="22"/>
          <w:szCs w:val="22"/>
        </w:rPr>
        <w:t>44146</w:t>
      </w:r>
    </w:p>
    <w:p w14:paraId="791B501F" w14:textId="77777777" w:rsidR="009E0CD0" w:rsidRPr="00916F0D" w:rsidRDefault="009E0CD0" w:rsidP="00591615">
      <w:pPr>
        <w:pStyle w:val="BodyTextIndent3"/>
        <w:spacing w:after="0"/>
        <w:ind w:firstLine="96"/>
        <w:rPr>
          <w:sz w:val="22"/>
          <w:szCs w:val="22"/>
        </w:rPr>
      </w:pPr>
      <w:r w:rsidRPr="00916F0D">
        <w:rPr>
          <w:sz w:val="22"/>
          <w:szCs w:val="22"/>
        </w:rPr>
        <w:t>44147</w:t>
      </w:r>
    </w:p>
    <w:p w14:paraId="27DD9B17" w14:textId="77777777" w:rsidR="009E0CD0" w:rsidRPr="00916F0D" w:rsidRDefault="009E0CD0" w:rsidP="00591615">
      <w:pPr>
        <w:pStyle w:val="BodyTextIndent3"/>
        <w:spacing w:after="0"/>
        <w:ind w:firstLine="96"/>
        <w:rPr>
          <w:sz w:val="22"/>
          <w:szCs w:val="22"/>
        </w:rPr>
      </w:pPr>
      <w:r w:rsidRPr="00916F0D">
        <w:rPr>
          <w:sz w:val="22"/>
          <w:szCs w:val="22"/>
        </w:rPr>
        <w:t>44150</w:t>
      </w:r>
    </w:p>
    <w:p w14:paraId="7B93957F" w14:textId="77777777" w:rsidR="009E0CD0" w:rsidRPr="00916F0D" w:rsidRDefault="009E0CD0" w:rsidP="00591615">
      <w:pPr>
        <w:pStyle w:val="BodyTextIndent3"/>
        <w:spacing w:after="0"/>
        <w:ind w:firstLine="96"/>
        <w:rPr>
          <w:sz w:val="22"/>
          <w:szCs w:val="22"/>
        </w:rPr>
      </w:pPr>
      <w:r w:rsidRPr="00916F0D">
        <w:rPr>
          <w:sz w:val="22"/>
          <w:szCs w:val="22"/>
        </w:rPr>
        <w:t>44151</w:t>
      </w:r>
    </w:p>
    <w:p w14:paraId="67DB28AA" w14:textId="77777777" w:rsidR="009E0CD0" w:rsidRPr="00916F0D" w:rsidRDefault="009E0CD0" w:rsidP="00591615">
      <w:pPr>
        <w:pStyle w:val="BodyTextIndent3"/>
        <w:spacing w:after="0"/>
        <w:ind w:firstLine="96"/>
        <w:rPr>
          <w:sz w:val="22"/>
          <w:szCs w:val="22"/>
        </w:rPr>
      </w:pPr>
      <w:r w:rsidRPr="00916F0D">
        <w:rPr>
          <w:sz w:val="22"/>
          <w:szCs w:val="22"/>
        </w:rPr>
        <w:t>44155</w:t>
      </w:r>
    </w:p>
    <w:p w14:paraId="5DB3E197" w14:textId="77777777" w:rsidR="009E0CD0" w:rsidRPr="00916F0D" w:rsidRDefault="009E0CD0" w:rsidP="00591615">
      <w:pPr>
        <w:pStyle w:val="BodyTextIndent3"/>
        <w:spacing w:after="0"/>
        <w:ind w:firstLine="96"/>
        <w:rPr>
          <w:sz w:val="22"/>
          <w:szCs w:val="22"/>
        </w:rPr>
      </w:pPr>
      <w:r w:rsidRPr="00916F0D">
        <w:rPr>
          <w:sz w:val="22"/>
          <w:szCs w:val="22"/>
        </w:rPr>
        <w:t>44156</w:t>
      </w:r>
    </w:p>
    <w:p w14:paraId="58E243E8" w14:textId="77777777" w:rsidR="009E0CD0" w:rsidRPr="00916F0D" w:rsidRDefault="009E0CD0" w:rsidP="00591615">
      <w:pPr>
        <w:pStyle w:val="BodyTextIndent3"/>
        <w:spacing w:after="0"/>
        <w:ind w:firstLine="96"/>
        <w:rPr>
          <w:sz w:val="22"/>
          <w:szCs w:val="22"/>
        </w:rPr>
      </w:pPr>
      <w:r w:rsidRPr="00916F0D">
        <w:rPr>
          <w:sz w:val="22"/>
          <w:szCs w:val="22"/>
        </w:rPr>
        <w:t>44157</w:t>
      </w:r>
    </w:p>
    <w:p w14:paraId="7B540441" w14:textId="77777777" w:rsidR="009E0CD0" w:rsidRPr="00916F0D" w:rsidRDefault="009E0CD0" w:rsidP="00591615">
      <w:pPr>
        <w:pStyle w:val="BodyTextIndent3"/>
        <w:spacing w:after="0"/>
        <w:ind w:firstLine="96"/>
        <w:rPr>
          <w:sz w:val="22"/>
          <w:szCs w:val="22"/>
        </w:rPr>
      </w:pPr>
      <w:r w:rsidRPr="00916F0D">
        <w:rPr>
          <w:sz w:val="22"/>
          <w:szCs w:val="22"/>
        </w:rPr>
        <w:t>44158</w:t>
      </w:r>
    </w:p>
    <w:p w14:paraId="61341DCF" w14:textId="77777777" w:rsidR="009E0CD0" w:rsidRPr="00916F0D" w:rsidRDefault="009E0CD0" w:rsidP="00591615">
      <w:pPr>
        <w:pStyle w:val="BodyTextIndent3"/>
        <w:spacing w:after="0"/>
        <w:ind w:firstLine="96"/>
        <w:rPr>
          <w:sz w:val="22"/>
          <w:szCs w:val="22"/>
        </w:rPr>
      </w:pPr>
      <w:r w:rsidRPr="00916F0D">
        <w:rPr>
          <w:sz w:val="22"/>
          <w:szCs w:val="22"/>
        </w:rPr>
        <w:t>44160</w:t>
      </w:r>
    </w:p>
    <w:p w14:paraId="27687321" w14:textId="77777777" w:rsidR="009E0CD0" w:rsidRPr="00916F0D" w:rsidRDefault="009E0CD0" w:rsidP="00591615">
      <w:pPr>
        <w:pStyle w:val="BodyTextIndent3"/>
        <w:spacing w:after="0"/>
        <w:ind w:firstLine="96"/>
        <w:rPr>
          <w:sz w:val="22"/>
          <w:szCs w:val="22"/>
        </w:rPr>
      </w:pPr>
      <w:r w:rsidRPr="00916F0D">
        <w:rPr>
          <w:sz w:val="22"/>
          <w:szCs w:val="22"/>
        </w:rPr>
        <w:t>44187</w:t>
      </w:r>
    </w:p>
    <w:p w14:paraId="6D158629" w14:textId="77777777" w:rsidR="009E0CD0" w:rsidRPr="00916F0D" w:rsidRDefault="009E0CD0" w:rsidP="00591615">
      <w:pPr>
        <w:pStyle w:val="BodyTextIndent3"/>
        <w:spacing w:after="0"/>
        <w:ind w:firstLine="96"/>
        <w:rPr>
          <w:sz w:val="22"/>
          <w:szCs w:val="22"/>
        </w:rPr>
      </w:pPr>
      <w:r w:rsidRPr="00916F0D">
        <w:rPr>
          <w:sz w:val="22"/>
          <w:szCs w:val="22"/>
        </w:rPr>
        <w:t>44188</w:t>
      </w:r>
    </w:p>
    <w:p w14:paraId="6DC8D68B" w14:textId="77777777" w:rsidR="009E0CD0" w:rsidRPr="00916F0D" w:rsidRDefault="009E0CD0" w:rsidP="00591615">
      <w:pPr>
        <w:pStyle w:val="BodyTextIndent3"/>
        <w:spacing w:after="0"/>
        <w:ind w:firstLine="96"/>
        <w:rPr>
          <w:sz w:val="22"/>
          <w:szCs w:val="22"/>
        </w:rPr>
      </w:pPr>
      <w:r w:rsidRPr="00916F0D">
        <w:rPr>
          <w:sz w:val="22"/>
          <w:szCs w:val="22"/>
        </w:rPr>
        <w:t>44202</w:t>
      </w:r>
    </w:p>
    <w:p w14:paraId="4CDB71E1" w14:textId="77777777" w:rsidR="009E0CD0" w:rsidRPr="00916F0D" w:rsidRDefault="009E0CD0" w:rsidP="00591615">
      <w:pPr>
        <w:pStyle w:val="BodyTextIndent3"/>
        <w:spacing w:after="0"/>
        <w:ind w:firstLine="96"/>
        <w:rPr>
          <w:sz w:val="22"/>
          <w:szCs w:val="22"/>
        </w:rPr>
      </w:pPr>
      <w:r w:rsidRPr="00916F0D">
        <w:rPr>
          <w:sz w:val="22"/>
          <w:szCs w:val="22"/>
        </w:rPr>
        <w:t>44203</w:t>
      </w:r>
    </w:p>
    <w:p w14:paraId="19ACA76C" w14:textId="77777777" w:rsidR="009E0CD0" w:rsidRPr="00916F0D" w:rsidRDefault="009E0CD0" w:rsidP="00591615">
      <w:pPr>
        <w:pStyle w:val="BodyTextIndent3"/>
        <w:spacing w:after="0"/>
        <w:ind w:firstLine="96"/>
        <w:rPr>
          <w:sz w:val="22"/>
          <w:szCs w:val="22"/>
        </w:rPr>
      </w:pPr>
      <w:r w:rsidRPr="00916F0D">
        <w:rPr>
          <w:sz w:val="22"/>
          <w:szCs w:val="22"/>
        </w:rPr>
        <w:t>44204</w:t>
      </w:r>
    </w:p>
    <w:p w14:paraId="0F9F962E" w14:textId="77777777" w:rsidR="009E0CD0" w:rsidRPr="00916F0D" w:rsidRDefault="009E0CD0" w:rsidP="00591615">
      <w:pPr>
        <w:pStyle w:val="BodyTextIndent3"/>
        <w:spacing w:after="0"/>
        <w:ind w:firstLine="96"/>
        <w:rPr>
          <w:sz w:val="22"/>
          <w:szCs w:val="22"/>
        </w:rPr>
      </w:pPr>
      <w:r w:rsidRPr="00916F0D">
        <w:rPr>
          <w:sz w:val="22"/>
          <w:szCs w:val="22"/>
        </w:rPr>
        <w:t>44205</w:t>
      </w:r>
    </w:p>
    <w:p w14:paraId="7851222C" w14:textId="77777777" w:rsidR="009E0CD0" w:rsidRPr="00916F0D" w:rsidRDefault="009E0CD0" w:rsidP="00591615">
      <w:pPr>
        <w:pStyle w:val="BodyTextIndent3"/>
        <w:spacing w:after="0"/>
        <w:ind w:firstLine="96"/>
        <w:rPr>
          <w:sz w:val="22"/>
          <w:szCs w:val="22"/>
        </w:rPr>
      </w:pPr>
      <w:r w:rsidRPr="00916F0D">
        <w:rPr>
          <w:sz w:val="22"/>
          <w:szCs w:val="22"/>
        </w:rPr>
        <w:t>44206</w:t>
      </w:r>
    </w:p>
    <w:p w14:paraId="5B98EC6A" w14:textId="77777777" w:rsidR="009E0CD0" w:rsidRPr="00916F0D" w:rsidRDefault="009E0CD0" w:rsidP="00591615">
      <w:pPr>
        <w:pStyle w:val="BodyTextIndent3"/>
        <w:spacing w:after="0"/>
        <w:ind w:firstLine="96"/>
        <w:rPr>
          <w:sz w:val="22"/>
          <w:szCs w:val="22"/>
        </w:rPr>
      </w:pPr>
      <w:r w:rsidRPr="00916F0D">
        <w:rPr>
          <w:sz w:val="22"/>
          <w:szCs w:val="22"/>
        </w:rPr>
        <w:t>44207</w:t>
      </w:r>
    </w:p>
    <w:p w14:paraId="14B29738" w14:textId="77777777" w:rsidR="009E0CD0" w:rsidRPr="00916F0D" w:rsidRDefault="009E0CD0" w:rsidP="00591615">
      <w:pPr>
        <w:pStyle w:val="BodyTextIndent3"/>
        <w:spacing w:after="0"/>
        <w:ind w:firstLine="96"/>
        <w:rPr>
          <w:sz w:val="22"/>
          <w:szCs w:val="22"/>
        </w:rPr>
      </w:pPr>
      <w:r w:rsidRPr="00916F0D">
        <w:rPr>
          <w:sz w:val="22"/>
          <w:szCs w:val="22"/>
        </w:rPr>
        <w:t>44208</w:t>
      </w:r>
    </w:p>
    <w:p w14:paraId="22600AB9" w14:textId="77777777" w:rsidR="009E0CD0" w:rsidRPr="00916F0D" w:rsidRDefault="009E0CD0" w:rsidP="00591615">
      <w:pPr>
        <w:pStyle w:val="BodyTextIndent3"/>
        <w:spacing w:after="0"/>
        <w:ind w:firstLine="96"/>
        <w:rPr>
          <w:sz w:val="22"/>
          <w:szCs w:val="22"/>
        </w:rPr>
      </w:pPr>
      <w:r w:rsidRPr="00916F0D">
        <w:rPr>
          <w:sz w:val="22"/>
          <w:szCs w:val="22"/>
        </w:rPr>
        <w:t>44210</w:t>
      </w:r>
    </w:p>
    <w:p w14:paraId="59882AB4" w14:textId="77777777" w:rsidR="009E0CD0" w:rsidRPr="00916F0D" w:rsidRDefault="009E0CD0" w:rsidP="00591615">
      <w:pPr>
        <w:pStyle w:val="BodyTextIndent3"/>
        <w:spacing w:after="0"/>
        <w:ind w:firstLine="96"/>
        <w:rPr>
          <w:sz w:val="22"/>
          <w:szCs w:val="22"/>
        </w:rPr>
      </w:pPr>
      <w:r w:rsidRPr="00916F0D">
        <w:rPr>
          <w:sz w:val="22"/>
          <w:szCs w:val="22"/>
        </w:rPr>
        <w:t>44211</w:t>
      </w:r>
    </w:p>
    <w:p w14:paraId="57DB30E1" w14:textId="77777777" w:rsidR="009E0CD0" w:rsidRPr="00916F0D" w:rsidRDefault="009E0CD0" w:rsidP="00591615">
      <w:pPr>
        <w:pStyle w:val="BodyTextIndent3"/>
        <w:spacing w:after="0"/>
        <w:ind w:firstLine="96"/>
        <w:rPr>
          <w:sz w:val="22"/>
          <w:szCs w:val="22"/>
        </w:rPr>
      </w:pPr>
      <w:r w:rsidRPr="00916F0D">
        <w:rPr>
          <w:sz w:val="22"/>
          <w:szCs w:val="22"/>
        </w:rPr>
        <w:t>44212</w:t>
      </w:r>
    </w:p>
    <w:p w14:paraId="0EEEFA63" w14:textId="77777777" w:rsidR="009E0CD0" w:rsidRPr="00916F0D" w:rsidRDefault="009E0CD0" w:rsidP="00591615">
      <w:pPr>
        <w:pStyle w:val="BodyTextIndent3"/>
        <w:spacing w:after="0"/>
        <w:ind w:firstLine="96"/>
        <w:rPr>
          <w:sz w:val="22"/>
          <w:szCs w:val="22"/>
        </w:rPr>
      </w:pPr>
      <w:r w:rsidRPr="00916F0D">
        <w:rPr>
          <w:sz w:val="22"/>
          <w:szCs w:val="22"/>
        </w:rPr>
        <w:t>44213</w:t>
      </w:r>
    </w:p>
    <w:p w14:paraId="010868DB" w14:textId="77777777" w:rsidR="009E0CD0" w:rsidRPr="00916F0D" w:rsidRDefault="009E0CD0" w:rsidP="00591615">
      <w:pPr>
        <w:pStyle w:val="BodyTextIndent3"/>
        <w:spacing w:after="0"/>
        <w:ind w:firstLine="96"/>
        <w:rPr>
          <w:sz w:val="22"/>
          <w:szCs w:val="22"/>
        </w:rPr>
      </w:pPr>
      <w:r w:rsidRPr="00916F0D">
        <w:rPr>
          <w:sz w:val="22"/>
          <w:szCs w:val="22"/>
        </w:rPr>
        <w:t>44227</w:t>
      </w:r>
    </w:p>
    <w:p w14:paraId="3AAB5893" w14:textId="77777777" w:rsidR="009E0CD0" w:rsidRPr="00916F0D" w:rsidRDefault="009E0CD0" w:rsidP="00591615">
      <w:pPr>
        <w:pStyle w:val="BodyTextIndent3"/>
        <w:spacing w:after="0"/>
        <w:ind w:firstLine="96"/>
        <w:rPr>
          <w:sz w:val="22"/>
          <w:szCs w:val="22"/>
        </w:rPr>
      </w:pPr>
      <w:r w:rsidRPr="00916F0D">
        <w:rPr>
          <w:sz w:val="22"/>
          <w:szCs w:val="22"/>
        </w:rPr>
        <w:t>44300</w:t>
      </w:r>
    </w:p>
    <w:p w14:paraId="5A71D006" w14:textId="77777777" w:rsidR="009E0CD0" w:rsidRPr="00916F0D" w:rsidRDefault="009E0CD0" w:rsidP="00591615">
      <w:pPr>
        <w:pStyle w:val="BodyTextIndent3"/>
        <w:spacing w:after="0"/>
        <w:ind w:firstLine="96"/>
        <w:rPr>
          <w:sz w:val="22"/>
          <w:szCs w:val="22"/>
        </w:rPr>
      </w:pPr>
      <w:r w:rsidRPr="00916F0D">
        <w:rPr>
          <w:sz w:val="22"/>
          <w:szCs w:val="22"/>
        </w:rPr>
        <w:t>44310</w:t>
      </w:r>
    </w:p>
    <w:p w14:paraId="5B466C91" w14:textId="77777777" w:rsidR="009E0CD0" w:rsidRPr="00916F0D" w:rsidRDefault="009E0CD0" w:rsidP="00591615">
      <w:pPr>
        <w:pStyle w:val="BodyTextIndent3"/>
        <w:spacing w:after="0"/>
        <w:ind w:firstLine="96"/>
        <w:rPr>
          <w:sz w:val="22"/>
          <w:szCs w:val="22"/>
        </w:rPr>
      </w:pPr>
      <w:r w:rsidRPr="00916F0D">
        <w:rPr>
          <w:sz w:val="22"/>
          <w:szCs w:val="22"/>
        </w:rPr>
        <w:t>44316</w:t>
      </w:r>
    </w:p>
    <w:p w14:paraId="37BFD037" w14:textId="77777777" w:rsidR="009E0CD0" w:rsidRPr="00916F0D" w:rsidRDefault="009E0CD0" w:rsidP="00591615">
      <w:pPr>
        <w:pStyle w:val="BodyTextIndent3"/>
        <w:spacing w:after="0"/>
        <w:ind w:firstLine="96"/>
        <w:rPr>
          <w:sz w:val="22"/>
          <w:szCs w:val="22"/>
        </w:rPr>
      </w:pPr>
      <w:r w:rsidRPr="00916F0D">
        <w:rPr>
          <w:sz w:val="22"/>
          <w:szCs w:val="22"/>
        </w:rPr>
        <w:t>44320</w:t>
      </w:r>
    </w:p>
    <w:p w14:paraId="54A3AA24" w14:textId="77777777" w:rsidR="009E0CD0" w:rsidRPr="00916F0D" w:rsidRDefault="009E0CD0" w:rsidP="00591615">
      <w:pPr>
        <w:pStyle w:val="BodyTextIndent3"/>
        <w:spacing w:after="0"/>
        <w:ind w:firstLine="96"/>
        <w:rPr>
          <w:sz w:val="22"/>
          <w:szCs w:val="22"/>
        </w:rPr>
      </w:pPr>
      <w:r w:rsidRPr="00916F0D">
        <w:rPr>
          <w:sz w:val="22"/>
          <w:szCs w:val="22"/>
        </w:rPr>
        <w:t>44322</w:t>
      </w:r>
    </w:p>
    <w:p w14:paraId="25C310F4" w14:textId="77777777" w:rsidR="009E0CD0" w:rsidRPr="00916F0D" w:rsidRDefault="009E0CD0" w:rsidP="00591615">
      <w:pPr>
        <w:pStyle w:val="BodyTextIndent3"/>
        <w:spacing w:after="0"/>
        <w:ind w:firstLine="96"/>
        <w:rPr>
          <w:sz w:val="22"/>
          <w:szCs w:val="22"/>
        </w:rPr>
      </w:pPr>
      <w:r w:rsidRPr="00916F0D">
        <w:rPr>
          <w:sz w:val="22"/>
          <w:szCs w:val="22"/>
        </w:rPr>
        <w:t>44345</w:t>
      </w:r>
    </w:p>
    <w:p w14:paraId="476E2D5E" w14:textId="77777777" w:rsidR="009E0CD0" w:rsidRPr="00916F0D" w:rsidRDefault="009E0CD0" w:rsidP="00591615">
      <w:pPr>
        <w:pStyle w:val="BodyTextIndent3"/>
        <w:spacing w:after="0"/>
        <w:ind w:firstLine="96"/>
        <w:rPr>
          <w:sz w:val="22"/>
          <w:szCs w:val="22"/>
        </w:rPr>
      </w:pPr>
      <w:r w:rsidRPr="00916F0D">
        <w:rPr>
          <w:sz w:val="22"/>
          <w:szCs w:val="22"/>
        </w:rPr>
        <w:t>44346</w:t>
      </w:r>
    </w:p>
    <w:p w14:paraId="68CF48FC" w14:textId="77777777" w:rsidR="009E0CD0" w:rsidRPr="00916F0D" w:rsidRDefault="009E0CD0" w:rsidP="00591615">
      <w:pPr>
        <w:pStyle w:val="BodyTextIndent3"/>
        <w:spacing w:after="0"/>
        <w:ind w:firstLine="96"/>
        <w:rPr>
          <w:sz w:val="22"/>
          <w:szCs w:val="22"/>
        </w:rPr>
      </w:pPr>
      <w:r w:rsidRPr="00916F0D">
        <w:rPr>
          <w:sz w:val="22"/>
          <w:szCs w:val="22"/>
        </w:rPr>
        <w:t>44381</w:t>
      </w:r>
    </w:p>
    <w:p w14:paraId="732FE394" w14:textId="77777777" w:rsidR="009E0CD0" w:rsidRPr="00916F0D" w:rsidRDefault="009E0CD0" w:rsidP="00591615">
      <w:pPr>
        <w:pStyle w:val="BodyTextIndent3"/>
        <w:spacing w:after="0"/>
        <w:ind w:firstLine="96"/>
        <w:rPr>
          <w:sz w:val="22"/>
          <w:szCs w:val="22"/>
        </w:rPr>
      </w:pPr>
      <w:r w:rsidRPr="00916F0D">
        <w:rPr>
          <w:sz w:val="22"/>
          <w:szCs w:val="22"/>
        </w:rPr>
        <w:t>44602</w:t>
      </w:r>
    </w:p>
    <w:p w14:paraId="0F3AA486" w14:textId="77777777" w:rsidR="009E0CD0" w:rsidRPr="00916F0D" w:rsidRDefault="009E0CD0" w:rsidP="00591615">
      <w:pPr>
        <w:pStyle w:val="BodyTextIndent3"/>
        <w:spacing w:after="0"/>
        <w:ind w:firstLine="96"/>
        <w:rPr>
          <w:sz w:val="22"/>
          <w:szCs w:val="22"/>
        </w:rPr>
      </w:pPr>
      <w:r w:rsidRPr="00916F0D">
        <w:rPr>
          <w:sz w:val="22"/>
          <w:szCs w:val="22"/>
        </w:rPr>
        <w:t>44603</w:t>
      </w:r>
    </w:p>
    <w:p w14:paraId="57C6509E" w14:textId="77777777" w:rsidR="009E0CD0" w:rsidRPr="00916F0D" w:rsidRDefault="009E0CD0" w:rsidP="00591615">
      <w:pPr>
        <w:pStyle w:val="BodyTextIndent3"/>
        <w:spacing w:after="0"/>
        <w:ind w:firstLine="96"/>
        <w:rPr>
          <w:sz w:val="22"/>
          <w:szCs w:val="22"/>
        </w:rPr>
      </w:pPr>
      <w:r w:rsidRPr="00916F0D">
        <w:rPr>
          <w:sz w:val="22"/>
          <w:szCs w:val="22"/>
        </w:rPr>
        <w:t>44604</w:t>
      </w:r>
    </w:p>
    <w:p w14:paraId="6E0F901E" w14:textId="77777777" w:rsidR="009E0CD0" w:rsidRPr="00916F0D" w:rsidRDefault="009E0CD0" w:rsidP="00591615">
      <w:pPr>
        <w:pStyle w:val="BodyTextIndent3"/>
        <w:spacing w:after="0"/>
        <w:ind w:firstLine="96"/>
        <w:rPr>
          <w:sz w:val="22"/>
          <w:szCs w:val="22"/>
        </w:rPr>
      </w:pPr>
      <w:r w:rsidRPr="00916F0D">
        <w:rPr>
          <w:sz w:val="22"/>
          <w:szCs w:val="22"/>
        </w:rPr>
        <w:t>44605</w:t>
      </w:r>
    </w:p>
    <w:p w14:paraId="6618BD1E" w14:textId="77777777" w:rsidR="009E0CD0" w:rsidRPr="00916F0D" w:rsidRDefault="009E0CD0" w:rsidP="00591615">
      <w:pPr>
        <w:pStyle w:val="BodyTextIndent3"/>
        <w:spacing w:after="0"/>
        <w:ind w:firstLine="96"/>
        <w:rPr>
          <w:sz w:val="22"/>
          <w:szCs w:val="22"/>
        </w:rPr>
      </w:pPr>
      <w:r w:rsidRPr="00916F0D">
        <w:rPr>
          <w:sz w:val="22"/>
          <w:szCs w:val="22"/>
        </w:rPr>
        <w:t>44615</w:t>
      </w:r>
    </w:p>
    <w:p w14:paraId="5E1C093B" w14:textId="77777777" w:rsidR="009E0CD0" w:rsidRPr="00916F0D" w:rsidRDefault="009E0CD0" w:rsidP="00591615">
      <w:pPr>
        <w:pStyle w:val="BodyTextIndent3"/>
        <w:spacing w:after="0"/>
        <w:ind w:firstLine="96"/>
        <w:rPr>
          <w:sz w:val="22"/>
          <w:szCs w:val="22"/>
        </w:rPr>
      </w:pPr>
      <w:r w:rsidRPr="00916F0D">
        <w:rPr>
          <w:sz w:val="22"/>
          <w:szCs w:val="22"/>
        </w:rPr>
        <w:t>44620</w:t>
      </w:r>
    </w:p>
    <w:p w14:paraId="749AF466" w14:textId="77777777" w:rsidR="009E0CD0" w:rsidRPr="00916F0D" w:rsidRDefault="009E0CD0" w:rsidP="00591615">
      <w:pPr>
        <w:pStyle w:val="BodyTextIndent3"/>
        <w:spacing w:after="0"/>
        <w:ind w:firstLine="96"/>
        <w:rPr>
          <w:sz w:val="22"/>
          <w:szCs w:val="22"/>
        </w:rPr>
      </w:pPr>
      <w:r w:rsidRPr="00916F0D">
        <w:rPr>
          <w:sz w:val="22"/>
          <w:szCs w:val="22"/>
        </w:rPr>
        <w:t>44625</w:t>
      </w:r>
    </w:p>
    <w:p w14:paraId="779ED055" w14:textId="77777777" w:rsidR="009E0CD0" w:rsidRPr="00916F0D" w:rsidRDefault="009E0CD0" w:rsidP="00591615">
      <w:pPr>
        <w:pStyle w:val="BodyTextIndent3"/>
        <w:spacing w:after="0"/>
        <w:ind w:firstLine="96"/>
        <w:rPr>
          <w:sz w:val="22"/>
          <w:szCs w:val="22"/>
        </w:rPr>
      </w:pPr>
      <w:r w:rsidRPr="00916F0D">
        <w:rPr>
          <w:sz w:val="22"/>
          <w:szCs w:val="22"/>
        </w:rPr>
        <w:t>44626</w:t>
      </w:r>
    </w:p>
    <w:p w14:paraId="22AB40A5" w14:textId="77777777" w:rsidR="009E0CD0" w:rsidRPr="00916F0D" w:rsidRDefault="009E0CD0" w:rsidP="00591615">
      <w:pPr>
        <w:pStyle w:val="BodyTextIndent3"/>
        <w:spacing w:after="0"/>
        <w:ind w:firstLine="96"/>
        <w:rPr>
          <w:sz w:val="22"/>
          <w:szCs w:val="22"/>
        </w:rPr>
      </w:pPr>
      <w:r w:rsidRPr="00916F0D">
        <w:rPr>
          <w:sz w:val="22"/>
          <w:szCs w:val="22"/>
        </w:rPr>
        <w:t>44640</w:t>
      </w:r>
    </w:p>
    <w:p w14:paraId="1EDBC5D9" w14:textId="77777777" w:rsidR="009E0CD0" w:rsidRPr="00916F0D" w:rsidRDefault="009E0CD0" w:rsidP="00591615">
      <w:pPr>
        <w:pStyle w:val="BodyTextIndent3"/>
        <w:spacing w:after="0"/>
        <w:ind w:firstLine="96"/>
        <w:rPr>
          <w:sz w:val="22"/>
          <w:szCs w:val="22"/>
        </w:rPr>
      </w:pPr>
      <w:r w:rsidRPr="00916F0D">
        <w:rPr>
          <w:sz w:val="22"/>
          <w:szCs w:val="22"/>
        </w:rPr>
        <w:t>44650</w:t>
      </w:r>
    </w:p>
    <w:p w14:paraId="7041C961" w14:textId="77777777" w:rsidR="009E0CD0" w:rsidRPr="00916F0D" w:rsidRDefault="009E0CD0" w:rsidP="00591615">
      <w:pPr>
        <w:pStyle w:val="BodyTextIndent3"/>
        <w:spacing w:after="0"/>
        <w:ind w:firstLine="96"/>
        <w:rPr>
          <w:sz w:val="22"/>
          <w:szCs w:val="22"/>
        </w:rPr>
      </w:pPr>
      <w:r w:rsidRPr="00916F0D">
        <w:rPr>
          <w:sz w:val="22"/>
          <w:szCs w:val="22"/>
        </w:rPr>
        <w:t>44660</w:t>
      </w:r>
    </w:p>
    <w:p w14:paraId="26D78D3E" w14:textId="77777777" w:rsidR="009E0CD0" w:rsidRPr="00916F0D" w:rsidRDefault="009E0CD0" w:rsidP="00591615">
      <w:pPr>
        <w:pStyle w:val="BodyTextIndent3"/>
        <w:spacing w:after="0"/>
        <w:ind w:firstLine="96"/>
        <w:rPr>
          <w:sz w:val="22"/>
          <w:szCs w:val="22"/>
        </w:rPr>
      </w:pPr>
      <w:r w:rsidRPr="00916F0D">
        <w:rPr>
          <w:sz w:val="22"/>
          <w:szCs w:val="22"/>
        </w:rPr>
        <w:t>44661</w:t>
      </w:r>
    </w:p>
    <w:p w14:paraId="365258DE" w14:textId="77777777" w:rsidR="009E0CD0" w:rsidRPr="00916F0D" w:rsidRDefault="009E0CD0" w:rsidP="00591615">
      <w:pPr>
        <w:pStyle w:val="BodyTextIndent3"/>
        <w:spacing w:after="0"/>
        <w:ind w:firstLine="96"/>
        <w:rPr>
          <w:sz w:val="22"/>
          <w:szCs w:val="22"/>
        </w:rPr>
      </w:pPr>
      <w:r w:rsidRPr="00916F0D">
        <w:rPr>
          <w:sz w:val="22"/>
          <w:szCs w:val="22"/>
        </w:rPr>
        <w:t>44680</w:t>
      </w:r>
    </w:p>
    <w:p w14:paraId="10281238" w14:textId="77777777" w:rsidR="009E0CD0" w:rsidRPr="00916F0D" w:rsidRDefault="009E0CD0" w:rsidP="00591615">
      <w:pPr>
        <w:pStyle w:val="BodyTextIndent3"/>
        <w:spacing w:after="0"/>
        <w:ind w:firstLine="96"/>
        <w:rPr>
          <w:sz w:val="22"/>
          <w:szCs w:val="22"/>
        </w:rPr>
      </w:pPr>
      <w:r w:rsidRPr="00916F0D">
        <w:rPr>
          <w:sz w:val="22"/>
          <w:szCs w:val="22"/>
        </w:rPr>
        <w:t>44700</w:t>
      </w:r>
    </w:p>
    <w:p w14:paraId="6C4FB274" w14:textId="77777777" w:rsidR="009E0CD0" w:rsidRPr="00916F0D" w:rsidRDefault="009E0CD0" w:rsidP="00591615">
      <w:pPr>
        <w:pStyle w:val="BodyTextIndent3"/>
        <w:spacing w:after="0"/>
        <w:ind w:firstLine="96"/>
        <w:rPr>
          <w:sz w:val="22"/>
          <w:szCs w:val="22"/>
        </w:rPr>
      </w:pPr>
      <w:r w:rsidRPr="00916F0D">
        <w:rPr>
          <w:sz w:val="22"/>
          <w:szCs w:val="22"/>
        </w:rPr>
        <w:t>44705</w:t>
      </w:r>
    </w:p>
    <w:p w14:paraId="487DEA40" w14:textId="77777777" w:rsidR="009E0CD0" w:rsidRPr="00916F0D" w:rsidRDefault="009E0CD0" w:rsidP="00591615">
      <w:pPr>
        <w:pStyle w:val="BodyTextIndent3"/>
        <w:spacing w:after="0"/>
        <w:ind w:firstLine="96"/>
        <w:rPr>
          <w:sz w:val="22"/>
          <w:szCs w:val="22"/>
        </w:rPr>
      </w:pPr>
      <w:r w:rsidRPr="00916F0D">
        <w:rPr>
          <w:sz w:val="22"/>
          <w:szCs w:val="22"/>
        </w:rPr>
        <w:t>44715</w:t>
      </w:r>
    </w:p>
    <w:p w14:paraId="2190787C" w14:textId="77777777" w:rsidR="009E0CD0" w:rsidRPr="00916F0D" w:rsidRDefault="009E0CD0" w:rsidP="00591615">
      <w:pPr>
        <w:pStyle w:val="BodyTextIndent3"/>
        <w:spacing w:after="0"/>
        <w:ind w:firstLine="96"/>
        <w:rPr>
          <w:sz w:val="22"/>
          <w:szCs w:val="22"/>
        </w:rPr>
      </w:pPr>
      <w:r w:rsidRPr="00916F0D">
        <w:rPr>
          <w:sz w:val="22"/>
          <w:szCs w:val="22"/>
        </w:rPr>
        <w:t>44720</w:t>
      </w:r>
    </w:p>
    <w:p w14:paraId="3E6B01B7" w14:textId="77777777" w:rsidR="009E0CD0" w:rsidRPr="00916F0D" w:rsidRDefault="009E0CD0" w:rsidP="00591615">
      <w:pPr>
        <w:pStyle w:val="BodyTextIndent3"/>
        <w:spacing w:after="0"/>
        <w:ind w:firstLine="96"/>
        <w:rPr>
          <w:sz w:val="22"/>
          <w:szCs w:val="22"/>
        </w:rPr>
      </w:pPr>
      <w:r w:rsidRPr="00916F0D">
        <w:rPr>
          <w:sz w:val="22"/>
          <w:szCs w:val="22"/>
        </w:rPr>
        <w:t>44721</w:t>
      </w:r>
    </w:p>
    <w:p w14:paraId="2A2DAD10" w14:textId="77777777" w:rsidR="009E0CD0" w:rsidRPr="00916F0D" w:rsidRDefault="009E0CD0" w:rsidP="00591615">
      <w:pPr>
        <w:pStyle w:val="BodyTextIndent3"/>
        <w:spacing w:after="0"/>
        <w:ind w:firstLine="96"/>
        <w:rPr>
          <w:sz w:val="22"/>
          <w:szCs w:val="22"/>
        </w:rPr>
      </w:pPr>
      <w:r w:rsidRPr="00916F0D">
        <w:rPr>
          <w:sz w:val="22"/>
          <w:szCs w:val="22"/>
        </w:rPr>
        <w:t>44800</w:t>
      </w:r>
    </w:p>
    <w:p w14:paraId="355501A6" w14:textId="77777777" w:rsidR="009E0CD0" w:rsidRPr="00916F0D" w:rsidRDefault="009E0CD0" w:rsidP="00591615">
      <w:pPr>
        <w:pStyle w:val="BodyTextIndent3"/>
        <w:spacing w:after="0"/>
        <w:ind w:firstLine="96"/>
        <w:rPr>
          <w:sz w:val="22"/>
          <w:szCs w:val="22"/>
        </w:rPr>
      </w:pPr>
      <w:r w:rsidRPr="00916F0D">
        <w:rPr>
          <w:sz w:val="22"/>
          <w:szCs w:val="22"/>
        </w:rPr>
        <w:t>44820</w:t>
      </w:r>
    </w:p>
    <w:p w14:paraId="192D180C" w14:textId="77777777" w:rsidR="009E0CD0" w:rsidRPr="00916F0D" w:rsidRDefault="009E0CD0" w:rsidP="00591615">
      <w:pPr>
        <w:pStyle w:val="BodyTextIndent3"/>
        <w:spacing w:after="0"/>
        <w:ind w:firstLine="96"/>
        <w:rPr>
          <w:sz w:val="22"/>
          <w:szCs w:val="22"/>
        </w:rPr>
      </w:pPr>
      <w:r w:rsidRPr="00916F0D">
        <w:rPr>
          <w:sz w:val="22"/>
          <w:szCs w:val="22"/>
        </w:rPr>
        <w:t>44850</w:t>
      </w:r>
    </w:p>
    <w:p w14:paraId="7200368F" w14:textId="77777777" w:rsidR="009E0CD0" w:rsidRPr="00916F0D" w:rsidRDefault="009E0CD0" w:rsidP="00591615">
      <w:pPr>
        <w:pStyle w:val="BodyTextIndent3"/>
        <w:spacing w:after="0"/>
        <w:ind w:firstLine="96"/>
        <w:rPr>
          <w:sz w:val="22"/>
          <w:szCs w:val="22"/>
        </w:rPr>
      </w:pPr>
      <w:r w:rsidRPr="00916F0D">
        <w:rPr>
          <w:sz w:val="22"/>
          <w:szCs w:val="22"/>
        </w:rPr>
        <w:t>44899</w:t>
      </w:r>
    </w:p>
    <w:p w14:paraId="0D3A009E" w14:textId="77777777" w:rsidR="009E0CD0" w:rsidRPr="00916F0D" w:rsidRDefault="009E0CD0" w:rsidP="00591615">
      <w:pPr>
        <w:pStyle w:val="BodyTextIndent3"/>
        <w:spacing w:after="0"/>
        <w:ind w:firstLine="96"/>
        <w:rPr>
          <w:sz w:val="22"/>
          <w:szCs w:val="22"/>
        </w:rPr>
      </w:pPr>
      <w:r w:rsidRPr="00916F0D">
        <w:rPr>
          <w:sz w:val="22"/>
          <w:szCs w:val="22"/>
        </w:rPr>
        <w:t>44900</w:t>
      </w:r>
    </w:p>
    <w:p w14:paraId="053659D6" w14:textId="77777777" w:rsidR="009E0CD0" w:rsidRPr="00916F0D" w:rsidRDefault="009E0CD0" w:rsidP="00591615">
      <w:pPr>
        <w:pStyle w:val="BodyTextIndent3"/>
        <w:spacing w:after="0"/>
        <w:ind w:firstLine="96"/>
        <w:rPr>
          <w:sz w:val="22"/>
          <w:szCs w:val="22"/>
        </w:rPr>
      </w:pPr>
      <w:r w:rsidRPr="00916F0D">
        <w:rPr>
          <w:sz w:val="22"/>
          <w:szCs w:val="22"/>
        </w:rPr>
        <w:t>44950</w:t>
      </w:r>
    </w:p>
    <w:p w14:paraId="11210F35" w14:textId="77777777" w:rsidR="009E0CD0" w:rsidRPr="00916F0D" w:rsidRDefault="009E0CD0" w:rsidP="00591615">
      <w:pPr>
        <w:pStyle w:val="BodyTextIndent3"/>
        <w:spacing w:after="0"/>
        <w:ind w:firstLine="96"/>
        <w:rPr>
          <w:sz w:val="22"/>
          <w:szCs w:val="22"/>
        </w:rPr>
      </w:pPr>
      <w:r w:rsidRPr="00916F0D">
        <w:rPr>
          <w:sz w:val="22"/>
          <w:szCs w:val="22"/>
        </w:rPr>
        <w:t>44955</w:t>
      </w:r>
    </w:p>
    <w:p w14:paraId="3C511B07" w14:textId="77777777" w:rsidR="009E0CD0" w:rsidRPr="00916F0D" w:rsidRDefault="009E0CD0" w:rsidP="00591615">
      <w:pPr>
        <w:pStyle w:val="BodyTextIndent3"/>
        <w:spacing w:after="0"/>
        <w:ind w:firstLine="96"/>
        <w:rPr>
          <w:sz w:val="22"/>
          <w:szCs w:val="22"/>
        </w:rPr>
      </w:pPr>
      <w:r w:rsidRPr="00916F0D">
        <w:rPr>
          <w:sz w:val="22"/>
          <w:szCs w:val="22"/>
        </w:rPr>
        <w:t>44960</w:t>
      </w:r>
    </w:p>
    <w:p w14:paraId="0E86ACEB" w14:textId="77777777" w:rsidR="009E0CD0" w:rsidRPr="00916F0D" w:rsidRDefault="009E0CD0" w:rsidP="00591615">
      <w:pPr>
        <w:pStyle w:val="BodyTextIndent3"/>
        <w:spacing w:after="0"/>
        <w:ind w:firstLine="96"/>
        <w:rPr>
          <w:sz w:val="22"/>
          <w:szCs w:val="22"/>
        </w:rPr>
      </w:pPr>
      <w:r w:rsidRPr="00916F0D">
        <w:rPr>
          <w:sz w:val="22"/>
          <w:szCs w:val="22"/>
        </w:rPr>
        <w:t>45110</w:t>
      </w:r>
    </w:p>
    <w:p w14:paraId="5FA470E3" w14:textId="77777777" w:rsidR="009E0CD0" w:rsidRPr="00916F0D" w:rsidRDefault="009E0CD0" w:rsidP="00591615">
      <w:pPr>
        <w:pStyle w:val="BodyTextIndent3"/>
        <w:spacing w:after="0"/>
        <w:ind w:firstLine="96"/>
        <w:rPr>
          <w:sz w:val="22"/>
          <w:szCs w:val="22"/>
        </w:rPr>
      </w:pPr>
      <w:r w:rsidRPr="00916F0D">
        <w:rPr>
          <w:sz w:val="22"/>
          <w:szCs w:val="22"/>
        </w:rPr>
        <w:t>45111</w:t>
      </w:r>
    </w:p>
    <w:p w14:paraId="428B932D" w14:textId="77777777" w:rsidR="009E0CD0" w:rsidRPr="00916F0D" w:rsidRDefault="009E0CD0" w:rsidP="00591615">
      <w:pPr>
        <w:pStyle w:val="BodyTextIndent3"/>
        <w:spacing w:after="0"/>
        <w:ind w:firstLine="96"/>
        <w:rPr>
          <w:sz w:val="22"/>
          <w:szCs w:val="22"/>
        </w:rPr>
      </w:pPr>
      <w:r w:rsidRPr="00916F0D">
        <w:rPr>
          <w:sz w:val="22"/>
          <w:szCs w:val="22"/>
        </w:rPr>
        <w:t>45112</w:t>
      </w:r>
    </w:p>
    <w:p w14:paraId="7F99EF99" w14:textId="77777777" w:rsidR="009E0CD0" w:rsidRPr="00916F0D" w:rsidRDefault="009E0CD0" w:rsidP="00591615">
      <w:pPr>
        <w:pStyle w:val="BodyTextIndent3"/>
        <w:spacing w:after="0"/>
        <w:ind w:firstLine="96"/>
        <w:rPr>
          <w:sz w:val="22"/>
          <w:szCs w:val="22"/>
        </w:rPr>
      </w:pPr>
      <w:r w:rsidRPr="00916F0D">
        <w:rPr>
          <w:sz w:val="22"/>
          <w:szCs w:val="22"/>
        </w:rPr>
        <w:t>45113</w:t>
      </w:r>
    </w:p>
    <w:p w14:paraId="4F89C102" w14:textId="77777777" w:rsidR="009E0CD0" w:rsidRPr="00916F0D" w:rsidRDefault="009E0CD0" w:rsidP="00591615">
      <w:pPr>
        <w:pStyle w:val="BodyTextIndent3"/>
        <w:spacing w:after="0"/>
        <w:ind w:firstLine="96"/>
        <w:rPr>
          <w:sz w:val="22"/>
          <w:szCs w:val="22"/>
        </w:rPr>
      </w:pPr>
      <w:r w:rsidRPr="00916F0D">
        <w:rPr>
          <w:sz w:val="22"/>
          <w:szCs w:val="22"/>
        </w:rPr>
        <w:t>45114</w:t>
      </w:r>
    </w:p>
    <w:p w14:paraId="72BE5073" w14:textId="77777777" w:rsidR="009E0CD0" w:rsidRPr="00916F0D" w:rsidRDefault="009E0CD0" w:rsidP="00591615">
      <w:pPr>
        <w:pStyle w:val="BodyTextIndent3"/>
        <w:spacing w:after="0"/>
        <w:ind w:firstLine="96"/>
        <w:rPr>
          <w:sz w:val="22"/>
          <w:szCs w:val="22"/>
        </w:rPr>
      </w:pPr>
      <w:r w:rsidRPr="00916F0D">
        <w:rPr>
          <w:sz w:val="22"/>
          <w:szCs w:val="22"/>
        </w:rPr>
        <w:t>45116</w:t>
      </w:r>
    </w:p>
    <w:p w14:paraId="0A214D1B" w14:textId="77777777" w:rsidR="009E0CD0" w:rsidRPr="00916F0D" w:rsidRDefault="009E0CD0" w:rsidP="00591615">
      <w:pPr>
        <w:pStyle w:val="BodyTextIndent3"/>
        <w:spacing w:after="0"/>
        <w:ind w:firstLine="96"/>
        <w:rPr>
          <w:sz w:val="22"/>
          <w:szCs w:val="22"/>
        </w:rPr>
      </w:pPr>
      <w:r w:rsidRPr="00916F0D">
        <w:rPr>
          <w:sz w:val="22"/>
          <w:szCs w:val="22"/>
        </w:rPr>
        <w:t>45119</w:t>
      </w:r>
    </w:p>
    <w:p w14:paraId="3A97CC11" w14:textId="77777777" w:rsidR="009E0CD0" w:rsidRPr="00916F0D" w:rsidRDefault="009E0CD0" w:rsidP="00591615">
      <w:pPr>
        <w:pStyle w:val="BodyTextIndent3"/>
        <w:spacing w:after="0"/>
        <w:ind w:firstLine="96"/>
        <w:rPr>
          <w:sz w:val="22"/>
          <w:szCs w:val="22"/>
        </w:rPr>
      </w:pPr>
      <w:r w:rsidRPr="00916F0D">
        <w:rPr>
          <w:sz w:val="22"/>
          <w:szCs w:val="22"/>
        </w:rPr>
        <w:t>45120</w:t>
      </w:r>
    </w:p>
    <w:p w14:paraId="6C7C780C" w14:textId="77777777" w:rsidR="009E0CD0" w:rsidRPr="00916F0D" w:rsidRDefault="009E0CD0" w:rsidP="00591615">
      <w:pPr>
        <w:pStyle w:val="BodyTextIndent3"/>
        <w:spacing w:after="0"/>
        <w:ind w:firstLine="96"/>
        <w:rPr>
          <w:sz w:val="22"/>
          <w:szCs w:val="22"/>
        </w:rPr>
      </w:pPr>
      <w:r w:rsidRPr="00916F0D">
        <w:rPr>
          <w:sz w:val="22"/>
          <w:szCs w:val="22"/>
        </w:rPr>
        <w:t>45121</w:t>
      </w:r>
    </w:p>
    <w:p w14:paraId="7E165652" w14:textId="77777777" w:rsidR="009E0CD0" w:rsidRPr="00916F0D" w:rsidRDefault="009E0CD0" w:rsidP="00591615">
      <w:pPr>
        <w:pStyle w:val="BodyTextIndent3"/>
        <w:spacing w:after="0"/>
        <w:ind w:firstLine="96"/>
        <w:rPr>
          <w:sz w:val="22"/>
          <w:szCs w:val="22"/>
        </w:rPr>
      </w:pPr>
      <w:r w:rsidRPr="00916F0D">
        <w:rPr>
          <w:sz w:val="22"/>
          <w:szCs w:val="22"/>
        </w:rPr>
        <w:t>45123</w:t>
      </w:r>
    </w:p>
    <w:p w14:paraId="39FA92A2" w14:textId="77777777" w:rsidR="009E0CD0" w:rsidRPr="00916F0D" w:rsidRDefault="009E0CD0" w:rsidP="00591615">
      <w:pPr>
        <w:pStyle w:val="BodyTextIndent3"/>
        <w:spacing w:after="0"/>
        <w:ind w:firstLine="96"/>
        <w:rPr>
          <w:sz w:val="22"/>
          <w:szCs w:val="22"/>
        </w:rPr>
      </w:pPr>
      <w:r w:rsidRPr="00916F0D">
        <w:rPr>
          <w:sz w:val="22"/>
          <w:szCs w:val="22"/>
        </w:rPr>
        <w:t>45126</w:t>
      </w:r>
    </w:p>
    <w:p w14:paraId="5CD81AA8" w14:textId="77777777" w:rsidR="009E0CD0" w:rsidRPr="00916F0D" w:rsidRDefault="009E0CD0" w:rsidP="00591615">
      <w:pPr>
        <w:pStyle w:val="BodyTextIndent3"/>
        <w:spacing w:after="0"/>
        <w:ind w:firstLine="96"/>
        <w:rPr>
          <w:sz w:val="22"/>
          <w:szCs w:val="22"/>
        </w:rPr>
      </w:pPr>
      <w:r w:rsidRPr="00916F0D">
        <w:rPr>
          <w:sz w:val="22"/>
          <w:szCs w:val="22"/>
        </w:rPr>
        <w:t>45130</w:t>
      </w:r>
    </w:p>
    <w:p w14:paraId="698375A5" w14:textId="77777777" w:rsidR="009E0CD0" w:rsidRPr="00916F0D" w:rsidRDefault="009E0CD0" w:rsidP="00591615">
      <w:pPr>
        <w:pStyle w:val="BodyTextIndent3"/>
        <w:spacing w:after="0"/>
        <w:ind w:firstLine="96"/>
        <w:rPr>
          <w:sz w:val="22"/>
          <w:szCs w:val="22"/>
        </w:rPr>
      </w:pPr>
      <w:r w:rsidRPr="00916F0D">
        <w:rPr>
          <w:sz w:val="22"/>
          <w:szCs w:val="22"/>
        </w:rPr>
        <w:t>45135</w:t>
      </w:r>
    </w:p>
    <w:p w14:paraId="73453A3E" w14:textId="77777777" w:rsidR="009E0CD0" w:rsidRPr="00916F0D" w:rsidRDefault="009E0CD0" w:rsidP="00591615">
      <w:pPr>
        <w:pStyle w:val="BodyTextIndent3"/>
        <w:spacing w:after="0"/>
        <w:ind w:firstLine="96"/>
        <w:rPr>
          <w:sz w:val="22"/>
          <w:szCs w:val="22"/>
        </w:rPr>
      </w:pPr>
      <w:r w:rsidRPr="00916F0D">
        <w:rPr>
          <w:sz w:val="22"/>
          <w:szCs w:val="22"/>
        </w:rPr>
        <w:t>45136</w:t>
      </w:r>
    </w:p>
    <w:p w14:paraId="41D84DAA" w14:textId="77777777" w:rsidR="009E0CD0" w:rsidRPr="00916F0D" w:rsidRDefault="009E0CD0" w:rsidP="00591615">
      <w:pPr>
        <w:pStyle w:val="BodyTextIndent3"/>
        <w:spacing w:after="0"/>
        <w:ind w:firstLine="96"/>
        <w:rPr>
          <w:sz w:val="22"/>
          <w:szCs w:val="22"/>
        </w:rPr>
      </w:pPr>
      <w:r w:rsidRPr="00916F0D">
        <w:rPr>
          <w:sz w:val="22"/>
          <w:szCs w:val="22"/>
        </w:rPr>
        <w:t>45349</w:t>
      </w:r>
    </w:p>
    <w:p w14:paraId="22285763" w14:textId="77777777" w:rsidR="009E0CD0" w:rsidRPr="00916F0D" w:rsidRDefault="009E0CD0" w:rsidP="00591615">
      <w:pPr>
        <w:pStyle w:val="BodyTextIndent3"/>
        <w:spacing w:after="0"/>
        <w:ind w:firstLine="96"/>
        <w:rPr>
          <w:sz w:val="22"/>
          <w:szCs w:val="22"/>
        </w:rPr>
      </w:pPr>
      <w:r w:rsidRPr="00916F0D">
        <w:rPr>
          <w:sz w:val="22"/>
          <w:szCs w:val="22"/>
        </w:rPr>
        <w:t>45350</w:t>
      </w:r>
    </w:p>
    <w:p w14:paraId="00AD48A3" w14:textId="77777777" w:rsidR="009E0CD0" w:rsidRPr="00916F0D" w:rsidRDefault="009E0CD0" w:rsidP="00591615">
      <w:pPr>
        <w:pStyle w:val="BodyTextIndent3"/>
        <w:spacing w:after="0"/>
        <w:ind w:firstLine="96"/>
        <w:rPr>
          <w:sz w:val="22"/>
          <w:szCs w:val="22"/>
        </w:rPr>
      </w:pPr>
      <w:r w:rsidRPr="00916F0D">
        <w:rPr>
          <w:sz w:val="22"/>
          <w:szCs w:val="22"/>
        </w:rPr>
        <w:t>45390</w:t>
      </w:r>
    </w:p>
    <w:p w14:paraId="12C83643" w14:textId="77777777" w:rsidR="009E0CD0" w:rsidRPr="00916F0D" w:rsidRDefault="009E0CD0" w:rsidP="00591615">
      <w:pPr>
        <w:pStyle w:val="BodyTextIndent3"/>
        <w:spacing w:after="0"/>
        <w:ind w:firstLine="96"/>
        <w:rPr>
          <w:sz w:val="22"/>
          <w:szCs w:val="22"/>
        </w:rPr>
      </w:pPr>
      <w:r w:rsidRPr="00916F0D">
        <w:rPr>
          <w:sz w:val="22"/>
          <w:szCs w:val="22"/>
        </w:rPr>
        <w:t>45393</w:t>
      </w:r>
    </w:p>
    <w:p w14:paraId="25D65FCA" w14:textId="77777777" w:rsidR="009E0CD0" w:rsidRPr="00916F0D" w:rsidRDefault="009E0CD0" w:rsidP="00591615">
      <w:pPr>
        <w:pStyle w:val="BodyTextIndent3"/>
        <w:spacing w:after="0"/>
        <w:ind w:firstLine="96"/>
        <w:rPr>
          <w:sz w:val="22"/>
          <w:szCs w:val="22"/>
        </w:rPr>
      </w:pPr>
      <w:r w:rsidRPr="00916F0D">
        <w:rPr>
          <w:sz w:val="22"/>
          <w:szCs w:val="22"/>
        </w:rPr>
        <w:t>45395</w:t>
      </w:r>
    </w:p>
    <w:p w14:paraId="2C25973F" w14:textId="77777777" w:rsidR="009E0CD0" w:rsidRPr="00916F0D" w:rsidRDefault="009E0CD0" w:rsidP="00591615">
      <w:pPr>
        <w:pStyle w:val="BodyTextIndent3"/>
        <w:spacing w:after="0"/>
        <w:ind w:firstLine="96"/>
        <w:rPr>
          <w:sz w:val="22"/>
          <w:szCs w:val="22"/>
        </w:rPr>
      </w:pPr>
      <w:r w:rsidRPr="00916F0D">
        <w:rPr>
          <w:sz w:val="22"/>
          <w:szCs w:val="22"/>
        </w:rPr>
        <w:t>45397</w:t>
      </w:r>
    </w:p>
    <w:p w14:paraId="39281953" w14:textId="77777777" w:rsidR="009E0CD0" w:rsidRPr="00916F0D" w:rsidRDefault="009E0CD0" w:rsidP="00591615">
      <w:pPr>
        <w:pStyle w:val="BodyTextIndent3"/>
        <w:spacing w:after="0"/>
        <w:ind w:firstLine="96"/>
        <w:rPr>
          <w:sz w:val="22"/>
          <w:szCs w:val="22"/>
        </w:rPr>
      </w:pPr>
      <w:r w:rsidRPr="00916F0D">
        <w:rPr>
          <w:sz w:val="22"/>
          <w:szCs w:val="22"/>
        </w:rPr>
        <w:t>45398</w:t>
      </w:r>
    </w:p>
    <w:p w14:paraId="526067A5" w14:textId="77777777" w:rsidR="009E0CD0" w:rsidRPr="00916F0D" w:rsidRDefault="009E0CD0" w:rsidP="00591615">
      <w:pPr>
        <w:pStyle w:val="BodyTextIndent3"/>
        <w:spacing w:after="0"/>
        <w:ind w:firstLine="96"/>
        <w:rPr>
          <w:sz w:val="22"/>
          <w:szCs w:val="22"/>
        </w:rPr>
      </w:pPr>
      <w:r w:rsidRPr="00916F0D">
        <w:rPr>
          <w:sz w:val="22"/>
          <w:szCs w:val="22"/>
        </w:rPr>
        <w:t>45400</w:t>
      </w:r>
    </w:p>
    <w:p w14:paraId="5775090B" w14:textId="77777777" w:rsidR="009E0CD0" w:rsidRPr="00916F0D" w:rsidRDefault="009E0CD0" w:rsidP="00591615">
      <w:pPr>
        <w:pStyle w:val="BodyTextIndent3"/>
        <w:spacing w:after="0"/>
        <w:ind w:firstLine="96"/>
        <w:rPr>
          <w:sz w:val="22"/>
          <w:szCs w:val="22"/>
        </w:rPr>
      </w:pPr>
      <w:r w:rsidRPr="00916F0D">
        <w:rPr>
          <w:sz w:val="22"/>
          <w:szCs w:val="22"/>
        </w:rPr>
        <w:t>45402</w:t>
      </w:r>
    </w:p>
    <w:p w14:paraId="3FE8DE9C" w14:textId="77777777" w:rsidR="009E0CD0" w:rsidRPr="00916F0D" w:rsidRDefault="009E0CD0" w:rsidP="00591615">
      <w:pPr>
        <w:pStyle w:val="BodyTextIndent3"/>
        <w:spacing w:after="0"/>
        <w:ind w:firstLine="96"/>
        <w:rPr>
          <w:sz w:val="22"/>
          <w:szCs w:val="22"/>
        </w:rPr>
      </w:pPr>
      <w:r w:rsidRPr="00916F0D">
        <w:rPr>
          <w:sz w:val="22"/>
          <w:szCs w:val="22"/>
        </w:rPr>
        <w:t>45540</w:t>
      </w:r>
    </w:p>
    <w:p w14:paraId="63B0EAED" w14:textId="77777777" w:rsidR="009E0CD0" w:rsidRPr="00916F0D" w:rsidRDefault="009E0CD0" w:rsidP="00591615">
      <w:pPr>
        <w:pStyle w:val="BodyTextIndent3"/>
        <w:spacing w:after="0"/>
        <w:ind w:firstLine="96"/>
        <w:rPr>
          <w:sz w:val="22"/>
          <w:szCs w:val="22"/>
        </w:rPr>
      </w:pPr>
      <w:r w:rsidRPr="00916F0D">
        <w:rPr>
          <w:sz w:val="22"/>
          <w:szCs w:val="22"/>
        </w:rPr>
        <w:t>45550</w:t>
      </w:r>
    </w:p>
    <w:p w14:paraId="1531614A" w14:textId="77777777" w:rsidR="009E0CD0" w:rsidRPr="00916F0D" w:rsidRDefault="009E0CD0" w:rsidP="00591615">
      <w:pPr>
        <w:pStyle w:val="BodyTextIndent3"/>
        <w:spacing w:after="0"/>
        <w:ind w:firstLine="96"/>
        <w:rPr>
          <w:sz w:val="22"/>
          <w:szCs w:val="22"/>
        </w:rPr>
      </w:pPr>
      <w:r w:rsidRPr="00916F0D">
        <w:rPr>
          <w:sz w:val="22"/>
          <w:szCs w:val="22"/>
        </w:rPr>
        <w:t>45562</w:t>
      </w:r>
    </w:p>
    <w:p w14:paraId="226E0989" w14:textId="77777777" w:rsidR="009E0CD0" w:rsidRPr="00916F0D" w:rsidRDefault="009E0CD0" w:rsidP="00591615">
      <w:pPr>
        <w:pStyle w:val="BodyTextIndent3"/>
        <w:spacing w:after="0"/>
        <w:ind w:firstLine="96"/>
        <w:rPr>
          <w:sz w:val="22"/>
          <w:szCs w:val="22"/>
        </w:rPr>
      </w:pPr>
      <w:r w:rsidRPr="00916F0D">
        <w:rPr>
          <w:sz w:val="22"/>
          <w:szCs w:val="22"/>
        </w:rPr>
        <w:t>45563</w:t>
      </w:r>
    </w:p>
    <w:p w14:paraId="72708257" w14:textId="77777777" w:rsidR="009E0CD0" w:rsidRPr="00916F0D" w:rsidRDefault="009E0CD0" w:rsidP="00591615">
      <w:pPr>
        <w:pStyle w:val="BodyTextIndent3"/>
        <w:spacing w:after="0"/>
        <w:ind w:firstLine="96"/>
        <w:rPr>
          <w:sz w:val="22"/>
          <w:szCs w:val="22"/>
        </w:rPr>
      </w:pPr>
      <w:r w:rsidRPr="00916F0D">
        <w:rPr>
          <w:sz w:val="22"/>
          <w:szCs w:val="22"/>
        </w:rPr>
        <w:t>45800</w:t>
      </w:r>
    </w:p>
    <w:p w14:paraId="61453EF0" w14:textId="77777777" w:rsidR="009E0CD0" w:rsidRPr="00916F0D" w:rsidRDefault="009E0CD0" w:rsidP="00591615">
      <w:pPr>
        <w:pStyle w:val="BodyTextIndent3"/>
        <w:spacing w:after="0"/>
        <w:ind w:firstLine="96"/>
        <w:rPr>
          <w:sz w:val="22"/>
          <w:szCs w:val="22"/>
        </w:rPr>
      </w:pPr>
      <w:r w:rsidRPr="00916F0D">
        <w:rPr>
          <w:sz w:val="22"/>
          <w:szCs w:val="22"/>
        </w:rPr>
        <w:t>45805</w:t>
      </w:r>
    </w:p>
    <w:p w14:paraId="388C566E" w14:textId="77777777" w:rsidR="009E0CD0" w:rsidRPr="00916F0D" w:rsidRDefault="009E0CD0" w:rsidP="00591615">
      <w:pPr>
        <w:pStyle w:val="BodyTextIndent3"/>
        <w:spacing w:after="0"/>
        <w:ind w:firstLine="96"/>
        <w:rPr>
          <w:sz w:val="22"/>
          <w:szCs w:val="22"/>
        </w:rPr>
      </w:pPr>
      <w:r w:rsidRPr="00916F0D">
        <w:rPr>
          <w:sz w:val="22"/>
          <w:szCs w:val="22"/>
        </w:rPr>
        <w:t>45820</w:t>
      </w:r>
    </w:p>
    <w:p w14:paraId="7ADC7A3F" w14:textId="77777777" w:rsidR="009E0CD0" w:rsidRPr="00916F0D" w:rsidRDefault="009E0CD0" w:rsidP="00591615">
      <w:pPr>
        <w:pStyle w:val="BodyTextIndent3"/>
        <w:spacing w:after="0"/>
        <w:ind w:firstLine="96"/>
        <w:rPr>
          <w:sz w:val="22"/>
          <w:szCs w:val="22"/>
        </w:rPr>
      </w:pPr>
      <w:r w:rsidRPr="00916F0D">
        <w:rPr>
          <w:sz w:val="22"/>
          <w:szCs w:val="22"/>
        </w:rPr>
        <w:t>45825</w:t>
      </w:r>
    </w:p>
    <w:p w14:paraId="774ABD3E" w14:textId="77777777" w:rsidR="009E0CD0" w:rsidRPr="00916F0D" w:rsidRDefault="009E0CD0" w:rsidP="00591615">
      <w:pPr>
        <w:pStyle w:val="BodyTextIndent3"/>
        <w:spacing w:after="0"/>
        <w:ind w:firstLine="96"/>
        <w:rPr>
          <w:sz w:val="22"/>
          <w:szCs w:val="22"/>
        </w:rPr>
      </w:pPr>
      <w:r w:rsidRPr="00916F0D">
        <w:rPr>
          <w:sz w:val="22"/>
          <w:szCs w:val="22"/>
        </w:rPr>
        <w:t>46705</w:t>
      </w:r>
    </w:p>
    <w:p w14:paraId="094AE531" w14:textId="77777777" w:rsidR="009E0CD0" w:rsidRPr="00916F0D" w:rsidRDefault="009E0CD0" w:rsidP="00591615">
      <w:pPr>
        <w:pStyle w:val="BodyTextIndent3"/>
        <w:spacing w:after="0"/>
        <w:ind w:firstLine="96"/>
        <w:rPr>
          <w:sz w:val="22"/>
          <w:szCs w:val="22"/>
        </w:rPr>
      </w:pPr>
      <w:r w:rsidRPr="00916F0D">
        <w:rPr>
          <w:sz w:val="22"/>
          <w:szCs w:val="22"/>
        </w:rPr>
        <w:t>46710</w:t>
      </w:r>
    </w:p>
    <w:p w14:paraId="19475169" w14:textId="77777777" w:rsidR="009E0CD0" w:rsidRPr="00916F0D" w:rsidRDefault="009E0CD0" w:rsidP="00591615">
      <w:pPr>
        <w:pStyle w:val="BodyTextIndent3"/>
        <w:spacing w:after="0"/>
        <w:ind w:firstLine="96"/>
        <w:rPr>
          <w:sz w:val="22"/>
          <w:szCs w:val="22"/>
        </w:rPr>
      </w:pPr>
      <w:r w:rsidRPr="00916F0D">
        <w:rPr>
          <w:sz w:val="22"/>
          <w:szCs w:val="22"/>
        </w:rPr>
        <w:t>46712</w:t>
      </w:r>
    </w:p>
    <w:p w14:paraId="600ADCFE" w14:textId="77777777" w:rsidR="009E0CD0" w:rsidRPr="00916F0D" w:rsidRDefault="009E0CD0" w:rsidP="00591615">
      <w:pPr>
        <w:pStyle w:val="BodyTextIndent3"/>
        <w:spacing w:after="0"/>
        <w:ind w:firstLine="96"/>
        <w:rPr>
          <w:sz w:val="22"/>
          <w:szCs w:val="22"/>
        </w:rPr>
      </w:pPr>
      <w:r w:rsidRPr="00916F0D">
        <w:rPr>
          <w:sz w:val="22"/>
          <w:szCs w:val="22"/>
        </w:rPr>
        <w:t>46715</w:t>
      </w:r>
    </w:p>
    <w:p w14:paraId="1BCCF0CA" w14:textId="77777777" w:rsidR="009E0CD0" w:rsidRPr="00916F0D" w:rsidRDefault="009E0CD0" w:rsidP="00591615">
      <w:pPr>
        <w:pStyle w:val="BodyTextIndent3"/>
        <w:spacing w:after="0"/>
        <w:ind w:firstLine="96"/>
        <w:rPr>
          <w:sz w:val="22"/>
          <w:szCs w:val="22"/>
        </w:rPr>
      </w:pPr>
      <w:r w:rsidRPr="00916F0D">
        <w:rPr>
          <w:sz w:val="22"/>
          <w:szCs w:val="22"/>
        </w:rPr>
        <w:t>46716</w:t>
      </w:r>
    </w:p>
    <w:p w14:paraId="203E3A2B" w14:textId="77777777" w:rsidR="009E0CD0" w:rsidRPr="00916F0D" w:rsidRDefault="009E0CD0" w:rsidP="00591615">
      <w:pPr>
        <w:pStyle w:val="BodyTextIndent3"/>
        <w:spacing w:after="0"/>
        <w:ind w:firstLine="96"/>
        <w:rPr>
          <w:sz w:val="22"/>
          <w:szCs w:val="22"/>
        </w:rPr>
      </w:pPr>
      <w:r w:rsidRPr="00916F0D">
        <w:rPr>
          <w:sz w:val="22"/>
          <w:szCs w:val="22"/>
        </w:rPr>
        <w:t>46730</w:t>
      </w:r>
    </w:p>
    <w:p w14:paraId="0E4A53B9" w14:textId="77777777" w:rsidR="009E0CD0" w:rsidRPr="00916F0D" w:rsidRDefault="009E0CD0" w:rsidP="00591615">
      <w:pPr>
        <w:pStyle w:val="BodyTextIndent3"/>
        <w:spacing w:after="0"/>
        <w:ind w:firstLine="96"/>
        <w:rPr>
          <w:sz w:val="22"/>
          <w:szCs w:val="22"/>
        </w:rPr>
      </w:pPr>
      <w:r w:rsidRPr="00916F0D">
        <w:rPr>
          <w:sz w:val="22"/>
          <w:szCs w:val="22"/>
        </w:rPr>
        <w:t>46735</w:t>
      </w:r>
    </w:p>
    <w:p w14:paraId="547A9A5A" w14:textId="77777777" w:rsidR="009E0CD0" w:rsidRPr="00916F0D" w:rsidRDefault="009E0CD0" w:rsidP="00591615">
      <w:pPr>
        <w:pStyle w:val="BodyTextIndent3"/>
        <w:spacing w:after="0"/>
        <w:ind w:firstLine="96"/>
        <w:rPr>
          <w:sz w:val="22"/>
          <w:szCs w:val="22"/>
        </w:rPr>
      </w:pPr>
      <w:r w:rsidRPr="00916F0D">
        <w:rPr>
          <w:sz w:val="22"/>
          <w:szCs w:val="22"/>
        </w:rPr>
        <w:t>46740</w:t>
      </w:r>
    </w:p>
    <w:p w14:paraId="7E8046BC" w14:textId="77777777" w:rsidR="009E0CD0" w:rsidRPr="00916F0D" w:rsidRDefault="009E0CD0" w:rsidP="00591615">
      <w:pPr>
        <w:pStyle w:val="BodyTextIndent3"/>
        <w:spacing w:after="0"/>
        <w:ind w:firstLine="96"/>
        <w:rPr>
          <w:sz w:val="22"/>
          <w:szCs w:val="22"/>
        </w:rPr>
      </w:pPr>
      <w:r w:rsidRPr="00916F0D">
        <w:rPr>
          <w:sz w:val="22"/>
          <w:szCs w:val="22"/>
        </w:rPr>
        <w:t>46742</w:t>
      </w:r>
    </w:p>
    <w:p w14:paraId="1A26848C" w14:textId="77777777" w:rsidR="009E0CD0" w:rsidRPr="00916F0D" w:rsidRDefault="009E0CD0" w:rsidP="00591615">
      <w:pPr>
        <w:pStyle w:val="BodyTextIndent3"/>
        <w:spacing w:after="0"/>
        <w:ind w:firstLine="96"/>
        <w:rPr>
          <w:sz w:val="22"/>
          <w:szCs w:val="22"/>
        </w:rPr>
      </w:pPr>
      <w:r w:rsidRPr="00916F0D">
        <w:rPr>
          <w:sz w:val="22"/>
          <w:szCs w:val="22"/>
        </w:rPr>
        <w:t>46744</w:t>
      </w:r>
    </w:p>
    <w:p w14:paraId="52B7B837" w14:textId="77777777" w:rsidR="009E0CD0" w:rsidRPr="00916F0D" w:rsidRDefault="009E0CD0" w:rsidP="00591615">
      <w:pPr>
        <w:pStyle w:val="BodyTextIndent3"/>
        <w:spacing w:after="0"/>
        <w:ind w:firstLine="96"/>
        <w:rPr>
          <w:sz w:val="22"/>
          <w:szCs w:val="22"/>
        </w:rPr>
      </w:pPr>
      <w:r w:rsidRPr="00916F0D">
        <w:rPr>
          <w:sz w:val="22"/>
          <w:szCs w:val="22"/>
        </w:rPr>
        <w:t>46746</w:t>
      </w:r>
    </w:p>
    <w:p w14:paraId="6D22E926" w14:textId="77777777" w:rsidR="009E0CD0" w:rsidRPr="00916F0D" w:rsidRDefault="009E0CD0" w:rsidP="00591615">
      <w:pPr>
        <w:pStyle w:val="BodyTextIndent3"/>
        <w:spacing w:after="0"/>
        <w:ind w:firstLine="96"/>
        <w:rPr>
          <w:sz w:val="22"/>
          <w:szCs w:val="22"/>
        </w:rPr>
      </w:pPr>
      <w:r w:rsidRPr="00916F0D">
        <w:rPr>
          <w:sz w:val="22"/>
          <w:szCs w:val="22"/>
        </w:rPr>
        <w:t>46748</w:t>
      </w:r>
    </w:p>
    <w:p w14:paraId="6F574878" w14:textId="77777777" w:rsidR="009E0CD0" w:rsidRPr="00916F0D" w:rsidRDefault="009E0CD0" w:rsidP="00591615">
      <w:pPr>
        <w:pStyle w:val="BodyTextIndent3"/>
        <w:spacing w:after="0"/>
        <w:ind w:firstLine="96"/>
        <w:rPr>
          <w:sz w:val="22"/>
          <w:szCs w:val="22"/>
        </w:rPr>
      </w:pPr>
      <w:r w:rsidRPr="00916F0D">
        <w:rPr>
          <w:sz w:val="22"/>
          <w:szCs w:val="22"/>
        </w:rPr>
        <w:t>46751</w:t>
      </w:r>
    </w:p>
    <w:p w14:paraId="02841291" w14:textId="77777777" w:rsidR="009E0CD0" w:rsidRPr="00916F0D" w:rsidRDefault="009E0CD0" w:rsidP="00591615">
      <w:pPr>
        <w:pStyle w:val="BodyTextIndent3"/>
        <w:spacing w:after="0"/>
        <w:ind w:firstLine="96"/>
        <w:rPr>
          <w:sz w:val="22"/>
          <w:szCs w:val="22"/>
        </w:rPr>
      </w:pPr>
      <w:r w:rsidRPr="00916F0D">
        <w:rPr>
          <w:sz w:val="22"/>
          <w:szCs w:val="22"/>
        </w:rPr>
        <w:t>46948</w:t>
      </w:r>
    </w:p>
    <w:p w14:paraId="1FC8F89A" w14:textId="77777777" w:rsidR="009E0CD0" w:rsidRPr="00916F0D" w:rsidRDefault="009E0CD0" w:rsidP="00591615">
      <w:pPr>
        <w:pStyle w:val="BodyTextIndent3"/>
        <w:spacing w:after="0"/>
        <w:ind w:firstLine="96"/>
        <w:rPr>
          <w:sz w:val="22"/>
          <w:szCs w:val="22"/>
        </w:rPr>
      </w:pPr>
      <w:r w:rsidRPr="00916F0D">
        <w:rPr>
          <w:sz w:val="22"/>
          <w:szCs w:val="22"/>
        </w:rPr>
        <w:t>47010</w:t>
      </w:r>
    </w:p>
    <w:p w14:paraId="7BF60110" w14:textId="77777777" w:rsidR="009E0CD0" w:rsidRPr="00916F0D" w:rsidRDefault="009E0CD0" w:rsidP="00591615">
      <w:pPr>
        <w:pStyle w:val="BodyTextIndent3"/>
        <w:spacing w:after="0"/>
        <w:ind w:firstLine="96"/>
        <w:rPr>
          <w:sz w:val="22"/>
          <w:szCs w:val="22"/>
        </w:rPr>
      </w:pPr>
      <w:r w:rsidRPr="00916F0D">
        <w:rPr>
          <w:sz w:val="22"/>
          <w:szCs w:val="22"/>
        </w:rPr>
        <w:t>47015</w:t>
      </w:r>
    </w:p>
    <w:p w14:paraId="2793C0D8" w14:textId="77777777" w:rsidR="009E0CD0" w:rsidRPr="00916F0D" w:rsidRDefault="009E0CD0" w:rsidP="00591615">
      <w:pPr>
        <w:pStyle w:val="BodyTextIndent3"/>
        <w:spacing w:after="0"/>
        <w:ind w:firstLine="96"/>
        <w:rPr>
          <w:sz w:val="22"/>
          <w:szCs w:val="22"/>
        </w:rPr>
      </w:pPr>
      <w:r w:rsidRPr="00916F0D">
        <w:rPr>
          <w:sz w:val="22"/>
          <w:szCs w:val="22"/>
        </w:rPr>
        <w:t>47100</w:t>
      </w:r>
    </w:p>
    <w:p w14:paraId="6A59E606" w14:textId="77777777" w:rsidR="009E0CD0" w:rsidRPr="00916F0D" w:rsidRDefault="009E0CD0" w:rsidP="00591615">
      <w:pPr>
        <w:pStyle w:val="BodyTextIndent3"/>
        <w:spacing w:after="0"/>
        <w:ind w:firstLine="96"/>
        <w:rPr>
          <w:sz w:val="22"/>
          <w:szCs w:val="22"/>
        </w:rPr>
      </w:pPr>
      <w:r w:rsidRPr="00916F0D">
        <w:rPr>
          <w:sz w:val="22"/>
          <w:szCs w:val="22"/>
        </w:rPr>
        <w:t>47120</w:t>
      </w:r>
    </w:p>
    <w:p w14:paraId="15DA5FEE" w14:textId="77777777" w:rsidR="009E0CD0" w:rsidRPr="00916F0D" w:rsidRDefault="009E0CD0" w:rsidP="00591615">
      <w:pPr>
        <w:pStyle w:val="BodyTextIndent3"/>
        <w:spacing w:after="0"/>
        <w:ind w:firstLine="96"/>
        <w:rPr>
          <w:sz w:val="22"/>
          <w:szCs w:val="22"/>
        </w:rPr>
      </w:pPr>
      <w:r w:rsidRPr="00916F0D">
        <w:rPr>
          <w:sz w:val="22"/>
          <w:szCs w:val="22"/>
        </w:rPr>
        <w:t>47122</w:t>
      </w:r>
    </w:p>
    <w:p w14:paraId="759EE894" w14:textId="77777777" w:rsidR="009E0CD0" w:rsidRPr="00916F0D" w:rsidRDefault="009E0CD0" w:rsidP="00591615">
      <w:pPr>
        <w:pStyle w:val="BodyTextIndent3"/>
        <w:spacing w:after="0"/>
        <w:ind w:firstLine="96"/>
        <w:rPr>
          <w:sz w:val="22"/>
          <w:szCs w:val="22"/>
        </w:rPr>
      </w:pPr>
      <w:r w:rsidRPr="00916F0D">
        <w:rPr>
          <w:sz w:val="22"/>
          <w:szCs w:val="22"/>
        </w:rPr>
        <w:t>47125</w:t>
      </w:r>
    </w:p>
    <w:p w14:paraId="6C4D5BAA" w14:textId="77777777" w:rsidR="009E0CD0" w:rsidRPr="00916F0D" w:rsidRDefault="009E0CD0" w:rsidP="00591615">
      <w:pPr>
        <w:pStyle w:val="BodyTextIndent3"/>
        <w:spacing w:after="0"/>
        <w:ind w:firstLine="96"/>
        <w:rPr>
          <w:sz w:val="22"/>
          <w:szCs w:val="22"/>
        </w:rPr>
      </w:pPr>
      <w:r w:rsidRPr="00916F0D">
        <w:rPr>
          <w:sz w:val="22"/>
          <w:szCs w:val="22"/>
        </w:rPr>
        <w:t>47130</w:t>
      </w:r>
    </w:p>
    <w:p w14:paraId="6EC28A28" w14:textId="77777777" w:rsidR="009E0CD0" w:rsidRPr="00916F0D" w:rsidRDefault="009E0CD0" w:rsidP="00591615">
      <w:pPr>
        <w:pStyle w:val="BodyTextIndent3"/>
        <w:spacing w:after="0"/>
        <w:ind w:firstLine="96"/>
        <w:rPr>
          <w:sz w:val="22"/>
          <w:szCs w:val="22"/>
        </w:rPr>
      </w:pPr>
      <w:r w:rsidRPr="00916F0D">
        <w:rPr>
          <w:sz w:val="22"/>
          <w:szCs w:val="22"/>
        </w:rPr>
        <w:t>47133</w:t>
      </w:r>
    </w:p>
    <w:p w14:paraId="383B150C" w14:textId="77777777" w:rsidR="009E0CD0" w:rsidRPr="00916F0D" w:rsidRDefault="009E0CD0" w:rsidP="00591615">
      <w:pPr>
        <w:pStyle w:val="BodyTextIndent3"/>
        <w:spacing w:after="0"/>
        <w:ind w:firstLine="96"/>
        <w:rPr>
          <w:sz w:val="22"/>
          <w:szCs w:val="22"/>
        </w:rPr>
      </w:pPr>
      <w:r w:rsidRPr="00916F0D">
        <w:rPr>
          <w:sz w:val="22"/>
          <w:szCs w:val="22"/>
        </w:rPr>
        <w:t>47135</w:t>
      </w:r>
    </w:p>
    <w:p w14:paraId="4DA33238" w14:textId="77777777" w:rsidR="009E0CD0" w:rsidRPr="00916F0D" w:rsidRDefault="009E0CD0" w:rsidP="00591615">
      <w:pPr>
        <w:pStyle w:val="BodyTextIndent3"/>
        <w:spacing w:after="0"/>
        <w:ind w:firstLine="96"/>
        <w:rPr>
          <w:sz w:val="22"/>
          <w:szCs w:val="22"/>
        </w:rPr>
      </w:pPr>
      <w:r w:rsidRPr="00916F0D">
        <w:rPr>
          <w:sz w:val="22"/>
          <w:szCs w:val="22"/>
        </w:rPr>
        <w:t>47140</w:t>
      </w:r>
    </w:p>
    <w:p w14:paraId="08CA656A" w14:textId="77777777" w:rsidR="009E0CD0" w:rsidRPr="00916F0D" w:rsidRDefault="009E0CD0" w:rsidP="00591615">
      <w:pPr>
        <w:pStyle w:val="BodyTextIndent3"/>
        <w:spacing w:after="0"/>
        <w:ind w:firstLine="96"/>
        <w:rPr>
          <w:sz w:val="22"/>
          <w:szCs w:val="22"/>
        </w:rPr>
      </w:pPr>
      <w:r w:rsidRPr="00916F0D">
        <w:rPr>
          <w:sz w:val="22"/>
          <w:szCs w:val="22"/>
        </w:rPr>
        <w:t>47141</w:t>
      </w:r>
    </w:p>
    <w:p w14:paraId="57A14988" w14:textId="77777777" w:rsidR="009E0CD0" w:rsidRPr="00916F0D" w:rsidRDefault="009E0CD0" w:rsidP="00591615">
      <w:pPr>
        <w:pStyle w:val="BodyTextIndent3"/>
        <w:spacing w:after="0"/>
        <w:ind w:firstLine="96"/>
        <w:rPr>
          <w:sz w:val="22"/>
          <w:szCs w:val="22"/>
        </w:rPr>
      </w:pPr>
      <w:r w:rsidRPr="00916F0D">
        <w:rPr>
          <w:sz w:val="22"/>
          <w:szCs w:val="22"/>
        </w:rPr>
        <w:t>47142</w:t>
      </w:r>
    </w:p>
    <w:p w14:paraId="618EBED2" w14:textId="77777777" w:rsidR="009E0CD0" w:rsidRPr="00916F0D" w:rsidRDefault="009E0CD0" w:rsidP="00591615">
      <w:pPr>
        <w:pStyle w:val="BodyTextIndent3"/>
        <w:spacing w:after="0"/>
        <w:ind w:firstLine="96"/>
        <w:rPr>
          <w:sz w:val="22"/>
          <w:szCs w:val="22"/>
        </w:rPr>
      </w:pPr>
      <w:r w:rsidRPr="00916F0D">
        <w:rPr>
          <w:sz w:val="22"/>
          <w:szCs w:val="22"/>
        </w:rPr>
        <w:t>47143</w:t>
      </w:r>
    </w:p>
    <w:p w14:paraId="3C3B6504" w14:textId="77777777" w:rsidR="009E0CD0" w:rsidRPr="00916F0D" w:rsidRDefault="009E0CD0" w:rsidP="00591615">
      <w:pPr>
        <w:pStyle w:val="BodyTextIndent3"/>
        <w:spacing w:after="0"/>
        <w:ind w:firstLine="96"/>
        <w:rPr>
          <w:sz w:val="22"/>
          <w:szCs w:val="22"/>
        </w:rPr>
      </w:pPr>
      <w:r w:rsidRPr="00916F0D">
        <w:rPr>
          <w:sz w:val="22"/>
          <w:szCs w:val="22"/>
        </w:rPr>
        <w:t>47144</w:t>
      </w:r>
    </w:p>
    <w:p w14:paraId="4D9F256A" w14:textId="77777777" w:rsidR="009E0CD0" w:rsidRPr="00916F0D" w:rsidRDefault="009E0CD0" w:rsidP="00591615">
      <w:pPr>
        <w:pStyle w:val="BodyTextIndent3"/>
        <w:spacing w:after="0"/>
        <w:ind w:firstLine="96"/>
        <w:rPr>
          <w:sz w:val="22"/>
          <w:szCs w:val="22"/>
        </w:rPr>
      </w:pPr>
      <w:r w:rsidRPr="00916F0D">
        <w:rPr>
          <w:sz w:val="22"/>
          <w:szCs w:val="22"/>
        </w:rPr>
        <w:t>47145</w:t>
      </w:r>
    </w:p>
    <w:p w14:paraId="6D6B40FA" w14:textId="77777777" w:rsidR="009E0CD0" w:rsidRPr="00916F0D" w:rsidRDefault="009E0CD0" w:rsidP="00591615">
      <w:pPr>
        <w:pStyle w:val="BodyTextIndent3"/>
        <w:spacing w:after="0"/>
        <w:ind w:firstLine="96"/>
        <w:rPr>
          <w:sz w:val="22"/>
          <w:szCs w:val="22"/>
        </w:rPr>
      </w:pPr>
      <w:r w:rsidRPr="00916F0D">
        <w:rPr>
          <w:sz w:val="22"/>
          <w:szCs w:val="22"/>
        </w:rPr>
        <w:t>47146</w:t>
      </w:r>
    </w:p>
    <w:p w14:paraId="46A89F1F" w14:textId="77777777" w:rsidR="009E0CD0" w:rsidRPr="00916F0D" w:rsidRDefault="009E0CD0" w:rsidP="00591615">
      <w:pPr>
        <w:pStyle w:val="BodyTextIndent3"/>
        <w:spacing w:after="0"/>
        <w:ind w:firstLine="96"/>
        <w:rPr>
          <w:sz w:val="22"/>
          <w:szCs w:val="22"/>
        </w:rPr>
      </w:pPr>
      <w:r w:rsidRPr="00916F0D">
        <w:rPr>
          <w:sz w:val="22"/>
          <w:szCs w:val="22"/>
        </w:rPr>
        <w:t>47147</w:t>
      </w:r>
    </w:p>
    <w:p w14:paraId="4DED3C1B" w14:textId="77777777" w:rsidR="009E0CD0" w:rsidRPr="00916F0D" w:rsidRDefault="009E0CD0" w:rsidP="00591615">
      <w:pPr>
        <w:pStyle w:val="BodyTextIndent3"/>
        <w:spacing w:after="0"/>
        <w:ind w:firstLine="96"/>
        <w:rPr>
          <w:sz w:val="22"/>
          <w:szCs w:val="22"/>
        </w:rPr>
      </w:pPr>
      <w:r w:rsidRPr="00916F0D">
        <w:rPr>
          <w:sz w:val="22"/>
          <w:szCs w:val="22"/>
        </w:rPr>
        <w:t>47300</w:t>
      </w:r>
    </w:p>
    <w:p w14:paraId="2127BB77" w14:textId="77777777" w:rsidR="009E0CD0" w:rsidRPr="00916F0D" w:rsidRDefault="009E0CD0" w:rsidP="00591615">
      <w:pPr>
        <w:pStyle w:val="BodyTextIndent3"/>
        <w:spacing w:after="0"/>
        <w:ind w:firstLine="96"/>
        <w:rPr>
          <w:sz w:val="22"/>
          <w:szCs w:val="22"/>
        </w:rPr>
      </w:pPr>
      <w:r w:rsidRPr="00916F0D">
        <w:rPr>
          <w:sz w:val="22"/>
          <w:szCs w:val="22"/>
        </w:rPr>
        <w:t>47350</w:t>
      </w:r>
    </w:p>
    <w:p w14:paraId="0C4F8E0A" w14:textId="77777777" w:rsidR="009E0CD0" w:rsidRPr="00916F0D" w:rsidRDefault="009E0CD0" w:rsidP="00591615">
      <w:pPr>
        <w:pStyle w:val="BodyTextIndent3"/>
        <w:spacing w:after="0"/>
        <w:ind w:firstLine="96"/>
        <w:rPr>
          <w:sz w:val="22"/>
          <w:szCs w:val="22"/>
        </w:rPr>
      </w:pPr>
      <w:r w:rsidRPr="00916F0D">
        <w:rPr>
          <w:sz w:val="22"/>
          <w:szCs w:val="22"/>
        </w:rPr>
        <w:t>47360</w:t>
      </w:r>
    </w:p>
    <w:p w14:paraId="6308C5E3" w14:textId="77777777" w:rsidR="009E0CD0" w:rsidRPr="00916F0D" w:rsidRDefault="009E0CD0" w:rsidP="00591615">
      <w:pPr>
        <w:pStyle w:val="BodyTextIndent3"/>
        <w:spacing w:after="0"/>
        <w:ind w:firstLine="96"/>
        <w:rPr>
          <w:sz w:val="22"/>
          <w:szCs w:val="22"/>
        </w:rPr>
      </w:pPr>
      <w:r w:rsidRPr="00916F0D">
        <w:rPr>
          <w:sz w:val="22"/>
          <w:szCs w:val="22"/>
        </w:rPr>
        <w:t>47361</w:t>
      </w:r>
    </w:p>
    <w:p w14:paraId="629C6E67" w14:textId="77777777" w:rsidR="009E0CD0" w:rsidRPr="00916F0D" w:rsidRDefault="009E0CD0" w:rsidP="00591615">
      <w:pPr>
        <w:pStyle w:val="BodyTextIndent3"/>
        <w:spacing w:after="0"/>
        <w:ind w:firstLine="96"/>
        <w:rPr>
          <w:sz w:val="22"/>
          <w:szCs w:val="22"/>
        </w:rPr>
      </w:pPr>
      <w:r w:rsidRPr="00916F0D">
        <w:rPr>
          <w:sz w:val="22"/>
          <w:szCs w:val="22"/>
        </w:rPr>
        <w:t>47362</w:t>
      </w:r>
    </w:p>
    <w:p w14:paraId="26445690" w14:textId="77777777" w:rsidR="009E0CD0" w:rsidRPr="00916F0D" w:rsidRDefault="009E0CD0" w:rsidP="00591615">
      <w:pPr>
        <w:pStyle w:val="BodyTextIndent3"/>
        <w:spacing w:after="0"/>
        <w:ind w:firstLine="96"/>
        <w:rPr>
          <w:sz w:val="22"/>
          <w:szCs w:val="22"/>
        </w:rPr>
      </w:pPr>
      <w:r w:rsidRPr="00916F0D">
        <w:rPr>
          <w:sz w:val="22"/>
          <w:szCs w:val="22"/>
        </w:rPr>
        <w:t>47380</w:t>
      </w:r>
    </w:p>
    <w:p w14:paraId="26B9906E" w14:textId="77777777" w:rsidR="009E0CD0" w:rsidRPr="00916F0D" w:rsidRDefault="009E0CD0" w:rsidP="00591615">
      <w:pPr>
        <w:pStyle w:val="BodyTextIndent3"/>
        <w:spacing w:after="0"/>
        <w:ind w:firstLine="96"/>
        <w:rPr>
          <w:sz w:val="22"/>
          <w:szCs w:val="22"/>
        </w:rPr>
      </w:pPr>
      <w:r w:rsidRPr="00916F0D">
        <w:rPr>
          <w:sz w:val="22"/>
          <w:szCs w:val="22"/>
        </w:rPr>
        <w:t>47381</w:t>
      </w:r>
    </w:p>
    <w:p w14:paraId="37E695B1" w14:textId="77777777" w:rsidR="009E0CD0" w:rsidRPr="00916F0D" w:rsidRDefault="009E0CD0" w:rsidP="00591615">
      <w:pPr>
        <w:pStyle w:val="BodyTextIndent3"/>
        <w:spacing w:after="0"/>
        <w:ind w:firstLine="96"/>
        <w:rPr>
          <w:sz w:val="22"/>
          <w:szCs w:val="22"/>
        </w:rPr>
      </w:pPr>
      <w:r w:rsidRPr="00916F0D">
        <w:rPr>
          <w:sz w:val="22"/>
          <w:szCs w:val="22"/>
        </w:rPr>
        <w:t>47383</w:t>
      </w:r>
    </w:p>
    <w:p w14:paraId="240976F4" w14:textId="77777777" w:rsidR="009E0CD0" w:rsidRPr="00916F0D" w:rsidRDefault="009E0CD0" w:rsidP="00591615">
      <w:pPr>
        <w:pStyle w:val="BodyTextIndent3"/>
        <w:spacing w:after="0"/>
        <w:ind w:firstLine="96"/>
        <w:rPr>
          <w:sz w:val="22"/>
          <w:szCs w:val="22"/>
        </w:rPr>
      </w:pPr>
      <w:r w:rsidRPr="00916F0D">
        <w:rPr>
          <w:sz w:val="22"/>
          <w:szCs w:val="22"/>
        </w:rPr>
        <w:t>47400</w:t>
      </w:r>
    </w:p>
    <w:p w14:paraId="1A252557" w14:textId="77777777" w:rsidR="009E0CD0" w:rsidRPr="00916F0D" w:rsidRDefault="009E0CD0" w:rsidP="00591615">
      <w:pPr>
        <w:pStyle w:val="BodyTextIndent3"/>
        <w:spacing w:after="0"/>
        <w:ind w:firstLine="96"/>
        <w:rPr>
          <w:sz w:val="22"/>
          <w:szCs w:val="22"/>
        </w:rPr>
      </w:pPr>
      <w:r w:rsidRPr="00916F0D">
        <w:rPr>
          <w:sz w:val="22"/>
          <w:szCs w:val="22"/>
        </w:rPr>
        <w:t>47420</w:t>
      </w:r>
    </w:p>
    <w:p w14:paraId="1E164503" w14:textId="77777777" w:rsidR="009E0CD0" w:rsidRPr="00916F0D" w:rsidRDefault="009E0CD0" w:rsidP="00591615">
      <w:pPr>
        <w:pStyle w:val="BodyTextIndent3"/>
        <w:spacing w:after="0"/>
        <w:ind w:firstLine="96"/>
        <w:rPr>
          <w:sz w:val="22"/>
          <w:szCs w:val="22"/>
        </w:rPr>
      </w:pPr>
      <w:r w:rsidRPr="00916F0D">
        <w:rPr>
          <w:sz w:val="22"/>
          <w:szCs w:val="22"/>
        </w:rPr>
        <w:t>47425</w:t>
      </w:r>
    </w:p>
    <w:p w14:paraId="576245BA" w14:textId="77777777" w:rsidR="009E0CD0" w:rsidRPr="00916F0D" w:rsidRDefault="009E0CD0" w:rsidP="00591615">
      <w:pPr>
        <w:pStyle w:val="BodyTextIndent3"/>
        <w:spacing w:after="0"/>
        <w:ind w:firstLine="96"/>
        <w:rPr>
          <w:sz w:val="22"/>
          <w:szCs w:val="22"/>
        </w:rPr>
      </w:pPr>
      <w:r w:rsidRPr="00916F0D">
        <w:rPr>
          <w:sz w:val="22"/>
          <w:szCs w:val="22"/>
        </w:rPr>
        <w:t>47460</w:t>
      </w:r>
    </w:p>
    <w:p w14:paraId="7019CEE7" w14:textId="77777777" w:rsidR="009E0CD0" w:rsidRPr="00916F0D" w:rsidRDefault="009E0CD0" w:rsidP="00591615">
      <w:pPr>
        <w:pStyle w:val="BodyTextIndent3"/>
        <w:spacing w:after="0"/>
        <w:ind w:firstLine="96"/>
        <w:rPr>
          <w:sz w:val="22"/>
          <w:szCs w:val="22"/>
        </w:rPr>
      </w:pPr>
      <w:r w:rsidRPr="00916F0D">
        <w:rPr>
          <w:sz w:val="22"/>
          <w:szCs w:val="22"/>
        </w:rPr>
        <w:t>47480</w:t>
      </w:r>
    </w:p>
    <w:p w14:paraId="2923680F" w14:textId="77777777" w:rsidR="009E0CD0" w:rsidRPr="00916F0D" w:rsidRDefault="009E0CD0" w:rsidP="00591615">
      <w:pPr>
        <w:pStyle w:val="BodyTextIndent3"/>
        <w:spacing w:after="0"/>
        <w:ind w:firstLine="96"/>
        <w:rPr>
          <w:sz w:val="22"/>
          <w:szCs w:val="22"/>
        </w:rPr>
      </w:pPr>
      <w:r w:rsidRPr="00916F0D">
        <w:rPr>
          <w:sz w:val="22"/>
          <w:szCs w:val="22"/>
        </w:rPr>
        <w:t>47570</w:t>
      </w:r>
    </w:p>
    <w:p w14:paraId="4E5BCFE8" w14:textId="77777777" w:rsidR="009E0CD0" w:rsidRPr="00916F0D" w:rsidRDefault="009E0CD0" w:rsidP="00591615">
      <w:pPr>
        <w:pStyle w:val="BodyTextIndent3"/>
        <w:spacing w:after="0"/>
        <w:ind w:firstLine="96"/>
        <w:rPr>
          <w:sz w:val="22"/>
          <w:szCs w:val="22"/>
        </w:rPr>
      </w:pPr>
      <w:r w:rsidRPr="00916F0D">
        <w:rPr>
          <w:sz w:val="22"/>
          <w:szCs w:val="22"/>
        </w:rPr>
        <w:t>47600</w:t>
      </w:r>
    </w:p>
    <w:p w14:paraId="3343C38F" w14:textId="77777777" w:rsidR="009E0CD0" w:rsidRPr="00916F0D" w:rsidRDefault="009E0CD0" w:rsidP="00591615">
      <w:pPr>
        <w:pStyle w:val="BodyTextIndent3"/>
        <w:spacing w:after="0"/>
        <w:ind w:firstLine="96"/>
        <w:rPr>
          <w:sz w:val="22"/>
          <w:szCs w:val="22"/>
        </w:rPr>
      </w:pPr>
      <w:r w:rsidRPr="00916F0D">
        <w:rPr>
          <w:sz w:val="22"/>
          <w:szCs w:val="22"/>
        </w:rPr>
        <w:t>47605</w:t>
      </w:r>
    </w:p>
    <w:p w14:paraId="49B21B57" w14:textId="77777777" w:rsidR="009E0CD0" w:rsidRPr="00916F0D" w:rsidRDefault="009E0CD0" w:rsidP="00591615">
      <w:pPr>
        <w:pStyle w:val="BodyTextIndent3"/>
        <w:spacing w:after="0"/>
        <w:ind w:firstLine="96"/>
        <w:rPr>
          <w:sz w:val="22"/>
          <w:szCs w:val="22"/>
        </w:rPr>
      </w:pPr>
      <w:r w:rsidRPr="00916F0D">
        <w:rPr>
          <w:sz w:val="22"/>
          <w:szCs w:val="22"/>
        </w:rPr>
        <w:t>47610</w:t>
      </w:r>
    </w:p>
    <w:p w14:paraId="50CFC301" w14:textId="77777777" w:rsidR="009E0CD0" w:rsidRPr="00916F0D" w:rsidRDefault="009E0CD0" w:rsidP="00591615">
      <w:pPr>
        <w:pStyle w:val="BodyTextIndent3"/>
        <w:spacing w:after="0"/>
        <w:ind w:firstLine="96"/>
        <w:rPr>
          <w:sz w:val="22"/>
          <w:szCs w:val="22"/>
        </w:rPr>
      </w:pPr>
      <w:r w:rsidRPr="00916F0D">
        <w:rPr>
          <w:sz w:val="22"/>
          <w:szCs w:val="22"/>
        </w:rPr>
        <w:t>47612</w:t>
      </w:r>
    </w:p>
    <w:p w14:paraId="4D78D481" w14:textId="77777777" w:rsidR="009E0CD0" w:rsidRPr="00916F0D" w:rsidRDefault="009E0CD0" w:rsidP="00591615">
      <w:pPr>
        <w:pStyle w:val="BodyTextIndent3"/>
        <w:spacing w:after="0"/>
        <w:ind w:firstLine="96"/>
        <w:rPr>
          <w:sz w:val="22"/>
          <w:szCs w:val="22"/>
        </w:rPr>
      </w:pPr>
      <w:r w:rsidRPr="00916F0D">
        <w:rPr>
          <w:sz w:val="22"/>
          <w:szCs w:val="22"/>
        </w:rPr>
        <w:t>47620</w:t>
      </w:r>
    </w:p>
    <w:p w14:paraId="2F7D3C38" w14:textId="77777777" w:rsidR="009E0CD0" w:rsidRPr="00916F0D" w:rsidRDefault="009E0CD0" w:rsidP="00591615">
      <w:pPr>
        <w:pStyle w:val="BodyTextIndent3"/>
        <w:spacing w:after="0"/>
        <w:ind w:firstLine="96"/>
        <w:rPr>
          <w:sz w:val="22"/>
          <w:szCs w:val="22"/>
        </w:rPr>
      </w:pPr>
      <w:r w:rsidRPr="00916F0D">
        <w:rPr>
          <w:sz w:val="22"/>
          <w:szCs w:val="22"/>
        </w:rPr>
        <w:t>47700</w:t>
      </w:r>
    </w:p>
    <w:p w14:paraId="727C04A3" w14:textId="77777777" w:rsidR="009E0CD0" w:rsidRPr="00916F0D" w:rsidRDefault="009E0CD0" w:rsidP="00591615">
      <w:pPr>
        <w:pStyle w:val="BodyTextIndent3"/>
        <w:spacing w:after="0"/>
        <w:ind w:firstLine="96"/>
        <w:rPr>
          <w:sz w:val="22"/>
          <w:szCs w:val="22"/>
        </w:rPr>
      </w:pPr>
      <w:r w:rsidRPr="00916F0D">
        <w:rPr>
          <w:sz w:val="22"/>
          <w:szCs w:val="22"/>
        </w:rPr>
        <w:t>47701</w:t>
      </w:r>
    </w:p>
    <w:p w14:paraId="1ACAC852" w14:textId="77777777" w:rsidR="009E0CD0" w:rsidRPr="00916F0D" w:rsidRDefault="009E0CD0" w:rsidP="00591615">
      <w:pPr>
        <w:pStyle w:val="BodyTextIndent3"/>
        <w:spacing w:after="0"/>
        <w:ind w:firstLine="96"/>
        <w:rPr>
          <w:sz w:val="22"/>
          <w:szCs w:val="22"/>
        </w:rPr>
      </w:pPr>
      <w:r w:rsidRPr="00916F0D">
        <w:rPr>
          <w:sz w:val="22"/>
          <w:szCs w:val="22"/>
        </w:rPr>
        <w:t>47711</w:t>
      </w:r>
    </w:p>
    <w:p w14:paraId="7073A2DD" w14:textId="77777777" w:rsidR="009E0CD0" w:rsidRPr="00916F0D" w:rsidRDefault="009E0CD0" w:rsidP="00591615">
      <w:pPr>
        <w:pStyle w:val="BodyTextIndent3"/>
        <w:spacing w:after="0"/>
        <w:ind w:firstLine="96"/>
        <w:rPr>
          <w:sz w:val="22"/>
          <w:szCs w:val="22"/>
        </w:rPr>
      </w:pPr>
      <w:r w:rsidRPr="00916F0D">
        <w:rPr>
          <w:sz w:val="22"/>
          <w:szCs w:val="22"/>
        </w:rPr>
        <w:t>47712</w:t>
      </w:r>
    </w:p>
    <w:p w14:paraId="1F3BF784" w14:textId="77777777" w:rsidR="009E0CD0" w:rsidRPr="00916F0D" w:rsidRDefault="009E0CD0" w:rsidP="00591615">
      <w:pPr>
        <w:pStyle w:val="BodyTextIndent3"/>
        <w:spacing w:after="0"/>
        <w:ind w:firstLine="96"/>
        <w:rPr>
          <w:sz w:val="22"/>
          <w:szCs w:val="22"/>
        </w:rPr>
      </w:pPr>
      <w:r w:rsidRPr="00916F0D">
        <w:rPr>
          <w:sz w:val="22"/>
          <w:szCs w:val="22"/>
        </w:rPr>
        <w:t>47715</w:t>
      </w:r>
    </w:p>
    <w:p w14:paraId="5A9346E9" w14:textId="77777777" w:rsidR="009E0CD0" w:rsidRPr="00916F0D" w:rsidRDefault="009E0CD0" w:rsidP="00591615">
      <w:pPr>
        <w:pStyle w:val="BodyTextIndent3"/>
        <w:spacing w:after="0"/>
        <w:ind w:firstLine="96"/>
        <w:rPr>
          <w:sz w:val="22"/>
          <w:szCs w:val="22"/>
        </w:rPr>
      </w:pPr>
      <w:r w:rsidRPr="00916F0D">
        <w:rPr>
          <w:sz w:val="22"/>
          <w:szCs w:val="22"/>
        </w:rPr>
        <w:t>47720</w:t>
      </w:r>
    </w:p>
    <w:p w14:paraId="5F144F2E" w14:textId="77777777" w:rsidR="009E0CD0" w:rsidRPr="00916F0D" w:rsidRDefault="009E0CD0" w:rsidP="00591615">
      <w:pPr>
        <w:pStyle w:val="BodyTextIndent3"/>
        <w:spacing w:after="0"/>
        <w:ind w:firstLine="96"/>
        <w:rPr>
          <w:sz w:val="22"/>
          <w:szCs w:val="22"/>
        </w:rPr>
      </w:pPr>
      <w:r w:rsidRPr="00916F0D">
        <w:rPr>
          <w:sz w:val="22"/>
          <w:szCs w:val="22"/>
        </w:rPr>
        <w:t>47721</w:t>
      </w:r>
    </w:p>
    <w:p w14:paraId="292E7F30" w14:textId="77777777" w:rsidR="009E0CD0" w:rsidRPr="00916F0D" w:rsidRDefault="009E0CD0" w:rsidP="00591615">
      <w:pPr>
        <w:pStyle w:val="BodyTextIndent3"/>
        <w:spacing w:after="0"/>
        <w:ind w:firstLine="96"/>
        <w:rPr>
          <w:sz w:val="22"/>
          <w:szCs w:val="22"/>
        </w:rPr>
      </w:pPr>
      <w:r w:rsidRPr="00916F0D">
        <w:rPr>
          <w:sz w:val="22"/>
          <w:szCs w:val="22"/>
        </w:rPr>
        <w:t>47740</w:t>
      </w:r>
    </w:p>
    <w:p w14:paraId="77D2285B" w14:textId="77777777" w:rsidR="009E0CD0" w:rsidRPr="00916F0D" w:rsidRDefault="009E0CD0" w:rsidP="00591615">
      <w:pPr>
        <w:pStyle w:val="BodyTextIndent3"/>
        <w:spacing w:after="0"/>
        <w:ind w:firstLine="96"/>
        <w:rPr>
          <w:sz w:val="22"/>
          <w:szCs w:val="22"/>
        </w:rPr>
      </w:pPr>
      <w:r w:rsidRPr="00916F0D">
        <w:rPr>
          <w:sz w:val="22"/>
          <w:szCs w:val="22"/>
        </w:rPr>
        <w:t>47741</w:t>
      </w:r>
    </w:p>
    <w:p w14:paraId="546315AE" w14:textId="77777777" w:rsidR="009E0CD0" w:rsidRPr="00916F0D" w:rsidRDefault="009E0CD0" w:rsidP="00591615">
      <w:pPr>
        <w:pStyle w:val="BodyTextIndent3"/>
        <w:spacing w:after="0"/>
        <w:ind w:firstLine="96"/>
        <w:rPr>
          <w:sz w:val="22"/>
          <w:szCs w:val="22"/>
        </w:rPr>
      </w:pPr>
      <w:r w:rsidRPr="00916F0D">
        <w:rPr>
          <w:sz w:val="22"/>
          <w:szCs w:val="22"/>
        </w:rPr>
        <w:t>47760</w:t>
      </w:r>
    </w:p>
    <w:p w14:paraId="7843A054" w14:textId="77777777" w:rsidR="009E0CD0" w:rsidRPr="00916F0D" w:rsidRDefault="009E0CD0" w:rsidP="00591615">
      <w:pPr>
        <w:pStyle w:val="BodyTextIndent3"/>
        <w:spacing w:after="0"/>
        <w:ind w:firstLine="96"/>
        <w:rPr>
          <w:sz w:val="22"/>
          <w:szCs w:val="22"/>
        </w:rPr>
      </w:pPr>
      <w:r w:rsidRPr="00916F0D">
        <w:rPr>
          <w:sz w:val="22"/>
          <w:szCs w:val="22"/>
        </w:rPr>
        <w:t>47765</w:t>
      </w:r>
    </w:p>
    <w:p w14:paraId="556ABAD7" w14:textId="77777777" w:rsidR="009E0CD0" w:rsidRPr="00916F0D" w:rsidRDefault="009E0CD0" w:rsidP="00591615">
      <w:pPr>
        <w:pStyle w:val="BodyTextIndent3"/>
        <w:spacing w:after="0"/>
        <w:ind w:firstLine="96"/>
        <w:rPr>
          <w:sz w:val="22"/>
          <w:szCs w:val="22"/>
        </w:rPr>
      </w:pPr>
      <w:r w:rsidRPr="00916F0D">
        <w:rPr>
          <w:sz w:val="22"/>
          <w:szCs w:val="22"/>
        </w:rPr>
        <w:t>47780</w:t>
      </w:r>
    </w:p>
    <w:p w14:paraId="7A8E9B8D" w14:textId="77777777" w:rsidR="009E0CD0" w:rsidRPr="00916F0D" w:rsidRDefault="009E0CD0" w:rsidP="00591615">
      <w:pPr>
        <w:pStyle w:val="BodyTextIndent3"/>
        <w:spacing w:after="0"/>
        <w:ind w:firstLine="96"/>
        <w:rPr>
          <w:sz w:val="22"/>
          <w:szCs w:val="22"/>
        </w:rPr>
      </w:pPr>
      <w:r w:rsidRPr="00916F0D">
        <w:rPr>
          <w:sz w:val="22"/>
          <w:szCs w:val="22"/>
        </w:rPr>
        <w:t>47785</w:t>
      </w:r>
    </w:p>
    <w:p w14:paraId="4BF25B12" w14:textId="77777777" w:rsidR="009E0CD0" w:rsidRPr="00916F0D" w:rsidRDefault="009E0CD0" w:rsidP="00591615">
      <w:pPr>
        <w:pStyle w:val="BodyTextIndent3"/>
        <w:spacing w:after="0"/>
        <w:ind w:firstLine="96"/>
        <w:rPr>
          <w:sz w:val="22"/>
          <w:szCs w:val="22"/>
        </w:rPr>
      </w:pPr>
      <w:r w:rsidRPr="00916F0D">
        <w:rPr>
          <w:sz w:val="22"/>
          <w:szCs w:val="22"/>
        </w:rPr>
        <w:t>47800</w:t>
      </w:r>
    </w:p>
    <w:p w14:paraId="2B9C9C47" w14:textId="77777777" w:rsidR="009E0CD0" w:rsidRPr="00916F0D" w:rsidRDefault="009E0CD0" w:rsidP="00591615">
      <w:pPr>
        <w:pStyle w:val="BodyTextIndent3"/>
        <w:spacing w:after="0"/>
        <w:ind w:firstLine="96"/>
        <w:rPr>
          <w:sz w:val="22"/>
          <w:szCs w:val="22"/>
        </w:rPr>
      </w:pPr>
      <w:r w:rsidRPr="00916F0D">
        <w:rPr>
          <w:sz w:val="22"/>
          <w:szCs w:val="22"/>
        </w:rPr>
        <w:t>47801</w:t>
      </w:r>
    </w:p>
    <w:p w14:paraId="3224285C" w14:textId="77777777" w:rsidR="009E0CD0" w:rsidRPr="00916F0D" w:rsidRDefault="009E0CD0" w:rsidP="00591615">
      <w:pPr>
        <w:pStyle w:val="BodyTextIndent3"/>
        <w:spacing w:after="0"/>
        <w:ind w:firstLine="96"/>
        <w:rPr>
          <w:sz w:val="22"/>
          <w:szCs w:val="22"/>
        </w:rPr>
      </w:pPr>
      <w:r w:rsidRPr="00916F0D">
        <w:rPr>
          <w:sz w:val="22"/>
          <w:szCs w:val="22"/>
        </w:rPr>
        <w:t>47802</w:t>
      </w:r>
    </w:p>
    <w:p w14:paraId="302D1FB9" w14:textId="77777777" w:rsidR="009E0CD0" w:rsidRPr="00916F0D" w:rsidRDefault="009E0CD0" w:rsidP="00591615">
      <w:pPr>
        <w:pStyle w:val="BodyTextIndent3"/>
        <w:spacing w:after="0"/>
        <w:ind w:firstLine="96"/>
        <w:rPr>
          <w:sz w:val="22"/>
          <w:szCs w:val="22"/>
        </w:rPr>
      </w:pPr>
      <w:r w:rsidRPr="00916F0D">
        <w:rPr>
          <w:sz w:val="22"/>
          <w:szCs w:val="22"/>
        </w:rPr>
        <w:t>47900</w:t>
      </w:r>
    </w:p>
    <w:p w14:paraId="4E26CEED" w14:textId="77777777" w:rsidR="009E0CD0" w:rsidRPr="00916F0D" w:rsidRDefault="009E0CD0" w:rsidP="00591615">
      <w:pPr>
        <w:pStyle w:val="BodyTextIndent3"/>
        <w:spacing w:after="0"/>
        <w:ind w:firstLine="96"/>
        <w:rPr>
          <w:sz w:val="22"/>
          <w:szCs w:val="22"/>
        </w:rPr>
      </w:pPr>
      <w:r w:rsidRPr="00916F0D">
        <w:rPr>
          <w:sz w:val="22"/>
          <w:szCs w:val="22"/>
        </w:rPr>
        <w:t>48000</w:t>
      </w:r>
    </w:p>
    <w:p w14:paraId="41DD4851" w14:textId="77777777" w:rsidR="009E0CD0" w:rsidRPr="00916F0D" w:rsidRDefault="009E0CD0" w:rsidP="00591615">
      <w:pPr>
        <w:pStyle w:val="BodyTextIndent3"/>
        <w:spacing w:after="0"/>
        <w:ind w:firstLine="96"/>
        <w:rPr>
          <w:sz w:val="22"/>
          <w:szCs w:val="22"/>
        </w:rPr>
      </w:pPr>
      <w:r w:rsidRPr="00916F0D">
        <w:rPr>
          <w:sz w:val="22"/>
          <w:szCs w:val="22"/>
        </w:rPr>
        <w:t>48001</w:t>
      </w:r>
    </w:p>
    <w:p w14:paraId="612C2CAE" w14:textId="77777777" w:rsidR="009E0CD0" w:rsidRPr="00916F0D" w:rsidRDefault="009E0CD0" w:rsidP="00591615">
      <w:pPr>
        <w:pStyle w:val="BodyTextIndent3"/>
        <w:spacing w:after="0"/>
        <w:ind w:firstLine="96"/>
        <w:rPr>
          <w:sz w:val="22"/>
          <w:szCs w:val="22"/>
        </w:rPr>
      </w:pPr>
      <w:r w:rsidRPr="00916F0D">
        <w:rPr>
          <w:sz w:val="22"/>
          <w:szCs w:val="22"/>
        </w:rPr>
        <w:t>48020</w:t>
      </w:r>
    </w:p>
    <w:p w14:paraId="76BB0692" w14:textId="77777777" w:rsidR="009E0CD0" w:rsidRPr="00916F0D" w:rsidRDefault="009E0CD0" w:rsidP="00591615">
      <w:pPr>
        <w:pStyle w:val="BodyTextIndent3"/>
        <w:spacing w:after="0"/>
        <w:ind w:firstLine="96"/>
        <w:rPr>
          <w:sz w:val="22"/>
          <w:szCs w:val="22"/>
        </w:rPr>
      </w:pPr>
      <w:r w:rsidRPr="00916F0D">
        <w:rPr>
          <w:sz w:val="22"/>
          <w:szCs w:val="22"/>
        </w:rPr>
        <w:t>48100</w:t>
      </w:r>
    </w:p>
    <w:p w14:paraId="7FF7F670" w14:textId="77777777" w:rsidR="009E0CD0" w:rsidRPr="00916F0D" w:rsidRDefault="009E0CD0" w:rsidP="00591615">
      <w:pPr>
        <w:pStyle w:val="BodyTextIndent3"/>
        <w:spacing w:after="0"/>
        <w:ind w:firstLine="96"/>
        <w:rPr>
          <w:sz w:val="22"/>
          <w:szCs w:val="22"/>
        </w:rPr>
      </w:pPr>
      <w:r w:rsidRPr="00916F0D">
        <w:rPr>
          <w:sz w:val="22"/>
          <w:szCs w:val="22"/>
        </w:rPr>
        <w:t>48105</w:t>
      </w:r>
    </w:p>
    <w:p w14:paraId="66B61A00" w14:textId="77777777" w:rsidR="009E0CD0" w:rsidRPr="00916F0D" w:rsidRDefault="009E0CD0" w:rsidP="00591615">
      <w:pPr>
        <w:pStyle w:val="BodyTextIndent3"/>
        <w:spacing w:after="0"/>
        <w:ind w:firstLine="96"/>
        <w:rPr>
          <w:sz w:val="22"/>
          <w:szCs w:val="22"/>
        </w:rPr>
      </w:pPr>
      <w:r w:rsidRPr="00916F0D">
        <w:rPr>
          <w:sz w:val="22"/>
          <w:szCs w:val="22"/>
        </w:rPr>
        <w:t>48120</w:t>
      </w:r>
    </w:p>
    <w:p w14:paraId="731060D1" w14:textId="77777777" w:rsidR="009E0CD0" w:rsidRPr="00916F0D" w:rsidRDefault="009E0CD0" w:rsidP="00591615">
      <w:pPr>
        <w:pStyle w:val="BodyTextIndent3"/>
        <w:spacing w:after="0"/>
        <w:ind w:firstLine="96"/>
        <w:rPr>
          <w:sz w:val="22"/>
          <w:szCs w:val="22"/>
        </w:rPr>
      </w:pPr>
      <w:r w:rsidRPr="00916F0D">
        <w:rPr>
          <w:sz w:val="22"/>
          <w:szCs w:val="22"/>
        </w:rPr>
        <w:t>48140</w:t>
      </w:r>
    </w:p>
    <w:p w14:paraId="565F2491" w14:textId="77777777" w:rsidR="009E0CD0" w:rsidRPr="00916F0D" w:rsidRDefault="009E0CD0" w:rsidP="00591615">
      <w:pPr>
        <w:pStyle w:val="BodyTextIndent3"/>
        <w:spacing w:after="0"/>
        <w:ind w:firstLine="96"/>
        <w:rPr>
          <w:sz w:val="22"/>
          <w:szCs w:val="22"/>
        </w:rPr>
      </w:pPr>
      <w:r w:rsidRPr="00916F0D">
        <w:rPr>
          <w:sz w:val="22"/>
          <w:szCs w:val="22"/>
        </w:rPr>
        <w:t>48145</w:t>
      </w:r>
    </w:p>
    <w:p w14:paraId="1B0AA538" w14:textId="77777777" w:rsidR="009E0CD0" w:rsidRPr="00916F0D" w:rsidRDefault="009E0CD0" w:rsidP="00591615">
      <w:pPr>
        <w:pStyle w:val="BodyTextIndent3"/>
        <w:spacing w:after="0"/>
        <w:ind w:firstLine="96"/>
        <w:rPr>
          <w:sz w:val="22"/>
          <w:szCs w:val="22"/>
        </w:rPr>
      </w:pPr>
      <w:r w:rsidRPr="00916F0D">
        <w:rPr>
          <w:sz w:val="22"/>
          <w:szCs w:val="22"/>
        </w:rPr>
        <w:t>48146</w:t>
      </w:r>
    </w:p>
    <w:p w14:paraId="02712752" w14:textId="77777777" w:rsidR="009E0CD0" w:rsidRPr="00916F0D" w:rsidRDefault="009E0CD0" w:rsidP="00591615">
      <w:pPr>
        <w:pStyle w:val="BodyTextIndent3"/>
        <w:spacing w:after="0"/>
        <w:ind w:firstLine="96"/>
        <w:rPr>
          <w:sz w:val="22"/>
          <w:szCs w:val="22"/>
        </w:rPr>
      </w:pPr>
      <w:r w:rsidRPr="00916F0D">
        <w:rPr>
          <w:sz w:val="22"/>
          <w:szCs w:val="22"/>
        </w:rPr>
        <w:t>48148</w:t>
      </w:r>
    </w:p>
    <w:p w14:paraId="49FE1D53" w14:textId="77777777" w:rsidR="009E0CD0" w:rsidRPr="00916F0D" w:rsidRDefault="009E0CD0" w:rsidP="00591615">
      <w:pPr>
        <w:pStyle w:val="BodyTextIndent3"/>
        <w:spacing w:after="0"/>
        <w:ind w:firstLine="96"/>
        <w:rPr>
          <w:sz w:val="22"/>
          <w:szCs w:val="22"/>
        </w:rPr>
      </w:pPr>
      <w:r w:rsidRPr="00916F0D">
        <w:rPr>
          <w:sz w:val="22"/>
          <w:szCs w:val="22"/>
        </w:rPr>
        <w:t>48150</w:t>
      </w:r>
    </w:p>
    <w:p w14:paraId="34B7DD43" w14:textId="77777777" w:rsidR="009E0CD0" w:rsidRPr="00916F0D" w:rsidRDefault="009E0CD0" w:rsidP="00591615">
      <w:pPr>
        <w:pStyle w:val="BodyTextIndent3"/>
        <w:spacing w:after="0"/>
        <w:ind w:firstLine="96"/>
        <w:rPr>
          <w:sz w:val="22"/>
          <w:szCs w:val="22"/>
        </w:rPr>
      </w:pPr>
      <w:r w:rsidRPr="00916F0D">
        <w:rPr>
          <w:sz w:val="22"/>
          <w:szCs w:val="22"/>
        </w:rPr>
        <w:t>48152</w:t>
      </w:r>
    </w:p>
    <w:p w14:paraId="0CB0113C" w14:textId="77777777" w:rsidR="009E0CD0" w:rsidRPr="00916F0D" w:rsidRDefault="009E0CD0" w:rsidP="00591615">
      <w:pPr>
        <w:pStyle w:val="BodyTextIndent3"/>
        <w:spacing w:after="0"/>
        <w:ind w:firstLine="96"/>
        <w:rPr>
          <w:sz w:val="22"/>
          <w:szCs w:val="22"/>
        </w:rPr>
      </w:pPr>
      <w:r w:rsidRPr="00916F0D">
        <w:rPr>
          <w:sz w:val="22"/>
          <w:szCs w:val="22"/>
        </w:rPr>
        <w:t>48153</w:t>
      </w:r>
    </w:p>
    <w:p w14:paraId="5991DF9F" w14:textId="77777777" w:rsidR="009E0CD0" w:rsidRPr="00916F0D" w:rsidRDefault="009E0CD0" w:rsidP="00591615">
      <w:pPr>
        <w:pStyle w:val="BodyTextIndent3"/>
        <w:spacing w:after="0"/>
        <w:ind w:firstLine="96"/>
        <w:rPr>
          <w:sz w:val="22"/>
          <w:szCs w:val="22"/>
        </w:rPr>
      </w:pPr>
      <w:r w:rsidRPr="00916F0D">
        <w:rPr>
          <w:sz w:val="22"/>
          <w:szCs w:val="22"/>
        </w:rPr>
        <w:t>48154</w:t>
      </w:r>
    </w:p>
    <w:p w14:paraId="4C3CB2C6" w14:textId="77777777" w:rsidR="009E0CD0" w:rsidRPr="00916F0D" w:rsidRDefault="009E0CD0" w:rsidP="00591615">
      <w:pPr>
        <w:pStyle w:val="BodyTextIndent3"/>
        <w:spacing w:after="0"/>
        <w:ind w:firstLine="96"/>
        <w:rPr>
          <w:sz w:val="22"/>
          <w:szCs w:val="22"/>
        </w:rPr>
      </w:pPr>
      <w:r w:rsidRPr="00916F0D">
        <w:rPr>
          <w:sz w:val="22"/>
          <w:szCs w:val="22"/>
        </w:rPr>
        <w:t>48155</w:t>
      </w:r>
    </w:p>
    <w:p w14:paraId="4FA331DE" w14:textId="77777777" w:rsidR="009E0CD0" w:rsidRPr="00916F0D" w:rsidRDefault="009E0CD0" w:rsidP="00591615">
      <w:pPr>
        <w:pStyle w:val="BodyTextIndent3"/>
        <w:spacing w:after="0"/>
        <w:ind w:firstLine="96"/>
        <w:rPr>
          <w:sz w:val="22"/>
          <w:szCs w:val="22"/>
        </w:rPr>
      </w:pPr>
      <w:r w:rsidRPr="00916F0D">
        <w:rPr>
          <w:sz w:val="22"/>
          <w:szCs w:val="22"/>
        </w:rPr>
        <w:t>48160</w:t>
      </w:r>
    </w:p>
    <w:p w14:paraId="42BCE69E" w14:textId="77777777" w:rsidR="009E0CD0" w:rsidRPr="00916F0D" w:rsidRDefault="009E0CD0" w:rsidP="00591615">
      <w:pPr>
        <w:pStyle w:val="BodyTextIndent3"/>
        <w:spacing w:after="0"/>
        <w:ind w:firstLine="96"/>
        <w:rPr>
          <w:sz w:val="22"/>
          <w:szCs w:val="22"/>
        </w:rPr>
      </w:pPr>
      <w:r w:rsidRPr="00916F0D">
        <w:rPr>
          <w:sz w:val="22"/>
          <w:szCs w:val="22"/>
        </w:rPr>
        <w:t>48400</w:t>
      </w:r>
    </w:p>
    <w:p w14:paraId="63E8147C" w14:textId="77777777" w:rsidR="009E0CD0" w:rsidRPr="00916F0D" w:rsidRDefault="009E0CD0" w:rsidP="00591615">
      <w:pPr>
        <w:pStyle w:val="BodyTextIndent3"/>
        <w:spacing w:after="0"/>
        <w:ind w:firstLine="96"/>
        <w:rPr>
          <w:sz w:val="22"/>
          <w:szCs w:val="22"/>
        </w:rPr>
      </w:pPr>
      <w:r w:rsidRPr="00916F0D">
        <w:rPr>
          <w:sz w:val="22"/>
          <w:szCs w:val="22"/>
        </w:rPr>
        <w:t>48500</w:t>
      </w:r>
    </w:p>
    <w:p w14:paraId="5966D820" w14:textId="77777777" w:rsidR="009E0CD0" w:rsidRPr="00916F0D" w:rsidRDefault="009E0CD0" w:rsidP="00591615">
      <w:pPr>
        <w:pStyle w:val="BodyTextIndent3"/>
        <w:spacing w:after="0"/>
        <w:ind w:firstLine="96"/>
        <w:rPr>
          <w:sz w:val="22"/>
          <w:szCs w:val="22"/>
        </w:rPr>
      </w:pPr>
      <w:r w:rsidRPr="00916F0D">
        <w:rPr>
          <w:sz w:val="22"/>
          <w:szCs w:val="22"/>
        </w:rPr>
        <w:t>48510</w:t>
      </w:r>
    </w:p>
    <w:p w14:paraId="597E1FDC" w14:textId="77777777" w:rsidR="009E0CD0" w:rsidRPr="00916F0D" w:rsidRDefault="009E0CD0" w:rsidP="00591615">
      <w:pPr>
        <w:pStyle w:val="BodyTextIndent3"/>
        <w:spacing w:after="0"/>
        <w:ind w:firstLine="96"/>
        <w:rPr>
          <w:sz w:val="22"/>
          <w:szCs w:val="22"/>
        </w:rPr>
      </w:pPr>
      <w:r w:rsidRPr="00916F0D">
        <w:rPr>
          <w:sz w:val="22"/>
          <w:szCs w:val="22"/>
        </w:rPr>
        <w:t>48520</w:t>
      </w:r>
    </w:p>
    <w:p w14:paraId="56992BC3" w14:textId="77777777" w:rsidR="009E0CD0" w:rsidRPr="00916F0D" w:rsidRDefault="009E0CD0" w:rsidP="00591615">
      <w:pPr>
        <w:pStyle w:val="BodyTextIndent3"/>
        <w:spacing w:after="0"/>
        <w:ind w:firstLine="96"/>
        <w:rPr>
          <w:sz w:val="22"/>
          <w:szCs w:val="22"/>
        </w:rPr>
      </w:pPr>
      <w:r w:rsidRPr="00916F0D">
        <w:rPr>
          <w:sz w:val="22"/>
          <w:szCs w:val="22"/>
        </w:rPr>
        <w:t>48540</w:t>
      </w:r>
    </w:p>
    <w:p w14:paraId="4D30C6CF" w14:textId="77777777" w:rsidR="009E0CD0" w:rsidRPr="00916F0D" w:rsidRDefault="009E0CD0" w:rsidP="00591615">
      <w:pPr>
        <w:pStyle w:val="BodyTextIndent3"/>
        <w:spacing w:after="0"/>
        <w:ind w:firstLine="96"/>
        <w:rPr>
          <w:sz w:val="22"/>
          <w:szCs w:val="22"/>
        </w:rPr>
      </w:pPr>
      <w:r w:rsidRPr="00916F0D">
        <w:rPr>
          <w:sz w:val="22"/>
          <w:szCs w:val="22"/>
        </w:rPr>
        <w:t>48545</w:t>
      </w:r>
    </w:p>
    <w:p w14:paraId="6347CD69" w14:textId="77777777" w:rsidR="009E0CD0" w:rsidRPr="00916F0D" w:rsidRDefault="009E0CD0" w:rsidP="00591615">
      <w:pPr>
        <w:pStyle w:val="BodyTextIndent3"/>
        <w:spacing w:after="0"/>
        <w:ind w:firstLine="96"/>
        <w:rPr>
          <w:sz w:val="22"/>
          <w:szCs w:val="22"/>
        </w:rPr>
      </w:pPr>
      <w:r w:rsidRPr="00916F0D">
        <w:rPr>
          <w:sz w:val="22"/>
          <w:szCs w:val="22"/>
        </w:rPr>
        <w:t>48547</w:t>
      </w:r>
    </w:p>
    <w:p w14:paraId="54A029A8" w14:textId="77777777" w:rsidR="009E0CD0" w:rsidRPr="00916F0D" w:rsidRDefault="009E0CD0" w:rsidP="00591615">
      <w:pPr>
        <w:pStyle w:val="BodyTextIndent3"/>
        <w:spacing w:after="0"/>
        <w:ind w:firstLine="96"/>
        <w:rPr>
          <w:sz w:val="22"/>
          <w:szCs w:val="22"/>
        </w:rPr>
      </w:pPr>
      <w:r w:rsidRPr="00916F0D">
        <w:rPr>
          <w:sz w:val="22"/>
          <w:szCs w:val="22"/>
        </w:rPr>
        <w:t>48548</w:t>
      </w:r>
    </w:p>
    <w:p w14:paraId="1F6AFD2E" w14:textId="77777777" w:rsidR="009E0CD0" w:rsidRPr="00916F0D" w:rsidRDefault="009E0CD0" w:rsidP="00591615">
      <w:pPr>
        <w:pStyle w:val="BodyTextIndent3"/>
        <w:spacing w:after="0"/>
        <w:ind w:firstLine="96"/>
        <w:rPr>
          <w:sz w:val="22"/>
          <w:szCs w:val="22"/>
        </w:rPr>
      </w:pPr>
      <w:r w:rsidRPr="00916F0D">
        <w:rPr>
          <w:sz w:val="22"/>
          <w:szCs w:val="22"/>
        </w:rPr>
        <w:t>48550</w:t>
      </w:r>
    </w:p>
    <w:p w14:paraId="667F9DCF" w14:textId="77777777" w:rsidR="009E0CD0" w:rsidRPr="00916F0D" w:rsidRDefault="009E0CD0" w:rsidP="00591615">
      <w:pPr>
        <w:pStyle w:val="BodyTextIndent3"/>
        <w:spacing w:after="0"/>
        <w:ind w:firstLine="96"/>
        <w:rPr>
          <w:sz w:val="22"/>
          <w:szCs w:val="22"/>
        </w:rPr>
      </w:pPr>
      <w:r w:rsidRPr="00916F0D">
        <w:rPr>
          <w:sz w:val="22"/>
          <w:szCs w:val="22"/>
        </w:rPr>
        <w:t>48551</w:t>
      </w:r>
    </w:p>
    <w:p w14:paraId="48D5EEB5" w14:textId="77777777" w:rsidR="009E0CD0" w:rsidRPr="00916F0D" w:rsidRDefault="009E0CD0" w:rsidP="00591615">
      <w:pPr>
        <w:pStyle w:val="BodyTextIndent3"/>
        <w:spacing w:after="0"/>
        <w:ind w:firstLine="96"/>
        <w:rPr>
          <w:sz w:val="22"/>
          <w:szCs w:val="22"/>
        </w:rPr>
      </w:pPr>
      <w:r w:rsidRPr="00916F0D">
        <w:rPr>
          <w:sz w:val="22"/>
          <w:szCs w:val="22"/>
        </w:rPr>
        <w:t>48552</w:t>
      </w:r>
    </w:p>
    <w:p w14:paraId="52336DCB" w14:textId="77777777" w:rsidR="009E0CD0" w:rsidRPr="00916F0D" w:rsidRDefault="009E0CD0" w:rsidP="00591615">
      <w:pPr>
        <w:pStyle w:val="BodyTextIndent3"/>
        <w:spacing w:after="0"/>
        <w:ind w:firstLine="96"/>
        <w:rPr>
          <w:sz w:val="22"/>
          <w:szCs w:val="22"/>
        </w:rPr>
      </w:pPr>
      <w:r w:rsidRPr="00916F0D">
        <w:rPr>
          <w:sz w:val="22"/>
          <w:szCs w:val="22"/>
        </w:rPr>
        <w:t>48554</w:t>
      </w:r>
    </w:p>
    <w:p w14:paraId="1A07EEFF" w14:textId="77777777" w:rsidR="009E0CD0" w:rsidRPr="00916F0D" w:rsidRDefault="009E0CD0" w:rsidP="00591615">
      <w:pPr>
        <w:pStyle w:val="BodyTextIndent3"/>
        <w:spacing w:after="0"/>
        <w:ind w:firstLine="96"/>
        <w:rPr>
          <w:sz w:val="22"/>
          <w:szCs w:val="22"/>
        </w:rPr>
      </w:pPr>
      <w:r w:rsidRPr="00916F0D">
        <w:rPr>
          <w:sz w:val="22"/>
          <w:szCs w:val="22"/>
        </w:rPr>
        <w:t>48556</w:t>
      </w:r>
    </w:p>
    <w:p w14:paraId="3D6875D8" w14:textId="77777777" w:rsidR="009E0CD0" w:rsidRPr="00916F0D" w:rsidRDefault="009E0CD0" w:rsidP="00591615">
      <w:pPr>
        <w:pStyle w:val="BodyTextIndent3"/>
        <w:spacing w:after="0"/>
        <w:ind w:firstLine="96"/>
        <w:rPr>
          <w:sz w:val="22"/>
          <w:szCs w:val="22"/>
        </w:rPr>
      </w:pPr>
      <w:r w:rsidRPr="00916F0D">
        <w:rPr>
          <w:sz w:val="22"/>
          <w:szCs w:val="22"/>
        </w:rPr>
        <w:t>49000</w:t>
      </w:r>
    </w:p>
    <w:p w14:paraId="6B7DA4B3" w14:textId="77777777" w:rsidR="009E0CD0" w:rsidRPr="00916F0D" w:rsidRDefault="009E0CD0" w:rsidP="00591615">
      <w:pPr>
        <w:pStyle w:val="BodyTextIndent3"/>
        <w:spacing w:after="0"/>
        <w:ind w:firstLine="96"/>
        <w:rPr>
          <w:sz w:val="22"/>
          <w:szCs w:val="22"/>
        </w:rPr>
      </w:pPr>
      <w:r w:rsidRPr="00916F0D">
        <w:rPr>
          <w:sz w:val="22"/>
          <w:szCs w:val="22"/>
        </w:rPr>
        <w:t>49002</w:t>
      </w:r>
    </w:p>
    <w:p w14:paraId="4E2460EF" w14:textId="77777777" w:rsidR="009E0CD0" w:rsidRPr="00916F0D" w:rsidRDefault="009E0CD0" w:rsidP="00591615">
      <w:pPr>
        <w:pStyle w:val="BodyTextIndent3"/>
        <w:spacing w:after="0"/>
        <w:ind w:firstLine="96"/>
        <w:rPr>
          <w:sz w:val="22"/>
          <w:szCs w:val="22"/>
        </w:rPr>
      </w:pPr>
      <w:r w:rsidRPr="00916F0D">
        <w:rPr>
          <w:sz w:val="22"/>
          <w:szCs w:val="22"/>
        </w:rPr>
        <w:t>49010</w:t>
      </w:r>
    </w:p>
    <w:p w14:paraId="64A79F0B" w14:textId="77777777" w:rsidR="009E0CD0" w:rsidRPr="00916F0D" w:rsidRDefault="009E0CD0" w:rsidP="00591615">
      <w:pPr>
        <w:pStyle w:val="BodyTextIndent3"/>
        <w:spacing w:after="0"/>
        <w:ind w:firstLine="96"/>
        <w:rPr>
          <w:sz w:val="22"/>
          <w:szCs w:val="22"/>
        </w:rPr>
      </w:pPr>
      <w:r w:rsidRPr="00916F0D">
        <w:rPr>
          <w:sz w:val="22"/>
          <w:szCs w:val="22"/>
        </w:rPr>
        <w:t>49013</w:t>
      </w:r>
    </w:p>
    <w:p w14:paraId="0D8D4A42" w14:textId="77777777" w:rsidR="009E0CD0" w:rsidRPr="00916F0D" w:rsidRDefault="009E0CD0" w:rsidP="00591615">
      <w:pPr>
        <w:pStyle w:val="BodyTextIndent3"/>
        <w:spacing w:after="0"/>
        <w:ind w:firstLine="96"/>
        <w:rPr>
          <w:sz w:val="22"/>
          <w:szCs w:val="22"/>
        </w:rPr>
      </w:pPr>
      <w:r w:rsidRPr="00916F0D">
        <w:rPr>
          <w:sz w:val="22"/>
          <w:szCs w:val="22"/>
        </w:rPr>
        <w:t>49014</w:t>
      </w:r>
    </w:p>
    <w:p w14:paraId="0066709D" w14:textId="77777777" w:rsidR="009E0CD0" w:rsidRPr="00916F0D" w:rsidRDefault="009E0CD0" w:rsidP="00591615">
      <w:pPr>
        <w:pStyle w:val="BodyTextIndent3"/>
        <w:spacing w:after="0"/>
        <w:ind w:firstLine="96"/>
        <w:rPr>
          <w:sz w:val="22"/>
          <w:szCs w:val="22"/>
        </w:rPr>
      </w:pPr>
      <w:r w:rsidRPr="00916F0D">
        <w:rPr>
          <w:sz w:val="22"/>
          <w:szCs w:val="22"/>
        </w:rPr>
        <w:t>49020</w:t>
      </w:r>
    </w:p>
    <w:p w14:paraId="74FAF812" w14:textId="77777777" w:rsidR="009E0CD0" w:rsidRPr="00916F0D" w:rsidRDefault="009E0CD0" w:rsidP="00591615">
      <w:pPr>
        <w:pStyle w:val="BodyTextIndent3"/>
        <w:spacing w:after="0"/>
        <w:ind w:firstLine="96"/>
        <w:rPr>
          <w:sz w:val="22"/>
          <w:szCs w:val="22"/>
        </w:rPr>
      </w:pPr>
      <w:r w:rsidRPr="00916F0D">
        <w:rPr>
          <w:sz w:val="22"/>
          <w:szCs w:val="22"/>
        </w:rPr>
        <w:t>49040</w:t>
      </w:r>
    </w:p>
    <w:p w14:paraId="5B0BBDDB" w14:textId="77777777" w:rsidR="009E0CD0" w:rsidRPr="00916F0D" w:rsidRDefault="009E0CD0" w:rsidP="00591615">
      <w:pPr>
        <w:pStyle w:val="BodyTextIndent3"/>
        <w:spacing w:after="0"/>
        <w:ind w:firstLine="96"/>
        <w:rPr>
          <w:sz w:val="22"/>
          <w:szCs w:val="22"/>
        </w:rPr>
      </w:pPr>
      <w:r w:rsidRPr="00916F0D">
        <w:rPr>
          <w:sz w:val="22"/>
          <w:szCs w:val="22"/>
        </w:rPr>
        <w:t>49060</w:t>
      </w:r>
    </w:p>
    <w:p w14:paraId="6C7F5166" w14:textId="77777777" w:rsidR="009E0CD0" w:rsidRPr="00916F0D" w:rsidRDefault="009E0CD0" w:rsidP="00591615">
      <w:pPr>
        <w:pStyle w:val="BodyTextIndent3"/>
        <w:spacing w:after="0"/>
        <w:ind w:firstLine="96"/>
        <w:rPr>
          <w:sz w:val="22"/>
          <w:szCs w:val="22"/>
        </w:rPr>
      </w:pPr>
      <w:r w:rsidRPr="00916F0D">
        <w:rPr>
          <w:sz w:val="22"/>
          <w:szCs w:val="22"/>
        </w:rPr>
        <w:t>49062</w:t>
      </w:r>
    </w:p>
    <w:p w14:paraId="6B62A3E6" w14:textId="77777777" w:rsidR="009E0CD0" w:rsidRPr="00916F0D" w:rsidRDefault="009E0CD0" w:rsidP="00591615">
      <w:pPr>
        <w:pStyle w:val="BodyTextIndent3"/>
        <w:spacing w:after="0"/>
        <w:ind w:firstLine="96"/>
        <w:rPr>
          <w:sz w:val="22"/>
          <w:szCs w:val="22"/>
        </w:rPr>
      </w:pPr>
      <w:r w:rsidRPr="00916F0D">
        <w:rPr>
          <w:sz w:val="22"/>
          <w:szCs w:val="22"/>
        </w:rPr>
        <w:t>49203</w:t>
      </w:r>
    </w:p>
    <w:p w14:paraId="4236937C" w14:textId="77777777" w:rsidR="009E0CD0" w:rsidRPr="00916F0D" w:rsidRDefault="009E0CD0" w:rsidP="00591615">
      <w:pPr>
        <w:pStyle w:val="BodyTextIndent3"/>
        <w:spacing w:after="0"/>
        <w:ind w:firstLine="96"/>
        <w:rPr>
          <w:sz w:val="22"/>
          <w:szCs w:val="22"/>
        </w:rPr>
      </w:pPr>
      <w:r w:rsidRPr="00916F0D">
        <w:rPr>
          <w:sz w:val="22"/>
          <w:szCs w:val="22"/>
        </w:rPr>
        <w:t>49204</w:t>
      </w:r>
    </w:p>
    <w:p w14:paraId="42C4C94C" w14:textId="77777777" w:rsidR="009E0CD0" w:rsidRPr="00916F0D" w:rsidRDefault="009E0CD0" w:rsidP="00591615">
      <w:pPr>
        <w:pStyle w:val="BodyTextIndent3"/>
        <w:spacing w:after="0"/>
        <w:ind w:firstLine="96"/>
        <w:rPr>
          <w:sz w:val="22"/>
          <w:szCs w:val="22"/>
        </w:rPr>
      </w:pPr>
      <w:r w:rsidRPr="00916F0D">
        <w:rPr>
          <w:sz w:val="22"/>
          <w:szCs w:val="22"/>
        </w:rPr>
        <w:t>49205</w:t>
      </w:r>
    </w:p>
    <w:p w14:paraId="126B4CDE" w14:textId="77777777" w:rsidR="009E0CD0" w:rsidRPr="00916F0D" w:rsidRDefault="009E0CD0" w:rsidP="00591615">
      <w:pPr>
        <w:pStyle w:val="BodyTextIndent3"/>
        <w:spacing w:after="0"/>
        <w:ind w:firstLine="96"/>
        <w:rPr>
          <w:sz w:val="22"/>
          <w:szCs w:val="22"/>
        </w:rPr>
      </w:pPr>
      <w:r w:rsidRPr="00916F0D">
        <w:rPr>
          <w:sz w:val="22"/>
          <w:szCs w:val="22"/>
        </w:rPr>
        <w:t>49215</w:t>
      </w:r>
    </w:p>
    <w:p w14:paraId="39709579" w14:textId="77777777" w:rsidR="009E0CD0" w:rsidRPr="00916F0D" w:rsidRDefault="009E0CD0" w:rsidP="00591615">
      <w:pPr>
        <w:pStyle w:val="BodyTextIndent3"/>
        <w:spacing w:after="0"/>
        <w:ind w:firstLine="96"/>
        <w:rPr>
          <w:sz w:val="22"/>
          <w:szCs w:val="22"/>
        </w:rPr>
      </w:pPr>
      <w:r w:rsidRPr="00916F0D">
        <w:rPr>
          <w:sz w:val="22"/>
          <w:szCs w:val="22"/>
        </w:rPr>
        <w:lastRenderedPageBreak/>
        <w:t>49255</w:t>
      </w:r>
    </w:p>
    <w:p w14:paraId="2F231EF8" w14:textId="77777777" w:rsidR="009E0CD0" w:rsidRPr="00916F0D" w:rsidRDefault="009E0CD0" w:rsidP="00591615">
      <w:pPr>
        <w:pStyle w:val="BodyTextIndent3"/>
        <w:spacing w:after="0"/>
        <w:ind w:firstLine="96"/>
        <w:rPr>
          <w:sz w:val="22"/>
          <w:szCs w:val="22"/>
        </w:rPr>
      </w:pPr>
      <w:r w:rsidRPr="00916F0D">
        <w:rPr>
          <w:sz w:val="22"/>
          <w:szCs w:val="22"/>
        </w:rPr>
        <w:t>49412</w:t>
      </w:r>
    </w:p>
    <w:p w14:paraId="7167EC07" w14:textId="77777777" w:rsidR="009E0CD0" w:rsidRPr="00916F0D" w:rsidRDefault="009E0CD0" w:rsidP="00591615">
      <w:pPr>
        <w:pStyle w:val="BodyTextIndent3"/>
        <w:spacing w:after="0"/>
        <w:ind w:firstLine="96"/>
        <w:rPr>
          <w:sz w:val="22"/>
          <w:szCs w:val="22"/>
        </w:rPr>
      </w:pPr>
      <w:r w:rsidRPr="00916F0D">
        <w:rPr>
          <w:sz w:val="22"/>
          <w:szCs w:val="22"/>
        </w:rPr>
        <w:t>49425</w:t>
      </w:r>
    </w:p>
    <w:p w14:paraId="3AD6C3E0" w14:textId="77777777" w:rsidR="009E0CD0" w:rsidRPr="00916F0D" w:rsidRDefault="009E0CD0" w:rsidP="00591615">
      <w:pPr>
        <w:pStyle w:val="BodyTextIndent3"/>
        <w:spacing w:after="0"/>
        <w:ind w:firstLine="96"/>
        <w:rPr>
          <w:sz w:val="22"/>
          <w:szCs w:val="22"/>
        </w:rPr>
      </w:pPr>
      <w:r w:rsidRPr="00916F0D">
        <w:rPr>
          <w:sz w:val="22"/>
          <w:szCs w:val="22"/>
        </w:rPr>
        <w:t>49428</w:t>
      </w:r>
    </w:p>
    <w:p w14:paraId="5C25419D" w14:textId="77777777" w:rsidR="009E0CD0" w:rsidRPr="00916F0D" w:rsidRDefault="009E0CD0" w:rsidP="006D7455">
      <w:pPr>
        <w:pStyle w:val="BodyTextIndent3"/>
        <w:spacing w:after="0"/>
        <w:ind w:firstLine="96"/>
        <w:rPr>
          <w:sz w:val="22"/>
          <w:szCs w:val="22"/>
        </w:rPr>
      </w:pPr>
      <w:r w:rsidRPr="00916F0D">
        <w:rPr>
          <w:sz w:val="22"/>
          <w:szCs w:val="22"/>
        </w:rPr>
        <w:t>49596</w:t>
      </w:r>
    </w:p>
    <w:p w14:paraId="1C530AB0" w14:textId="77777777" w:rsidR="009E0CD0" w:rsidRPr="00916F0D" w:rsidRDefault="009E0CD0" w:rsidP="00591615">
      <w:pPr>
        <w:pStyle w:val="BodyTextIndent3"/>
        <w:spacing w:after="0"/>
        <w:ind w:firstLine="96"/>
        <w:rPr>
          <w:sz w:val="22"/>
          <w:szCs w:val="22"/>
        </w:rPr>
      </w:pPr>
      <w:r w:rsidRPr="00916F0D">
        <w:rPr>
          <w:sz w:val="22"/>
          <w:szCs w:val="22"/>
        </w:rPr>
        <w:t>49605</w:t>
      </w:r>
    </w:p>
    <w:p w14:paraId="38CDD5EF" w14:textId="77777777" w:rsidR="009E0CD0" w:rsidRPr="00916F0D" w:rsidRDefault="009E0CD0" w:rsidP="00591615">
      <w:pPr>
        <w:pStyle w:val="BodyTextIndent3"/>
        <w:spacing w:after="0"/>
        <w:ind w:firstLine="96"/>
        <w:rPr>
          <w:sz w:val="22"/>
          <w:szCs w:val="22"/>
        </w:rPr>
      </w:pPr>
      <w:r w:rsidRPr="00916F0D">
        <w:rPr>
          <w:sz w:val="22"/>
          <w:szCs w:val="22"/>
        </w:rPr>
        <w:t>49606</w:t>
      </w:r>
    </w:p>
    <w:p w14:paraId="4B94FD0D" w14:textId="77777777" w:rsidR="009E0CD0" w:rsidRPr="00916F0D" w:rsidRDefault="009E0CD0" w:rsidP="00591615">
      <w:pPr>
        <w:pStyle w:val="BodyTextIndent3"/>
        <w:spacing w:after="0"/>
        <w:ind w:firstLine="96"/>
        <w:rPr>
          <w:sz w:val="22"/>
          <w:szCs w:val="22"/>
        </w:rPr>
      </w:pPr>
      <w:r w:rsidRPr="00916F0D">
        <w:rPr>
          <w:sz w:val="22"/>
          <w:szCs w:val="22"/>
        </w:rPr>
        <w:t>49610</w:t>
      </w:r>
    </w:p>
    <w:p w14:paraId="2DBCC3A6" w14:textId="77777777" w:rsidR="009E0CD0" w:rsidRPr="00916F0D" w:rsidRDefault="009E0CD0" w:rsidP="00591615">
      <w:pPr>
        <w:pStyle w:val="BodyTextIndent3"/>
        <w:spacing w:after="0"/>
        <w:ind w:firstLine="96"/>
        <w:rPr>
          <w:sz w:val="22"/>
          <w:szCs w:val="22"/>
        </w:rPr>
      </w:pPr>
      <w:r w:rsidRPr="00916F0D">
        <w:rPr>
          <w:sz w:val="22"/>
          <w:szCs w:val="22"/>
        </w:rPr>
        <w:t>49611</w:t>
      </w:r>
    </w:p>
    <w:p w14:paraId="3DAA8EAC" w14:textId="77777777" w:rsidR="009E0CD0" w:rsidRPr="00916F0D" w:rsidRDefault="009E0CD0" w:rsidP="00591615">
      <w:pPr>
        <w:pStyle w:val="BodyTextIndent3"/>
        <w:spacing w:after="0"/>
        <w:ind w:firstLine="96"/>
        <w:rPr>
          <w:sz w:val="22"/>
          <w:szCs w:val="22"/>
        </w:rPr>
      </w:pPr>
      <w:r w:rsidRPr="00916F0D">
        <w:rPr>
          <w:sz w:val="22"/>
          <w:szCs w:val="22"/>
        </w:rPr>
        <w:t>49616</w:t>
      </w:r>
    </w:p>
    <w:p w14:paraId="53302E61" w14:textId="77777777" w:rsidR="009E0CD0" w:rsidRPr="00916F0D" w:rsidRDefault="009E0CD0" w:rsidP="00591615">
      <w:pPr>
        <w:pStyle w:val="BodyTextIndent3"/>
        <w:spacing w:after="0"/>
        <w:ind w:firstLine="96"/>
        <w:rPr>
          <w:sz w:val="22"/>
          <w:szCs w:val="22"/>
        </w:rPr>
      </w:pPr>
      <w:r w:rsidRPr="00916F0D">
        <w:rPr>
          <w:sz w:val="22"/>
          <w:szCs w:val="22"/>
        </w:rPr>
        <w:t>49617</w:t>
      </w:r>
    </w:p>
    <w:p w14:paraId="7A702D88" w14:textId="77777777" w:rsidR="009E0CD0" w:rsidRPr="00916F0D" w:rsidRDefault="009E0CD0" w:rsidP="00591615">
      <w:pPr>
        <w:pStyle w:val="BodyTextIndent3"/>
        <w:spacing w:after="0"/>
        <w:ind w:firstLine="96"/>
        <w:rPr>
          <w:sz w:val="22"/>
          <w:szCs w:val="22"/>
        </w:rPr>
      </w:pPr>
      <w:r w:rsidRPr="00916F0D">
        <w:rPr>
          <w:sz w:val="22"/>
          <w:szCs w:val="22"/>
        </w:rPr>
        <w:t>49618</w:t>
      </w:r>
    </w:p>
    <w:p w14:paraId="3C8FA2A2" w14:textId="77777777" w:rsidR="009E0CD0" w:rsidRPr="00916F0D" w:rsidRDefault="009E0CD0" w:rsidP="00591615">
      <w:pPr>
        <w:pStyle w:val="BodyTextIndent3"/>
        <w:spacing w:after="0"/>
        <w:ind w:firstLine="96"/>
        <w:rPr>
          <w:sz w:val="22"/>
          <w:szCs w:val="22"/>
        </w:rPr>
      </w:pPr>
      <w:r w:rsidRPr="00916F0D">
        <w:rPr>
          <w:sz w:val="22"/>
          <w:szCs w:val="22"/>
        </w:rPr>
        <w:t>49621</w:t>
      </w:r>
    </w:p>
    <w:p w14:paraId="6D5EEDCD" w14:textId="77777777" w:rsidR="009E0CD0" w:rsidRPr="00916F0D" w:rsidRDefault="009E0CD0" w:rsidP="00591615">
      <w:pPr>
        <w:pStyle w:val="BodyTextIndent3"/>
        <w:spacing w:after="0"/>
        <w:ind w:firstLine="96"/>
        <w:rPr>
          <w:sz w:val="22"/>
          <w:szCs w:val="22"/>
        </w:rPr>
      </w:pPr>
      <w:r w:rsidRPr="00916F0D">
        <w:rPr>
          <w:sz w:val="22"/>
          <w:szCs w:val="22"/>
        </w:rPr>
        <w:t>49622</w:t>
      </w:r>
    </w:p>
    <w:p w14:paraId="6DD5C037" w14:textId="77777777" w:rsidR="009E0CD0" w:rsidRPr="00916F0D" w:rsidRDefault="009E0CD0" w:rsidP="00591615">
      <w:pPr>
        <w:pStyle w:val="BodyTextIndent3"/>
        <w:spacing w:after="0"/>
        <w:ind w:firstLine="96"/>
        <w:rPr>
          <w:sz w:val="22"/>
          <w:szCs w:val="22"/>
        </w:rPr>
      </w:pPr>
      <w:r w:rsidRPr="00916F0D">
        <w:rPr>
          <w:sz w:val="22"/>
          <w:szCs w:val="22"/>
        </w:rPr>
        <w:t>49623</w:t>
      </w:r>
    </w:p>
    <w:p w14:paraId="3C3BE9CE" w14:textId="77777777" w:rsidR="009E0CD0" w:rsidRPr="00916F0D" w:rsidRDefault="009E0CD0" w:rsidP="00591615">
      <w:pPr>
        <w:pStyle w:val="BodyTextIndent3"/>
        <w:spacing w:after="0"/>
        <w:ind w:firstLine="96"/>
        <w:rPr>
          <w:sz w:val="22"/>
          <w:szCs w:val="22"/>
        </w:rPr>
      </w:pPr>
      <w:r w:rsidRPr="00916F0D">
        <w:rPr>
          <w:sz w:val="22"/>
          <w:szCs w:val="22"/>
        </w:rPr>
        <w:t>49900</w:t>
      </w:r>
    </w:p>
    <w:p w14:paraId="618545FF" w14:textId="77777777" w:rsidR="009E0CD0" w:rsidRPr="00916F0D" w:rsidRDefault="009E0CD0" w:rsidP="00591615">
      <w:pPr>
        <w:pStyle w:val="BodyTextIndent3"/>
        <w:spacing w:after="0"/>
        <w:ind w:firstLine="96"/>
        <w:rPr>
          <w:sz w:val="22"/>
          <w:szCs w:val="22"/>
        </w:rPr>
      </w:pPr>
      <w:r w:rsidRPr="00916F0D">
        <w:rPr>
          <w:sz w:val="22"/>
          <w:szCs w:val="22"/>
        </w:rPr>
        <w:t>49904</w:t>
      </w:r>
    </w:p>
    <w:p w14:paraId="50DB3063" w14:textId="77777777" w:rsidR="009E0CD0" w:rsidRPr="00916F0D" w:rsidRDefault="009E0CD0" w:rsidP="00591615">
      <w:pPr>
        <w:pStyle w:val="BodyTextIndent3"/>
        <w:spacing w:after="0"/>
        <w:ind w:firstLine="96"/>
        <w:rPr>
          <w:sz w:val="22"/>
          <w:szCs w:val="22"/>
        </w:rPr>
      </w:pPr>
      <w:r w:rsidRPr="00916F0D">
        <w:rPr>
          <w:sz w:val="22"/>
          <w:szCs w:val="22"/>
        </w:rPr>
        <w:t>49905</w:t>
      </w:r>
    </w:p>
    <w:p w14:paraId="03DC1D43" w14:textId="77777777" w:rsidR="009E0CD0" w:rsidRPr="00916F0D" w:rsidRDefault="009E0CD0" w:rsidP="00591615">
      <w:pPr>
        <w:pStyle w:val="BodyTextIndent3"/>
        <w:spacing w:after="0"/>
        <w:ind w:firstLine="96"/>
        <w:rPr>
          <w:sz w:val="22"/>
          <w:szCs w:val="22"/>
        </w:rPr>
      </w:pPr>
      <w:r w:rsidRPr="00916F0D">
        <w:rPr>
          <w:sz w:val="22"/>
          <w:szCs w:val="22"/>
        </w:rPr>
        <w:t>49906</w:t>
      </w:r>
    </w:p>
    <w:p w14:paraId="2E5B37E8" w14:textId="77777777" w:rsidR="009E0CD0" w:rsidRPr="00916F0D" w:rsidRDefault="009E0CD0" w:rsidP="00591615">
      <w:pPr>
        <w:pStyle w:val="BodyTextIndent3"/>
        <w:spacing w:after="0"/>
        <w:ind w:firstLine="96"/>
        <w:rPr>
          <w:sz w:val="22"/>
          <w:szCs w:val="22"/>
        </w:rPr>
      </w:pPr>
      <w:r w:rsidRPr="00916F0D">
        <w:rPr>
          <w:sz w:val="22"/>
          <w:szCs w:val="22"/>
        </w:rPr>
        <w:t>50010</w:t>
      </w:r>
    </w:p>
    <w:p w14:paraId="7C7C8B55" w14:textId="77777777" w:rsidR="009E0CD0" w:rsidRPr="00916F0D" w:rsidRDefault="009E0CD0" w:rsidP="00591615">
      <w:pPr>
        <w:pStyle w:val="BodyTextIndent3"/>
        <w:spacing w:after="0"/>
        <w:ind w:firstLine="96"/>
        <w:rPr>
          <w:sz w:val="22"/>
          <w:szCs w:val="22"/>
        </w:rPr>
      </w:pPr>
      <w:r w:rsidRPr="00916F0D">
        <w:rPr>
          <w:sz w:val="22"/>
          <w:szCs w:val="22"/>
        </w:rPr>
        <w:t>50040</w:t>
      </w:r>
    </w:p>
    <w:p w14:paraId="50FA23BB" w14:textId="77777777" w:rsidR="009E0CD0" w:rsidRPr="00916F0D" w:rsidRDefault="009E0CD0" w:rsidP="00591615">
      <w:pPr>
        <w:pStyle w:val="BodyTextIndent3"/>
        <w:spacing w:after="0"/>
        <w:ind w:firstLine="96"/>
        <w:rPr>
          <w:sz w:val="22"/>
          <w:szCs w:val="22"/>
        </w:rPr>
      </w:pPr>
      <w:r w:rsidRPr="00916F0D">
        <w:rPr>
          <w:sz w:val="22"/>
          <w:szCs w:val="22"/>
        </w:rPr>
        <w:t>50045</w:t>
      </w:r>
    </w:p>
    <w:p w14:paraId="27398D7C" w14:textId="77777777" w:rsidR="009E0CD0" w:rsidRPr="00916F0D" w:rsidRDefault="009E0CD0" w:rsidP="00591615">
      <w:pPr>
        <w:pStyle w:val="BodyTextIndent3"/>
        <w:spacing w:after="0"/>
        <w:ind w:firstLine="96"/>
        <w:rPr>
          <w:sz w:val="22"/>
          <w:szCs w:val="22"/>
        </w:rPr>
      </w:pPr>
      <w:r w:rsidRPr="00916F0D">
        <w:rPr>
          <w:sz w:val="22"/>
          <w:szCs w:val="22"/>
        </w:rPr>
        <w:t>50060</w:t>
      </w:r>
    </w:p>
    <w:p w14:paraId="65F58BA3" w14:textId="77777777" w:rsidR="009E0CD0" w:rsidRPr="00916F0D" w:rsidRDefault="009E0CD0" w:rsidP="00591615">
      <w:pPr>
        <w:pStyle w:val="BodyTextIndent3"/>
        <w:spacing w:after="0"/>
        <w:ind w:firstLine="96"/>
        <w:rPr>
          <w:sz w:val="22"/>
          <w:szCs w:val="22"/>
        </w:rPr>
      </w:pPr>
      <w:r w:rsidRPr="00916F0D">
        <w:rPr>
          <w:sz w:val="22"/>
          <w:szCs w:val="22"/>
        </w:rPr>
        <w:t>50065</w:t>
      </w:r>
    </w:p>
    <w:p w14:paraId="17FAD1E5" w14:textId="77777777" w:rsidR="009E0CD0" w:rsidRPr="00916F0D" w:rsidRDefault="009E0CD0" w:rsidP="00591615">
      <w:pPr>
        <w:pStyle w:val="BodyTextIndent3"/>
        <w:spacing w:after="0"/>
        <w:ind w:firstLine="96"/>
        <w:rPr>
          <w:sz w:val="22"/>
          <w:szCs w:val="22"/>
        </w:rPr>
      </w:pPr>
      <w:r w:rsidRPr="00916F0D">
        <w:rPr>
          <w:sz w:val="22"/>
          <w:szCs w:val="22"/>
        </w:rPr>
        <w:t>50070</w:t>
      </w:r>
    </w:p>
    <w:p w14:paraId="0C530454" w14:textId="77777777" w:rsidR="009E0CD0" w:rsidRPr="00916F0D" w:rsidRDefault="009E0CD0" w:rsidP="00591615">
      <w:pPr>
        <w:pStyle w:val="BodyTextIndent3"/>
        <w:spacing w:after="0"/>
        <w:ind w:firstLine="96"/>
        <w:rPr>
          <w:sz w:val="22"/>
          <w:szCs w:val="22"/>
        </w:rPr>
      </w:pPr>
      <w:r w:rsidRPr="00916F0D">
        <w:rPr>
          <w:sz w:val="22"/>
          <w:szCs w:val="22"/>
        </w:rPr>
        <w:t>50075</w:t>
      </w:r>
    </w:p>
    <w:p w14:paraId="67D9BE97" w14:textId="77777777" w:rsidR="009E0CD0" w:rsidRPr="00916F0D" w:rsidRDefault="009E0CD0" w:rsidP="00591615">
      <w:pPr>
        <w:pStyle w:val="BodyTextIndent3"/>
        <w:spacing w:after="0"/>
        <w:ind w:firstLine="96"/>
        <w:rPr>
          <w:sz w:val="22"/>
          <w:szCs w:val="22"/>
        </w:rPr>
      </w:pPr>
      <w:r w:rsidRPr="00916F0D">
        <w:rPr>
          <w:sz w:val="22"/>
          <w:szCs w:val="22"/>
        </w:rPr>
        <w:t>50100</w:t>
      </w:r>
    </w:p>
    <w:p w14:paraId="277189EA" w14:textId="77777777" w:rsidR="009E0CD0" w:rsidRPr="00916F0D" w:rsidRDefault="009E0CD0" w:rsidP="00591615">
      <w:pPr>
        <w:pStyle w:val="BodyTextIndent3"/>
        <w:spacing w:after="0"/>
        <w:ind w:firstLine="96"/>
        <w:rPr>
          <w:sz w:val="22"/>
          <w:szCs w:val="22"/>
        </w:rPr>
      </w:pPr>
      <w:r w:rsidRPr="00916F0D">
        <w:rPr>
          <w:sz w:val="22"/>
          <w:szCs w:val="22"/>
        </w:rPr>
        <w:t>50120</w:t>
      </w:r>
    </w:p>
    <w:p w14:paraId="49C48E6E" w14:textId="77777777" w:rsidR="009E0CD0" w:rsidRPr="00916F0D" w:rsidRDefault="009E0CD0" w:rsidP="00591615">
      <w:pPr>
        <w:pStyle w:val="BodyTextIndent3"/>
        <w:spacing w:after="0"/>
        <w:ind w:firstLine="96"/>
        <w:rPr>
          <w:sz w:val="22"/>
          <w:szCs w:val="22"/>
        </w:rPr>
      </w:pPr>
      <w:r w:rsidRPr="00916F0D">
        <w:rPr>
          <w:sz w:val="22"/>
          <w:szCs w:val="22"/>
        </w:rPr>
        <w:t>50125</w:t>
      </w:r>
    </w:p>
    <w:p w14:paraId="1498E330" w14:textId="77777777" w:rsidR="009E0CD0" w:rsidRPr="00916F0D" w:rsidRDefault="009E0CD0" w:rsidP="00591615">
      <w:pPr>
        <w:pStyle w:val="BodyTextIndent3"/>
        <w:spacing w:after="0"/>
        <w:ind w:firstLine="96"/>
        <w:rPr>
          <w:sz w:val="22"/>
          <w:szCs w:val="22"/>
        </w:rPr>
      </w:pPr>
      <w:r w:rsidRPr="00916F0D">
        <w:rPr>
          <w:sz w:val="22"/>
          <w:szCs w:val="22"/>
        </w:rPr>
        <w:t>50130</w:t>
      </w:r>
    </w:p>
    <w:p w14:paraId="48505804" w14:textId="77777777" w:rsidR="009E0CD0" w:rsidRPr="00916F0D" w:rsidRDefault="009E0CD0" w:rsidP="00591615">
      <w:pPr>
        <w:pStyle w:val="BodyTextIndent3"/>
        <w:spacing w:after="0"/>
        <w:ind w:firstLine="96"/>
        <w:rPr>
          <w:sz w:val="22"/>
          <w:szCs w:val="22"/>
        </w:rPr>
      </w:pPr>
      <w:r w:rsidRPr="00916F0D">
        <w:rPr>
          <w:sz w:val="22"/>
          <w:szCs w:val="22"/>
        </w:rPr>
        <w:t>50135</w:t>
      </w:r>
    </w:p>
    <w:p w14:paraId="4D4D7867" w14:textId="77777777" w:rsidR="009E0CD0" w:rsidRPr="00916F0D" w:rsidRDefault="009E0CD0" w:rsidP="00591615">
      <w:pPr>
        <w:pStyle w:val="BodyTextIndent3"/>
        <w:spacing w:after="0"/>
        <w:ind w:firstLine="96"/>
        <w:rPr>
          <w:sz w:val="22"/>
          <w:szCs w:val="22"/>
        </w:rPr>
      </w:pPr>
      <w:r w:rsidRPr="00916F0D">
        <w:rPr>
          <w:sz w:val="22"/>
          <w:szCs w:val="22"/>
        </w:rPr>
        <w:t>50205</w:t>
      </w:r>
    </w:p>
    <w:p w14:paraId="3010F74A" w14:textId="77777777" w:rsidR="009E0CD0" w:rsidRPr="00916F0D" w:rsidRDefault="009E0CD0" w:rsidP="00591615">
      <w:pPr>
        <w:pStyle w:val="BodyTextIndent3"/>
        <w:spacing w:after="0"/>
        <w:ind w:firstLine="96"/>
        <w:rPr>
          <w:sz w:val="22"/>
          <w:szCs w:val="22"/>
        </w:rPr>
      </w:pPr>
      <w:r w:rsidRPr="00916F0D">
        <w:rPr>
          <w:sz w:val="22"/>
          <w:szCs w:val="22"/>
        </w:rPr>
        <w:t>50220</w:t>
      </w:r>
    </w:p>
    <w:p w14:paraId="15EB8CA1" w14:textId="77777777" w:rsidR="009E0CD0" w:rsidRPr="00916F0D" w:rsidRDefault="009E0CD0" w:rsidP="00591615">
      <w:pPr>
        <w:pStyle w:val="BodyTextIndent3"/>
        <w:spacing w:after="0"/>
        <w:ind w:firstLine="96"/>
        <w:rPr>
          <w:sz w:val="22"/>
          <w:szCs w:val="22"/>
        </w:rPr>
      </w:pPr>
      <w:r w:rsidRPr="00916F0D">
        <w:rPr>
          <w:sz w:val="22"/>
          <w:szCs w:val="22"/>
        </w:rPr>
        <w:t>50225</w:t>
      </w:r>
    </w:p>
    <w:p w14:paraId="087EBF8E" w14:textId="77777777" w:rsidR="009E0CD0" w:rsidRPr="00916F0D" w:rsidRDefault="009E0CD0" w:rsidP="00591615">
      <w:pPr>
        <w:pStyle w:val="BodyTextIndent3"/>
        <w:spacing w:after="0"/>
        <w:ind w:firstLine="96"/>
        <w:rPr>
          <w:sz w:val="22"/>
          <w:szCs w:val="22"/>
        </w:rPr>
      </w:pPr>
      <w:r w:rsidRPr="00916F0D">
        <w:rPr>
          <w:sz w:val="22"/>
          <w:szCs w:val="22"/>
        </w:rPr>
        <w:t>50230</w:t>
      </w:r>
    </w:p>
    <w:p w14:paraId="01874D82" w14:textId="77777777" w:rsidR="009E0CD0" w:rsidRPr="00916F0D" w:rsidRDefault="009E0CD0" w:rsidP="00591615">
      <w:pPr>
        <w:pStyle w:val="BodyTextIndent3"/>
        <w:spacing w:after="0"/>
        <w:ind w:firstLine="96"/>
        <w:rPr>
          <w:sz w:val="22"/>
          <w:szCs w:val="22"/>
        </w:rPr>
      </w:pPr>
      <w:r w:rsidRPr="00916F0D">
        <w:rPr>
          <w:sz w:val="22"/>
          <w:szCs w:val="22"/>
        </w:rPr>
        <w:t>50234</w:t>
      </w:r>
    </w:p>
    <w:p w14:paraId="3EB51A11" w14:textId="77777777" w:rsidR="009E0CD0" w:rsidRPr="00916F0D" w:rsidRDefault="009E0CD0" w:rsidP="00591615">
      <w:pPr>
        <w:pStyle w:val="BodyTextIndent3"/>
        <w:spacing w:after="0"/>
        <w:ind w:firstLine="96"/>
        <w:rPr>
          <w:sz w:val="22"/>
          <w:szCs w:val="22"/>
        </w:rPr>
      </w:pPr>
      <w:r w:rsidRPr="00916F0D">
        <w:rPr>
          <w:sz w:val="22"/>
          <w:szCs w:val="22"/>
        </w:rPr>
        <w:t>50236</w:t>
      </w:r>
    </w:p>
    <w:p w14:paraId="44B5CD9A" w14:textId="77777777" w:rsidR="009E0CD0" w:rsidRPr="00916F0D" w:rsidRDefault="009E0CD0" w:rsidP="00591615">
      <w:pPr>
        <w:pStyle w:val="BodyTextIndent3"/>
        <w:spacing w:after="0"/>
        <w:ind w:firstLine="96"/>
        <w:rPr>
          <w:sz w:val="22"/>
          <w:szCs w:val="22"/>
        </w:rPr>
      </w:pPr>
      <w:r w:rsidRPr="00916F0D">
        <w:rPr>
          <w:sz w:val="22"/>
          <w:szCs w:val="22"/>
        </w:rPr>
        <w:t>50240</w:t>
      </w:r>
    </w:p>
    <w:p w14:paraId="0D9D6092" w14:textId="77777777" w:rsidR="009E0CD0" w:rsidRPr="00916F0D" w:rsidRDefault="009E0CD0" w:rsidP="00591615">
      <w:pPr>
        <w:pStyle w:val="BodyTextIndent3"/>
        <w:spacing w:after="0"/>
        <w:ind w:firstLine="96"/>
        <w:rPr>
          <w:sz w:val="22"/>
          <w:szCs w:val="22"/>
        </w:rPr>
      </w:pPr>
      <w:r w:rsidRPr="00916F0D">
        <w:rPr>
          <w:sz w:val="22"/>
          <w:szCs w:val="22"/>
        </w:rPr>
        <w:t>50250</w:t>
      </w:r>
    </w:p>
    <w:p w14:paraId="698E696C" w14:textId="77777777" w:rsidR="009E0CD0" w:rsidRPr="00916F0D" w:rsidRDefault="009E0CD0" w:rsidP="00591615">
      <w:pPr>
        <w:pStyle w:val="BodyTextIndent3"/>
        <w:spacing w:after="0"/>
        <w:ind w:firstLine="96"/>
        <w:rPr>
          <w:sz w:val="22"/>
          <w:szCs w:val="22"/>
        </w:rPr>
      </w:pPr>
      <w:r w:rsidRPr="00916F0D">
        <w:rPr>
          <w:sz w:val="22"/>
          <w:szCs w:val="22"/>
        </w:rPr>
        <w:t>50280</w:t>
      </w:r>
    </w:p>
    <w:p w14:paraId="176F50C5" w14:textId="77777777" w:rsidR="009E0CD0" w:rsidRPr="00916F0D" w:rsidRDefault="009E0CD0" w:rsidP="00591615">
      <w:pPr>
        <w:pStyle w:val="BodyTextIndent3"/>
        <w:spacing w:after="0"/>
        <w:ind w:firstLine="96"/>
        <w:rPr>
          <w:sz w:val="22"/>
          <w:szCs w:val="22"/>
        </w:rPr>
      </w:pPr>
      <w:r w:rsidRPr="00916F0D">
        <w:rPr>
          <w:sz w:val="22"/>
          <w:szCs w:val="22"/>
        </w:rPr>
        <w:t>50290</w:t>
      </w:r>
    </w:p>
    <w:p w14:paraId="247A44B3" w14:textId="77777777" w:rsidR="009E0CD0" w:rsidRPr="00916F0D" w:rsidRDefault="009E0CD0" w:rsidP="00591615">
      <w:pPr>
        <w:pStyle w:val="BodyTextIndent3"/>
        <w:spacing w:after="0"/>
        <w:ind w:firstLine="96"/>
        <w:rPr>
          <w:sz w:val="22"/>
          <w:szCs w:val="22"/>
        </w:rPr>
      </w:pPr>
      <w:r w:rsidRPr="00916F0D">
        <w:rPr>
          <w:sz w:val="22"/>
          <w:szCs w:val="22"/>
        </w:rPr>
        <w:t>50300</w:t>
      </w:r>
    </w:p>
    <w:p w14:paraId="01AA442C" w14:textId="77777777" w:rsidR="009E0CD0" w:rsidRPr="00916F0D" w:rsidRDefault="009E0CD0" w:rsidP="00591615">
      <w:pPr>
        <w:pStyle w:val="BodyTextIndent3"/>
        <w:spacing w:after="0"/>
        <w:ind w:firstLine="96"/>
        <w:rPr>
          <w:sz w:val="22"/>
          <w:szCs w:val="22"/>
        </w:rPr>
      </w:pPr>
      <w:r w:rsidRPr="00916F0D">
        <w:rPr>
          <w:sz w:val="22"/>
          <w:szCs w:val="22"/>
        </w:rPr>
        <w:t>50320</w:t>
      </w:r>
    </w:p>
    <w:p w14:paraId="7C0607D9" w14:textId="77777777" w:rsidR="009E0CD0" w:rsidRPr="00916F0D" w:rsidRDefault="009E0CD0" w:rsidP="00591615">
      <w:pPr>
        <w:pStyle w:val="BodyTextIndent3"/>
        <w:spacing w:after="0"/>
        <w:ind w:firstLine="96"/>
        <w:rPr>
          <w:sz w:val="22"/>
          <w:szCs w:val="22"/>
        </w:rPr>
      </w:pPr>
      <w:r w:rsidRPr="00916F0D">
        <w:rPr>
          <w:sz w:val="22"/>
          <w:szCs w:val="22"/>
        </w:rPr>
        <w:t>50323</w:t>
      </w:r>
    </w:p>
    <w:p w14:paraId="0E68150F" w14:textId="77777777" w:rsidR="009E0CD0" w:rsidRPr="00916F0D" w:rsidRDefault="009E0CD0" w:rsidP="00591615">
      <w:pPr>
        <w:pStyle w:val="BodyTextIndent3"/>
        <w:spacing w:after="0"/>
        <w:ind w:firstLine="96"/>
        <w:rPr>
          <w:sz w:val="22"/>
          <w:szCs w:val="22"/>
        </w:rPr>
      </w:pPr>
      <w:r w:rsidRPr="00916F0D">
        <w:rPr>
          <w:sz w:val="22"/>
          <w:szCs w:val="22"/>
        </w:rPr>
        <w:t>50325</w:t>
      </w:r>
    </w:p>
    <w:p w14:paraId="49FC9DD1" w14:textId="77777777" w:rsidR="009E0CD0" w:rsidRPr="00916F0D" w:rsidRDefault="009E0CD0" w:rsidP="00591615">
      <w:pPr>
        <w:pStyle w:val="BodyTextIndent3"/>
        <w:spacing w:after="0"/>
        <w:ind w:firstLine="96"/>
        <w:rPr>
          <w:sz w:val="22"/>
          <w:szCs w:val="22"/>
        </w:rPr>
      </w:pPr>
      <w:r w:rsidRPr="00916F0D">
        <w:rPr>
          <w:sz w:val="22"/>
          <w:szCs w:val="22"/>
        </w:rPr>
        <w:t>50327</w:t>
      </w:r>
    </w:p>
    <w:p w14:paraId="7B3F2BB2" w14:textId="77777777" w:rsidR="009E0CD0" w:rsidRPr="00916F0D" w:rsidRDefault="009E0CD0" w:rsidP="00591615">
      <w:pPr>
        <w:pStyle w:val="BodyTextIndent3"/>
        <w:spacing w:after="0"/>
        <w:ind w:firstLine="96"/>
        <w:rPr>
          <w:sz w:val="22"/>
          <w:szCs w:val="22"/>
        </w:rPr>
      </w:pPr>
      <w:r w:rsidRPr="00916F0D">
        <w:rPr>
          <w:sz w:val="22"/>
          <w:szCs w:val="22"/>
        </w:rPr>
        <w:t>50328</w:t>
      </w:r>
    </w:p>
    <w:p w14:paraId="417C4486" w14:textId="77777777" w:rsidR="009E0CD0" w:rsidRPr="00916F0D" w:rsidRDefault="009E0CD0" w:rsidP="00591615">
      <w:pPr>
        <w:pStyle w:val="BodyTextIndent3"/>
        <w:spacing w:after="0"/>
        <w:ind w:firstLine="96"/>
        <w:rPr>
          <w:sz w:val="22"/>
          <w:szCs w:val="22"/>
        </w:rPr>
      </w:pPr>
      <w:r w:rsidRPr="00916F0D">
        <w:rPr>
          <w:sz w:val="22"/>
          <w:szCs w:val="22"/>
        </w:rPr>
        <w:t>50329</w:t>
      </w:r>
    </w:p>
    <w:p w14:paraId="575DA211" w14:textId="77777777" w:rsidR="009E0CD0" w:rsidRPr="00916F0D" w:rsidRDefault="009E0CD0" w:rsidP="00591615">
      <w:pPr>
        <w:pStyle w:val="BodyTextIndent3"/>
        <w:spacing w:after="0"/>
        <w:ind w:firstLine="96"/>
        <w:rPr>
          <w:sz w:val="22"/>
          <w:szCs w:val="22"/>
        </w:rPr>
      </w:pPr>
      <w:r w:rsidRPr="00916F0D">
        <w:rPr>
          <w:sz w:val="22"/>
          <w:szCs w:val="22"/>
        </w:rPr>
        <w:t>50340</w:t>
      </w:r>
    </w:p>
    <w:p w14:paraId="3E1F5AC4" w14:textId="77777777" w:rsidR="009E0CD0" w:rsidRPr="00916F0D" w:rsidRDefault="009E0CD0" w:rsidP="00591615">
      <w:pPr>
        <w:pStyle w:val="BodyTextIndent3"/>
        <w:spacing w:after="0"/>
        <w:ind w:firstLine="96"/>
        <w:rPr>
          <w:sz w:val="22"/>
          <w:szCs w:val="22"/>
        </w:rPr>
      </w:pPr>
      <w:r w:rsidRPr="00916F0D">
        <w:rPr>
          <w:sz w:val="22"/>
          <w:szCs w:val="22"/>
        </w:rPr>
        <w:t>50360</w:t>
      </w:r>
    </w:p>
    <w:p w14:paraId="53E9DCF4" w14:textId="77777777" w:rsidR="009E0CD0" w:rsidRPr="00916F0D" w:rsidRDefault="009E0CD0" w:rsidP="00591615">
      <w:pPr>
        <w:pStyle w:val="BodyTextIndent3"/>
        <w:spacing w:after="0"/>
        <w:ind w:firstLine="96"/>
        <w:rPr>
          <w:sz w:val="22"/>
          <w:szCs w:val="22"/>
        </w:rPr>
      </w:pPr>
      <w:r w:rsidRPr="00916F0D">
        <w:rPr>
          <w:sz w:val="22"/>
          <w:szCs w:val="22"/>
        </w:rPr>
        <w:t>50365</w:t>
      </w:r>
    </w:p>
    <w:p w14:paraId="4DCE6EFB" w14:textId="77777777" w:rsidR="009E0CD0" w:rsidRPr="00916F0D" w:rsidRDefault="009E0CD0" w:rsidP="00591615">
      <w:pPr>
        <w:pStyle w:val="BodyTextIndent3"/>
        <w:spacing w:after="0"/>
        <w:ind w:firstLine="96"/>
        <w:rPr>
          <w:sz w:val="22"/>
          <w:szCs w:val="22"/>
        </w:rPr>
      </w:pPr>
      <w:r w:rsidRPr="00916F0D">
        <w:rPr>
          <w:sz w:val="22"/>
          <w:szCs w:val="22"/>
        </w:rPr>
        <w:t>50370</w:t>
      </w:r>
    </w:p>
    <w:p w14:paraId="03847412" w14:textId="77777777" w:rsidR="009E0CD0" w:rsidRPr="00916F0D" w:rsidRDefault="009E0CD0" w:rsidP="00591615">
      <w:pPr>
        <w:pStyle w:val="BodyTextIndent3"/>
        <w:spacing w:after="0"/>
        <w:ind w:firstLine="96"/>
        <w:rPr>
          <w:sz w:val="22"/>
          <w:szCs w:val="22"/>
        </w:rPr>
      </w:pPr>
      <w:r w:rsidRPr="00916F0D">
        <w:rPr>
          <w:sz w:val="22"/>
          <w:szCs w:val="22"/>
        </w:rPr>
        <w:t>50380</w:t>
      </w:r>
    </w:p>
    <w:p w14:paraId="0B6584B3" w14:textId="77777777" w:rsidR="009E0CD0" w:rsidRPr="00916F0D" w:rsidRDefault="009E0CD0" w:rsidP="00591615">
      <w:pPr>
        <w:pStyle w:val="BodyTextIndent3"/>
        <w:spacing w:after="0"/>
        <w:ind w:firstLine="96"/>
        <w:rPr>
          <w:sz w:val="22"/>
          <w:szCs w:val="22"/>
        </w:rPr>
      </w:pPr>
      <w:r w:rsidRPr="00916F0D">
        <w:rPr>
          <w:sz w:val="22"/>
          <w:szCs w:val="22"/>
        </w:rPr>
        <w:t>50400</w:t>
      </w:r>
    </w:p>
    <w:p w14:paraId="50A0764E" w14:textId="77777777" w:rsidR="009E0CD0" w:rsidRPr="00916F0D" w:rsidRDefault="009E0CD0" w:rsidP="00591615">
      <w:pPr>
        <w:pStyle w:val="BodyTextIndent3"/>
        <w:spacing w:after="0"/>
        <w:ind w:firstLine="96"/>
        <w:rPr>
          <w:sz w:val="22"/>
          <w:szCs w:val="22"/>
        </w:rPr>
      </w:pPr>
      <w:r w:rsidRPr="00916F0D">
        <w:rPr>
          <w:sz w:val="22"/>
          <w:szCs w:val="22"/>
        </w:rPr>
        <w:t>50405</w:t>
      </w:r>
    </w:p>
    <w:p w14:paraId="36E77FC7" w14:textId="77777777" w:rsidR="009E0CD0" w:rsidRPr="00916F0D" w:rsidRDefault="009E0CD0" w:rsidP="00591615">
      <w:pPr>
        <w:pStyle w:val="BodyTextIndent3"/>
        <w:spacing w:after="0"/>
        <w:ind w:firstLine="96"/>
        <w:rPr>
          <w:sz w:val="22"/>
          <w:szCs w:val="22"/>
        </w:rPr>
      </w:pPr>
      <w:r w:rsidRPr="00916F0D">
        <w:rPr>
          <w:sz w:val="22"/>
          <w:szCs w:val="22"/>
        </w:rPr>
        <w:t>50500</w:t>
      </w:r>
    </w:p>
    <w:p w14:paraId="6A1DCF48" w14:textId="77777777" w:rsidR="009E0CD0" w:rsidRPr="00916F0D" w:rsidRDefault="009E0CD0" w:rsidP="00591615">
      <w:pPr>
        <w:pStyle w:val="BodyTextIndent3"/>
        <w:spacing w:after="0"/>
        <w:ind w:firstLine="96"/>
        <w:rPr>
          <w:sz w:val="22"/>
          <w:szCs w:val="22"/>
        </w:rPr>
      </w:pPr>
      <w:r w:rsidRPr="00916F0D">
        <w:rPr>
          <w:sz w:val="22"/>
          <w:szCs w:val="22"/>
        </w:rPr>
        <w:t>50520</w:t>
      </w:r>
    </w:p>
    <w:p w14:paraId="14A5DCC5" w14:textId="77777777" w:rsidR="009E0CD0" w:rsidRPr="00916F0D" w:rsidRDefault="009E0CD0" w:rsidP="00591615">
      <w:pPr>
        <w:pStyle w:val="BodyTextIndent3"/>
        <w:spacing w:after="0"/>
        <w:ind w:firstLine="96"/>
        <w:rPr>
          <w:sz w:val="22"/>
          <w:szCs w:val="22"/>
        </w:rPr>
      </w:pPr>
      <w:r w:rsidRPr="00916F0D">
        <w:rPr>
          <w:sz w:val="22"/>
          <w:szCs w:val="22"/>
        </w:rPr>
        <w:t>50525</w:t>
      </w:r>
    </w:p>
    <w:p w14:paraId="3A131C5A" w14:textId="77777777" w:rsidR="009E0CD0" w:rsidRPr="00916F0D" w:rsidRDefault="009E0CD0" w:rsidP="00591615">
      <w:pPr>
        <w:pStyle w:val="BodyTextIndent3"/>
        <w:spacing w:after="0"/>
        <w:ind w:firstLine="96"/>
        <w:rPr>
          <w:sz w:val="22"/>
          <w:szCs w:val="22"/>
        </w:rPr>
      </w:pPr>
      <w:r w:rsidRPr="00916F0D">
        <w:rPr>
          <w:sz w:val="22"/>
          <w:szCs w:val="22"/>
        </w:rPr>
        <w:t>50526</w:t>
      </w:r>
    </w:p>
    <w:p w14:paraId="0A3377AC" w14:textId="77777777" w:rsidR="009E0CD0" w:rsidRPr="00916F0D" w:rsidRDefault="009E0CD0" w:rsidP="00591615">
      <w:pPr>
        <w:pStyle w:val="BodyTextIndent3"/>
        <w:spacing w:after="0"/>
        <w:ind w:firstLine="96"/>
        <w:rPr>
          <w:sz w:val="22"/>
          <w:szCs w:val="22"/>
        </w:rPr>
      </w:pPr>
      <w:r w:rsidRPr="00916F0D">
        <w:rPr>
          <w:sz w:val="22"/>
          <w:szCs w:val="22"/>
        </w:rPr>
        <w:t>50540</w:t>
      </w:r>
    </w:p>
    <w:p w14:paraId="7382C631" w14:textId="77777777" w:rsidR="009E0CD0" w:rsidRPr="00916F0D" w:rsidRDefault="009E0CD0" w:rsidP="00591615">
      <w:pPr>
        <w:pStyle w:val="BodyTextIndent3"/>
        <w:spacing w:after="0"/>
        <w:ind w:firstLine="96"/>
        <w:rPr>
          <w:sz w:val="22"/>
          <w:szCs w:val="22"/>
        </w:rPr>
      </w:pPr>
      <w:r w:rsidRPr="00916F0D">
        <w:rPr>
          <w:sz w:val="22"/>
          <w:szCs w:val="22"/>
        </w:rPr>
        <w:t>50545</w:t>
      </w:r>
    </w:p>
    <w:p w14:paraId="7AFA354A" w14:textId="77777777" w:rsidR="009E0CD0" w:rsidRPr="00916F0D" w:rsidRDefault="009E0CD0" w:rsidP="00591615">
      <w:pPr>
        <w:pStyle w:val="BodyTextIndent3"/>
        <w:spacing w:after="0"/>
        <w:ind w:firstLine="96"/>
        <w:rPr>
          <w:sz w:val="22"/>
          <w:szCs w:val="22"/>
        </w:rPr>
      </w:pPr>
      <w:r w:rsidRPr="00916F0D">
        <w:rPr>
          <w:sz w:val="22"/>
          <w:szCs w:val="22"/>
        </w:rPr>
        <w:t>50546</w:t>
      </w:r>
    </w:p>
    <w:p w14:paraId="6BDB62DF" w14:textId="77777777" w:rsidR="009E0CD0" w:rsidRPr="00916F0D" w:rsidRDefault="009E0CD0" w:rsidP="00591615">
      <w:pPr>
        <w:pStyle w:val="BodyTextIndent3"/>
        <w:spacing w:after="0"/>
        <w:ind w:firstLine="96"/>
        <w:rPr>
          <w:sz w:val="22"/>
          <w:szCs w:val="22"/>
        </w:rPr>
      </w:pPr>
      <w:r w:rsidRPr="00916F0D">
        <w:rPr>
          <w:sz w:val="22"/>
          <w:szCs w:val="22"/>
        </w:rPr>
        <w:t>50547</w:t>
      </w:r>
    </w:p>
    <w:p w14:paraId="5A6D031D" w14:textId="77777777" w:rsidR="009E0CD0" w:rsidRPr="00916F0D" w:rsidRDefault="009E0CD0" w:rsidP="00591615">
      <w:pPr>
        <w:pStyle w:val="BodyTextIndent3"/>
        <w:spacing w:after="0"/>
        <w:ind w:firstLine="96"/>
        <w:rPr>
          <w:sz w:val="22"/>
          <w:szCs w:val="22"/>
        </w:rPr>
      </w:pPr>
      <w:r w:rsidRPr="00916F0D">
        <w:rPr>
          <w:sz w:val="22"/>
          <w:szCs w:val="22"/>
        </w:rPr>
        <w:t>50548</w:t>
      </w:r>
    </w:p>
    <w:p w14:paraId="231D645A" w14:textId="77777777" w:rsidR="009E0CD0" w:rsidRPr="00916F0D" w:rsidRDefault="009E0CD0" w:rsidP="00591615">
      <w:pPr>
        <w:pStyle w:val="BodyTextIndent3"/>
        <w:spacing w:after="0"/>
        <w:ind w:firstLine="96"/>
        <w:rPr>
          <w:sz w:val="22"/>
          <w:szCs w:val="22"/>
        </w:rPr>
      </w:pPr>
      <w:r w:rsidRPr="00916F0D">
        <w:rPr>
          <w:sz w:val="22"/>
          <w:szCs w:val="22"/>
        </w:rPr>
        <w:t>50600</w:t>
      </w:r>
    </w:p>
    <w:p w14:paraId="399F8AFE" w14:textId="77777777" w:rsidR="009E0CD0" w:rsidRPr="00916F0D" w:rsidRDefault="009E0CD0" w:rsidP="00591615">
      <w:pPr>
        <w:pStyle w:val="BodyTextIndent3"/>
        <w:spacing w:after="0"/>
        <w:ind w:firstLine="96"/>
        <w:rPr>
          <w:sz w:val="22"/>
          <w:szCs w:val="22"/>
        </w:rPr>
      </w:pPr>
      <w:r w:rsidRPr="00916F0D">
        <w:rPr>
          <w:sz w:val="22"/>
          <w:szCs w:val="22"/>
        </w:rPr>
        <w:t>50605</w:t>
      </w:r>
    </w:p>
    <w:p w14:paraId="38A3F1E3" w14:textId="77777777" w:rsidR="009E0CD0" w:rsidRPr="00916F0D" w:rsidRDefault="009E0CD0" w:rsidP="00591615">
      <w:pPr>
        <w:pStyle w:val="BodyTextIndent3"/>
        <w:spacing w:after="0"/>
        <w:ind w:firstLine="96"/>
        <w:rPr>
          <w:sz w:val="22"/>
          <w:szCs w:val="22"/>
        </w:rPr>
      </w:pPr>
      <w:r w:rsidRPr="00916F0D">
        <w:rPr>
          <w:sz w:val="22"/>
          <w:szCs w:val="22"/>
        </w:rPr>
        <w:t>50610</w:t>
      </w:r>
    </w:p>
    <w:p w14:paraId="0483737A" w14:textId="77777777" w:rsidR="009E0CD0" w:rsidRPr="00916F0D" w:rsidRDefault="009E0CD0" w:rsidP="00591615">
      <w:pPr>
        <w:pStyle w:val="BodyTextIndent3"/>
        <w:spacing w:after="0"/>
        <w:ind w:firstLine="96"/>
        <w:rPr>
          <w:sz w:val="22"/>
          <w:szCs w:val="22"/>
        </w:rPr>
      </w:pPr>
      <w:r w:rsidRPr="00916F0D">
        <w:rPr>
          <w:sz w:val="22"/>
          <w:szCs w:val="22"/>
        </w:rPr>
        <w:t>50620</w:t>
      </w:r>
    </w:p>
    <w:p w14:paraId="41F1B2E9" w14:textId="77777777" w:rsidR="009E0CD0" w:rsidRPr="00916F0D" w:rsidRDefault="009E0CD0" w:rsidP="00591615">
      <w:pPr>
        <w:pStyle w:val="BodyTextIndent3"/>
        <w:spacing w:after="0"/>
        <w:ind w:firstLine="96"/>
        <w:rPr>
          <w:sz w:val="22"/>
          <w:szCs w:val="22"/>
        </w:rPr>
      </w:pPr>
      <w:r w:rsidRPr="00916F0D">
        <w:rPr>
          <w:sz w:val="22"/>
          <w:szCs w:val="22"/>
        </w:rPr>
        <w:t>50630</w:t>
      </w:r>
    </w:p>
    <w:p w14:paraId="70697932" w14:textId="77777777" w:rsidR="009E0CD0" w:rsidRPr="00916F0D" w:rsidRDefault="009E0CD0" w:rsidP="00591615">
      <w:pPr>
        <w:pStyle w:val="BodyTextIndent3"/>
        <w:spacing w:after="0"/>
        <w:ind w:firstLine="96"/>
        <w:rPr>
          <w:sz w:val="22"/>
          <w:szCs w:val="22"/>
        </w:rPr>
      </w:pPr>
      <w:r w:rsidRPr="00916F0D">
        <w:rPr>
          <w:sz w:val="22"/>
          <w:szCs w:val="22"/>
        </w:rPr>
        <w:t>50650</w:t>
      </w:r>
    </w:p>
    <w:p w14:paraId="195B6A3A" w14:textId="77777777" w:rsidR="009E0CD0" w:rsidRPr="00916F0D" w:rsidRDefault="009E0CD0" w:rsidP="00591615">
      <w:pPr>
        <w:pStyle w:val="BodyTextIndent3"/>
        <w:spacing w:after="0"/>
        <w:ind w:firstLine="96"/>
        <w:rPr>
          <w:sz w:val="22"/>
          <w:szCs w:val="22"/>
        </w:rPr>
      </w:pPr>
      <w:r w:rsidRPr="00916F0D">
        <w:rPr>
          <w:sz w:val="22"/>
          <w:szCs w:val="22"/>
        </w:rPr>
        <w:t>50660</w:t>
      </w:r>
    </w:p>
    <w:p w14:paraId="6306FEAC" w14:textId="77777777" w:rsidR="009E0CD0" w:rsidRPr="00916F0D" w:rsidRDefault="009E0CD0" w:rsidP="00591615">
      <w:pPr>
        <w:pStyle w:val="BodyTextIndent3"/>
        <w:spacing w:after="0"/>
        <w:ind w:firstLine="96"/>
        <w:rPr>
          <w:sz w:val="22"/>
          <w:szCs w:val="22"/>
        </w:rPr>
      </w:pPr>
      <w:r w:rsidRPr="00916F0D">
        <w:rPr>
          <w:sz w:val="22"/>
          <w:szCs w:val="22"/>
        </w:rPr>
        <w:t>50700</w:t>
      </w:r>
    </w:p>
    <w:p w14:paraId="1E64F0E4" w14:textId="77777777" w:rsidR="009E0CD0" w:rsidRPr="00916F0D" w:rsidRDefault="009E0CD0" w:rsidP="00591615">
      <w:pPr>
        <w:pStyle w:val="BodyTextIndent3"/>
        <w:spacing w:after="0"/>
        <w:ind w:firstLine="96"/>
        <w:rPr>
          <w:sz w:val="22"/>
          <w:szCs w:val="22"/>
        </w:rPr>
      </w:pPr>
      <w:r w:rsidRPr="00916F0D">
        <w:rPr>
          <w:sz w:val="22"/>
          <w:szCs w:val="22"/>
        </w:rPr>
        <w:t>50715</w:t>
      </w:r>
    </w:p>
    <w:p w14:paraId="217A1D97" w14:textId="77777777" w:rsidR="009E0CD0" w:rsidRPr="00916F0D" w:rsidRDefault="009E0CD0" w:rsidP="00591615">
      <w:pPr>
        <w:pStyle w:val="BodyTextIndent3"/>
        <w:spacing w:after="0"/>
        <w:ind w:firstLine="96"/>
        <w:rPr>
          <w:sz w:val="22"/>
          <w:szCs w:val="22"/>
        </w:rPr>
      </w:pPr>
      <w:r w:rsidRPr="00916F0D">
        <w:rPr>
          <w:sz w:val="22"/>
          <w:szCs w:val="22"/>
        </w:rPr>
        <w:t>50722</w:t>
      </w:r>
    </w:p>
    <w:p w14:paraId="64CDFDA0" w14:textId="77777777" w:rsidR="009E0CD0" w:rsidRPr="00916F0D" w:rsidRDefault="009E0CD0" w:rsidP="00591615">
      <w:pPr>
        <w:pStyle w:val="BodyTextIndent3"/>
        <w:spacing w:after="0"/>
        <w:ind w:firstLine="96"/>
        <w:rPr>
          <w:sz w:val="22"/>
          <w:szCs w:val="22"/>
        </w:rPr>
      </w:pPr>
      <w:r w:rsidRPr="00916F0D">
        <w:rPr>
          <w:sz w:val="22"/>
          <w:szCs w:val="22"/>
        </w:rPr>
        <w:t>50725</w:t>
      </w:r>
    </w:p>
    <w:p w14:paraId="4D87BFD0" w14:textId="77777777" w:rsidR="009E0CD0" w:rsidRPr="00916F0D" w:rsidRDefault="009E0CD0" w:rsidP="00591615">
      <w:pPr>
        <w:pStyle w:val="BodyTextIndent3"/>
        <w:spacing w:after="0"/>
        <w:ind w:firstLine="96"/>
        <w:rPr>
          <w:sz w:val="22"/>
          <w:szCs w:val="22"/>
        </w:rPr>
      </w:pPr>
      <w:r w:rsidRPr="00916F0D">
        <w:rPr>
          <w:sz w:val="22"/>
          <w:szCs w:val="22"/>
        </w:rPr>
        <w:t>50727</w:t>
      </w:r>
    </w:p>
    <w:p w14:paraId="6BD65C7C" w14:textId="77777777" w:rsidR="009E0CD0" w:rsidRPr="00916F0D" w:rsidRDefault="009E0CD0" w:rsidP="00591615">
      <w:pPr>
        <w:pStyle w:val="BodyTextIndent3"/>
        <w:spacing w:after="0"/>
        <w:ind w:firstLine="96"/>
        <w:rPr>
          <w:sz w:val="22"/>
          <w:szCs w:val="22"/>
        </w:rPr>
      </w:pPr>
      <w:r w:rsidRPr="00916F0D">
        <w:rPr>
          <w:sz w:val="22"/>
          <w:szCs w:val="22"/>
        </w:rPr>
        <w:t>50728</w:t>
      </w:r>
    </w:p>
    <w:p w14:paraId="19A6FDA8" w14:textId="77777777" w:rsidR="009E0CD0" w:rsidRPr="00916F0D" w:rsidRDefault="009E0CD0" w:rsidP="00591615">
      <w:pPr>
        <w:pStyle w:val="BodyTextIndent3"/>
        <w:spacing w:after="0"/>
        <w:ind w:firstLine="96"/>
        <w:rPr>
          <w:sz w:val="22"/>
          <w:szCs w:val="22"/>
        </w:rPr>
      </w:pPr>
      <w:r w:rsidRPr="00916F0D">
        <w:rPr>
          <w:sz w:val="22"/>
          <w:szCs w:val="22"/>
        </w:rPr>
        <w:t>50740</w:t>
      </w:r>
    </w:p>
    <w:p w14:paraId="365DCC35" w14:textId="77777777" w:rsidR="009E0CD0" w:rsidRPr="00916F0D" w:rsidRDefault="009E0CD0" w:rsidP="00591615">
      <w:pPr>
        <w:pStyle w:val="BodyTextIndent3"/>
        <w:spacing w:after="0"/>
        <w:ind w:firstLine="96"/>
        <w:rPr>
          <w:sz w:val="22"/>
          <w:szCs w:val="22"/>
        </w:rPr>
      </w:pPr>
      <w:r w:rsidRPr="00916F0D">
        <w:rPr>
          <w:sz w:val="22"/>
          <w:szCs w:val="22"/>
        </w:rPr>
        <w:t>50750</w:t>
      </w:r>
    </w:p>
    <w:p w14:paraId="476FCD3E" w14:textId="77777777" w:rsidR="009E0CD0" w:rsidRPr="00916F0D" w:rsidRDefault="009E0CD0" w:rsidP="00591615">
      <w:pPr>
        <w:pStyle w:val="BodyTextIndent3"/>
        <w:spacing w:after="0"/>
        <w:ind w:firstLine="96"/>
        <w:rPr>
          <w:sz w:val="22"/>
          <w:szCs w:val="22"/>
        </w:rPr>
      </w:pPr>
      <w:r w:rsidRPr="00916F0D">
        <w:rPr>
          <w:sz w:val="22"/>
          <w:szCs w:val="22"/>
        </w:rPr>
        <w:t>50760</w:t>
      </w:r>
    </w:p>
    <w:p w14:paraId="2721A203" w14:textId="77777777" w:rsidR="009E0CD0" w:rsidRPr="00916F0D" w:rsidRDefault="009E0CD0" w:rsidP="00591615">
      <w:pPr>
        <w:pStyle w:val="BodyTextIndent3"/>
        <w:spacing w:after="0"/>
        <w:ind w:firstLine="96"/>
        <w:rPr>
          <w:sz w:val="22"/>
          <w:szCs w:val="22"/>
        </w:rPr>
      </w:pPr>
      <w:r w:rsidRPr="00916F0D">
        <w:rPr>
          <w:sz w:val="22"/>
          <w:szCs w:val="22"/>
        </w:rPr>
        <w:t>50770</w:t>
      </w:r>
    </w:p>
    <w:p w14:paraId="50510270" w14:textId="77777777" w:rsidR="009E0CD0" w:rsidRPr="00916F0D" w:rsidRDefault="009E0CD0" w:rsidP="00591615">
      <w:pPr>
        <w:pStyle w:val="BodyTextIndent3"/>
        <w:spacing w:after="0"/>
        <w:ind w:firstLine="96"/>
        <w:rPr>
          <w:sz w:val="22"/>
          <w:szCs w:val="22"/>
        </w:rPr>
      </w:pPr>
      <w:r w:rsidRPr="00916F0D">
        <w:rPr>
          <w:sz w:val="22"/>
          <w:szCs w:val="22"/>
        </w:rPr>
        <w:t>50780</w:t>
      </w:r>
    </w:p>
    <w:p w14:paraId="4ED7691D" w14:textId="77777777" w:rsidR="009E0CD0" w:rsidRPr="00916F0D" w:rsidRDefault="009E0CD0" w:rsidP="00591615">
      <w:pPr>
        <w:pStyle w:val="BodyTextIndent3"/>
        <w:spacing w:after="0"/>
        <w:ind w:firstLine="96"/>
        <w:rPr>
          <w:sz w:val="22"/>
          <w:szCs w:val="22"/>
        </w:rPr>
      </w:pPr>
      <w:r w:rsidRPr="00916F0D">
        <w:rPr>
          <w:sz w:val="22"/>
          <w:szCs w:val="22"/>
        </w:rPr>
        <w:t>50782</w:t>
      </w:r>
    </w:p>
    <w:p w14:paraId="38E862FD" w14:textId="77777777" w:rsidR="009E0CD0" w:rsidRPr="00916F0D" w:rsidRDefault="009E0CD0" w:rsidP="00591615">
      <w:pPr>
        <w:pStyle w:val="BodyTextIndent3"/>
        <w:spacing w:after="0"/>
        <w:ind w:firstLine="96"/>
        <w:rPr>
          <w:sz w:val="22"/>
          <w:szCs w:val="22"/>
        </w:rPr>
      </w:pPr>
      <w:r w:rsidRPr="00916F0D">
        <w:rPr>
          <w:sz w:val="22"/>
          <w:szCs w:val="22"/>
        </w:rPr>
        <w:t>50783</w:t>
      </w:r>
    </w:p>
    <w:p w14:paraId="462A5B80" w14:textId="77777777" w:rsidR="009E0CD0" w:rsidRPr="00916F0D" w:rsidRDefault="009E0CD0" w:rsidP="00591615">
      <w:pPr>
        <w:pStyle w:val="BodyTextIndent3"/>
        <w:spacing w:after="0"/>
        <w:ind w:firstLine="96"/>
        <w:rPr>
          <w:sz w:val="22"/>
          <w:szCs w:val="22"/>
        </w:rPr>
      </w:pPr>
      <w:r w:rsidRPr="00916F0D">
        <w:rPr>
          <w:sz w:val="22"/>
          <w:szCs w:val="22"/>
        </w:rPr>
        <w:t>50785</w:t>
      </w:r>
    </w:p>
    <w:p w14:paraId="6205244D" w14:textId="77777777" w:rsidR="009E0CD0" w:rsidRPr="00916F0D" w:rsidRDefault="009E0CD0" w:rsidP="00591615">
      <w:pPr>
        <w:pStyle w:val="BodyTextIndent3"/>
        <w:spacing w:after="0"/>
        <w:ind w:firstLine="96"/>
        <w:rPr>
          <w:sz w:val="22"/>
          <w:szCs w:val="22"/>
        </w:rPr>
      </w:pPr>
      <w:r w:rsidRPr="00916F0D">
        <w:rPr>
          <w:sz w:val="22"/>
          <w:szCs w:val="22"/>
        </w:rPr>
        <w:t>50800</w:t>
      </w:r>
    </w:p>
    <w:p w14:paraId="7A4E7FE7" w14:textId="77777777" w:rsidR="009E0CD0" w:rsidRPr="00916F0D" w:rsidRDefault="009E0CD0" w:rsidP="00591615">
      <w:pPr>
        <w:pStyle w:val="BodyTextIndent3"/>
        <w:spacing w:after="0"/>
        <w:ind w:firstLine="96"/>
        <w:rPr>
          <w:sz w:val="22"/>
          <w:szCs w:val="22"/>
        </w:rPr>
      </w:pPr>
      <w:r w:rsidRPr="00916F0D">
        <w:rPr>
          <w:sz w:val="22"/>
          <w:szCs w:val="22"/>
        </w:rPr>
        <w:t>50810</w:t>
      </w:r>
    </w:p>
    <w:p w14:paraId="308DAA45" w14:textId="77777777" w:rsidR="009E0CD0" w:rsidRPr="00916F0D" w:rsidRDefault="009E0CD0" w:rsidP="00591615">
      <w:pPr>
        <w:pStyle w:val="BodyTextIndent3"/>
        <w:spacing w:after="0"/>
        <w:ind w:firstLine="96"/>
        <w:rPr>
          <w:sz w:val="22"/>
          <w:szCs w:val="22"/>
        </w:rPr>
      </w:pPr>
      <w:r w:rsidRPr="00916F0D">
        <w:rPr>
          <w:sz w:val="22"/>
          <w:szCs w:val="22"/>
        </w:rPr>
        <w:t>50815</w:t>
      </w:r>
    </w:p>
    <w:p w14:paraId="45C9DB87" w14:textId="77777777" w:rsidR="009E0CD0" w:rsidRPr="00916F0D" w:rsidRDefault="009E0CD0" w:rsidP="00591615">
      <w:pPr>
        <w:pStyle w:val="BodyTextIndent3"/>
        <w:spacing w:after="0"/>
        <w:ind w:firstLine="96"/>
        <w:rPr>
          <w:sz w:val="22"/>
          <w:szCs w:val="22"/>
        </w:rPr>
      </w:pPr>
      <w:r w:rsidRPr="00916F0D">
        <w:rPr>
          <w:sz w:val="22"/>
          <w:szCs w:val="22"/>
        </w:rPr>
        <w:t>50820</w:t>
      </w:r>
    </w:p>
    <w:p w14:paraId="6BF7A84D" w14:textId="77777777" w:rsidR="009E0CD0" w:rsidRPr="00916F0D" w:rsidRDefault="009E0CD0" w:rsidP="00591615">
      <w:pPr>
        <w:pStyle w:val="BodyTextIndent3"/>
        <w:spacing w:after="0"/>
        <w:ind w:firstLine="96"/>
        <w:rPr>
          <w:sz w:val="22"/>
          <w:szCs w:val="22"/>
        </w:rPr>
      </w:pPr>
      <w:r w:rsidRPr="00916F0D">
        <w:rPr>
          <w:sz w:val="22"/>
          <w:szCs w:val="22"/>
        </w:rPr>
        <w:t>50825</w:t>
      </w:r>
    </w:p>
    <w:p w14:paraId="17007F25" w14:textId="77777777" w:rsidR="009E0CD0" w:rsidRPr="00916F0D" w:rsidRDefault="009E0CD0" w:rsidP="00591615">
      <w:pPr>
        <w:pStyle w:val="BodyTextIndent3"/>
        <w:spacing w:after="0"/>
        <w:ind w:firstLine="96"/>
        <w:rPr>
          <w:sz w:val="22"/>
          <w:szCs w:val="22"/>
        </w:rPr>
      </w:pPr>
      <w:r w:rsidRPr="00916F0D">
        <w:rPr>
          <w:sz w:val="22"/>
          <w:szCs w:val="22"/>
        </w:rPr>
        <w:t>50830</w:t>
      </w:r>
    </w:p>
    <w:p w14:paraId="091A7AF2" w14:textId="77777777" w:rsidR="009E0CD0" w:rsidRPr="00916F0D" w:rsidRDefault="009E0CD0" w:rsidP="00591615">
      <w:pPr>
        <w:pStyle w:val="BodyTextIndent3"/>
        <w:spacing w:after="0"/>
        <w:ind w:firstLine="96"/>
        <w:rPr>
          <w:sz w:val="22"/>
          <w:szCs w:val="22"/>
        </w:rPr>
      </w:pPr>
      <w:r w:rsidRPr="00916F0D">
        <w:rPr>
          <w:sz w:val="22"/>
          <w:szCs w:val="22"/>
        </w:rPr>
        <w:t>50840</w:t>
      </w:r>
    </w:p>
    <w:p w14:paraId="57EB5AD9" w14:textId="77777777" w:rsidR="009E0CD0" w:rsidRPr="00916F0D" w:rsidRDefault="009E0CD0" w:rsidP="00591615">
      <w:pPr>
        <w:pStyle w:val="BodyTextIndent3"/>
        <w:spacing w:after="0"/>
        <w:ind w:firstLine="96"/>
        <w:rPr>
          <w:sz w:val="22"/>
          <w:szCs w:val="22"/>
        </w:rPr>
      </w:pPr>
      <w:r w:rsidRPr="00916F0D">
        <w:rPr>
          <w:sz w:val="22"/>
          <w:szCs w:val="22"/>
        </w:rPr>
        <w:t>50845</w:t>
      </w:r>
    </w:p>
    <w:p w14:paraId="7B0914DD" w14:textId="77777777" w:rsidR="009E0CD0" w:rsidRPr="00916F0D" w:rsidRDefault="009E0CD0" w:rsidP="00591615">
      <w:pPr>
        <w:pStyle w:val="BodyTextIndent3"/>
        <w:spacing w:after="0"/>
        <w:ind w:firstLine="96"/>
        <w:rPr>
          <w:sz w:val="22"/>
          <w:szCs w:val="22"/>
        </w:rPr>
      </w:pPr>
      <w:r w:rsidRPr="00916F0D">
        <w:rPr>
          <w:sz w:val="22"/>
          <w:szCs w:val="22"/>
        </w:rPr>
        <w:t>50860</w:t>
      </w:r>
    </w:p>
    <w:p w14:paraId="267260EA" w14:textId="77777777" w:rsidR="009E0CD0" w:rsidRPr="00916F0D" w:rsidRDefault="009E0CD0" w:rsidP="00591615">
      <w:pPr>
        <w:pStyle w:val="BodyTextIndent3"/>
        <w:spacing w:after="0"/>
        <w:ind w:firstLine="96"/>
        <w:rPr>
          <w:sz w:val="22"/>
          <w:szCs w:val="22"/>
        </w:rPr>
      </w:pPr>
      <w:r w:rsidRPr="00916F0D">
        <w:rPr>
          <w:sz w:val="22"/>
          <w:szCs w:val="22"/>
        </w:rPr>
        <w:t>50900</w:t>
      </w:r>
    </w:p>
    <w:p w14:paraId="0CFCC9F3" w14:textId="77777777" w:rsidR="009E0CD0" w:rsidRPr="00916F0D" w:rsidRDefault="009E0CD0" w:rsidP="00591615">
      <w:pPr>
        <w:pStyle w:val="BodyTextIndent3"/>
        <w:spacing w:after="0"/>
        <w:ind w:firstLine="96"/>
        <w:rPr>
          <w:sz w:val="22"/>
          <w:szCs w:val="22"/>
        </w:rPr>
      </w:pPr>
      <w:r w:rsidRPr="00916F0D">
        <w:rPr>
          <w:sz w:val="22"/>
          <w:szCs w:val="22"/>
        </w:rPr>
        <w:t>50920</w:t>
      </w:r>
    </w:p>
    <w:p w14:paraId="58DC3A0E" w14:textId="77777777" w:rsidR="009E0CD0" w:rsidRPr="00916F0D" w:rsidRDefault="009E0CD0" w:rsidP="00591615">
      <w:pPr>
        <w:pStyle w:val="BodyTextIndent3"/>
        <w:spacing w:after="0"/>
        <w:ind w:firstLine="96"/>
        <w:rPr>
          <w:sz w:val="22"/>
          <w:szCs w:val="22"/>
        </w:rPr>
      </w:pPr>
      <w:r w:rsidRPr="00916F0D">
        <w:rPr>
          <w:sz w:val="22"/>
          <w:szCs w:val="22"/>
        </w:rPr>
        <w:t>50930</w:t>
      </w:r>
    </w:p>
    <w:p w14:paraId="13AC0F91" w14:textId="77777777" w:rsidR="009E0CD0" w:rsidRPr="00916F0D" w:rsidRDefault="009E0CD0" w:rsidP="00591615">
      <w:pPr>
        <w:pStyle w:val="BodyTextIndent3"/>
        <w:spacing w:after="0"/>
        <w:ind w:firstLine="96"/>
        <w:rPr>
          <w:sz w:val="22"/>
          <w:szCs w:val="22"/>
        </w:rPr>
      </w:pPr>
      <w:r w:rsidRPr="00916F0D">
        <w:rPr>
          <w:sz w:val="22"/>
          <w:szCs w:val="22"/>
        </w:rPr>
        <w:t>50940</w:t>
      </w:r>
    </w:p>
    <w:p w14:paraId="4ADDF768" w14:textId="77777777" w:rsidR="009E0CD0" w:rsidRPr="00916F0D" w:rsidRDefault="009E0CD0" w:rsidP="00591615">
      <w:pPr>
        <w:pStyle w:val="BodyTextIndent3"/>
        <w:spacing w:after="0"/>
        <w:ind w:firstLine="96"/>
        <w:rPr>
          <w:sz w:val="22"/>
          <w:szCs w:val="22"/>
        </w:rPr>
      </w:pPr>
      <w:r w:rsidRPr="00916F0D">
        <w:rPr>
          <w:sz w:val="22"/>
          <w:szCs w:val="22"/>
        </w:rPr>
        <w:t>51060</w:t>
      </w:r>
    </w:p>
    <w:p w14:paraId="4069206E" w14:textId="77777777" w:rsidR="009E0CD0" w:rsidRPr="00916F0D" w:rsidRDefault="009E0CD0" w:rsidP="00591615">
      <w:pPr>
        <w:pStyle w:val="BodyTextIndent3"/>
        <w:spacing w:after="0"/>
        <w:ind w:firstLine="96"/>
        <w:rPr>
          <w:sz w:val="22"/>
          <w:szCs w:val="22"/>
        </w:rPr>
      </w:pPr>
      <w:r w:rsidRPr="00916F0D">
        <w:rPr>
          <w:sz w:val="22"/>
          <w:szCs w:val="22"/>
        </w:rPr>
        <w:t>51525</w:t>
      </w:r>
    </w:p>
    <w:p w14:paraId="1C0DF906" w14:textId="77777777" w:rsidR="009E0CD0" w:rsidRPr="00916F0D" w:rsidRDefault="009E0CD0" w:rsidP="00591615">
      <w:pPr>
        <w:pStyle w:val="BodyTextIndent3"/>
        <w:spacing w:after="0"/>
        <w:ind w:firstLine="96"/>
        <w:rPr>
          <w:sz w:val="22"/>
          <w:szCs w:val="22"/>
        </w:rPr>
      </w:pPr>
      <w:r w:rsidRPr="00916F0D">
        <w:rPr>
          <w:sz w:val="22"/>
          <w:szCs w:val="22"/>
        </w:rPr>
        <w:t>51530</w:t>
      </w:r>
    </w:p>
    <w:p w14:paraId="5F172595" w14:textId="77777777" w:rsidR="009E0CD0" w:rsidRPr="00916F0D" w:rsidRDefault="009E0CD0" w:rsidP="00591615">
      <w:pPr>
        <w:pStyle w:val="BodyTextIndent3"/>
        <w:spacing w:after="0"/>
        <w:ind w:firstLine="96"/>
        <w:rPr>
          <w:sz w:val="22"/>
          <w:szCs w:val="22"/>
        </w:rPr>
      </w:pPr>
      <w:r w:rsidRPr="00916F0D">
        <w:rPr>
          <w:sz w:val="22"/>
          <w:szCs w:val="22"/>
        </w:rPr>
        <w:t>51550</w:t>
      </w:r>
    </w:p>
    <w:p w14:paraId="1609AD22" w14:textId="77777777" w:rsidR="009E0CD0" w:rsidRPr="00916F0D" w:rsidRDefault="009E0CD0" w:rsidP="00591615">
      <w:pPr>
        <w:pStyle w:val="BodyTextIndent3"/>
        <w:spacing w:after="0"/>
        <w:ind w:firstLine="96"/>
        <w:rPr>
          <w:sz w:val="22"/>
          <w:szCs w:val="22"/>
        </w:rPr>
      </w:pPr>
      <w:r w:rsidRPr="00916F0D">
        <w:rPr>
          <w:sz w:val="22"/>
          <w:szCs w:val="22"/>
        </w:rPr>
        <w:t>51555</w:t>
      </w:r>
    </w:p>
    <w:p w14:paraId="0C43A954" w14:textId="77777777" w:rsidR="009E0CD0" w:rsidRPr="00916F0D" w:rsidRDefault="009E0CD0" w:rsidP="00591615">
      <w:pPr>
        <w:pStyle w:val="BodyTextIndent3"/>
        <w:spacing w:after="0"/>
        <w:ind w:firstLine="96"/>
        <w:rPr>
          <w:sz w:val="22"/>
          <w:szCs w:val="22"/>
        </w:rPr>
      </w:pPr>
      <w:r w:rsidRPr="00916F0D">
        <w:rPr>
          <w:sz w:val="22"/>
          <w:szCs w:val="22"/>
        </w:rPr>
        <w:t>51565</w:t>
      </w:r>
    </w:p>
    <w:p w14:paraId="1AC3A2EE" w14:textId="77777777" w:rsidR="009E0CD0" w:rsidRPr="00916F0D" w:rsidRDefault="009E0CD0" w:rsidP="00591615">
      <w:pPr>
        <w:pStyle w:val="BodyTextIndent3"/>
        <w:spacing w:after="0"/>
        <w:ind w:firstLine="96"/>
        <w:rPr>
          <w:sz w:val="22"/>
          <w:szCs w:val="22"/>
        </w:rPr>
      </w:pPr>
      <w:r w:rsidRPr="00916F0D">
        <w:rPr>
          <w:sz w:val="22"/>
          <w:szCs w:val="22"/>
        </w:rPr>
        <w:t>51570</w:t>
      </w:r>
    </w:p>
    <w:p w14:paraId="5E4E4CC4" w14:textId="77777777" w:rsidR="009E0CD0" w:rsidRPr="00916F0D" w:rsidRDefault="009E0CD0" w:rsidP="00591615">
      <w:pPr>
        <w:pStyle w:val="BodyTextIndent3"/>
        <w:spacing w:after="0"/>
        <w:ind w:firstLine="96"/>
        <w:rPr>
          <w:sz w:val="22"/>
          <w:szCs w:val="22"/>
        </w:rPr>
      </w:pPr>
      <w:r w:rsidRPr="00916F0D">
        <w:rPr>
          <w:sz w:val="22"/>
          <w:szCs w:val="22"/>
        </w:rPr>
        <w:t>51575</w:t>
      </w:r>
    </w:p>
    <w:p w14:paraId="7CE3DFE7" w14:textId="77777777" w:rsidR="009E0CD0" w:rsidRPr="00916F0D" w:rsidRDefault="009E0CD0" w:rsidP="00591615">
      <w:pPr>
        <w:pStyle w:val="BodyTextIndent3"/>
        <w:spacing w:after="0"/>
        <w:ind w:firstLine="96"/>
        <w:rPr>
          <w:sz w:val="22"/>
          <w:szCs w:val="22"/>
        </w:rPr>
      </w:pPr>
      <w:r w:rsidRPr="00916F0D">
        <w:rPr>
          <w:sz w:val="22"/>
          <w:szCs w:val="22"/>
        </w:rPr>
        <w:t>51580</w:t>
      </w:r>
    </w:p>
    <w:p w14:paraId="4D11A5EA" w14:textId="77777777" w:rsidR="009E0CD0" w:rsidRPr="00916F0D" w:rsidRDefault="009E0CD0" w:rsidP="00591615">
      <w:pPr>
        <w:pStyle w:val="BodyTextIndent3"/>
        <w:spacing w:after="0"/>
        <w:ind w:firstLine="96"/>
        <w:rPr>
          <w:sz w:val="22"/>
          <w:szCs w:val="22"/>
        </w:rPr>
      </w:pPr>
      <w:r w:rsidRPr="00916F0D">
        <w:rPr>
          <w:sz w:val="22"/>
          <w:szCs w:val="22"/>
        </w:rPr>
        <w:t>51585</w:t>
      </w:r>
    </w:p>
    <w:p w14:paraId="3916EBBB" w14:textId="77777777" w:rsidR="009E0CD0" w:rsidRPr="00916F0D" w:rsidRDefault="009E0CD0" w:rsidP="00591615">
      <w:pPr>
        <w:pStyle w:val="BodyTextIndent3"/>
        <w:spacing w:after="0"/>
        <w:ind w:firstLine="96"/>
        <w:rPr>
          <w:sz w:val="22"/>
          <w:szCs w:val="22"/>
        </w:rPr>
      </w:pPr>
      <w:r w:rsidRPr="00916F0D">
        <w:rPr>
          <w:sz w:val="22"/>
          <w:szCs w:val="22"/>
        </w:rPr>
        <w:t>51590</w:t>
      </w:r>
    </w:p>
    <w:p w14:paraId="3F5E4A16" w14:textId="77777777" w:rsidR="009E0CD0" w:rsidRPr="00916F0D" w:rsidRDefault="009E0CD0" w:rsidP="00591615">
      <w:pPr>
        <w:pStyle w:val="BodyTextIndent3"/>
        <w:spacing w:after="0"/>
        <w:ind w:firstLine="96"/>
        <w:rPr>
          <w:sz w:val="22"/>
          <w:szCs w:val="22"/>
        </w:rPr>
      </w:pPr>
      <w:r w:rsidRPr="00916F0D">
        <w:rPr>
          <w:sz w:val="22"/>
          <w:szCs w:val="22"/>
        </w:rPr>
        <w:t>51595</w:t>
      </w:r>
    </w:p>
    <w:p w14:paraId="1F4D1013" w14:textId="77777777" w:rsidR="009E0CD0" w:rsidRPr="00916F0D" w:rsidRDefault="009E0CD0" w:rsidP="00591615">
      <w:pPr>
        <w:pStyle w:val="BodyTextIndent3"/>
        <w:spacing w:after="0"/>
        <w:ind w:firstLine="96"/>
        <w:rPr>
          <w:sz w:val="22"/>
          <w:szCs w:val="22"/>
        </w:rPr>
      </w:pPr>
      <w:r w:rsidRPr="00916F0D">
        <w:rPr>
          <w:sz w:val="22"/>
          <w:szCs w:val="22"/>
        </w:rPr>
        <w:t>51596</w:t>
      </w:r>
    </w:p>
    <w:p w14:paraId="6A6E79D3" w14:textId="77777777" w:rsidR="009E0CD0" w:rsidRPr="00916F0D" w:rsidRDefault="009E0CD0" w:rsidP="00591615">
      <w:pPr>
        <w:pStyle w:val="BodyTextIndent3"/>
        <w:spacing w:after="0"/>
        <w:ind w:firstLine="96"/>
        <w:rPr>
          <w:sz w:val="22"/>
          <w:szCs w:val="22"/>
        </w:rPr>
      </w:pPr>
      <w:r w:rsidRPr="00916F0D">
        <w:rPr>
          <w:sz w:val="22"/>
          <w:szCs w:val="22"/>
        </w:rPr>
        <w:t>51597</w:t>
      </w:r>
    </w:p>
    <w:p w14:paraId="2B447416" w14:textId="77777777" w:rsidR="009E0CD0" w:rsidRPr="00916F0D" w:rsidRDefault="009E0CD0" w:rsidP="00591615">
      <w:pPr>
        <w:pStyle w:val="BodyTextIndent3"/>
        <w:spacing w:after="0"/>
        <w:ind w:firstLine="96"/>
        <w:rPr>
          <w:sz w:val="22"/>
          <w:szCs w:val="22"/>
        </w:rPr>
      </w:pPr>
      <w:r w:rsidRPr="00916F0D">
        <w:rPr>
          <w:sz w:val="22"/>
          <w:szCs w:val="22"/>
        </w:rPr>
        <w:t>51701</w:t>
      </w:r>
    </w:p>
    <w:p w14:paraId="7C264110" w14:textId="77777777" w:rsidR="009E0CD0" w:rsidRPr="00916F0D" w:rsidRDefault="009E0CD0" w:rsidP="00591615">
      <w:pPr>
        <w:pStyle w:val="BodyTextIndent3"/>
        <w:spacing w:after="0"/>
        <w:ind w:firstLine="96"/>
        <w:rPr>
          <w:sz w:val="22"/>
          <w:szCs w:val="22"/>
        </w:rPr>
      </w:pPr>
      <w:r w:rsidRPr="00916F0D">
        <w:rPr>
          <w:sz w:val="22"/>
          <w:szCs w:val="22"/>
        </w:rPr>
        <w:t>51702</w:t>
      </w:r>
    </w:p>
    <w:p w14:paraId="629AF12E" w14:textId="77777777" w:rsidR="009E0CD0" w:rsidRPr="00916F0D" w:rsidRDefault="009E0CD0" w:rsidP="00591615">
      <w:pPr>
        <w:pStyle w:val="BodyTextIndent3"/>
        <w:spacing w:after="0"/>
        <w:ind w:firstLine="96"/>
        <w:rPr>
          <w:sz w:val="22"/>
          <w:szCs w:val="22"/>
        </w:rPr>
      </w:pPr>
      <w:r w:rsidRPr="00916F0D">
        <w:rPr>
          <w:sz w:val="22"/>
          <w:szCs w:val="22"/>
        </w:rPr>
        <w:t>51800</w:t>
      </w:r>
    </w:p>
    <w:p w14:paraId="6D2360FA" w14:textId="77777777" w:rsidR="009E0CD0" w:rsidRPr="00916F0D" w:rsidRDefault="009E0CD0" w:rsidP="00591615">
      <w:pPr>
        <w:pStyle w:val="BodyTextIndent3"/>
        <w:spacing w:after="0"/>
        <w:ind w:firstLine="96"/>
        <w:rPr>
          <w:sz w:val="22"/>
          <w:szCs w:val="22"/>
        </w:rPr>
      </w:pPr>
      <w:r w:rsidRPr="00916F0D">
        <w:rPr>
          <w:sz w:val="22"/>
          <w:szCs w:val="22"/>
        </w:rPr>
        <w:t>51820</w:t>
      </w:r>
    </w:p>
    <w:p w14:paraId="014C4CE9" w14:textId="77777777" w:rsidR="009E0CD0" w:rsidRPr="00916F0D" w:rsidRDefault="009E0CD0" w:rsidP="00591615">
      <w:pPr>
        <w:pStyle w:val="BodyTextIndent3"/>
        <w:spacing w:after="0"/>
        <w:ind w:firstLine="96"/>
        <w:rPr>
          <w:sz w:val="22"/>
          <w:szCs w:val="22"/>
        </w:rPr>
      </w:pPr>
      <w:r w:rsidRPr="00916F0D">
        <w:rPr>
          <w:sz w:val="22"/>
          <w:szCs w:val="22"/>
        </w:rPr>
        <w:t>51841</w:t>
      </w:r>
    </w:p>
    <w:p w14:paraId="672F444F" w14:textId="77777777" w:rsidR="009E0CD0" w:rsidRPr="00916F0D" w:rsidRDefault="009E0CD0" w:rsidP="00591615">
      <w:pPr>
        <w:pStyle w:val="BodyTextIndent3"/>
        <w:spacing w:after="0"/>
        <w:ind w:firstLine="96"/>
        <w:rPr>
          <w:sz w:val="22"/>
          <w:szCs w:val="22"/>
        </w:rPr>
      </w:pPr>
      <w:r w:rsidRPr="00916F0D">
        <w:rPr>
          <w:sz w:val="22"/>
          <w:szCs w:val="22"/>
        </w:rPr>
        <w:t>51845</w:t>
      </w:r>
    </w:p>
    <w:p w14:paraId="1B5C7759" w14:textId="77777777" w:rsidR="009E0CD0" w:rsidRPr="00916F0D" w:rsidRDefault="009E0CD0" w:rsidP="00591615">
      <w:pPr>
        <w:pStyle w:val="BodyTextIndent3"/>
        <w:spacing w:after="0"/>
        <w:ind w:firstLine="96"/>
        <w:rPr>
          <w:sz w:val="22"/>
          <w:szCs w:val="22"/>
        </w:rPr>
      </w:pPr>
      <w:r w:rsidRPr="00916F0D">
        <w:rPr>
          <w:sz w:val="22"/>
          <w:szCs w:val="22"/>
        </w:rPr>
        <w:t>51860</w:t>
      </w:r>
    </w:p>
    <w:p w14:paraId="455B5ECF" w14:textId="77777777" w:rsidR="009E0CD0" w:rsidRPr="00916F0D" w:rsidRDefault="009E0CD0" w:rsidP="00591615">
      <w:pPr>
        <w:pStyle w:val="BodyTextIndent3"/>
        <w:spacing w:after="0"/>
        <w:ind w:firstLine="96"/>
        <w:rPr>
          <w:sz w:val="22"/>
          <w:szCs w:val="22"/>
        </w:rPr>
      </w:pPr>
      <w:r w:rsidRPr="00916F0D">
        <w:rPr>
          <w:sz w:val="22"/>
          <w:szCs w:val="22"/>
        </w:rPr>
        <w:t>51865</w:t>
      </w:r>
    </w:p>
    <w:p w14:paraId="5D50FDFE" w14:textId="77777777" w:rsidR="009E0CD0" w:rsidRPr="00916F0D" w:rsidRDefault="009E0CD0" w:rsidP="00591615">
      <w:pPr>
        <w:pStyle w:val="BodyTextIndent3"/>
        <w:spacing w:after="0"/>
        <w:ind w:firstLine="96"/>
        <w:rPr>
          <w:sz w:val="22"/>
          <w:szCs w:val="22"/>
        </w:rPr>
      </w:pPr>
      <w:r w:rsidRPr="00916F0D">
        <w:rPr>
          <w:sz w:val="22"/>
          <w:szCs w:val="22"/>
        </w:rPr>
        <w:t>51900</w:t>
      </w:r>
    </w:p>
    <w:p w14:paraId="072CEE77" w14:textId="77777777" w:rsidR="009E0CD0" w:rsidRPr="00916F0D" w:rsidRDefault="009E0CD0" w:rsidP="00591615">
      <w:pPr>
        <w:pStyle w:val="BodyTextIndent3"/>
        <w:spacing w:after="0"/>
        <w:ind w:firstLine="96"/>
        <w:rPr>
          <w:sz w:val="22"/>
          <w:szCs w:val="22"/>
        </w:rPr>
      </w:pPr>
      <w:r w:rsidRPr="00916F0D">
        <w:rPr>
          <w:sz w:val="22"/>
          <w:szCs w:val="22"/>
        </w:rPr>
        <w:t>51920</w:t>
      </w:r>
    </w:p>
    <w:p w14:paraId="61C50200" w14:textId="77777777" w:rsidR="009E0CD0" w:rsidRPr="00916F0D" w:rsidRDefault="009E0CD0" w:rsidP="00591615">
      <w:pPr>
        <w:pStyle w:val="BodyTextIndent3"/>
        <w:spacing w:after="0"/>
        <w:ind w:firstLine="96"/>
        <w:rPr>
          <w:sz w:val="22"/>
          <w:szCs w:val="22"/>
        </w:rPr>
      </w:pPr>
      <w:r w:rsidRPr="00916F0D">
        <w:rPr>
          <w:sz w:val="22"/>
          <w:szCs w:val="22"/>
        </w:rPr>
        <w:t>51925</w:t>
      </w:r>
    </w:p>
    <w:p w14:paraId="5DEAB1BC" w14:textId="77777777" w:rsidR="009E0CD0" w:rsidRPr="00916F0D" w:rsidRDefault="009E0CD0" w:rsidP="00591615">
      <w:pPr>
        <w:pStyle w:val="BodyTextIndent3"/>
        <w:spacing w:after="0"/>
        <w:ind w:firstLine="96"/>
        <w:rPr>
          <w:sz w:val="22"/>
          <w:szCs w:val="22"/>
        </w:rPr>
      </w:pPr>
      <w:r w:rsidRPr="00916F0D">
        <w:rPr>
          <w:sz w:val="22"/>
          <w:szCs w:val="22"/>
        </w:rPr>
        <w:t>51940</w:t>
      </w:r>
    </w:p>
    <w:p w14:paraId="0FB15D2E" w14:textId="77777777" w:rsidR="009E0CD0" w:rsidRPr="00916F0D" w:rsidRDefault="009E0CD0" w:rsidP="00591615">
      <w:pPr>
        <w:pStyle w:val="BodyTextIndent3"/>
        <w:spacing w:after="0"/>
        <w:ind w:firstLine="96"/>
        <w:rPr>
          <w:sz w:val="22"/>
          <w:szCs w:val="22"/>
        </w:rPr>
      </w:pPr>
      <w:r w:rsidRPr="00916F0D">
        <w:rPr>
          <w:sz w:val="22"/>
          <w:szCs w:val="22"/>
        </w:rPr>
        <w:t>51960</w:t>
      </w:r>
    </w:p>
    <w:p w14:paraId="2250660F" w14:textId="77777777" w:rsidR="009E0CD0" w:rsidRPr="00916F0D" w:rsidRDefault="009E0CD0" w:rsidP="00591615">
      <w:pPr>
        <w:pStyle w:val="BodyTextIndent3"/>
        <w:spacing w:after="0"/>
        <w:ind w:firstLine="96"/>
        <w:rPr>
          <w:sz w:val="22"/>
          <w:szCs w:val="22"/>
        </w:rPr>
      </w:pPr>
      <w:r w:rsidRPr="00916F0D">
        <w:rPr>
          <w:sz w:val="22"/>
          <w:szCs w:val="22"/>
        </w:rPr>
        <w:t>51980</w:t>
      </w:r>
    </w:p>
    <w:p w14:paraId="016817B5" w14:textId="77777777" w:rsidR="009E0CD0" w:rsidRPr="00916F0D" w:rsidRDefault="009E0CD0" w:rsidP="00591615">
      <w:pPr>
        <w:pStyle w:val="BodyTextIndent3"/>
        <w:spacing w:after="0"/>
        <w:ind w:firstLine="96"/>
        <w:rPr>
          <w:sz w:val="22"/>
          <w:szCs w:val="22"/>
        </w:rPr>
      </w:pPr>
      <w:r w:rsidRPr="00916F0D">
        <w:rPr>
          <w:sz w:val="22"/>
          <w:szCs w:val="22"/>
        </w:rPr>
        <w:t>53415</w:t>
      </w:r>
    </w:p>
    <w:p w14:paraId="11622E75" w14:textId="77777777" w:rsidR="009E0CD0" w:rsidRPr="00916F0D" w:rsidRDefault="009E0CD0" w:rsidP="00591615">
      <w:pPr>
        <w:pStyle w:val="BodyTextIndent3"/>
        <w:spacing w:after="0"/>
        <w:ind w:firstLine="96"/>
        <w:rPr>
          <w:sz w:val="22"/>
          <w:szCs w:val="22"/>
        </w:rPr>
      </w:pPr>
      <w:r w:rsidRPr="00916F0D">
        <w:rPr>
          <w:sz w:val="22"/>
          <w:szCs w:val="22"/>
        </w:rPr>
        <w:t>53448</w:t>
      </w:r>
    </w:p>
    <w:p w14:paraId="7E9CFEB7" w14:textId="77777777" w:rsidR="009E0CD0" w:rsidRPr="00916F0D" w:rsidRDefault="009E0CD0" w:rsidP="00591615">
      <w:pPr>
        <w:pStyle w:val="BodyTextIndent3"/>
        <w:spacing w:after="0"/>
        <w:ind w:firstLine="96"/>
        <w:rPr>
          <w:sz w:val="22"/>
          <w:szCs w:val="22"/>
        </w:rPr>
      </w:pPr>
      <w:r w:rsidRPr="00916F0D">
        <w:rPr>
          <w:sz w:val="22"/>
          <w:szCs w:val="22"/>
        </w:rPr>
        <w:t>54125</w:t>
      </w:r>
    </w:p>
    <w:p w14:paraId="67E4B15F" w14:textId="77777777" w:rsidR="009E0CD0" w:rsidRPr="00916F0D" w:rsidRDefault="009E0CD0" w:rsidP="00591615">
      <w:pPr>
        <w:pStyle w:val="BodyTextIndent3"/>
        <w:spacing w:after="0"/>
        <w:ind w:firstLine="96"/>
        <w:rPr>
          <w:sz w:val="22"/>
          <w:szCs w:val="22"/>
        </w:rPr>
      </w:pPr>
      <w:r w:rsidRPr="00916F0D">
        <w:rPr>
          <w:sz w:val="22"/>
          <w:szCs w:val="22"/>
        </w:rPr>
        <w:t>54130</w:t>
      </w:r>
    </w:p>
    <w:p w14:paraId="4B75678C" w14:textId="77777777" w:rsidR="009E0CD0" w:rsidRPr="00916F0D" w:rsidRDefault="009E0CD0" w:rsidP="00591615">
      <w:pPr>
        <w:pStyle w:val="BodyTextIndent3"/>
        <w:spacing w:after="0"/>
        <w:ind w:firstLine="96"/>
        <w:rPr>
          <w:sz w:val="22"/>
          <w:szCs w:val="22"/>
        </w:rPr>
      </w:pPr>
      <w:r w:rsidRPr="00916F0D">
        <w:rPr>
          <w:sz w:val="22"/>
          <w:szCs w:val="22"/>
        </w:rPr>
        <w:t>54135</w:t>
      </w:r>
    </w:p>
    <w:p w14:paraId="72123E1F" w14:textId="77777777" w:rsidR="009E0CD0" w:rsidRPr="00916F0D" w:rsidRDefault="009E0CD0" w:rsidP="00591615">
      <w:pPr>
        <w:pStyle w:val="BodyTextIndent3"/>
        <w:spacing w:after="0"/>
        <w:ind w:firstLine="96"/>
        <w:rPr>
          <w:sz w:val="22"/>
          <w:szCs w:val="22"/>
        </w:rPr>
      </w:pPr>
      <w:r w:rsidRPr="00916F0D">
        <w:rPr>
          <w:sz w:val="22"/>
          <w:szCs w:val="22"/>
        </w:rPr>
        <w:t>54332</w:t>
      </w:r>
    </w:p>
    <w:p w14:paraId="40E62A6A" w14:textId="77777777" w:rsidR="009E0CD0" w:rsidRPr="00916F0D" w:rsidRDefault="009E0CD0" w:rsidP="00591615">
      <w:pPr>
        <w:pStyle w:val="BodyTextIndent3"/>
        <w:spacing w:after="0"/>
        <w:ind w:firstLine="96"/>
        <w:rPr>
          <w:sz w:val="22"/>
          <w:szCs w:val="22"/>
        </w:rPr>
      </w:pPr>
      <w:r w:rsidRPr="00916F0D">
        <w:rPr>
          <w:sz w:val="22"/>
          <w:szCs w:val="22"/>
        </w:rPr>
        <w:t>54336</w:t>
      </w:r>
    </w:p>
    <w:p w14:paraId="58F607C9" w14:textId="77777777" w:rsidR="009E0CD0" w:rsidRPr="00916F0D" w:rsidRDefault="009E0CD0" w:rsidP="00591615">
      <w:pPr>
        <w:pStyle w:val="BodyTextIndent3"/>
        <w:spacing w:after="0"/>
        <w:ind w:firstLine="96"/>
        <w:rPr>
          <w:sz w:val="22"/>
          <w:szCs w:val="22"/>
        </w:rPr>
      </w:pPr>
      <w:r w:rsidRPr="00916F0D">
        <w:rPr>
          <w:sz w:val="22"/>
          <w:szCs w:val="22"/>
        </w:rPr>
        <w:t>54390</w:t>
      </w:r>
    </w:p>
    <w:p w14:paraId="71959DB5" w14:textId="77777777" w:rsidR="009E0CD0" w:rsidRPr="00916F0D" w:rsidRDefault="009E0CD0" w:rsidP="00591615">
      <w:pPr>
        <w:pStyle w:val="BodyTextIndent3"/>
        <w:spacing w:after="0"/>
        <w:ind w:firstLine="96"/>
        <w:rPr>
          <w:sz w:val="22"/>
          <w:szCs w:val="22"/>
        </w:rPr>
      </w:pPr>
      <w:r w:rsidRPr="00916F0D">
        <w:rPr>
          <w:sz w:val="22"/>
          <w:szCs w:val="22"/>
        </w:rPr>
        <w:t>54411</w:t>
      </w:r>
    </w:p>
    <w:p w14:paraId="13D013FB" w14:textId="77777777" w:rsidR="009E0CD0" w:rsidRPr="00916F0D" w:rsidRDefault="009E0CD0" w:rsidP="00591615">
      <w:pPr>
        <w:pStyle w:val="BodyTextIndent3"/>
        <w:spacing w:after="0"/>
        <w:ind w:firstLine="96"/>
        <w:rPr>
          <w:sz w:val="22"/>
          <w:szCs w:val="22"/>
        </w:rPr>
      </w:pPr>
      <w:r w:rsidRPr="00916F0D">
        <w:rPr>
          <w:sz w:val="22"/>
          <w:szCs w:val="22"/>
        </w:rPr>
        <w:t>54417</w:t>
      </w:r>
    </w:p>
    <w:p w14:paraId="309B34F7" w14:textId="77777777" w:rsidR="009E0CD0" w:rsidRPr="00916F0D" w:rsidRDefault="009E0CD0" w:rsidP="00591615">
      <w:pPr>
        <w:pStyle w:val="BodyTextIndent3"/>
        <w:spacing w:after="0"/>
        <w:ind w:firstLine="96"/>
        <w:rPr>
          <w:sz w:val="22"/>
          <w:szCs w:val="22"/>
        </w:rPr>
      </w:pPr>
      <w:r w:rsidRPr="00916F0D">
        <w:rPr>
          <w:sz w:val="22"/>
          <w:szCs w:val="22"/>
        </w:rPr>
        <w:t>54430</w:t>
      </w:r>
    </w:p>
    <w:p w14:paraId="4D4BA4B9" w14:textId="77777777" w:rsidR="009E0CD0" w:rsidRPr="00916F0D" w:rsidRDefault="009E0CD0" w:rsidP="00591615">
      <w:pPr>
        <w:pStyle w:val="BodyTextIndent3"/>
        <w:spacing w:after="0"/>
        <w:ind w:firstLine="96"/>
        <w:rPr>
          <w:sz w:val="22"/>
          <w:szCs w:val="22"/>
        </w:rPr>
      </w:pPr>
      <w:r w:rsidRPr="00916F0D">
        <w:rPr>
          <w:sz w:val="22"/>
          <w:szCs w:val="22"/>
        </w:rPr>
        <w:t>54438</w:t>
      </w:r>
    </w:p>
    <w:p w14:paraId="69FB2180" w14:textId="77777777" w:rsidR="009E0CD0" w:rsidRPr="00916F0D" w:rsidRDefault="009E0CD0" w:rsidP="00591615">
      <w:pPr>
        <w:pStyle w:val="BodyTextIndent3"/>
        <w:spacing w:after="0"/>
        <w:ind w:firstLine="96"/>
        <w:rPr>
          <w:sz w:val="22"/>
          <w:szCs w:val="22"/>
        </w:rPr>
      </w:pPr>
      <w:r w:rsidRPr="00916F0D">
        <w:rPr>
          <w:sz w:val="22"/>
          <w:szCs w:val="22"/>
        </w:rPr>
        <w:t>54535</w:t>
      </w:r>
    </w:p>
    <w:p w14:paraId="62411299" w14:textId="77777777" w:rsidR="009E0CD0" w:rsidRPr="00916F0D" w:rsidRDefault="009E0CD0" w:rsidP="00591615">
      <w:pPr>
        <w:pStyle w:val="BodyTextIndent3"/>
        <w:spacing w:after="0"/>
        <w:ind w:firstLine="96"/>
        <w:rPr>
          <w:sz w:val="22"/>
          <w:szCs w:val="22"/>
        </w:rPr>
      </w:pPr>
      <w:r w:rsidRPr="00916F0D">
        <w:rPr>
          <w:sz w:val="22"/>
          <w:szCs w:val="22"/>
        </w:rPr>
        <w:t>54650</w:t>
      </w:r>
    </w:p>
    <w:p w14:paraId="75737562" w14:textId="77777777" w:rsidR="009E0CD0" w:rsidRPr="00916F0D" w:rsidRDefault="009E0CD0" w:rsidP="00591615">
      <w:pPr>
        <w:pStyle w:val="BodyTextIndent3"/>
        <w:spacing w:after="0"/>
        <w:ind w:firstLine="96"/>
        <w:rPr>
          <w:sz w:val="22"/>
          <w:szCs w:val="22"/>
        </w:rPr>
      </w:pPr>
      <w:r w:rsidRPr="00916F0D">
        <w:rPr>
          <w:sz w:val="22"/>
          <w:szCs w:val="22"/>
        </w:rPr>
        <w:t>54900</w:t>
      </w:r>
    </w:p>
    <w:p w14:paraId="696B2FD4" w14:textId="77777777" w:rsidR="009E0CD0" w:rsidRPr="00916F0D" w:rsidRDefault="009E0CD0" w:rsidP="00591615">
      <w:pPr>
        <w:pStyle w:val="BodyTextIndent3"/>
        <w:spacing w:after="0"/>
        <w:ind w:firstLine="96"/>
        <w:rPr>
          <w:sz w:val="22"/>
          <w:szCs w:val="22"/>
        </w:rPr>
      </w:pPr>
      <w:r w:rsidRPr="00916F0D">
        <w:rPr>
          <w:sz w:val="22"/>
          <w:szCs w:val="22"/>
        </w:rPr>
        <w:t>54901</w:t>
      </w:r>
    </w:p>
    <w:p w14:paraId="5016C257" w14:textId="77777777" w:rsidR="009E0CD0" w:rsidRPr="00916F0D" w:rsidRDefault="009E0CD0" w:rsidP="00591615">
      <w:pPr>
        <w:pStyle w:val="BodyTextIndent3"/>
        <w:spacing w:after="0"/>
        <w:ind w:firstLine="96"/>
        <w:rPr>
          <w:sz w:val="22"/>
          <w:szCs w:val="22"/>
        </w:rPr>
      </w:pPr>
      <w:r w:rsidRPr="00916F0D">
        <w:rPr>
          <w:sz w:val="22"/>
          <w:szCs w:val="22"/>
        </w:rPr>
        <w:t>55200</w:t>
      </w:r>
    </w:p>
    <w:p w14:paraId="142A53C8" w14:textId="77777777" w:rsidR="009E0CD0" w:rsidRPr="00916F0D" w:rsidRDefault="009E0CD0" w:rsidP="00591615">
      <w:pPr>
        <w:pStyle w:val="BodyTextIndent3"/>
        <w:spacing w:after="0"/>
        <w:ind w:firstLine="96"/>
        <w:rPr>
          <w:sz w:val="22"/>
          <w:szCs w:val="22"/>
        </w:rPr>
      </w:pPr>
      <w:r w:rsidRPr="00916F0D">
        <w:rPr>
          <w:sz w:val="22"/>
          <w:szCs w:val="22"/>
        </w:rPr>
        <w:t>55300</w:t>
      </w:r>
    </w:p>
    <w:p w14:paraId="36DCE0C5" w14:textId="77777777" w:rsidR="009E0CD0" w:rsidRPr="00916F0D" w:rsidRDefault="009E0CD0" w:rsidP="00591615">
      <w:pPr>
        <w:pStyle w:val="BodyTextIndent3"/>
        <w:spacing w:after="0"/>
        <w:ind w:firstLine="96"/>
        <w:rPr>
          <w:sz w:val="22"/>
          <w:szCs w:val="22"/>
        </w:rPr>
      </w:pPr>
      <w:r w:rsidRPr="00916F0D">
        <w:rPr>
          <w:sz w:val="22"/>
          <w:szCs w:val="22"/>
        </w:rPr>
        <w:t>55400</w:t>
      </w:r>
    </w:p>
    <w:p w14:paraId="52A7B97C" w14:textId="77777777" w:rsidR="009E0CD0" w:rsidRPr="00916F0D" w:rsidRDefault="009E0CD0" w:rsidP="00591615">
      <w:pPr>
        <w:pStyle w:val="BodyTextIndent3"/>
        <w:spacing w:after="0"/>
        <w:ind w:firstLine="96"/>
        <w:rPr>
          <w:sz w:val="22"/>
          <w:szCs w:val="22"/>
        </w:rPr>
      </w:pPr>
      <w:r w:rsidRPr="00916F0D">
        <w:rPr>
          <w:sz w:val="22"/>
          <w:szCs w:val="22"/>
        </w:rPr>
        <w:t>55605</w:t>
      </w:r>
    </w:p>
    <w:p w14:paraId="0783B4AC" w14:textId="77777777" w:rsidR="009E0CD0" w:rsidRPr="00916F0D" w:rsidRDefault="009E0CD0" w:rsidP="00591615">
      <w:pPr>
        <w:pStyle w:val="BodyTextIndent3"/>
        <w:spacing w:after="0"/>
        <w:ind w:firstLine="96"/>
        <w:rPr>
          <w:sz w:val="22"/>
          <w:szCs w:val="22"/>
        </w:rPr>
      </w:pPr>
      <w:r w:rsidRPr="00916F0D">
        <w:rPr>
          <w:sz w:val="22"/>
          <w:szCs w:val="22"/>
        </w:rPr>
        <w:t>55650</w:t>
      </w:r>
    </w:p>
    <w:p w14:paraId="62B6F02A" w14:textId="77777777" w:rsidR="009E0CD0" w:rsidRPr="00916F0D" w:rsidRDefault="009E0CD0" w:rsidP="00591615">
      <w:pPr>
        <w:pStyle w:val="BodyTextIndent3"/>
        <w:spacing w:after="0"/>
        <w:ind w:firstLine="96"/>
        <w:rPr>
          <w:sz w:val="22"/>
          <w:szCs w:val="22"/>
        </w:rPr>
      </w:pPr>
      <w:r w:rsidRPr="00916F0D">
        <w:rPr>
          <w:sz w:val="22"/>
          <w:szCs w:val="22"/>
        </w:rPr>
        <w:t>55801</w:t>
      </w:r>
    </w:p>
    <w:p w14:paraId="1F28789D" w14:textId="77777777" w:rsidR="009E0CD0" w:rsidRPr="00916F0D" w:rsidRDefault="009E0CD0" w:rsidP="00591615">
      <w:pPr>
        <w:pStyle w:val="BodyTextIndent3"/>
        <w:spacing w:after="0"/>
        <w:ind w:firstLine="96"/>
        <w:rPr>
          <w:sz w:val="22"/>
          <w:szCs w:val="22"/>
        </w:rPr>
      </w:pPr>
      <w:r w:rsidRPr="00916F0D">
        <w:rPr>
          <w:sz w:val="22"/>
          <w:szCs w:val="22"/>
        </w:rPr>
        <w:t>55810</w:t>
      </w:r>
    </w:p>
    <w:p w14:paraId="6EA7F473" w14:textId="77777777" w:rsidR="009E0CD0" w:rsidRPr="00916F0D" w:rsidRDefault="009E0CD0" w:rsidP="00591615">
      <w:pPr>
        <w:pStyle w:val="BodyTextIndent3"/>
        <w:spacing w:after="0"/>
        <w:ind w:firstLine="96"/>
        <w:rPr>
          <w:sz w:val="22"/>
          <w:szCs w:val="22"/>
        </w:rPr>
      </w:pPr>
      <w:r w:rsidRPr="00916F0D">
        <w:rPr>
          <w:sz w:val="22"/>
          <w:szCs w:val="22"/>
        </w:rPr>
        <w:t>55812</w:t>
      </w:r>
    </w:p>
    <w:p w14:paraId="3C59E2AD" w14:textId="77777777" w:rsidR="009E0CD0" w:rsidRPr="00916F0D" w:rsidRDefault="009E0CD0" w:rsidP="00591615">
      <w:pPr>
        <w:pStyle w:val="BodyTextIndent3"/>
        <w:spacing w:after="0"/>
        <w:ind w:firstLine="96"/>
        <w:rPr>
          <w:sz w:val="22"/>
          <w:szCs w:val="22"/>
        </w:rPr>
      </w:pPr>
      <w:r w:rsidRPr="00916F0D">
        <w:rPr>
          <w:sz w:val="22"/>
          <w:szCs w:val="22"/>
        </w:rPr>
        <w:t>55815</w:t>
      </w:r>
    </w:p>
    <w:p w14:paraId="5F59ED46" w14:textId="77777777" w:rsidR="009E0CD0" w:rsidRPr="00916F0D" w:rsidRDefault="009E0CD0" w:rsidP="00591615">
      <w:pPr>
        <w:pStyle w:val="BodyTextIndent3"/>
        <w:spacing w:after="0"/>
        <w:ind w:firstLine="96"/>
        <w:rPr>
          <w:sz w:val="22"/>
          <w:szCs w:val="22"/>
        </w:rPr>
      </w:pPr>
      <w:r w:rsidRPr="00916F0D">
        <w:rPr>
          <w:sz w:val="22"/>
          <w:szCs w:val="22"/>
        </w:rPr>
        <w:t>55821</w:t>
      </w:r>
    </w:p>
    <w:p w14:paraId="17F07BE3" w14:textId="77777777" w:rsidR="009E0CD0" w:rsidRPr="00916F0D" w:rsidRDefault="009E0CD0" w:rsidP="00591615">
      <w:pPr>
        <w:pStyle w:val="BodyTextIndent3"/>
        <w:spacing w:after="0"/>
        <w:ind w:firstLine="96"/>
        <w:rPr>
          <w:sz w:val="22"/>
          <w:szCs w:val="22"/>
        </w:rPr>
      </w:pPr>
      <w:r w:rsidRPr="00916F0D">
        <w:rPr>
          <w:sz w:val="22"/>
          <w:szCs w:val="22"/>
        </w:rPr>
        <w:t>55831</w:t>
      </w:r>
    </w:p>
    <w:p w14:paraId="7FCD64B0" w14:textId="77777777" w:rsidR="009E0CD0" w:rsidRPr="00916F0D" w:rsidRDefault="009E0CD0" w:rsidP="00591615">
      <w:pPr>
        <w:pStyle w:val="BodyTextIndent3"/>
        <w:spacing w:after="0"/>
        <w:ind w:firstLine="96"/>
        <w:rPr>
          <w:sz w:val="22"/>
          <w:szCs w:val="22"/>
        </w:rPr>
      </w:pPr>
      <w:r w:rsidRPr="00916F0D">
        <w:rPr>
          <w:sz w:val="22"/>
          <w:szCs w:val="22"/>
        </w:rPr>
        <w:t>55840</w:t>
      </w:r>
    </w:p>
    <w:p w14:paraId="059CC11B" w14:textId="77777777" w:rsidR="009E0CD0" w:rsidRPr="00916F0D" w:rsidRDefault="009E0CD0" w:rsidP="00591615">
      <w:pPr>
        <w:pStyle w:val="BodyTextIndent3"/>
        <w:spacing w:after="0"/>
        <w:ind w:firstLine="96"/>
        <w:rPr>
          <w:sz w:val="22"/>
          <w:szCs w:val="22"/>
        </w:rPr>
      </w:pPr>
      <w:r w:rsidRPr="00916F0D">
        <w:rPr>
          <w:sz w:val="22"/>
          <w:szCs w:val="22"/>
        </w:rPr>
        <w:t>55842</w:t>
      </w:r>
    </w:p>
    <w:p w14:paraId="69A8E460" w14:textId="77777777" w:rsidR="009E0CD0" w:rsidRPr="00916F0D" w:rsidRDefault="009E0CD0" w:rsidP="00591615">
      <w:pPr>
        <w:pStyle w:val="BodyTextIndent3"/>
        <w:spacing w:after="0"/>
        <w:ind w:firstLine="96"/>
        <w:rPr>
          <w:sz w:val="22"/>
          <w:szCs w:val="22"/>
        </w:rPr>
      </w:pPr>
      <w:r w:rsidRPr="00916F0D">
        <w:rPr>
          <w:sz w:val="22"/>
          <w:szCs w:val="22"/>
        </w:rPr>
        <w:t>55845</w:t>
      </w:r>
    </w:p>
    <w:p w14:paraId="0F4E203A" w14:textId="77777777" w:rsidR="009E0CD0" w:rsidRPr="00916F0D" w:rsidRDefault="009E0CD0" w:rsidP="00591615">
      <w:pPr>
        <w:pStyle w:val="BodyTextIndent3"/>
        <w:spacing w:after="0"/>
        <w:ind w:firstLine="96"/>
        <w:rPr>
          <w:sz w:val="22"/>
          <w:szCs w:val="22"/>
        </w:rPr>
      </w:pPr>
      <w:r w:rsidRPr="00916F0D">
        <w:rPr>
          <w:sz w:val="22"/>
          <w:szCs w:val="22"/>
        </w:rPr>
        <w:t>55862</w:t>
      </w:r>
    </w:p>
    <w:p w14:paraId="43371362" w14:textId="77777777" w:rsidR="009E0CD0" w:rsidRPr="00916F0D" w:rsidRDefault="009E0CD0" w:rsidP="00591615">
      <w:pPr>
        <w:pStyle w:val="BodyTextIndent3"/>
        <w:spacing w:after="0"/>
        <w:ind w:firstLine="96"/>
        <w:rPr>
          <w:sz w:val="22"/>
          <w:szCs w:val="22"/>
        </w:rPr>
      </w:pPr>
      <w:r w:rsidRPr="00916F0D">
        <w:rPr>
          <w:sz w:val="22"/>
          <w:szCs w:val="22"/>
        </w:rPr>
        <w:t>55865</w:t>
      </w:r>
    </w:p>
    <w:p w14:paraId="32EF66ED" w14:textId="77777777" w:rsidR="009E0CD0" w:rsidRPr="00916F0D" w:rsidRDefault="009E0CD0" w:rsidP="00591615">
      <w:pPr>
        <w:pStyle w:val="BodyTextIndent3"/>
        <w:spacing w:after="0"/>
        <w:ind w:firstLine="96"/>
        <w:rPr>
          <w:sz w:val="22"/>
          <w:szCs w:val="22"/>
        </w:rPr>
      </w:pPr>
      <w:r w:rsidRPr="00916F0D">
        <w:rPr>
          <w:sz w:val="22"/>
          <w:szCs w:val="22"/>
        </w:rPr>
        <w:t>55866</w:t>
      </w:r>
    </w:p>
    <w:p w14:paraId="254C6126" w14:textId="77777777" w:rsidR="009E0CD0" w:rsidRPr="00916F0D" w:rsidRDefault="009E0CD0" w:rsidP="00591615">
      <w:pPr>
        <w:pStyle w:val="BodyTextIndent3"/>
        <w:spacing w:after="0"/>
        <w:ind w:firstLine="96"/>
        <w:rPr>
          <w:sz w:val="22"/>
          <w:szCs w:val="22"/>
        </w:rPr>
      </w:pPr>
      <w:r w:rsidRPr="00916F0D">
        <w:rPr>
          <w:sz w:val="22"/>
          <w:szCs w:val="22"/>
        </w:rPr>
        <w:t>55870</w:t>
      </w:r>
    </w:p>
    <w:p w14:paraId="7E37BA7B" w14:textId="77777777" w:rsidR="009E0CD0" w:rsidRPr="00916F0D" w:rsidRDefault="009E0CD0" w:rsidP="00591615">
      <w:pPr>
        <w:pStyle w:val="BodyTextIndent3"/>
        <w:spacing w:after="0"/>
        <w:ind w:firstLine="96"/>
        <w:rPr>
          <w:sz w:val="22"/>
          <w:szCs w:val="22"/>
        </w:rPr>
      </w:pPr>
      <w:r w:rsidRPr="00916F0D">
        <w:rPr>
          <w:sz w:val="22"/>
          <w:szCs w:val="22"/>
        </w:rPr>
        <w:t>55880</w:t>
      </w:r>
    </w:p>
    <w:p w14:paraId="3AF9EC0E" w14:textId="77777777" w:rsidR="009E0CD0" w:rsidRPr="00916F0D" w:rsidRDefault="009E0CD0" w:rsidP="00591615">
      <w:pPr>
        <w:pStyle w:val="BodyTextIndent3"/>
        <w:spacing w:after="0"/>
        <w:ind w:firstLine="96"/>
        <w:rPr>
          <w:sz w:val="22"/>
          <w:szCs w:val="22"/>
        </w:rPr>
      </w:pPr>
      <w:r w:rsidRPr="00916F0D">
        <w:rPr>
          <w:sz w:val="22"/>
          <w:szCs w:val="22"/>
        </w:rPr>
        <w:t>56630</w:t>
      </w:r>
    </w:p>
    <w:p w14:paraId="20E1BA2B" w14:textId="77777777" w:rsidR="009E0CD0" w:rsidRPr="00916F0D" w:rsidRDefault="009E0CD0" w:rsidP="00591615">
      <w:pPr>
        <w:pStyle w:val="BodyTextIndent3"/>
        <w:spacing w:after="0"/>
        <w:ind w:firstLine="96"/>
        <w:rPr>
          <w:sz w:val="22"/>
          <w:szCs w:val="22"/>
        </w:rPr>
      </w:pPr>
      <w:r w:rsidRPr="00916F0D">
        <w:rPr>
          <w:sz w:val="22"/>
          <w:szCs w:val="22"/>
        </w:rPr>
        <w:t>56631</w:t>
      </w:r>
    </w:p>
    <w:p w14:paraId="0EAFB860" w14:textId="77777777" w:rsidR="009E0CD0" w:rsidRPr="00916F0D" w:rsidRDefault="009E0CD0" w:rsidP="00591615">
      <w:pPr>
        <w:pStyle w:val="BodyTextIndent3"/>
        <w:spacing w:after="0"/>
        <w:ind w:firstLine="96"/>
        <w:rPr>
          <w:sz w:val="22"/>
          <w:szCs w:val="22"/>
        </w:rPr>
      </w:pPr>
      <w:r w:rsidRPr="00916F0D">
        <w:rPr>
          <w:sz w:val="22"/>
          <w:szCs w:val="22"/>
        </w:rPr>
        <w:t>56632</w:t>
      </w:r>
    </w:p>
    <w:p w14:paraId="0640E98F" w14:textId="77777777" w:rsidR="009E0CD0" w:rsidRPr="00916F0D" w:rsidRDefault="009E0CD0" w:rsidP="00591615">
      <w:pPr>
        <w:pStyle w:val="BodyTextIndent3"/>
        <w:spacing w:after="0"/>
        <w:ind w:firstLine="96"/>
        <w:rPr>
          <w:sz w:val="22"/>
          <w:szCs w:val="22"/>
        </w:rPr>
      </w:pPr>
      <w:r w:rsidRPr="00916F0D">
        <w:rPr>
          <w:sz w:val="22"/>
          <w:szCs w:val="22"/>
        </w:rPr>
        <w:t>56633</w:t>
      </w:r>
    </w:p>
    <w:p w14:paraId="034CCCA6" w14:textId="77777777" w:rsidR="009E0CD0" w:rsidRPr="00916F0D" w:rsidRDefault="009E0CD0" w:rsidP="00591615">
      <w:pPr>
        <w:pStyle w:val="BodyTextIndent3"/>
        <w:spacing w:after="0"/>
        <w:ind w:firstLine="96"/>
        <w:rPr>
          <w:sz w:val="22"/>
          <w:szCs w:val="22"/>
        </w:rPr>
      </w:pPr>
      <w:r w:rsidRPr="00916F0D">
        <w:rPr>
          <w:sz w:val="22"/>
          <w:szCs w:val="22"/>
        </w:rPr>
        <w:t>56634</w:t>
      </w:r>
    </w:p>
    <w:p w14:paraId="3453AA89" w14:textId="77777777" w:rsidR="009E0CD0" w:rsidRPr="00916F0D" w:rsidRDefault="009E0CD0" w:rsidP="00591615">
      <w:pPr>
        <w:pStyle w:val="BodyTextIndent3"/>
        <w:spacing w:after="0"/>
        <w:ind w:firstLine="96"/>
        <w:rPr>
          <w:sz w:val="22"/>
          <w:szCs w:val="22"/>
        </w:rPr>
      </w:pPr>
      <w:r w:rsidRPr="00916F0D">
        <w:rPr>
          <w:sz w:val="22"/>
          <w:szCs w:val="22"/>
        </w:rPr>
        <w:t>56637</w:t>
      </w:r>
    </w:p>
    <w:p w14:paraId="08C22663" w14:textId="77777777" w:rsidR="009E0CD0" w:rsidRPr="00916F0D" w:rsidRDefault="009E0CD0" w:rsidP="00591615">
      <w:pPr>
        <w:pStyle w:val="BodyTextIndent3"/>
        <w:spacing w:after="0"/>
        <w:ind w:firstLine="96"/>
        <w:rPr>
          <w:sz w:val="22"/>
          <w:szCs w:val="22"/>
        </w:rPr>
      </w:pPr>
      <w:r w:rsidRPr="00916F0D">
        <w:rPr>
          <w:sz w:val="22"/>
          <w:szCs w:val="22"/>
        </w:rPr>
        <w:t>56640</w:t>
      </w:r>
    </w:p>
    <w:p w14:paraId="1B475B90" w14:textId="77777777" w:rsidR="009E0CD0" w:rsidRPr="00916F0D" w:rsidRDefault="009E0CD0" w:rsidP="00591615">
      <w:pPr>
        <w:pStyle w:val="BodyTextIndent3"/>
        <w:spacing w:after="0"/>
        <w:ind w:firstLine="96"/>
        <w:rPr>
          <w:sz w:val="22"/>
          <w:szCs w:val="22"/>
        </w:rPr>
      </w:pPr>
      <w:r w:rsidRPr="00916F0D">
        <w:rPr>
          <w:sz w:val="22"/>
          <w:szCs w:val="22"/>
        </w:rPr>
        <w:t>57110</w:t>
      </w:r>
    </w:p>
    <w:p w14:paraId="1B90749D" w14:textId="77777777" w:rsidR="009E0CD0" w:rsidRPr="00916F0D" w:rsidRDefault="009E0CD0" w:rsidP="00591615">
      <w:pPr>
        <w:pStyle w:val="BodyTextIndent3"/>
        <w:spacing w:after="0"/>
        <w:ind w:firstLine="96"/>
        <w:rPr>
          <w:sz w:val="22"/>
          <w:szCs w:val="22"/>
        </w:rPr>
      </w:pPr>
      <w:r w:rsidRPr="00916F0D">
        <w:rPr>
          <w:sz w:val="22"/>
          <w:szCs w:val="22"/>
        </w:rPr>
        <w:t>57111</w:t>
      </w:r>
    </w:p>
    <w:p w14:paraId="0FD66196" w14:textId="77777777" w:rsidR="009E0CD0" w:rsidRPr="00916F0D" w:rsidRDefault="009E0CD0" w:rsidP="00591615">
      <w:pPr>
        <w:pStyle w:val="BodyTextIndent3"/>
        <w:spacing w:after="0"/>
        <w:ind w:firstLine="96"/>
        <w:rPr>
          <w:sz w:val="22"/>
          <w:szCs w:val="22"/>
        </w:rPr>
      </w:pPr>
      <w:r w:rsidRPr="00916F0D">
        <w:rPr>
          <w:sz w:val="22"/>
          <w:szCs w:val="22"/>
        </w:rPr>
        <w:t>57270</w:t>
      </w:r>
    </w:p>
    <w:p w14:paraId="2E6A73F6" w14:textId="77777777" w:rsidR="009E0CD0" w:rsidRPr="00916F0D" w:rsidRDefault="009E0CD0" w:rsidP="00591615">
      <w:pPr>
        <w:pStyle w:val="BodyTextIndent3"/>
        <w:spacing w:after="0"/>
        <w:ind w:firstLine="96"/>
        <w:rPr>
          <w:sz w:val="22"/>
          <w:szCs w:val="22"/>
        </w:rPr>
      </w:pPr>
      <w:r w:rsidRPr="00916F0D">
        <w:rPr>
          <w:sz w:val="22"/>
          <w:szCs w:val="22"/>
        </w:rPr>
        <w:t>57280</w:t>
      </w:r>
    </w:p>
    <w:p w14:paraId="44EF6E3F" w14:textId="77777777" w:rsidR="009E0CD0" w:rsidRPr="00916F0D" w:rsidRDefault="009E0CD0" w:rsidP="00591615">
      <w:pPr>
        <w:pStyle w:val="BodyTextIndent3"/>
        <w:spacing w:after="0"/>
        <w:ind w:firstLine="96"/>
        <w:rPr>
          <w:sz w:val="22"/>
          <w:szCs w:val="22"/>
        </w:rPr>
      </w:pPr>
      <w:r w:rsidRPr="00916F0D">
        <w:rPr>
          <w:sz w:val="22"/>
          <w:szCs w:val="22"/>
        </w:rPr>
        <w:t>57296</w:t>
      </w:r>
    </w:p>
    <w:p w14:paraId="30654479" w14:textId="77777777" w:rsidR="009E0CD0" w:rsidRPr="00916F0D" w:rsidRDefault="009E0CD0" w:rsidP="00591615">
      <w:pPr>
        <w:pStyle w:val="BodyTextIndent3"/>
        <w:spacing w:after="0"/>
        <w:ind w:firstLine="96"/>
        <w:rPr>
          <w:sz w:val="22"/>
          <w:szCs w:val="22"/>
        </w:rPr>
      </w:pPr>
      <w:r w:rsidRPr="00916F0D">
        <w:rPr>
          <w:sz w:val="22"/>
          <w:szCs w:val="22"/>
        </w:rPr>
        <w:t>57305</w:t>
      </w:r>
    </w:p>
    <w:p w14:paraId="3800AAC7" w14:textId="77777777" w:rsidR="009E0CD0" w:rsidRPr="00916F0D" w:rsidRDefault="009E0CD0" w:rsidP="00591615">
      <w:pPr>
        <w:pStyle w:val="BodyTextIndent3"/>
        <w:spacing w:after="0"/>
        <w:ind w:firstLine="96"/>
        <w:rPr>
          <w:sz w:val="22"/>
          <w:szCs w:val="22"/>
        </w:rPr>
      </w:pPr>
      <w:r w:rsidRPr="00916F0D">
        <w:rPr>
          <w:sz w:val="22"/>
          <w:szCs w:val="22"/>
        </w:rPr>
        <w:t>57307</w:t>
      </w:r>
    </w:p>
    <w:p w14:paraId="0CA45F73" w14:textId="77777777" w:rsidR="009E0CD0" w:rsidRPr="00916F0D" w:rsidRDefault="009E0CD0" w:rsidP="00591615">
      <w:pPr>
        <w:pStyle w:val="BodyTextIndent3"/>
        <w:spacing w:after="0"/>
        <w:ind w:firstLine="96"/>
        <w:rPr>
          <w:sz w:val="22"/>
          <w:szCs w:val="22"/>
        </w:rPr>
      </w:pPr>
      <w:r w:rsidRPr="00916F0D">
        <w:rPr>
          <w:sz w:val="22"/>
          <w:szCs w:val="22"/>
        </w:rPr>
        <w:t>57308</w:t>
      </w:r>
    </w:p>
    <w:p w14:paraId="18EE7960" w14:textId="77777777" w:rsidR="009E0CD0" w:rsidRPr="00916F0D" w:rsidRDefault="009E0CD0" w:rsidP="00591615">
      <w:pPr>
        <w:pStyle w:val="BodyTextIndent3"/>
        <w:spacing w:after="0"/>
        <w:ind w:firstLine="96"/>
        <w:rPr>
          <w:sz w:val="22"/>
          <w:szCs w:val="22"/>
        </w:rPr>
      </w:pPr>
      <w:r w:rsidRPr="00916F0D">
        <w:rPr>
          <w:sz w:val="22"/>
          <w:szCs w:val="22"/>
        </w:rPr>
        <w:t>57311</w:t>
      </w:r>
    </w:p>
    <w:p w14:paraId="0FB30D01" w14:textId="77777777" w:rsidR="009E0CD0" w:rsidRPr="00916F0D" w:rsidRDefault="009E0CD0" w:rsidP="00591615">
      <w:pPr>
        <w:pStyle w:val="BodyTextIndent3"/>
        <w:spacing w:after="0"/>
        <w:ind w:firstLine="96"/>
        <w:rPr>
          <w:sz w:val="22"/>
          <w:szCs w:val="22"/>
        </w:rPr>
      </w:pPr>
      <w:r w:rsidRPr="00916F0D">
        <w:rPr>
          <w:sz w:val="22"/>
          <w:szCs w:val="22"/>
        </w:rPr>
        <w:t>57465</w:t>
      </w:r>
    </w:p>
    <w:p w14:paraId="63068A85" w14:textId="77777777" w:rsidR="009E0CD0" w:rsidRPr="00916F0D" w:rsidRDefault="009E0CD0" w:rsidP="00591615">
      <w:pPr>
        <w:pStyle w:val="BodyTextIndent3"/>
        <w:spacing w:after="0"/>
        <w:ind w:firstLine="96"/>
        <w:rPr>
          <w:sz w:val="22"/>
          <w:szCs w:val="22"/>
        </w:rPr>
      </w:pPr>
      <w:r w:rsidRPr="00916F0D">
        <w:rPr>
          <w:sz w:val="22"/>
          <w:szCs w:val="22"/>
        </w:rPr>
        <w:t>57531</w:t>
      </w:r>
    </w:p>
    <w:p w14:paraId="0CFD0223" w14:textId="77777777" w:rsidR="009E0CD0" w:rsidRPr="00916F0D" w:rsidRDefault="009E0CD0" w:rsidP="00591615">
      <w:pPr>
        <w:pStyle w:val="BodyTextIndent3"/>
        <w:spacing w:after="0"/>
        <w:ind w:firstLine="96"/>
        <w:rPr>
          <w:sz w:val="22"/>
          <w:szCs w:val="22"/>
        </w:rPr>
      </w:pPr>
      <w:r w:rsidRPr="00916F0D">
        <w:rPr>
          <w:sz w:val="22"/>
          <w:szCs w:val="22"/>
        </w:rPr>
        <w:t>57540</w:t>
      </w:r>
    </w:p>
    <w:p w14:paraId="6147A8D1" w14:textId="77777777" w:rsidR="009E0CD0" w:rsidRPr="00916F0D" w:rsidRDefault="009E0CD0" w:rsidP="00591615">
      <w:pPr>
        <w:pStyle w:val="BodyTextIndent3"/>
        <w:spacing w:after="0"/>
        <w:ind w:firstLine="96"/>
        <w:rPr>
          <w:sz w:val="22"/>
          <w:szCs w:val="22"/>
        </w:rPr>
      </w:pPr>
      <w:r w:rsidRPr="00916F0D">
        <w:rPr>
          <w:sz w:val="22"/>
          <w:szCs w:val="22"/>
        </w:rPr>
        <w:t>57545</w:t>
      </w:r>
    </w:p>
    <w:p w14:paraId="15244B4C" w14:textId="77777777" w:rsidR="009E0CD0" w:rsidRPr="00916F0D" w:rsidRDefault="009E0CD0" w:rsidP="00591615">
      <w:pPr>
        <w:pStyle w:val="BodyTextIndent3"/>
        <w:spacing w:after="0"/>
        <w:ind w:firstLine="96"/>
        <w:rPr>
          <w:sz w:val="22"/>
          <w:szCs w:val="22"/>
        </w:rPr>
      </w:pPr>
      <w:r w:rsidRPr="00916F0D">
        <w:rPr>
          <w:sz w:val="22"/>
          <w:szCs w:val="22"/>
        </w:rPr>
        <w:t>58140</w:t>
      </w:r>
    </w:p>
    <w:p w14:paraId="2C694F45" w14:textId="77777777" w:rsidR="009E0CD0" w:rsidRPr="00916F0D" w:rsidRDefault="009E0CD0" w:rsidP="00591615">
      <w:pPr>
        <w:pStyle w:val="BodyTextIndent3"/>
        <w:spacing w:after="0"/>
        <w:ind w:firstLine="96"/>
        <w:rPr>
          <w:sz w:val="22"/>
          <w:szCs w:val="22"/>
        </w:rPr>
      </w:pPr>
      <w:r w:rsidRPr="00916F0D">
        <w:rPr>
          <w:sz w:val="22"/>
          <w:szCs w:val="22"/>
        </w:rPr>
        <w:t>58146</w:t>
      </w:r>
    </w:p>
    <w:p w14:paraId="5F12C76E" w14:textId="77777777" w:rsidR="009E0CD0" w:rsidRPr="00916F0D" w:rsidRDefault="009E0CD0" w:rsidP="00591615">
      <w:pPr>
        <w:pStyle w:val="BodyTextIndent3"/>
        <w:spacing w:after="0"/>
        <w:ind w:firstLine="96"/>
        <w:rPr>
          <w:sz w:val="22"/>
          <w:szCs w:val="22"/>
        </w:rPr>
      </w:pPr>
      <w:r w:rsidRPr="00916F0D">
        <w:rPr>
          <w:sz w:val="22"/>
          <w:szCs w:val="22"/>
        </w:rPr>
        <w:t>58150</w:t>
      </w:r>
    </w:p>
    <w:p w14:paraId="6E79BE18" w14:textId="77777777" w:rsidR="009E0CD0" w:rsidRPr="00916F0D" w:rsidRDefault="009E0CD0" w:rsidP="00591615">
      <w:pPr>
        <w:pStyle w:val="BodyTextIndent3"/>
        <w:spacing w:after="0"/>
        <w:ind w:firstLine="96"/>
        <w:rPr>
          <w:sz w:val="22"/>
          <w:szCs w:val="22"/>
        </w:rPr>
      </w:pPr>
      <w:r w:rsidRPr="00916F0D">
        <w:rPr>
          <w:sz w:val="22"/>
          <w:szCs w:val="22"/>
        </w:rPr>
        <w:t>58152</w:t>
      </w:r>
    </w:p>
    <w:p w14:paraId="4F7E9794" w14:textId="77777777" w:rsidR="009E0CD0" w:rsidRPr="00916F0D" w:rsidRDefault="009E0CD0" w:rsidP="00591615">
      <w:pPr>
        <w:pStyle w:val="BodyTextIndent3"/>
        <w:spacing w:after="0"/>
        <w:ind w:firstLine="96"/>
        <w:rPr>
          <w:sz w:val="22"/>
          <w:szCs w:val="22"/>
        </w:rPr>
      </w:pPr>
      <w:r w:rsidRPr="00916F0D">
        <w:rPr>
          <w:sz w:val="22"/>
          <w:szCs w:val="22"/>
        </w:rPr>
        <w:t>58180</w:t>
      </w:r>
    </w:p>
    <w:p w14:paraId="4689E228" w14:textId="77777777" w:rsidR="009E0CD0" w:rsidRPr="00916F0D" w:rsidRDefault="009E0CD0" w:rsidP="00591615">
      <w:pPr>
        <w:pStyle w:val="BodyTextIndent3"/>
        <w:spacing w:after="0"/>
        <w:ind w:firstLine="96"/>
        <w:rPr>
          <w:sz w:val="22"/>
          <w:szCs w:val="22"/>
        </w:rPr>
      </w:pPr>
      <w:r w:rsidRPr="00916F0D">
        <w:rPr>
          <w:sz w:val="22"/>
          <w:szCs w:val="22"/>
        </w:rPr>
        <w:t>58200</w:t>
      </w:r>
    </w:p>
    <w:p w14:paraId="32B5E6C2" w14:textId="77777777" w:rsidR="009E0CD0" w:rsidRPr="00916F0D" w:rsidRDefault="009E0CD0" w:rsidP="00591615">
      <w:pPr>
        <w:pStyle w:val="BodyTextIndent3"/>
        <w:spacing w:after="0"/>
        <w:ind w:firstLine="96"/>
        <w:rPr>
          <w:sz w:val="22"/>
          <w:szCs w:val="22"/>
        </w:rPr>
      </w:pPr>
      <w:r w:rsidRPr="00916F0D">
        <w:rPr>
          <w:sz w:val="22"/>
          <w:szCs w:val="22"/>
        </w:rPr>
        <w:t>58210</w:t>
      </w:r>
    </w:p>
    <w:p w14:paraId="07626C3C" w14:textId="77777777" w:rsidR="009E0CD0" w:rsidRPr="00916F0D" w:rsidRDefault="009E0CD0" w:rsidP="00591615">
      <w:pPr>
        <w:pStyle w:val="BodyTextIndent3"/>
        <w:spacing w:after="0"/>
        <w:ind w:firstLine="96"/>
        <w:rPr>
          <w:sz w:val="22"/>
          <w:szCs w:val="22"/>
        </w:rPr>
      </w:pPr>
      <w:r w:rsidRPr="00916F0D">
        <w:rPr>
          <w:sz w:val="22"/>
          <w:szCs w:val="22"/>
        </w:rPr>
        <w:t>58240</w:t>
      </w:r>
    </w:p>
    <w:p w14:paraId="65DEDF69" w14:textId="77777777" w:rsidR="009E0CD0" w:rsidRPr="00916F0D" w:rsidRDefault="009E0CD0" w:rsidP="00591615">
      <w:pPr>
        <w:pStyle w:val="BodyTextIndent3"/>
        <w:spacing w:after="0"/>
        <w:ind w:firstLine="96"/>
        <w:rPr>
          <w:sz w:val="22"/>
          <w:szCs w:val="22"/>
        </w:rPr>
      </w:pPr>
      <w:r w:rsidRPr="00916F0D">
        <w:rPr>
          <w:sz w:val="22"/>
          <w:szCs w:val="22"/>
        </w:rPr>
        <w:t>58267</w:t>
      </w:r>
    </w:p>
    <w:p w14:paraId="322DA007" w14:textId="77777777" w:rsidR="009E0CD0" w:rsidRPr="00916F0D" w:rsidRDefault="009E0CD0" w:rsidP="00591615">
      <w:pPr>
        <w:pStyle w:val="BodyTextIndent3"/>
        <w:spacing w:after="0"/>
        <w:ind w:firstLine="96"/>
        <w:rPr>
          <w:sz w:val="22"/>
          <w:szCs w:val="22"/>
        </w:rPr>
      </w:pPr>
      <w:r w:rsidRPr="00916F0D">
        <w:rPr>
          <w:sz w:val="22"/>
          <w:szCs w:val="22"/>
        </w:rPr>
        <w:t>58275</w:t>
      </w:r>
    </w:p>
    <w:p w14:paraId="1B610111" w14:textId="77777777" w:rsidR="009E0CD0" w:rsidRPr="00916F0D" w:rsidRDefault="009E0CD0" w:rsidP="00591615">
      <w:pPr>
        <w:pStyle w:val="BodyTextIndent3"/>
        <w:spacing w:after="0"/>
        <w:ind w:firstLine="96"/>
        <w:rPr>
          <w:sz w:val="22"/>
          <w:szCs w:val="22"/>
        </w:rPr>
      </w:pPr>
      <w:r w:rsidRPr="00916F0D">
        <w:rPr>
          <w:sz w:val="22"/>
          <w:szCs w:val="22"/>
        </w:rPr>
        <w:t>58280</w:t>
      </w:r>
    </w:p>
    <w:p w14:paraId="73729874" w14:textId="77777777" w:rsidR="009E0CD0" w:rsidRPr="00916F0D" w:rsidRDefault="009E0CD0" w:rsidP="00591615">
      <w:pPr>
        <w:pStyle w:val="BodyTextIndent3"/>
        <w:spacing w:after="0"/>
        <w:ind w:firstLine="96"/>
        <w:rPr>
          <w:sz w:val="22"/>
          <w:szCs w:val="22"/>
        </w:rPr>
      </w:pPr>
      <w:r w:rsidRPr="00916F0D">
        <w:rPr>
          <w:sz w:val="22"/>
          <w:szCs w:val="22"/>
        </w:rPr>
        <w:t>58285</w:t>
      </w:r>
    </w:p>
    <w:p w14:paraId="0E4F8B96" w14:textId="77777777" w:rsidR="009E0CD0" w:rsidRPr="00916F0D" w:rsidRDefault="009E0CD0" w:rsidP="00591615">
      <w:pPr>
        <w:pStyle w:val="BodyTextIndent3"/>
        <w:spacing w:after="0"/>
        <w:ind w:firstLine="96"/>
        <w:rPr>
          <w:sz w:val="22"/>
          <w:szCs w:val="22"/>
        </w:rPr>
      </w:pPr>
      <w:r w:rsidRPr="00916F0D">
        <w:rPr>
          <w:sz w:val="22"/>
          <w:szCs w:val="22"/>
        </w:rPr>
        <w:t>58321</w:t>
      </w:r>
    </w:p>
    <w:p w14:paraId="1CAAAD45" w14:textId="77777777" w:rsidR="009E0CD0" w:rsidRPr="00916F0D" w:rsidRDefault="009E0CD0" w:rsidP="00591615">
      <w:pPr>
        <w:pStyle w:val="BodyTextIndent3"/>
        <w:spacing w:after="0"/>
        <w:ind w:firstLine="96"/>
        <w:rPr>
          <w:sz w:val="22"/>
          <w:szCs w:val="22"/>
        </w:rPr>
      </w:pPr>
      <w:r w:rsidRPr="00916F0D">
        <w:rPr>
          <w:sz w:val="22"/>
          <w:szCs w:val="22"/>
        </w:rPr>
        <w:t>58322</w:t>
      </w:r>
    </w:p>
    <w:p w14:paraId="5AC5F73F" w14:textId="77777777" w:rsidR="009E0CD0" w:rsidRPr="00916F0D" w:rsidRDefault="009E0CD0" w:rsidP="00591615">
      <w:pPr>
        <w:pStyle w:val="BodyTextIndent3"/>
        <w:spacing w:after="0"/>
        <w:ind w:firstLine="96"/>
        <w:rPr>
          <w:sz w:val="22"/>
          <w:szCs w:val="22"/>
        </w:rPr>
      </w:pPr>
      <w:r w:rsidRPr="00916F0D">
        <w:rPr>
          <w:sz w:val="22"/>
          <w:szCs w:val="22"/>
        </w:rPr>
        <w:t>58323</w:t>
      </w:r>
    </w:p>
    <w:p w14:paraId="77AB1B27" w14:textId="77777777" w:rsidR="009E0CD0" w:rsidRPr="00916F0D" w:rsidRDefault="009E0CD0" w:rsidP="00591615">
      <w:pPr>
        <w:pStyle w:val="BodyTextIndent3"/>
        <w:spacing w:after="0"/>
        <w:ind w:firstLine="96"/>
        <w:rPr>
          <w:sz w:val="22"/>
          <w:szCs w:val="22"/>
        </w:rPr>
      </w:pPr>
      <w:r w:rsidRPr="00916F0D">
        <w:rPr>
          <w:sz w:val="22"/>
          <w:szCs w:val="22"/>
        </w:rPr>
        <w:t>58345</w:t>
      </w:r>
    </w:p>
    <w:p w14:paraId="7A3D9D40" w14:textId="77777777" w:rsidR="009E0CD0" w:rsidRPr="00916F0D" w:rsidRDefault="009E0CD0" w:rsidP="00591615">
      <w:pPr>
        <w:pStyle w:val="BodyTextIndent3"/>
        <w:spacing w:after="0"/>
        <w:ind w:firstLine="96"/>
        <w:rPr>
          <w:sz w:val="22"/>
          <w:szCs w:val="22"/>
        </w:rPr>
      </w:pPr>
      <w:r w:rsidRPr="00916F0D">
        <w:rPr>
          <w:sz w:val="22"/>
          <w:szCs w:val="22"/>
        </w:rPr>
        <w:t>58350</w:t>
      </w:r>
    </w:p>
    <w:p w14:paraId="28C6AAA5" w14:textId="77777777" w:rsidR="009E0CD0" w:rsidRPr="00916F0D" w:rsidRDefault="009E0CD0" w:rsidP="00591615">
      <w:pPr>
        <w:pStyle w:val="BodyTextIndent3"/>
        <w:spacing w:after="0"/>
        <w:ind w:firstLine="96"/>
        <w:rPr>
          <w:sz w:val="22"/>
          <w:szCs w:val="22"/>
        </w:rPr>
      </w:pPr>
      <w:r w:rsidRPr="00916F0D">
        <w:rPr>
          <w:sz w:val="22"/>
          <w:szCs w:val="22"/>
        </w:rPr>
        <w:t>58400</w:t>
      </w:r>
    </w:p>
    <w:p w14:paraId="688D424C" w14:textId="77777777" w:rsidR="009E0CD0" w:rsidRPr="00916F0D" w:rsidRDefault="009E0CD0" w:rsidP="00591615">
      <w:pPr>
        <w:pStyle w:val="BodyTextIndent3"/>
        <w:spacing w:after="0"/>
        <w:ind w:firstLine="96"/>
        <w:rPr>
          <w:sz w:val="22"/>
          <w:szCs w:val="22"/>
        </w:rPr>
      </w:pPr>
      <w:r w:rsidRPr="00916F0D">
        <w:rPr>
          <w:sz w:val="22"/>
          <w:szCs w:val="22"/>
        </w:rPr>
        <w:t>58410</w:t>
      </w:r>
    </w:p>
    <w:p w14:paraId="0E354CF5" w14:textId="77777777" w:rsidR="009E0CD0" w:rsidRPr="00916F0D" w:rsidRDefault="009E0CD0" w:rsidP="00591615">
      <w:pPr>
        <w:pStyle w:val="BodyTextIndent3"/>
        <w:spacing w:after="0"/>
        <w:ind w:firstLine="96"/>
        <w:rPr>
          <w:sz w:val="22"/>
          <w:szCs w:val="22"/>
        </w:rPr>
      </w:pPr>
      <w:r w:rsidRPr="00916F0D">
        <w:rPr>
          <w:sz w:val="22"/>
          <w:szCs w:val="22"/>
        </w:rPr>
        <w:t>58520</w:t>
      </w:r>
    </w:p>
    <w:p w14:paraId="2DD60356" w14:textId="77777777" w:rsidR="009E0CD0" w:rsidRPr="00916F0D" w:rsidRDefault="009E0CD0" w:rsidP="00591615">
      <w:pPr>
        <w:pStyle w:val="BodyTextIndent3"/>
        <w:spacing w:after="0"/>
        <w:ind w:firstLine="96"/>
        <w:rPr>
          <w:sz w:val="22"/>
          <w:szCs w:val="22"/>
        </w:rPr>
      </w:pPr>
      <w:r w:rsidRPr="00916F0D">
        <w:rPr>
          <w:sz w:val="22"/>
          <w:szCs w:val="22"/>
        </w:rPr>
        <w:t>58540</w:t>
      </w:r>
    </w:p>
    <w:p w14:paraId="064AB3CA" w14:textId="77777777" w:rsidR="009E0CD0" w:rsidRPr="00916F0D" w:rsidRDefault="009E0CD0" w:rsidP="00591615">
      <w:pPr>
        <w:pStyle w:val="BodyTextIndent3"/>
        <w:spacing w:after="0"/>
        <w:ind w:firstLine="96"/>
        <w:rPr>
          <w:sz w:val="22"/>
          <w:szCs w:val="22"/>
        </w:rPr>
      </w:pPr>
      <w:r w:rsidRPr="00916F0D">
        <w:rPr>
          <w:sz w:val="22"/>
          <w:szCs w:val="22"/>
        </w:rPr>
        <w:t>58548</w:t>
      </w:r>
    </w:p>
    <w:p w14:paraId="7AE01309" w14:textId="77777777" w:rsidR="009E0CD0" w:rsidRPr="00916F0D" w:rsidRDefault="009E0CD0" w:rsidP="00591615">
      <w:pPr>
        <w:pStyle w:val="BodyTextIndent3"/>
        <w:spacing w:after="0"/>
        <w:ind w:firstLine="96"/>
        <w:rPr>
          <w:sz w:val="22"/>
          <w:szCs w:val="22"/>
        </w:rPr>
      </w:pPr>
      <w:r w:rsidRPr="00916F0D">
        <w:rPr>
          <w:sz w:val="22"/>
          <w:szCs w:val="22"/>
        </w:rPr>
        <w:t>58575</w:t>
      </w:r>
    </w:p>
    <w:p w14:paraId="01474B7E" w14:textId="77777777" w:rsidR="009E0CD0" w:rsidRPr="00916F0D" w:rsidRDefault="009E0CD0" w:rsidP="00591615">
      <w:pPr>
        <w:pStyle w:val="BodyTextIndent3"/>
        <w:spacing w:after="0"/>
        <w:ind w:firstLine="96"/>
        <w:rPr>
          <w:sz w:val="22"/>
          <w:szCs w:val="22"/>
        </w:rPr>
      </w:pPr>
      <w:r w:rsidRPr="00916F0D">
        <w:rPr>
          <w:sz w:val="22"/>
          <w:szCs w:val="22"/>
        </w:rPr>
        <w:t>58605</w:t>
      </w:r>
    </w:p>
    <w:p w14:paraId="2727C0C5" w14:textId="77777777" w:rsidR="009E0CD0" w:rsidRPr="00916F0D" w:rsidRDefault="009E0CD0" w:rsidP="00591615">
      <w:pPr>
        <w:pStyle w:val="BodyTextIndent3"/>
        <w:spacing w:after="0"/>
        <w:ind w:firstLine="96"/>
        <w:rPr>
          <w:sz w:val="22"/>
          <w:szCs w:val="22"/>
        </w:rPr>
      </w:pPr>
      <w:r w:rsidRPr="00916F0D">
        <w:rPr>
          <w:sz w:val="22"/>
          <w:szCs w:val="22"/>
        </w:rPr>
        <w:t>58611</w:t>
      </w:r>
    </w:p>
    <w:p w14:paraId="3B1B0E8C" w14:textId="77777777" w:rsidR="009E0CD0" w:rsidRPr="00916F0D" w:rsidRDefault="009E0CD0" w:rsidP="00591615">
      <w:pPr>
        <w:pStyle w:val="BodyTextIndent3"/>
        <w:spacing w:after="0"/>
        <w:ind w:firstLine="96"/>
        <w:rPr>
          <w:sz w:val="22"/>
          <w:szCs w:val="22"/>
        </w:rPr>
      </w:pPr>
      <w:r w:rsidRPr="00916F0D">
        <w:rPr>
          <w:sz w:val="22"/>
          <w:szCs w:val="22"/>
        </w:rPr>
        <w:t>58700</w:t>
      </w:r>
    </w:p>
    <w:p w14:paraId="1809F30E" w14:textId="77777777" w:rsidR="009E0CD0" w:rsidRPr="00916F0D" w:rsidRDefault="009E0CD0" w:rsidP="00591615">
      <w:pPr>
        <w:pStyle w:val="BodyTextIndent3"/>
        <w:spacing w:after="0"/>
        <w:ind w:firstLine="96"/>
        <w:rPr>
          <w:sz w:val="22"/>
          <w:szCs w:val="22"/>
        </w:rPr>
      </w:pPr>
      <w:r w:rsidRPr="00916F0D">
        <w:rPr>
          <w:sz w:val="22"/>
          <w:szCs w:val="22"/>
        </w:rPr>
        <w:t>58720</w:t>
      </w:r>
    </w:p>
    <w:p w14:paraId="50BE2851" w14:textId="77777777" w:rsidR="009E0CD0" w:rsidRPr="00916F0D" w:rsidRDefault="009E0CD0" w:rsidP="00591615">
      <w:pPr>
        <w:pStyle w:val="BodyTextIndent3"/>
        <w:spacing w:after="0"/>
        <w:ind w:firstLine="96"/>
        <w:rPr>
          <w:sz w:val="22"/>
          <w:szCs w:val="22"/>
        </w:rPr>
      </w:pPr>
      <w:r w:rsidRPr="00916F0D">
        <w:rPr>
          <w:sz w:val="22"/>
          <w:szCs w:val="22"/>
        </w:rPr>
        <w:t>58740</w:t>
      </w:r>
    </w:p>
    <w:p w14:paraId="2A1D892A" w14:textId="77777777" w:rsidR="009E0CD0" w:rsidRPr="00916F0D" w:rsidRDefault="009E0CD0" w:rsidP="00591615">
      <w:pPr>
        <w:pStyle w:val="BodyTextIndent3"/>
        <w:spacing w:after="0"/>
        <w:ind w:firstLine="96"/>
        <w:rPr>
          <w:sz w:val="22"/>
          <w:szCs w:val="22"/>
        </w:rPr>
      </w:pPr>
      <w:r w:rsidRPr="00916F0D">
        <w:rPr>
          <w:sz w:val="22"/>
          <w:szCs w:val="22"/>
        </w:rPr>
        <w:t>58750</w:t>
      </w:r>
    </w:p>
    <w:p w14:paraId="4A23CCA6" w14:textId="77777777" w:rsidR="009E0CD0" w:rsidRPr="00916F0D" w:rsidRDefault="009E0CD0" w:rsidP="00591615">
      <w:pPr>
        <w:pStyle w:val="BodyTextIndent3"/>
        <w:spacing w:after="0"/>
        <w:ind w:firstLine="96"/>
        <w:rPr>
          <w:sz w:val="22"/>
          <w:szCs w:val="22"/>
        </w:rPr>
      </w:pPr>
      <w:r w:rsidRPr="00916F0D">
        <w:rPr>
          <w:sz w:val="22"/>
          <w:szCs w:val="22"/>
        </w:rPr>
        <w:t>58752</w:t>
      </w:r>
    </w:p>
    <w:p w14:paraId="5A6EE594" w14:textId="77777777" w:rsidR="009E0CD0" w:rsidRPr="00916F0D" w:rsidRDefault="009E0CD0" w:rsidP="00591615">
      <w:pPr>
        <w:pStyle w:val="BodyTextIndent3"/>
        <w:spacing w:after="0"/>
        <w:ind w:firstLine="96"/>
        <w:rPr>
          <w:sz w:val="22"/>
          <w:szCs w:val="22"/>
        </w:rPr>
      </w:pPr>
      <w:r w:rsidRPr="00916F0D">
        <w:rPr>
          <w:sz w:val="22"/>
          <w:szCs w:val="22"/>
        </w:rPr>
        <w:t>58760</w:t>
      </w:r>
    </w:p>
    <w:p w14:paraId="6B6A4078" w14:textId="77777777" w:rsidR="009E0CD0" w:rsidRPr="00916F0D" w:rsidRDefault="009E0CD0" w:rsidP="00591615">
      <w:pPr>
        <w:pStyle w:val="BodyTextIndent3"/>
        <w:spacing w:after="0"/>
        <w:ind w:firstLine="96"/>
        <w:rPr>
          <w:sz w:val="22"/>
          <w:szCs w:val="22"/>
        </w:rPr>
      </w:pPr>
      <w:r w:rsidRPr="00916F0D">
        <w:rPr>
          <w:sz w:val="22"/>
          <w:szCs w:val="22"/>
        </w:rPr>
        <w:t>58822</w:t>
      </w:r>
    </w:p>
    <w:p w14:paraId="66383666" w14:textId="77777777" w:rsidR="009E0CD0" w:rsidRPr="00916F0D" w:rsidRDefault="009E0CD0" w:rsidP="00591615">
      <w:pPr>
        <w:pStyle w:val="BodyTextIndent3"/>
        <w:spacing w:after="0"/>
        <w:ind w:firstLine="96"/>
        <w:rPr>
          <w:sz w:val="22"/>
          <w:szCs w:val="22"/>
        </w:rPr>
      </w:pPr>
      <w:r w:rsidRPr="00916F0D">
        <w:rPr>
          <w:sz w:val="22"/>
          <w:szCs w:val="22"/>
        </w:rPr>
        <w:t>58825</w:t>
      </w:r>
    </w:p>
    <w:p w14:paraId="158BDC2C" w14:textId="77777777" w:rsidR="009E0CD0" w:rsidRPr="00916F0D" w:rsidRDefault="009E0CD0" w:rsidP="00591615">
      <w:pPr>
        <w:pStyle w:val="BodyTextIndent3"/>
        <w:spacing w:after="0"/>
        <w:ind w:firstLine="96"/>
        <w:rPr>
          <w:sz w:val="22"/>
          <w:szCs w:val="22"/>
        </w:rPr>
      </w:pPr>
      <w:r w:rsidRPr="00916F0D">
        <w:rPr>
          <w:sz w:val="22"/>
          <w:szCs w:val="22"/>
        </w:rPr>
        <w:t>58940</w:t>
      </w:r>
    </w:p>
    <w:p w14:paraId="318A33CA" w14:textId="77777777" w:rsidR="009E0CD0" w:rsidRPr="00916F0D" w:rsidRDefault="009E0CD0" w:rsidP="00591615">
      <w:pPr>
        <w:pStyle w:val="BodyTextIndent3"/>
        <w:spacing w:after="0"/>
        <w:ind w:firstLine="96"/>
        <w:rPr>
          <w:sz w:val="22"/>
          <w:szCs w:val="22"/>
        </w:rPr>
      </w:pPr>
      <w:r w:rsidRPr="00916F0D">
        <w:rPr>
          <w:sz w:val="22"/>
          <w:szCs w:val="22"/>
        </w:rPr>
        <w:t>58943</w:t>
      </w:r>
    </w:p>
    <w:p w14:paraId="1DF1A1E1" w14:textId="77777777" w:rsidR="009E0CD0" w:rsidRPr="00916F0D" w:rsidRDefault="009E0CD0" w:rsidP="00591615">
      <w:pPr>
        <w:pStyle w:val="BodyTextIndent3"/>
        <w:spacing w:after="0"/>
        <w:ind w:firstLine="96"/>
        <w:rPr>
          <w:sz w:val="22"/>
          <w:szCs w:val="22"/>
        </w:rPr>
      </w:pPr>
      <w:r w:rsidRPr="00916F0D">
        <w:rPr>
          <w:sz w:val="22"/>
          <w:szCs w:val="22"/>
        </w:rPr>
        <w:t>58950</w:t>
      </w:r>
    </w:p>
    <w:p w14:paraId="59DBF1E1" w14:textId="77777777" w:rsidR="009E0CD0" w:rsidRPr="00916F0D" w:rsidRDefault="009E0CD0" w:rsidP="00591615">
      <w:pPr>
        <w:pStyle w:val="BodyTextIndent3"/>
        <w:spacing w:after="0"/>
        <w:ind w:firstLine="96"/>
        <w:rPr>
          <w:sz w:val="22"/>
          <w:szCs w:val="22"/>
        </w:rPr>
      </w:pPr>
      <w:r w:rsidRPr="00916F0D">
        <w:rPr>
          <w:sz w:val="22"/>
          <w:szCs w:val="22"/>
        </w:rPr>
        <w:t>58951</w:t>
      </w:r>
    </w:p>
    <w:p w14:paraId="65DB26F8" w14:textId="77777777" w:rsidR="009E0CD0" w:rsidRPr="00916F0D" w:rsidRDefault="009E0CD0" w:rsidP="00591615">
      <w:pPr>
        <w:pStyle w:val="BodyTextIndent3"/>
        <w:spacing w:after="0"/>
        <w:ind w:firstLine="96"/>
        <w:rPr>
          <w:sz w:val="22"/>
          <w:szCs w:val="22"/>
        </w:rPr>
      </w:pPr>
      <w:r w:rsidRPr="00916F0D">
        <w:rPr>
          <w:sz w:val="22"/>
          <w:szCs w:val="22"/>
        </w:rPr>
        <w:t>58952</w:t>
      </w:r>
    </w:p>
    <w:p w14:paraId="2372D6F4" w14:textId="77777777" w:rsidR="009E0CD0" w:rsidRPr="00916F0D" w:rsidRDefault="009E0CD0" w:rsidP="00591615">
      <w:pPr>
        <w:pStyle w:val="BodyTextIndent3"/>
        <w:spacing w:after="0"/>
        <w:ind w:firstLine="96"/>
        <w:rPr>
          <w:sz w:val="22"/>
          <w:szCs w:val="22"/>
        </w:rPr>
      </w:pPr>
      <w:r w:rsidRPr="00916F0D">
        <w:rPr>
          <w:sz w:val="22"/>
          <w:szCs w:val="22"/>
        </w:rPr>
        <w:t>58953</w:t>
      </w:r>
    </w:p>
    <w:p w14:paraId="07AD26D6" w14:textId="77777777" w:rsidR="009E0CD0" w:rsidRPr="00916F0D" w:rsidRDefault="009E0CD0" w:rsidP="00591615">
      <w:pPr>
        <w:pStyle w:val="BodyTextIndent3"/>
        <w:spacing w:after="0"/>
        <w:ind w:firstLine="96"/>
        <w:rPr>
          <w:sz w:val="22"/>
          <w:szCs w:val="22"/>
        </w:rPr>
      </w:pPr>
      <w:r w:rsidRPr="00916F0D">
        <w:rPr>
          <w:sz w:val="22"/>
          <w:szCs w:val="22"/>
        </w:rPr>
        <w:lastRenderedPageBreak/>
        <w:t>58954</w:t>
      </w:r>
    </w:p>
    <w:p w14:paraId="18B78B34" w14:textId="77777777" w:rsidR="009E0CD0" w:rsidRPr="00916F0D" w:rsidRDefault="009E0CD0" w:rsidP="00591615">
      <w:pPr>
        <w:pStyle w:val="BodyTextIndent3"/>
        <w:spacing w:after="0"/>
        <w:ind w:firstLine="96"/>
        <w:rPr>
          <w:sz w:val="22"/>
          <w:szCs w:val="22"/>
        </w:rPr>
      </w:pPr>
      <w:r w:rsidRPr="00916F0D">
        <w:rPr>
          <w:sz w:val="22"/>
          <w:szCs w:val="22"/>
        </w:rPr>
        <w:t>58956</w:t>
      </w:r>
    </w:p>
    <w:p w14:paraId="54640ADA" w14:textId="77777777" w:rsidR="009E0CD0" w:rsidRPr="00916F0D" w:rsidRDefault="009E0CD0" w:rsidP="00591615">
      <w:pPr>
        <w:pStyle w:val="BodyTextIndent3"/>
        <w:spacing w:after="0"/>
        <w:ind w:firstLine="96"/>
        <w:rPr>
          <w:sz w:val="22"/>
          <w:szCs w:val="22"/>
        </w:rPr>
      </w:pPr>
      <w:r w:rsidRPr="00916F0D">
        <w:rPr>
          <w:sz w:val="22"/>
          <w:szCs w:val="22"/>
        </w:rPr>
        <w:t>58957</w:t>
      </w:r>
    </w:p>
    <w:p w14:paraId="1D01398B" w14:textId="77777777" w:rsidR="009E0CD0" w:rsidRPr="00916F0D" w:rsidRDefault="009E0CD0" w:rsidP="00591615">
      <w:pPr>
        <w:pStyle w:val="BodyTextIndent3"/>
        <w:spacing w:after="0"/>
        <w:ind w:firstLine="96"/>
        <w:rPr>
          <w:sz w:val="22"/>
          <w:szCs w:val="22"/>
        </w:rPr>
      </w:pPr>
      <w:r w:rsidRPr="00916F0D">
        <w:rPr>
          <w:sz w:val="22"/>
          <w:szCs w:val="22"/>
        </w:rPr>
        <w:t>58958</w:t>
      </w:r>
    </w:p>
    <w:p w14:paraId="530955FF" w14:textId="77777777" w:rsidR="009E0CD0" w:rsidRPr="00916F0D" w:rsidRDefault="009E0CD0" w:rsidP="00591615">
      <w:pPr>
        <w:pStyle w:val="BodyTextIndent3"/>
        <w:spacing w:after="0"/>
        <w:ind w:firstLine="96"/>
        <w:rPr>
          <w:sz w:val="22"/>
          <w:szCs w:val="22"/>
        </w:rPr>
      </w:pPr>
      <w:r w:rsidRPr="00916F0D">
        <w:rPr>
          <w:sz w:val="22"/>
          <w:szCs w:val="22"/>
        </w:rPr>
        <w:t>58960</w:t>
      </w:r>
    </w:p>
    <w:p w14:paraId="283502F0" w14:textId="77777777" w:rsidR="009E0CD0" w:rsidRPr="00916F0D" w:rsidRDefault="009E0CD0" w:rsidP="00591615">
      <w:pPr>
        <w:pStyle w:val="BodyTextIndent3"/>
        <w:spacing w:after="0"/>
        <w:ind w:firstLine="96"/>
        <w:rPr>
          <w:sz w:val="22"/>
          <w:szCs w:val="22"/>
        </w:rPr>
      </w:pPr>
      <w:r w:rsidRPr="00916F0D">
        <w:rPr>
          <w:sz w:val="22"/>
          <w:szCs w:val="22"/>
        </w:rPr>
        <w:t>58970</w:t>
      </w:r>
    </w:p>
    <w:p w14:paraId="14BE68DD" w14:textId="77777777" w:rsidR="009E0CD0" w:rsidRPr="00916F0D" w:rsidRDefault="009E0CD0" w:rsidP="00591615">
      <w:pPr>
        <w:pStyle w:val="BodyTextIndent3"/>
        <w:spacing w:after="0"/>
        <w:ind w:firstLine="96"/>
        <w:rPr>
          <w:sz w:val="22"/>
          <w:szCs w:val="22"/>
        </w:rPr>
      </w:pPr>
      <w:r w:rsidRPr="00916F0D">
        <w:rPr>
          <w:sz w:val="22"/>
          <w:szCs w:val="22"/>
        </w:rPr>
        <w:t>58974</w:t>
      </w:r>
    </w:p>
    <w:p w14:paraId="67C9982F" w14:textId="77777777" w:rsidR="009E0CD0" w:rsidRPr="00916F0D" w:rsidRDefault="009E0CD0" w:rsidP="00591615">
      <w:pPr>
        <w:pStyle w:val="BodyTextIndent3"/>
        <w:spacing w:after="0"/>
        <w:ind w:firstLine="96"/>
        <w:rPr>
          <w:sz w:val="22"/>
          <w:szCs w:val="22"/>
        </w:rPr>
      </w:pPr>
      <w:r w:rsidRPr="00916F0D">
        <w:rPr>
          <w:sz w:val="22"/>
          <w:szCs w:val="22"/>
        </w:rPr>
        <w:t>58976</w:t>
      </w:r>
    </w:p>
    <w:p w14:paraId="3BE0423A" w14:textId="77777777" w:rsidR="009E0CD0" w:rsidRPr="00916F0D" w:rsidRDefault="009E0CD0" w:rsidP="00591615">
      <w:pPr>
        <w:pStyle w:val="BodyTextIndent3"/>
        <w:spacing w:after="0"/>
        <w:ind w:firstLine="96"/>
        <w:rPr>
          <w:sz w:val="22"/>
          <w:szCs w:val="22"/>
        </w:rPr>
      </w:pPr>
      <w:r w:rsidRPr="00916F0D">
        <w:rPr>
          <w:sz w:val="22"/>
          <w:szCs w:val="22"/>
        </w:rPr>
        <w:t>59070</w:t>
      </w:r>
    </w:p>
    <w:p w14:paraId="25598E47" w14:textId="77777777" w:rsidR="009E0CD0" w:rsidRPr="00916F0D" w:rsidRDefault="009E0CD0" w:rsidP="00591615">
      <w:pPr>
        <w:pStyle w:val="BodyTextIndent3"/>
        <w:spacing w:after="0"/>
        <w:ind w:firstLine="96"/>
        <w:rPr>
          <w:sz w:val="22"/>
          <w:szCs w:val="22"/>
        </w:rPr>
      </w:pPr>
      <w:r w:rsidRPr="00916F0D">
        <w:rPr>
          <w:sz w:val="22"/>
          <w:szCs w:val="22"/>
        </w:rPr>
        <w:t>59072</w:t>
      </w:r>
    </w:p>
    <w:p w14:paraId="77B40026" w14:textId="77777777" w:rsidR="009E0CD0" w:rsidRPr="00916F0D" w:rsidRDefault="009E0CD0" w:rsidP="00591615">
      <w:pPr>
        <w:pStyle w:val="BodyTextIndent3"/>
        <w:spacing w:after="0"/>
        <w:ind w:firstLine="96"/>
        <w:rPr>
          <w:sz w:val="22"/>
          <w:szCs w:val="22"/>
        </w:rPr>
      </w:pPr>
      <w:r w:rsidRPr="00916F0D">
        <w:rPr>
          <w:sz w:val="22"/>
          <w:szCs w:val="22"/>
        </w:rPr>
        <w:t>59120</w:t>
      </w:r>
    </w:p>
    <w:p w14:paraId="4F76A126" w14:textId="77777777" w:rsidR="009E0CD0" w:rsidRPr="00916F0D" w:rsidRDefault="009E0CD0" w:rsidP="00591615">
      <w:pPr>
        <w:pStyle w:val="BodyTextIndent3"/>
        <w:spacing w:after="0"/>
        <w:ind w:firstLine="96"/>
        <w:rPr>
          <w:sz w:val="22"/>
          <w:szCs w:val="22"/>
        </w:rPr>
      </w:pPr>
      <w:r w:rsidRPr="00916F0D">
        <w:rPr>
          <w:sz w:val="22"/>
          <w:szCs w:val="22"/>
        </w:rPr>
        <w:t>59121</w:t>
      </w:r>
    </w:p>
    <w:p w14:paraId="151105A6" w14:textId="77777777" w:rsidR="009E0CD0" w:rsidRPr="00916F0D" w:rsidRDefault="009E0CD0" w:rsidP="00591615">
      <w:pPr>
        <w:pStyle w:val="BodyTextIndent3"/>
        <w:spacing w:after="0"/>
        <w:ind w:firstLine="96"/>
        <w:rPr>
          <w:sz w:val="22"/>
          <w:szCs w:val="22"/>
        </w:rPr>
      </w:pPr>
      <w:r w:rsidRPr="00916F0D">
        <w:rPr>
          <w:sz w:val="22"/>
          <w:szCs w:val="22"/>
        </w:rPr>
        <w:t>59130</w:t>
      </w:r>
    </w:p>
    <w:p w14:paraId="491278C9" w14:textId="77777777" w:rsidR="009E0CD0" w:rsidRPr="00916F0D" w:rsidRDefault="009E0CD0" w:rsidP="00591615">
      <w:pPr>
        <w:pStyle w:val="BodyTextIndent3"/>
        <w:spacing w:after="0"/>
        <w:ind w:firstLine="96"/>
        <w:rPr>
          <w:sz w:val="22"/>
          <w:szCs w:val="22"/>
        </w:rPr>
      </w:pPr>
      <w:r w:rsidRPr="00916F0D">
        <w:rPr>
          <w:sz w:val="22"/>
          <w:szCs w:val="22"/>
        </w:rPr>
        <w:t>59135</w:t>
      </w:r>
    </w:p>
    <w:p w14:paraId="64B09BCC" w14:textId="77777777" w:rsidR="009E0CD0" w:rsidRPr="00916F0D" w:rsidRDefault="009E0CD0" w:rsidP="00591615">
      <w:pPr>
        <w:pStyle w:val="BodyTextIndent3"/>
        <w:spacing w:after="0"/>
        <w:ind w:firstLine="96"/>
        <w:rPr>
          <w:sz w:val="22"/>
          <w:szCs w:val="22"/>
        </w:rPr>
      </w:pPr>
      <w:r w:rsidRPr="00916F0D">
        <w:rPr>
          <w:sz w:val="22"/>
          <w:szCs w:val="22"/>
        </w:rPr>
        <w:t>59136</w:t>
      </w:r>
    </w:p>
    <w:p w14:paraId="6655C6B6" w14:textId="77777777" w:rsidR="009E0CD0" w:rsidRPr="00916F0D" w:rsidRDefault="009E0CD0" w:rsidP="00591615">
      <w:pPr>
        <w:pStyle w:val="BodyTextIndent3"/>
        <w:spacing w:after="0"/>
        <w:ind w:firstLine="96"/>
        <w:rPr>
          <w:sz w:val="22"/>
          <w:szCs w:val="22"/>
        </w:rPr>
      </w:pPr>
      <w:r w:rsidRPr="00916F0D">
        <w:rPr>
          <w:sz w:val="22"/>
          <w:szCs w:val="22"/>
        </w:rPr>
        <w:t>59140</w:t>
      </w:r>
    </w:p>
    <w:p w14:paraId="03B519A6" w14:textId="77777777" w:rsidR="009E0CD0" w:rsidRPr="00916F0D" w:rsidRDefault="009E0CD0" w:rsidP="00591615">
      <w:pPr>
        <w:pStyle w:val="BodyTextIndent3"/>
        <w:spacing w:after="0"/>
        <w:ind w:firstLine="96"/>
        <w:rPr>
          <w:sz w:val="22"/>
          <w:szCs w:val="22"/>
        </w:rPr>
      </w:pPr>
      <w:r w:rsidRPr="00916F0D">
        <w:rPr>
          <w:sz w:val="22"/>
          <w:szCs w:val="22"/>
        </w:rPr>
        <w:t>59325</w:t>
      </w:r>
    </w:p>
    <w:p w14:paraId="55A5AD80" w14:textId="77777777" w:rsidR="009E0CD0" w:rsidRPr="00916F0D" w:rsidRDefault="009E0CD0" w:rsidP="00591615">
      <w:pPr>
        <w:pStyle w:val="BodyTextIndent3"/>
        <w:spacing w:after="0"/>
        <w:ind w:firstLine="96"/>
        <w:rPr>
          <w:sz w:val="22"/>
          <w:szCs w:val="22"/>
        </w:rPr>
      </w:pPr>
      <w:r w:rsidRPr="00916F0D">
        <w:rPr>
          <w:sz w:val="22"/>
          <w:szCs w:val="22"/>
        </w:rPr>
        <w:t>59350</w:t>
      </w:r>
    </w:p>
    <w:p w14:paraId="4FFDEA2E" w14:textId="77777777" w:rsidR="009E0CD0" w:rsidRPr="00916F0D" w:rsidRDefault="009E0CD0" w:rsidP="00591615">
      <w:pPr>
        <w:pStyle w:val="BodyTextIndent3"/>
        <w:spacing w:after="0"/>
        <w:ind w:firstLine="96"/>
        <w:rPr>
          <w:sz w:val="22"/>
          <w:szCs w:val="22"/>
        </w:rPr>
      </w:pPr>
      <w:r w:rsidRPr="00916F0D">
        <w:rPr>
          <w:sz w:val="22"/>
          <w:szCs w:val="22"/>
        </w:rPr>
        <w:t>59412</w:t>
      </w:r>
    </w:p>
    <w:p w14:paraId="5B0DC904" w14:textId="77777777" w:rsidR="009E0CD0" w:rsidRPr="00916F0D" w:rsidRDefault="009E0CD0" w:rsidP="00591615">
      <w:pPr>
        <w:pStyle w:val="BodyTextIndent3"/>
        <w:spacing w:after="0"/>
        <w:ind w:firstLine="96"/>
        <w:rPr>
          <w:sz w:val="22"/>
          <w:szCs w:val="22"/>
        </w:rPr>
      </w:pPr>
      <w:r w:rsidRPr="00916F0D">
        <w:rPr>
          <w:sz w:val="22"/>
          <w:szCs w:val="22"/>
        </w:rPr>
        <w:t>59514</w:t>
      </w:r>
    </w:p>
    <w:p w14:paraId="3AE58448" w14:textId="77777777" w:rsidR="009E0CD0" w:rsidRPr="00916F0D" w:rsidRDefault="009E0CD0" w:rsidP="00591615">
      <w:pPr>
        <w:pStyle w:val="BodyTextIndent3"/>
        <w:spacing w:after="0"/>
        <w:ind w:firstLine="96"/>
        <w:rPr>
          <w:sz w:val="22"/>
          <w:szCs w:val="22"/>
        </w:rPr>
      </w:pPr>
      <w:r w:rsidRPr="00916F0D">
        <w:rPr>
          <w:sz w:val="22"/>
          <w:szCs w:val="22"/>
        </w:rPr>
        <w:t>59525</w:t>
      </w:r>
    </w:p>
    <w:p w14:paraId="1210923B" w14:textId="77777777" w:rsidR="009E0CD0" w:rsidRPr="00916F0D" w:rsidRDefault="009E0CD0" w:rsidP="00591615">
      <w:pPr>
        <w:pStyle w:val="BodyTextIndent3"/>
        <w:spacing w:after="0"/>
        <w:ind w:firstLine="96"/>
        <w:rPr>
          <w:sz w:val="22"/>
          <w:szCs w:val="22"/>
        </w:rPr>
      </w:pPr>
      <w:r w:rsidRPr="00916F0D">
        <w:rPr>
          <w:sz w:val="22"/>
          <w:szCs w:val="22"/>
        </w:rPr>
        <w:t>59620</w:t>
      </w:r>
    </w:p>
    <w:p w14:paraId="20C68D45" w14:textId="77777777" w:rsidR="009E0CD0" w:rsidRPr="00916F0D" w:rsidRDefault="009E0CD0" w:rsidP="00591615">
      <w:pPr>
        <w:pStyle w:val="BodyTextIndent3"/>
        <w:spacing w:after="0"/>
        <w:ind w:firstLine="96"/>
        <w:rPr>
          <w:sz w:val="22"/>
          <w:szCs w:val="22"/>
        </w:rPr>
      </w:pPr>
      <w:r w:rsidRPr="00916F0D">
        <w:rPr>
          <w:sz w:val="22"/>
          <w:szCs w:val="22"/>
        </w:rPr>
        <w:t>59830</w:t>
      </w:r>
    </w:p>
    <w:p w14:paraId="7C264D81" w14:textId="77777777" w:rsidR="009E0CD0" w:rsidRPr="00916F0D" w:rsidRDefault="009E0CD0" w:rsidP="00591615">
      <w:pPr>
        <w:pStyle w:val="BodyTextIndent3"/>
        <w:spacing w:after="0"/>
        <w:ind w:firstLine="96"/>
        <w:rPr>
          <w:sz w:val="22"/>
          <w:szCs w:val="22"/>
        </w:rPr>
      </w:pPr>
      <w:r w:rsidRPr="00916F0D">
        <w:rPr>
          <w:sz w:val="22"/>
          <w:szCs w:val="22"/>
        </w:rPr>
        <w:t>59850</w:t>
      </w:r>
    </w:p>
    <w:p w14:paraId="64784BF7" w14:textId="77777777" w:rsidR="009E0CD0" w:rsidRPr="00916F0D" w:rsidRDefault="009E0CD0" w:rsidP="00591615">
      <w:pPr>
        <w:pStyle w:val="BodyTextIndent3"/>
        <w:spacing w:after="0"/>
        <w:ind w:firstLine="96"/>
        <w:rPr>
          <w:sz w:val="22"/>
          <w:szCs w:val="22"/>
        </w:rPr>
      </w:pPr>
      <w:r w:rsidRPr="00916F0D">
        <w:rPr>
          <w:sz w:val="22"/>
          <w:szCs w:val="22"/>
        </w:rPr>
        <w:t>59851</w:t>
      </w:r>
    </w:p>
    <w:p w14:paraId="7607378A" w14:textId="77777777" w:rsidR="009E0CD0" w:rsidRPr="00916F0D" w:rsidRDefault="009E0CD0" w:rsidP="00591615">
      <w:pPr>
        <w:pStyle w:val="BodyTextIndent3"/>
        <w:spacing w:after="0"/>
        <w:ind w:firstLine="96"/>
        <w:rPr>
          <w:sz w:val="22"/>
          <w:szCs w:val="22"/>
        </w:rPr>
      </w:pPr>
      <w:r w:rsidRPr="00916F0D">
        <w:rPr>
          <w:sz w:val="22"/>
          <w:szCs w:val="22"/>
        </w:rPr>
        <w:t>59852</w:t>
      </w:r>
    </w:p>
    <w:p w14:paraId="0DEAB028" w14:textId="77777777" w:rsidR="009E0CD0" w:rsidRPr="00916F0D" w:rsidRDefault="009E0CD0" w:rsidP="00591615">
      <w:pPr>
        <w:pStyle w:val="BodyTextIndent3"/>
        <w:spacing w:after="0"/>
        <w:ind w:firstLine="96"/>
        <w:rPr>
          <w:sz w:val="22"/>
          <w:szCs w:val="22"/>
        </w:rPr>
      </w:pPr>
      <w:r w:rsidRPr="00916F0D">
        <w:rPr>
          <w:sz w:val="22"/>
          <w:szCs w:val="22"/>
        </w:rPr>
        <w:t>59855</w:t>
      </w:r>
    </w:p>
    <w:p w14:paraId="7F74AE4B" w14:textId="77777777" w:rsidR="009E0CD0" w:rsidRPr="00916F0D" w:rsidRDefault="009E0CD0" w:rsidP="00591615">
      <w:pPr>
        <w:pStyle w:val="BodyTextIndent3"/>
        <w:spacing w:after="0"/>
        <w:ind w:firstLine="96"/>
        <w:rPr>
          <w:sz w:val="22"/>
          <w:szCs w:val="22"/>
        </w:rPr>
      </w:pPr>
      <w:r w:rsidRPr="00916F0D">
        <w:rPr>
          <w:sz w:val="22"/>
          <w:szCs w:val="22"/>
        </w:rPr>
        <w:t>59856</w:t>
      </w:r>
    </w:p>
    <w:p w14:paraId="3A4F6331" w14:textId="77777777" w:rsidR="009E0CD0" w:rsidRPr="00916F0D" w:rsidRDefault="009E0CD0" w:rsidP="00591615">
      <w:pPr>
        <w:pStyle w:val="BodyTextIndent3"/>
        <w:spacing w:after="0"/>
        <w:ind w:firstLine="96"/>
        <w:rPr>
          <w:sz w:val="22"/>
          <w:szCs w:val="22"/>
        </w:rPr>
      </w:pPr>
      <w:r w:rsidRPr="00916F0D">
        <w:rPr>
          <w:sz w:val="22"/>
          <w:szCs w:val="22"/>
        </w:rPr>
        <w:t>59857</w:t>
      </w:r>
    </w:p>
    <w:p w14:paraId="129D10AA" w14:textId="77777777" w:rsidR="009E0CD0" w:rsidRPr="00916F0D" w:rsidRDefault="009E0CD0" w:rsidP="00591615">
      <w:pPr>
        <w:pStyle w:val="BodyTextIndent3"/>
        <w:spacing w:after="0"/>
        <w:ind w:firstLine="96"/>
        <w:rPr>
          <w:sz w:val="22"/>
          <w:szCs w:val="22"/>
        </w:rPr>
      </w:pPr>
      <w:r w:rsidRPr="00916F0D">
        <w:rPr>
          <w:sz w:val="22"/>
          <w:szCs w:val="22"/>
        </w:rPr>
        <w:t>59897</w:t>
      </w:r>
    </w:p>
    <w:p w14:paraId="2E9516A3" w14:textId="77777777" w:rsidR="009E0CD0" w:rsidRPr="00916F0D" w:rsidRDefault="009E0CD0" w:rsidP="00591615">
      <w:pPr>
        <w:pStyle w:val="BodyTextIndent3"/>
        <w:spacing w:after="0"/>
        <w:ind w:firstLine="96"/>
        <w:rPr>
          <w:sz w:val="22"/>
          <w:szCs w:val="22"/>
        </w:rPr>
      </w:pPr>
      <w:r w:rsidRPr="00916F0D">
        <w:rPr>
          <w:sz w:val="22"/>
          <w:szCs w:val="22"/>
        </w:rPr>
        <w:t>60254</w:t>
      </w:r>
    </w:p>
    <w:p w14:paraId="28922CA1" w14:textId="77777777" w:rsidR="009E0CD0" w:rsidRPr="00916F0D" w:rsidRDefault="009E0CD0" w:rsidP="00591615">
      <w:pPr>
        <w:pStyle w:val="BodyTextIndent3"/>
        <w:spacing w:after="0"/>
        <w:ind w:firstLine="96"/>
        <w:rPr>
          <w:sz w:val="22"/>
          <w:szCs w:val="22"/>
        </w:rPr>
      </w:pPr>
      <w:r w:rsidRPr="00916F0D">
        <w:rPr>
          <w:sz w:val="22"/>
          <w:szCs w:val="22"/>
        </w:rPr>
        <w:t>60270</w:t>
      </w:r>
    </w:p>
    <w:p w14:paraId="0AC6E5EC" w14:textId="77777777" w:rsidR="009E0CD0" w:rsidRPr="00916F0D" w:rsidRDefault="009E0CD0" w:rsidP="00591615">
      <w:pPr>
        <w:pStyle w:val="BodyTextIndent3"/>
        <w:spacing w:after="0"/>
        <w:ind w:firstLine="96"/>
        <w:rPr>
          <w:sz w:val="22"/>
          <w:szCs w:val="22"/>
        </w:rPr>
      </w:pPr>
      <w:r w:rsidRPr="00916F0D">
        <w:rPr>
          <w:sz w:val="22"/>
          <w:szCs w:val="22"/>
        </w:rPr>
        <w:t>60505</w:t>
      </w:r>
    </w:p>
    <w:p w14:paraId="0B6F4283" w14:textId="77777777" w:rsidR="009E0CD0" w:rsidRPr="00916F0D" w:rsidRDefault="009E0CD0" w:rsidP="00591615">
      <w:pPr>
        <w:pStyle w:val="BodyTextIndent3"/>
        <w:spacing w:after="0"/>
        <w:ind w:firstLine="96"/>
        <w:rPr>
          <w:sz w:val="22"/>
          <w:szCs w:val="22"/>
        </w:rPr>
      </w:pPr>
      <w:r w:rsidRPr="00916F0D">
        <w:rPr>
          <w:sz w:val="22"/>
          <w:szCs w:val="22"/>
        </w:rPr>
        <w:t>60521</w:t>
      </w:r>
    </w:p>
    <w:p w14:paraId="465762C6" w14:textId="77777777" w:rsidR="009E0CD0" w:rsidRPr="00916F0D" w:rsidRDefault="009E0CD0" w:rsidP="00591615">
      <w:pPr>
        <w:pStyle w:val="BodyTextIndent3"/>
        <w:spacing w:after="0"/>
        <w:ind w:firstLine="96"/>
        <w:rPr>
          <w:sz w:val="22"/>
          <w:szCs w:val="22"/>
        </w:rPr>
      </w:pPr>
      <w:r w:rsidRPr="00916F0D">
        <w:rPr>
          <w:sz w:val="22"/>
          <w:szCs w:val="22"/>
        </w:rPr>
        <w:t>60522</w:t>
      </w:r>
    </w:p>
    <w:p w14:paraId="21750ED6" w14:textId="77777777" w:rsidR="009E0CD0" w:rsidRPr="00916F0D" w:rsidRDefault="009E0CD0" w:rsidP="00591615">
      <w:pPr>
        <w:pStyle w:val="BodyTextIndent3"/>
        <w:spacing w:after="0"/>
        <w:ind w:firstLine="96"/>
        <w:rPr>
          <w:sz w:val="22"/>
          <w:szCs w:val="22"/>
        </w:rPr>
      </w:pPr>
      <w:r w:rsidRPr="00916F0D">
        <w:rPr>
          <w:sz w:val="22"/>
          <w:szCs w:val="22"/>
        </w:rPr>
        <w:t>60540</w:t>
      </w:r>
    </w:p>
    <w:p w14:paraId="22C6F778" w14:textId="77777777" w:rsidR="009E0CD0" w:rsidRPr="00916F0D" w:rsidRDefault="009E0CD0" w:rsidP="00591615">
      <w:pPr>
        <w:pStyle w:val="BodyTextIndent3"/>
        <w:spacing w:after="0"/>
        <w:ind w:firstLine="96"/>
        <w:rPr>
          <w:sz w:val="22"/>
          <w:szCs w:val="22"/>
        </w:rPr>
      </w:pPr>
      <w:r w:rsidRPr="00916F0D">
        <w:rPr>
          <w:sz w:val="22"/>
          <w:szCs w:val="22"/>
        </w:rPr>
        <w:t>60545</w:t>
      </w:r>
    </w:p>
    <w:p w14:paraId="46107442" w14:textId="77777777" w:rsidR="009E0CD0" w:rsidRPr="00916F0D" w:rsidRDefault="009E0CD0" w:rsidP="00591615">
      <w:pPr>
        <w:pStyle w:val="BodyTextIndent3"/>
        <w:spacing w:after="0"/>
        <w:ind w:firstLine="96"/>
        <w:rPr>
          <w:sz w:val="22"/>
          <w:szCs w:val="22"/>
        </w:rPr>
      </w:pPr>
      <w:r w:rsidRPr="00916F0D">
        <w:rPr>
          <w:sz w:val="22"/>
          <w:szCs w:val="22"/>
        </w:rPr>
        <w:t>60600</w:t>
      </w:r>
    </w:p>
    <w:p w14:paraId="0048F4A0" w14:textId="77777777" w:rsidR="009E0CD0" w:rsidRPr="00916F0D" w:rsidRDefault="009E0CD0" w:rsidP="00591615">
      <w:pPr>
        <w:pStyle w:val="BodyTextIndent3"/>
        <w:spacing w:after="0"/>
        <w:ind w:firstLine="96"/>
        <w:rPr>
          <w:sz w:val="22"/>
          <w:szCs w:val="22"/>
        </w:rPr>
      </w:pPr>
      <w:r w:rsidRPr="00916F0D">
        <w:rPr>
          <w:sz w:val="22"/>
          <w:szCs w:val="22"/>
        </w:rPr>
        <w:t>60605</w:t>
      </w:r>
    </w:p>
    <w:p w14:paraId="09DD6024" w14:textId="77777777" w:rsidR="009E0CD0" w:rsidRPr="00916F0D" w:rsidRDefault="009E0CD0" w:rsidP="00591615">
      <w:pPr>
        <w:pStyle w:val="BodyTextIndent3"/>
        <w:spacing w:after="0"/>
        <w:ind w:firstLine="96"/>
        <w:rPr>
          <w:sz w:val="22"/>
          <w:szCs w:val="22"/>
        </w:rPr>
      </w:pPr>
      <w:r w:rsidRPr="00916F0D">
        <w:rPr>
          <w:sz w:val="22"/>
          <w:szCs w:val="22"/>
        </w:rPr>
        <w:t>60650</w:t>
      </w:r>
    </w:p>
    <w:p w14:paraId="0CBDF988" w14:textId="77777777" w:rsidR="009E0CD0" w:rsidRPr="00916F0D" w:rsidRDefault="009E0CD0" w:rsidP="00591615">
      <w:pPr>
        <w:pStyle w:val="BodyTextIndent3"/>
        <w:spacing w:after="0"/>
        <w:ind w:firstLine="96"/>
        <w:rPr>
          <w:sz w:val="22"/>
          <w:szCs w:val="22"/>
        </w:rPr>
      </w:pPr>
      <w:r w:rsidRPr="00916F0D">
        <w:rPr>
          <w:sz w:val="22"/>
          <w:szCs w:val="22"/>
        </w:rPr>
        <w:t>61105</w:t>
      </w:r>
    </w:p>
    <w:p w14:paraId="6F1A9DF3" w14:textId="77777777" w:rsidR="009E0CD0" w:rsidRPr="00916F0D" w:rsidRDefault="009E0CD0" w:rsidP="00591615">
      <w:pPr>
        <w:pStyle w:val="BodyTextIndent3"/>
        <w:spacing w:after="0"/>
        <w:ind w:firstLine="96"/>
        <w:rPr>
          <w:sz w:val="22"/>
          <w:szCs w:val="22"/>
        </w:rPr>
      </w:pPr>
      <w:r w:rsidRPr="00916F0D">
        <w:rPr>
          <w:sz w:val="22"/>
          <w:szCs w:val="22"/>
        </w:rPr>
        <w:t>61107</w:t>
      </w:r>
    </w:p>
    <w:p w14:paraId="6B2A7621" w14:textId="77777777" w:rsidR="009E0CD0" w:rsidRPr="00916F0D" w:rsidRDefault="009E0CD0" w:rsidP="00591615">
      <w:pPr>
        <w:pStyle w:val="BodyTextIndent3"/>
        <w:spacing w:after="0"/>
        <w:ind w:firstLine="96"/>
        <w:rPr>
          <w:sz w:val="22"/>
          <w:szCs w:val="22"/>
        </w:rPr>
      </w:pPr>
      <w:r w:rsidRPr="00916F0D">
        <w:rPr>
          <w:sz w:val="22"/>
          <w:szCs w:val="22"/>
        </w:rPr>
        <w:t>61108</w:t>
      </w:r>
    </w:p>
    <w:p w14:paraId="5702B6DD" w14:textId="77777777" w:rsidR="009E0CD0" w:rsidRPr="00916F0D" w:rsidRDefault="009E0CD0" w:rsidP="00591615">
      <w:pPr>
        <w:pStyle w:val="BodyTextIndent3"/>
        <w:spacing w:after="0"/>
        <w:ind w:firstLine="96"/>
        <w:rPr>
          <w:sz w:val="22"/>
          <w:szCs w:val="22"/>
        </w:rPr>
      </w:pPr>
      <w:r w:rsidRPr="00916F0D">
        <w:rPr>
          <w:sz w:val="22"/>
          <w:szCs w:val="22"/>
        </w:rPr>
        <w:t>61120</w:t>
      </w:r>
    </w:p>
    <w:p w14:paraId="1E2E2543" w14:textId="77777777" w:rsidR="009E0CD0" w:rsidRPr="00916F0D" w:rsidRDefault="009E0CD0" w:rsidP="00591615">
      <w:pPr>
        <w:pStyle w:val="BodyTextIndent3"/>
        <w:spacing w:after="0"/>
        <w:ind w:firstLine="96"/>
        <w:rPr>
          <w:sz w:val="22"/>
          <w:szCs w:val="22"/>
        </w:rPr>
      </w:pPr>
      <w:r w:rsidRPr="00916F0D">
        <w:rPr>
          <w:sz w:val="22"/>
          <w:szCs w:val="22"/>
        </w:rPr>
        <w:t>61140</w:t>
      </w:r>
    </w:p>
    <w:p w14:paraId="6B58412C" w14:textId="77777777" w:rsidR="009E0CD0" w:rsidRPr="00916F0D" w:rsidRDefault="009E0CD0" w:rsidP="00591615">
      <w:pPr>
        <w:pStyle w:val="BodyTextIndent3"/>
        <w:spacing w:after="0"/>
        <w:ind w:firstLine="96"/>
        <w:rPr>
          <w:sz w:val="22"/>
          <w:szCs w:val="22"/>
        </w:rPr>
      </w:pPr>
      <w:r w:rsidRPr="00916F0D">
        <w:rPr>
          <w:sz w:val="22"/>
          <w:szCs w:val="22"/>
        </w:rPr>
        <w:t>61150</w:t>
      </w:r>
    </w:p>
    <w:p w14:paraId="33C919EA" w14:textId="77777777" w:rsidR="009E0CD0" w:rsidRPr="00916F0D" w:rsidRDefault="009E0CD0" w:rsidP="00591615">
      <w:pPr>
        <w:pStyle w:val="BodyTextIndent3"/>
        <w:spacing w:after="0"/>
        <w:ind w:firstLine="96"/>
        <w:rPr>
          <w:sz w:val="22"/>
          <w:szCs w:val="22"/>
        </w:rPr>
      </w:pPr>
      <w:r w:rsidRPr="00916F0D">
        <w:rPr>
          <w:sz w:val="22"/>
          <w:szCs w:val="22"/>
        </w:rPr>
        <w:t>61151</w:t>
      </w:r>
    </w:p>
    <w:p w14:paraId="44F3F342" w14:textId="77777777" w:rsidR="009E0CD0" w:rsidRPr="00916F0D" w:rsidRDefault="009E0CD0" w:rsidP="00591615">
      <w:pPr>
        <w:pStyle w:val="BodyTextIndent3"/>
        <w:spacing w:after="0"/>
        <w:ind w:firstLine="96"/>
        <w:rPr>
          <w:sz w:val="22"/>
          <w:szCs w:val="22"/>
        </w:rPr>
      </w:pPr>
      <w:r w:rsidRPr="00916F0D">
        <w:rPr>
          <w:sz w:val="22"/>
          <w:szCs w:val="22"/>
        </w:rPr>
        <w:t>61154</w:t>
      </w:r>
    </w:p>
    <w:p w14:paraId="5DC80F3B" w14:textId="77777777" w:rsidR="009E0CD0" w:rsidRPr="00916F0D" w:rsidRDefault="009E0CD0" w:rsidP="00591615">
      <w:pPr>
        <w:pStyle w:val="BodyTextIndent3"/>
        <w:spacing w:after="0"/>
        <w:ind w:firstLine="96"/>
        <w:rPr>
          <w:sz w:val="22"/>
          <w:szCs w:val="22"/>
        </w:rPr>
      </w:pPr>
      <w:r w:rsidRPr="00916F0D">
        <w:rPr>
          <w:sz w:val="22"/>
          <w:szCs w:val="22"/>
        </w:rPr>
        <w:t>61156</w:t>
      </w:r>
    </w:p>
    <w:p w14:paraId="5EFD259F" w14:textId="77777777" w:rsidR="009E0CD0" w:rsidRPr="00916F0D" w:rsidRDefault="009E0CD0" w:rsidP="00591615">
      <w:pPr>
        <w:pStyle w:val="BodyTextIndent3"/>
        <w:spacing w:after="0"/>
        <w:ind w:firstLine="96"/>
        <w:rPr>
          <w:sz w:val="22"/>
          <w:szCs w:val="22"/>
        </w:rPr>
      </w:pPr>
      <w:r w:rsidRPr="00916F0D">
        <w:rPr>
          <w:sz w:val="22"/>
          <w:szCs w:val="22"/>
        </w:rPr>
        <w:t>61210</w:t>
      </w:r>
    </w:p>
    <w:p w14:paraId="309920C6" w14:textId="77777777" w:rsidR="009E0CD0" w:rsidRPr="00916F0D" w:rsidRDefault="009E0CD0" w:rsidP="00591615">
      <w:pPr>
        <w:pStyle w:val="BodyTextIndent3"/>
        <w:spacing w:after="0"/>
        <w:ind w:firstLine="96"/>
        <w:rPr>
          <w:sz w:val="22"/>
          <w:szCs w:val="22"/>
        </w:rPr>
      </w:pPr>
      <w:r w:rsidRPr="00916F0D">
        <w:rPr>
          <w:sz w:val="22"/>
          <w:szCs w:val="22"/>
        </w:rPr>
        <w:t>61250</w:t>
      </w:r>
    </w:p>
    <w:p w14:paraId="7D8B27DD" w14:textId="77777777" w:rsidR="009E0CD0" w:rsidRPr="00916F0D" w:rsidRDefault="009E0CD0" w:rsidP="00591615">
      <w:pPr>
        <w:pStyle w:val="BodyTextIndent3"/>
        <w:spacing w:after="0"/>
        <w:ind w:firstLine="96"/>
        <w:rPr>
          <w:sz w:val="22"/>
          <w:szCs w:val="22"/>
        </w:rPr>
      </w:pPr>
      <w:r w:rsidRPr="00916F0D">
        <w:rPr>
          <w:sz w:val="22"/>
          <w:szCs w:val="22"/>
        </w:rPr>
        <w:t>61253</w:t>
      </w:r>
    </w:p>
    <w:p w14:paraId="5E85449E" w14:textId="77777777" w:rsidR="009E0CD0" w:rsidRPr="00916F0D" w:rsidRDefault="009E0CD0" w:rsidP="00591615">
      <w:pPr>
        <w:pStyle w:val="BodyTextIndent3"/>
        <w:spacing w:after="0"/>
        <w:ind w:firstLine="96"/>
        <w:rPr>
          <w:sz w:val="22"/>
          <w:szCs w:val="22"/>
        </w:rPr>
      </w:pPr>
      <w:r w:rsidRPr="00916F0D">
        <w:rPr>
          <w:sz w:val="22"/>
          <w:szCs w:val="22"/>
        </w:rPr>
        <w:t>61304</w:t>
      </w:r>
    </w:p>
    <w:p w14:paraId="39A63AA4" w14:textId="77777777" w:rsidR="009E0CD0" w:rsidRPr="00916F0D" w:rsidRDefault="009E0CD0" w:rsidP="00591615">
      <w:pPr>
        <w:pStyle w:val="BodyTextIndent3"/>
        <w:spacing w:after="0"/>
        <w:ind w:firstLine="96"/>
        <w:rPr>
          <w:sz w:val="22"/>
          <w:szCs w:val="22"/>
        </w:rPr>
      </w:pPr>
      <w:r w:rsidRPr="00916F0D">
        <w:rPr>
          <w:sz w:val="22"/>
          <w:szCs w:val="22"/>
        </w:rPr>
        <w:t>61305</w:t>
      </w:r>
    </w:p>
    <w:p w14:paraId="392465DE" w14:textId="77777777" w:rsidR="009E0CD0" w:rsidRPr="00916F0D" w:rsidRDefault="009E0CD0" w:rsidP="00591615">
      <w:pPr>
        <w:pStyle w:val="BodyTextIndent3"/>
        <w:spacing w:after="0"/>
        <w:ind w:firstLine="96"/>
        <w:rPr>
          <w:sz w:val="22"/>
          <w:szCs w:val="22"/>
        </w:rPr>
      </w:pPr>
      <w:r w:rsidRPr="00916F0D">
        <w:rPr>
          <w:sz w:val="22"/>
          <w:szCs w:val="22"/>
        </w:rPr>
        <w:t>61312</w:t>
      </w:r>
    </w:p>
    <w:p w14:paraId="4464C9A5" w14:textId="77777777" w:rsidR="009E0CD0" w:rsidRPr="00916F0D" w:rsidRDefault="009E0CD0" w:rsidP="00591615">
      <w:pPr>
        <w:pStyle w:val="BodyTextIndent3"/>
        <w:spacing w:after="0"/>
        <w:ind w:firstLine="96"/>
        <w:rPr>
          <w:sz w:val="22"/>
          <w:szCs w:val="22"/>
        </w:rPr>
      </w:pPr>
      <w:r w:rsidRPr="00916F0D">
        <w:rPr>
          <w:sz w:val="22"/>
          <w:szCs w:val="22"/>
        </w:rPr>
        <w:t>61313</w:t>
      </w:r>
    </w:p>
    <w:p w14:paraId="69988A2B" w14:textId="77777777" w:rsidR="009E0CD0" w:rsidRPr="00916F0D" w:rsidRDefault="009E0CD0" w:rsidP="00591615">
      <w:pPr>
        <w:pStyle w:val="BodyTextIndent3"/>
        <w:spacing w:after="0"/>
        <w:ind w:firstLine="96"/>
        <w:rPr>
          <w:sz w:val="22"/>
          <w:szCs w:val="22"/>
        </w:rPr>
      </w:pPr>
      <w:r w:rsidRPr="00916F0D">
        <w:rPr>
          <w:sz w:val="22"/>
          <w:szCs w:val="22"/>
        </w:rPr>
        <w:t>61314</w:t>
      </w:r>
    </w:p>
    <w:p w14:paraId="1BF97B8D" w14:textId="77777777" w:rsidR="009E0CD0" w:rsidRPr="00916F0D" w:rsidRDefault="009E0CD0" w:rsidP="00591615">
      <w:pPr>
        <w:pStyle w:val="BodyTextIndent3"/>
        <w:spacing w:after="0"/>
        <w:ind w:firstLine="96"/>
        <w:rPr>
          <w:sz w:val="22"/>
          <w:szCs w:val="22"/>
        </w:rPr>
      </w:pPr>
      <w:r w:rsidRPr="00916F0D">
        <w:rPr>
          <w:sz w:val="22"/>
          <w:szCs w:val="22"/>
        </w:rPr>
        <w:t>61315</w:t>
      </w:r>
    </w:p>
    <w:p w14:paraId="4D05813A" w14:textId="77777777" w:rsidR="009E0CD0" w:rsidRPr="00916F0D" w:rsidRDefault="009E0CD0" w:rsidP="00591615">
      <w:pPr>
        <w:pStyle w:val="BodyTextIndent3"/>
        <w:spacing w:after="0"/>
        <w:ind w:firstLine="96"/>
        <w:rPr>
          <w:sz w:val="22"/>
          <w:szCs w:val="22"/>
        </w:rPr>
      </w:pPr>
      <w:r w:rsidRPr="00916F0D">
        <w:rPr>
          <w:sz w:val="22"/>
          <w:szCs w:val="22"/>
        </w:rPr>
        <w:t>61316</w:t>
      </w:r>
    </w:p>
    <w:p w14:paraId="673B5FF7" w14:textId="77777777" w:rsidR="009E0CD0" w:rsidRPr="00916F0D" w:rsidRDefault="009E0CD0" w:rsidP="00591615">
      <w:pPr>
        <w:pStyle w:val="BodyTextIndent3"/>
        <w:spacing w:after="0"/>
        <w:ind w:firstLine="96"/>
        <w:rPr>
          <w:sz w:val="22"/>
          <w:szCs w:val="22"/>
        </w:rPr>
      </w:pPr>
      <w:r w:rsidRPr="00916F0D">
        <w:rPr>
          <w:sz w:val="22"/>
          <w:szCs w:val="22"/>
        </w:rPr>
        <w:t>61320</w:t>
      </w:r>
    </w:p>
    <w:p w14:paraId="6BDD7506" w14:textId="77777777" w:rsidR="009E0CD0" w:rsidRPr="00916F0D" w:rsidRDefault="009E0CD0" w:rsidP="00591615">
      <w:pPr>
        <w:pStyle w:val="BodyTextIndent3"/>
        <w:spacing w:after="0"/>
        <w:ind w:firstLine="96"/>
        <w:rPr>
          <w:sz w:val="22"/>
          <w:szCs w:val="22"/>
        </w:rPr>
      </w:pPr>
      <w:r w:rsidRPr="00916F0D">
        <w:rPr>
          <w:sz w:val="22"/>
          <w:szCs w:val="22"/>
        </w:rPr>
        <w:t>61321</w:t>
      </w:r>
    </w:p>
    <w:p w14:paraId="29DF4F68" w14:textId="77777777" w:rsidR="009E0CD0" w:rsidRPr="00916F0D" w:rsidRDefault="009E0CD0" w:rsidP="00591615">
      <w:pPr>
        <w:pStyle w:val="BodyTextIndent3"/>
        <w:spacing w:after="0"/>
        <w:ind w:firstLine="96"/>
        <w:rPr>
          <w:sz w:val="22"/>
          <w:szCs w:val="22"/>
        </w:rPr>
      </w:pPr>
      <w:r w:rsidRPr="00916F0D">
        <w:rPr>
          <w:sz w:val="22"/>
          <w:szCs w:val="22"/>
        </w:rPr>
        <w:t>61322</w:t>
      </w:r>
    </w:p>
    <w:p w14:paraId="76F615BB" w14:textId="77777777" w:rsidR="009E0CD0" w:rsidRPr="00916F0D" w:rsidRDefault="009E0CD0" w:rsidP="00591615">
      <w:pPr>
        <w:pStyle w:val="BodyTextIndent3"/>
        <w:spacing w:after="0"/>
        <w:ind w:firstLine="96"/>
        <w:rPr>
          <w:sz w:val="22"/>
          <w:szCs w:val="22"/>
        </w:rPr>
      </w:pPr>
      <w:r w:rsidRPr="00916F0D">
        <w:rPr>
          <w:sz w:val="22"/>
          <w:szCs w:val="22"/>
        </w:rPr>
        <w:t>61323</w:t>
      </w:r>
    </w:p>
    <w:p w14:paraId="59AC95AD" w14:textId="77777777" w:rsidR="009E0CD0" w:rsidRPr="00916F0D" w:rsidRDefault="009E0CD0" w:rsidP="00591615">
      <w:pPr>
        <w:pStyle w:val="BodyTextIndent3"/>
        <w:spacing w:after="0"/>
        <w:ind w:firstLine="96"/>
        <w:rPr>
          <w:sz w:val="22"/>
          <w:szCs w:val="22"/>
        </w:rPr>
      </w:pPr>
      <w:r w:rsidRPr="00916F0D">
        <w:rPr>
          <w:sz w:val="22"/>
          <w:szCs w:val="22"/>
        </w:rPr>
        <w:t>61333</w:t>
      </w:r>
    </w:p>
    <w:p w14:paraId="4CF6F9AB" w14:textId="77777777" w:rsidR="009E0CD0" w:rsidRPr="00916F0D" w:rsidRDefault="009E0CD0" w:rsidP="00591615">
      <w:pPr>
        <w:pStyle w:val="BodyTextIndent3"/>
        <w:spacing w:after="0"/>
        <w:ind w:firstLine="96"/>
        <w:rPr>
          <w:sz w:val="22"/>
          <w:szCs w:val="22"/>
        </w:rPr>
      </w:pPr>
      <w:r w:rsidRPr="00916F0D">
        <w:rPr>
          <w:sz w:val="22"/>
          <w:szCs w:val="22"/>
        </w:rPr>
        <w:t>61340</w:t>
      </w:r>
    </w:p>
    <w:p w14:paraId="39D4FD92" w14:textId="77777777" w:rsidR="009E0CD0" w:rsidRPr="00916F0D" w:rsidRDefault="009E0CD0" w:rsidP="00591615">
      <w:pPr>
        <w:pStyle w:val="BodyTextIndent3"/>
        <w:spacing w:after="0"/>
        <w:ind w:firstLine="96"/>
        <w:rPr>
          <w:sz w:val="22"/>
          <w:szCs w:val="22"/>
        </w:rPr>
      </w:pPr>
      <w:r w:rsidRPr="00916F0D">
        <w:rPr>
          <w:sz w:val="22"/>
          <w:szCs w:val="22"/>
        </w:rPr>
        <w:t>61343</w:t>
      </w:r>
    </w:p>
    <w:p w14:paraId="3B10ABD2" w14:textId="77777777" w:rsidR="009E0CD0" w:rsidRPr="00916F0D" w:rsidRDefault="009E0CD0" w:rsidP="00591615">
      <w:pPr>
        <w:pStyle w:val="BodyTextIndent3"/>
        <w:spacing w:after="0"/>
        <w:ind w:firstLine="96"/>
        <w:rPr>
          <w:sz w:val="22"/>
          <w:szCs w:val="22"/>
        </w:rPr>
      </w:pPr>
      <w:r w:rsidRPr="00916F0D">
        <w:rPr>
          <w:sz w:val="22"/>
          <w:szCs w:val="22"/>
        </w:rPr>
        <w:t>61345</w:t>
      </w:r>
    </w:p>
    <w:p w14:paraId="099C72B5" w14:textId="77777777" w:rsidR="009E0CD0" w:rsidRPr="00916F0D" w:rsidRDefault="009E0CD0" w:rsidP="00591615">
      <w:pPr>
        <w:pStyle w:val="BodyTextIndent3"/>
        <w:spacing w:after="0"/>
        <w:ind w:firstLine="96"/>
        <w:rPr>
          <w:sz w:val="22"/>
          <w:szCs w:val="22"/>
        </w:rPr>
      </w:pPr>
      <w:r w:rsidRPr="00916F0D">
        <w:rPr>
          <w:sz w:val="22"/>
          <w:szCs w:val="22"/>
        </w:rPr>
        <w:t>61450</w:t>
      </w:r>
    </w:p>
    <w:p w14:paraId="51E92DF2" w14:textId="77777777" w:rsidR="009E0CD0" w:rsidRPr="00916F0D" w:rsidRDefault="009E0CD0" w:rsidP="00591615">
      <w:pPr>
        <w:pStyle w:val="BodyTextIndent3"/>
        <w:spacing w:after="0"/>
        <w:ind w:firstLine="96"/>
        <w:rPr>
          <w:sz w:val="22"/>
          <w:szCs w:val="22"/>
        </w:rPr>
      </w:pPr>
      <w:r w:rsidRPr="00916F0D">
        <w:rPr>
          <w:sz w:val="22"/>
          <w:szCs w:val="22"/>
        </w:rPr>
        <w:t>61458</w:t>
      </w:r>
    </w:p>
    <w:p w14:paraId="79946C7C" w14:textId="77777777" w:rsidR="009E0CD0" w:rsidRPr="00916F0D" w:rsidRDefault="009E0CD0" w:rsidP="00591615">
      <w:pPr>
        <w:pStyle w:val="BodyTextIndent3"/>
        <w:spacing w:after="0"/>
        <w:ind w:firstLine="96"/>
        <w:rPr>
          <w:sz w:val="22"/>
          <w:szCs w:val="22"/>
        </w:rPr>
      </w:pPr>
      <w:r w:rsidRPr="00916F0D">
        <w:rPr>
          <w:sz w:val="22"/>
          <w:szCs w:val="22"/>
        </w:rPr>
        <w:t>61460</w:t>
      </w:r>
    </w:p>
    <w:p w14:paraId="4E12CD81" w14:textId="77777777" w:rsidR="009E0CD0" w:rsidRPr="00916F0D" w:rsidRDefault="009E0CD0" w:rsidP="00591615">
      <w:pPr>
        <w:pStyle w:val="BodyTextIndent3"/>
        <w:spacing w:after="0"/>
        <w:ind w:firstLine="96"/>
        <w:rPr>
          <w:sz w:val="22"/>
          <w:szCs w:val="22"/>
        </w:rPr>
      </w:pPr>
      <w:r w:rsidRPr="00916F0D">
        <w:rPr>
          <w:sz w:val="22"/>
          <w:szCs w:val="22"/>
        </w:rPr>
        <w:t>61500</w:t>
      </w:r>
    </w:p>
    <w:p w14:paraId="42629C77" w14:textId="77777777" w:rsidR="009E0CD0" w:rsidRPr="00916F0D" w:rsidRDefault="009E0CD0" w:rsidP="00591615">
      <w:pPr>
        <w:pStyle w:val="BodyTextIndent3"/>
        <w:spacing w:after="0"/>
        <w:ind w:firstLine="96"/>
        <w:rPr>
          <w:sz w:val="22"/>
          <w:szCs w:val="22"/>
        </w:rPr>
      </w:pPr>
      <w:r w:rsidRPr="00916F0D">
        <w:rPr>
          <w:sz w:val="22"/>
          <w:szCs w:val="22"/>
        </w:rPr>
        <w:t>61501</w:t>
      </w:r>
    </w:p>
    <w:p w14:paraId="5C194976" w14:textId="77777777" w:rsidR="009E0CD0" w:rsidRPr="00916F0D" w:rsidRDefault="009E0CD0" w:rsidP="00591615">
      <w:pPr>
        <w:pStyle w:val="BodyTextIndent3"/>
        <w:spacing w:after="0"/>
        <w:ind w:firstLine="96"/>
        <w:rPr>
          <w:sz w:val="22"/>
          <w:szCs w:val="22"/>
        </w:rPr>
      </w:pPr>
      <w:r w:rsidRPr="00916F0D">
        <w:rPr>
          <w:sz w:val="22"/>
          <w:szCs w:val="22"/>
        </w:rPr>
        <w:t>61510</w:t>
      </w:r>
    </w:p>
    <w:p w14:paraId="5124119A" w14:textId="77777777" w:rsidR="009E0CD0" w:rsidRPr="00916F0D" w:rsidRDefault="009E0CD0" w:rsidP="00591615">
      <w:pPr>
        <w:pStyle w:val="BodyTextIndent3"/>
        <w:spacing w:after="0"/>
        <w:ind w:firstLine="96"/>
        <w:rPr>
          <w:sz w:val="22"/>
          <w:szCs w:val="22"/>
        </w:rPr>
      </w:pPr>
      <w:r w:rsidRPr="00916F0D">
        <w:rPr>
          <w:sz w:val="22"/>
          <w:szCs w:val="22"/>
        </w:rPr>
        <w:t>61512</w:t>
      </w:r>
    </w:p>
    <w:p w14:paraId="6FC423B3" w14:textId="77777777" w:rsidR="009E0CD0" w:rsidRPr="00916F0D" w:rsidRDefault="009E0CD0" w:rsidP="00591615">
      <w:pPr>
        <w:pStyle w:val="BodyTextIndent3"/>
        <w:spacing w:after="0"/>
        <w:ind w:firstLine="96"/>
        <w:rPr>
          <w:sz w:val="22"/>
          <w:szCs w:val="22"/>
        </w:rPr>
      </w:pPr>
      <w:r w:rsidRPr="00916F0D">
        <w:rPr>
          <w:sz w:val="22"/>
          <w:szCs w:val="22"/>
        </w:rPr>
        <w:t>61514</w:t>
      </w:r>
    </w:p>
    <w:p w14:paraId="529A734D" w14:textId="77777777" w:rsidR="009E0CD0" w:rsidRPr="00916F0D" w:rsidRDefault="009E0CD0" w:rsidP="00591615">
      <w:pPr>
        <w:pStyle w:val="BodyTextIndent3"/>
        <w:spacing w:after="0"/>
        <w:ind w:firstLine="96"/>
        <w:rPr>
          <w:sz w:val="22"/>
          <w:szCs w:val="22"/>
        </w:rPr>
      </w:pPr>
      <w:r w:rsidRPr="00916F0D">
        <w:rPr>
          <w:sz w:val="22"/>
          <w:szCs w:val="22"/>
        </w:rPr>
        <w:t>61516</w:t>
      </w:r>
    </w:p>
    <w:p w14:paraId="0A4632C2" w14:textId="77777777" w:rsidR="009E0CD0" w:rsidRPr="00916F0D" w:rsidRDefault="009E0CD0" w:rsidP="00591615">
      <w:pPr>
        <w:pStyle w:val="BodyTextIndent3"/>
        <w:spacing w:after="0"/>
        <w:ind w:firstLine="96"/>
        <w:rPr>
          <w:sz w:val="22"/>
          <w:szCs w:val="22"/>
        </w:rPr>
      </w:pPr>
      <w:r w:rsidRPr="00916F0D">
        <w:rPr>
          <w:sz w:val="22"/>
          <w:szCs w:val="22"/>
        </w:rPr>
        <w:t>61517</w:t>
      </w:r>
    </w:p>
    <w:p w14:paraId="4215F187" w14:textId="77777777" w:rsidR="009E0CD0" w:rsidRPr="00916F0D" w:rsidRDefault="009E0CD0" w:rsidP="00591615">
      <w:pPr>
        <w:pStyle w:val="BodyTextIndent3"/>
        <w:spacing w:after="0"/>
        <w:ind w:firstLine="96"/>
        <w:rPr>
          <w:sz w:val="22"/>
          <w:szCs w:val="22"/>
        </w:rPr>
      </w:pPr>
      <w:r w:rsidRPr="00916F0D">
        <w:rPr>
          <w:sz w:val="22"/>
          <w:szCs w:val="22"/>
        </w:rPr>
        <w:t>61518</w:t>
      </w:r>
    </w:p>
    <w:p w14:paraId="5EDF9298" w14:textId="77777777" w:rsidR="009E0CD0" w:rsidRPr="00916F0D" w:rsidRDefault="009E0CD0" w:rsidP="00591615">
      <w:pPr>
        <w:pStyle w:val="BodyTextIndent3"/>
        <w:spacing w:after="0"/>
        <w:ind w:firstLine="96"/>
        <w:rPr>
          <w:sz w:val="22"/>
          <w:szCs w:val="22"/>
        </w:rPr>
      </w:pPr>
      <w:r w:rsidRPr="00916F0D">
        <w:rPr>
          <w:sz w:val="22"/>
          <w:szCs w:val="22"/>
        </w:rPr>
        <w:t>61519</w:t>
      </w:r>
    </w:p>
    <w:p w14:paraId="4207C728" w14:textId="77777777" w:rsidR="009E0CD0" w:rsidRPr="00916F0D" w:rsidRDefault="009E0CD0" w:rsidP="00591615">
      <w:pPr>
        <w:pStyle w:val="BodyTextIndent3"/>
        <w:spacing w:after="0"/>
        <w:ind w:firstLine="96"/>
        <w:rPr>
          <w:sz w:val="22"/>
          <w:szCs w:val="22"/>
        </w:rPr>
      </w:pPr>
      <w:r w:rsidRPr="00916F0D">
        <w:rPr>
          <w:sz w:val="22"/>
          <w:szCs w:val="22"/>
        </w:rPr>
        <w:t>61520</w:t>
      </w:r>
    </w:p>
    <w:p w14:paraId="3F701FA0" w14:textId="77777777" w:rsidR="009E0CD0" w:rsidRPr="00916F0D" w:rsidRDefault="009E0CD0" w:rsidP="00591615">
      <w:pPr>
        <w:pStyle w:val="BodyTextIndent3"/>
        <w:spacing w:after="0"/>
        <w:ind w:firstLine="96"/>
        <w:rPr>
          <w:sz w:val="22"/>
          <w:szCs w:val="22"/>
        </w:rPr>
      </w:pPr>
      <w:r w:rsidRPr="00916F0D">
        <w:rPr>
          <w:sz w:val="22"/>
          <w:szCs w:val="22"/>
        </w:rPr>
        <w:t>61521</w:t>
      </w:r>
    </w:p>
    <w:p w14:paraId="4B7A0BA6" w14:textId="77777777" w:rsidR="009E0CD0" w:rsidRPr="00916F0D" w:rsidRDefault="009E0CD0" w:rsidP="00591615">
      <w:pPr>
        <w:pStyle w:val="BodyTextIndent3"/>
        <w:spacing w:after="0"/>
        <w:ind w:firstLine="96"/>
        <w:rPr>
          <w:sz w:val="22"/>
          <w:szCs w:val="22"/>
        </w:rPr>
      </w:pPr>
      <w:r w:rsidRPr="00916F0D">
        <w:rPr>
          <w:sz w:val="22"/>
          <w:szCs w:val="22"/>
        </w:rPr>
        <w:t>61522</w:t>
      </w:r>
    </w:p>
    <w:p w14:paraId="241DC6EF" w14:textId="77777777" w:rsidR="009E0CD0" w:rsidRPr="00916F0D" w:rsidRDefault="009E0CD0" w:rsidP="00591615">
      <w:pPr>
        <w:pStyle w:val="BodyTextIndent3"/>
        <w:spacing w:after="0"/>
        <w:ind w:firstLine="96"/>
        <w:rPr>
          <w:sz w:val="22"/>
          <w:szCs w:val="22"/>
        </w:rPr>
      </w:pPr>
      <w:r w:rsidRPr="00916F0D">
        <w:rPr>
          <w:sz w:val="22"/>
          <w:szCs w:val="22"/>
        </w:rPr>
        <w:t>61524</w:t>
      </w:r>
    </w:p>
    <w:p w14:paraId="25657A52" w14:textId="77777777" w:rsidR="009E0CD0" w:rsidRPr="00916F0D" w:rsidRDefault="009E0CD0" w:rsidP="00591615">
      <w:pPr>
        <w:pStyle w:val="BodyTextIndent3"/>
        <w:spacing w:after="0"/>
        <w:ind w:firstLine="96"/>
        <w:rPr>
          <w:sz w:val="22"/>
          <w:szCs w:val="22"/>
        </w:rPr>
      </w:pPr>
      <w:r w:rsidRPr="00916F0D">
        <w:rPr>
          <w:sz w:val="22"/>
          <w:szCs w:val="22"/>
        </w:rPr>
        <w:t>61526</w:t>
      </w:r>
    </w:p>
    <w:p w14:paraId="411257CF" w14:textId="77777777" w:rsidR="009E0CD0" w:rsidRPr="00916F0D" w:rsidRDefault="009E0CD0" w:rsidP="00591615">
      <w:pPr>
        <w:pStyle w:val="BodyTextIndent3"/>
        <w:spacing w:after="0"/>
        <w:ind w:firstLine="96"/>
        <w:rPr>
          <w:sz w:val="22"/>
          <w:szCs w:val="22"/>
        </w:rPr>
      </w:pPr>
      <w:r w:rsidRPr="00916F0D">
        <w:rPr>
          <w:sz w:val="22"/>
          <w:szCs w:val="22"/>
        </w:rPr>
        <w:t>61530</w:t>
      </w:r>
    </w:p>
    <w:p w14:paraId="77BF66A1" w14:textId="77777777" w:rsidR="009E0CD0" w:rsidRPr="00916F0D" w:rsidRDefault="009E0CD0" w:rsidP="00591615">
      <w:pPr>
        <w:pStyle w:val="BodyTextIndent3"/>
        <w:spacing w:after="0"/>
        <w:ind w:firstLine="96"/>
        <w:rPr>
          <w:sz w:val="22"/>
          <w:szCs w:val="22"/>
        </w:rPr>
      </w:pPr>
      <w:r w:rsidRPr="00916F0D">
        <w:rPr>
          <w:sz w:val="22"/>
          <w:szCs w:val="22"/>
        </w:rPr>
        <w:t>61531</w:t>
      </w:r>
    </w:p>
    <w:p w14:paraId="04D124CE" w14:textId="77777777" w:rsidR="009E0CD0" w:rsidRPr="00916F0D" w:rsidRDefault="009E0CD0" w:rsidP="00591615">
      <w:pPr>
        <w:pStyle w:val="BodyTextIndent3"/>
        <w:spacing w:after="0"/>
        <w:ind w:firstLine="96"/>
        <w:rPr>
          <w:sz w:val="22"/>
          <w:szCs w:val="22"/>
        </w:rPr>
      </w:pPr>
      <w:r w:rsidRPr="00916F0D">
        <w:rPr>
          <w:sz w:val="22"/>
          <w:szCs w:val="22"/>
        </w:rPr>
        <w:t>61533</w:t>
      </w:r>
    </w:p>
    <w:p w14:paraId="667D9F1E" w14:textId="77777777" w:rsidR="009E0CD0" w:rsidRPr="00916F0D" w:rsidRDefault="009E0CD0" w:rsidP="00591615">
      <w:pPr>
        <w:pStyle w:val="BodyTextIndent3"/>
        <w:spacing w:after="0"/>
        <w:ind w:firstLine="96"/>
        <w:rPr>
          <w:sz w:val="22"/>
          <w:szCs w:val="22"/>
        </w:rPr>
      </w:pPr>
      <w:r w:rsidRPr="00916F0D">
        <w:rPr>
          <w:sz w:val="22"/>
          <w:szCs w:val="22"/>
        </w:rPr>
        <w:t>61534</w:t>
      </w:r>
    </w:p>
    <w:p w14:paraId="7C4E2925" w14:textId="77777777" w:rsidR="009E0CD0" w:rsidRPr="00916F0D" w:rsidRDefault="009E0CD0" w:rsidP="00591615">
      <w:pPr>
        <w:pStyle w:val="BodyTextIndent3"/>
        <w:spacing w:after="0"/>
        <w:ind w:firstLine="96"/>
        <w:rPr>
          <w:sz w:val="22"/>
          <w:szCs w:val="22"/>
        </w:rPr>
      </w:pPr>
      <w:r w:rsidRPr="00916F0D">
        <w:rPr>
          <w:sz w:val="22"/>
          <w:szCs w:val="22"/>
        </w:rPr>
        <w:t>61535</w:t>
      </w:r>
    </w:p>
    <w:p w14:paraId="5D8D7C2E" w14:textId="77777777" w:rsidR="009E0CD0" w:rsidRPr="00916F0D" w:rsidRDefault="009E0CD0" w:rsidP="00591615">
      <w:pPr>
        <w:pStyle w:val="BodyTextIndent3"/>
        <w:spacing w:after="0"/>
        <w:ind w:firstLine="96"/>
        <w:rPr>
          <w:sz w:val="22"/>
          <w:szCs w:val="22"/>
        </w:rPr>
      </w:pPr>
      <w:r w:rsidRPr="00916F0D">
        <w:rPr>
          <w:sz w:val="22"/>
          <w:szCs w:val="22"/>
        </w:rPr>
        <w:t>61536</w:t>
      </w:r>
    </w:p>
    <w:p w14:paraId="17E1E7C6" w14:textId="77777777" w:rsidR="009E0CD0" w:rsidRPr="00916F0D" w:rsidRDefault="009E0CD0" w:rsidP="00591615">
      <w:pPr>
        <w:pStyle w:val="BodyTextIndent3"/>
        <w:spacing w:after="0"/>
        <w:ind w:firstLine="96"/>
        <w:rPr>
          <w:sz w:val="22"/>
          <w:szCs w:val="22"/>
        </w:rPr>
      </w:pPr>
      <w:r w:rsidRPr="00916F0D">
        <w:rPr>
          <w:sz w:val="22"/>
          <w:szCs w:val="22"/>
        </w:rPr>
        <w:t>61537</w:t>
      </w:r>
    </w:p>
    <w:p w14:paraId="50856275" w14:textId="77777777" w:rsidR="009E0CD0" w:rsidRPr="00916F0D" w:rsidRDefault="009E0CD0" w:rsidP="00591615">
      <w:pPr>
        <w:pStyle w:val="BodyTextIndent3"/>
        <w:spacing w:after="0"/>
        <w:ind w:firstLine="96"/>
        <w:rPr>
          <w:sz w:val="22"/>
          <w:szCs w:val="22"/>
        </w:rPr>
      </w:pPr>
      <w:r w:rsidRPr="00916F0D">
        <w:rPr>
          <w:sz w:val="22"/>
          <w:szCs w:val="22"/>
        </w:rPr>
        <w:t>61538</w:t>
      </w:r>
    </w:p>
    <w:p w14:paraId="281EFFF1" w14:textId="77777777" w:rsidR="009E0CD0" w:rsidRPr="00916F0D" w:rsidRDefault="009E0CD0" w:rsidP="00591615">
      <w:pPr>
        <w:pStyle w:val="BodyTextIndent3"/>
        <w:spacing w:after="0"/>
        <w:ind w:firstLine="96"/>
        <w:rPr>
          <w:sz w:val="22"/>
          <w:szCs w:val="22"/>
        </w:rPr>
      </w:pPr>
      <w:r w:rsidRPr="00916F0D">
        <w:rPr>
          <w:sz w:val="22"/>
          <w:szCs w:val="22"/>
        </w:rPr>
        <w:t>61539</w:t>
      </w:r>
    </w:p>
    <w:p w14:paraId="484D876F" w14:textId="77777777" w:rsidR="009E0CD0" w:rsidRPr="00916F0D" w:rsidRDefault="009E0CD0" w:rsidP="00591615">
      <w:pPr>
        <w:pStyle w:val="BodyTextIndent3"/>
        <w:spacing w:after="0"/>
        <w:ind w:firstLine="96"/>
        <w:rPr>
          <w:sz w:val="22"/>
          <w:szCs w:val="22"/>
        </w:rPr>
      </w:pPr>
      <w:r w:rsidRPr="00916F0D">
        <w:rPr>
          <w:sz w:val="22"/>
          <w:szCs w:val="22"/>
        </w:rPr>
        <w:t>61540</w:t>
      </w:r>
    </w:p>
    <w:p w14:paraId="615180B8" w14:textId="77777777" w:rsidR="009E0CD0" w:rsidRPr="00916F0D" w:rsidRDefault="009E0CD0" w:rsidP="00591615">
      <w:pPr>
        <w:pStyle w:val="BodyTextIndent3"/>
        <w:spacing w:after="0"/>
        <w:ind w:firstLine="96"/>
        <w:rPr>
          <w:sz w:val="22"/>
          <w:szCs w:val="22"/>
        </w:rPr>
      </w:pPr>
      <w:r w:rsidRPr="00916F0D">
        <w:rPr>
          <w:sz w:val="22"/>
          <w:szCs w:val="22"/>
        </w:rPr>
        <w:t>61541</w:t>
      </w:r>
    </w:p>
    <w:p w14:paraId="0EC3F30E" w14:textId="77777777" w:rsidR="009E0CD0" w:rsidRPr="00916F0D" w:rsidRDefault="009E0CD0" w:rsidP="00591615">
      <w:pPr>
        <w:pStyle w:val="BodyTextIndent3"/>
        <w:spacing w:after="0"/>
        <w:ind w:firstLine="96"/>
        <w:rPr>
          <w:sz w:val="22"/>
          <w:szCs w:val="22"/>
        </w:rPr>
      </w:pPr>
      <w:r w:rsidRPr="00916F0D">
        <w:rPr>
          <w:sz w:val="22"/>
          <w:szCs w:val="22"/>
        </w:rPr>
        <w:t>61543</w:t>
      </w:r>
    </w:p>
    <w:p w14:paraId="0E501C42" w14:textId="77777777" w:rsidR="009E0CD0" w:rsidRPr="00916F0D" w:rsidRDefault="009E0CD0" w:rsidP="00591615">
      <w:pPr>
        <w:pStyle w:val="BodyTextIndent3"/>
        <w:spacing w:after="0"/>
        <w:ind w:firstLine="96"/>
        <w:rPr>
          <w:sz w:val="22"/>
          <w:szCs w:val="22"/>
        </w:rPr>
      </w:pPr>
      <w:r w:rsidRPr="00916F0D">
        <w:rPr>
          <w:sz w:val="22"/>
          <w:szCs w:val="22"/>
        </w:rPr>
        <w:t>61544</w:t>
      </w:r>
    </w:p>
    <w:p w14:paraId="3258BDFC" w14:textId="77777777" w:rsidR="009E0CD0" w:rsidRPr="00916F0D" w:rsidRDefault="009E0CD0" w:rsidP="00591615">
      <w:pPr>
        <w:pStyle w:val="BodyTextIndent3"/>
        <w:spacing w:after="0"/>
        <w:ind w:firstLine="96"/>
        <w:rPr>
          <w:sz w:val="22"/>
          <w:szCs w:val="22"/>
        </w:rPr>
      </w:pPr>
      <w:r w:rsidRPr="00916F0D">
        <w:rPr>
          <w:sz w:val="22"/>
          <w:szCs w:val="22"/>
        </w:rPr>
        <w:t>61545</w:t>
      </w:r>
    </w:p>
    <w:p w14:paraId="117D3442" w14:textId="77777777" w:rsidR="009E0CD0" w:rsidRPr="00916F0D" w:rsidRDefault="009E0CD0" w:rsidP="00591615">
      <w:pPr>
        <w:pStyle w:val="BodyTextIndent3"/>
        <w:spacing w:after="0"/>
        <w:ind w:firstLine="96"/>
        <w:rPr>
          <w:sz w:val="22"/>
          <w:szCs w:val="22"/>
        </w:rPr>
      </w:pPr>
      <w:r w:rsidRPr="00916F0D">
        <w:rPr>
          <w:sz w:val="22"/>
          <w:szCs w:val="22"/>
        </w:rPr>
        <w:t>61546</w:t>
      </w:r>
    </w:p>
    <w:p w14:paraId="0B4A74F0" w14:textId="77777777" w:rsidR="009E0CD0" w:rsidRPr="00916F0D" w:rsidRDefault="009E0CD0" w:rsidP="00591615">
      <w:pPr>
        <w:pStyle w:val="BodyTextIndent3"/>
        <w:spacing w:after="0"/>
        <w:ind w:firstLine="96"/>
        <w:rPr>
          <w:sz w:val="22"/>
          <w:szCs w:val="22"/>
        </w:rPr>
      </w:pPr>
      <w:r w:rsidRPr="00916F0D">
        <w:rPr>
          <w:sz w:val="22"/>
          <w:szCs w:val="22"/>
        </w:rPr>
        <w:t>61548</w:t>
      </w:r>
    </w:p>
    <w:p w14:paraId="4274CE10" w14:textId="77777777" w:rsidR="009E0CD0" w:rsidRPr="00916F0D" w:rsidRDefault="009E0CD0" w:rsidP="00591615">
      <w:pPr>
        <w:pStyle w:val="BodyTextIndent3"/>
        <w:spacing w:after="0"/>
        <w:ind w:firstLine="96"/>
        <w:rPr>
          <w:sz w:val="22"/>
          <w:szCs w:val="22"/>
        </w:rPr>
      </w:pPr>
      <w:r w:rsidRPr="00916F0D">
        <w:rPr>
          <w:sz w:val="22"/>
          <w:szCs w:val="22"/>
        </w:rPr>
        <w:t>61550</w:t>
      </w:r>
    </w:p>
    <w:p w14:paraId="16122278" w14:textId="77777777" w:rsidR="009E0CD0" w:rsidRPr="00916F0D" w:rsidRDefault="009E0CD0" w:rsidP="00591615">
      <w:pPr>
        <w:pStyle w:val="BodyTextIndent3"/>
        <w:spacing w:after="0"/>
        <w:ind w:firstLine="96"/>
        <w:rPr>
          <w:sz w:val="22"/>
          <w:szCs w:val="22"/>
        </w:rPr>
      </w:pPr>
      <w:r w:rsidRPr="00916F0D">
        <w:rPr>
          <w:sz w:val="22"/>
          <w:szCs w:val="22"/>
        </w:rPr>
        <w:t>61552</w:t>
      </w:r>
    </w:p>
    <w:p w14:paraId="50C10339" w14:textId="77777777" w:rsidR="009E0CD0" w:rsidRPr="00916F0D" w:rsidRDefault="009E0CD0" w:rsidP="00591615">
      <w:pPr>
        <w:pStyle w:val="BodyTextIndent3"/>
        <w:spacing w:after="0"/>
        <w:ind w:firstLine="96"/>
        <w:rPr>
          <w:sz w:val="22"/>
          <w:szCs w:val="22"/>
        </w:rPr>
      </w:pPr>
      <w:r w:rsidRPr="00916F0D">
        <w:rPr>
          <w:sz w:val="22"/>
          <w:szCs w:val="22"/>
        </w:rPr>
        <w:t>61556</w:t>
      </w:r>
    </w:p>
    <w:p w14:paraId="17A5934D" w14:textId="77777777" w:rsidR="009E0CD0" w:rsidRPr="00916F0D" w:rsidRDefault="009E0CD0" w:rsidP="00591615">
      <w:pPr>
        <w:pStyle w:val="BodyTextIndent3"/>
        <w:spacing w:after="0"/>
        <w:ind w:firstLine="96"/>
        <w:rPr>
          <w:sz w:val="22"/>
          <w:szCs w:val="22"/>
        </w:rPr>
      </w:pPr>
      <w:r w:rsidRPr="00916F0D">
        <w:rPr>
          <w:sz w:val="22"/>
          <w:szCs w:val="22"/>
        </w:rPr>
        <w:t>61557</w:t>
      </w:r>
    </w:p>
    <w:p w14:paraId="4610B289" w14:textId="77777777" w:rsidR="009E0CD0" w:rsidRPr="00916F0D" w:rsidRDefault="009E0CD0" w:rsidP="00591615">
      <w:pPr>
        <w:pStyle w:val="BodyTextIndent3"/>
        <w:spacing w:after="0"/>
        <w:ind w:firstLine="96"/>
        <w:rPr>
          <w:sz w:val="22"/>
          <w:szCs w:val="22"/>
        </w:rPr>
      </w:pPr>
      <w:r w:rsidRPr="00916F0D">
        <w:rPr>
          <w:sz w:val="22"/>
          <w:szCs w:val="22"/>
        </w:rPr>
        <w:t>61558</w:t>
      </w:r>
    </w:p>
    <w:p w14:paraId="099E0924" w14:textId="77777777" w:rsidR="009E0CD0" w:rsidRPr="00916F0D" w:rsidRDefault="009E0CD0" w:rsidP="00591615">
      <w:pPr>
        <w:pStyle w:val="BodyTextIndent3"/>
        <w:spacing w:after="0"/>
        <w:ind w:firstLine="96"/>
        <w:rPr>
          <w:sz w:val="22"/>
          <w:szCs w:val="22"/>
        </w:rPr>
      </w:pPr>
      <w:r w:rsidRPr="00916F0D">
        <w:rPr>
          <w:sz w:val="22"/>
          <w:szCs w:val="22"/>
        </w:rPr>
        <w:t>61559</w:t>
      </w:r>
    </w:p>
    <w:p w14:paraId="0ED1559D" w14:textId="77777777" w:rsidR="009E0CD0" w:rsidRPr="00916F0D" w:rsidRDefault="009E0CD0" w:rsidP="00591615">
      <w:pPr>
        <w:pStyle w:val="BodyTextIndent3"/>
        <w:spacing w:after="0"/>
        <w:ind w:firstLine="96"/>
        <w:rPr>
          <w:sz w:val="22"/>
          <w:szCs w:val="22"/>
        </w:rPr>
      </w:pPr>
      <w:r w:rsidRPr="00916F0D">
        <w:rPr>
          <w:sz w:val="22"/>
          <w:szCs w:val="22"/>
        </w:rPr>
        <w:t>61563</w:t>
      </w:r>
    </w:p>
    <w:p w14:paraId="0FCE2FF8" w14:textId="77777777" w:rsidR="009E0CD0" w:rsidRPr="00916F0D" w:rsidRDefault="009E0CD0" w:rsidP="00591615">
      <w:pPr>
        <w:pStyle w:val="BodyTextIndent3"/>
        <w:spacing w:after="0"/>
        <w:ind w:firstLine="96"/>
        <w:rPr>
          <w:sz w:val="22"/>
          <w:szCs w:val="22"/>
        </w:rPr>
      </w:pPr>
      <w:r w:rsidRPr="00916F0D">
        <w:rPr>
          <w:sz w:val="22"/>
          <w:szCs w:val="22"/>
        </w:rPr>
        <w:t>61564</w:t>
      </w:r>
    </w:p>
    <w:p w14:paraId="7412FEF4" w14:textId="77777777" w:rsidR="009E0CD0" w:rsidRPr="00916F0D" w:rsidRDefault="009E0CD0" w:rsidP="00591615">
      <w:pPr>
        <w:pStyle w:val="BodyTextIndent3"/>
        <w:spacing w:after="0"/>
        <w:ind w:firstLine="96"/>
        <w:rPr>
          <w:sz w:val="22"/>
          <w:szCs w:val="22"/>
        </w:rPr>
      </w:pPr>
      <w:r w:rsidRPr="00916F0D">
        <w:rPr>
          <w:sz w:val="22"/>
          <w:szCs w:val="22"/>
        </w:rPr>
        <w:t>61566</w:t>
      </w:r>
    </w:p>
    <w:p w14:paraId="17CBC9E2" w14:textId="77777777" w:rsidR="009E0CD0" w:rsidRPr="00916F0D" w:rsidRDefault="009E0CD0" w:rsidP="00591615">
      <w:pPr>
        <w:pStyle w:val="BodyTextIndent3"/>
        <w:spacing w:after="0"/>
        <w:ind w:firstLine="96"/>
        <w:rPr>
          <w:sz w:val="22"/>
          <w:szCs w:val="22"/>
        </w:rPr>
      </w:pPr>
      <w:r w:rsidRPr="00916F0D">
        <w:rPr>
          <w:sz w:val="22"/>
          <w:szCs w:val="22"/>
        </w:rPr>
        <w:t>61567</w:t>
      </w:r>
    </w:p>
    <w:p w14:paraId="000CA4AB" w14:textId="77777777" w:rsidR="009E0CD0" w:rsidRPr="00916F0D" w:rsidRDefault="009E0CD0" w:rsidP="00591615">
      <w:pPr>
        <w:pStyle w:val="BodyTextIndent3"/>
        <w:spacing w:after="0"/>
        <w:ind w:firstLine="96"/>
        <w:rPr>
          <w:sz w:val="22"/>
          <w:szCs w:val="22"/>
        </w:rPr>
      </w:pPr>
      <w:r w:rsidRPr="00916F0D">
        <w:rPr>
          <w:sz w:val="22"/>
          <w:szCs w:val="22"/>
        </w:rPr>
        <w:t>61570</w:t>
      </w:r>
    </w:p>
    <w:p w14:paraId="0015E521" w14:textId="77777777" w:rsidR="009E0CD0" w:rsidRPr="00916F0D" w:rsidRDefault="009E0CD0" w:rsidP="00591615">
      <w:pPr>
        <w:pStyle w:val="BodyTextIndent3"/>
        <w:spacing w:after="0"/>
        <w:ind w:firstLine="96"/>
        <w:rPr>
          <w:sz w:val="22"/>
          <w:szCs w:val="22"/>
        </w:rPr>
      </w:pPr>
      <w:r w:rsidRPr="00916F0D">
        <w:rPr>
          <w:sz w:val="22"/>
          <w:szCs w:val="22"/>
        </w:rPr>
        <w:t>61571</w:t>
      </w:r>
    </w:p>
    <w:p w14:paraId="6303CE85" w14:textId="77777777" w:rsidR="009E0CD0" w:rsidRPr="00916F0D" w:rsidRDefault="009E0CD0" w:rsidP="00591615">
      <w:pPr>
        <w:pStyle w:val="BodyTextIndent3"/>
        <w:spacing w:after="0"/>
        <w:ind w:firstLine="96"/>
        <w:rPr>
          <w:sz w:val="22"/>
          <w:szCs w:val="22"/>
        </w:rPr>
      </w:pPr>
      <w:r w:rsidRPr="00916F0D">
        <w:rPr>
          <w:sz w:val="22"/>
          <w:szCs w:val="22"/>
        </w:rPr>
        <w:t>61575</w:t>
      </w:r>
    </w:p>
    <w:p w14:paraId="2416C045" w14:textId="77777777" w:rsidR="009E0CD0" w:rsidRPr="00916F0D" w:rsidRDefault="009E0CD0" w:rsidP="00591615">
      <w:pPr>
        <w:pStyle w:val="BodyTextIndent3"/>
        <w:spacing w:after="0"/>
        <w:ind w:firstLine="96"/>
        <w:rPr>
          <w:sz w:val="22"/>
          <w:szCs w:val="22"/>
        </w:rPr>
      </w:pPr>
      <w:r w:rsidRPr="00916F0D">
        <w:rPr>
          <w:sz w:val="22"/>
          <w:szCs w:val="22"/>
        </w:rPr>
        <w:t>61576</w:t>
      </w:r>
    </w:p>
    <w:p w14:paraId="17DACF0A" w14:textId="77777777" w:rsidR="009E0CD0" w:rsidRPr="00916F0D" w:rsidRDefault="009E0CD0" w:rsidP="00591615">
      <w:pPr>
        <w:pStyle w:val="BodyTextIndent3"/>
        <w:spacing w:after="0"/>
        <w:ind w:firstLine="96"/>
        <w:rPr>
          <w:sz w:val="22"/>
          <w:szCs w:val="22"/>
        </w:rPr>
      </w:pPr>
      <w:r w:rsidRPr="00916F0D">
        <w:rPr>
          <w:sz w:val="22"/>
          <w:szCs w:val="22"/>
        </w:rPr>
        <w:t>61580</w:t>
      </w:r>
    </w:p>
    <w:p w14:paraId="40458069" w14:textId="77777777" w:rsidR="009E0CD0" w:rsidRPr="00916F0D" w:rsidRDefault="009E0CD0" w:rsidP="00591615">
      <w:pPr>
        <w:pStyle w:val="BodyTextIndent3"/>
        <w:spacing w:after="0"/>
        <w:ind w:firstLine="96"/>
        <w:rPr>
          <w:sz w:val="22"/>
          <w:szCs w:val="22"/>
        </w:rPr>
      </w:pPr>
      <w:r w:rsidRPr="00916F0D">
        <w:rPr>
          <w:sz w:val="22"/>
          <w:szCs w:val="22"/>
        </w:rPr>
        <w:t>61581</w:t>
      </w:r>
    </w:p>
    <w:p w14:paraId="455C0473" w14:textId="77777777" w:rsidR="009E0CD0" w:rsidRPr="00916F0D" w:rsidRDefault="009E0CD0" w:rsidP="00591615">
      <w:pPr>
        <w:pStyle w:val="BodyTextIndent3"/>
        <w:spacing w:after="0"/>
        <w:ind w:firstLine="96"/>
        <w:rPr>
          <w:sz w:val="22"/>
          <w:szCs w:val="22"/>
        </w:rPr>
      </w:pPr>
      <w:r w:rsidRPr="00916F0D">
        <w:rPr>
          <w:sz w:val="22"/>
          <w:szCs w:val="22"/>
        </w:rPr>
        <w:t>61582</w:t>
      </w:r>
    </w:p>
    <w:p w14:paraId="7623947A" w14:textId="77777777" w:rsidR="009E0CD0" w:rsidRPr="00916F0D" w:rsidRDefault="009E0CD0" w:rsidP="00591615">
      <w:pPr>
        <w:pStyle w:val="BodyTextIndent3"/>
        <w:spacing w:after="0"/>
        <w:ind w:firstLine="96"/>
        <w:rPr>
          <w:sz w:val="22"/>
          <w:szCs w:val="22"/>
        </w:rPr>
      </w:pPr>
      <w:r w:rsidRPr="00916F0D">
        <w:rPr>
          <w:sz w:val="22"/>
          <w:szCs w:val="22"/>
        </w:rPr>
        <w:t>61583</w:t>
      </w:r>
    </w:p>
    <w:p w14:paraId="4E041151" w14:textId="77777777" w:rsidR="009E0CD0" w:rsidRPr="00916F0D" w:rsidRDefault="009E0CD0" w:rsidP="00591615">
      <w:pPr>
        <w:pStyle w:val="BodyTextIndent3"/>
        <w:spacing w:after="0"/>
        <w:ind w:firstLine="96"/>
        <w:rPr>
          <w:sz w:val="22"/>
          <w:szCs w:val="22"/>
        </w:rPr>
      </w:pPr>
      <w:r w:rsidRPr="00916F0D">
        <w:rPr>
          <w:sz w:val="22"/>
          <w:szCs w:val="22"/>
        </w:rPr>
        <w:t>61584</w:t>
      </w:r>
    </w:p>
    <w:p w14:paraId="0D193A27" w14:textId="77777777" w:rsidR="009E0CD0" w:rsidRPr="00916F0D" w:rsidRDefault="009E0CD0" w:rsidP="00591615">
      <w:pPr>
        <w:pStyle w:val="BodyTextIndent3"/>
        <w:spacing w:after="0"/>
        <w:ind w:firstLine="96"/>
        <w:rPr>
          <w:sz w:val="22"/>
          <w:szCs w:val="22"/>
        </w:rPr>
      </w:pPr>
      <w:r w:rsidRPr="00916F0D">
        <w:rPr>
          <w:sz w:val="22"/>
          <w:szCs w:val="22"/>
        </w:rPr>
        <w:t>61585</w:t>
      </w:r>
    </w:p>
    <w:p w14:paraId="1BD8A8F6" w14:textId="77777777" w:rsidR="009E0CD0" w:rsidRPr="00916F0D" w:rsidRDefault="009E0CD0" w:rsidP="00591615">
      <w:pPr>
        <w:pStyle w:val="BodyTextIndent3"/>
        <w:spacing w:after="0"/>
        <w:ind w:firstLine="96"/>
        <w:rPr>
          <w:sz w:val="22"/>
          <w:szCs w:val="22"/>
        </w:rPr>
      </w:pPr>
      <w:r w:rsidRPr="00916F0D">
        <w:rPr>
          <w:sz w:val="22"/>
          <w:szCs w:val="22"/>
        </w:rPr>
        <w:t>61586</w:t>
      </w:r>
    </w:p>
    <w:p w14:paraId="61D6A115" w14:textId="77777777" w:rsidR="009E0CD0" w:rsidRPr="00916F0D" w:rsidRDefault="009E0CD0" w:rsidP="00591615">
      <w:pPr>
        <w:pStyle w:val="BodyTextIndent3"/>
        <w:spacing w:after="0"/>
        <w:ind w:firstLine="96"/>
        <w:rPr>
          <w:sz w:val="22"/>
          <w:szCs w:val="22"/>
        </w:rPr>
      </w:pPr>
      <w:r w:rsidRPr="00916F0D">
        <w:rPr>
          <w:sz w:val="22"/>
          <w:szCs w:val="22"/>
        </w:rPr>
        <w:t>61590</w:t>
      </w:r>
    </w:p>
    <w:p w14:paraId="01EE99EB" w14:textId="77777777" w:rsidR="009E0CD0" w:rsidRPr="00916F0D" w:rsidRDefault="009E0CD0" w:rsidP="00591615">
      <w:pPr>
        <w:pStyle w:val="BodyTextIndent3"/>
        <w:spacing w:after="0"/>
        <w:ind w:firstLine="96"/>
        <w:rPr>
          <w:sz w:val="22"/>
          <w:szCs w:val="22"/>
        </w:rPr>
      </w:pPr>
      <w:r w:rsidRPr="00916F0D">
        <w:rPr>
          <w:sz w:val="22"/>
          <w:szCs w:val="22"/>
        </w:rPr>
        <w:t>61591</w:t>
      </w:r>
    </w:p>
    <w:p w14:paraId="39938671" w14:textId="77777777" w:rsidR="009E0CD0" w:rsidRPr="00916F0D" w:rsidRDefault="009E0CD0" w:rsidP="00591615">
      <w:pPr>
        <w:pStyle w:val="BodyTextIndent3"/>
        <w:spacing w:after="0"/>
        <w:ind w:firstLine="96"/>
        <w:rPr>
          <w:sz w:val="22"/>
          <w:szCs w:val="22"/>
        </w:rPr>
      </w:pPr>
      <w:r w:rsidRPr="00916F0D">
        <w:rPr>
          <w:sz w:val="22"/>
          <w:szCs w:val="22"/>
        </w:rPr>
        <w:t>61592</w:t>
      </w:r>
    </w:p>
    <w:p w14:paraId="6B996E20" w14:textId="77777777" w:rsidR="009E0CD0" w:rsidRPr="00916F0D" w:rsidRDefault="009E0CD0" w:rsidP="00591615">
      <w:pPr>
        <w:pStyle w:val="BodyTextIndent3"/>
        <w:spacing w:after="0"/>
        <w:ind w:firstLine="96"/>
        <w:rPr>
          <w:sz w:val="22"/>
          <w:szCs w:val="22"/>
        </w:rPr>
      </w:pPr>
      <w:r w:rsidRPr="00916F0D">
        <w:rPr>
          <w:sz w:val="22"/>
          <w:szCs w:val="22"/>
        </w:rPr>
        <w:t>61595</w:t>
      </w:r>
    </w:p>
    <w:p w14:paraId="7822A0A2" w14:textId="77777777" w:rsidR="009E0CD0" w:rsidRPr="00916F0D" w:rsidRDefault="009E0CD0" w:rsidP="00591615">
      <w:pPr>
        <w:pStyle w:val="BodyTextIndent3"/>
        <w:spacing w:after="0"/>
        <w:ind w:firstLine="96"/>
        <w:rPr>
          <w:sz w:val="22"/>
          <w:szCs w:val="22"/>
        </w:rPr>
      </w:pPr>
      <w:r w:rsidRPr="00916F0D">
        <w:rPr>
          <w:sz w:val="22"/>
          <w:szCs w:val="22"/>
        </w:rPr>
        <w:t>61596</w:t>
      </w:r>
    </w:p>
    <w:p w14:paraId="63794CFA" w14:textId="77777777" w:rsidR="009E0CD0" w:rsidRPr="00916F0D" w:rsidRDefault="009E0CD0" w:rsidP="00591615">
      <w:pPr>
        <w:pStyle w:val="BodyTextIndent3"/>
        <w:spacing w:after="0"/>
        <w:ind w:firstLine="96"/>
        <w:rPr>
          <w:sz w:val="22"/>
          <w:szCs w:val="22"/>
        </w:rPr>
      </w:pPr>
      <w:r w:rsidRPr="00916F0D">
        <w:rPr>
          <w:sz w:val="22"/>
          <w:szCs w:val="22"/>
        </w:rPr>
        <w:t>61597</w:t>
      </w:r>
    </w:p>
    <w:p w14:paraId="3F8B02D7" w14:textId="77777777" w:rsidR="009E0CD0" w:rsidRPr="00916F0D" w:rsidRDefault="009E0CD0" w:rsidP="00591615">
      <w:pPr>
        <w:pStyle w:val="BodyTextIndent3"/>
        <w:spacing w:after="0"/>
        <w:ind w:firstLine="96"/>
        <w:rPr>
          <w:sz w:val="22"/>
          <w:szCs w:val="22"/>
        </w:rPr>
      </w:pPr>
      <w:r w:rsidRPr="00916F0D">
        <w:rPr>
          <w:sz w:val="22"/>
          <w:szCs w:val="22"/>
        </w:rPr>
        <w:t>61598</w:t>
      </w:r>
    </w:p>
    <w:p w14:paraId="52F8BAC9" w14:textId="77777777" w:rsidR="009E0CD0" w:rsidRPr="00916F0D" w:rsidRDefault="009E0CD0" w:rsidP="00591615">
      <w:pPr>
        <w:pStyle w:val="BodyTextIndent3"/>
        <w:spacing w:after="0"/>
        <w:ind w:firstLine="96"/>
        <w:rPr>
          <w:sz w:val="22"/>
          <w:szCs w:val="22"/>
        </w:rPr>
      </w:pPr>
      <w:r w:rsidRPr="00916F0D">
        <w:rPr>
          <w:sz w:val="22"/>
          <w:szCs w:val="22"/>
        </w:rPr>
        <w:t>61600</w:t>
      </w:r>
    </w:p>
    <w:p w14:paraId="2B229234" w14:textId="77777777" w:rsidR="009E0CD0" w:rsidRPr="00916F0D" w:rsidRDefault="009E0CD0" w:rsidP="00591615">
      <w:pPr>
        <w:pStyle w:val="BodyTextIndent3"/>
        <w:spacing w:after="0"/>
        <w:ind w:firstLine="96"/>
        <w:rPr>
          <w:sz w:val="22"/>
          <w:szCs w:val="22"/>
        </w:rPr>
      </w:pPr>
      <w:r w:rsidRPr="00916F0D">
        <w:rPr>
          <w:sz w:val="22"/>
          <w:szCs w:val="22"/>
        </w:rPr>
        <w:t>61601</w:t>
      </w:r>
    </w:p>
    <w:p w14:paraId="684F9EEB" w14:textId="77777777" w:rsidR="009E0CD0" w:rsidRPr="00916F0D" w:rsidRDefault="009E0CD0" w:rsidP="00591615">
      <w:pPr>
        <w:pStyle w:val="BodyTextIndent3"/>
        <w:spacing w:after="0"/>
        <w:ind w:firstLine="96"/>
        <w:rPr>
          <w:sz w:val="22"/>
          <w:szCs w:val="22"/>
        </w:rPr>
      </w:pPr>
      <w:r w:rsidRPr="00916F0D">
        <w:rPr>
          <w:sz w:val="22"/>
          <w:szCs w:val="22"/>
        </w:rPr>
        <w:t>61605</w:t>
      </w:r>
    </w:p>
    <w:p w14:paraId="519088E4" w14:textId="77777777" w:rsidR="009E0CD0" w:rsidRPr="00916F0D" w:rsidRDefault="009E0CD0" w:rsidP="00591615">
      <w:pPr>
        <w:pStyle w:val="BodyTextIndent3"/>
        <w:spacing w:after="0"/>
        <w:ind w:firstLine="96"/>
        <w:rPr>
          <w:sz w:val="22"/>
          <w:szCs w:val="22"/>
        </w:rPr>
      </w:pPr>
      <w:r w:rsidRPr="00916F0D">
        <w:rPr>
          <w:sz w:val="22"/>
          <w:szCs w:val="22"/>
        </w:rPr>
        <w:t>61606</w:t>
      </w:r>
    </w:p>
    <w:p w14:paraId="30E085C5" w14:textId="77777777" w:rsidR="009E0CD0" w:rsidRPr="00916F0D" w:rsidRDefault="009E0CD0" w:rsidP="00591615">
      <w:pPr>
        <w:pStyle w:val="BodyTextIndent3"/>
        <w:spacing w:after="0"/>
        <w:ind w:firstLine="96"/>
        <w:rPr>
          <w:sz w:val="22"/>
          <w:szCs w:val="22"/>
        </w:rPr>
      </w:pPr>
      <w:r w:rsidRPr="00916F0D">
        <w:rPr>
          <w:sz w:val="22"/>
          <w:szCs w:val="22"/>
        </w:rPr>
        <w:t>61607</w:t>
      </w:r>
    </w:p>
    <w:p w14:paraId="3078A278" w14:textId="77777777" w:rsidR="009E0CD0" w:rsidRPr="00916F0D" w:rsidRDefault="009E0CD0" w:rsidP="00591615">
      <w:pPr>
        <w:pStyle w:val="BodyTextIndent3"/>
        <w:spacing w:after="0"/>
        <w:ind w:firstLine="96"/>
        <w:rPr>
          <w:sz w:val="22"/>
          <w:szCs w:val="22"/>
        </w:rPr>
      </w:pPr>
      <w:r w:rsidRPr="00916F0D">
        <w:rPr>
          <w:sz w:val="22"/>
          <w:szCs w:val="22"/>
        </w:rPr>
        <w:t>61608</w:t>
      </w:r>
    </w:p>
    <w:p w14:paraId="1EFDAF83" w14:textId="77777777" w:rsidR="009E0CD0" w:rsidRPr="00916F0D" w:rsidRDefault="009E0CD0" w:rsidP="00591615">
      <w:pPr>
        <w:pStyle w:val="BodyTextIndent3"/>
        <w:spacing w:after="0"/>
        <w:ind w:firstLine="96"/>
        <w:rPr>
          <w:sz w:val="22"/>
          <w:szCs w:val="22"/>
        </w:rPr>
      </w:pPr>
      <w:r w:rsidRPr="00916F0D">
        <w:rPr>
          <w:sz w:val="22"/>
          <w:szCs w:val="22"/>
        </w:rPr>
        <w:t>61611</w:t>
      </w:r>
    </w:p>
    <w:p w14:paraId="0542E6DF" w14:textId="77777777" w:rsidR="009E0CD0" w:rsidRPr="00916F0D" w:rsidRDefault="009E0CD0" w:rsidP="00591615">
      <w:pPr>
        <w:pStyle w:val="BodyTextIndent3"/>
        <w:spacing w:after="0"/>
        <w:ind w:firstLine="96"/>
        <w:rPr>
          <w:sz w:val="22"/>
          <w:szCs w:val="22"/>
        </w:rPr>
      </w:pPr>
      <w:r w:rsidRPr="00916F0D">
        <w:rPr>
          <w:sz w:val="22"/>
          <w:szCs w:val="22"/>
        </w:rPr>
        <w:t>61613</w:t>
      </w:r>
    </w:p>
    <w:p w14:paraId="729FA7EA" w14:textId="77777777" w:rsidR="009E0CD0" w:rsidRPr="00916F0D" w:rsidRDefault="009E0CD0" w:rsidP="00591615">
      <w:pPr>
        <w:pStyle w:val="BodyTextIndent3"/>
        <w:spacing w:after="0"/>
        <w:ind w:firstLine="96"/>
        <w:rPr>
          <w:sz w:val="22"/>
          <w:szCs w:val="22"/>
        </w:rPr>
      </w:pPr>
      <w:r w:rsidRPr="00916F0D">
        <w:rPr>
          <w:sz w:val="22"/>
          <w:szCs w:val="22"/>
        </w:rPr>
        <w:t>61615</w:t>
      </w:r>
    </w:p>
    <w:p w14:paraId="71F9B0F8" w14:textId="77777777" w:rsidR="009E0CD0" w:rsidRPr="00916F0D" w:rsidRDefault="009E0CD0" w:rsidP="00591615">
      <w:pPr>
        <w:pStyle w:val="BodyTextIndent3"/>
        <w:spacing w:after="0"/>
        <w:ind w:firstLine="96"/>
        <w:rPr>
          <w:sz w:val="22"/>
          <w:szCs w:val="22"/>
        </w:rPr>
      </w:pPr>
      <w:r w:rsidRPr="00916F0D">
        <w:rPr>
          <w:sz w:val="22"/>
          <w:szCs w:val="22"/>
        </w:rPr>
        <w:t>61616</w:t>
      </w:r>
    </w:p>
    <w:p w14:paraId="130708C4" w14:textId="77777777" w:rsidR="009E0CD0" w:rsidRPr="00916F0D" w:rsidRDefault="009E0CD0" w:rsidP="00591615">
      <w:pPr>
        <w:pStyle w:val="BodyTextIndent3"/>
        <w:spacing w:after="0"/>
        <w:ind w:firstLine="96"/>
        <w:rPr>
          <w:sz w:val="22"/>
          <w:szCs w:val="22"/>
        </w:rPr>
      </w:pPr>
      <w:r w:rsidRPr="00916F0D">
        <w:rPr>
          <w:sz w:val="22"/>
          <w:szCs w:val="22"/>
        </w:rPr>
        <w:t>61618</w:t>
      </w:r>
    </w:p>
    <w:p w14:paraId="0FE8059F" w14:textId="77777777" w:rsidR="009E0CD0" w:rsidRPr="00916F0D" w:rsidRDefault="009E0CD0" w:rsidP="00591615">
      <w:pPr>
        <w:pStyle w:val="BodyTextIndent3"/>
        <w:spacing w:after="0"/>
        <w:ind w:firstLine="96"/>
        <w:rPr>
          <w:sz w:val="22"/>
          <w:szCs w:val="22"/>
        </w:rPr>
      </w:pPr>
      <w:r w:rsidRPr="00916F0D">
        <w:rPr>
          <w:sz w:val="22"/>
          <w:szCs w:val="22"/>
        </w:rPr>
        <w:t>61619</w:t>
      </w:r>
    </w:p>
    <w:p w14:paraId="532C6400" w14:textId="77777777" w:rsidR="009E0CD0" w:rsidRPr="00916F0D" w:rsidRDefault="009E0CD0" w:rsidP="00591615">
      <w:pPr>
        <w:pStyle w:val="BodyTextIndent3"/>
        <w:spacing w:after="0"/>
        <w:ind w:firstLine="96"/>
        <w:rPr>
          <w:sz w:val="22"/>
          <w:szCs w:val="22"/>
        </w:rPr>
      </w:pPr>
      <w:r w:rsidRPr="00916F0D">
        <w:rPr>
          <w:sz w:val="22"/>
          <w:szCs w:val="22"/>
        </w:rPr>
        <w:t>61624</w:t>
      </w:r>
    </w:p>
    <w:p w14:paraId="69053987" w14:textId="77777777" w:rsidR="009E0CD0" w:rsidRPr="00916F0D" w:rsidRDefault="009E0CD0" w:rsidP="00591615">
      <w:pPr>
        <w:pStyle w:val="BodyTextIndent3"/>
        <w:spacing w:after="0"/>
        <w:ind w:firstLine="96"/>
        <w:rPr>
          <w:sz w:val="22"/>
          <w:szCs w:val="22"/>
        </w:rPr>
      </w:pPr>
      <w:r w:rsidRPr="00916F0D">
        <w:rPr>
          <w:sz w:val="22"/>
          <w:szCs w:val="22"/>
        </w:rPr>
        <w:t>61630</w:t>
      </w:r>
    </w:p>
    <w:p w14:paraId="087CCE9B" w14:textId="77777777" w:rsidR="009E0CD0" w:rsidRPr="00916F0D" w:rsidRDefault="009E0CD0" w:rsidP="00591615">
      <w:pPr>
        <w:pStyle w:val="BodyTextIndent3"/>
        <w:spacing w:after="0"/>
        <w:ind w:firstLine="96"/>
        <w:rPr>
          <w:sz w:val="22"/>
          <w:szCs w:val="22"/>
        </w:rPr>
      </w:pPr>
      <w:r w:rsidRPr="00916F0D">
        <w:rPr>
          <w:sz w:val="22"/>
          <w:szCs w:val="22"/>
        </w:rPr>
        <w:t>61635</w:t>
      </w:r>
    </w:p>
    <w:p w14:paraId="370ECCA0" w14:textId="77777777" w:rsidR="009E0CD0" w:rsidRPr="00916F0D" w:rsidRDefault="009E0CD0" w:rsidP="00591615">
      <w:pPr>
        <w:pStyle w:val="BodyTextIndent3"/>
        <w:spacing w:after="0"/>
        <w:ind w:firstLine="96"/>
        <w:rPr>
          <w:sz w:val="22"/>
          <w:szCs w:val="22"/>
        </w:rPr>
      </w:pPr>
      <w:r w:rsidRPr="00916F0D">
        <w:rPr>
          <w:sz w:val="22"/>
          <w:szCs w:val="22"/>
        </w:rPr>
        <w:t>61640</w:t>
      </w:r>
    </w:p>
    <w:p w14:paraId="4DCCF86E" w14:textId="77777777" w:rsidR="009E0CD0" w:rsidRPr="00916F0D" w:rsidRDefault="009E0CD0" w:rsidP="00591615">
      <w:pPr>
        <w:pStyle w:val="BodyTextIndent3"/>
        <w:spacing w:after="0"/>
        <w:ind w:firstLine="96"/>
        <w:rPr>
          <w:sz w:val="22"/>
          <w:szCs w:val="22"/>
        </w:rPr>
      </w:pPr>
      <w:r w:rsidRPr="00916F0D">
        <w:rPr>
          <w:sz w:val="22"/>
          <w:szCs w:val="22"/>
        </w:rPr>
        <w:t>61641</w:t>
      </w:r>
    </w:p>
    <w:p w14:paraId="4B6379CA" w14:textId="77777777" w:rsidR="009E0CD0" w:rsidRPr="00916F0D" w:rsidRDefault="009E0CD0" w:rsidP="00591615">
      <w:pPr>
        <w:pStyle w:val="BodyTextIndent3"/>
        <w:spacing w:after="0"/>
        <w:ind w:firstLine="96"/>
        <w:rPr>
          <w:sz w:val="22"/>
          <w:szCs w:val="22"/>
        </w:rPr>
      </w:pPr>
      <w:r w:rsidRPr="00916F0D">
        <w:rPr>
          <w:sz w:val="22"/>
          <w:szCs w:val="22"/>
        </w:rPr>
        <w:t>61642</w:t>
      </w:r>
    </w:p>
    <w:p w14:paraId="42440E74" w14:textId="77777777" w:rsidR="009E0CD0" w:rsidRPr="00916F0D" w:rsidRDefault="009E0CD0" w:rsidP="00591615">
      <w:pPr>
        <w:pStyle w:val="BodyTextIndent3"/>
        <w:spacing w:after="0"/>
        <w:ind w:firstLine="96"/>
        <w:rPr>
          <w:sz w:val="22"/>
          <w:szCs w:val="22"/>
        </w:rPr>
      </w:pPr>
      <w:r w:rsidRPr="00916F0D">
        <w:rPr>
          <w:sz w:val="22"/>
          <w:szCs w:val="22"/>
        </w:rPr>
        <w:t>61645</w:t>
      </w:r>
    </w:p>
    <w:p w14:paraId="47EB4A56" w14:textId="77777777" w:rsidR="009E0CD0" w:rsidRPr="00916F0D" w:rsidRDefault="009E0CD0" w:rsidP="00591615">
      <w:pPr>
        <w:pStyle w:val="BodyTextIndent3"/>
        <w:spacing w:after="0"/>
        <w:ind w:firstLine="96"/>
        <w:rPr>
          <w:sz w:val="22"/>
          <w:szCs w:val="22"/>
        </w:rPr>
      </w:pPr>
      <w:r w:rsidRPr="00916F0D">
        <w:rPr>
          <w:sz w:val="22"/>
          <w:szCs w:val="22"/>
        </w:rPr>
        <w:t>61650</w:t>
      </w:r>
    </w:p>
    <w:p w14:paraId="288FA90C" w14:textId="77777777" w:rsidR="009E0CD0" w:rsidRPr="00916F0D" w:rsidRDefault="009E0CD0" w:rsidP="00591615">
      <w:pPr>
        <w:pStyle w:val="BodyTextIndent3"/>
        <w:spacing w:after="0"/>
        <w:ind w:firstLine="96"/>
        <w:rPr>
          <w:sz w:val="22"/>
          <w:szCs w:val="22"/>
        </w:rPr>
      </w:pPr>
      <w:r w:rsidRPr="00916F0D">
        <w:rPr>
          <w:sz w:val="22"/>
          <w:szCs w:val="22"/>
        </w:rPr>
        <w:t>61651</w:t>
      </w:r>
    </w:p>
    <w:p w14:paraId="2A55091A" w14:textId="77777777" w:rsidR="009E0CD0" w:rsidRPr="00916F0D" w:rsidRDefault="009E0CD0" w:rsidP="00591615">
      <w:pPr>
        <w:pStyle w:val="BodyTextIndent3"/>
        <w:spacing w:after="0"/>
        <w:ind w:firstLine="96"/>
        <w:rPr>
          <w:sz w:val="22"/>
          <w:szCs w:val="22"/>
        </w:rPr>
      </w:pPr>
      <w:r w:rsidRPr="00916F0D">
        <w:rPr>
          <w:sz w:val="22"/>
          <w:szCs w:val="22"/>
        </w:rPr>
        <w:t>61680</w:t>
      </w:r>
    </w:p>
    <w:p w14:paraId="1B4AF8D3" w14:textId="77777777" w:rsidR="009E0CD0" w:rsidRPr="00916F0D" w:rsidRDefault="009E0CD0" w:rsidP="00591615">
      <w:pPr>
        <w:pStyle w:val="BodyTextIndent3"/>
        <w:spacing w:after="0"/>
        <w:ind w:firstLine="96"/>
        <w:rPr>
          <w:sz w:val="22"/>
          <w:szCs w:val="22"/>
        </w:rPr>
      </w:pPr>
      <w:r w:rsidRPr="00916F0D">
        <w:rPr>
          <w:sz w:val="22"/>
          <w:szCs w:val="22"/>
        </w:rPr>
        <w:t>61682</w:t>
      </w:r>
    </w:p>
    <w:p w14:paraId="263869FB" w14:textId="77777777" w:rsidR="009E0CD0" w:rsidRPr="00916F0D" w:rsidRDefault="009E0CD0" w:rsidP="00591615">
      <w:pPr>
        <w:pStyle w:val="BodyTextIndent3"/>
        <w:spacing w:after="0"/>
        <w:ind w:firstLine="96"/>
        <w:rPr>
          <w:sz w:val="22"/>
          <w:szCs w:val="22"/>
        </w:rPr>
      </w:pPr>
      <w:r w:rsidRPr="00916F0D">
        <w:rPr>
          <w:sz w:val="22"/>
          <w:szCs w:val="22"/>
        </w:rPr>
        <w:t>61684</w:t>
      </w:r>
    </w:p>
    <w:p w14:paraId="5D4685EB" w14:textId="77777777" w:rsidR="009E0CD0" w:rsidRPr="00916F0D" w:rsidRDefault="009E0CD0" w:rsidP="00591615">
      <w:pPr>
        <w:pStyle w:val="BodyTextIndent3"/>
        <w:spacing w:after="0"/>
        <w:ind w:firstLine="96"/>
        <w:rPr>
          <w:sz w:val="22"/>
          <w:szCs w:val="22"/>
        </w:rPr>
      </w:pPr>
      <w:r w:rsidRPr="00916F0D">
        <w:rPr>
          <w:sz w:val="22"/>
          <w:szCs w:val="22"/>
        </w:rPr>
        <w:t>61686</w:t>
      </w:r>
    </w:p>
    <w:p w14:paraId="758C6A00" w14:textId="77777777" w:rsidR="009E0CD0" w:rsidRPr="00916F0D" w:rsidRDefault="009E0CD0" w:rsidP="00591615">
      <w:pPr>
        <w:pStyle w:val="BodyTextIndent3"/>
        <w:spacing w:after="0"/>
        <w:ind w:firstLine="96"/>
        <w:rPr>
          <w:sz w:val="22"/>
          <w:szCs w:val="22"/>
        </w:rPr>
      </w:pPr>
      <w:r w:rsidRPr="00916F0D">
        <w:rPr>
          <w:sz w:val="22"/>
          <w:szCs w:val="22"/>
        </w:rPr>
        <w:t>61690</w:t>
      </w:r>
    </w:p>
    <w:p w14:paraId="26CB75D7" w14:textId="77777777" w:rsidR="009E0CD0" w:rsidRPr="00916F0D" w:rsidRDefault="009E0CD0" w:rsidP="00591615">
      <w:pPr>
        <w:pStyle w:val="BodyTextIndent3"/>
        <w:spacing w:after="0"/>
        <w:ind w:firstLine="96"/>
        <w:rPr>
          <w:sz w:val="22"/>
          <w:szCs w:val="22"/>
        </w:rPr>
      </w:pPr>
      <w:r w:rsidRPr="00916F0D">
        <w:rPr>
          <w:sz w:val="22"/>
          <w:szCs w:val="22"/>
        </w:rPr>
        <w:t>61692</w:t>
      </w:r>
    </w:p>
    <w:p w14:paraId="66748C0D" w14:textId="77777777" w:rsidR="009E0CD0" w:rsidRPr="00916F0D" w:rsidRDefault="009E0CD0" w:rsidP="00591615">
      <w:pPr>
        <w:pStyle w:val="BodyTextIndent3"/>
        <w:spacing w:after="0"/>
        <w:ind w:firstLine="96"/>
        <w:rPr>
          <w:sz w:val="22"/>
          <w:szCs w:val="22"/>
        </w:rPr>
      </w:pPr>
      <w:r w:rsidRPr="00916F0D">
        <w:rPr>
          <w:sz w:val="22"/>
          <w:szCs w:val="22"/>
        </w:rPr>
        <w:t>61697</w:t>
      </w:r>
    </w:p>
    <w:p w14:paraId="202DAB7C" w14:textId="77777777" w:rsidR="009E0CD0" w:rsidRPr="00916F0D" w:rsidRDefault="009E0CD0" w:rsidP="00591615">
      <w:pPr>
        <w:pStyle w:val="BodyTextIndent3"/>
        <w:spacing w:after="0"/>
        <w:ind w:firstLine="96"/>
        <w:rPr>
          <w:sz w:val="22"/>
          <w:szCs w:val="22"/>
        </w:rPr>
      </w:pPr>
      <w:r w:rsidRPr="00916F0D">
        <w:rPr>
          <w:sz w:val="22"/>
          <w:szCs w:val="22"/>
        </w:rPr>
        <w:t>61698</w:t>
      </w:r>
    </w:p>
    <w:p w14:paraId="131888F2" w14:textId="77777777" w:rsidR="009E0CD0" w:rsidRPr="00916F0D" w:rsidRDefault="009E0CD0" w:rsidP="00591615">
      <w:pPr>
        <w:pStyle w:val="BodyTextIndent3"/>
        <w:spacing w:after="0"/>
        <w:ind w:firstLine="96"/>
        <w:rPr>
          <w:sz w:val="22"/>
          <w:szCs w:val="22"/>
        </w:rPr>
      </w:pPr>
      <w:r w:rsidRPr="00916F0D">
        <w:rPr>
          <w:sz w:val="22"/>
          <w:szCs w:val="22"/>
        </w:rPr>
        <w:t>61700</w:t>
      </w:r>
    </w:p>
    <w:p w14:paraId="2F4A57AC" w14:textId="77777777" w:rsidR="009E0CD0" w:rsidRPr="00916F0D" w:rsidRDefault="009E0CD0" w:rsidP="00591615">
      <w:pPr>
        <w:pStyle w:val="BodyTextIndent3"/>
        <w:spacing w:after="0"/>
        <w:ind w:firstLine="96"/>
        <w:rPr>
          <w:sz w:val="22"/>
          <w:szCs w:val="22"/>
        </w:rPr>
      </w:pPr>
      <w:r w:rsidRPr="00916F0D">
        <w:rPr>
          <w:sz w:val="22"/>
          <w:szCs w:val="22"/>
        </w:rPr>
        <w:t>61702</w:t>
      </w:r>
    </w:p>
    <w:p w14:paraId="52123E52" w14:textId="77777777" w:rsidR="009E0CD0" w:rsidRPr="00916F0D" w:rsidRDefault="009E0CD0" w:rsidP="00591615">
      <w:pPr>
        <w:pStyle w:val="BodyTextIndent3"/>
        <w:spacing w:after="0"/>
        <w:ind w:firstLine="96"/>
        <w:rPr>
          <w:sz w:val="22"/>
          <w:szCs w:val="22"/>
        </w:rPr>
      </w:pPr>
      <w:r w:rsidRPr="00916F0D">
        <w:rPr>
          <w:sz w:val="22"/>
          <w:szCs w:val="22"/>
        </w:rPr>
        <w:t>61703</w:t>
      </w:r>
    </w:p>
    <w:p w14:paraId="20EDABA7" w14:textId="77777777" w:rsidR="009E0CD0" w:rsidRPr="00916F0D" w:rsidRDefault="009E0CD0" w:rsidP="00591615">
      <w:pPr>
        <w:pStyle w:val="BodyTextIndent3"/>
        <w:spacing w:after="0"/>
        <w:ind w:firstLine="96"/>
        <w:rPr>
          <w:sz w:val="22"/>
          <w:szCs w:val="22"/>
        </w:rPr>
      </w:pPr>
      <w:r w:rsidRPr="00916F0D">
        <w:rPr>
          <w:sz w:val="22"/>
          <w:szCs w:val="22"/>
        </w:rPr>
        <w:t>61705</w:t>
      </w:r>
    </w:p>
    <w:p w14:paraId="58DEF3AB" w14:textId="77777777" w:rsidR="009E0CD0" w:rsidRPr="00916F0D" w:rsidRDefault="009E0CD0" w:rsidP="00591615">
      <w:pPr>
        <w:pStyle w:val="BodyTextIndent3"/>
        <w:spacing w:after="0"/>
        <w:ind w:firstLine="96"/>
        <w:rPr>
          <w:sz w:val="22"/>
          <w:szCs w:val="22"/>
        </w:rPr>
      </w:pPr>
      <w:r w:rsidRPr="00916F0D">
        <w:rPr>
          <w:sz w:val="22"/>
          <w:szCs w:val="22"/>
        </w:rPr>
        <w:t>61708</w:t>
      </w:r>
    </w:p>
    <w:p w14:paraId="7C36C454" w14:textId="77777777" w:rsidR="009E0CD0" w:rsidRPr="00916F0D" w:rsidRDefault="009E0CD0" w:rsidP="00591615">
      <w:pPr>
        <w:pStyle w:val="BodyTextIndent3"/>
        <w:spacing w:after="0"/>
        <w:ind w:firstLine="96"/>
        <w:rPr>
          <w:sz w:val="22"/>
          <w:szCs w:val="22"/>
        </w:rPr>
      </w:pPr>
      <w:r w:rsidRPr="00916F0D">
        <w:rPr>
          <w:sz w:val="22"/>
          <w:szCs w:val="22"/>
        </w:rPr>
        <w:t>61710</w:t>
      </w:r>
    </w:p>
    <w:p w14:paraId="5C16C938" w14:textId="77777777" w:rsidR="009E0CD0" w:rsidRPr="00916F0D" w:rsidRDefault="009E0CD0" w:rsidP="00591615">
      <w:pPr>
        <w:pStyle w:val="BodyTextIndent3"/>
        <w:spacing w:after="0"/>
        <w:ind w:firstLine="96"/>
        <w:rPr>
          <w:sz w:val="22"/>
          <w:szCs w:val="22"/>
        </w:rPr>
      </w:pPr>
      <w:r w:rsidRPr="00916F0D">
        <w:rPr>
          <w:sz w:val="22"/>
          <w:szCs w:val="22"/>
        </w:rPr>
        <w:t>61711</w:t>
      </w:r>
    </w:p>
    <w:p w14:paraId="7132492D" w14:textId="77777777" w:rsidR="009E0CD0" w:rsidRPr="00916F0D" w:rsidRDefault="009E0CD0" w:rsidP="00591615">
      <w:pPr>
        <w:pStyle w:val="BodyTextIndent3"/>
        <w:spacing w:after="0"/>
        <w:ind w:firstLine="96"/>
        <w:rPr>
          <w:sz w:val="22"/>
          <w:szCs w:val="22"/>
        </w:rPr>
      </w:pPr>
      <w:r w:rsidRPr="00916F0D">
        <w:rPr>
          <w:sz w:val="22"/>
          <w:szCs w:val="22"/>
        </w:rPr>
        <w:t>61735</w:t>
      </w:r>
    </w:p>
    <w:p w14:paraId="312E2967" w14:textId="77777777" w:rsidR="009E0CD0" w:rsidRPr="00916F0D" w:rsidRDefault="009E0CD0" w:rsidP="00591615">
      <w:pPr>
        <w:pStyle w:val="BodyTextIndent3"/>
        <w:spacing w:after="0"/>
        <w:ind w:firstLine="96"/>
        <w:rPr>
          <w:sz w:val="22"/>
          <w:szCs w:val="22"/>
        </w:rPr>
      </w:pPr>
      <w:r w:rsidRPr="00916F0D">
        <w:rPr>
          <w:sz w:val="22"/>
          <w:szCs w:val="22"/>
        </w:rPr>
        <w:t>61736</w:t>
      </w:r>
    </w:p>
    <w:p w14:paraId="52F7172E" w14:textId="77777777" w:rsidR="009E0CD0" w:rsidRPr="00916F0D" w:rsidRDefault="009E0CD0" w:rsidP="00591615">
      <w:pPr>
        <w:pStyle w:val="BodyTextIndent3"/>
        <w:spacing w:after="0"/>
        <w:ind w:firstLine="96"/>
        <w:rPr>
          <w:sz w:val="22"/>
          <w:szCs w:val="22"/>
        </w:rPr>
      </w:pPr>
      <w:r w:rsidRPr="00916F0D">
        <w:rPr>
          <w:sz w:val="22"/>
          <w:szCs w:val="22"/>
        </w:rPr>
        <w:t>61737</w:t>
      </w:r>
    </w:p>
    <w:p w14:paraId="6C41137A" w14:textId="77777777" w:rsidR="009E0CD0" w:rsidRPr="00916F0D" w:rsidRDefault="009E0CD0" w:rsidP="00591615">
      <w:pPr>
        <w:pStyle w:val="BodyTextIndent3"/>
        <w:spacing w:after="0"/>
        <w:ind w:firstLine="96"/>
        <w:rPr>
          <w:sz w:val="22"/>
          <w:szCs w:val="22"/>
        </w:rPr>
      </w:pPr>
      <w:r w:rsidRPr="00916F0D">
        <w:rPr>
          <w:sz w:val="22"/>
          <w:szCs w:val="22"/>
        </w:rPr>
        <w:t>61750</w:t>
      </w:r>
    </w:p>
    <w:p w14:paraId="1795325F" w14:textId="77777777" w:rsidR="009E0CD0" w:rsidRPr="00916F0D" w:rsidRDefault="009E0CD0" w:rsidP="00591615">
      <w:pPr>
        <w:pStyle w:val="BodyTextIndent3"/>
        <w:spacing w:after="0"/>
        <w:ind w:firstLine="96"/>
        <w:rPr>
          <w:sz w:val="22"/>
          <w:szCs w:val="22"/>
        </w:rPr>
      </w:pPr>
      <w:r w:rsidRPr="00916F0D">
        <w:rPr>
          <w:sz w:val="22"/>
          <w:szCs w:val="22"/>
        </w:rPr>
        <w:t>61751</w:t>
      </w:r>
    </w:p>
    <w:p w14:paraId="51BA3483" w14:textId="77777777" w:rsidR="009E0CD0" w:rsidRPr="00916F0D" w:rsidRDefault="009E0CD0" w:rsidP="00591615">
      <w:pPr>
        <w:pStyle w:val="BodyTextIndent3"/>
        <w:spacing w:after="0"/>
        <w:ind w:firstLine="96"/>
        <w:rPr>
          <w:sz w:val="22"/>
          <w:szCs w:val="22"/>
        </w:rPr>
      </w:pPr>
      <w:r w:rsidRPr="00916F0D">
        <w:rPr>
          <w:sz w:val="22"/>
          <w:szCs w:val="22"/>
        </w:rPr>
        <w:t>61760</w:t>
      </w:r>
    </w:p>
    <w:p w14:paraId="6F7D62CC" w14:textId="77777777" w:rsidR="009E0CD0" w:rsidRPr="00916F0D" w:rsidRDefault="009E0CD0" w:rsidP="00591615">
      <w:pPr>
        <w:pStyle w:val="BodyTextIndent3"/>
        <w:spacing w:after="0"/>
        <w:ind w:firstLine="96"/>
        <w:rPr>
          <w:sz w:val="22"/>
          <w:szCs w:val="22"/>
        </w:rPr>
      </w:pPr>
      <w:r w:rsidRPr="00916F0D">
        <w:rPr>
          <w:sz w:val="22"/>
          <w:szCs w:val="22"/>
        </w:rPr>
        <w:t>61850</w:t>
      </w:r>
    </w:p>
    <w:p w14:paraId="38442AD0" w14:textId="77777777" w:rsidR="009E0CD0" w:rsidRPr="00916F0D" w:rsidRDefault="009E0CD0" w:rsidP="00591615">
      <w:pPr>
        <w:pStyle w:val="BodyTextIndent3"/>
        <w:spacing w:after="0"/>
        <w:ind w:firstLine="96"/>
        <w:rPr>
          <w:sz w:val="22"/>
          <w:szCs w:val="22"/>
        </w:rPr>
      </w:pPr>
      <w:r w:rsidRPr="00916F0D">
        <w:rPr>
          <w:sz w:val="22"/>
          <w:szCs w:val="22"/>
        </w:rPr>
        <w:t>61860</w:t>
      </w:r>
    </w:p>
    <w:p w14:paraId="2A2B4D66" w14:textId="77777777" w:rsidR="009E0CD0" w:rsidRPr="00916F0D" w:rsidRDefault="009E0CD0" w:rsidP="00591615">
      <w:pPr>
        <w:pStyle w:val="BodyTextIndent3"/>
        <w:spacing w:after="0"/>
        <w:ind w:firstLine="96"/>
        <w:rPr>
          <w:sz w:val="22"/>
          <w:szCs w:val="22"/>
        </w:rPr>
      </w:pPr>
      <w:r w:rsidRPr="00916F0D">
        <w:rPr>
          <w:sz w:val="22"/>
          <w:szCs w:val="22"/>
        </w:rPr>
        <w:t>61863</w:t>
      </w:r>
    </w:p>
    <w:p w14:paraId="5A4501BE" w14:textId="77777777" w:rsidR="009E0CD0" w:rsidRPr="00916F0D" w:rsidRDefault="009E0CD0" w:rsidP="00591615">
      <w:pPr>
        <w:pStyle w:val="BodyTextIndent3"/>
        <w:spacing w:after="0"/>
        <w:ind w:firstLine="96"/>
        <w:rPr>
          <w:sz w:val="22"/>
          <w:szCs w:val="22"/>
        </w:rPr>
      </w:pPr>
      <w:r w:rsidRPr="00916F0D">
        <w:rPr>
          <w:sz w:val="22"/>
          <w:szCs w:val="22"/>
        </w:rPr>
        <w:t>61864</w:t>
      </w:r>
    </w:p>
    <w:p w14:paraId="2460BF00" w14:textId="77777777" w:rsidR="009E0CD0" w:rsidRPr="00916F0D" w:rsidRDefault="009E0CD0" w:rsidP="00591615">
      <w:pPr>
        <w:pStyle w:val="BodyTextIndent3"/>
        <w:spacing w:after="0"/>
        <w:ind w:firstLine="96"/>
        <w:rPr>
          <w:sz w:val="22"/>
          <w:szCs w:val="22"/>
        </w:rPr>
      </w:pPr>
      <w:r w:rsidRPr="00916F0D">
        <w:rPr>
          <w:sz w:val="22"/>
          <w:szCs w:val="22"/>
        </w:rPr>
        <w:t>61867</w:t>
      </w:r>
    </w:p>
    <w:p w14:paraId="2E8C28D6" w14:textId="77777777" w:rsidR="009E0CD0" w:rsidRPr="00916F0D" w:rsidRDefault="009E0CD0" w:rsidP="00591615">
      <w:pPr>
        <w:pStyle w:val="BodyTextIndent3"/>
        <w:spacing w:after="0"/>
        <w:ind w:firstLine="96"/>
        <w:rPr>
          <w:sz w:val="22"/>
          <w:szCs w:val="22"/>
        </w:rPr>
      </w:pPr>
      <w:r w:rsidRPr="00916F0D">
        <w:rPr>
          <w:sz w:val="22"/>
          <w:szCs w:val="22"/>
        </w:rPr>
        <w:t>61868</w:t>
      </w:r>
    </w:p>
    <w:p w14:paraId="5207584E" w14:textId="77777777" w:rsidR="009E0CD0" w:rsidRPr="00916F0D" w:rsidRDefault="009E0CD0" w:rsidP="00591615">
      <w:pPr>
        <w:pStyle w:val="BodyTextIndent3"/>
        <w:spacing w:after="0"/>
        <w:ind w:firstLine="96"/>
        <w:rPr>
          <w:sz w:val="22"/>
          <w:szCs w:val="22"/>
        </w:rPr>
      </w:pPr>
      <w:r w:rsidRPr="00916F0D">
        <w:rPr>
          <w:sz w:val="22"/>
          <w:szCs w:val="22"/>
        </w:rPr>
        <w:t>62005</w:t>
      </w:r>
    </w:p>
    <w:p w14:paraId="7ED39BDF" w14:textId="77777777" w:rsidR="009E0CD0" w:rsidRPr="00916F0D" w:rsidRDefault="009E0CD0" w:rsidP="00591615">
      <w:pPr>
        <w:pStyle w:val="BodyTextIndent3"/>
        <w:spacing w:after="0"/>
        <w:ind w:firstLine="96"/>
        <w:rPr>
          <w:sz w:val="22"/>
          <w:szCs w:val="22"/>
        </w:rPr>
      </w:pPr>
      <w:r w:rsidRPr="00916F0D">
        <w:rPr>
          <w:sz w:val="22"/>
          <w:szCs w:val="22"/>
        </w:rPr>
        <w:t>62010</w:t>
      </w:r>
    </w:p>
    <w:p w14:paraId="170FBDAA" w14:textId="77777777" w:rsidR="009E0CD0" w:rsidRPr="00916F0D" w:rsidRDefault="009E0CD0" w:rsidP="00591615">
      <w:pPr>
        <w:pStyle w:val="BodyTextIndent3"/>
        <w:spacing w:after="0"/>
        <w:ind w:firstLine="96"/>
        <w:rPr>
          <w:sz w:val="22"/>
          <w:szCs w:val="22"/>
        </w:rPr>
      </w:pPr>
      <w:r w:rsidRPr="00916F0D">
        <w:rPr>
          <w:sz w:val="22"/>
          <w:szCs w:val="22"/>
        </w:rPr>
        <w:t>62100</w:t>
      </w:r>
    </w:p>
    <w:p w14:paraId="51EBDBC7" w14:textId="77777777" w:rsidR="009E0CD0" w:rsidRPr="00916F0D" w:rsidRDefault="009E0CD0" w:rsidP="00591615">
      <w:pPr>
        <w:pStyle w:val="BodyTextIndent3"/>
        <w:spacing w:after="0"/>
        <w:ind w:firstLine="96"/>
        <w:rPr>
          <w:sz w:val="22"/>
          <w:szCs w:val="22"/>
        </w:rPr>
      </w:pPr>
      <w:r w:rsidRPr="00916F0D">
        <w:rPr>
          <w:sz w:val="22"/>
          <w:szCs w:val="22"/>
        </w:rPr>
        <w:t>62115</w:t>
      </w:r>
    </w:p>
    <w:p w14:paraId="605B43E6" w14:textId="77777777" w:rsidR="009E0CD0" w:rsidRPr="00916F0D" w:rsidRDefault="009E0CD0" w:rsidP="00591615">
      <w:pPr>
        <w:pStyle w:val="BodyTextIndent3"/>
        <w:spacing w:after="0"/>
        <w:ind w:firstLine="96"/>
        <w:rPr>
          <w:sz w:val="22"/>
          <w:szCs w:val="22"/>
        </w:rPr>
      </w:pPr>
      <w:r w:rsidRPr="00916F0D">
        <w:rPr>
          <w:sz w:val="22"/>
          <w:szCs w:val="22"/>
        </w:rPr>
        <w:t>62117</w:t>
      </w:r>
    </w:p>
    <w:p w14:paraId="2848A9E5" w14:textId="77777777" w:rsidR="009E0CD0" w:rsidRPr="00916F0D" w:rsidRDefault="009E0CD0" w:rsidP="00591615">
      <w:pPr>
        <w:pStyle w:val="BodyTextIndent3"/>
        <w:spacing w:after="0"/>
        <w:ind w:firstLine="96"/>
        <w:rPr>
          <w:sz w:val="22"/>
          <w:szCs w:val="22"/>
        </w:rPr>
      </w:pPr>
      <w:r w:rsidRPr="00916F0D">
        <w:rPr>
          <w:sz w:val="22"/>
          <w:szCs w:val="22"/>
        </w:rPr>
        <w:t>62120</w:t>
      </w:r>
    </w:p>
    <w:p w14:paraId="06AA79C8" w14:textId="77777777" w:rsidR="009E0CD0" w:rsidRPr="00916F0D" w:rsidRDefault="009E0CD0" w:rsidP="00591615">
      <w:pPr>
        <w:pStyle w:val="BodyTextIndent3"/>
        <w:spacing w:after="0"/>
        <w:ind w:firstLine="96"/>
        <w:rPr>
          <w:sz w:val="22"/>
          <w:szCs w:val="22"/>
        </w:rPr>
      </w:pPr>
      <w:r w:rsidRPr="00916F0D">
        <w:rPr>
          <w:sz w:val="22"/>
          <w:szCs w:val="22"/>
        </w:rPr>
        <w:t>62121</w:t>
      </w:r>
    </w:p>
    <w:p w14:paraId="550E9AFD" w14:textId="77777777" w:rsidR="009E0CD0" w:rsidRPr="00916F0D" w:rsidRDefault="009E0CD0" w:rsidP="00591615">
      <w:pPr>
        <w:pStyle w:val="BodyTextIndent3"/>
        <w:spacing w:after="0"/>
        <w:ind w:firstLine="96"/>
        <w:rPr>
          <w:sz w:val="22"/>
          <w:szCs w:val="22"/>
        </w:rPr>
      </w:pPr>
      <w:r w:rsidRPr="00916F0D">
        <w:rPr>
          <w:sz w:val="22"/>
          <w:szCs w:val="22"/>
        </w:rPr>
        <w:t>62140</w:t>
      </w:r>
    </w:p>
    <w:p w14:paraId="2C5CB1A1" w14:textId="77777777" w:rsidR="009E0CD0" w:rsidRPr="00916F0D" w:rsidRDefault="009E0CD0" w:rsidP="00591615">
      <w:pPr>
        <w:pStyle w:val="BodyTextIndent3"/>
        <w:spacing w:after="0"/>
        <w:ind w:firstLine="96"/>
        <w:rPr>
          <w:sz w:val="22"/>
          <w:szCs w:val="22"/>
        </w:rPr>
      </w:pPr>
      <w:r w:rsidRPr="00916F0D">
        <w:rPr>
          <w:sz w:val="22"/>
          <w:szCs w:val="22"/>
        </w:rPr>
        <w:t>62141</w:t>
      </w:r>
    </w:p>
    <w:p w14:paraId="7B173F88" w14:textId="77777777" w:rsidR="009E0CD0" w:rsidRPr="00916F0D" w:rsidRDefault="009E0CD0" w:rsidP="00591615">
      <w:pPr>
        <w:pStyle w:val="BodyTextIndent3"/>
        <w:spacing w:after="0"/>
        <w:ind w:firstLine="96"/>
        <w:rPr>
          <w:sz w:val="22"/>
          <w:szCs w:val="22"/>
        </w:rPr>
      </w:pPr>
      <w:r w:rsidRPr="00916F0D">
        <w:rPr>
          <w:sz w:val="22"/>
          <w:szCs w:val="22"/>
        </w:rPr>
        <w:t>62142</w:t>
      </w:r>
    </w:p>
    <w:p w14:paraId="45ED40A3" w14:textId="77777777" w:rsidR="009E0CD0" w:rsidRPr="00916F0D" w:rsidRDefault="009E0CD0" w:rsidP="00591615">
      <w:pPr>
        <w:pStyle w:val="BodyTextIndent3"/>
        <w:spacing w:after="0"/>
        <w:ind w:firstLine="96"/>
        <w:rPr>
          <w:sz w:val="22"/>
          <w:szCs w:val="22"/>
        </w:rPr>
      </w:pPr>
      <w:r w:rsidRPr="00916F0D">
        <w:rPr>
          <w:sz w:val="22"/>
          <w:szCs w:val="22"/>
        </w:rPr>
        <w:t>62143</w:t>
      </w:r>
    </w:p>
    <w:p w14:paraId="39D58D59" w14:textId="77777777" w:rsidR="009E0CD0" w:rsidRPr="00916F0D" w:rsidRDefault="009E0CD0" w:rsidP="00591615">
      <w:pPr>
        <w:pStyle w:val="BodyTextIndent3"/>
        <w:spacing w:after="0"/>
        <w:ind w:firstLine="96"/>
        <w:rPr>
          <w:sz w:val="22"/>
          <w:szCs w:val="22"/>
        </w:rPr>
      </w:pPr>
      <w:r w:rsidRPr="00916F0D">
        <w:rPr>
          <w:sz w:val="22"/>
          <w:szCs w:val="22"/>
        </w:rPr>
        <w:t>62145</w:t>
      </w:r>
    </w:p>
    <w:p w14:paraId="509C6AE5" w14:textId="77777777" w:rsidR="009E0CD0" w:rsidRPr="00916F0D" w:rsidRDefault="009E0CD0" w:rsidP="00591615">
      <w:pPr>
        <w:pStyle w:val="BodyTextIndent3"/>
        <w:spacing w:after="0"/>
        <w:ind w:firstLine="96"/>
        <w:rPr>
          <w:sz w:val="22"/>
          <w:szCs w:val="22"/>
        </w:rPr>
      </w:pPr>
      <w:r w:rsidRPr="00916F0D">
        <w:rPr>
          <w:sz w:val="22"/>
          <w:szCs w:val="22"/>
        </w:rPr>
        <w:t>62146</w:t>
      </w:r>
    </w:p>
    <w:p w14:paraId="1BBDABAF" w14:textId="77777777" w:rsidR="009E0CD0" w:rsidRPr="00916F0D" w:rsidRDefault="009E0CD0" w:rsidP="00591615">
      <w:pPr>
        <w:pStyle w:val="BodyTextIndent3"/>
        <w:spacing w:after="0"/>
        <w:ind w:firstLine="96"/>
        <w:rPr>
          <w:sz w:val="22"/>
          <w:szCs w:val="22"/>
        </w:rPr>
      </w:pPr>
      <w:r w:rsidRPr="00916F0D">
        <w:rPr>
          <w:sz w:val="22"/>
          <w:szCs w:val="22"/>
        </w:rPr>
        <w:t>62147</w:t>
      </w:r>
    </w:p>
    <w:p w14:paraId="56701FE8" w14:textId="77777777" w:rsidR="009E0CD0" w:rsidRPr="00916F0D" w:rsidRDefault="009E0CD0" w:rsidP="00591615">
      <w:pPr>
        <w:pStyle w:val="BodyTextIndent3"/>
        <w:spacing w:after="0"/>
        <w:ind w:firstLine="96"/>
        <w:rPr>
          <w:sz w:val="22"/>
          <w:szCs w:val="22"/>
        </w:rPr>
      </w:pPr>
      <w:r w:rsidRPr="00916F0D">
        <w:rPr>
          <w:sz w:val="22"/>
          <w:szCs w:val="22"/>
        </w:rPr>
        <w:t>62148</w:t>
      </w:r>
    </w:p>
    <w:p w14:paraId="2684DE20" w14:textId="77777777" w:rsidR="009E0CD0" w:rsidRPr="00916F0D" w:rsidRDefault="009E0CD0" w:rsidP="00591615">
      <w:pPr>
        <w:pStyle w:val="BodyTextIndent3"/>
        <w:spacing w:after="0"/>
        <w:ind w:firstLine="96"/>
        <w:rPr>
          <w:sz w:val="22"/>
          <w:szCs w:val="22"/>
        </w:rPr>
      </w:pPr>
      <w:r w:rsidRPr="00916F0D">
        <w:rPr>
          <w:sz w:val="22"/>
          <w:szCs w:val="22"/>
        </w:rPr>
        <w:t>62161</w:t>
      </w:r>
    </w:p>
    <w:p w14:paraId="524A391B" w14:textId="77777777" w:rsidR="009E0CD0" w:rsidRPr="00916F0D" w:rsidRDefault="009E0CD0" w:rsidP="00591615">
      <w:pPr>
        <w:pStyle w:val="BodyTextIndent3"/>
        <w:spacing w:after="0"/>
        <w:ind w:firstLine="96"/>
        <w:rPr>
          <w:sz w:val="22"/>
          <w:szCs w:val="22"/>
        </w:rPr>
      </w:pPr>
      <w:r w:rsidRPr="00916F0D">
        <w:rPr>
          <w:sz w:val="22"/>
          <w:szCs w:val="22"/>
        </w:rPr>
        <w:t>62162</w:t>
      </w:r>
    </w:p>
    <w:p w14:paraId="047DA597" w14:textId="77777777" w:rsidR="009E0CD0" w:rsidRPr="00916F0D" w:rsidRDefault="009E0CD0" w:rsidP="00591615">
      <w:pPr>
        <w:pStyle w:val="BodyTextIndent3"/>
        <w:spacing w:after="0"/>
        <w:ind w:firstLine="96"/>
        <w:rPr>
          <w:sz w:val="22"/>
          <w:szCs w:val="22"/>
        </w:rPr>
      </w:pPr>
      <w:r w:rsidRPr="00916F0D">
        <w:rPr>
          <w:sz w:val="22"/>
          <w:szCs w:val="22"/>
        </w:rPr>
        <w:t>62164</w:t>
      </w:r>
    </w:p>
    <w:p w14:paraId="63465118" w14:textId="77777777" w:rsidR="009E0CD0" w:rsidRPr="00916F0D" w:rsidRDefault="009E0CD0" w:rsidP="00591615">
      <w:pPr>
        <w:pStyle w:val="BodyTextIndent3"/>
        <w:spacing w:after="0"/>
        <w:ind w:firstLine="96"/>
        <w:rPr>
          <w:sz w:val="22"/>
          <w:szCs w:val="22"/>
        </w:rPr>
      </w:pPr>
      <w:r w:rsidRPr="00916F0D">
        <w:rPr>
          <w:sz w:val="22"/>
          <w:szCs w:val="22"/>
        </w:rPr>
        <w:t>62165</w:t>
      </w:r>
    </w:p>
    <w:p w14:paraId="1BA1EB40" w14:textId="77777777" w:rsidR="009E0CD0" w:rsidRPr="00916F0D" w:rsidRDefault="009E0CD0" w:rsidP="00591615">
      <w:pPr>
        <w:pStyle w:val="BodyTextIndent3"/>
        <w:spacing w:after="0"/>
        <w:ind w:firstLine="96"/>
        <w:rPr>
          <w:sz w:val="22"/>
          <w:szCs w:val="22"/>
        </w:rPr>
      </w:pPr>
      <w:r w:rsidRPr="00916F0D">
        <w:rPr>
          <w:sz w:val="22"/>
          <w:szCs w:val="22"/>
        </w:rPr>
        <w:t>62180</w:t>
      </w:r>
    </w:p>
    <w:p w14:paraId="2DCAAE73" w14:textId="77777777" w:rsidR="009E0CD0" w:rsidRPr="00916F0D" w:rsidRDefault="009E0CD0" w:rsidP="00591615">
      <w:pPr>
        <w:pStyle w:val="BodyTextIndent3"/>
        <w:spacing w:after="0"/>
        <w:ind w:firstLine="96"/>
        <w:rPr>
          <w:sz w:val="22"/>
          <w:szCs w:val="22"/>
        </w:rPr>
      </w:pPr>
      <w:r w:rsidRPr="00916F0D">
        <w:rPr>
          <w:sz w:val="22"/>
          <w:szCs w:val="22"/>
        </w:rPr>
        <w:t>62190</w:t>
      </w:r>
    </w:p>
    <w:p w14:paraId="53932E18" w14:textId="77777777" w:rsidR="009E0CD0" w:rsidRPr="00916F0D" w:rsidRDefault="009E0CD0" w:rsidP="00591615">
      <w:pPr>
        <w:pStyle w:val="BodyTextIndent3"/>
        <w:spacing w:after="0"/>
        <w:ind w:firstLine="96"/>
        <w:rPr>
          <w:sz w:val="22"/>
          <w:szCs w:val="22"/>
        </w:rPr>
      </w:pPr>
      <w:r w:rsidRPr="00916F0D">
        <w:rPr>
          <w:sz w:val="22"/>
          <w:szCs w:val="22"/>
        </w:rPr>
        <w:t>62192</w:t>
      </w:r>
    </w:p>
    <w:p w14:paraId="505C3106" w14:textId="77777777" w:rsidR="009E0CD0" w:rsidRPr="00916F0D" w:rsidRDefault="009E0CD0" w:rsidP="00591615">
      <w:pPr>
        <w:pStyle w:val="BodyTextIndent3"/>
        <w:spacing w:after="0"/>
        <w:ind w:firstLine="96"/>
        <w:rPr>
          <w:sz w:val="22"/>
          <w:szCs w:val="22"/>
        </w:rPr>
      </w:pPr>
      <w:r w:rsidRPr="00916F0D">
        <w:rPr>
          <w:sz w:val="22"/>
          <w:szCs w:val="22"/>
        </w:rPr>
        <w:t>62200</w:t>
      </w:r>
    </w:p>
    <w:p w14:paraId="7BD19901" w14:textId="77777777" w:rsidR="009E0CD0" w:rsidRPr="00916F0D" w:rsidRDefault="009E0CD0" w:rsidP="00591615">
      <w:pPr>
        <w:pStyle w:val="BodyTextIndent3"/>
        <w:spacing w:after="0"/>
        <w:ind w:firstLine="96"/>
        <w:rPr>
          <w:sz w:val="22"/>
          <w:szCs w:val="22"/>
        </w:rPr>
      </w:pPr>
      <w:r w:rsidRPr="00916F0D">
        <w:rPr>
          <w:sz w:val="22"/>
          <w:szCs w:val="22"/>
        </w:rPr>
        <w:t>62201</w:t>
      </w:r>
    </w:p>
    <w:p w14:paraId="32E7B5CC" w14:textId="77777777" w:rsidR="009E0CD0" w:rsidRPr="00916F0D" w:rsidRDefault="009E0CD0" w:rsidP="00591615">
      <w:pPr>
        <w:pStyle w:val="BodyTextIndent3"/>
        <w:spacing w:after="0"/>
        <w:ind w:firstLine="96"/>
        <w:rPr>
          <w:sz w:val="22"/>
          <w:szCs w:val="22"/>
        </w:rPr>
      </w:pPr>
      <w:r w:rsidRPr="00916F0D">
        <w:rPr>
          <w:sz w:val="22"/>
          <w:szCs w:val="22"/>
        </w:rPr>
        <w:t>62220</w:t>
      </w:r>
    </w:p>
    <w:p w14:paraId="7E362574" w14:textId="77777777" w:rsidR="009E0CD0" w:rsidRPr="00916F0D" w:rsidRDefault="009E0CD0" w:rsidP="00591615">
      <w:pPr>
        <w:pStyle w:val="BodyTextIndent3"/>
        <w:spacing w:after="0"/>
        <w:ind w:firstLine="96"/>
        <w:rPr>
          <w:sz w:val="22"/>
          <w:szCs w:val="22"/>
        </w:rPr>
      </w:pPr>
      <w:r w:rsidRPr="00916F0D">
        <w:rPr>
          <w:sz w:val="22"/>
          <w:szCs w:val="22"/>
        </w:rPr>
        <w:t>62223</w:t>
      </w:r>
    </w:p>
    <w:p w14:paraId="7E47C4E1" w14:textId="77777777" w:rsidR="009E0CD0" w:rsidRPr="00916F0D" w:rsidRDefault="009E0CD0" w:rsidP="00591615">
      <w:pPr>
        <w:pStyle w:val="BodyTextIndent3"/>
        <w:spacing w:after="0"/>
        <w:ind w:firstLine="96"/>
        <w:rPr>
          <w:sz w:val="22"/>
          <w:szCs w:val="22"/>
        </w:rPr>
      </w:pPr>
      <w:r w:rsidRPr="00916F0D">
        <w:rPr>
          <w:sz w:val="22"/>
          <w:szCs w:val="22"/>
        </w:rPr>
        <w:t>62256</w:t>
      </w:r>
    </w:p>
    <w:p w14:paraId="2258E1C1" w14:textId="77777777" w:rsidR="009E0CD0" w:rsidRPr="00916F0D" w:rsidRDefault="009E0CD0" w:rsidP="00591615">
      <w:pPr>
        <w:pStyle w:val="BodyTextIndent3"/>
        <w:spacing w:after="0"/>
        <w:ind w:firstLine="96"/>
        <w:rPr>
          <w:sz w:val="22"/>
          <w:szCs w:val="22"/>
        </w:rPr>
      </w:pPr>
      <w:r w:rsidRPr="00916F0D">
        <w:rPr>
          <w:sz w:val="22"/>
          <w:szCs w:val="22"/>
        </w:rPr>
        <w:t>62258</w:t>
      </w:r>
    </w:p>
    <w:p w14:paraId="46D95FE3" w14:textId="77777777" w:rsidR="009E0CD0" w:rsidRPr="00916F0D" w:rsidRDefault="009E0CD0" w:rsidP="00591615">
      <w:pPr>
        <w:pStyle w:val="BodyTextIndent3"/>
        <w:spacing w:after="0"/>
        <w:ind w:firstLine="96"/>
        <w:rPr>
          <w:sz w:val="22"/>
          <w:szCs w:val="22"/>
        </w:rPr>
      </w:pPr>
      <w:r w:rsidRPr="00916F0D">
        <w:rPr>
          <w:sz w:val="22"/>
          <w:szCs w:val="22"/>
        </w:rPr>
        <w:t>62287</w:t>
      </w:r>
    </w:p>
    <w:p w14:paraId="1C4058D7" w14:textId="77777777" w:rsidR="009E0CD0" w:rsidRPr="00916F0D" w:rsidRDefault="009E0CD0" w:rsidP="00591615">
      <w:pPr>
        <w:pStyle w:val="BodyTextIndent3"/>
        <w:spacing w:after="0"/>
        <w:ind w:firstLine="96"/>
        <w:rPr>
          <w:sz w:val="22"/>
          <w:szCs w:val="22"/>
        </w:rPr>
      </w:pPr>
      <w:r w:rsidRPr="00916F0D">
        <w:rPr>
          <w:sz w:val="22"/>
          <w:szCs w:val="22"/>
        </w:rPr>
        <w:t>62328</w:t>
      </w:r>
    </w:p>
    <w:p w14:paraId="6B9CED9F" w14:textId="77777777" w:rsidR="009E0CD0" w:rsidRPr="00916F0D" w:rsidRDefault="009E0CD0" w:rsidP="00591615">
      <w:pPr>
        <w:pStyle w:val="BodyTextIndent3"/>
        <w:spacing w:after="0"/>
        <w:ind w:firstLine="96"/>
        <w:rPr>
          <w:sz w:val="22"/>
          <w:szCs w:val="22"/>
        </w:rPr>
      </w:pPr>
      <w:r w:rsidRPr="00916F0D">
        <w:rPr>
          <w:sz w:val="22"/>
          <w:szCs w:val="22"/>
        </w:rPr>
        <w:t>62329</w:t>
      </w:r>
    </w:p>
    <w:p w14:paraId="7E54CB78" w14:textId="77777777" w:rsidR="009E0CD0" w:rsidRPr="00916F0D" w:rsidRDefault="009E0CD0" w:rsidP="00591615">
      <w:pPr>
        <w:pStyle w:val="BodyTextIndent3"/>
        <w:spacing w:after="0"/>
        <w:ind w:firstLine="96"/>
        <w:rPr>
          <w:sz w:val="22"/>
          <w:szCs w:val="22"/>
        </w:rPr>
      </w:pPr>
      <w:r w:rsidRPr="00916F0D">
        <w:rPr>
          <w:sz w:val="22"/>
          <w:szCs w:val="22"/>
        </w:rPr>
        <w:t>63043</w:t>
      </w:r>
    </w:p>
    <w:p w14:paraId="160EAB37" w14:textId="77777777" w:rsidR="009E0CD0" w:rsidRPr="00916F0D" w:rsidRDefault="009E0CD0" w:rsidP="00591615">
      <w:pPr>
        <w:pStyle w:val="BodyTextIndent3"/>
        <w:spacing w:after="0"/>
        <w:ind w:firstLine="96"/>
        <w:rPr>
          <w:sz w:val="22"/>
          <w:szCs w:val="22"/>
        </w:rPr>
      </w:pPr>
      <w:r w:rsidRPr="00916F0D">
        <w:rPr>
          <w:sz w:val="22"/>
          <w:szCs w:val="22"/>
        </w:rPr>
        <w:t>63044</w:t>
      </w:r>
    </w:p>
    <w:p w14:paraId="4BCB10C1" w14:textId="77777777" w:rsidR="009E0CD0" w:rsidRPr="00916F0D" w:rsidRDefault="009E0CD0" w:rsidP="00591615">
      <w:pPr>
        <w:pStyle w:val="BodyTextIndent3"/>
        <w:spacing w:after="0"/>
        <w:ind w:firstLine="96"/>
        <w:rPr>
          <w:sz w:val="22"/>
          <w:szCs w:val="22"/>
        </w:rPr>
      </w:pPr>
      <w:r w:rsidRPr="00916F0D">
        <w:rPr>
          <w:sz w:val="22"/>
          <w:szCs w:val="22"/>
        </w:rPr>
        <w:t>63050</w:t>
      </w:r>
    </w:p>
    <w:p w14:paraId="484EA9A9" w14:textId="77777777" w:rsidR="009E0CD0" w:rsidRPr="00916F0D" w:rsidRDefault="009E0CD0" w:rsidP="00591615">
      <w:pPr>
        <w:pStyle w:val="BodyTextIndent3"/>
        <w:spacing w:after="0"/>
        <w:ind w:firstLine="96"/>
        <w:rPr>
          <w:sz w:val="22"/>
          <w:szCs w:val="22"/>
        </w:rPr>
      </w:pPr>
      <w:r w:rsidRPr="00916F0D">
        <w:rPr>
          <w:sz w:val="22"/>
          <w:szCs w:val="22"/>
        </w:rPr>
        <w:t>63051</w:t>
      </w:r>
    </w:p>
    <w:p w14:paraId="0CCF814E" w14:textId="77777777" w:rsidR="009E0CD0" w:rsidRPr="00916F0D" w:rsidRDefault="009E0CD0" w:rsidP="00591615">
      <w:pPr>
        <w:pStyle w:val="BodyTextIndent3"/>
        <w:spacing w:after="0"/>
        <w:ind w:firstLine="96"/>
        <w:rPr>
          <w:sz w:val="22"/>
          <w:szCs w:val="22"/>
        </w:rPr>
      </w:pPr>
      <w:r w:rsidRPr="00916F0D">
        <w:rPr>
          <w:sz w:val="22"/>
          <w:szCs w:val="22"/>
        </w:rPr>
        <w:t>63076</w:t>
      </w:r>
    </w:p>
    <w:p w14:paraId="0FA036B3" w14:textId="77777777" w:rsidR="009E0CD0" w:rsidRPr="00916F0D" w:rsidRDefault="009E0CD0" w:rsidP="00591615">
      <w:pPr>
        <w:pStyle w:val="BodyTextIndent3"/>
        <w:spacing w:after="0"/>
        <w:ind w:firstLine="96"/>
        <w:rPr>
          <w:sz w:val="22"/>
          <w:szCs w:val="22"/>
        </w:rPr>
      </w:pPr>
      <w:r w:rsidRPr="00916F0D">
        <w:rPr>
          <w:sz w:val="22"/>
          <w:szCs w:val="22"/>
        </w:rPr>
        <w:t>63077</w:t>
      </w:r>
    </w:p>
    <w:p w14:paraId="105F2EB2" w14:textId="77777777" w:rsidR="009E0CD0" w:rsidRPr="00916F0D" w:rsidRDefault="009E0CD0" w:rsidP="00591615">
      <w:pPr>
        <w:pStyle w:val="BodyTextIndent3"/>
        <w:spacing w:after="0"/>
        <w:ind w:firstLine="96"/>
        <w:rPr>
          <w:sz w:val="22"/>
          <w:szCs w:val="22"/>
        </w:rPr>
      </w:pPr>
      <w:r w:rsidRPr="00916F0D">
        <w:rPr>
          <w:sz w:val="22"/>
          <w:szCs w:val="22"/>
        </w:rPr>
        <w:t>63078</w:t>
      </w:r>
    </w:p>
    <w:p w14:paraId="2E8F28F3" w14:textId="77777777" w:rsidR="009E0CD0" w:rsidRPr="00916F0D" w:rsidRDefault="009E0CD0" w:rsidP="00591615">
      <w:pPr>
        <w:pStyle w:val="BodyTextIndent3"/>
        <w:spacing w:after="0"/>
        <w:ind w:firstLine="96"/>
        <w:rPr>
          <w:sz w:val="22"/>
          <w:szCs w:val="22"/>
        </w:rPr>
      </w:pPr>
      <w:r w:rsidRPr="00916F0D">
        <w:rPr>
          <w:sz w:val="22"/>
          <w:szCs w:val="22"/>
        </w:rPr>
        <w:t>63081</w:t>
      </w:r>
    </w:p>
    <w:p w14:paraId="4522B44A" w14:textId="77777777" w:rsidR="009E0CD0" w:rsidRPr="00916F0D" w:rsidRDefault="009E0CD0" w:rsidP="00591615">
      <w:pPr>
        <w:pStyle w:val="BodyTextIndent3"/>
        <w:spacing w:after="0"/>
        <w:ind w:firstLine="96"/>
        <w:rPr>
          <w:sz w:val="22"/>
          <w:szCs w:val="22"/>
        </w:rPr>
      </w:pPr>
      <w:r w:rsidRPr="00916F0D">
        <w:rPr>
          <w:sz w:val="22"/>
          <w:szCs w:val="22"/>
        </w:rPr>
        <w:t>63082</w:t>
      </w:r>
    </w:p>
    <w:p w14:paraId="5F6B55B2" w14:textId="77777777" w:rsidR="009E0CD0" w:rsidRPr="00916F0D" w:rsidRDefault="009E0CD0" w:rsidP="00591615">
      <w:pPr>
        <w:pStyle w:val="BodyTextIndent3"/>
        <w:spacing w:after="0"/>
        <w:ind w:firstLine="96"/>
        <w:rPr>
          <w:sz w:val="22"/>
          <w:szCs w:val="22"/>
        </w:rPr>
      </w:pPr>
      <w:r w:rsidRPr="00916F0D">
        <w:rPr>
          <w:sz w:val="22"/>
          <w:szCs w:val="22"/>
        </w:rPr>
        <w:t>63085</w:t>
      </w:r>
    </w:p>
    <w:p w14:paraId="33C36D33" w14:textId="77777777" w:rsidR="009E0CD0" w:rsidRPr="00916F0D" w:rsidRDefault="009E0CD0" w:rsidP="00591615">
      <w:pPr>
        <w:pStyle w:val="BodyTextIndent3"/>
        <w:spacing w:after="0"/>
        <w:ind w:firstLine="96"/>
        <w:rPr>
          <w:sz w:val="22"/>
          <w:szCs w:val="22"/>
        </w:rPr>
      </w:pPr>
      <w:r w:rsidRPr="00916F0D">
        <w:rPr>
          <w:sz w:val="22"/>
          <w:szCs w:val="22"/>
        </w:rPr>
        <w:t>63086</w:t>
      </w:r>
    </w:p>
    <w:p w14:paraId="6B4107B4" w14:textId="77777777" w:rsidR="009E0CD0" w:rsidRPr="00916F0D" w:rsidRDefault="009E0CD0" w:rsidP="00591615">
      <w:pPr>
        <w:pStyle w:val="BodyTextIndent3"/>
        <w:spacing w:after="0"/>
        <w:ind w:firstLine="96"/>
        <w:rPr>
          <w:sz w:val="22"/>
          <w:szCs w:val="22"/>
        </w:rPr>
      </w:pPr>
      <w:r w:rsidRPr="00916F0D">
        <w:rPr>
          <w:sz w:val="22"/>
          <w:szCs w:val="22"/>
        </w:rPr>
        <w:t>63087</w:t>
      </w:r>
    </w:p>
    <w:p w14:paraId="38D17DDA" w14:textId="77777777" w:rsidR="009E0CD0" w:rsidRPr="00916F0D" w:rsidRDefault="009E0CD0" w:rsidP="00591615">
      <w:pPr>
        <w:pStyle w:val="BodyTextIndent3"/>
        <w:spacing w:after="0"/>
        <w:ind w:firstLine="96"/>
        <w:rPr>
          <w:sz w:val="22"/>
          <w:szCs w:val="22"/>
        </w:rPr>
      </w:pPr>
      <w:r w:rsidRPr="00916F0D">
        <w:rPr>
          <w:sz w:val="22"/>
          <w:szCs w:val="22"/>
        </w:rPr>
        <w:t>63088</w:t>
      </w:r>
    </w:p>
    <w:p w14:paraId="57D5D89B" w14:textId="77777777" w:rsidR="009E0CD0" w:rsidRPr="00916F0D" w:rsidRDefault="009E0CD0" w:rsidP="00591615">
      <w:pPr>
        <w:pStyle w:val="BodyTextIndent3"/>
        <w:spacing w:after="0"/>
        <w:ind w:firstLine="96"/>
        <w:rPr>
          <w:sz w:val="22"/>
          <w:szCs w:val="22"/>
        </w:rPr>
      </w:pPr>
      <w:r w:rsidRPr="00916F0D">
        <w:rPr>
          <w:sz w:val="22"/>
          <w:szCs w:val="22"/>
        </w:rPr>
        <w:lastRenderedPageBreak/>
        <w:t>63090</w:t>
      </w:r>
    </w:p>
    <w:p w14:paraId="41E385EE" w14:textId="77777777" w:rsidR="009E0CD0" w:rsidRPr="00916F0D" w:rsidRDefault="009E0CD0" w:rsidP="00591615">
      <w:pPr>
        <w:pStyle w:val="BodyTextIndent3"/>
        <w:spacing w:after="0"/>
        <w:ind w:firstLine="96"/>
        <w:rPr>
          <w:sz w:val="22"/>
          <w:szCs w:val="22"/>
        </w:rPr>
      </w:pPr>
      <w:r w:rsidRPr="00916F0D">
        <w:rPr>
          <w:sz w:val="22"/>
          <w:szCs w:val="22"/>
        </w:rPr>
        <w:t>63091</w:t>
      </w:r>
    </w:p>
    <w:p w14:paraId="5095CA36" w14:textId="77777777" w:rsidR="009E0CD0" w:rsidRPr="00916F0D" w:rsidRDefault="009E0CD0" w:rsidP="00591615">
      <w:pPr>
        <w:pStyle w:val="BodyTextIndent3"/>
        <w:spacing w:after="0"/>
        <w:ind w:firstLine="96"/>
        <w:rPr>
          <w:sz w:val="22"/>
          <w:szCs w:val="22"/>
        </w:rPr>
      </w:pPr>
      <w:r w:rsidRPr="00916F0D">
        <w:rPr>
          <w:sz w:val="22"/>
          <w:szCs w:val="22"/>
        </w:rPr>
        <w:t>63101</w:t>
      </w:r>
    </w:p>
    <w:p w14:paraId="1D7B4FCA" w14:textId="77777777" w:rsidR="009E0CD0" w:rsidRPr="00916F0D" w:rsidRDefault="009E0CD0" w:rsidP="00591615">
      <w:pPr>
        <w:pStyle w:val="BodyTextIndent3"/>
        <w:spacing w:after="0"/>
        <w:ind w:firstLine="96"/>
        <w:rPr>
          <w:sz w:val="22"/>
          <w:szCs w:val="22"/>
        </w:rPr>
      </w:pPr>
      <w:r w:rsidRPr="00916F0D">
        <w:rPr>
          <w:sz w:val="22"/>
          <w:szCs w:val="22"/>
        </w:rPr>
        <w:t>63102</w:t>
      </w:r>
    </w:p>
    <w:p w14:paraId="1EB0A784" w14:textId="77777777" w:rsidR="009E0CD0" w:rsidRPr="00916F0D" w:rsidRDefault="009E0CD0" w:rsidP="00591615">
      <w:pPr>
        <w:pStyle w:val="BodyTextIndent3"/>
        <w:spacing w:after="0"/>
        <w:ind w:firstLine="96"/>
        <w:rPr>
          <w:sz w:val="22"/>
          <w:szCs w:val="22"/>
        </w:rPr>
      </w:pPr>
      <w:r w:rsidRPr="00916F0D">
        <w:rPr>
          <w:sz w:val="22"/>
          <w:szCs w:val="22"/>
        </w:rPr>
        <w:t>63103</w:t>
      </w:r>
    </w:p>
    <w:p w14:paraId="7A173017" w14:textId="77777777" w:rsidR="009E0CD0" w:rsidRPr="00916F0D" w:rsidRDefault="009E0CD0" w:rsidP="00591615">
      <w:pPr>
        <w:pStyle w:val="BodyTextIndent3"/>
        <w:spacing w:after="0"/>
        <w:ind w:firstLine="96"/>
        <w:rPr>
          <w:sz w:val="22"/>
          <w:szCs w:val="22"/>
        </w:rPr>
      </w:pPr>
      <w:r w:rsidRPr="00916F0D">
        <w:rPr>
          <w:sz w:val="22"/>
          <w:szCs w:val="22"/>
        </w:rPr>
        <w:t>63170</w:t>
      </w:r>
    </w:p>
    <w:p w14:paraId="669CEAF3" w14:textId="77777777" w:rsidR="009E0CD0" w:rsidRPr="00916F0D" w:rsidRDefault="009E0CD0" w:rsidP="00591615">
      <w:pPr>
        <w:pStyle w:val="BodyTextIndent3"/>
        <w:spacing w:after="0"/>
        <w:ind w:firstLine="96"/>
        <w:rPr>
          <w:sz w:val="22"/>
          <w:szCs w:val="22"/>
        </w:rPr>
      </w:pPr>
      <w:r w:rsidRPr="00916F0D">
        <w:rPr>
          <w:sz w:val="22"/>
          <w:szCs w:val="22"/>
        </w:rPr>
        <w:t>63172</w:t>
      </w:r>
    </w:p>
    <w:p w14:paraId="2CEE4B37" w14:textId="77777777" w:rsidR="009E0CD0" w:rsidRPr="00916F0D" w:rsidRDefault="009E0CD0" w:rsidP="00591615">
      <w:pPr>
        <w:pStyle w:val="BodyTextIndent3"/>
        <w:spacing w:after="0"/>
        <w:ind w:firstLine="96"/>
        <w:rPr>
          <w:sz w:val="22"/>
          <w:szCs w:val="22"/>
        </w:rPr>
      </w:pPr>
      <w:r w:rsidRPr="00916F0D">
        <w:rPr>
          <w:sz w:val="22"/>
          <w:szCs w:val="22"/>
        </w:rPr>
        <w:t>63173</w:t>
      </w:r>
    </w:p>
    <w:p w14:paraId="4CC835C7" w14:textId="77777777" w:rsidR="009E0CD0" w:rsidRPr="00916F0D" w:rsidRDefault="009E0CD0" w:rsidP="00591615">
      <w:pPr>
        <w:pStyle w:val="BodyTextIndent3"/>
        <w:spacing w:after="0"/>
        <w:ind w:firstLine="96"/>
        <w:rPr>
          <w:sz w:val="22"/>
          <w:szCs w:val="22"/>
        </w:rPr>
      </w:pPr>
      <w:r w:rsidRPr="00916F0D">
        <w:rPr>
          <w:sz w:val="22"/>
          <w:szCs w:val="22"/>
        </w:rPr>
        <w:t>63185</w:t>
      </w:r>
    </w:p>
    <w:p w14:paraId="37C3E0FF" w14:textId="77777777" w:rsidR="009E0CD0" w:rsidRPr="00916F0D" w:rsidRDefault="009E0CD0" w:rsidP="00591615">
      <w:pPr>
        <w:pStyle w:val="BodyTextIndent3"/>
        <w:spacing w:after="0"/>
        <w:ind w:firstLine="96"/>
        <w:rPr>
          <w:sz w:val="22"/>
          <w:szCs w:val="22"/>
        </w:rPr>
      </w:pPr>
      <w:r w:rsidRPr="00916F0D">
        <w:rPr>
          <w:sz w:val="22"/>
          <w:szCs w:val="22"/>
        </w:rPr>
        <w:t>63190</w:t>
      </w:r>
    </w:p>
    <w:p w14:paraId="709B57F9" w14:textId="77777777" w:rsidR="009E0CD0" w:rsidRPr="00916F0D" w:rsidRDefault="009E0CD0" w:rsidP="00591615">
      <w:pPr>
        <w:pStyle w:val="BodyTextIndent3"/>
        <w:spacing w:after="0"/>
        <w:ind w:firstLine="96"/>
        <w:rPr>
          <w:sz w:val="22"/>
          <w:szCs w:val="22"/>
        </w:rPr>
      </w:pPr>
      <w:r w:rsidRPr="00916F0D">
        <w:rPr>
          <w:sz w:val="22"/>
          <w:szCs w:val="22"/>
        </w:rPr>
        <w:t>63191</w:t>
      </w:r>
    </w:p>
    <w:p w14:paraId="128AD449" w14:textId="77777777" w:rsidR="009E0CD0" w:rsidRPr="00916F0D" w:rsidRDefault="009E0CD0" w:rsidP="00591615">
      <w:pPr>
        <w:pStyle w:val="BodyTextIndent3"/>
        <w:spacing w:after="0"/>
        <w:ind w:firstLine="96"/>
        <w:rPr>
          <w:sz w:val="22"/>
          <w:szCs w:val="22"/>
        </w:rPr>
      </w:pPr>
      <w:r w:rsidRPr="00916F0D">
        <w:rPr>
          <w:sz w:val="22"/>
          <w:szCs w:val="22"/>
        </w:rPr>
        <w:t>63197</w:t>
      </w:r>
    </w:p>
    <w:p w14:paraId="72FEAC7D" w14:textId="77777777" w:rsidR="009E0CD0" w:rsidRPr="00916F0D" w:rsidRDefault="009E0CD0" w:rsidP="00591615">
      <w:pPr>
        <w:pStyle w:val="BodyTextIndent3"/>
        <w:spacing w:after="0"/>
        <w:ind w:firstLine="96"/>
        <w:rPr>
          <w:sz w:val="22"/>
          <w:szCs w:val="22"/>
        </w:rPr>
      </w:pPr>
      <w:r w:rsidRPr="00916F0D">
        <w:rPr>
          <w:sz w:val="22"/>
          <w:szCs w:val="22"/>
        </w:rPr>
        <w:t>63200</w:t>
      </w:r>
    </w:p>
    <w:p w14:paraId="2F2C2B8D" w14:textId="77777777" w:rsidR="009E0CD0" w:rsidRPr="00916F0D" w:rsidRDefault="009E0CD0" w:rsidP="00591615">
      <w:pPr>
        <w:pStyle w:val="BodyTextIndent3"/>
        <w:spacing w:after="0"/>
        <w:ind w:firstLine="96"/>
        <w:rPr>
          <w:sz w:val="22"/>
          <w:szCs w:val="22"/>
        </w:rPr>
      </w:pPr>
      <w:r w:rsidRPr="00916F0D">
        <w:rPr>
          <w:sz w:val="22"/>
          <w:szCs w:val="22"/>
        </w:rPr>
        <w:t>63250</w:t>
      </w:r>
    </w:p>
    <w:p w14:paraId="4C8F88AE" w14:textId="77777777" w:rsidR="009E0CD0" w:rsidRPr="00916F0D" w:rsidRDefault="009E0CD0" w:rsidP="00591615">
      <w:pPr>
        <w:pStyle w:val="BodyTextIndent3"/>
        <w:spacing w:after="0"/>
        <w:ind w:firstLine="96"/>
        <w:rPr>
          <w:sz w:val="22"/>
          <w:szCs w:val="22"/>
        </w:rPr>
      </w:pPr>
      <w:r w:rsidRPr="00916F0D">
        <w:rPr>
          <w:sz w:val="22"/>
          <w:szCs w:val="22"/>
        </w:rPr>
        <w:t>63251</w:t>
      </w:r>
    </w:p>
    <w:p w14:paraId="397B477D" w14:textId="77777777" w:rsidR="009E0CD0" w:rsidRPr="00916F0D" w:rsidRDefault="009E0CD0" w:rsidP="00591615">
      <w:pPr>
        <w:pStyle w:val="BodyTextIndent3"/>
        <w:spacing w:after="0"/>
        <w:ind w:firstLine="96"/>
        <w:rPr>
          <w:sz w:val="22"/>
          <w:szCs w:val="22"/>
        </w:rPr>
      </w:pPr>
      <w:r w:rsidRPr="00916F0D">
        <w:rPr>
          <w:sz w:val="22"/>
          <w:szCs w:val="22"/>
        </w:rPr>
        <w:t>63252</w:t>
      </w:r>
    </w:p>
    <w:p w14:paraId="49725CCD" w14:textId="77777777" w:rsidR="009E0CD0" w:rsidRPr="00916F0D" w:rsidRDefault="009E0CD0" w:rsidP="00591615">
      <w:pPr>
        <w:pStyle w:val="BodyTextIndent3"/>
        <w:spacing w:after="0"/>
        <w:ind w:firstLine="96"/>
        <w:rPr>
          <w:sz w:val="22"/>
          <w:szCs w:val="22"/>
        </w:rPr>
      </w:pPr>
      <w:r w:rsidRPr="00916F0D">
        <w:rPr>
          <w:sz w:val="22"/>
          <w:szCs w:val="22"/>
        </w:rPr>
        <w:t>63270</w:t>
      </w:r>
    </w:p>
    <w:p w14:paraId="435F0EDF" w14:textId="77777777" w:rsidR="009E0CD0" w:rsidRPr="00916F0D" w:rsidRDefault="009E0CD0" w:rsidP="00591615">
      <w:pPr>
        <w:pStyle w:val="BodyTextIndent3"/>
        <w:spacing w:after="0"/>
        <w:ind w:firstLine="96"/>
        <w:rPr>
          <w:sz w:val="22"/>
          <w:szCs w:val="22"/>
        </w:rPr>
      </w:pPr>
      <w:r w:rsidRPr="00916F0D">
        <w:rPr>
          <w:sz w:val="22"/>
          <w:szCs w:val="22"/>
        </w:rPr>
        <w:t>63271</w:t>
      </w:r>
    </w:p>
    <w:p w14:paraId="30CA5828" w14:textId="77777777" w:rsidR="009E0CD0" w:rsidRPr="00916F0D" w:rsidRDefault="009E0CD0" w:rsidP="00591615">
      <w:pPr>
        <w:pStyle w:val="BodyTextIndent3"/>
        <w:spacing w:after="0"/>
        <w:ind w:firstLine="96"/>
        <w:rPr>
          <w:sz w:val="22"/>
          <w:szCs w:val="22"/>
        </w:rPr>
      </w:pPr>
      <w:r w:rsidRPr="00916F0D">
        <w:rPr>
          <w:sz w:val="22"/>
          <w:szCs w:val="22"/>
        </w:rPr>
        <w:t>63272</w:t>
      </w:r>
    </w:p>
    <w:p w14:paraId="5DA4B385" w14:textId="77777777" w:rsidR="009E0CD0" w:rsidRPr="00916F0D" w:rsidRDefault="009E0CD0" w:rsidP="00591615">
      <w:pPr>
        <w:pStyle w:val="BodyTextIndent3"/>
        <w:spacing w:after="0"/>
        <w:ind w:firstLine="96"/>
        <w:rPr>
          <w:sz w:val="22"/>
          <w:szCs w:val="22"/>
        </w:rPr>
      </w:pPr>
      <w:r w:rsidRPr="00916F0D">
        <w:rPr>
          <w:sz w:val="22"/>
          <w:szCs w:val="22"/>
        </w:rPr>
        <w:t>63273</w:t>
      </w:r>
    </w:p>
    <w:p w14:paraId="1287EFFA" w14:textId="77777777" w:rsidR="009E0CD0" w:rsidRPr="00916F0D" w:rsidRDefault="009E0CD0" w:rsidP="00591615">
      <w:pPr>
        <w:pStyle w:val="BodyTextIndent3"/>
        <w:spacing w:after="0"/>
        <w:ind w:firstLine="96"/>
        <w:rPr>
          <w:sz w:val="22"/>
          <w:szCs w:val="22"/>
        </w:rPr>
      </w:pPr>
      <w:r w:rsidRPr="00916F0D">
        <w:rPr>
          <w:sz w:val="22"/>
          <w:szCs w:val="22"/>
        </w:rPr>
        <w:t>63275</w:t>
      </w:r>
    </w:p>
    <w:p w14:paraId="040E0A90" w14:textId="77777777" w:rsidR="009E0CD0" w:rsidRPr="00916F0D" w:rsidRDefault="009E0CD0" w:rsidP="00591615">
      <w:pPr>
        <w:pStyle w:val="BodyTextIndent3"/>
        <w:spacing w:after="0"/>
        <w:ind w:firstLine="96"/>
        <w:rPr>
          <w:sz w:val="22"/>
          <w:szCs w:val="22"/>
        </w:rPr>
      </w:pPr>
      <w:r w:rsidRPr="00916F0D">
        <w:rPr>
          <w:sz w:val="22"/>
          <w:szCs w:val="22"/>
        </w:rPr>
        <w:t>63276</w:t>
      </w:r>
    </w:p>
    <w:p w14:paraId="29B7E764" w14:textId="77777777" w:rsidR="009E0CD0" w:rsidRPr="00916F0D" w:rsidRDefault="009E0CD0" w:rsidP="00591615">
      <w:pPr>
        <w:pStyle w:val="BodyTextIndent3"/>
        <w:spacing w:after="0"/>
        <w:ind w:firstLine="96"/>
        <w:rPr>
          <w:sz w:val="22"/>
          <w:szCs w:val="22"/>
        </w:rPr>
      </w:pPr>
      <w:r w:rsidRPr="00916F0D">
        <w:rPr>
          <w:sz w:val="22"/>
          <w:szCs w:val="22"/>
        </w:rPr>
        <w:t>63277</w:t>
      </w:r>
    </w:p>
    <w:p w14:paraId="0F34C032" w14:textId="77777777" w:rsidR="009E0CD0" w:rsidRPr="00916F0D" w:rsidRDefault="009E0CD0" w:rsidP="00591615">
      <w:pPr>
        <w:pStyle w:val="BodyTextIndent3"/>
        <w:spacing w:after="0"/>
        <w:ind w:firstLine="96"/>
        <w:rPr>
          <w:sz w:val="22"/>
          <w:szCs w:val="22"/>
        </w:rPr>
      </w:pPr>
      <w:r w:rsidRPr="00916F0D">
        <w:rPr>
          <w:sz w:val="22"/>
          <w:szCs w:val="22"/>
        </w:rPr>
        <w:t>63278</w:t>
      </w:r>
    </w:p>
    <w:p w14:paraId="75BE01F9" w14:textId="77777777" w:rsidR="009E0CD0" w:rsidRPr="00916F0D" w:rsidRDefault="009E0CD0" w:rsidP="00591615">
      <w:pPr>
        <w:pStyle w:val="BodyTextIndent3"/>
        <w:spacing w:after="0"/>
        <w:ind w:firstLine="96"/>
        <w:rPr>
          <w:sz w:val="22"/>
          <w:szCs w:val="22"/>
        </w:rPr>
      </w:pPr>
      <w:r w:rsidRPr="00916F0D">
        <w:rPr>
          <w:sz w:val="22"/>
          <w:szCs w:val="22"/>
        </w:rPr>
        <w:t>63280</w:t>
      </w:r>
    </w:p>
    <w:p w14:paraId="155E960F" w14:textId="77777777" w:rsidR="009E0CD0" w:rsidRPr="00916F0D" w:rsidRDefault="009E0CD0" w:rsidP="00591615">
      <w:pPr>
        <w:pStyle w:val="BodyTextIndent3"/>
        <w:spacing w:after="0"/>
        <w:ind w:firstLine="96"/>
        <w:rPr>
          <w:sz w:val="22"/>
          <w:szCs w:val="22"/>
        </w:rPr>
      </w:pPr>
      <w:r w:rsidRPr="00916F0D">
        <w:rPr>
          <w:sz w:val="22"/>
          <w:szCs w:val="22"/>
        </w:rPr>
        <w:t>63281</w:t>
      </w:r>
    </w:p>
    <w:p w14:paraId="68AF86CD" w14:textId="77777777" w:rsidR="009E0CD0" w:rsidRPr="00916F0D" w:rsidRDefault="009E0CD0" w:rsidP="00591615">
      <w:pPr>
        <w:pStyle w:val="BodyTextIndent3"/>
        <w:spacing w:after="0"/>
        <w:ind w:firstLine="96"/>
        <w:rPr>
          <w:sz w:val="22"/>
          <w:szCs w:val="22"/>
        </w:rPr>
      </w:pPr>
      <w:r w:rsidRPr="00916F0D">
        <w:rPr>
          <w:sz w:val="22"/>
          <w:szCs w:val="22"/>
        </w:rPr>
        <w:t>63282</w:t>
      </w:r>
    </w:p>
    <w:p w14:paraId="30D36002" w14:textId="77777777" w:rsidR="009E0CD0" w:rsidRPr="00916F0D" w:rsidRDefault="009E0CD0" w:rsidP="00591615">
      <w:pPr>
        <w:pStyle w:val="BodyTextIndent3"/>
        <w:spacing w:after="0"/>
        <w:ind w:firstLine="96"/>
        <w:rPr>
          <w:sz w:val="22"/>
          <w:szCs w:val="22"/>
        </w:rPr>
      </w:pPr>
      <w:r w:rsidRPr="00916F0D">
        <w:rPr>
          <w:sz w:val="22"/>
          <w:szCs w:val="22"/>
        </w:rPr>
        <w:t>63283</w:t>
      </w:r>
    </w:p>
    <w:p w14:paraId="3816F808" w14:textId="77777777" w:rsidR="009E0CD0" w:rsidRPr="00916F0D" w:rsidRDefault="009E0CD0" w:rsidP="00591615">
      <w:pPr>
        <w:pStyle w:val="BodyTextIndent3"/>
        <w:spacing w:after="0"/>
        <w:ind w:firstLine="96"/>
        <w:rPr>
          <w:sz w:val="22"/>
          <w:szCs w:val="22"/>
        </w:rPr>
      </w:pPr>
      <w:r w:rsidRPr="00916F0D">
        <w:rPr>
          <w:sz w:val="22"/>
          <w:szCs w:val="22"/>
        </w:rPr>
        <w:t>63285</w:t>
      </w:r>
    </w:p>
    <w:p w14:paraId="6436136F" w14:textId="77777777" w:rsidR="009E0CD0" w:rsidRPr="00916F0D" w:rsidRDefault="009E0CD0" w:rsidP="00591615">
      <w:pPr>
        <w:pStyle w:val="BodyTextIndent3"/>
        <w:spacing w:after="0"/>
        <w:ind w:firstLine="96"/>
        <w:rPr>
          <w:sz w:val="22"/>
          <w:szCs w:val="22"/>
        </w:rPr>
      </w:pPr>
      <w:r w:rsidRPr="00916F0D">
        <w:rPr>
          <w:sz w:val="22"/>
          <w:szCs w:val="22"/>
        </w:rPr>
        <w:t>63286</w:t>
      </w:r>
    </w:p>
    <w:p w14:paraId="099482F0" w14:textId="77777777" w:rsidR="009E0CD0" w:rsidRPr="00916F0D" w:rsidRDefault="009E0CD0" w:rsidP="00591615">
      <w:pPr>
        <w:pStyle w:val="BodyTextIndent3"/>
        <w:spacing w:after="0"/>
        <w:ind w:firstLine="96"/>
        <w:rPr>
          <w:sz w:val="22"/>
          <w:szCs w:val="22"/>
        </w:rPr>
      </w:pPr>
      <w:r w:rsidRPr="00916F0D">
        <w:rPr>
          <w:sz w:val="22"/>
          <w:szCs w:val="22"/>
        </w:rPr>
        <w:t>63287</w:t>
      </w:r>
    </w:p>
    <w:p w14:paraId="216FDD19" w14:textId="77777777" w:rsidR="009E0CD0" w:rsidRPr="00916F0D" w:rsidRDefault="009E0CD0" w:rsidP="00591615">
      <w:pPr>
        <w:pStyle w:val="BodyTextIndent3"/>
        <w:spacing w:after="0"/>
        <w:ind w:firstLine="96"/>
        <w:rPr>
          <w:sz w:val="22"/>
          <w:szCs w:val="22"/>
        </w:rPr>
      </w:pPr>
      <w:r w:rsidRPr="00916F0D">
        <w:rPr>
          <w:sz w:val="22"/>
          <w:szCs w:val="22"/>
        </w:rPr>
        <w:t>63290</w:t>
      </w:r>
    </w:p>
    <w:p w14:paraId="5B81CC7D" w14:textId="77777777" w:rsidR="009E0CD0" w:rsidRPr="00916F0D" w:rsidRDefault="009E0CD0" w:rsidP="00591615">
      <w:pPr>
        <w:pStyle w:val="BodyTextIndent3"/>
        <w:spacing w:after="0"/>
        <w:ind w:firstLine="96"/>
        <w:rPr>
          <w:sz w:val="22"/>
          <w:szCs w:val="22"/>
        </w:rPr>
      </w:pPr>
      <w:r w:rsidRPr="00916F0D">
        <w:rPr>
          <w:sz w:val="22"/>
          <w:szCs w:val="22"/>
        </w:rPr>
        <w:t>63295</w:t>
      </w:r>
    </w:p>
    <w:p w14:paraId="1D8ED165" w14:textId="77777777" w:rsidR="009E0CD0" w:rsidRPr="00916F0D" w:rsidRDefault="009E0CD0" w:rsidP="00591615">
      <w:pPr>
        <w:pStyle w:val="BodyTextIndent3"/>
        <w:spacing w:after="0"/>
        <w:ind w:firstLine="96"/>
        <w:rPr>
          <w:sz w:val="22"/>
          <w:szCs w:val="22"/>
        </w:rPr>
      </w:pPr>
      <w:r w:rsidRPr="00916F0D">
        <w:rPr>
          <w:sz w:val="22"/>
          <w:szCs w:val="22"/>
        </w:rPr>
        <w:t>63300</w:t>
      </w:r>
    </w:p>
    <w:p w14:paraId="0B03DE72" w14:textId="77777777" w:rsidR="009E0CD0" w:rsidRPr="00916F0D" w:rsidRDefault="009E0CD0" w:rsidP="00591615">
      <w:pPr>
        <w:pStyle w:val="BodyTextIndent3"/>
        <w:spacing w:after="0"/>
        <w:ind w:firstLine="96"/>
        <w:rPr>
          <w:sz w:val="22"/>
          <w:szCs w:val="22"/>
        </w:rPr>
      </w:pPr>
      <w:r w:rsidRPr="00916F0D">
        <w:rPr>
          <w:sz w:val="22"/>
          <w:szCs w:val="22"/>
        </w:rPr>
        <w:t>63301</w:t>
      </w:r>
    </w:p>
    <w:p w14:paraId="2E796B38" w14:textId="77777777" w:rsidR="009E0CD0" w:rsidRPr="00916F0D" w:rsidRDefault="009E0CD0" w:rsidP="00591615">
      <w:pPr>
        <w:pStyle w:val="BodyTextIndent3"/>
        <w:spacing w:after="0"/>
        <w:ind w:firstLine="96"/>
        <w:rPr>
          <w:sz w:val="22"/>
          <w:szCs w:val="22"/>
        </w:rPr>
      </w:pPr>
      <w:r w:rsidRPr="00916F0D">
        <w:rPr>
          <w:sz w:val="22"/>
          <w:szCs w:val="22"/>
        </w:rPr>
        <w:t>63302</w:t>
      </w:r>
    </w:p>
    <w:p w14:paraId="031318D7" w14:textId="77777777" w:rsidR="009E0CD0" w:rsidRPr="00916F0D" w:rsidRDefault="009E0CD0" w:rsidP="00591615">
      <w:pPr>
        <w:pStyle w:val="BodyTextIndent3"/>
        <w:spacing w:after="0"/>
        <w:ind w:firstLine="96"/>
        <w:rPr>
          <w:sz w:val="22"/>
          <w:szCs w:val="22"/>
        </w:rPr>
      </w:pPr>
      <w:r w:rsidRPr="00916F0D">
        <w:rPr>
          <w:sz w:val="22"/>
          <w:szCs w:val="22"/>
        </w:rPr>
        <w:t>63303</w:t>
      </w:r>
    </w:p>
    <w:p w14:paraId="0EACAD40" w14:textId="77777777" w:rsidR="009E0CD0" w:rsidRPr="00916F0D" w:rsidRDefault="009E0CD0" w:rsidP="00591615">
      <w:pPr>
        <w:pStyle w:val="BodyTextIndent3"/>
        <w:spacing w:after="0"/>
        <w:ind w:firstLine="96"/>
        <w:rPr>
          <w:sz w:val="22"/>
          <w:szCs w:val="22"/>
        </w:rPr>
      </w:pPr>
      <w:r w:rsidRPr="00916F0D">
        <w:rPr>
          <w:sz w:val="22"/>
          <w:szCs w:val="22"/>
        </w:rPr>
        <w:t>63304</w:t>
      </w:r>
    </w:p>
    <w:p w14:paraId="117F2C20" w14:textId="77777777" w:rsidR="009E0CD0" w:rsidRPr="00916F0D" w:rsidRDefault="009E0CD0" w:rsidP="00591615">
      <w:pPr>
        <w:pStyle w:val="BodyTextIndent3"/>
        <w:spacing w:after="0"/>
        <w:ind w:firstLine="96"/>
        <w:rPr>
          <w:sz w:val="22"/>
          <w:szCs w:val="22"/>
        </w:rPr>
      </w:pPr>
      <w:r w:rsidRPr="00916F0D">
        <w:rPr>
          <w:sz w:val="22"/>
          <w:szCs w:val="22"/>
        </w:rPr>
        <w:t>63305</w:t>
      </w:r>
    </w:p>
    <w:p w14:paraId="56CC70C2" w14:textId="77777777" w:rsidR="009E0CD0" w:rsidRPr="00916F0D" w:rsidRDefault="009E0CD0" w:rsidP="00591615">
      <w:pPr>
        <w:pStyle w:val="BodyTextIndent3"/>
        <w:spacing w:after="0"/>
        <w:ind w:firstLine="96"/>
        <w:rPr>
          <w:sz w:val="22"/>
          <w:szCs w:val="22"/>
        </w:rPr>
      </w:pPr>
      <w:r w:rsidRPr="00916F0D">
        <w:rPr>
          <w:sz w:val="22"/>
          <w:szCs w:val="22"/>
        </w:rPr>
        <w:t>63306</w:t>
      </w:r>
    </w:p>
    <w:p w14:paraId="7C0EB7F6" w14:textId="77777777" w:rsidR="009E0CD0" w:rsidRPr="00916F0D" w:rsidRDefault="009E0CD0" w:rsidP="00591615">
      <w:pPr>
        <w:pStyle w:val="BodyTextIndent3"/>
        <w:spacing w:after="0"/>
        <w:ind w:firstLine="96"/>
        <w:rPr>
          <w:sz w:val="22"/>
          <w:szCs w:val="22"/>
        </w:rPr>
      </w:pPr>
      <w:r w:rsidRPr="00916F0D">
        <w:rPr>
          <w:sz w:val="22"/>
          <w:szCs w:val="22"/>
        </w:rPr>
        <w:t>63307</w:t>
      </w:r>
    </w:p>
    <w:p w14:paraId="5BB45160" w14:textId="77777777" w:rsidR="009E0CD0" w:rsidRPr="00916F0D" w:rsidRDefault="009E0CD0" w:rsidP="00591615">
      <w:pPr>
        <w:pStyle w:val="BodyTextIndent3"/>
        <w:spacing w:after="0"/>
        <w:ind w:firstLine="96"/>
        <w:rPr>
          <w:sz w:val="22"/>
          <w:szCs w:val="22"/>
        </w:rPr>
      </w:pPr>
      <w:r w:rsidRPr="00916F0D">
        <w:rPr>
          <w:sz w:val="22"/>
          <w:szCs w:val="22"/>
        </w:rPr>
        <w:t>63308</w:t>
      </w:r>
    </w:p>
    <w:p w14:paraId="2FA2B734" w14:textId="77777777" w:rsidR="009E0CD0" w:rsidRPr="00916F0D" w:rsidRDefault="009E0CD0" w:rsidP="00591615">
      <w:pPr>
        <w:pStyle w:val="BodyTextIndent3"/>
        <w:spacing w:after="0"/>
        <w:ind w:firstLine="96"/>
        <w:rPr>
          <w:sz w:val="22"/>
          <w:szCs w:val="22"/>
        </w:rPr>
      </w:pPr>
      <w:r w:rsidRPr="00916F0D">
        <w:rPr>
          <w:sz w:val="22"/>
          <w:szCs w:val="22"/>
        </w:rPr>
        <w:t>63700</w:t>
      </w:r>
    </w:p>
    <w:p w14:paraId="105B0BE0" w14:textId="77777777" w:rsidR="009E0CD0" w:rsidRPr="00916F0D" w:rsidRDefault="009E0CD0" w:rsidP="00591615">
      <w:pPr>
        <w:pStyle w:val="BodyTextIndent3"/>
        <w:spacing w:after="0"/>
        <w:ind w:firstLine="96"/>
        <w:rPr>
          <w:sz w:val="22"/>
          <w:szCs w:val="22"/>
        </w:rPr>
      </w:pPr>
      <w:r w:rsidRPr="00916F0D">
        <w:rPr>
          <w:sz w:val="22"/>
          <w:szCs w:val="22"/>
        </w:rPr>
        <w:t>63702</w:t>
      </w:r>
    </w:p>
    <w:p w14:paraId="0FE35CE1" w14:textId="77777777" w:rsidR="009E0CD0" w:rsidRPr="00916F0D" w:rsidRDefault="009E0CD0" w:rsidP="00591615">
      <w:pPr>
        <w:pStyle w:val="BodyTextIndent3"/>
        <w:spacing w:after="0"/>
        <w:ind w:firstLine="96"/>
        <w:rPr>
          <w:sz w:val="22"/>
          <w:szCs w:val="22"/>
        </w:rPr>
      </w:pPr>
      <w:r w:rsidRPr="00916F0D">
        <w:rPr>
          <w:sz w:val="22"/>
          <w:szCs w:val="22"/>
        </w:rPr>
        <w:t>63704</w:t>
      </w:r>
    </w:p>
    <w:p w14:paraId="206EE8AD" w14:textId="77777777" w:rsidR="009E0CD0" w:rsidRPr="00916F0D" w:rsidRDefault="009E0CD0" w:rsidP="00591615">
      <w:pPr>
        <w:pStyle w:val="BodyTextIndent3"/>
        <w:spacing w:after="0"/>
        <w:ind w:firstLine="96"/>
        <w:rPr>
          <w:sz w:val="22"/>
          <w:szCs w:val="22"/>
        </w:rPr>
      </w:pPr>
      <w:r w:rsidRPr="00916F0D">
        <w:rPr>
          <w:sz w:val="22"/>
          <w:szCs w:val="22"/>
        </w:rPr>
        <w:t>63706</w:t>
      </w:r>
    </w:p>
    <w:p w14:paraId="59E0EC85" w14:textId="77777777" w:rsidR="009E0CD0" w:rsidRPr="00916F0D" w:rsidRDefault="009E0CD0" w:rsidP="00591615">
      <w:pPr>
        <w:pStyle w:val="BodyTextIndent3"/>
        <w:spacing w:after="0"/>
        <w:ind w:firstLine="96"/>
        <w:rPr>
          <w:sz w:val="22"/>
          <w:szCs w:val="22"/>
        </w:rPr>
      </w:pPr>
      <w:r w:rsidRPr="00916F0D">
        <w:rPr>
          <w:sz w:val="22"/>
          <w:szCs w:val="22"/>
        </w:rPr>
        <w:t>63707</w:t>
      </w:r>
    </w:p>
    <w:p w14:paraId="24DE8295" w14:textId="77777777" w:rsidR="009E0CD0" w:rsidRPr="00916F0D" w:rsidRDefault="009E0CD0" w:rsidP="00591615">
      <w:pPr>
        <w:pStyle w:val="BodyTextIndent3"/>
        <w:spacing w:after="0"/>
        <w:ind w:firstLine="96"/>
        <w:rPr>
          <w:sz w:val="22"/>
          <w:szCs w:val="22"/>
        </w:rPr>
      </w:pPr>
      <w:r w:rsidRPr="00916F0D">
        <w:rPr>
          <w:sz w:val="22"/>
          <w:szCs w:val="22"/>
        </w:rPr>
        <w:t>63709</w:t>
      </w:r>
    </w:p>
    <w:p w14:paraId="074466EC" w14:textId="77777777" w:rsidR="009E0CD0" w:rsidRPr="00916F0D" w:rsidRDefault="009E0CD0" w:rsidP="00591615">
      <w:pPr>
        <w:pStyle w:val="BodyTextIndent3"/>
        <w:spacing w:after="0"/>
        <w:ind w:firstLine="96"/>
        <w:rPr>
          <w:sz w:val="22"/>
          <w:szCs w:val="22"/>
        </w:rPr>
      </w:pPr>
      <w:r w:rsidRPr="00916F0D">
        <w:rPr>
          <w:sz w:val="22"/>
          <w:szCs w:val="22"/>
        </w:rPr>
        <w:t>63710</w:t>
      </w:r>
    </w:p>
    <w:p w14:paraId="662D2893" w14:textId="77777777" w:rsidR="009E0CD0" w:rsidRPr="00916F0D" w:rsidRDefault="009E0CD0" w:rsidP="00591615">
      <w:pPr>
        <w:pStyle w:val="BodyTextIndent3"/>
        <w:spacing w:after="0"/>
        <w:ind w:firstLine="96"/>
        <w:rPr>
          <w:sz w:val="22"/>
          <w:szCs w:val="22"/>
        </w:rPr>
      </w:pPr>
      <w:r w:rsidRPr="00916F0D">
        <w:rPr>
          <w:sz w:val="22"/>
          <w:szCs w:val="22"/>
        </w:rPr>
        <w:t>63740</w:t>
      </w:r>
    </w:p>
    <w:p w14:paraId="6D7A7C1F" w14:textId="77777777" w:rsidR="009E0CD0" w:rsidRPr="00916F0D" w:rsidRDefault="009E0CD0" w:rsidP="00591615">
      <w:pPr>
        <w:pStyle w:val="BodyTextIndent3"/>
        <w:spacing w:after="0"/>
        <w:ind w:firstLine="96"/>
        <w:rPr>
          <w:sz w:val="22"/>
          <w:szCs w:val="22"/>
        </w:rPr>
      </w:pPr>
      <w:r w:rsidRPr="00916F0D">
        <w:rPr>
          <w:sz w:val="22"/>
          <w:szCs w:val="22"/>
        </w:rPr>
        <w:t>64451</w:t>
      </w:r>
    </w:p>
    <w:p w14:paraId="0EF8A09C" w14:textId="77777777" w:rsidR="009E0CD0" w:rsidRPr="00916F0D" w:rsidRDefault="009E0CD0" w:rsidP="00591615">
      <w:pPr>
        <w:pStyle w:val="BodyTextIndent3"/>
        <w:spacing w:after="0"/>
        <w:ind w:firstLine="96"/>
        <w:rPr>
          <w:sz w:val="22"/>
          <w:szCs w:val="22"/>
        </w:rPr>
      </w:pPr>
      <w:r w:rsidRPr="00916F0D">
        <w:rPr>
          <w:sz w:val="22"/>
          <w:szCs w:val="22"/>
        </w:rPr>
        <w:t>64454</w:t>
      </w:r>
    </w:p>
    <w:p w14:paraId="73363126" w14:textId="77777777" w:rsidR="009E0CD0" w:rsidRPr="00916F0D" w:rsidRDefault="009E0CD0" w:rsidP="00591615">
      <w:pPr>
        <w:pStyle w:val="BodyTextIndent3"/>
        <w:spacing w:after="0"/>
        <w:ind w:firstLine="96"/>
        <w:rPr>
          <w:sz w:val="22"/>
          <w:szCs w:val="22"/>
        </w:rPr>
      </w:pPr>
      <w:r w:rsidRPr="00916F0D">
        <w:rPr>
          <w:sz w:val="22"/>
          <w:szCs w:val="22"/>
        </w:rPr>
        <w:t>64624</w:t>
      </w:r>
    </w:p>
    <w:p w14:paraId="01086CA7" w14:textId="77777777" w:rsidR="009E0CD0" w:rsidRPr="00916F0D" w:rsidRDefault="009E0CD0" w:rsidP="00591615">
      <w:pPr>
        <w:pStyle w:val="BodyTextIndent3"/>
        <w:spacing w:after="0"/>
        <w:ind w:firstLine="96"/>
        <w:rPr>
          <w:sz w:val="22"/>
          <w:szCs w:val="22"/>
        </w:rPr>
      </w:pPr>
      <w:r w:rsidRPr="00916F0D">
        <w:rPr>
          <w:sz w:val="22"/>
          <w:szCs w:val="22"/>
        </w:rPr>
        <w:t>64625</w:t>
      </w:r>
    </w:p>
    <w:p w14:paraId="3B3D013C" w14:textId="77777777" w:rsidR="009E0CD0" w:rsidRPr="00916F0D" w:rsidRDefault="009E0CD0" w:rsidP="00591615">
      <w:pPr>
        <w:pStyle w:val="BodyTextIndent3"/>
        <w:spacing w:after="0"/>
        <w:ind w:firstLine="96"/>
        <w:rPr>
          <w:sz w:val="22"/>
          <w:szCs w:val="22"/>
        </w:rPr>
      </w:pPr>
      <w:r w:rsidRPr="00916F0D">
        <w:rPr>
          <w:sz w:val="22"/>
          <w:szCs w:val="22"/>
        </w:rPr>
        <w:t>64628</w:t>
      </w:r>
    </w:p>
    <w:p w14:paraId="2E6527FA" w14:textId="77777777" w:rsidR="009E0CD0" w:rsidRPr="00916F0D" w:rsidRDefault="009E0CD0" w:rsidP="00591615">
      <w:pPr>
        <w:pStyle w:val="BodyTextIndent3"/>
        <w:spacing w:after="0"/>
        <w:ind w:firstLine="96"/>
        <w:rPr>
          <w:sz w:val="22"/>
          <w:szCs w:val="22"/>
        </w:rPr>
      </w:pPr>
      <w:r w:rsidRPr="00916F0D">
        <w:rPr>
          <w:sz w:val="22"/>
          <w:szCs w:val="22"/>
        </w:rPr>
        <w:t>64755</w:t>
      </w:r>
    </w:p>
    <w:p w14:paraId="79BB6434" w14:textId="77777777" w:rsidR="009E0CD0" w:rsidRPr="00916F0D" w:rsidRDefault="009E0CD0" w:rsidP="00591615">
      <w:pPr>
        <w:pStyle w:val="BodyTextIndent3"/>
        <w:spacing w:after="0"/>
        <w:ind w:firstLine="96"/>
        <w:rPr>
          <w:sz w:val="22"/>
          <w:szCs w:val="22"/>
        </w:rPr>
      </w:pPr>
      <w:r w:rsidRPr="00916F0D">
        <w:rPr>
          <w:sz w:val="22"/>
          <w:szCs w:val="22"/>
        </w:rPr>
        <w:t>64760</w:t>
      </w:r>
    </w:p>
    <w:p w14:paraId="25001C8C" w14:textId="77777777" w:rsidR="009E0CD0" w:rsidRPr="00916F0D" w:rsidRDefault="009E0CD0" w:rsidP="00591615">
      <w:pPr>
        <w:pStyle w:val="BodyTextIndent3"/>
        <w:spacing w:after="0"/>
        <w:ind w:firstLine="96"/>
        <w:rPr>
          <w:sz w:val="22"/>
          <w:szCs w:val="22"/>
        </w:rPr>
      </w:pPr>
      <w:r w:rsidRPr="00916F0D">
        <w:rPr>
          <w:sz w:val="22"/>
          <w:szCs w:val="22"/>
        </w:rPr>
        <w:t>64809</w:t>
      </w:r>
    </w:p>
    <w:p w14:paraId="1053F1DE" w14:textId="77777777" w:rsidR="009E0CD0" w:rsidRPr="00916F0D" w:rsidRDefault="009E0CD0" w:rsidP="00591615">
      <w:pPr>
        <w:pStyle w:val="BodyTextIndent3"/>
        <w:spacing w:after="0"/>
        <w:ind w:firstLine="96"/>
        <w:rPr>
          <w:sz w:val="22"/>
          <w:szCs w:val="22"/>
        </w:rPr>
      </w:pPr>
      <w:r w:rsidRPr="00916F0D">
        <w:rPr>
          <w:sz w:val="22"/>
          <w:szCs w:val="22"/>
        </w:rPr>
        <w:t>64818</w:t>
      </w:r>
    </w:p>
    <w:p w14:paraId="7F727E4D" w14:textId="77777777" w:rsidR="009E0CD0" w:rsidRPr="00916F0D" w:rsidRDefault="009E0CD0" w:rsidP="00591615">
      <w:pPr>
        <w:pStyle w:val="BodyTextIndent3"/>
        <w:spacing w:after="0"/>
        <w:ind w:firstLine="96"/>
        <w:rPr>
          <w:sz w:val="22"/>
          <w:szCs w:val="22"/>
        </w:rPr>
      </w:pPr>
      <w:r w:rsidRPr="00916F0D">
        <w:rPr>
          <w:sz w:val="22"/>
          <w:szCs w:val="22"/>
        </w:rPr>
        <w:t>64866</w:t>
      </w:r>
    </w:p>
    <w:p w14:paraId="66645A10" w14:textId="77777777" w:rsidR="009E0CD0" w:rsidRPr="00916F0D" w:rsidRDefault="009E0CD0" w:rsidP="00591615">
      <w:pPr>
        <w:pStyle w:val="BodyTextIndent3"/>
        <w:spacing w:after="0"/>
        <w:ind w:firstLine="96"/>
        <w:rPr>
          <w:sz w:val="22"/>
          <w:szCs w:val="22"/>
        </w:rPr>
      </w:pPr>
      <w:r w:rsidRPr="00916F0D">
        <w:rPr>
          <w:sz w:val="22"/>
          <w:szCs w:val="22"/>
        </w:rPr>
        <w:t>64868</w:t>
      </w:r>
    </w:p>
    <w:p w14:paraId="32E00F06" w14:textId="77777777" w:rsidR="009E0CD0" w:rsidRPr="00916F0D" w:rsidRDefault="009E0CD0" w:rsidP="2130B87C">
      <w:pPr>
        <w:pStyle w:val="BodyTextIndent3"/>
        <w:spacing w:after="0"/>
        <w:ind w:firstLine="96"/>
        <w:rPr>
          <w:sz w:val="22"/>
          <w:szCs w:val="22"/>
        </w:rPr>
      </w:pPr>
      <w:r w:rsidRPr="00916F0D">
        <w:rPr>
          <w:sz w:val="22"/>
          <w:szCs w:val="22"/>
        </w:rPr>
        <w:t>65273</w:t>
      </w:r>
    </w:p>
    <w:p w14:paraId="58AD32A5" w14:textId="77777777" w:rsidR="009E0CD0" w:rsidRPr="00916F0D" w:rsidRDefault="009E0CD0" w:rsidP="00591615">
      <w:pPr>
        <w:pStyle w:val="BodyTextIndent3"/>
        <w:spacing w:after="0"/>
        <w:ind w:firstLine="96"/>
        <w:rPr>
          <w:sz w:val="22"/>
          <w:szCs w:val="22"/>
        </w:rPr>
      </w:pPr>
      <w:r w:rsidRPr="00916F0D">
        <w:rPr>
          <w:sz w:val="22"/>
          <w:szCs w:val="22"/>
        </w:rPr>
        <w:t>65760</w:t>
      </w:r>
    </w:p>
    <w:p w14:paraId="077CB923" w14:textId="77777777" w:rsidR="009E0CD0" w:rsidRPr="00916F0D" w:rsidRDefault="009E0CD0" w:rsidP="00591615">
      <w:pPr>
        <w:pStyle w:val="BodyTextIndent3"/>
        <w:spacing w:after="0"/>
        <w:ind w:firstLine="96"/>
        <w:rPr>
          <w:sz w:val="22"/>
          <w:szCs w:val="22"/>
        </w:rPr>
      </w:pPr>
      <w:r w:rsidRPr="00916F0D">
        <w:rPr>
          <w:sz w:val="22"/>
          <w:szCs w:val="22"/>
        </w:rPr>
        <w:t>65765</w:t>
      </w:r>
    </w:p>
    <w:p w14:paraId="56D73B58" w14:textId="77777777" w:rsidR="009E0CD0" w:rsidRPr="00916F0D" w:rsidRDefault="009E0CD0" w:rsidP="00591615">
      <w:pPr>
        <w:pStyle w:val="BodyTextIndent3"/>
        <w:spacing w:after="0"/>
        <w:ind w:firstLine="96"/>
        <w:rPr>
          <w:sz w:val="22"/>
          <w:szCs w:val="22"/>
        </w:rPr>
      </w:pPr>
      <w:r w:rsidRPr="00916F0D">
        <w:rPr>
          <w:sz w:val="22"/>
          <w:szCs w:val="22"/>
        </w:rPr>
        <w:t>65767</w:t>
      </w:r>
    </w:p>
    <w:p w14:paraId="1A0C91B0" w14:textId="77777777" w:rsidR="009E0CD0" w:rsidRPr="00916F0D" w:rsidRDefault="009E0CD0" w:rsidP="00591615">
      <w:pPr>
        <w:pStyle w:val="BodyTextIndent3"/>
        <w:spacing w:after="0"/>
        <w:ind w:firstLine="96"/>
        <w:rPr>
          <w:sz w:val="22"/>
          <w:szCs w:val="22"/>
        </w:rPr>
      </w:pPr>
      <w:r w:rsidRPr="00916F0D">
        <w:rPr>
          <w:sz w:val="22"/>
          <w:szCs w:val="22"/>
        </w:rPr>
        <w:t>65771</w:t>
      </w:r>
    </w:p>
    <w:p w14:paraId="6F3DC3EF" w14:textId="77777777" w:rsidR="009E0CD0" w:rsidRPr="00916F0D" w:rsidRDefault="009E0CD0" w:rsidP="2130B87C">
      <w:pPr>
        <w:pStyle w:val="BodyTextIndent3"/>
        <w:spacing w:after="0"/>
        <w:ind w:firstLine="96"/>
        <w:rPr>
          <w:sz w:val="22"/>
          <w:szCs w:val="22"/>
        </w:rPr>
      </w:pPr>
      <w:r w:rsidRPr="00916F0D">
        <w:rPr>
          <w:sz w:val="22"/>
          <w:szCs w:val="22"/>
        </w:rPr>
        <w:t>65780</w:t>
      </w:r>
    </w:p>
    <w:p w14:paraId="2F928E1A" w14:textId="77777777" w:rsidR="009E0CD0" w:rsidRPr="00916F0D" w:rsidRDefault="009E0CD0" w:rsidP="00591615">
      <w:pPr>
        <w:pStyle w:val="BodyTextIndent3"/>
        <w:spacing w:after="0"/>
        <w:ind w:firstLine="96"/>
        <w:rPr>
          <w:sz w:val="22"/>
          <w:szCs w:val="22"/>
        </w:rPr>
      </w:pPr>
      <w:r w:rsidRPr="00916F0D">
        <w:rPr>
          <w:sz w:val="22"/>
          <w:szCs w:val="22"/>
        </w:rPr>
        <w:t>65782</w:t>
      </w:r>
    </w:p>
    <w:p w14:paraId="2462530A" w14:textId="77777777" w:rsidR="009E0CD0" w:rsidRPr="00916F0D" w:rsidRDefault="009E0CD0" w:rsidP="00591615">
      <w:pPr>
        <w:pStyle w:val="BodyTextIndent3"/>
        <w:spacing w:after="0"/>
        <w:ind w:firstLine="96"/>
        <w:rPr>
          <w:sz w:val="22"/>
          <w:szCs w:val="22"/>
        </w:rPr>
      </w:pPr>
      <w:r w:rsidRPr="00916F0D">
        <w:rPr>
          <w:sz w:val="22"/>
          <w:szCs w:val="22"/>
        </w:rPr>
        <w:t>66987</w:t>
      </w:r>
    </w:p>
    <w:p w14:paraId="6B186712" w14:textId="77777777" w:rsidR="009E0CD0" w:rsidRPr="00916F0D" w:rsidRDefault="009E0CD0" w:rsidP="00591615">
      <w:pPr>
        <w:pStyle w:val="BodyTextIndent3"/>
        <w:spacing w:after="0"/>
        <w:ind w:firstLine="96"/>
        <w:rPr>
          <w:sz w:val="22"/>
          <w:szCs w:val="22"/>
        </w:rPr>
      </w:pPr>
      <w:r w:rsidRPr="00916F0D">
        <w:rPr>
          <w:sz w:val="22"/>
          <w:szCs w:val="22"/>
        </w:rPr>
        <w:t>66988</w:t>
      </w:r>
    </w:p>
    <w:p w14:paraId="2236FF79" w14:textId="77777777" w:rsidR="009E0CD0" w:rsidRPr="00916F0D" w:rsidRDefault="009E0CD0" w:rsidP="00591615">
      <w:pPr>
        <w:pStyle w:val="BodyTextIndent3"/>
        <w:spacing w:after="0"/>
        <w:ind w:firstLine="96"/>
        <w:rPr>
          <w:sz w:val="22"/>
          <w:szCs w:val="22"/>
        </w:rPr>
      </w:pPr>
      <w:r w:rsidRPr="00916F0D">
        <w:rPr>
          <w:sz w:val="22"/>
          <w:szCs w:val="22"/>
        </w:rPr>
        <w:t>69090</w:t>
      </w:r>
    </w:p>
    <w:p w14:paraId="32F38805" w14:textId="77777777" w:rsidR="009E0CD0" w:rsidRPr="00916F0D" w:rsidRDefault="009E0CD0" w:rsidP="00591615">
      <w:pPr>
        <w:pStyle w:val="BodyTextIndent3"/>
        <w:spacing w:after="0"/>
        <w:ind w:firstLine="96"/>
        <w:rPr>
          <w:sz w:val="22"/>
          <w:szCs w:val="22"/>
        </w:rPr>
      </w:pPr>
      <w:r w:rsidRPr="00916F0D">
        <w:rPr>
          <w:sz w:val="22"/>
          <w:szCs w:val="22"/>
        </w:rPr>
        <w:t>69155</w:t>
      </w:r>
    </w:p>
    <w:p w14:paraId="43B5F119" w14:textId="77777777" w:rsidR="009E0CD0" w:rsidRPr="00916F0D" w:rsidRDefault="009E0CD0" w:rsidP="00591615">
      <w:pPr>
        <w:pStyle w:val="BodyTextIndent3"/>
        <w:spacing w:after="0"/>
        <w:ind w:firstLine="96"/>
        <w:rPr>
          <w:sz w:val="22"/>
          <w:szCs w:val="22"/>
        </w:rPr>
      </w:pPr>
      <w:r w:rsidRPr="00916F0D">
        <w:rPr>
          <w:sz w:val="22"/>
          <w:szCs w:val="22"/>
        </w:rPr>
        <w:t>69535</w:t>
      </w:r>
    </w:p>
    <w:p w14:paraId="35EF1849" w14:textId="77777777" w:rsidR="009E0CD0" w:rsidRPr="00916F0D" w:rsidRDefault="009E0CD0" w:rsidP="00591615">
      <w:pPr>
        <w:pStyle w:val="BodyTextIndent3"/>
        <w:spacing w:after="0"/>
        <w:ind w:firstLine="96"/>
        <w:rPr>
          <w:sz w:val="22"/>
          <w:szCs w:val="22"/>
        </w:rPr>
      </w:pPr>
      <w:r w:rsidRPr="00916F0D">
        <w:rPr>
          <w:sz w:val="22"/>
          <w:szCs w:val="22"/>
        </w:rPr>
        <w:t>69554</w:t>
      </w:r>
    </w:p>
    <w:p w14:paraId="308377F2" w14:textId="77777777" w:rsidR="009E0CD0" w:rsidRPr="00916F0D" w:rsidRDefault="009E0CD0" w:rsidP="00591615">
      <w:pPr>
        <w:pStyle w:val="BodyTextIndent3"/>
        <w:spacing w:after="0"/>
        <w:ind w:firstLine="96"/>
        <w:rPr>
          <w:sz w:val="22"/>
          <w:szCs w:val="22"/>
        </w:rPr>
      </w:pPr>
      <w:r w:rsidRPr="00916F0D">
        <w:rPr>
          <w:sz w:val="22"/>
          <w:szCs w:val="22"/>
        </w:rPr>
        <w:t>69705</w:t>
      </w:r>
    </w:p>
    <w:p w14:paraId="3E9D4712" w14:textId="77777777" w:rsidR="009E0CD0" w:rsidRPr="00916F0D" w:rsidRDefault="009E0CD0" w:rsidP="00591615">
      <w:pPr>
        <w:pStyle w:val="BodyTextIndent3"/>
        <w:spacing w:after="0"/>
        <w:ind w:firstLine="96"/>
        <w:rPr>
          <w:sz w:val="22"/>
          <w:szCs w:val="22"/>
        </w:rPr>
      </w:pPr>
      <w:r w:rsidRPr="00916F0D">
        <w:rPr>
          <w:sz w:val="22"/>
          <w:szCs w:val="22"/>
        </w:rPr>
        <w:t>69706</w:t>
      </w:r>
    </w:p>
    <w:p w14:paraId="32BC544F" w14:textId="77777777" w:rsidR="009E0CD0" w:rsidRPr="00916F0D" w:rsidRDefault="009E0CD0" w:rsidP="00591615">
      <w:pPr>
        <w:pStyle w:val="BodyTextIndent3"/>
        <w:spacing w:after="0"/>
        <w:ind w:firstLine="96"/>
        <w:rPr>
          <w:sz w:val="22"/>
          <w:szCs w:val="22"/>
        </w:rPr>
      </w:pPr>
      <w:r w:rsidRPr="00916F0D">
        <w:rPr>
          <w:sz w:val="22"/>
          <w:szCs w:val="22"/>
        </w:rPr>
        <w:t>69950</w:t>
      </w:r>
    </w:p>
    <w:p w14:paraId="7DFB1B36" w14:textId="77777777" w:rsidR="009E0CD0" w:rsidRPr="00916F0D" w:rsidRDefault="009E0CD0" w:rsidP="00591615">
      <w:pPr>
        <w:pStyle w:val="BodyTextIndent3"/>
        <w:spacing w:after="0"/>
        <w:ind w:firstLine="96"/>
        <w:rPr>
          <w:sz w:val="22"/>
          <w:szCs w:val="22"/>
        </w:rPr>
      </w:pPr>
      <w:r w:rsidRPr="00916F0D">
        <w:rPr>
          <w:sz w:val="22"/>
          <w:szCs w:val="22"/>
        </w:rPr>
        <w:t>71552</w:t>
      </w:r>
    </w:p>
    <w:p w14:paraId="254FCF85" w14:textId="77777777" w:rsidR="009E0CD0" w:rsidRPr="00916F0D" w:rsidRDefault="009E0CD0" w:rsidP="00591615">
      <w:pPr>
        <w:pStyle w:val="BodyTextIndent3"/>
        <w:spacing w:after="0"/>
        <w:ind w:firstLine="96"/>
        <w:rPr>
          <w:sz w:val="22"/>
          <w:szCs w:val="22"/>
        </w:rPr>
      </w:pPr>
      <w:r w:rsidRPr="00916F0D">
        <w:rPr>
          <w:sz w:val="22"/>
          <w:szCs w:val="22"/>
        </w:rPr>
        <w:t>75571</w:t>
      </w:r>
    </w:p>
    <w:p w14:paraId="01D8E02F" w14:textId="77777777" w:rsidR="009E0CD0" w:rsidRPr="00916F0D" w:rsidRDefault="009E0CD0" w:rsidP="00591615">
      <w:pPr>
        <w:pStyle w:val="BodyTextIndent3"/>
        <w:spacing w:after="0"/>
        <w:ind w:firstLine="96"/>
        <w:rPr>
          <w:sz w:val="22"/>
          <w:szCs w:val="22"/>
        </w:rPr>
      </w:pPr>
      <w:r w:rsidRPr="00916F0D">
        <w:rPr>
          <w:sz w:val="22"/>
          <w:szCs w:val="22"/>
        </w:rPr>
        <w:t>75956</w:t>
      </w:r>
    </w:p>
    <w:p w14:paraId="781D2DC2" w14:textId="77777777" w:rsidR="009E0CD0" w:rsidRPr="00916F0D" w:rsidRDefault="009E0CD0" w:rsidP="00591615">
      <w:pPr>
        <w:pStyle w:val="BodyTextIndent3"/>
        <w:spacing w:after="0"/>
        <w:ind w:firstLine="96"/>
        <w:rPr>
          <w:sz w:val="22"/>
          <w:szCs w:val="22"/>
        </w:rPr>
      </w:pPr>
      <w:r w:rsidRPr="00916F0D">
        <w:rPr>
          <w:sz w:val="22"/>
          <w:szCs w:val="22"/>
        </w:rPr>
        <w:t>75957</w:t>
      </w:r>
    </w:p>
    <w:p w14:paraId="12715EA6" w14:textId="77777777" w:rsidR="009E0CD0" w:rsidRPr="00916F0D" w:rsidRDefault="009E0CD0" w:rsidP="00591615">
      <w:pPr>
        <w:pStyle w:val="BodyTextIndent3"/>
        <w:spacing w:after="0"/>
        <w:ind w:firstLine="96"/>
        <w:rPr>
          <w:sz w:val="22"/>
          <w:szCs w:val="22"/>
        </w:rPr>
      </w:pPr>
      <w:r w:rsidRPr="00916F0D">
        <w:rPr>
          <w:sz w:val="22"/>
          <w:szCs w:val="22"/>
        </w:rPr>
        <w:t>75958</w:t>
      </w:r>
    </w:p>
    <w:p w14:paraId="2248B164" w14:textId="77777777" w:rsidR="009E0CD0" w:rsidRPr="00916F0D" w:rsidRDefault="009E0CD0" w:rsidP="00591615">
      <w:pPr>
        <w:pStyle w:val="BodyTextIndent3"/>
        <w:spacing w:after="0"/>
        <w:ind w:firstLine="96"/>
        <w:rPr>
          <w:sz w:val="22"/>
          <w:szCs w:val="22"/>
        </w:rPr>
      </w:pPr>
      <w:r w:rsidRPr="00916F0D">
        <w:rPr>
          <w:sz w:val="22"/>
          <w:szCs w:val="22"/>
        </w:rPr>
        <w:t>75959</w:t>
      </w:r>
    </w:p>
    <w:p w14:paraId="59CA0DD0" w14:textId="77777777" w:rsidR="009E0CD0" w:rsidRPr="00916F0D" w:rsidRDefault="009E0CD0" w:rsidP="00591615">
      <w:pPr>
        <w:pStyle w:val="BodyTextIndent3"/>
        <w:spacing w:after="0"/>
        <w:ind w:firstLine="96"/>
        <w:rPr>
          <w:sz w:val="22"/>
          <w:szCs w:val="22"/>
        </w:rPr>
      </w:pPr>
      <w:r w:rsidRPr="00916F0D">
        <w:rPr>
          <w:sz w:val="22"/>
          <w:szCs w:val="22"/>
        </w:rPr>
        <w:t>76140</w:t>
      </w:r>
    </w:p>
    <w:p w14:paraId="3780BF27" w14:textId="77777777" w:rsidR="009E0CD0" w:rsidRPr="00916F0D" w:rsidRDefault="009E0CD0" w:rsidP="00591615">
      <w:pPr>
        <w:pStyle w:val="BodyTextIndent3"/>
        <w:spacing w:after="0"/>
        <w:ind w:firstLine="96"/>
        <w:rPr>
          <w:sz w:val="22"/>
          <w:szCs w:val="22"/>
        </w:rPr>
      </w:pPr>
      <w:r w:rsidRPr="00916F0D">
        <w:rPr>
          <w:sz w:val="22"/>
          <w:szCs w:val="22"/>
        </w:rPr>
        <w:t>76145</w:t>
      </w:r>
    </w:p>
    <w:p w14:paraId="613205CB" w14:textId="77777777" w:rsidR="009E0CD0" w:rsidRPr="00916F0D" w:rsidRDefault="009E0CD0" w:rsidP="00591615">
      <w:pPr>
        <w:pStyle w:val="BodyTextIndent3"/>
        <w:spacing w:after="0"/>
        <w:ind w:firstLine="96"/>
        <w:rPr>
          <w:sz w:val="22"/>
          <w:szCs w:val="22"/>
        </w:rPr>
      </w:pPr>
      <w:r w:rsidRPr="00916F0D">
        <w:rPr>
          <w:sz w:val="22"/>
          <w:szCs w:val="22"/>
        </w:rPr>
        <w:t>76496</w:t>
      </w:r>
    </w:p>
    <w:p w14:paraId="571539A7" w14:textId="77777777" w:rsidR="009E0CD0" w:rsidRPr="00916F0D" w:rsidRDefault="009E0CD0" w:rsidP="00591615">
      <w:pPr>
        <w:pStyle w:val="BodyTextIndent3"/>
        <w:spacing w:after="0"/>
        <w:ind w:firstLine="96"/>
        <w:rPr>
          <w:sz w:val="22"/>
          <w:szCs w:val="22"/>
        </w:rPr>
      </w:pPr>
      <w:r w:rsidRPr="00916F0D">
        <w:rPr>
          <w:sz w:val="22"/>
          <w:szCs w:val="22"/>
        </w:rPr>
        <w:t>76497</w:t>
      </w:r>
    </w:p>
    <w:p w14:paraId="64518DA3" w14:textId="77777777" w:rsidR="009E0CD0" w:rsidRPr="00916F0D" w:rsidRDefault="009E0CD0" w:rsidP="00591615">
      <w:pPr>
        <w:pStyle w:val="BodyTextIndent3"/>
        <w:spacing w:after="0"/>
        <w:ind w:firstLine="96"/>
        <w:rPr>
          <w:sz w:val="22"/>
          <w:szCs w:val="22"/>
        </w:rPr>
      </w:pPr>
      <w:r w:rsidRPr="00916F0D">
        <w:rPr>
          <w:sz w:val="22"/>
          <w:szCs w:val="22"/>
        </w:rPr>
        <w:t>76498</w:t>
      </w:r>
    </w:p>
    <w:p w14:paraId="27B39B7B" w14:textId="77777777" w:rsidR="009E0CD0" w:rsidRPr="00916F0D" w:rsidRDefault="009E0CD0" w:rsidP="00591615">
      <w:pPr>
        <w:pStyle w:val="BodyTextIndent3"/>
        <w:spacing w:after="0"/>
        <w:ind w:firstLine="96"/>
        <w:rPr>
          <w:sz w:val="22"/>
          <w:szCs w:val="22"/>
        </w:rPr>
      </w:pPr>
      <w:r w:rsidRPr="00916F0D">
        <w:rPr>
          <w:sz w:val="22"/>
          <w:szCs w:val="22"/>
        </w:rPr>
        <w:t>76883</w:t>
      </w:r>
    </w:p>
    <w:p w14:paraId="30607B6D" w14:textId="77777777" w:rsidR="009E0CD0" w:rsidRPr="00916F0D" w:rsidRDefault="009E0CD0" w:rsidP="00591615">
      <w:pPr>
        <w:pStyle w:val="BodyTextIndent3"/>
        <w:spacing w:after="0"/>
        <w:ind w:firstLine="96"/>
        <w:rPr>
          <w:sz w:val="22"/>
          <w:szCs w:val="22"/>
        </w:rPr>
      </w:pPr>
      <w:r w:rsidRPr="00916F0D">
        <w:rPr>
          <w:sz w:val="22"/>
          <w:szCs w:val="22"/>
        </w:rPr>
        <w:t>77086</w:t>
      </w:r>
    </w:p>
    <w:p w14:paraId="006BD1DA" w14:textId="77777777" w:rsidR="009E0CD0" w:rsidRPr="00916F0D" w:rsidRDefault="009E0CD0" w:rsidP="00591615">
      <w:pPr>
        <w:ind w:firstLine="450"/>
        <w:rPr>
          <w:sz w:val="22"/>
          <w:szCs w:val="22"/>
        </w:rPr>
      </w:pPr>
      <w:r w:rsidRPr="00916F0D">
        <w:rPr>
          <w:sz w:val="22"/>
          <w:szCs w:val="22"/>
        </w:rPr>
        <w:t>77089</w:t>
      </w:r>
    </w:p>
    <w:p w14:paraId="435E5616" w14:textId="77777777" w:rsidR="009E0CD0" w:rsidRPr="00916F0D" w:rsidRDefault="009E0CD0" w:rsidP="00591615">
      <w:pPr>
        <w:ind w:firstLine="450"/>
        <w:rPr>
          <w:sz w:val="22"/>
          <w:szCs w:val="22"/>
        </w:rPr>
      </w:pPr>
      <w:r w:rsidRPr="00916F0D">
        <w:rPr>
          <w:sz w:val="22"/>
          <w:szCs w:val="22"/>
        </w:rPr>
        <w:t>77090</w:t>
      </w:r>
    </w:p>
    <w:p w14:paraId="1519652F" w14:textId="77777777" w:rsidR="009E0CD0" w:rsidRPr="00916F0D" w:rsidRDefault="009E0CD0" w:rsidP="00591615">
      <w:pPr>
        <w:ind w:firstLine="450"/>
        <w:rPr>
          <w:sz w:val="22"/>
          <w:szCs w:val="22"/>
        </w:rPr>
      </w:pPr>
      <w:r w:rsidRPr="00916F0D">
        <w:rPr>
          <w:sz w:val="22"/>
          <w:szCs w:val="22"/>
        </w:rPr>
        <w:t>77091</w:t>
      </w:r>
    </w:p>
    <w:p w14:paraId="0A4B7D31" w14:textId="77777777" w:rsidR="009E0CD0" w:rsidRPr="00916F0D" w:rsidRDefault="009E0CD0" w:rsidP="00591615">
      <w:pPr>
        <w:pStyle w:val="BodyTextIndent3"/>
        <w:spacing w:after="0"/>
        <w:ind w:firstLine="96"/>
        <w:rPr>
          <w:sz w:val="22"/>
          <w:szCs w:val="22"/>
        </w:rPr>
      </w:pPr>
      <w:r w:rsidRPr="00916F0D">
        <w:rPr>
          <w:sz w:val="22"/>
          <w:szCs w:val="22"/>
        </w:rPr>
        <w:t>77092</w:t>
      </w:r>
    </w:p>
    <w:p w14:paraId="0D0E6E5C" w14:textId="77777777" w:rsidR="009E0CD0" w:rsidRPr="00916F0D" w:rsidRDefault="009E0CD0" w:rsidP="00591615">
      <w:pPr>
        <w:pStyle w:val="BodyTextIndent3"/>
        <w:spacing w:after="0"/>
        <w:ind w:firstLine="96"/>
        <w:rPr>
          <w:sz w:val="22"/>
          <w:szCs w:val="22"/>
        </w:rPr>
      </w:pPr>
      <w:r w:rsidRPr="00916F0D">
        <w:rPr>
          <w:sz w:val="22"/>
          <w:szCs w:val="22"/>
        </w:rPr>
        <w:t>77790</w:t>
      </w:r>
    </w:p>
    <w:p w14:paraId="7DAC83AE" w14:textId="77777777" w:rsidR="009E0CD0" w:rsidRPr="00916F0D" w:rsidRDefault="009E0CD0" w:rsidP="00591615">
      <w:pPr>
        <w:pStyle w:val="BodyTextIndent3"/>
        <w:spacing w:after="0"/>
        <w:ind w:firstLine="96"/>
        <w:rPr>
          <w:sz w:val="22"/>
          <w:szCs w:val="22"/>
        </w:rPr>
      </w:pPr>
      <w:r w:rsidRPr="00916F0D">
        <w:rPr>
          <w:sz w:val="22"/>
          <w:szCs w:val="22"/>
        </w:rPr>
        <w:t>78267</w:t>
      </w:r>
    </w:p>
    <w:p w14:paraId="5E449642" w14:textId="77777777" w:rsidR="009E0CD0" w:rsidRPr="00916F0D" w:rsidRDefault="009E0CD0" w:rsidP="00591615">
      <w:pPr>
        <w:pStyle w:val="BodyTextIndent3"/>
        <w:spacing w:after="0"/>
        <w:ind w:firstLine="96"/>
        <w:rPr>
          <w:sz w:val="22"/>
          <w:szCs w:val="22"/>
        </w:rPr>
      </w:pPr>
      <w:r w:rsidRPr="00916F0D">
        <w:rPr>
          <w:sz w:val="22"/>
          <w:szCs w:val="22"/>
        </w:rPr>
        <w:t>78268</w:t>
      </w:r>
    </w:p>
    <w:p w14:paraId="0845391F" w14:textId="77777777" w:rsidR="009E0CD0" w:rsidRPr="00916F0D" w:rsidRDefault="009E0CD0" w:rsidP="00591615">
      <w:pPr>
        <w:pStyle w:val="BodyTextIndent3"/>
        <w:spacing w:after="0"/>
        <w:ind w:firstLine="96"/>
        <w:rPr>
          <w:sz w:val="22"/>
          <w:szCs w:val="22"/>
        </w:rPr>
      </w:pPr>
      <w:r w:rsidRPr="00916F0D">
        <w:rPr>
          <w:sz w:val="22"/>
          <w:szCs w:val="22"/>
        </w:rPr>
        <w:t>78351</w:t>
      </w:r>
    </w:p>
    <w:p w14:paraId="62AD1740" w14:textId="77777777" w:rsidR="009E0CD0" w:rsidRPr="00916F0D" w:rsidRDefault="009E0CD0" w:rsidP="00591615">
      <w:pPr>
        <w:pStyle w:val="BodyTextIndent3"/>
        <w:spacing w:after="0"/>
        <w:ind w:firstLine="96"/>
        <w:rPr>
          <w:sz w:val="22"/>
          <w:szCs w:val="22"/>
        </w:rPr>
      </w:pPr>
      <w:r w:rsidRPr="00916F0D">
        <w:rPr>
          <w:sz w:val="22"/>
          <w:szCs w:val="22"/>
        </w:rPr>
        <w:t>80143</w:t>
      </w:r>
    </w:p>
    <w:p w14:paraId="2561ECE9" w14:textId="77777777" w:rsidR="009E0CD0" w:rsidRPr="00916F0D" w:rsidRDefault="009E0CD0" w:rsidP="00591615">
      <w:pPr>
        <w:pStyle w:val="BodyTextIndent3"/>
        <w:spacing w:after="0"/>
        <w:ind w:firstLine="96"/>
        <w:rPr>
          <w:sz w:val="22"/>
          <w:szCs w:val="22"/>
        </w:rPr>
      </w:pPr>
      <w:r w:rsidRPr="00916F0D">
        <w:rPr>
          <w:sz w:val="22"/>
          <w:szCs w:val="22"/>
        </w:rPr>
        <w:t>80151</w:t>
      </w:r>
    </w:p>
    <w:p w14:paraId="38CA6762" w14:textId="77777777" w:rsidR="009E0CD0" w:rsidRPr="00916F0D" w:rsidRDefault="009E0CD0" w:rsidP="00591615">
      <w:pPr>
        <w:pStyle w:val="BodyTextIndent3"/>
        <w:spacing w:after="0"/>
        <w:ind w:firstLine="96"/>
        <w:rPr>
          <w:sz w:val="22"/>
          <w:szCs w:val="22"/>
        </w:rPr>
      </w:pPr>
      <w:r w:rsidRPr="00916F0D">
        <w:rPr>
          <w:sz w:val="22"/>
          <w:szCs w:val="22"/>
        </w:rPr>
        <w:t>80161</w:t>
      </w:r>
    </w:p>
    <w:p w14:paraId="47ECF20B" w14:textId="77777777" w:rsidR="009E0CD0" w:rsidRPr="00916F0D" w:rsidRDefault="009E0CD0" w:rsidP="00591615">
      <w:pPr>
        <w:pStyle w:val="BodyTextIndent3"/>
        <w:spacing w:after="0"/>
        <w:ind w:firstLine="96"/>
        <w:rPr>
          <w:sz w:val="22"/>
          <w:szCs w:val="22"/>
        </w:rPr>
      </w:pPr>
      <w:r w:rsidRPr="00916F0D">
        <w:rPr>
          <w:sz w:val="22"/>
          <w:szCs w:val="22"/>
        </w:rPr>
        <w:t>80167</w:t>
      </w:r>
    </w:p>
    <w:p w14:paraId="680E68DC" w14:textId="77777777" w:rsidR="009E0CD0" w:rsidRPr="00916F0D" w:rsidRDefault="009E0CD0" w:rsidP="00591615">
      <w:pPr>
        <w:pStyle w:val="BodyTextIndent3"/>
        <w:spacing w:after="0"/>
        <w:ind w:firstLine="96"/>
        <w:rPr>
          <w:sz w:val="22"/>
          <w:szCs w:val="22"/>
        </w:rPr>
      </w:pPr>
      <w:r w:rsidRPr="00916F0D">
        <w:rPr>
          <w:sz w:val="22"/>
          <w:szCs w:val="22"/>
        </w:rPr>
        <w:t>80181</w:t>
      </w:r>
    </w:p>
    <w:p w14:paraId="0BD9AA19" w14:textId="77777777" w:rsidR="009E0CD0" w:rsidRPr="00916F0D" w:rsidRDefault="009E0CD0" w:rsidP="00591615">
      <w:pPr>
        <w:pStyle w:val="BodyTextIndent3"/>
        <w:spacing w:after="0"/>
        <w:ind w:firstLine="96"/>
        <w:rPr>
          <w:sz w:val="22"/>
          <w:szCs w:val="22"/>
        </w:rPr>
      </w:pPr>
      <w:r w:rsidRPr="00916F0D">
        <w:rPr>
          <w:sz w:val="22"/>
          <w:szCs w:val="22"/>
        </w:rPr>
        <w:t>80189</w:t>
      </w:r>
    </w:p>
    <w:p w14:paraId="385F4352" w14:textId="77777777" w:rsidR="009E0CD0" w:rsidRPr="00916F0D" w:rsidRDefault="009E0CD0" w:rsidP="00591615">
      <w:pPr>
        <w:pStyle w:val="BodyTextIndent3"/>
        <w:spacing w:after="0"/>
        <w:ind w:firstLine="96"/>
        <w:rPr>
          <w:sz w:val="22"/>
          <w:szCs w:val="22"/>
        </w:rPr>
      </w:pPr>
      <w:r w:rsidRPr="00916F0D">
        <w:rPr>
          <w:sz w:val="22"/>
          <w:szCs w:val="22"/>
        </w:rPr>
        <w:t>80193</w:t>
      </w:r>
    </w:p>
    <w:p w14:paraId="39A66A25" w14:textId="77777777" w:rsidR="009E0CD0" w:rsidRPr="00916F0D" w:rsidRDefault="009E0CD0" w:rsidP="00591615">
      <w:pPr>
        <w:pStyle w:val="BodyTextIndent3"/>
        <w:spacing w:after="0"/>
        <w:ind w:firstLine="96"/>
        <w:rPr>
          <w:sz w:val="22"/>
          <w:szCs w:val="22"/>
        </w:rPr>
      </w:pPr>
      <w:r w:rsidRPr="00916F0D">
        <w:rPr>
          <w:sz w:val="22"/>
          <w:szCs w:val="22"/>
        </w:rPr>
        <w:t>80204</w:t>
      </w:r>
    </w:p>
    <w:p w14:paraId="4042E09D" w14:textId="77777777" w:rsidR="009E0CD0" w:rsidRPr="00916F0D" w:rsidRDefault="009E0CD0" w:rsidP="00591615">
      <w:pPr>
        <w:pStyle w:val="BodyTextIndent3"/>
        <w:spacing w:after="0"/>
        <w:ind w:firstLine="96"/>
        <w:rPr>
          <w:sz w:val="22"/>
          <w:szCs w:val="22"/>
        </w:rPr>
      </w:pPr>
      <w:r w:rsidRPr="00916F0D">
        <w:rPr>
          <w:sz w:val="22"/>
          <w:szCs w:val="22"/>
        </w:rPr>
        <w:t>80210</w:t>
      </w:r>
    </w:p>
    <w:p w14:paraId="60AFB256" w14:textId="77777777" w:rsidR="009E0CD0" w:rsidRPr="00916F0D" w:rsidRDefault="009E0CD0" w:rsidP="00591615">
      <w:pPr>
        <w:pStyle w:val="BodyTextIndent3"/>
        <w:spacing w:after="0"/>
        <w:ind w:firstLine="96"/>
        <w:rPr>
          <w:sz w:val="22"/>
          <w:szCs w:val="22"/>
        </w:rPr>
      </w:pPr>
      <w:r w:rsidRPr="00916F0D">
        <w:rPr>
          <w:sz w:val="22"/>
          <w:szCs w:val="22"/>
        </w:rPr>
        <w:t>80320</w:t>
      </w:r>
    </w:p>
    <w:p w14:paraId="4F597C23" w14:textId="77777777" w:rsidR="009E0CD0" w:rsidRPr="00916F0D" w:rsidRDefault="009E0CD0" w:rsidP="00591615">
      <w:pPr>
        <w:pStyle w:val="BodyTextIndent3"/>
        <w:spacing w:after="0"/>
        <w:ind w:firstLine="96"/>
        <w:rPr>
          <w:sz w:val="22"/>
          <w:szCs w:val="22"/>
        </w:rPr>
      </w:pPr>
      <w:r w:rsidRPr="00916F0D">
        <w:rPr>
          <w:sz w:val="22"/>
          <w:szCs w:val="22"/>
        </w:rPr>
        <w:t>80321</w:t>
      </w:r>
    </w:p>
    <w:p w14:paraId="36FC1DF6" w14:textId="77777777" w:rsidR="009E0CD0" w:rsidRPr="00916F0D" w:rsidRDefault="009E0CD0" w:rsidP="00591615">
      <w:pPr>
        <w:pStyle w:val="BodyTextIndent3"/>
        <w:spacing w:after="0"/>
        <w:ind w:firstLine="96"/>
        <w:rPr>
          <w:sz w:val="22"/>
          <w:szCs w:val="22"/>
        </w:rPr>
      </w:pPr>
      <w:r w:rsidRPr="00916F0D">
        <w:rPr>
          <w:sz w:val="22"/>
          <w:szCs w:val="22"/>
        </w:rPr>
        <w:t>80322</w:t>
      </w:r>
    </w:p>
    <w:p w14:paraId="011638A5" w14:textId="77777777" w:rsidR="009E0CD0" w:rsidRPr="00916F0D" w:rsidRDefault="009E0CD0" w:rsidP="00591615">
      <w:pPr>
        <w:pStyle w:val="BodyTextIndent3"/>
        <w:spacing w:after="0"/>
        <w:ind w:firstLine="96"/>
        <w:rPr>
          <w:sz w:val="22"/>
          <w:szCs w:val="22"/>
        </w:rPr>
      </w:pPr>
      <w:r w:rsidRPr="00916F0D">
        <w:rPr>
          <w:sz w:val="22"/>
          <w:szCs w:val="22"/>
        </w:rPr>
        <w:t>80323</w:t>
      </w:r>
    </w:p>
    <w:p w14:paraId="4C87AFFD" w14:textId="77777777" w:rsidR="009E0CD0" w:rsidRPr="00916F0D" w:rsidRDefault="009E0CD0" w:rsidP="00591615">
      <w:pPr>
        <w:pStyle w:val="BodyTextIndent3"/>
        <w:spacing w:after="0"/>
        <w:ind w:firstLine="96"/>
        <w:rPr>
          <w:sz w:val="22"/>
          <w:szCs w:val="22"/>
        </w:rPr>
      </w:pPr>
      <w:r w:rsidRPr="00916F0D">
        <w:rPr>
          <w:sz w:val="22"/>
          <w:szCs w:val="22"/>
        </w:rPr>
        <w:t>80324</w:t>
      </w:r>
    </w:p>
    <w:p w14:paraId="0C775089" w14:textId="77777777" w:rsidR="009E0CD0" w:rsidRPr="00916F0D" w:rsidRDefault="009E0CD0" w:rsidP="00591615">
      <w:pPr>
        <w:pStyle w:val="BodyTextIndent3"/>
        <w:spacing w:after="0"/>
        <w:ind w:firstLine="96"/>
        <w:rPr>
          <w:sz w:val="22"/>
          <w:szCs w:val="22"/>
        </w:rPr>
      </w:pPr>
      <w:r w:rsidRPr="00916F0D">
        <w:rPr>
          <w:sz w:val="22"/>
          <w:szCs w:val="22"/>
        </w:rPr>
        <w:t>80325</w:t>
      </w:r>
    </w:p>
    <w:p w14:paraId="58594B9E" w14:textId="77777777" w:rsidR="009E0CD0" w:rsidRPr="00916F0D" w:rsidRDefault="009E0CD0" w:rsidP="00591615">
      <w:pPr>
        <w:pStyle w:val="BodyTextIndent3"/>
        <w:spacing w:after="0"/>
        <w:ind w:firstLine="96"/>
        <w:rPr>
          <w:sz w:val="22"/>
          <w:szCs w:val="22"/>
        </w:rPr>
      </w:pPr>
      <w:r w:rsidRPr="00916F0D">
        <w:rPr>
          <w:sz w:val="22"/>
          <w:szCs w:val="22"/>
        </w:rPr>
        <w:t>80326</w:t>
      </w:r>
    </w:p>
    <w:p w14:paraId="74B6E0E9" w14:textId="77777777" w:rsidR="009E0CD0" w:rsidRPr="00916F0D" w:rsidRDefault="009E0CD0" w:rsidP="00591615">
      <w:pPr>
        <w:pStyle w:val="BodyTextIndent3"/>
        <w:spacing w:after="0"/>
        <w:ind w:firstLine="96"/>
        <w:rPr>
          <w:sz w:val="22"/>
          <w:szCs w:val="22"/>
        </w:rPr>
      </w:pPr>
      <w:r w:rsidRPr="00916F0D">
        <w:rPr>
          <w:sz w:val="22"/>
          <w:szCs w:val="22"/>
        </w:rPr>
        <w:t>80327</w:t>
      </w:r>
    </w:p>
    <w:p w14:paraId="26DF35CB" w14:textId="77777777" w:rsidR="009E0CD0" w:rsidRPr="00916F0D" w:rsidRDefault="009E0CD0" w:rsidP="00591615">
      <w:pPr>
        <w:pStyle w:val="BodyTextIndent3"/>
        <w:spacing w:after="0"/>
        <w:ind w:firstLine="96"/>
        <w:rPr>
          <w:sz w:val="22"/>
          <w:szCs w:val="22"/>
        </w:rPr>
      </w:pPr>
      <w:r w:rsidRPr="00916F0D">
        <w:rPr>
          <w:sz w:val="22"/>
          <w:szCs w:val="22"/>
        </w:rPr>
        <w:t>80328</w:t>
      </w:r>
    </w:p>
    <w:p w14:paraId="5C1F7CFE" w14:textId="77777777" w:rsidR="009E0CD0" w:rsidRPr="00916F0D" w:rsidRDefault="009E0CD0" w:rsidP="00591615">
      <w:pPr>
        <w:pStyle w:val="BodyTextIndent3"/>
        <w:spacing w:after="0"/>
        <w:ind w:firstLine="96"/>
        <w:rPr>
          <w:sz w:val="22"/>
          <w:szCs w:val="22"/>
        </w:rPr>
      </w:pPr>
      <w:r w:rsidRPr="00916F0D">
        <w:rPr>
          <w:sz w:val="22"/>
          <w:szCs w:val="22"/>
        </w:rPr>
        <w:t>80329</w:t>
      </w:r>
    </w:p>
    <w:p w14:paraId="3F0B0AB8" w14:textId="77777777" w:rsidR="009E0CD0" w:rsidRPr="00916F0D" w:rsidRDefault="009E0CD0" w:rsidP="00591615">
      <w:pPr>
        <w:pStyle w:val="BodyTextIndent3"/>
        <w:spacing w:after="0"/>
        <w:ind w:firstLine="96"/>
        <w:rPr>
          <w:sz w:val="22"/>
          <w:szCs w:val="22"/>
        </w:rPr>
      </w:pPr>
      <w:r w:rsidRPr="00916F0D">
        <w:rPr>
          <w:sz w:val="22"/>
          <w:szCs w:val="22"/>
        </w:rPr>
        <w:t>80330</w:t>
      </w:r>
    </w:p>
    <w:p w14:paraId="25A704A5" w14:textId="77777777" w:rsidR="009E0CD0" w:rsidRPr="00916F0D" w:rsidRDefault="009E0CD0" w:rsidP="00591615">
      <w:pPr>
        <w:pStyle w:val="BodyTextIndent3"/>
        <w:spacing w:after="0"/>
        <w:ind w:firstLine="96"/>
        <w:rPr>
          <w:sz w:val="22"/>
          <w:szCs w:val="22"/>
        </w:rPr>
      </w:pPr>
      <w:r w:rsidRPr="00916F0D">
        <w:rPr>
          <w:sz w:val="22"/>
          <w:szCs w:val="22"/>
        </w:rPr>
        <w:t>80331</w:t>
      </w:r>
    </w:p>
    <w:p w14:paraId="1369F294" w14:textId="77777777" w:rsidR="009E0CD0" w:rsidRPr="00916F0D" w:rsidRDefault="009E0CD0" w:rsidP="00591615">
      <w:pPr>
        <w:pStyle w:val="BodyTextIndent3"/>
        <w:spacing w:after="0"/>
        <w:ind w:firstLine="96"/>
        <w:rPr>
          <w:sz w:val="22"/>
          <w:szCs w:val="22"/>
        </w:rPr>
      </w:pPr>
      <w:r w:rsidRPr="00916F0D">
        <w:rPr>
          <w:sz w:val="22"/>
          <w:szCs w:val="22"/>
        </w:rPr>
        <w:t>80332</w:t>
      </w:r>
    </w:p>
    <w:p w14:paraId="628BD9ED" w14:textId="77777777" w:rsidR="009E0CD0" w:rsidRPr="00916F0D" w:rsidRDefault="009E0CD0" w:rsidP="00591615">
      <w:pPr>
        <w:pStyle w:val="BodyTextIndent3"/>
        <w:spacing w:after="0"/>
        <w:ind w:firstLine="96"/>
        <w:rPr>
          <w:sz w:val="22"/>
          <w:szCs w:val="22"/>
        </w:rPr>
      </w:pPr>
      <w:r w:rsidRPr="00916F0D">
        <w:rPr>
          <w:sz w:val="22"/>
          <w:szCs w:val="22"/>
        </w:rPr>
        <w:t>80333</w:t>
      </w:r>
    </w:p>
    <w:p w14:paraId="2A3441D9" w14:textId="77777777" w:rsidR="009E0CD0" w:rsidRPr="00916F0D" w:rsidRDefault="009E0CD0" w:rsidP="00591615">
      <w:pPr>
        <w:pStyle w:val="BodyTextIndent3"/>
        <w:spacing w:after="0"/>
        <w:ind w:firstLine="96"/>
        <w:rPr>
          <w:sz w:val="22"/>
          <w:szCs w:val="22"/>
        </w:rPr>
      </w:pPr>
      <w:r w:rsidRPr="00916F0D">
        <w:rPr>
          <w:sz w:val="22"/>
          <w:szCs w:val="22"/>
        </w:rPr>
        <w:t>80334</w:t>
      </w:r>
    </w:p>
    <w:p w14:paraId="31CEF920" w14:textId="77777777" w:rsidR="009E0CD0" w:rsidRPr="00916F0D" w:rsidRDefault="009E0CD0" w:rsidP="00591615">
      <w:pPr>
        <w:pStyle w:val="BodyTextIndent3"/>
        <w:spacing w:after="0"/>
        <w:ind w:firstLine="96"/>
        <w:rPr>
          <w:sz w:val="22"/>
          <w:szCs w:val="22"/>
        </w:rPr>
      </w:pPr>
      <w:r w:rsidRPr="00916F0D">
        <w:rPr>
          <w:sz w:val="22"/>
          <w:szCs w:val="22"/>
        </w:rPr>
        <w:t>80335</w:t>
      </w:r>
    </w:p>
    <w:p w14:paraId="6C380B8D" w14:textId="77777777" w:rsidR="009E0CD0" w:rsidRPr="00916F0D" w:rsidRDefault="009E0CD0" w:rsidP="00591615">
      <w:pPr>
        <w:pStyle w:val="BodyTextIndent3"/>
        <w:spacing w:after="0"/>
        <w:ind w:firstLine="96"/>
        <w:rPr>
          <w:sz w:val="22"/>
          <w:szCs w:val="22"/>
        </w:rPr>
      </w:pPr>
      <w:r w:rsidRPr="00916F0D">
        <w:rPr>
          <w:sz w:val="22"/>
          <w:szCs w:val="22"/>
        </w:rPr>
        <w:t>80336</w:t>
      </w:r>
    </w:p>
    <w:p w14:paraId="3D2012A3" w14:textId="77777777" w:rsidR="009E0CD0" w:rsidRPr="00916F0D" w:rsidRDefault="009E0CD0" w:rsidP="00591615">
      <w:pPr>
        <w:pStyle w:val="BodyTextIndent3"/>
        <w:spacing w:after="0"/>
        <w:ind w:firstLine="96"/>
        <w:rPr>
          <w:sz w:val="22"/>
          <w:szCs w:val="22"/>
        </w:rPr>
      </w:pPr>
      <w:r w:rsidRPr="00916F0D">
        <w:rPr>
          <w:sz w:val="22"/>
          <w:szCs w:val="22"/>
        </w:rPr>
        <w:t>80337</w:t>
      </w:r>
    </w:p>
    <w:p w14:paraId="1277DF25" w14:textId="77777777" w:rsidR="009E0CD0" w:rsidRPr="00916F0D" w:rsidRDefault="009E0CD0" w:rsidP="00591615">
      <w:pPr>
        <w:pStyle w:val="BodyTextIndent3"/>
        <w:spacing w:after="0"/>
        <w:ind w:firstLine="96"/>
        <w:rPr>
          <w:sz w:val="22"/>
          <w:szCs w:val="22"/>
        </w:rPr>
      </w:pPr>
      <w:r w:rsidRPr="00916F0D">
        <w:rPr>
          <w:sz w:val="22"/>
          <w:szCs w:val="22"/>
        </w:rPr>
        <w:t>80338</w:t>
      </w:r>
    </w:p>
    <w:p w14:paraId="1BB83F72" w14:textId="77777777" w:rsidR="009E0CD0" w:rsidRPr="00916F0D" w:rsidRDefault="009E0CD0" w:rsidP="00591615">
      <w:pPr>
        <w:pStyle w:val="BodyTextIndent3"/>
        <w:spacing w:after="0"/>
        <w:ind w:firstLine="96"/>
        <w:rPr>
          <w:sz w:val="22"/>
          <w:szCs w:val="22"/>
        </w:rPr>
      </w:pPr>
      <w:r w:rsidRPr="00916F0D">
        <w:rPr>
          <w:sz w:val="22"/>
          <w:szCs w:val="22"/>
        </w:rPr>
        <w:t>80339</w:t>
      </w:r>
    </w:p>
    <w:p w14:paraId="0666CA51" w14:textId="77777777" w:rsidR="009E0CD0" w:rsidRPr="00916F0D" w:rsidRDefault="009E0CD0" w:rsidP="00591615">
      <w:pPr>
        <w:pStyle w:val="BodyTextIndent3"/>
        <w:spacing w:after="0"/>
        <w:ind w:firstLine="96"/>
        <w:rPr>
          <w:sz w:val="22"/>
          <w:szCs w:val="22"/>
        </w:rPr>
      </w:pPr>
      <w:r w:rsidRPr="00916F0D">
        <w:rPr>
          <w:sz w:val="22"/>
          <w:szCs w:val="22"/>
        </w:rPr>
        <w:t>80340</w:t>
      </w:r>
    </w:p>
    <w:p w14:paraId="306C26FF" w14:textId="77777777" w:rsidR="009E0CD0" w:rsidRPr="00916F0D" w:rsidRDefault="009E0CD0" w:rsidP="00591615">
      <w:pPr>
        <w:pStyle w:val="BodyTextIndent3"/>
        <w:spacing w:after="0"/>
        <w:ind w:firstLine="96"/>
        <w:rPr>
          <w:sz w:val="22"/>
          <w:szCs w:val="22"/>
        </w:rPr>
      </w:pPr>
      <w:r w:rsidRPr="00916F0D">
        <w:rPr>
          <w:sz w:val="22"/>
          <w:szCs w:val="22"/>
        </w:rPr>
        <w:t>80341</w:t>
      </w:r>
    </w:p>
    <w:p w14:paraId="4020C680" w14:textId="77777777" w:rsidR="009E0CD0" w:rsidRPr="00916F0D" w:rsidRDefault="009E0CD0" w:rsidP="00591615">
      <w:pPr>
        <w:pStyle w:val="BodyTextIndent3"/>
        <w:spacing w:after="0"/>
        <w:ind w:firstLine="96"/>
        <w:rPr>
          <w:sz w:val="22"/>
          <w:szCs w:val="22"/>
        </w:rPr>
      </w:pPr>
      <w:r w:rsidRPr="00916F0D">
        <w:rPr>
          <w:sz w:val="22"/>
          <w:szCs w:val="22"/>
        </w:rPr>
        <w:t>80342</w:t>
      </w:r>
    </w:p>
    <w:p w14:paraId="446BE960" w14:textId="77777777" w:rsidR="009E0CD0" w:rsidRPr="00916F0D" w:rsidRDefault="009E0CD0" w:rsidP="00591615">
      <w:pPr>
        <w:pStyle w:val="BodyTextIndent3"/>
        <w:spacing w:after="0"/>
        <w:ind w:firstLine="96"/>
        <w:rPr>
          <w:sz w:val="22"/>
          <w:szCs w:val="22"/>
        </w:rPr>
      </w:pPr>
      <w:r w:rsidRPr="00916F0D">
        <w:rPr>
          <w:sz w:val="22"/>
          <w:szCs w:val="22"/>
        </w:rPr>
        <w:t>80343</w:t>
      </w:r>
    </w:p>
    <w:p w14:paraId="7AE4EFA6" w14:textId="77777777" w:rsidR="009E0CD0" w:rsidRPr="00916F0D" w:rsidRDefault="009E0CD0" w:rsidP="00591615">
      <w:pPr>
        <w:pStyle w:val="BodyTextIndent3"/>
        <w:spacing w:after="0"/>
        <w:ind w:firstLine="96"/>
        <w:rPr>
          <w:sz w:val="22"/>
          <w:szCs w:val="22"/>
        </w:rPr>
      </w:pPr>
      <w:r w:rsidRPr="00916F0D">
        <w:rPr>
          <w:sz w:val="22"/>
          <w:szCs w:val="22"/>
        </w:rPr>
        <w:t>80344</w:t>
      </w:r>
    </w:p>
    <w:p w14:paraId="3BCAA319" w14:textId="77777777" w:rsidR="009E0CD0" w:rsidRPr="00916F0D" w:rsidRDefault="009E0CD0" w:rsidP="00591615">
      <w:pPr>
        <w:pStyle w:val="BodyTextIndent3"/>
        <w:spacing w:after="0"/>
        <w:ind w:firstLine="96"/>
        <w:rPr>
          <w:sz w:val="22"/>
          <w:szCs w:val="22"/>
        </w:rPr>
      </w:pPr>
      <w:r w:rsidRPr="00916F0D">
        <w:rPr>
          <w:sz w:val="22"/>
          <w:szCs w:val="22"/>
        </w:rPr>
        <w:t>80345</w:t>
      </w:r>
    </w:p>
    <w:p w14:paraId="67DFD038" w14:textId="77777777" w:rsidR="009E0CD0" w:rsidRPr="00916F0D" w:rsidRDefault="009E0CD0" w:rsidP="00591615">
      <w:pPr>
        <w:pStyle w:val="BodyTextIndent3"/>
        <w:spacing w:after="0"/>
        <w:ind w:firstLine="96"/>
        <w:rPr>
          <w:sz w:val="22"/>
          <w:szCs w:val="22"/>
        </w:rPr>
      </w:pPr>
      <w:r w:rsidRPr="00916F0D">
        <w:rPr>
          <w:sz w:val="22"/>
          <w:szCs w:val="22"/>
        </w:rPr>
        <w:t>80346</w:t>
      </w:r>
    </w:p>
    <w:p w14:paraId="1043E1E4" w14:textId="77777777" w:rsidR="009E0CD0" w:rsidRPr="00916F0D" w:rsidRDefault="009E0CD0" w:rsidP="00591615">
      <w:pPr>
        <w:pStyle w:val="BodyTextIndent3"/>
        <w:spacing w:after="0"/>
        <w:ind w:firstLine="96"/>
        <w:rPr>
          <w:sz w:val="22"/>
          <w:szCs w:val="22"/>
        </w:rPr>
      </w:pPr>
      <w:r w:rsidRPr="00916F0D">
        <w:rPr>
          <w:sz w:val="22"/>
          <w:szCs w:val="22"/>
        </w:rPr>
        <w:t>80347</w:t>
      </w:r>
    </w:p>
    <w:p w14:paraId="173DB0BC" w14:textId="77777777" w:rsidR="009E0CD0" w:rsidRPr="00916F0D" w:rsidRDefault="009E0CD0" w:rsidP="00591615">
      <w:pPr>
        <w:pStyle w:val="BodyTextIndent3"/>
        <w:spacing w:after="0"/>
        <w:ind w:firstLine="96"/>
        <w:rPr>
          <w:sz w:val="22"/>
          <w:szCs w:val="22"/>
        </w:rPr>
      </w:pPr>
      <w:r w:rsidRPr="00916F0D">
        <w:rPr>
          <w:sz w:val="22"/>
          <w:szCs w:val="22"/>
        </w:rPr>
        <w:t>80348</w:t>
      </w:r>
    </w:p>
    <w:p w14:paraId="34B1EC06" w14:textId="77777777" w:rsidR="009E0CD0" w:rsidRPr="00916F0D" w:rsidRDefault="009E0CD0" w:rsidP="00591615">
      <w:pPr>
        <w:pStyle w:val="BodyTextIndent3"/>
        <w:spacing w:after="0"/>
        <w:ind w:firstLine="96"/>
        <w:rPr>
          <w:sz w:val="22"/>
          <w:szCs w:val="22"/>
        </w:rPr>
      </w:pPr>
      <w:r w:rsidRPr="00916F0D">
        <w:rPr>
          <w:sz w:val="22"/>
          <w:szCs w:val="22"/>
        </w:rPr>
        <w:t>80349</w:t>
      </w:r>
    </w:p>
    <w:p w14:paraId="28B85FD9" w14:textId="77777777" w:rsidR="009E0CD0" w:rsidRPr="00916F0D" w:rsidRDefault="009E0CD0" w:rsidP="00591615">
      <w:pPr>
        <w:pStyle w:val="BodyTextIndent3"/>
        <w:spacing w:after="0"/>
        <w:ind w:firstLine="96"/>
        <w:rPr>
          <w:sz w:val="22"/>
          <w:szCs w:val="22"/>
        </w:rPr>
      </w:pPr>
      <w:r w:rsidRPr="00916F0D">
        <w:rPr>
          <w:sz w:val="22"/>
          <w:szCs w:val="22"/>
        </w:rPr>
        <w:t>80350</w:t>
      </w:r>
    </w:p>
    <w:p w14:paraId="4441CE1D" w14:textId="77777777" w:rsidR="009E0CD0" w:rsidRPr="00916F0D" w:rsidRDefault="009E0CD0" w:rsidP="00591615">
      <w:pPr>
        <w:pStyle w:val="BodyTextIndent3"/>
        <w:spacing w:after="0"/>
        <w:ind w:firstLine="96"/>
        <w:rPr>
          <w:sz w:val="22"/>
          <w:szCs w:val="22"/>
        </w:rPr>
      </w:pPr>
      <w:r w:rsidRPr="00916F0D">
        <w:rPr>
          <w:sz w:val="22"/>
          <w:szCs w:val="22"/>
        </w:rPr>
        <w:t>80351</w:t>
      </w:r>
    </w:p>
    <w:p w14:paraId="2B8D16E9" w14:textId="77777777" w:rsidR="009E0CD0" w:rsidRPr="00916F0D" w:rsidRDefault="009E0CD0" w:rsidP="00591615">
      <w:pPr>
        <w:pStyle w:val="BodyTextIndent3"/>
        <w:spacing w:after="0"/>
        <w:ind w:firstLine="96"/>
        <w:rPr>
          <w:sz w:val="22"/>
          <w:szCs w:val="22"/>
        </w:rPr>
      </w:pPr>
      <w:r w:rsidRPr="00916F0D">
        <w:rPr>
          <w:sz w:val="22"/>
          <w:szCs w:val="22"/>
        </w:rPr>
        <w:t>80352</w:t>
      </w:r>
    </w:p>
    <w:p w14:paraId="5EB4C375" w14:textId="77777777" w:rsidR="009E0CD0" w:rsidRPr="00916F0D" w:rsidRDefault="009E0CD0" w:rsidP="00591615">
      <w:pPr>
        <w:pStyle w:val="BodyTextIndent3"/>
        <w:spacing w:after="0"/>
        <w:ind w:firstLine="96"/>
        <w:rPr>
          <w:sz w:val="22"/>
          <w:szCs w:val="22"/>
        </w:rPr>
      </w:pPr>
      <w:r w:rsidRPr="00916F0D">
        <w:rPr>
          <w:sz w:val="22"/>
          <w:szCs w:val="22"/>
        </w:rPr>
        <w:t>80353</w:t>
      </w:r>
    </w:p>
    <w:p w14:paraId="57BB3F09" w14:textId="77777777" w:rsidR="009E0CD0" w:rsidRPr="00916F0D" w:rsidRDefault="009E0CD0" w:rsidP="00591615">
      <w:pPr>
        <w:pStyle w:val="BodyTextIndent3"/>
        <w:spacing w:after="0"/>
        <w:ind w:firstLine="96"/>
        <w:rPr>
          <w:sz w:val="22"/>
          <w:szCs w:val="22"/>
        </w:rPr>
      </w:pPr>
      <w:r w:rsidRPr="00916F0D">
        <w:rPr>
          <w:sz w:val="22"/>
          <w:szCs w:val="22"/>
        </w:rPr>
        <w:t>80354</w:t>
      </w:r>
    </w:p>
    <w:p w14:paraId="456E2CD0" w14:textId="77777777" w:rsidR="009E0CD0" w:rsidRPr="00916F0D" w:rsidRDefault="009E0CD0" w:rsidP="00591615">
      <w:pPr>
        <w:pStyle w:val="BodyTextIndent3"/>
        <w:spacing w:after="0"/>
        <w:ind w:firstLine="96"/>
        <w:rPr>
          <w:sz w:val="22"/>
          <w:szCs w:val="22"/>
        </w:rPr>
      </w:pPr>
      <w:r w:rsidRPr="00916F0D">
        <w:rPr>
          <w:sz w:val="22"/>
          <w:szCs w:val="22"/>
        </w:rPr>
        <w:t>80355</w:t>
      </w:r>
    </w:p>
    <w:p w14:paraId="2EB9FAA9" w14:textId="77777777" w:rsidR="009E0CD0" w:rsidRPr="00916F0D" w:rsidRDefault="009E0CD0" w:rsidP="00591615">
      <w:pPr>
        <w:pStyle w:val="BodyTextIndent3"/>
        <w:spacing w:after="0"/>
        <w:ind w:firstLine="96"/>
        <w:rPr>
          <w:sz w:val="22"/>
          <w:szCs w:val="22"/>
        </w:rPr>
      </w:pPr>
      <w:r w:rsidRPr="00916F0D">
        <w:rPr>
          <w:sz w:val="22"/>
          <w:szCs w:val="22"/>
        </w:rPr>
        <w:t>80356</w:t>
      </w:r>
    </w:p>
    <w:p w14:paraId="2FD1E9BB" w14:textId="77777777" w:rsidR="009E0CD0" w:rsidRPr="00916F0D" w:rsidRDefault="009E0CD0" w:rsidP="00591615">
      <w:pPr>
        <w:pStyle w:val="BodyTextIndent3"/>
        <w:spacing w:after="0"/>
        <w:ind w:firstLine="96"/>
        <w:rPr>
          <w:sz w:val="22"/>
          <w:szCs w:val="22"/>
        </w:rPr>
      </w:pPr>
      <w:r w:rsidRPr="00916F0D">
        <w:rPr>
          <w:sz w:val="22"/>
          <w:szCs w:val="22"/>
        </w:rPr>
        <w:t>80357</w:t>
      </w:r>
    </w:p>
    <w:p w14:paraId="23007796" w14:textId="77777777" w:rsidR="009E0CD0" w:rsidRPr="00916F0D" w:rsidRDefault="009E0CD0" w:rsidP="00591615">
      <w:pPr>
        <w:pStyle w:val="BodyTextIndent3"/>
        <w:spacing w:after="0"/>
        <w:ind w:firstLine="96"/>
        <w:rPr>
          <w:sz w:val="22"/>
          <w:szCs w:val="22"/>
        </w:rPr>
      </w:pPr>
      <w:r w:rsidRPr="00916F0D">
        <w:rPr>
          <w:sz w:val="22"/>
          <w:szCs w:val="22"/>
        </w:rPr>
        <w:t>80358</w:t>
      </w:r>
    </w:p>
    <w:p w14:paraId="63F8885C" w14:textId="77777777" w:rsidR="009E0CD0" w:rsidRPr="00916F0D" w:rsidRDefault="009E0CD0" w:rsidP="00591615">
      <w:pPr>
        <w:pStyle w:val="BodyTextIndent3"/>
        <w:spacing w:after="0"/>
        <w:ind w:firstLine="96"/>
        <w:rPr>
          <w:sz w:val="22"/>
          <w:szCs w:val="22"/>
        </w:rPr>
      </w:pPr>
      <w:r w:rsidRPr="00916F0D">
        <w:rPr>
          <w:sz w:val="22"/>
          <w:szCs w:val="22"/>
        </w:rPr>
        <w:t>80359</w:t>
      </w:r>
    </w:p>
    <w:p w14:paraId="50942D94" w14:textId="77777777" w:rsidR="009E0CD0" w:rsidRPr="00916F0D" w:rsidRDefault="009E0CD0" w:rsidP="00591615">
      <w:pPr>
        <w:pStyle w:val="BodyTextIndent3"/>
        <w:spacing w:after="0"/>
        <w:ind w:firstLine="96"/>
        <w:rPr>
          <w:sz w:val="22"/>
          <w:szCs w:val="22"/>
        </w:rPr>
      </w:pPr>
      <w:r w:rsidRPr="00916F0D">
        <w:rPr>
          <w:sz w:val="22"/>
          <w:szCs w:val="22"/>
        </w:rPr>
        <w:t>80360</w:t>
      </w:r>
    </w:p>
    <w:p w14:paraId="5FA55FC7" w14:textId="77777777" w:rsidR="009E0CD0" w:rsidRPr="00916F0D" w:rsidRDefault="009E0CD0" w:rsidP="00591615">
      <w:pPr>
        <w:pStyle w:val="BodyTextIndent3"/>
        <w:spacing w:after="0"/>
        <w:ind w:firstLine="96"/>
        <w:rPr>
          <w:sz w:val="22"/>
          <w:szCs w:val="22"/>
        </w:rPr>
      </w:pPr>
      <w:r w:rsidRPr="00916F0D">
        <w:rPr>
          <w:sz w:val="22"/>
          <w:szCs w:val="22"/>
        </w:rPr>
        <w:t>80361</w:t>
      </w:r>
    </w:p>
    <w:p w14:paraId="66584D67" w14:textId="77777777" w:rsidR="009E0CD0" w:rsidRPr="00916F0D" w:rsidRDefault="009E0CD0" w:rsidP="00591615">
      <w:pPr>
        <w:pStyle w:val="BodyTextIndent3"/>
        <w:spacing w:after="0"/>
        <w:ind w:firstLine="96"/>
        <w:rPr>
          <w:sz w:val="22"/>
          <w:szCs w:val="22"/>
        </w:rPr>
      </w:pPr>
      <w:r w:rsidRPr="00916F0D">
        <w:rPr>
          <w:sz w:val="22"/>
          <w:szCs w:val="22"/>
        </w:rPr>
        <w:t>80362</w:t>
      </w:r>
    </w:p>
    <w:p w14:paraId="649E48C6" w14:textId="77777777" w:rsidR="009E0CD0" w:rsidRPr="00916F0D" w:rsidRDefault="009E0CD0" w:rsidP="00591615">
      <w:pPr>
        <w:pStyle w:val="BodyTextIndent3"/>
        <w:spacing w:after="0"/>
        <w:ind w:firstLine="96"/>
        <w:rPr>
          <w:sz w:val="22"/>
          <w:szCs w:val="22"/>
        </w:rPr>
      </w:pPr>
      <w:r w:rsidRPr="00916F0D">
        <w:rPr>
          <w:sz w:val="22"/>
          <w:szCs w:val="22"/>
        </w:rPr>
        <w:t>80363</w:t>
      </w:r>
    </w:p>
    <w:p w14:paraId="275AC466" w14:textId="77777777" w:rsidR="009E0CD0" w:rsidRPr="00916F0D" w:rsidRDefault="009E0CD0" w:rsidP="00591615">
      <w:pPr>
        <w:pStyle w:val="BodyTextIndent3"/>
        <w:spacing w:after="0"/>
        <w:ind w:firstLine="96"/>
        <w:rPr>
          <w:sz w:val="22"/>
          <w:szCs w:val="22"/>
        </w:rPr>
      </w:pPr>
      <w:r w:rsidRPr="00916F0D">
        <w:rPr>
          <w:sz w:val="22"/>
          <w:szCs w:val="22"/>
        </w:rPr>
        <w:t>80364</w:t>
      </w:r>
    </w:p>
    <w:p w14:paraId="602D492E" w14:textId="77777777" w:rsidR="009E0CD0" w:rsidRPr="00916F0D" w:rsidRDefault="009E0CD0" w:rsidP="00591615">
      <w:pPr>
        <w:pStyle w:val="BodyTextIndent3"/>
        <w:spacing w:after="0"/>
        <w:ind w:firstLine="96"/>
        <w:rPr>
          <w:sz w:val="22"/>
          <w:szCs w:val="22"/>
        </w:rPr>
      </w:pPr>
      <w:r w:rsidRPr="00916F0D">
        <w:rPr>
          <w:sz w:val="22"/>
          <w:szCs w:val="22"/>
        </w:rPr>
        <w:t>80365</w:t>
      </w:r>
    </w:p>
    <w:p w14:paraId="445D5888" w14:textId="77777777" w:rsidR="009E0CD0" w:rsidRPr="00916F0D" w:rsidRDefault="009E0CD0" w:rsidP="00591615">
      <w:pPr>
        <w:pStyle w:val="BodyTextIndent3"/>
        <w:spacing w:after="0"/>
        <w:ind w:firstLine="96"/>
        <w:rPr>
          <w:sz w:val="22"/>
          <w:szCs w:val="22"/>
        </w:rPr>
      </w:pPr>
      <w:r w:rsidRPr="00916F0D">
        <w:rPr>
          <w:sz w:val="22"/>
          <w:szCs w:val="22"/>
        </w:rPr>
        <w:t>80366</w:t>
      </w:r>
    </w:p>
    <w:p w14:paraId="4C1A25AF" w14:textId="77777777" w:rsidR="009E0CD0" w:rsidRPr="00916F0D" w:rsidRDefault="009E0CD0" w:rsidP="00591615">
      <w:pPr>
        <w:pStyle w:val="BodyTextIndent3"/>
        <w:spacing w:after="0"/>
        <w:ind w:firstLine="96"/>
        <w:rPr>
          <w:sz w:val="22"/>
          <w:szCs w:val="22"/>
        </w:rPr>
      </w:pPr>
      <w:r w:rsidRPr="00916F0D">
        <w:rPr>
          <w:sz w:val="22"/>
          <w:szCs w:val="22"/>
        </w:rPr>
        <w:t>80367</w:t>
      </w:r>
    </w:p>
    <w:p w14:paraId="222480F8" w14:textId="77777777" w:rsidR="009E0CD0" w:rsidRPr="00916F0D" w:rsidRDefault="009E0CD0" w:rsidP="00591615">
      <w:pPr>
        <w:pStyle w:val="BodyTextIndent3"/>
        <w:spacing w:after="0"/>
        <w:ind w:firstLine="96"/>
        <w:rPr>
          <w:sz w:val="22"/>
          <w:szCs w:val="22"/>
        </w:rPr>
      </w:pPr>
      <w:r w:rsidRPr="00916F0D">
        <w:rPr>
          <w:sz w:val="22"/>
          <w:szCs w:val="22"/>
        </w:rPr>
        <w:t>80368</w:t>
      </w:r>
    </w:p>
    <w:p w14:paraId="6D746E20" w14:textId="77777777" w:rsidR="009E0CD0" w:rsidRPr="00916F0D" w:rsidRDefault="009E0CD0" w:rsidP="00591615">
      <w:pPr>
        <w:pStyle w:val="BodyTextIndent3"/>
        <w:spacing w:after="0"/>
        <w:ind w:firstLine="96"/>
        <w:rPr>
          <w:sz w:val="22"/>
          <w:szCs w:val="22"/>
        </w:rPr>
      </w:pPr>
      <w:r w:rsidRPr="00916F0D">
        <w:rPr>
          <w:sz w:val="22"/>
          <w:szCs w:val="22"/>
        </w:rPr>
        <w:t>80369</w:t>
      </w:r>
    </w:p>
    <w:p w14:paraId="26B1BF22" w14:textId="77777777" w:rsidR="009E0CD0" w:rsidRPr="00916F0D" w:rsidRDefault="009E0CD0" w:rsidP="00591615">
      <w:pPr>
        <w:pStyle w:val="BodyTextIndent3"/>
        <w:spacing w:after="0"/>
        <w:ind w:firstLine="96"/>
        <w:rPr>
          <w:sz w:val="22"/>
          <w:szCs w:val="22"/>
        </w:rPr>
      </w:pPr>
      <w:r w:rsidRPr="00916F0D">
        <w:rPr>
          <w:sz w:val="22"/>
          <w:szCs w:val="22"/>
        </w:rPr>
        <w:t>80370</w:t>
      </w:r>
    </w:p>
    <w:p w14:paraId="0BFE386C" w14:textId="77777777" w:rsidR="009E0CD0" w:rsidRPr="00916F0D" w:rsidRDefault="009E0CD0" w:rsidP="00591615">
      <w:pPr>
        <w:pStyle w:val="BodyTextIndent3"/>
        <w:spacing w:after="0"/>
        <w:ind w:firstLine="96"/>
        <w:rPr>
          <w:sz w:val="22"/>
          <w:szCs w:val="22"/>
        </w:rPr>
      </w:pPr>
      <w:r w:rsidRPr="00916F0D">
        <w:rPr>
          <w:sz w:val="22"/>
          <w:szCs w:val="22"/>
        </w:rPr>
        <w:t>80371</w:t>
      </w:r>
    </w:p>
    <w:p w14:paraId="32C73C23" w14:textId="77777777" w:rsidR="009E0CD0" w:rsidRPr="00916F0D" w:rsidRDefault="009E0CD0" w:rsidP="00591615">
      <w:pPr>
        <w:pStyle w:val="BodyTextIndent3"/>
        <w:spacing w:after="0"/>
        <w:ind w:firstLine="96"/>
        <w:rPr>
          <w:sz w:val="22"/>
          <w:szCs w:val="22"/>
        </w:rPr>
      </w:pPr>
      <w:r w:rsidRPr="00916F0D">
        <w:rPr>
          <w:sz w:val="22"/>
          <w:szCs w:val="22"/>
        </w:rPr>
        <w:t>80372</w:t>
      </w:r>
    </w:p>
    <w:p w14:paraId="205AC756" w14:textId="77777777" w:rsidR="009E0CD0" w:rsidRPr="00916F0D" w:rsidRDefault="009E0CD0" w:rsidP="00591615">
      <w:pPr>
        <w:pStyle w:val="BodyTextIndent3"/>
        <w:spacing w:after="0"/>
        <w:ind w:firstLine="96"/>
        <w:rPr>
          <w:sz w:val="22"/>
          <w:szCs w:val="22"/>
        </w:rPr>
      </w:pPr>
      <w:r w:rsidRPr="00916F0D">
        <w:rPr>
          <w:sz w:val="22"/>
          <w:szCs w:val="22"/>
        </w:rPr>
        <w:t>80373</w:t>
      </w:r>
    </w:p>
    <w:p w14:paraId="559DDFB2" w14:textId="77777777" w:rsidR="009E0CD0" w:rsidRPr="00916F0D" w:rsidRDefault="009E0CD0" w:rsidP="00591615">
      <w:pPr>
        <w:pStyle w:val="BodyTextIndent3"/>
        <w:spacing w:after="0"/>
        <w:ind w:firstLine="96"/>
        <w:rPr>
          <w:sz w:val="22"/>
          <w:szCs w:val="22"/>
        </w:rPr>
      </w:pPr>
      <w:r w:rsidRPr="00916F0D">
        <w:rPr>
          <w:sz w:val="22"/>
          <w:szCs w:val="22"/>
        </w:rPr>
        <w:t>80374</w:t>
      </w:r>
    </w:p>
    <w:p w14:paraId="249B8502" w14:textId="77777777" w:rsidR="009E0CD0" w:rsidRPr="00916F0D" w:rsidRDefault="009E0CD0" w:rsidP="00591615">
      <w:pPr>
        <w:pStyle w:val="BodyTextIndent3"/>
        <w:spacing w:after="0"/>
        <w:ind w:firstLine="96"/>
        <w:rPr>
          <w:sz w:val="22"/>
          <w:szCs w:val="22"/>
        </w:rPr>
      </w:pPr>
      <w:r w:rsidRPr="00916F0D">
        <w:rPr>
          <w:sz w:val="22"/>
          <w:szCs w:val="22"/>
        </w:rPr>
        <w:t>80375</w:t>
      </w:r>
    </w:p>
    <w:p w14:paraId="7D4A734B" w14:textId="77777777" w:rsidR="009E0CD0" w:rsidRPr="00916F0D" w:rsidRDefault="009E0CD0" w:rsidP="00591615">
      <w:pPr>
        <w:pStyle w:val="BodyTextIndent3"/>
        <w:spacing w:after="0"/>
        <w:ind w:firstLine="96"/>
        <w:rPr>
          <w:sz w:val="22"/>
          <w:szCs w:val="22"/>
        </w:rPr>
      </w:pPr>
      <w:r w:rsidRPr="00916F0D">
        <w:rPr>
          <w:sz w:val="22"/>
          <w:szCs w:val="22"/>
        </w:rPr>
        <w:t>80376</w:t>
      </w:r>
    </w:p>
    <w:p w14:paraId="2C35EEB9" w14:textId="77777777" w:rsidR="009E0CD0" w:rsidRPr="00916F0D" w:rsidRDefault="009E0CD0" w:rsidP="00591615">
      <w:pPr>
        <w:pStyle w:val="BodyTextIndent3"/>
        <w:spacing w:after="0"/>
        <w:ind w:firstLine="96"/>
        <w:rPr>
          <w:sz w:val="22"/>
          <w:szCs w:val="22"/>
        </w:rPr>
      </w:pPr>
      <w:r w:rsidRPr="00916F0D">
        <w:rPr>
          <w:sz w:val="22"/>
          <w:szCs w:val="22"/>
        </w:rPr>
        <w:t>80377</w:t>
      </w:r>
    </w:p>
    <w:p w14:paraId="2C13E708" w14:textId="77777777" w:rsidR="009E0CD0" w:rsidRPr="00916F0D" w:rsidRDefault="009E0CD0" w:rsidP="00591615">
      <w:pPr>
        <w:pStyle w:val="BodyTextIndent3"/>
        <w:spacing w:after="0"/>
        <w:ind w:firstLine="96"/>
        <w:rPr>
          <w:sz w:val="22"/>
          <w:szCs w:val="22"/>
        </w:rPr>
      </w:pPr>
      <w:r w:rsidRPr="00916F0D">
        <w:rPr>
          <w:sz w:val="22"/>
          <w:szCs w:val="22"/>
        </w:rPr>
        <w:t>81105</w:t>
      </w:r>
    </w:p>
    <w:p w14:paraId="1292DDC0" w14:textId="77777777" w:rsidR="009E0CD0" w:rsidRPr="00916F0D" w:rsidRDefault="009E0CD0" w:rsidP="00591615">
      <w:pPr>
        <w:pStyle w:val="BodyTextIndent3"/>
        <w:spacing w:after="0"/>
        <w:ind w:firstLine="96"/>
        <w:rPr>
          <w:sz w:val="22"/>
          <w:szCs w:val="22"/>
        </w:rPr>
      </w:pPr>
      <w:r w:rsidRPr="00916F0D">
        <w:rPr>
          <w:sz w:val="22"/>
          <w:szCs w:val="22"/>
        </w:rPr>
        <w:t>81106</w:t>
      </w:r>
    </w:p>
    <w:p w14:paraId="2751B8F0" w14:textId="77777777" w:rsidR="009E0CD0" w:rsidRPr="00916F0D" w:rsidRDefault="009E0CD0" w:rsidP="00591615">
      <w:pPr>
        <w:pStyle w:val="BodyTextIndent3"/>
        <w:spacing w:after="0"/>
        <w:ind w:firstLine="96"/>
        <w:rPr>
          <w:sz w:val="22"/>
          <w:szCs w:val="22"/>
        </w:rPr>
      </w:pPr>
      <w:r w:rsidRPr="00916F0D">
        <w:rPr>
          <w:sz w:val="22"/>
          <w:szCs w:val="22"/>
        </w:rPr>
        <w:t>81168</w:t>
      </w:r>
    </w:p>
    <w:p w14:paraId="05308CC8" w14:textId="77777777" w:rsidR="009E0CD0" w:rsidRPr="00916F0D" w:rsidRDefault="009E0CD0" w:rsidP="00591615">
      <w:pPr>
        <w:pStyle w:val="BodyTextIndent3"/>
        <w:spacing w:after="0"/>
        <w:ind w:firstLine="96"/>
        <w:rPr>
          <w:sz w:val="22"/>
          <w:szCs w:val="22"/>
        </w:rPr>
      </w:pPr>
      <w:r w:rsidRPr="00916F0D">
        <w:rPr>
          <w:sz w:val="22"/>
          <w:szCs w:val="22"/>
        </w:rPr>
        <w:t>81171</w:t>
      </w:r>
    </w:p>
    <w:p w14:paraId="329593F9" w14:textId="77777777" w:rsidR="009E0CD0" w:rsidRPr="00916F0D" w:rsidRDefault="009E0CD0" w:rsidP="00591615">
      <w:pPr>
        <w:pStyle w:val="BodyTextIndent3"/>
        <w:spacing w:after="0"/>
        <w:ind w:firstLine="96"/>
        <w:rPr>
          <w:sz w:val="22"/>
          <w:szCs w:val="22"/>
        </w:rPr>
      </w:pPr>
      <w:r w:rsidRPr="00916F0D">
        <w:rPr>
          <w:sz w:val="22"/>
          <w:szCs w:val="22"/>
        </w:rPr>
        <w:t>81172</w:t>
      </w:r>
    </w:p>
    <w:p w14:paraId="2F5A7D97" w14:textId="77777777" w:rsidR="009E0CD0" w:rsidRPr="00916F0D" w:rsidRDefault="009E0CD0" w:rsidP="00591615">
      <w:pPr>
        <w:pStyle w:val="BodyTextIndent3"/>
        <w:spacing w:after="0"/>
        <w:ind w:firstLine="96"/>
        <w:rPr>
          <w:sz w:val="22"/>
          <w:szCs w:val="22"/>
        </w:rPr>
      </w:pPr>
      <w:r w:rsidRPr="00916F0D">
        <w:rPr>
          <w:sz w:val="22"/>
          <w:szCs w:val="22"/>
        </w:rPr>
        <w:t>81173</w:t>
      </w:r>
    </w:p>
    <w:p w14:paraId="3D90E44B" w14:textId="77777777" w:rsidR="009E0CD0" w:rsidRPr="00916F0D" w:rsidRDefault="009E0CD0" w:rsidP="00591615">
      <w:pPr>
        <w:pStyle w:val="BodyTextIndent3"/>
        <w:spacing w:after="0"/>
        <w:ind w:firstLine="96"/>
        <w:rPr>
          <w:sz w:val="22"/>
          <w:szCs w:val="22"/>
        </w:rPr>
      </w:pPr>
      <w:r w:rsidRPr="00916F0D">
        <w:rPr>
          <w:sz w:val="22"/>
          <w:szCs w:val="22"/>
        </w:rPr>
        <w:t>81174</w:t>
      </w:r>
    </w:p>
    <w:p w14:paraId="7A92F44C" w14:textId="77777777" w:rsidR="009E0CD0" w:rsidRPr="00916F0D" w:rsidRDefault="009E0CD0" w:rsidP="00591615">
      <w:pPr>
        <w:pStyle w:val="BodyTextIndent3"/>
        <w:spacing w:after="0"/>
        <w:ind w:firstLine="96"/>
        <w:rPr>
          <w:sz w:val="22"/>
          <w:szCs w:val="22"/>
        </w:rPr>
      </w:pPr>
      <w:r w:rsidRPr="00916F0D">
        <w:rPr>
          <w:sz w:val="22"/>
          <w:szCs w:val="22"/>
        </w:rPr>
        <w:t>81177</w:t>
      </w:r>
    </w:p>
    <w:p w14:paraId="72B30CC1" w14:textId="77777777" w:rsidR="009E0CD0" w:rsidRPr="00916F0D" w:rsidRDefault="009E0CD0" w:rsidP="00591615">
      <w:pPr>
        <w:pStyle w:val="BodyTextIndent3"/>
        <w:spacing w:after="0"/>
        <w:ind w:firstLine="96"/>
        <w:rPr>
          <w:sz w:val="22"/>
          <w:szCs w:val="22"/>
        </w:rPr>
      </w:pPr>
      <w:r w:rsidRPr="00916F0D">
        <w:rPr>
          <w:sz w:val="22"/>
          <w:szCs w:val="22"/>
        </w:rPr>
        <w:t>81178</w:t>
      </w:r>
    </w:p>
    <w:p w14:paraId="59FD3FC6" w14:textId="77777777" w:rsidR="009E0CD0" w:rsidRPr="00916F0D" w:rsidRDefault="009E0CD0" w:rsidP="00591615">
      <w:pPr>
        <w:pStyle w:val="BodyTextIndent3"/>
        <w:spacing w:after="0"/>
        <w:ind w:firstLine="96"/>
        <w:rPr>
          <w:sz w:val="22"/>
          <w:szCs w:val="22"/>
        </w:rPr>
      </w:pPr>
      <w:r w:rsidRPr="00916F0D">
        <w:rPr>
          <w:sz w:val="22"/>
          <w:szCs w:val="22"/>
        </w:rPr>
        <w:t>81179</w:t>
      </w:r>
    </w:p>
    <w:p w14:paraId="63846BEA" w14:textId="77777777" w:rsidR="009E0CD0" w:rsidRPr="00916F0D" w:rsidRDefault="009E0CD0" w:rsidP="00591615">
      <w:pPr>
        <w:pStyle w:val="BodyTextIndent3"/>
        <w:spacing w:after="0"/>
        <w:ind w:firstLine="96"/>
        <w:rPr>
          <w:sz w:val="22"/>
          <w:szCs w:val="22"/>
        </w:rPr>
      </w:pPr>
      <w:r w:rsidRPr="00916F0D">
        <w:rPr>
          <w:sz w:val="22"/>
          <w:szCs w:val="22"/>
        </w:rPr>
        <w:t>81180</w:t>
      </w:r>
    </w:p>
    <w:p w14:paraId="6A2CD9CE" w14:textId="77777777" w:rsidR="009E0CD0" w:rsidRPr="00916F0D" w:rsidRDefault="009E0CD0" w:rsidP="00591615">
      <w:pPr>
        <w:pStyle w:val="BodyTextIndent3"/>
        <w:spacing w:after="0"/>
        <w:ind w:firstLine="96"/>
        <w:rPr>
          <w:sz w:val="22"/>
          <w:szCs w:val="22"/>
        </w:rPr>
      </w:pPr>
      <w:r w:rsidRPr="00916F0D">
        <w:rPr>
          <w:sz w:val="22"/>
          <w:szCs w:val="22"/>
        </w:rPr>
        <w:t>81181</w:t>
      </w:r>
    </w:p>
    <w:p w14:paraId="55AC9FF5" w14:textId="77777777" w:rsidR="009E0CD0" w:rsidRPr="00916F0D" w:rsidRDefault="009E0CD0" w:rsidP="00591615">
      <w:pPr>
        <w:pStyle w:val="BodyTextIndent3"/>
        <w:spacing w:after="0"/>
        <w:ind w:firstLine="96"/>
        <w:rPr>
          <w:sz w:val="22"/>
          <w:szCs w:val="22"/>
        </w:rPr>
      </w:pPr>
      <w:r w:rsidRPr="00916F0D">
        <w:rPr>
          <w:sz w:val="22"/>
          <w:szCs w:val="22"/>
        </w:rPr>
        <w:t>81182</w:t>
      </w:r>
    </w:p>
    <w:p w14:paraId="5A8157F6" w14:textId="77777777" w:rsidR="009E0CD0" w:rsidRPr="00916F0D" w:rsidRDefault="009E0CD0" w:rsidP="00591615">
      <w:pPr>
        <w:pStyle w:val="BodyTextIndent3"/>
        <w:spacing w:after="0"/>
        <w:ind w:firstLine="96"/>
        <w:rPr>
          <w:sz w:val="22"/>
          <w:szCs w:val="22"/>
        </w:rPr>
      </w:pPr>
      <w:r w:rsidRPr="00916F0D">
        <w:rPr>
          <w:sz w:val="22"/>
          <w:szCs w:val="22"/>
        </w:rPr>
        <w:t>81183</w:t>
      </w:r>
    </w:p>
    <w:p w14:paraId="2F187007" w14:textId="77777777" w:rsidR="009E0CD0" w:rsidRPr="00916F0D" w:rsidRDefault="009E0CD0" w:rsidP="00591615">
      <w:pPr>
        <w:pStyle w:val="BodyTextIndent3"/>
        <w:spacing w:after="0"/>
        <w:ind w:firstLine="96"/>
        <w:rPr>
          <w:sz w:val="22"/>
          <w:szCs w:val="22"/>
        </w:rPr>
      </w:pPr>
      <w:r w:rsidRPr="00916F0D">
        <w:rPr>
          <w:sz w:val="22"/>
          <w:szCs w:val="22"/>
        </w:rPr>
        <w:t>81184</w:t>
      </w:r>
    </w:p>
    <w:p w14:paraId="578E9974" w14:textId="77777777" w:rsidR="009E0CD0" w:rsidRPr="00916F0D" w:rsidRDefault="009E0CD0" w:rsidP="00591615">
      <w:pPr>
        <w:pStyle w:val="BodyTextIndent3"/>
        <w:spacing w:after="0"/>
        <w:ind w:firstLine="96"/>
        <w:rPr>
          <w:sz w:val="22"/>
          <w:szCs w:val="22"/>
        </w:rPr>
      </w:pPr>
      <w:r w:rsidRPr="00916F0D">
        <w:rPr>
          <w:sz w:val="22"/>
          <w:szCs w:val="22"/>
        </w:rPr>
        <w:t>81185</w:t>
      </w:r>
    </w:p>
    <w:p w14:paraId="14A1D9F9" w14:textId="77777777" w:rsidR="009E0CD0" w:rsidRPr="00916F0D" w:rsidRDefault="009E0CD0" w:rsidP="00591615">
      <w:pPr>
        <w:pStyle w:val="BodyTextIndent3"/>
        <w:spacing w:after="0"/>
        <w:ind w:firstLine="96"/>
        <w:rPr>
          <w:sz w:val="22"/>
          <w:szCs w:val="22"/>
        </w:rPr>
      </w:pPr>
      <w:r w:rsidRPr="00916F0D">
        <w:rPr>
          <w:sz w:val="22"/>
          <w:szCs w:val="22"/>
        </w:rPr>
        <w:t>81186</w:t>
      </w:r>
    </w:p>
    <w:p w14:paraId="2033EF57" w14:textId="77777777" w:rsidR="009E0CD0" w:rsidRPr="00916F0D" w:rsidRDefault="009E0CD0" w:rsidP="00591615">
      <w:pPr>
        <w:pStyle w:val="BodyTextIndent3"/>
        <w:spacing w:after="0"/>
        <w:ind w:firstLine="96"/>
        <w:rPr>
          <w:sz w:val="22"/>
          <w:szCs w:val="22"/>
        </w:rPr>
      </w:pPr>
      <w:r w:rsidRPr="00916F0D">
        <w:rPr>
          <w:sz w:val="22"/>
          <w:szCs w:val="22"/>
        </w:rPr>
        <w:t>81187</w:t>
      </w:r>
    </w:p>
    <w:p w14:paraId="037193D5" w14:textId="77777777" w:rsidR="009E0CD0" w:rsidRPr="00916F0D" w:rsidRDefault="009E0CD0" w:rsidP="00591615">
      <w:pPr>
        <w:pStyle w:val="BodyTextIndent3"/>
        <w:spacing w:after="0"/>
        <w:ind w:firstLine="96"/>
        <w:rPr>
          <w:sz w:val="22"/>
          <w:szCs w:val="22"/>
        </w:rPr>
      </w:pPr>
      <w:r w:rsidRPr="00916F0D">
        <w:rPr>
          <w:sz w:val="22"/>
          <w:szCs w:val="22"/>
        </w:rPr>
        <w:t>81188</w:t>
      </w:r>
    </w:p>
    <w:p w14:paraId="374100D6" w14:textId="77777777" w:rsidR="009E0CD0" w:rsidRPr="00916F0D" w:rsidRDefault="009E0CD0" w:rsidP="00591615">
      <w:pPr>
        <w:pStyle w:val="BodyTextIndent3"/>
        <w:spacing w:after="0"/>
        <w:ind w:firstLine="96"/>
        <w:rPr>
          <w:sz w:val="22"/>
          <w:szCs w:val="22"/>
        </w:rPr>
      </w:pPr>
      <w:r w:rsidRPr="00916F0D">
        <w:rPr>
          <w:sz w:val="22"/>
          <w:szCs w:val="22"/>
        </w:rPr>
        <w:t>81189</w:t>
      </w:r>
    </w:p>
    <w:p w14:paraId="53C9DCE5" w14:textId="77777777" w:rsidR="009E0CD0" w:rsidRPr="00916F0D" w:rsidRDefault="009E0CD0" w:rsidP="00591615">
      <w:pPr>
        <w:pStyle w:val="BodyTextIndent3"/>
        <w:spacing w:after="0"/>
        <w:ind w:firstLine="96"/>
        <w:rPr>
          <w:sz w:val="22"/>
          <w:szCs w:val="22"/>
        </w:rPr>
      </w:pPr>
      <w:r w:rsidRPr="00916F0D">
        <w:rPr>
          <w:sz w:val="22"/>
          <w:szCs w:val="22"/>
        </w:rPr>
        <w:t>81190</w:t>
      </w:r>
    </w:p>
    <w:p w14:paraId="022C1E27" w14:textId="77777777" w:rsidR="009E0CD0" w:rsidRPr="00916F0D" w:rsidRDefault="009E0CD0" w:rsidP="00591615">
      <w:pPr>
        <w:pStyle w:val="BodyTextIndent3"/>
        <w:spacing w:after="0"/>
        <w:ind w:firstLine="96"/>
        <w:rPr>
          <w:sz w:val="22"/>
          <w:szCs w:val="22"/>
        </w:rPr>
      </w:pPr>
      <w:r w:rsidRPr="00916F0D">
        <w:rPr>
          <w:sz w:val="22"/>
          <w:szCs w:val="22"/>
        </w:rPr>
        <w:t>81191</w:t>
      </w:r>
    </w:p>
    <w:p w14:paraId="718D734A" w14:textId="77777777" w:rsidR="009E0CD0" w:rsidRPr="00916F0D" w:rsidRDefault="009E0CD0" w:rsidP="00591615">
      <w:pPr>
        <w:pStyle w:val="BodyTextIndent3"/>
        <w:spacing w:after="0"/>
        <w:ind w:firstLine="96"/>
        <w:rPr>
          <w:sz w:val="22"/>
          <w:szCs w:val="22"/>
        </w:rPr>
      </w:pPr>
      <w:r w:rsidRPr="00916F0D">
        <w:rPr>
          <w:sz w:val="22"/>
          <w:szCs w:val="22"/>
        </w:rPr>
        <w:t>81192</w:t>
      </w:r>
    </w:p>
    <w:p w14:paraId="5A8CD5C5" w14:textId="77777777" w:rsidR="009E0CD0" w:rsidRPr="00916F0D" w:rsidRDefault="009E0CD0" w:rsidP="00591615">
      <w:pPr>
        <w:pStyle w:val="BodyTextIndent3"/>
        <w:spacing w:after="0"/>
        <w:ind w:firstLine="96"/>
        <w:rPr>
          <w:sz w:val="22"/>
          <w:szCs w:val="22"/>
        </w:rPr>
      </w:pPr>
      <w:r w:rsidRPr="00916F0D">
        <w:rPr>
          <w:sz w:val="22"/>
          <w:szCs w:val="22"/>
        </w:rPr>
        <w:t>81193</w:t>
      </w:r>
    </w:p>
    <w:p w14:paraId="67F1C918" w14:textId="77777777" w:rsidR="009E0CD0" w:rsidRPr="00916F0D" w:rsidRDefault="009E0CD0" w:rsidP="00591615">
      <w:pPr>
        <w:pStyle w:val="BodyTextIndent3"/>
        <w:spacing w:after="0"/>
        <w:ind w:firstLine="96"/>
        <w:rPr>
          <w:sz w:val="22"/>
          <w:szCs w:val="22"/>
        </w:rPr>
      </w:pPr>
      <w:r w:rsidRPr="00916F0D">
        <w:rPr>
          <w:sz w:val="22"/>
          <w:szCs w:val="22"/>
        </w:rPr>
        <w:t>81194</w:t>
      </w:r>
    </w:p>
    <w:p w14:paraId="41BC9874" w14:textId="77777777" w:rsidR="009E0CD0" w:rsidRPr="00916F0D" w:rsidRDefault="009E0CD0" w:rsidP="00591615">
      <w:pPr>
        <w:pStyle w:val="BodyTextIndent3"/>
        <w:spacing w:after="0"/>
        <w:ind w:firstLine="96"/>
        <w:rPr>
          <w:sz w:val="22"/>
          <w:szCs w:val="22"/>
        </w:rPr>
      </w:pPr>
      <w:r w:rsidRPr="00916F0D">
        <w:rPr>
          <w:sz w:val="22"/>
          <w:szCs w:val="22"/>
        </w:rPr>
        <w:t>81204</w:t>
      </w:r>
    </w:p>
    <w:p w14:paraId="7B3161D8" w14:textId="77777777" w:rsidR="009E0CD0" w:rsidRPr="00916F0D" w:rsidRDefault="009E0CD0" w:rsidP="00591615">
      <w:pPr>
        <w:pStyle w:val="BodyTextIndent3"/>
        <w:spacing w:after="0"/>
        <w:ind w:firstLine="96"/>
        <w:rPr>
          <w:sz w:val="22"/>
          <w:szCs w:val="22"/>
        </w:rPr>
      </w:pPr>
      <w:r w:rsidRPr="00916F0D">
        <w:rPr>
          <w:sz w:val="22"/>
          <w:szCs w:val="22"/>
        </w:rPr>
        <w:t>81222</w:t>
      </w:r>
    </w:p>
    <w:p w14:paraId="30839527" w14:textId="77777777" w:rsidR="009E0CD0" w:rsidRPr="00916F0D" w:rsidRDefault="009E0CD0" w:rsidP="00591615">
      <w:pPr>
        <w:pStyle w:val="BodyTextIndent3"/>
        <w:spacing w:after="0"/>
        <w:ind w:firstLine="96"/>
        <w:rPr>
          <w:sz w:val="22"/>
          <w:szCs w:val="22"/>
        </w:rPr>
      </w:pPr>
      <w:r w:rsidRPr="00916F0D">
        <w:rPr>
          <w:sz w:val="22"/>
          <w:szCs w:val="22"/>
        </w:rPr>
        <w:t>81223</w:t>
      </w:r>
    </w:p>
    <w:p w14:paraId="42FDD268" w14:textId="77777777" w:rsidR="009E0CD0" w:rsidRPr="00916F0D" w:rsidRDefault="009E0CD0" w:rsidP="00591615">
      <w:pPr>
        <w:pStyle w:val="BodyTextIndent3"/>
        <w:spacing w:after="0"/>
        <w:ind w:firstLine="96"/>
        <w:rPr>
          <w:sz w:val="22"/>
          <w:szCs w:val="22"/>
        </w:rPr>
      </w:pPr>
      <w:r w:rsidRPr="00916F0D">
        <w:rPr>
          <w:sz w:val="22"/>
          <w:szCs w:val="22"/>
        </w:rPr>
        <w:t>81224</w:t>
      </w:r>
    </w:p>
    <w:p w14:paraId="1E7DC66F" w14:textId="77777777" w:rsidR="009E0CD0" w:rsidRPr="00916F0D" w:rsidRDefault="009E0CD0" w:rsidP="00591615">
      <w:pPr>
        <w:pStyle w:val="BodyTextIndent3"/>
        <w:spacing w:after="0"/>
        <w:ind w:firstLine="96"/>
        <w:rPr>
          <w:sz w:val="22"/>
          <w:szCs w:val="22"/>
        </w:rPr>
      </w:pPr>
      <w:r w:rsidRPr="00916F0D">
        <w:rPr>
          <w:sz w:val="22"/>
          <w:szCs w:val="22"/>
        </w:rPr>
        <w:t>81225</w:t>
      </w:r>
    </w:p>
    <w:p w14:paraId="5A326451" w14:textId="77777777" w:rsidR="009E0CD0" w:rsidRPr="00916F0D" w:rsidRDefault="009E0CD0" w:rsidP="00591615">
      <w:pPr>
        <w:pStyle w:val="BodyTextIndent3"/>
        <w:spacing w:after="0"/>
        <w:ind w:firstLine="96"/>
        <w:rPr>
          <w:sz w:val="22"/>
          <w:szCs w:val="22"/>
        </w:rPr>
      </w:pPr>
      <w:r w:rsidRPr="00916F0D">
        <w:rPr>
          <w:sz w:val="22"/>
          <w:szCs w:val="22"/>
        </w:rPr>
        <w:t>81226</w:t>
      </w:r>
    </w:p>
    <w:p w14:paraId="5A3F6904" w14:textId="77777777" w:rsidR="009E0CD0" w:rsidRPr="00916F0D" w:rsidRDefault="009E0CD0" w:rsidP="00591615">
      <w:pPr>
        <w:pStyle w:val="BodyTextIndent3"/>
        <w:spacing w:after="0"/>
        <w:ind w:firstLine="96"/>
        <w:rPr>
          <w:sz w:val="22"/>
          <w:szCs w:val="22"/>
        </w:rPr>
      </w:pPr>
      <w:r w:rsidRPr="00916F0D">
        <w:rPr>
          <w:sz w:val="22"/>
          <w:szCs w:val="22"/>
        </w:rPr>
        <w:t>81227</w:t>
      </w:r>
    </w:p>
    <w:p w14:paraId="4DACA661" w14:textId="77777777" w:rsidR="009E0CD0" w:rsidRPr="00916F0D" w:rsidRDefault="009E0CD0" w:rsidP="00591615">
      <w:pPr>
        <w:pStyle w:val="BodyTextIndent3"/>
        <w:spacing w:after="0"/>
        <w:ind w:firstLine="96"/>
        <w:rPr>
          <w:sz w:val="22"/>
          <w:szCs w:val="22"/>
        </w:rPr>
      </w:pPr>
      <w:r w:rsidRPr="00916F0D">
        <w:rPr>
          <w:sz w:val="22"/>
          <w:szCs w:val="22"/>
        </w:rPr>
        <w:t>81231</w:t>
      </w:r>
    </w:p>
    <w:p w14:paraId="7377AE9A" w14:textId="77777777" w:rsidR="009E0CD0" w:rsidRPr="00916F0D" w:rsidRDefault="009E0CD0" w:rsidP="00591615">
      <w:pPr>
        <w:pStyle w:val="BodyTextIndent3"/>
        <w:spacing w:after="0"/>
        <w:ind w:firstLine="96"/>
        <w:rPr>
          <w:sz w:val="22"/>
          <w:szCs w:val="22"/>
        </w:rPr>
      </w:pPr>
      <w:r w:rsidRPr="00916F0D">
        <w:rPr>
          <w:sz w:val="22"/>
          <w:szCs w:val="22"/>
        </w:rPr>
        <w:t>81232</w:t>
      </w:r>
    </w:p>
    <w:p w14:paraId="51724234" w14:textId="77777777" w:rsidR="009E0CD0" w:rsidRPr="00916F0D" w:rsidRDefault="009E0CD0" w:rsidP="00591615">
      <w:pPr>
        <w:pStyle w:val="BodyTextIndent3"/>
        <w:spacing w:after="0"/>
        <w:ind w:firstLine="96"/>
        <w:rPr>
          <w:sz w:val="22"/>
          <w:szCs w:val="22"/>
        </w:rPr>
      </w:pPr>
      <w:r w:rsidRPr="00916F0D">
        <w:rPr>
          <w:sz w:val="22"/>
          <w:szCs w:val="22"/>
        </w:rPr>
        <w:t>81233</w:t>
      </w:r>
    </w:p>
    <w:p w14:paraId="2762B343" w14:textId="77777777" w:rsidR="009E0CD0" w:rsidRPr="00916F0D" w:rsidRDefault="009E0CD0" w:rsidP="00591615">
      <w:pPr>
        <w:pStyle w:val="BodyTextIndent3"/>
        <w:spacing w:after="0"/>
        <w:ind w:firstLine="96"/>
        <w:rPr>
          <w:sz w:val="22"/>
          <w:szCs w:val="22"/>
        </w:rPr>
      </w:pPr>
      <w:r w:rsidRPr="00916F0D">
        <w:rPr>
          <w:sz w:val="22"/>
          <w:szCs w:val="22"/>
        </w:rPr>
        <w:t>81234</w:t>
      </w:r>
    </w:p>
    <w:p w14:paraId="1083DA2C" w14:textId="77777777" w:rsidR="009E0CD0" w:rsidRPr="00916F0D" w:rsidRDefault="009E0CD0" w:rsidP="00591615">
      <w:pPr>
        <w:pStyle w:val="BodyTextIndent3"/>
        <w:spacing w:after="0"/>
        <w:ind w:firstLine="96"/>
        <w:rPr>
          <w:sz w:val="22"/>
          <w:szCs w:val="22"/>
        </w:rPr>
      </w:pPr>
      <w:r w:rsidRPr="00916F0D">
        <w:rPr>
          <w:sz w:val="22"/>
          <w:szCs w:val="22"/>
        </w:rPr>
        <w:t>81235</w:t>
      </w:r>
    </w:p>
    <w:p w14:paraId="2D5592BE" w14:textId="77777777" w:rsidR="009E0CD0" w:rsidRPr="00916F0D" w:rsidRDefault="009E0CD0" w:rsidP="00591615">
      <w:pPr>
        <w:pStyle w:val="BodyTextIndent3"/>
        <w:spacing w:after="0"/>
        <w:ind w:firstLine="96"/>
        <w:rPr>
          <w:sz w:val="22"/>
          <w:szCs w:val="22"/>
        </w:rPr>
      </w:pPr>
      <w:r w:rsidRPr="00916F0D">
        <w:rPr>
          <w:sz w:val="22"/>
          <w:szCs w:val="22"/>
        </w:rPr>
        <w:t>81236</w:t>
      </w:r>
    </w:p>
    <w:p w14:paraId="46EB44CF" w14:textId="77777777" w:rsidR="009E0CD0" w:rsidRPr="00916F0D" w:rsidRDefault="009E0CD0" w:rsidP="00591615">
      <w:pPr>
        <w:pStyle w:val="BodyTextIndent3"/>
        <w:spacing w:after="0"/>
        <w:ind w:firstLine="96"/>
        <w:rPr>
          <w:sz w:val="22"/>
          <w:szCs w:val="22"/>
        </w:rPr>
      </w:pPr>
      <w:r w:rsidRPr="00916F0D">
        <w:rPr>
          <w:sz w:val="22"/>
          <w:szCs w:val="22"/>
        </w:rPr>
        <w:t>81237</w:t>
      </w:r>
    </w:p>
    <w:p w14:paraId="4ABBA578" w14:textId="77777777" w:rsidR="009E0CD0" w:rsidRPr="00916F0D" w:rsidRDefault="009E0CD0" w:rsidP="00591615">
      <w:pPr>
        <w:pStyle w:val="BodyTextIndent3"/>
        <w:spacing w:after="0"/>
        <w:ind w:firstLine="96"/>
        <w:rPr>
          <w:sz w:val="22"/>
          <w:szCs w:val="22"/>
        </w:rPr>
      </w:pPr>
      <w:r w:rsidRPr="00916F0D">
        <w:rPr>
          <w:sz w:val="22"/>
          <w:szCs w:val="22"/>
        </w:rPr>
        <w:t>81239</w:t>
      </w:r>
    </w:p>
    <w:p w14:paraId="1BC7D87E" w14:textId="77777777" w:rsidR="009E0CD0" w:rsidRPr="00916F0D" w:rsidRDefault="009E0CD0" w:rsidP="00591615">
      <w:pPr>
        <w:pStyle w:val="BodyTextIndent3"/>
        <w:spacing w:after="0"/>
        <w:ind w:firstLine="96"/>
        <w:rPr>
          <w:sz w:val="22"/>
          <w:szCs w:val="22"/>
        </w:rPr>
      </w:pPr>
      <w:r w:rsidRPr="00916F0D">
        <w:rPr>
          <w:sz w:val="22"/>
          <w:szCs w:val="22"/>
        </w:rPr>
        <w:t>81246</w:t>
      </w:r>
    </w:p>
    <w:p w14:paraId="5CC922D4" w14:textId="77777777" w:rsidR="009E0CD0" w:rsidRPr="00916F0D" w:rsidRDefault="009E0CD0" w:rsidP="00591615">
      <w:pPr>
        <w:pStyle w:val="BodyTextIndent3"/>
        <w:spacing w:after="0"/>
        <w:ind w:firstLine="96"/>
        <w:rPr>
          <w:sz w:val="22"/>
          <w:szCs w:val="22"/>
        </w:rPr>
      </w:pPr>
      <w:r w:rsidRPr="00916F0D">
        <w:rPr>
          <w:sz w:val="22"/>
          <w:szCs w:val="22"/>
        </w:rPr>
        <w:t>81247</w:t>
      </w:r>
    </w:p>
    <w:p w14:paraId="2B49FCAD" w14:textId="77777777" w:rsidR="009E0CD0" w:rsidRPr="00916F0D" w:rsidRDefault="009E0CD0" w:rsidP="00591615">
      <w:pPr>
        <w:pStyle w:val="BodyTextIndent3"/>
        <w:spacing w:after="0"/>
        <w:ind w:firstLine="96"/>
        <w:rPr>
          <w:sz w:val="22"/>
          <w:szCs w:val="22"/>
        </w:rPr>
      </w:pPr>
      <w:r w:rsidRPr="00916F0D">
        <w:rPr>
          <w:sz w:val="22"/>
          <w:szCs w:val="22"/>
        </w:rPr>
        <w:t>81261</w:t>
      </w:r>
    </w:p>
    <w:p w14:paraId="506F54A2" w14:textId="77777777" w:rsidR="009E0CD0" w:rsidRPr="00916F0D" w:rsidRDefault="009E0CD0" w:rsidP="00591615">
      <w:pPr>
        <w:pStyle w:val="BodyTextIndent3"/>
        <w:spacing w:after="0"/>
        <w:ind w:firstLine="96"/>
        <w:rPr>
          <w:sz w:val="22"/>
          <w:szCs w:val="22"/>
        </w:rPr>
      </w:pPr>
      <w:r w:rsidRPr="00916F0D">
        <w:rPr>
          <w:sz w:val="22"/>
          <w:szCs w:val="22"/>
        </w:rPr>
        <w:t>81262</w:t>
      </w:r>
    </w:p>
    <w:p w14:paraId="5A0EB83F" w14:textId="77777777" w:rsidR="009E0CD0" w:rsidRPr="00916F0D" w:rsidRDefault="009E0CD0" w:rsidP="00591615">
      <w:pPr>
        <w:pStyle w:val="BodyTextIndent3"/>
        <w:spacing w:after="0"/>
        <w:ind w:firstLine="96"/>
        <w:rPr>
          <w:sz w:val="22"/>
          <w:szCs w:val="22"/>
        </w:rPr>
      </w:pPr>
      <w:r w:rsidRPr="00916F0D">
        <w:rPr>
          <w:sz w:val="22"/>
          <w:szCs w:val="22"/>
        </w:rPr>
        <w:t>81263</w:t>
      </w:r>
    </w:p>
    <w:p w14:paraId="01BF2A39" w14:textId="77777777" w:rsidR="009E0CD0" w:rsidRPr="00916F0D" w:rsidRDefault="009E0CD0" w:rsidP="00591615">
      <w:pPr>
        <w:pStyle w:val="BodyTextIndent3"/>
        <w:spacing w:after="0"/>
        <w:ind w:firstLine="96"/>
        <w:rPr>
          <w:sz w:val="22"/>
          <w:szCs w:val="22"/>
        </w:rPr>
      </w:pPr>
      <w:r w:rsidRPr="00916F0D">
        <w:rPr>
          <w:sz w:val="22"/>
          <w:szCs w:val="22"/>
        </w:rPr>
        <w:t>81264</w:t>
      </w:r>
    </w:p>
    <w:p w14:paraId="1DC37E50" w14:textId="77777777" w:rsidR="009E0CD0" w:rsidRPr="00916F0D" w:rsidRDefault="009E0CD0" w:rsidP="00591615">
      <w:pPr>
        <w:pStyle w:val="BodyTextIndent3"/>
        <w:spacing w:after="0"/>
        <w:ind w:firstLine="96"/>
        <w:rPr>
          <w:sz w:val="22"/>
          <w:szCs w:val="22"/>
        </w:rPr>
      </w:pPr>
      <w:r w:rsidRPr="00916F0D">
        <w:rPr>
          <w:sz w:val="22"/>
          <w:szCs w:val="22"/>
        </w:rPr>
        <w:t>81267</w:t>
      </w:r>
    </w:p>
    <w:p w14:paraId="6FD17FFB" w14:textId="77777777" w:rsidR="009E0CD0" w:rsidRPr="00916F0D" w:rsidRDefault="009E0CD0" w:rsidP="00591615">
      <w:pPr>
        <w:pStyle w:val="BodyTextIndent3"/>
        <w:spacing w:after="0"/>
        <w:ind w:firstLine="96"/>
        <w:rPr>
          <w:sz w:val="22"/>
          <w:szCs w:val="22"/>
        </w:rPr>
      </w:pPr>
      <w:r w:rsidRPr="00916F0D">
        <w:rPr>
          <w:sz w:val="22"/>
          <w:szCs w:val="22"/>
        </w:rPr>
        <w:t>81270</w:t>
      </w:r>
    </w:p>
    <w:p w14:paraId="5327A483" w14:textId="77777777" w:rsidR="009E0CD0" w:rsidRPr="00916F0D" w:rsidRDefault="009E0CD0" w:rsidP="00591615">
      <w:pPr>
        <w:pStyle w:val="BodyTextIndent3"/>
        <w:spacing w:after="0"/>
        <w:ind w:firstLine="96"/>
        <w:rPr>
          <w:sz w:val="22"/>
          <w:szCs w:val="22"/>
        </w:rPr>
      </w:pPr>
      <w:r w:rsidRPr="00916F0D">
        <w:rPr>
          <w:sz w:val="22"/>
          <w:szCs w:val="22"/>
        </w:rPr>
        <w:t>81271</w:t>
      </w:r>
    </w:p>
    <w:p w14:paraId="32DF17D2" w14:textId="77777777" w:rsidR="009E0CD0" w:rsidRPr="00916F0D" w:rsidRDefault="009E0CD0" w:rsidP="00591615">
      <w:pPr>
        <w:pStyle w:val="BodyTextIndent3"/>
        <w:spacing w:after="0"/>
        <w:ind w:firstLine="96"/>
        <w:rPr>
          <w:sz w:val="22"/>
          <w:szCs w:val="22"/>
        </w:rPr>
      </w:pPr>
      <w:r w:rsidRPr="00916F0D">
        <w:rPr>
          <w:sz w:val="22"/>
          <w:szCs w:val="22"/>
        </w:rPr>
        <w:t>81274</w:t>
      </w:r>
    </w:p>
    <w:p w14:paraId="33A1B226" w14:textId="77777777" w:rsidR="009E0CD0" w:rsidRPr="00916F0D" w:rsidRDefault="009E0CD0" w:rsidP="00591615">
      <w:pPr>
        <w:pStyle w:val="BodyTextIndent3"/>
        <w:spacing w:after="0"/>
        <w:ind w:firstLine="96"/>
        <w:rPr>
          <w:sz w:val="22"/>
          <w:szCs w:val="22"/>
        </w:rPr>
      </w:pPr>
      <w:r w:rsidRPr="00916F0D">
        <w:rPr>
          <w:sz w:val="22"/>
          <w:szCs w:val="22"/>
        </w:rPr>
        <w:t>81278</w:t>
      </w:r>
    </w:p>
    <w:p w14:paraId="5D3C33FE" w14:textId="77777777" w:rsidR="009E0CD0" w:rsidRPr="00916F0D" w:rsidRDefault="009E0CD0" w:rsidP="00591615">
      <w:pPr>
        <w:pStyle w:val="BodyTextIndent3"/>
        <w:spacing w:after="0"/>
        <w:ind w:firstLine="96"/>
        <w:rPr>
          <w:sz w:val="22"/>
          <w:szCs w:val="22"/>
        </w:rPr>
      </w:pPr>
      <w:r w:rsidRPr="00916F0D">
        <w:rPr>
          <w:sz w:val="22"/>
          <w:szCs w:val="22"/>
        </w:rPr>
        <w:t>81279</w:t>
      </w:r>
    </w:p>
    <w:p w14:paraId="69A38F75" w14:textId="77777777" w:rsidR="009E0CD0" w:rsidRPr="00916F0D" w:rsidRDefault="009E0CD0" w:rsidP="00591615">
      <w:pPr>
        <w:pStyle w:val="BodyTextIndent3"/>
        <w:spacing w:after="0"/>
        <w:ind w:firstLine="96"/>
        <w:rPr>
          <w:sz w:val="22"/>
          <w:szCs w:val="22"/>
        </w:rPr>
      </w:pPr>
      <w:r w:rsidRPr="00916F0D">
        <w:rPr>
          <w:sz w:val="22"/>
          <w:szCs w:val="22"/>
        </w:rPr>
        <w:t>81283</w:t>
      </w:r>
    </w:p>
    <w:p w14:paraId="42C362D5" w14:textId="77777777" w:rsidR="009E0CD0" w:rsidRPr="00916F0D" w:rsidRDefault="009E0CD0" w:rsidP="00591615">
      <w:pPr>
        <w:pStyle w:val="BodyTextIndent3"/>
        <w:spacing w:after="0"/>
        <w:ind w:firstLine="96"/>
        <w:rPr>
          <w:sz w:val="22"/>
          <w:szCs w:val="22"/>
        </w:rPr>
      </w:pPr>
      <w:r w:rsidRPr="00916F0D">
        <w:rPr>
          <w:sz w:val="22"/>
          <w:szCs w:val="22"/>
        </w:rPr>
        <w:t>81284</w:t>
      </w:r>
    </w:p>
    <w:p w14:paraId="5CB34B5C" w14:textId="77777777" w:rsidR="009E0CD0" w:rsidRPr="00916F0D" w:rsidRDefault="009E0CD0" w:rsidP="00591615">
      <w:pPr>
        <w:pStyle w:val="BodyTextIndent3"/>
        <w:spacing w:after="0"/>
        <w:ind w:firstLine="96"/>
        <w:rPr>
          <w:sz w:val="22"/>
          <w:szCs w:val="22"/>
        </w:rPr>
      </w:pPr>
      <w:r w:rsidRPr="00916F0D">
        <w:rPr>
          <w:sz w:val="22"/>
          <w:szCs w:val="22"/>
        </w:rPr>
        <w:t>81285</w:t>
      </w:r>
    </w:p>
    <w:p w14:paraId="655EFB49" w14:textId="77777777" w:rsidR="009E0CD0" w:rsidRPr="00916F0D" w:rsidRDefault="009E0CD0" w:rsidP="00591615">
      <w:pPr>
        <w:pStyle w:val="BodyTextIndent3"/>
        <w:spacing w:after="0"/>
        <w:ind w:firstLine="96"/>
        <w:rPr>
          <w:sz w:val="22"/>
          <w:szCs w:val="22"/>
        </w:rPr>
      </w:pPr>
      <w:r w:rsidRPr="00916F0D">
        <w:rPr>
          <w:sz w:val="22"/>
          <w:szCs w:val="22"/>
        </w:rPr>
        <w:lastRenderedPageBreak/>
        <w:t>81286</w:t>
      </w:r>
    </w:p>
    <w:p w14:paraId="07DB0AD2" w14:textId="77777777" w:rsidR="009E0CD0" w:rsidRPr="00916F0D" w:rsidRDefault="009E0CD0" w:rsidP="00591615">
      <w:pPr>
        <w:pStyle w:val="BodyTextIndent3"/>
        <w:spacing w:after="0"/>
        <w:ind w:firstLine="96"/>
        <w:rPr>
          <w:sz w:val="22"/>
          <w:szCs w:val="22"/>
        </w:rPr>
      </w:pPr>
      <w:r w:rsidRPr="00916F0D">
        <w:rPr>
          <w:sz w:val="22"/>
          <w:szCs w:val="22"/>
        </w:rPr>
        <w:t>81289</w:t>
      </w:r>
    </w:p>
    <w:p w14:paraId="793AD1F5" w14:textId="77777777" w:rsidR="009E0CD0" w:rsidRPr="00916F0D" w:rsidRDefault="009E0CD0" w:rsidP="00591615">
      <w:pPr>
        <w:pStyle w:val="BodyTextIndent3"/>
        <w:spacing w:after="0"/>
        <w:ind w:firstLine="96"/>
        <w:rPr>
          <w:sz w:val="22"/>
          <w:szCs w:val="22"/>
        </w:rPr>
      </w:pPr>
      <w:r w:rsidRPr="00916F0D">
        <w:rPr>
          <w:sz w:val="22"/>
          <w:szCs w:val="22"/>
        </w:rPr>
        <w:t>81290</w:t>
      </w:r>
    </w:p>
    <w:p w14:paraId="6095A2A2" w14:textId="77777777" w:rsidR="009E0CD0" w:rsidRPr="00916F0D" w:rsidRDefault="009E0CD0" w:rsidP="00591615">
      <w:pPr>
        <w:pStyle w:val="BodyTextIndent3"/>
        <w:spacing w:after="0"/>
        <w:ind w:firstLine="96"/>
        <w:rPr>
          <w:sz w:val="22"/>
          <w:szCs w:val="22"/>
        </w:rPr>
      </w:pPr>
      <w:r w:rsidRPr="00916F0D">
        <w:rPr>
          <w:sz w:val="22"/>
          <w:szCs w:val="22"/>
        </w:rPr>
        <w:t>81291</w:t>
      </w:r>
    </w:p>
    <w:p w14:paraId="678CF9CA" w14:textId="77777777" w:rsidR="009E0CD0" w:rsidRPr="00916F0D" w:rsidRDefault="009E0CD0" w:rsidP="00591615">
      <w:pPr>
        <w:pStyle w:val="BodyTextIndent3"/>
        <w:spacing w:after="0"/>
        <w:ind w:firstLine="96"/>
        <w:rPr>
          <w:sz w:val="22"/>
          <w:szCs w:val="22"/>
        </w:rPr>
      </w:pPr>
      <w:r w:rsidRPr="00916F0D">
        <w:rPr>
          <w:sz w:val="22"/>
          <w:szCs w:val="22"/>
        </w:rPr>
        <w:t>81305</w:t>
      </w:r>
    </w:p>
    <w:p w14:paraId="2657AB87" w14:textId="77777777" w:rsidR="009E0CD0" w:rsidRPr="00916F0D" w:rsidRDefault="009E0CD0" w:rsidP="00591615">
      <w:pPr>
        <w:pStyle w:val="BodyTextIndent3"/>
        <w:spacing w:after="0"/>
        <w:ind w:firstLine="96"/>
        <w:rPr>
          <w:sz w:val="22"/>
          <w:szCs w:val="22"/>
        </w:rPr>
      </w:pPr>
      <w:r w:rsidRPr="00916F0D">
        <w:rPr>
          <w:sz w:val="22"/>
          <w:szCs w:val="22"/>
        </w:rPr>
        <w:t>81306</w:t>
      </w:r>
    </w:p>
    <w:p w14:paraId="0C5C1829" w14:textId="77777777" w:rsidR="009E0CD0" w:rsidRPr="00916F0D" w:rsidRDefault="009E0CD0" w:rsidP="00591615">
      <w:pPr>
        <w:pStyle w:val="BodyTextIndent3"/>
        <w:spacing w:after="0"/>
        <w:ind w:firstLine="96"/>
        <w:rPr>
          <w:sz w:val="22"/>
          <w:szCs w:val="22"/>
        </w:rPr>
      </w:pPr>
      <w:r w:rsidRPr="00916F0D">
        <w:rPr>
          <w:sz w:val="22"/>
          <w:szCs w:val="22"/>
        </w:rPr>
        <w:t>81312</w:t>
      </w:r>
    </w:p>
    <w:p w14:paraId="4417A6A0" w14:textId="77777777" w:rsidR="009E0CD0" w:rsidRPr="00916F0D" w:rsidRDefault="009E0CD0" w:rsidP="00591615">
      <w:pPr>
        <w:pStyle w:val="BodyTextIndent3"/>
        <w:spacing w:after="0"/>
        <w:ind w:firstLine="96"/>
        <w:rPr>
          <w:sz w:val="22"/>
          <w:szCs w:val="22"/>
        </w:rPr>
      </w:pPr>
      <w:r w:rsidRPr="00916F0D">
        <w:rPr>
          <w:sz w:val="22"/>
          <w:szCs w:val="22"/>
        </w:rPr>
        <w:t>81320</w:t>
      </w:r>
    </w:p>
    <w:p w14:paraId="5A6017C6" w14:textId="77777777" w:rsidR="009E0CD0" w:rsidRPr="00916F0D" w:rsidRDefault="009E0CD0" w:rsidP="00591615">
      <w:pPr>
        <w:pStyle w:val="BodyTextIndent3"/>
        <w:spacing w:after="0"/>
        <w:ind w:firstLine="96"/>
        <w:rPr>
          <w:sz w:val="22"/>
          <w:szCs w:val="22"/>
        </w:rPr>
      </w:pPr>
      <w:r w:rsidRPr="00916F0D">
        <w:rPr>
          <w:sz w:val="22"/>
          <w:szCs w:val="22"/>
        </w:rPr>
        <w:t>81327</w:t>
      </w:r>
    </w:p>
    <w:p w14:paraId="337CE3FE" w14:textId="77777777" w:rsidR="009E0CD0" w:rsidRPr="00916F0D" w:rsidRDefault="009E0CD0" w:rsidP="00591615">
      <w:pPr>
        <w:pStyle w:val="BodyTextIndent3"/>
        <w:spacing w:after="0"/>
        <w:ind w:firstLine="96"/>
        <w:rPr>
          <w:sz w:val="22"/>
          <w:szCs w:val="22"/>
        </w:rPr>
      </w:pPr>
      <w:r w:rsidRPr="00916F0D">
        <w:rPr>
          <w:sz w:val="22"/>
          <w:szCs w:val="22"/>
        </w:rPr>
        <w:t>81328</w:t>
      </w:r>
    </w:p>
    <w:p w14:paraId="594351AD" w14:textId="77777777" w:rsidR="009E0CD0" w:rsidRPr="00916F0D" w:rsidRDefault="009E0CD0" w:rsidP="00591615">
      <w:pPr>
        <w:pStyle w:val="BodyTextIndent3"/>
        <w:spacing w:after="0"/>
        <w:ind w:firstLine="96"/>
        <w:rPr>
          <w:sz w:val="22"/>
          <w:szCs w:val="22"/>
        </w:rPr>
      </w:pPr>
      <w:r w:rsidRPr="00916F0D">
        <w:rPr>
          <w:sz w:val="22"/>
          <w:szCs w:val="22"/>
        </w:rPr>
        <w:t>81333</w:t>
      </w:r>
    </w:p>
    <w:p w14:paraId="06A141DA" w14:textId="77777777" w:rsidR="009E0CD0" w:rsidRPr="00916F0D" w:rsidRDefault="009E0CD0" w:rsidP="00591615">
      <w:pPr>
        <w:pStyle w:val="BodyTextIndent3"/>
        <w:spacing w:after="0"/>
        <w:ind w:firstLine="96"/>
        <w:rPr>
          <w:sz w:val="22"/>
          <w:szCs w:val="22"/>
        </w:rPr>
      </w:pPr>
      <w:r w:rsidRPr="00916F0D">
        <w:rPr>
          <w:sz w:val="22"/>
          <w:szCs w:val="22"/>
        </w:rPr>
        <w:t>81335</w:t>
      </w:r>
    </w:p>
    <w:p w14:paraId="7368002A" w14:textId="77777777" w:rsidR="009E0CD0" w:rsidRPr="00916F0D" w:rsidRDefault="009E0CD0" w:rsidP="00591615">
      <w:pPr>
        <w:pStyle w:val="BodyTextIndent3"/>
        <w:spacing w:after="0"/>
        <w:ind w:firstLine="96"/>
        <w:rPr>
          <w:sz w:val="22"/>
          <w:szCs w:val="22"/>
        </w:rPr>
      </w:pPr>
      <w:r w:rsidRPr="00916F0D">
        <w:rPr>
          <w:sz w:val="22"/>
          <w:szCs w:val="22"/>
        </w:rPr>
        <w:t>81336</w:t>
      </w:r>
    </w:p>
    <w:p w14:paraId="77DB3F65" w14:textId="77777777" w:rsidR="009E0CD0" w:rsidRPr="00916F0D" w:rsidRDefault="009E0CD0" w:rsidP="00591615">
      <w:pPr>
        <w:pStyle w:val="BodyTextIndent3"/>
        <w:spacing w:after="0"/>
        <w:ind w:firstLine="96"/>
        <w:rPr>
          <w:sz w:val="22"/>
          <w:szCs w:val="22"/>
        </w:rPr>
      </w:pPr>
      <w:r w:rsidRPr="00916F0D">
        <w:rPr>
          <w:sz w:val="22"/>
          <w:szCs w:val="22"/>
        </w:rPr>
        <w:t>81337</w:t>
      </w:r>
    </w:p>
    <w:p w14:paraId="311BF483" w14:textId="77777777" w:rsidR="009E0CD0" w:rsidRPr="00916F0D" w:rsidRDefault="009E0CD0" w:rsidP="00591615">
      <w:pPr>
        <w:pStyle w:val="BodyTextIndent3"/>
        <w:spacing w:after="0"/>
        <w:ind w:firstLine="96"/>
        <w:rPr>
          <w:sz w:val="22"/>
          <w:szCs w:val="22"/>
        </w:rPr>
      </w:pPr>
      <w:r w:rsidRPr="00916F0D">
        <w:rPr>
          <w:sz w:val="22"/>
          <w:szCs w:val="22"/>
        </w:rPr>
        <w:t>81338</w:t>
      </w:r>
    </w:p>
    <w:p w14:paraId="188011F2" w14:textId="77777777" w:rsidR="009E0CD0" w:rsidRPr="00916F0D" w:rsidRDefault="009E0CD0" w:rsidP="00591615">
      <w:pPr>
        <w:pStyle w:val="BodyTextIndent3"/>
        <w:spacing w:after="0"/>
        <w:ind w:firstLine="96"/>
        <w:rPr>
          <w:sz w:val="22"/>
          <w:szCs w:val="22"/>
        </w:rPr>
      </w:pPr>
      <w:r w:rsidRPr="00916F0D">
        <w:rPr>
          <w:sz w:val="22"/>
          <w:szCs w:val="22"/>
        </w:rPr>
        <w:t>81339</w:t>
      </w:r>
    </w:p>
    <w:p w14:paraId="043D27EA" w14:textId="77777777" w:rsidR="009E0CD0" w:rsidRPr="00916F0D" w:rsidRDefault="009E0CD0" w:rsidP="00591615">
      <w:pPr>
        <w:pStyle w:val="BodyTextIndent3"/>
        <w:spacing w:after="0"/>
        <w:ind w:firstLine="96"/>
        <w:rPr>
          <w:sz w:val="22"/>
          <w:szCs w:val="22"/>
        </w:rPr>
      </w:pPr>
      <w:r w:rsidRPr="00916F0D">
        <w:rPr>
          <w:sz w:val="22"/>
          <w:szCs w:val="22"/>
        </w:rPr>
        <w:t>81340</w:t>
      </w:r>
    </w:p>
    <w:p w14:paraId="3930FBEC" w14:textId="77777777" w:rsidR="009E0CD0" w:rsidRPr="00916F0D" w:rsidRDefault="009E0CD0" w:rsidP="00591615">
      <w:pPr>
        <w:pStyle w:val="BodyTextIndent3"/>
        <w:spacing w:after="0"/>
        <w:ind w:firstLine="96"/>
        <w:rPr>
          <w:sz w:val="22"/>
          <w:szCs w:val="22"/>
        </w:rPr>
      </w:pPr>
      <w:r w:rsidRPr="00916F0D">
        <w:rPr>
          <w:sz w:val="22"/>
          <w:szCs w:val="22"/>
        </w:rPr>
        <w:t>81341</w:t>
      </w:r>
    </w:p>
    <w:p w14:paraId="273D6441" w14:textId="77777777" w:rsidR="009E0CD0" w:rsidRPr="00916F0D" w:rsidRDefault="009E0CD0" w:rsidP="00591615">
      <w:pPr>
        <w:pStyle w:val="BodyTextIndent3"/>
        <w:spacing w:after="0"/>
        <w:ind w:firstLine="96"/>
        <w:rPr>
          <w:sz w:val="22"/>
          <w:szCs w:val="22"/>
        </w:rPr>
      </w:pPr>
      <w:r w:rsidRPr="00916F0D">
        <w:rPr>
          <w:sz w:val="22"/>
          <w:szCs w:val="22"/>
        </w:rPr>
        <w:t>81342</w:t>
      </w:r>
    </w:p>
    <w:p w14:paraId="793BCB15" w14:textId="77777777" w:rsidR="009E0CD0" w:rsidRPr="00916F0D" w:rsidRDefault="009E0CD0" w:rsidP="00591615">
      <w:pPr>
        <w:pStyle w:val="BodyTextIndent3"/>
        <w:spacing w:after="0"/>
        <w:ind w:firstLine="96"/>
        <w:rPr>
          <w:sz w:val="22"/>
          <w:szCs w:val="22"/>
        </w:rPr>
      </w:pPr>
      <w:r w:rsidRPr="00916F0D">
        <w:rPr>
          <w:sz w:val="22"/>
          <w:szCs w:val="22"/>
        </w:rPr>
        <w:t>81343</w:t>
      </w:r>
    </w:p>
    <w:p w14:paraId="05EACAAF" w14:textId="77777777" w:rsidR="009E0CD0" w:rsidRPr="00916F0D" w:rsidRDefault="009E0CD0" w:rsidP="00591615">
      <w:pPr>
        <w:pStyle w:val="BodyTextIndent3"/>
        <w:spacing w:after="0"/>
        <w:ind w:firstLine="96"/>
        <w:rPr>
          <w:sz w:val="22"/>
          <w:szCs w:val="22"/>
        </w:rPr>
      </w:pPr>
      <w:r w:rsidRPr="00916F0D">
        <w:rPr>
          <w:sz w:val="22"/>
          <w:szCs w:val="22"/>
        </w:rPr>
        <w:t>81344</w:t>
      </w:r>
    </w:p>
    <w:p w14:paraId="1B6E5E56" w14:textId="77777777" w:rsidR="009E0CD0" w:rsidRPr="00916F0D" w:rsidRDefault="009E0CD0" w:rsidP="00591615">
      <w:pPr>
        <w:pStyle w:val="BodyTextIndent3"/>
        <w:spacing w:after="0"/>
        <w:ind w:firstLine="96"/>
        <w:rPr>
          <w:sz w:val="22"/>
          <w:szCs w:val="22"/>
        </w:rPr>
      </w:pPr>
      <w:r w:rsidRPr="00916F0D">
        <w:rPr>
          <w:sz w:val="22"/>
          <w:szCs w:val="22"/>
        </w:rPr>
        <w:t>81345</w:t>
      </w:r>
    </w:p>
    <w:p w14:paraId="7425DD02" w14:textId="77777777" w:rsidR="009E0CD0" w:rsidRPr="00916F0D" w:rsidRDefault="009E0CD0" w:rsidP="00591615">
      <w:pPr>
        <w:pStyle w:val="BodyTextIndent3"/>
        <w:spacing w:after="0"/>
        <w:ind w:firstLine="96"/>
        <w:rPr>
          <w:sz w:val="22"/>
          <w:szCs w:val="22"/>
        </w:rPr>
      </w:pPr>
      <w:r w:rsidRPr="00916F0D">
        <w:rPr>
          <w:sz w:val="22"/>
          <w:szCs w:val="22"/>
        </w:rPr>
        <w:t>81347</w:t>
      </w:r>
    </w:p>
    <w:p w14:paraId="6B9C98C6" w14:textId="77777777" w:rsidR="009E0CD0" w:rsidRPr="00916F0D" w:rsidRDefault="009E0CD0" w:rsidP="00591615">
      <w:pPr>
        <w:pStyle w:val="BodyTextIndent3"/>
        <w:spacing w:after="0"/>
        <w:ind w:firstLine="96"/>
        <w:rPr>
          <w:sz w:val="22"/>
          <w:szCs w:val="22"/>
        </w:rPr>
      </w:pPr>
      <w:r w:rsidRPr="00916F0D">
        <w:rPr>
          <w:sz w:val="22"/>
          <w:szCs w:val="22"/>
        </w:rPr>
        <w:t>81348</w:t>
      </w:r>
    </w:p>
    <w:p w14:paraId="719DD84A" w14:textId="77777777" w:rsidR="009E0CD0" w:rsidRPr="00916F0D" w:rsidRDefault="009E0CD0" w:rsidP="00591615">
      <w:pPr>
        <w:pStyle w:val="BodyTextIndent3"/>
        <w:spacing w:after="0"/>
        <w:ind w:firstLine="96"/>
        <w:rPr>
          <w:sz w:val="22"/>
          <w:szCs w:val="22"/>
        </w:rPr>
      </w:pPr>
      <w:r w:rsidRPr="00916F0D">
        <w:rPr>
          <w:sz w:val="22"/>
          <w:szCs w:val="22"/>
        </w:rPr>
        <w:t>81350</w:t>
      </w:r>
    </w:p>
    <w:p w14:paraId="4F7F9288" w14:textId="77777777" w:rsidR="009E0CD0" w:rsidRPr="00916F0D" w:rsidRDefault="009E0CD0" w:rsidP="00591615">
      <w:pPr>
        <w:pStyle w:val="BodyTextIndent3"/>
        <w:spacing w:after="0"/>
        <w:ind w:firstLine="96"/>
        <w:rPr>
          <w:sz w:val="22"/>
          <w:szCs w:val="22"/>
        </w:rPr>
      </w:pPr>
      <w:r w:rsidRPr="00916F0D">
        <w:rPr>
          <w:sz w:val="22"/>
          <w:szCs w:val="22"/>
        </w:rPr>
        <w:t>81351</w:t>
      </w:r>
    </w:p>
    <w:p w14:paraId="6C254ACA" w14:textId="77777777" w:rsidR="009E0CD0" w:rsidRPr="00916F0D" w:rsidRDefault="009E0CD0" w:rsidP="00591615">
      <w:pPr>
        <w:pStyle w:val="BodyTextIndent3"/>
        <w:spacing w:after="0"/>
        <w:ind w:firstLine="96"/>
        <w:rPr>
          <w:sz w:val="22"/>
          <w:szCs w:val="22"/>
        </w:rPr>
      </w:pPr>
      <w:r w:rsidRPr="00916F0D">
        <w:rPr>
          <w:sz w:val="22"/>
          <w:szCs w:val="22"/>
        </w:rPr>
        <w:t>81352</w:t>
      </w:r>
    </w:p>
    <w:p w14:paraId="6DB309FC" w14:textId="77777777" w:rsidR="009E0CD0" w:rsidRPr="00916F0D" w:rsidRDefault="009E0CD0" w:rsidP="00591615">
      <w:pPr>
        <w:pStyle w:val="BodyTextIndent3"/>
        <w:spacing w:after="0"/>
        <w:ind w:firstLine="96"/>
        <w:rPr>
          <w:sz w:val="22"/>
          <w:szCs w:val="22"/>
        </w:rPr>
      </w:pPr>
      <w:r w:rsidRPr="00916F0D">
        <w:rPr>
          <w:sz w:val="22"/>
          <w:szCs w:val="22"/>
        </w:rPr>
        <w:t>81353</w:t>
      </w:r>
    </w:p>
    <w:p w14:paraId="08930A40" w14:textId="77777777" w:rsidR="009E0CD0" w:rsidRPr="00916F0D" w:rsidRDefault="009E0CD0" w:rsidP="00591615">
      <w:pPr>
        <w:pStyle w:val="BodyTextIndent3"/>
        <w:spacing w:after="0"/>
        <w:ind w:firstLine="96"/>
        <w:rPr>
          <w:sz w:val="22"/>
          <w:szCs w:val="22"/>
        </w:rPr>
      </w:pPr>
      <w:r w:rsidRPr="00916F0D">
        <w:rPr>
          <w:sz w:val="22"/>
          <w:szCs w:val="22"/>
        </w:rPr>
        <w:t>81355</w:t>
      </w:r>
    </w:p>
    <w:p w14:paraId="0BFCFCEA" w14:textId="77777777" w:rsidR="009E0CD0" w:rsidRPr="00916F0D" w:rsidRDefault="009E0CD0" w:rsidP="00591615">
      <w:pPr>
        <w:pStyle w:val="BodyTextIndent3"/>
        <w:spacing w:after="0"/>
        <w:ind w:firstLine="96"/>
        <w:rPr>
          <w:sz w:val="22"/>
          <w:szCs w:val="22"/>
        </w:rPr>
      </w:pPr>
      <w:r w:rsidRPr="00916F0D">
        <w:rPr>
          <w:sz w:val="22"/>
          <w:szCs w:val="22"/>
        </w:rPr>
        <w:t>81357</w:t>
      </w:r>
    </w:p>
    <w:p w14:paraId="037F5150" w14:textId="77777777" w:rsidR="009E0CD0" w:rsidRPr="00916F0D" w:rsidRDefault="009E0CD0" w:rsidP="00591615">
      <w:pPr>
        <w:pStyle w:val="BodyTextIndent3"/>
        <w:spacing w:after="0"/>
        <w:ind w:firstLine="96"/>
        <w:rPr>
          <w:sz w:val="22"/>
          <w:szCs w:val="22"/>
        </w:rPr>
      </w:pPr>
      <w:r w:rsidRPr="00916F0D">
        <w:rPr>
          <w:sz w:val="22"/>
          <w:szCs w:val="22"/>
        </w:rPr>
        <w:t>81360</w:t>
      </w:r>
    </w:p>
    <w:p w14:paraId="465F154C" w14:textId="77777777" w:rsidR="009E0CD0" w:rsidRPr="00916F0D" w:rsidRDefault="009E0CD0" w:rsidP="00591615">
      <w:pPr>
        <w:pStyle w:val="BodyTextIndent3"/>
        <w:spacing w:after="0"/>
        <w:ind w:firstLine="96"/>
        <w:rPr>
          <w:sz w:val="22"/>
          <w:szCs w:val="22"/>
        </w:rPr>
      </w:pPr>
      <w:r w:rsidRPr="00916F0D">
        <w:rPr>
          <w:sz w:val="22"/>
          <w:szCs w:val="22"/>
        </w:rPr>
        <w:t>81370</w:t>
      </w:r>
    </w:p>
    <w:p w14:paraId="48C0D708" w14:textId="77777777" w:rsidR="009E0CD0" w:rsidRPr="00916F0D" w:rsidRDefault="009E0CD0" w:rsidP="00591615">
      <w:pPr>
        <w:pStyle w:val="BodyTextIndent3"/>
        <w:spacing w:after="0"/>
        <w:ind w:firstLine="96"/>
        <w:rPr>
          <w:sz w:val="22"/>
          <w:szCs w:val="22"/>
        </w:rPr>
      </w:pPr>
      <w:r w:rsidRPr="00916F0D">
        <w:rPr>
          <w:sz w:val="22"/>
          <w:szCs w:val="22"/>
        </w:rPr>
        <w:t>81371</w:t>
      </w:r>
    </w:p>
    <w:p w14:paraId="29062041" w14:textId="77777777" w:rsidR="009E0CD0" w:rsidRPr="00916F0D" w:rsidRDefault="009E0CD0" w:rsidP="00591615">
      <w:pPr>
        <w:pStyle w:val="BodyTextIndent3"/>
        <w:spacing w:after="0"/>
        <w:ind w:firstLine="96"/>
        <w:rPr>
          <w:sz w:val="22"/>
          <w:szCs w:val="22"/>
        </w:rPr>
      </w:pPr>
      <w:r w:rsidRPr="00916F0D">
        <w:rPr>
          <w:sz w:val="22"/>
          <w:szCs w:val="22"/>
        </w:rPr>
        <w:t>81372</w:t>
      </w:r>
    </w:p>
    <w:p w14:paraId="6B1028FD" w14:textId="77777777" w:rsidR="009E0CD0" w:rsidRPr="00916F0D" w:rsidRDefault="009E0CD0" w:rsidP="00591615">
      <w:pPr>
        <w:pStyle w:val="BodyTextIndent3"/>
        <w:spacing w:after="0"/>
        <w:ind w:firstLine="96"/>
        <w:rPr>
          <w:sz w:val="22"/>
          <w:szCs w:val="22"/>
        </w:rPr>
      </w:pPr>
      <w:r w:rsidRPr="00916F0D">
        <w:rPr>
          <w:sz w:val="22"/>
          <w:szCs w:val="22"/>
        </w:rPr>
        <w:t>81373</w:t>
      </w:r>
    </w:p>
    <w:p w14:paraId="660167C5" w14:textId="77777777" w:rsidR="009E0CD0" w:rsidRPr="00916F0D" w:rsidRDefault="009E0CD0" w:rsidP="00591615">
      <w:pPr>
        <w:pStyle w:val="BodyTextIndent3"/>
        <w:spacing w:after="0"/>
        <w:ind w:firstLine="96"/>
        <w:rPr>
          <w:sz w:val="22"/>
          <w:szCs w:val="22"/>
        </w:rPr>
      </w:pPr>
      <w:r w:rsidRPr="00916F0D">
        <w:rPr>
          <w:sz w:val="22"/>
          <w:szCs w:val="22"/>
        </w:rPr>
        <w:t>81374</w:t>
      </w:r>
    </w:p>
    <w:p w14:paraId="5EF6E621" w14:textId="77777777" w:rsidR="009E0CD0" w:rsidRPr="00916F0D" w:rsidRDefault="009E0CD0" w:rsidP="00591615">
      <w:pPr>
        <w:pStyle w:val="BodyTextIndent3"/>
        <w:spacing w:after="0"/>
        <w:ind w:firstLine="96"/>
        <w:rPr>
          <w:sz w:val="22"/>
          <w:szCs w:val="22"/>
        </w:rPr>
      </w:pPr>
      <w:r w:rsidRPr="00916F0D">
        <w:rPr>
          <w:sz w:val="22"/>
          <w:szCs w:val="22"/>
        </w:rPr>
        <w:t>81375</w:t>
      </w:r>
    </w:p>
    <w:p w14:paraId="40E7599A" w14:textId="77777777" w:rsidR="009E0CD0" w:rsidRPr="00916F0D" w:rsidRDefault="009E0CD0" w:rsidP="00591615">
      <w:pPr>
        <w:pStyle w:val="BodyTextIndent3"/>
        <w:spacing w:after="0"/>
        <w:ind w:firstLine="96"/>
        <w:rPr>
          <w:sz w:val="22"/>
          <w:szCs w:val="22"/>
        </w:rPr>
      </w:pPr>
      <w:r w:rsidRPr="00916F0D">
        <w:rPr>
          <w:sz w:val="22"/>
          <w:szCs w:val="22"/>
        </w:rPr>
        <w:t>81376</w:t>
      </w:r>
    </w:p>
    <w:p w14:paraId="06654C14" w14:textId="77777777" w:rsidR="009E0CD0" w:rsidRPr="00916F0D" w:rsidRDefault="009E0CD0" w:rsidP="00591615">
      <w:pPr>
        <w:pStyle w:val="BodyTextIndent3"/>
        <w:spacing w:after="0"/>
        <w:ind w:firstLine="96"/>
        <w:rPr>
          <w:sz w:val="22"/>
          <w:szCs w:val="22"/>
        </w:rPr>
      </w:pPr>
      <w:r w:rsidRPr="00916F0D">
        <w:rPr>
          <w:sz w:val="22"/>
          <w:szCs w:val="22"/>
        </w:rPr>
        <w:t>81377</w:t>
      </w:r>
    </w:p>
    <w:p w14:paraId="77245AA7" w14:textId="77777777" w:rsidR="009E0CD0" w:rsidRPr="00916F0D" w:rsidRDefault="009E0CD0" w:rsidP="00591615">
      <w:pPr>
        <w:pStyle w:val="BodyTextIndent3"/>
        <w:spacing w:after="0"/>
        <w:ind w:firstLine="96"/>
        <w:rPr>
          <w:sz w:val="22"/>
          <w:szCs w:val="22"/>
        </w:rPr>
      </w:pPr>
      <w:r w:rsidRPr="00916F0D">
        <w:rPr>
          <w:sz w:val="22"/>
          <w:szCs w:val="22"/>
        </w:rPr>
        <w:t>81378</w:t>
      </w:r>
    </w:p>
    <w:p w14:paraId="48B6AC22" w14:textId="77777777" w:rsidR="009E0CD0" w:rsidRPr="00916F0D" w:rsidRDefault="009E0CD0" w:rsidP="00591615">
      <w:pPr>
        <w:pStyle w:val="BodyTextIndent3"/>
        <w:spacing w:after="0"/>
        <w:ind w:firstLine="96"/>
        <w:rPr>
          <w:sz w:val="22"/>
          <w:szCs w:val="22"/>
        </w:rPr>
      </w:pPr>
      <w:r w:rsidRPr="00916F0D">
        <w:rPr>
          <w:sz w:val="22"/>
          <w:szCs w:val="22"/>
        </w:rPr>
        <w:t>81379</w:t>
      </w:r>
    </w:p>
    <w:p w14:paraId="22F66ABF" w14:textId="77777777" w:rsidR="009E0CD0" w:rsidRPr="00916F0D" w:rsidRDefault="009E0CD0" w:rsidP="00591615">
      <w:pPr>
        <w:pStyle w:val="BodyTextIndent3"/>
        <w:spacing w:after="0"/>
        <w:ind w:firstLine="96"/>
        <w:rPr>
          <w:sz w:val="22"/>
          <w:szCs w:val="22"/>
        </w:rPr>
      </w:pPr>
      <w:r w:rsidRPr="00916F0D">
        <w:rPr>
          <w:sz w:val="22"/>
          <w:szCs w:val="22"/>
        </w:rPr>
        <w:t>81380</w:t>
      </w:r>
    </w:p>
    <w:p w14:paraId="6269E56B" w14:textId="77777777" w:rsidR="009E0CD0" w:rsidRPr="00916F0D" w:rsidRDefault="009E0CD0" w:rsidP="00591615">
      <w:pPr>
        <w:pStyle w:val="BodyTextIndent3"/>
        <w:spacing w:after="0"/>
        <w:ind w:firstLine="96"/>
        <w:rPr>
          <w:sz w:val="22"/>
          <w:szCs w:val="22"/>
        </w:rPr>
      </w:pPr>
      <w:r w:rsidRPr="00916F0D">
        <w:rPr>
          <w:sz w:val="22"/>
          <w:szCs w:val="22"/>
        </w:rPr>
        <w:t>81381</w:t>
      </w:r>
    </w:p>
    <w:p w14:paraId="13933761" w14:textId="77777777" w:rsidR="009E0CD0" w:rsidRPr="00916F0D" w:rsidRDefault="009E0CD0" w:rsidP="00591615">
      <w:pPr>
        <w:pStyle w:val="BodyTextIndent3"/>
        <w:spacing w:after="0"/>
        <w:ind w:firstLine="96"/>
        <w:rPr>
          <w:sz w:val="22"/>
          <w:szCs w:val="22"/>
        </w:rPr>
      </w:pPr>
      <w:r w:rsidRPr="00916F0D">
        <w:rPr>
          <w:sz w:val="22"/>
          <w:szCs w:val="22"/>
        </w:rPr>
        <w:t>81382</w:t>
      </w:r>
    </w:p>
    <w:p w14:paraId="11C0413C" w14:textId="77777777" w:rsidR="009E0CD0" w:rsidRPr="00916F0D" w:rsidRDefault="009E0CD0" w:rsidP="00591615">
      <w:pPr>
        <w:pStyle w:val="BodyTextIndent3"/>
        <w:spacing w:after="0"/>
        <w:ind w:firstLine="96"/>
        <w:rPr>
          <w:sz w:val="22"/>
          <w:szCs w:val="22"/>
        </w:rPr>
      </w:pPr>
      <w:r w:rsidRPr="00916F0D">
        <w:rPr>
          <w:sz w:val="22"/>
          <w:szCs w:val="22"/>
        </w:rPr>
        <w:t>81383</w:t>
      </w:r>
    </w:p>
    <w:p w14:paraId="179348BB" w14:textId="77777777" w:rsidR="009E0CD0" w:rsidRPr="00916F0D" w:rsidRDefault="009E0CD0" w:rsidP="00591615">
      <w:pPr>
        <w:pStyle w:val="BodyTextIndent3"/>
        <w:spacing w:after="0"/>
        <w:ind w:firstLine="96"/>
        <w:rPr>
          <w:sz w:val="22"/>
          <w:szCs w:val="22"/>
        </w:rPr>
      </w:pPr>
      <w:r w:rsidRPr="00916F0D">
        <w:rPr>
          <w:sz w:val="22"/>
          <w:szCs w:val="22"/>
        </w:rPr>
        <w:t>81413</w:t>
      </w:r>
    </w:p>
    <w:p w14:paraId="0859EEAD" w14:textId="77777777" w:rsidR="009E0CD0" w:rsidRPr="00916F0D" w:rsidRDefault="009E0CD0" w:rsidP="00591615">
      <w:pPr>
        <w:pStyle w:val="BodyTextIndent3"/>
        <w:spacing w:after="0"/>
        <w:ind w:firstLine="96"/>
        <w:rPr>
          <w:sz w:val="22"/>
          <w:szCs w:val="22"/>
        </w:rPr>
      </w:pPr>
      <w:r w:rsidRPr="00916F0D">
        <w:rPr>
          <w:sz w:val="22"/>
          <w:szCs w:val="22"/>
        </w:rPr>
        <w:t>81414</w:t>
      </w:r>
    </w:p>
    <w:p w14:paraId="7D2613EC" w14:textId="77777777" w:rsidR="009E0CD0" w:rsidRPr="00916F0D" w:rsidRDefault="009E0CD0" w:rsidP="00591615">
      <w:pPr>
        <w:pStyle w:val="BodyTextIndent3"/>
        <w:spacing w:after="0"/>
        <w:ind w:firstLine="96"/>
        <w:rPr>
          <w:sz w:val="22"/>
          <w:szCs w:val="22"/>
        </w:rPr>
      </w:pPr>
      <w:r w:rsidRPr="00916F0D">
        <w:rPr>
          <w:sz w:val="22"/>
          <w:szCs w:val="22"/>
        </w:rPr>
        <w:t>81416</w:t>
      </w:r>
    </w:p>
    <w:p w14:paraId="38D743F7" w14:textId="77777777" w:rsidR="009E0CD0" w:rsidRPr="00916F0D" w:rsidRDefault="009E0CD0" w:rsidP="00591615">
      <w:pPr>
        <w:pStyle w:val="BodyTextIndent3"/>
        <w:spacing w:after="0"/>
        <w:ind w:firstLine="96"/>
        <w:rPr>
          <w:sz w:val="22"/>
          <w:szCs w:val="22"/>
        </w:rPr>
      </w:pPr>
      <w:r w:rsidRPr="00916F0D">
        <w:rPr>
          <w:sz w:val="22"/>
          <w:szCs w:val="22"/>
        </w:rPr>
        <w:t>81418</w:t>
      </w:r>
    </w:p>
    <w:p w14:paraId="35571EB1" w14:textId="77777777" w:rsidR="009E0CD0" w:rsidRPr="00916F0D" w:rsidRDefault="009E0CD0" w:rsidP="00591615">
      <w:pPr>
        <w:pStyle w:val="BodyTextIndent3"/>
        <w:spacing w:after="0"/>
        <w:ind w:firstLine="96"/>
        <w:rPr>
          <w:sz w:val="22"/>
          <w:szCs w:val="22"/>
        </w:rPr>
      </w:pPr>
      <w:r w:rsidRPr="00916F0D">
        <w:rPr>
          <w:sz w:val="22"/>
          <w:szCs w:val="22"/>
        </w:rPr>
        <w:t>81419</w:t>
      </w:r>
    </w:p>
    <w:p w14:paraId="6A413C79" w14:textId="77777777" w:rsidR="009E0CD0" w:rsidRPr="00916F0D" w:rsidRDefault="009E0CD0" w:rsidP="00591615">
      <w:pPr>
        <w:pStyle w:val="BodyTextIndent3"/>
        <w:spacing w:after="0"/>
        <w:ind w:firstLine="96"/>
        <w:rPr>
          <w:sz w:val="22"/>
          <w:szCs w:val="22"/>
        </w:rPr>
      </w:pPr>
      <w:r w:rsidRPr="00916F0D">
        <w:rPr>
          <w:sz w:val="22"/>
          <w:szCs w:val="22"/>
        </w:rPr>
        <w:t>81422</w:t>
      </w:r>
    </w:p>
    <w:p w14:paraId="63B9D56E" w14:textId="77777777" w:rsidR="009E0CD0" w:rsidRPr="00916F0D" w:rsidRDefault="009E0CD0" w:rsidP="00591615">
      <w:pPr>
        <w:pStyle w:val="BodyTextIndent3"/>
        <w:spacing w:after="0"/>
        <w:ind w:firstLine="96"/>
        <w:rPr>
          <w:sz w:val="22"/>
          <w:szCs w:val="22"/>
        </w:rPr>
      </w:pPr>
      <w:r w:rsidRPr="00916F0D">
        <w:rPr>
          <w:sz w:val="22"/>
          <w:szCs w:val="22"/>
        </w:rPr>
        <w:t>81430</w:t>
      </w:r>
    </w:p>
    <w:p w14:paraId="6B3DD73E" w14:textId="77777777" w:rsidR="009E0CD0" w:rsidRPr="00916F0D" w:rsidRDefault="009E0CD0" w:rsidP="00591615">
      <w:pPr>
        <w:pStyle w:val="BodyTextIndent3"/>
        <w:spacing w:after="0"/>
        <w:ind w:firstLine="96"/>
        <w:rPr>
          <w:sz w:val="22"/>
          <w:szCs w:val="22"/>
        </w:rPr>
      </w:pPr>
      <w:r w:rsidRPr="00916F0D">
        <w:rPr>
          <w:sz w:val="22"/>
          <w:szCs w:val="22"/>
        </w:rPr>
        <w:t>81431</w:t>
      </w:r>
    </w:p>
    <w:p w14:paraId="3E775026" w14:textId="77777777" w:rsidR="009E0CD0" w:rsidRPr="00916F0D" w:rsidRDefault="009E0CD0" w:rsidP="00591615">
      <w:pPr>
        <w:pStyle w:val="BodyTextIndent3"/>
        <w:spacing w:after="0"/>
        <w:ind w:firstLine="96"/>
        <w:rPr>
          <w:sz w:val="22"/>
          <w:szCs w:val="22"/>
        </w:rPr>
      </w:pPr>
      <w:r w:rsidRPr="00916F0D">
        <w:rPr>
          <w:sz w:val="22"/>
          <w:szCs w:val="22"/>
        </w:rPr>
        <w:t>81432</w:t>
      </w:r>
    </w:p>
    <w:p w14:paraId="024A8791" w14:textId="77777777" w:rsidR="009E0CD0" w:rsidRPr="00916F0D" w:rsidRDefault="009E0CD0" w:rsidP="00591615">
      <w:pPr>
        <w:pStyle w:val="BodyTextIndent3"/>
        <w:spacing w:after="0"/>
        <w:ind w:firstLine="96"/>
        <w:rPr>
          <w:sz w:val="22"/>
          <w:szCs w:val="22"/>
        </w:rPr>
      </w:pPr>
      <w:r w:rsidRPr="00916F0D">
        <w:rPr>
          <w:sz w:val="22"/>
          <w:szCs w:val="22"/>
        </w:rPr>
        <w:t>81439</w:t>
      </w:r>
    </w:p>
    <w:p w14:paraId="003F7D47" w14:textId="77777777" w:rsidR="009E0CD0" w:rsidRPr="00916F0D" w:rsidRDefault="009E0CD0" w:rsidP="00591615">
      <w:pPr>
        <w:pStyle w:val="BodyTextIndent3"/>
        <w:spacing w:after="0"/>
        <w:ind w:firstLine="96"/>
        <w:rPr>
          <w:sz w:val="22"/>
          <w:szCs w:val="22"/>
        </w:rPr>
      </w:pPr>
      <w:r w:rsidRPr="00916F0D">
        <w:rPr>
          <w:sz w:val="22"/>
          <w:szCs w:val="22"/>
        </w:rPr>
        <w:t>81441</w:t>
      </w:r>
    </w:p>
    <w:p w14:paraId="1EB5B7BB" w14:textId="77777777" w:rsidR="009E0CD0" w:rsidRPr="00916F0D" w:rsidRDefault="009E0CD0" w:rsidP="00591615">
      <w:pPr>
        <w:pStyle w:val="BodyTextIndent3"/>
        <w:spacing w:after="0"/>
        <w:ind w:firstLine="96"/>
        <w:rPr>
          <w:sz w:val="22"/>
          <w:szCs w:val="22"/>
        </w:rPr>
      </w:pPr>
      <w:r w:rsidRPr="00916F0D">
        <w:rPr>
          <w:sz w:val="22"/>
          <w:szCs w:val="22"/>
        </w:rPr>
        <w:t>81443</w:t>
      </w:r>
    </w:p>
    <w:p w14:paraId="3C564E7B" w14:textId="77777777" w:rsidR="009E0CD0" w:rsidRPr="00916F0D" w:rsidRDefault="009E0CD0" w:rsidP="00591615">
      <w:pPr>
        <w:pStyle w:val="BodyTextIndent3"/>
        <w:spacing w:after="0"/>
        <w:ind w:firstLine="96"/>
        <w:rPr>
          <w:sz w:val="22"/>
          <w:szCs w:val="22"/>
        </w:rPr>
      </w:pPr>
      <w:r w:rsidRPr="00916F0D">
        <w:rPr>
          <w:sz w:val="22"/>
          <w:szCs w:val="22"/>
        </w:rPr>
        <w:t>81449</w:t>
      </w:r>
    </w:p>
    <w:p w14:paraId="560D8E30" w14:textId="77777777" w:rsidR="009E0CD0" w:rsidRPr="00916F0D" w:rsidRDefault="009E0CD0" w:rsidP="00591615">
      <w:pPr>
        <w:pStyle w:val="BodyTextIndent3"/>
        <w:spacing w:after="0"/>
        <w:ind w:firstLine="96"/>
        <w:rPr>
          <w:sz w:val="22"/>
          <w:szCs w:val="22"/>
        </w:rPr>
      </w:pPr>
      <w:r w:rsidRPr="00916F0D">
        <w:rPr>
          <w:sz w:val="22"/>
          <w:szCs w:val="22"/>
        </w:rPr>
        <w:t>81451</w:t>
      </w:r>
    </w:p>
    <w:p w14:paraId="6114A88B" w14:textId="77777777" w:rsidR="009E0CD0" w:rsidRPr="00916F0D" w:rsidRDefault="009E0CD0" w:rsidP="00591615">
      <w:pPr>
        <w:pStyle w:val="BodyTextIndent3"/>
        <w:spacing w:after="0"/>
        <w:ind w:firstLine="96"/>
        <w:rPr>
          <w:sz w:val="22"/>
          <w:szCs w:val="22"/>
        </w:rPr>
      </w:pPr>
      <w:r w:rsidRPr="00916F0D">
        <w:rPr>
          <w:sz w:val="22"/>
          <w:szCs w:val="22"/>
        </w:rPr>
        <w:t>81456</w:t>
      </w:r>
    </w:p>
    <w:p w14:paraId="7092C5EB" w14:textId="77777777" w:rsidR="009E0CD0" w:rsidRPr="00916F0D" w:rsidRDefault="009E0CD0" w:rsidP="00591615">
      <w:pPr>
        <w:pStyle w:val="BodyTextIndent3"/>
        <w:spacing w:after="0"/>
        <w:ind w:firstLine="96"/>
        <w:rPr>
          <w:sz w:val="22"/>
          <w:szCs w:val="22"/>
        </w:rPr>
      </w:pPr>
      <w:r w:rsidRPr="00916F0D">
        <w:rPr>
          <w:sz w:val="22"/>
          <w:szCs w:val="22"/>
        </w:rPr>
        <w:t>81470</w:t>
      </w:r>
    </w:p>
    <w:p w14:paraId="49BFB804" w14:textId="77777777" w:rsidR="009E0CD0" w:rsidRPr="00916F0D" w:rsidRDefault="009E0CD0" w:rsidP="00591615">
      <w:pPr>
        <w:pStyle w:val="BodyTextIndent3"/>
        <w:spacing w:after="0"/>
        <w:ind w:firstLine="96"/>
        <w:rPr>
          <w:sz w:val="22"/>
          <w:szCs w:val="22"/>
        </w:rPr>
      </w:pPr>
      <w:r w:rsidRPr="00916F0D">
        <w:rPr>
          <w:sz w:val="22"/>
          <w:szCs w:val="22"/>
        </w:rPr>
        <w:t>81471</w:t>
      </w:r>
    </w:p>
    <w:p w14:paraId="5B033DCE" w14:textId="77777777" w:rsidR="009E0CD0" w:rsidRPr="00916F0D" w:rsidRDefault="009E0CD0" w:rsidP="00591615">
      <w:pPr>
        <w:pStyle w:val="BodyTextIndent3"/>
        <w:spacing w:after="0"/>
        <w:ind w:firstLine="96"/>
        <w:rPr>
          <w:sz w:val="22"/>
          <w:szCs w:val="22"/>
        </w:rPr>
      </w:pPr>
      <w:r w:rsidRPr="00916F0D">
        <w:rPr>
          <w:sz w:val="22"/>
          <w:szCs w:val="22"/>
        </w:rPr>
        <w:t>81500</w:t>
      </w:r>
    </w:p>
    <w:p w14:paraId="2666E533" w14:textId="77777777" w:rsidR="009E0CD0" w:rsidRPr="00916F0D" w:rsidRDefault="009E0CD0" w:rsidP="00591615">
      <w:pPr>
        <w:pStyle w:val="BodyTextIndent3"/>
        <w:spacing w:after="0"/>
        <w:ind w:firstLine="96"/>
        <w:rPr>
          <w:sz w:val="22"/>
          <w:szCs w:val="22"/>
        </w:rPr>
      </w:pPr>
      <w:r w:rsidRPr="00916F0D">
        <w:rPr>
          <w:sz w:val="22"/>
          <w:szCs w:val="22"/>
        </w:rPr>
        <w:t>81503</w:t>
      </w:r>
    </w:p>
    <w:p w14:paraId="54739571" w14:textId="77777777" w:rsidR="009E0CD0" w:rsidRPr="00916F0D" w:rsidRDefault="009E0CD0" w:rsidP="00591615">
      <w:pPr>
        <w:pStyle w:val="BodyTextIndent3"/>
        <w:spacing w:after="0"/>
        <w:ind w:firstLine="96"/>
        <w:rPr>
          <w:sz w:val="22"/>
          <w:szCs w:val="22"/>
        </w:rPr>
      </w:pPr>
      <w:r w:rsidRPr="00916F0D">
        <w:rPr>
          <w:sz w:val="22"/>
          <w:szCs w:val="22"/>
        </w:rPr>
        <w:t>81506</w:t>
      </w:r>
    </w:p>
    <w:p w14:paraId="7138E790" w14:textId="77777777" w:rsidR="009E0CD0" w:rsidRPr="00916F0D" w:rsidRDefault="009E0CD0" w:rsidP="00591615">
      <w:pPr>
        <w:pStyle w:val="BodyTextIndent3"/>
        <w:spacing w:after="0"/>
        <w:ind w:firstLine="96"/>
        <w:rPr>
          <w:sz w:val="22"/>
          <w:szCs w:val="22"/>
        </w:rPr>
      </w:pPr>
      <w:r w:rsidRPr="00916F0D">
        <w:rPr>
          <w:sz w:val="22"/>
          <w:szCs w:val="22"/>
        </w:rPr>
        <w:t>81514</w:t>
      </w:r>
    </w:p>
    <w:p w14:paraId="2F188583" w14:textId="77777777" w:rsidR="009E0CD0" w:rsidRPr="00916F0D" w:rsidRDefault="009E0CD0" w:rsidP="00591615">
      <w:pPr>
        <w:pStyle w:val="BodyTextIndent3"/>
        <w:spacing w:after="0"/>
        <w:ind w:firstLine="96"/>
        <w:rPr>
          <w:sz w:val="22"/>
          <w:szCs w:val="22"/>
        </w:rPr>
      </w:pPr>
      <w:r w:rsidRPr="00916F0D">
        <w:rPr>
          <w:sz w:val="22"/>
          <w:szCs w:val="22"/>
        </w:rPr>
        <w:t>81518</w:t>
      </w:r>
    </w:p>
    <w:p w14:paraId="5AC6B25A" w14:textId="77777777" w:rsidR="009E0CD0" w:rsidRPr="00916F0D" w:rsidRDefault="009E0CD0" w:rsidP="00591615">
      <w:pPr>
        <w:pStyle w:val="BodyTextIndent3"/>
        <w:spacing w:after="0"/>
        <w:ind w:firstLine="96"/>
        <w:rPr>
          <w:sz w:val="22"/>
          <w:szCs w:val="22"/>
        </w:rPr>
      </w:pPr>
      <w:r w:rsidRPr="00916F0D">
        <w:rPr>
          <w:sz w:val="22"/>
          <w:szCs w:val="22"/>
        </w:rPr>
        <w:t>81521</w:t>
      </w:r>
    </w:p>
    <w:p w14:paraId="13B516A4" w14:textId="77777777" w:rsidR="009E0CD0" w:rsidRPr="00916F0D" w:rsidRDefault="009E0CD0" w:rsidP="00591615">
      <w:pPr>
        <w:pStyle w:val="BodyTextIndent3"/>
        <w:spacing w:after="0"/>
        <w:ind w:firstLine="96"/>
        <w:rPr>
          <w:sz w:val="22"/>
          <w:szCs w:val="22"/>
        </w:rPr>
      </w:pPr>
      <w:r w:rsidRPr="00916F0D">
        <w:rPr>
          <w:sz w:val="22"/>
          <w:szCs w:val="22"/>
        </w:rPr>
        <w:t>81529</w:t>
      </w:r>
    </w:p>
    <w:p w14:paraId="2532534B" w14:textId="77777777" w:rsidR="009E0CD0" w:rsidRPr="00916F0D" w:rsidRDefault="009E0CD0" w:rsidP="00591615">
      <w:pPr>
        <w:pStyle w:val="BodyTextIndent3"/>
        <w:spacing w:after="0"/>
        <w:ind w:firstLine="96"/>
        <w:rPr>
          <w:sz w:val="22"/>
          <w:szCs w:val="22"/>
        </w:rPr>
      </w:pPr>
      <w:r w:rsidRPr="00916F0D">
        <w:rPr>
          <w:sz w:val="22"/>
          <w:szCs w:val="22"/>
        </w:rPr>
        <w:t>81539</w:t>
      </w:r>
    </w:p>
    <w:p w14:paraId="16B22330" w14:textId="77777777" w:rsidR="009E0CD0" w:rsidRPr="00916F0D" w:rsidRDefault="009E0CD0" w:rsidP="00591615">
      <w:pPr>
        <w:pStyle w:val="BodyTextIndent3"/>
        <w:spacing w:after="0"/>
        <w:ind w:firstLine="96"/>
        <w:rPr>
          <w:sz w:val="22"/>
          <w:szCs w:val="22"/>
        </w:rPr>
      </w:pPr>
      <w:r w:rsidRPr="00916F0D">
        <w:rPr>
          <w:sz w:val="22"/>
          <w:szCs w:val="22"/>
        </w:rPr>
        <w:t>81541</w:t>
      </w:r>
    </w:p>
    <w:p w14:paraId="4AFCB217" w14:textId="77777777" w:rsidR="009E0CD0" w:rsidRPr="00916F0D" w:rsidRDefault="009E0CD0" w:rsidP="00591615">
      <w:pPr>
        <w:pStyle w:val="BodyTextIndent3"/>
        <w:spacing w:after="0"/>
        <w:ind w:firstLine="96"/>
        <w:rPr>
          <w:sz w:val="22"/>
          <w:szCs w:val="22"/>
        </w:rPr>
      </w:pPr>
      <w:r w:rsidRPr="00916F0D">
        <w:rPr>
          <w:sz w:val="22"/>
          <w:szCs w:val="22"/>
        </w:rPr>
        <w:t>81546</w:t>
      </w:r>
    </w:p>
    <w:p w14:paraId="5B490B66" w14:textId="77777777" w:rsidR="009E0CD0" w:rsidRPr="00916F0D" w:rsidRDefault="009E0CD0" w:rsidP="00591615">
      <w:pPr>
        <w:pStyle w:val="BodyTextIndent3"/>
        <w:spacing w:after="0"/>
        <w:ind w:firstLine="96"/>
        <w:rPr>
          <w:sz w:val="22"/>
          <w:szCs w:val="22"/>
        </w:rPr>
      </w:pPr>
      <w:r w:rsidRPr="00916F0D">
        <w:rPr>
          <w:sz w:val="22"/>
          <w:szCs w:val="22"/>
        </w:rPr>
        <w:t>81551</w:t>
      </w:r>
    </w:p>
    <w:p w14:paraId="1C47293D" w14:textId="77777777" w:rsidR="009E0CD0" w:rsidRPr="00916F0D" w:rsidRDefault="009E0CD0" w:rsidP="00591615">
      <w:pPr>
        <w:pStyle w:val="BodyTextIndent3"/>
        <w:spacing w:after="0"/>
        <w:ind w:firstLine="96"/>
        <w:rPr>
          <w:sz w:val="22"/>
          <w:szCs w:val="22"/>
        </w:rPr>
      </w:pPr>
      <w:r w:rsidRPr="00916F0D">
        <w:rPr>
          <w:sz w:val="22"/>
          <w:szCs w:val="22"/>
        </w:rPr>
        <w:t>81554</w:t>
      </w:r>
    </w:p>
    <w:p w14:paraId="7105D330" w14:textId="77777777" w:rsidR="009E0CD0" w:rsidRPr="00916F0D" w:rsidRDefault="009E0CD0" w:rsidP="00591615">
      <w:pPr>
        <w:pStyle w:val="BodyTextIndent3"/>
        <w:spacing w:after="0"/>
        <w:ind w:firstLine="96"/>
        <w:rPr>
          <w:sz w:val="22"/>
          <w:szCs w:val="22"/>
        </w:rPr>
      </w:pPr>
      <w:r w:rsidRPr="00916F0D">
        <w:rPr>
          <w:sz w:val="22"/>
          <w:szCs w:val="22"/>
        </w:rPr>
        <w:t>81596</w:t>
      </w:r>
    </w:p>
    <w:p w14:paraId="0783C3F7" w14:textId="77777777" w:rsidR="009E0CD0" w:rsidRPr="00916F0D" w:rsidRDefault="009E0CD0" w:rsidP="00591615">
      <w:pPr>
        <w:pStyle w:val="BodyTextIndent3"/>
        <w:spacing w:after="0"/>
        <w:ind w:firstLine="96"/>
        <w:rPr>
          <w:sz w:val="22"/>
          <w:szCs w:val="22"/>
        </w:rPr>
      </w:pPr>
      <w:r w:rsidRPr="00916F0D">
        <w:rPr>
          <w:sz w:val="22"/>
          <w:szCs w:val="22"/>
        </w:rPr>
        <w:t>81599</w:t>
      </w:r>
    </w:p>
    <w:p w14:paraId="65018104" w14:textId="77777777" w:rsidR="009E0CD0" w:rsidRPr="00916F0D" w:rsidRDefault="009E0CD0" w:rsidP="00591615">
      <w:pPr>
        <w:pStyle w:val="BodyTextIndent3"/>
        <w:spacing w:after="0"/>
        <w:ind w:firstLine="96"/>
        <w:rPr>
          <w:sz w:val="22"/>
          <w:szCs w:val="22"/>
        </w:rPr>
      </w:pPr>
      <w:r w:rsidRPr="00916F0D">
        <w:rPr>
          <w:sz w:val="22"/>
          <w:szCs w:val="22"/>
        </w:rPr>
        <w:t>82075</w:t>
      </w:r>
    </w:p>
    <w:p w14:paraId="05BF6FB1" w14:textId="77777777" w:rsidR="009E0CD0" w:rsidRPr="00916F0D" w:rsidRDefault="009E0CD0" w:rsidP="00591615">
      <w:pPr>
        <w:pStyle w:val="BodyTextIndent3"/>
        <w:spacing w:after="0"/>
        <w:ind w:firstLine="96"/>
        <w:rPr>
          <w:sz w:val="22"/>
          <w:szCs w:val="22"/>
        </w:rPr>
      </w:pPr>
      <w:r w:rsidRPr="00916F0D">
        <w:rPr>
          <w:sz w:val="22"/>
          <w:szCs w:val="22"/>
        </w:rPr>
        <w:t>82077</w:t>
      </w:r>
    </w:p>
    <w:p w14:paraId="1C2C88BC" w14:textId="77777777" w:rsidR="009E0CD0" w:rsidRPr="00916F0D" w:rsidRDefault="009E0CD0" w:rsidP="00591615">
      <w:pPr>
        <w:pStyle w:val="BodyTextIndent3"/>
        <w:spacing w:after="0"/>
        <w:ind w:firstLine="96"/>
        <w:rPr>
          <w:sz w:val="22"/>
          <w:szCs w:val="22"/>
        </w:rPr>
      </w:pPr>
      <w:r w:rsidRPr="00916F0D">
        <w:rPr>
          <w:sz w:val="22"/>
          <w:szCs w:val="22"/>
        </w:rPr>
        <w:t>82681</w:t>
      </w:r>
    </w:p>
    <w:p w14:paraId="738646F2" w14:textId="77777777" w:rsidR="009E0CD0" w:rsidRPr="00916F0D" w:rsidRDefault="009E0CD0" w:rsidP="00591615">
      <w:pPr>
        <w:pStyle w:val="BodyTextIndent3"/>
        <w:spacing w:after="0"/>
        <w:ind w:firstLine="96"/>
        <w:rPr>
          <w:sz w:val="22"/>
          <w:szCs w:val="22"/>
        </w:rPr>
      </w:pPr>
      <w:r w:rsidRPr="00916F0D">
        <w:rPr>
          <w:sz w:val="22"/>
          <w:szCs w:val="22"/>
        </w:rPr>
        <w:t>82962</w:t>
      </w:r>
    </w:p>
    <w:p w14:paraId="015CAA07" w14:textId="77777777" w:rsidR="009E0CD0" w:rsidRPr="00916F0D" w:rsidRDefault="009E0CD0" w:rsidP="00591615">
      <w:pPr>
        <w:pStyle w:val="BodyTextIndent3"/>
        <w:spacing w:after="0"/>
        <w:ind w:firstLine="96"/>
        <w:rPr>
          <w:sz w:val="22"/>
          <w:szCs w:val="22"/>
        </w:rPr>
      </w:pPr>
      <w:r w:rsidRPr="00916F0D">
        <w:rPr>
          <w:sz w:val="22"/>
          <w:szCs w:val="22"/>
        </w:rPr>
        <w:t>83987</w:t>
      </w:r>
    </w:p>
    <w:p w14:paraId="5AF3889C" w14:textId="77777777" w:rsidR="009E0CD0" w:rsidRPr="00916F0D" w:rsidRDefault="009E0CD0" w:rsidP="00591615">
      <w:pPr>
        <w:pStyle w:val="BodyTextIndent3"/>
        <w:spacing w:after="0"/>
        <w:ind w:firstLine="96"/>
        <w:rPr>
          <w:sz w:val="22"/>
          <w:szCs w:val="22"/>
        </w:rPr>
      </w:pPr>
      <w:r w:rsidRPr="00916F0D">
        <w:rPr>
          <w:sz w:val="22"/>
          <w:szCs w:val="22"/>
        </w:rPr>
        <w:t>84145</w:t>
      </w:r>
    </w:p>
    <w:p w14:paraId="4BCCC01C" w14:textId="77777777" w:rsidR="009E0CD0" w:rsidRPr="00916F0D" w:rsidRDefault="009E0CD0" w:rsidP="00591615">
      <w:pPr>
        <w:pStyle w:val="BodyTextIndent3"/>
        <w:spacing w:after="0"/>
        <w:ind w:firstLine="96"/>
        <w:rPr>
          <w:sz w:val="22"/>
          <w:szCs w:val="22"/>
        </w:rPr>
      </w:pPr>
      <w:r w:rsidRPr="00916F0D">
        <w:rPr>
          <w:sz w:val="22"/>
          <w:szCs w:val="22"/>
        </w:rPr>
        <w:t>84410</w:t>
      </w:r>
    </w:p>
    <w:p w14:paraId="08F2C5A5" w14:textId="77777777" w:rsidR="009E0CD0" w:rsidRPr="00916F0D" w:rsidRDefault="009E0CD0" w:rsidP="00591615">
      <w:pPr>
        <w:pStyle w:val="BodyTextIndent3"/>
        <w:spacing w:after="0"/>
        <w:ind w:firstLine="96"/>
        <w:rPr>
          <w:sz w:val="22"/>
          <w:szCs w:val="22"/>
        </w:rPr>
      </w:pPr>
      <w:r w:rsidRPr="00916F0D">
        <w:rPr>
          <w:sz w:val="22"/>
          <w:szCs w:val="22"/>
        </w:rPr>
        <w:t>84431</w:t>
      </w:r>
    </w:p>
    <w:p w14:paraId="64950BC1" w14:textId="77777777" w:rsidR="009E0CD0" w:rsidRPr="00916F0D" w:rsidRDefault="009E0CD0" w:rsidP="00591615">
      <w:pPr>
        <w:pStyle w:val="BodyTextIndent3"/>
        <w:spacing w:after="0"/>
        <w:ind w:firstLine="96"/>
        <w:rPr>
          <w:sz w:val="22"/>
          <w:szCs w:val="22"/>
        </w:rPr>
      </w:pPr>
      <w:r w:rsidRPr="00916F0D">
        <w:rPr>
          <w:sz w:val="22"/>
          <w:szCs w:val="22"/>
        </w:rPr>
        <w:t>84433</w:t>
      </w:r>
    </w:p>
    <w:p w14:paraId="44F0C986" w14:textId="77777777" w:rsidR="009E0CD0" w:rsidRPr="00916F0D" w:rsidRDefault="009E0CD0" w:rsidP="00591615">
      <w:pPr>
        <w:pStyle w:val="BodyTextIndent3"/>
        <w:spacing w:after="0"/>
        <w:ind w:firstLine="96"/>
        <w:rPr>
          <w:sz w:val="22"/>
          <w:szCs w:val="22"/>
        </w:rPr>
      </w:pPr>
      <w:r w:rsidRPr="00916F0D">
        <w:rPr>
          <w:sz w:val="22"/>
          <w:szCs w:val="22"/>
        </w:rPr>
        <w:t>84830</w:t>
      </w:r>
    </w:p>
    <w:p w14:paraId="646FEE6C" w14:textId="77777777" w:rsidR="009E0CD0" w:rsidRPr="00916F0D" w:rsidRDefault="009E0CD0" w:rsidP="00591615">
      <w:pPr>
        <w:pStyle w:val="BodyTextIndent3"/>
        <w:spacing w:after="0"/>
        <w:ind w:firstLine="96"/>
        <w:rPr>
          <w:sz w:val="22"/>
          <w:szCs w:val="22"/>
        </w:rPr>
      </w:pPr>
      <w:r w:rsidRPr="00916F0D">
        <w:rPr>
          <w:sz w:val="22"/>
          <w:szCs w:val="22"/>
        </w:rPr>
        <w:t>86079</w:t>
      </w:r>
    </w:p>
    <w:p w14:paraId="351A8FC9" w14:textId="77777777" w:rsidR="009E0CD0" w:rsidRPr="00916F0D" w:rsidRDefault="009E0CD0" w:rsidP="00591615">
      <w:pPr>
        <w:pStyle w:val="BodyTextIndent3"/>
        <w:spacing w:after="0"/>
        <w:ind w:firstLine="96"/>
        <w:rPr>
          <w:sz w:val="22"/>
          <w:szCs w:val="22"/>
        </w:rPr>
      </w:pPr>
      <w:r w:rsidRPr="00916F0D">
        <w:rPr>
          <w:sz w:val="22"/>
          <w:szCs w:val="22"/>
        </w:rPr>
        <w:t>86305</w:t>
      </w:r>
    </w:p>
    <w:p w14:paraId="570AD0BC" w14:textId="77777777" w:rsidR="009E0CD0" w:rsidRPr="00916F0D" w:rsidRDefault="009E0CD0" w:rsidP="00591615">
      <w:pPr>
        <w:pStyle w:val="BodyTextIndent3"/>
        <w:spacing w:after="0"/>
        <w:ind w:firstLine="96"/>
        <w:rPr>
          <w:sz w:val="22"/>
          <w:szCs w:val="22"/>
        </w:rPr>
      </w:pPr>
      <w:r w:rsidRPr="00916F0D">
        <w:rPr>
          <w:sz w:val="22"/>
          <w:szCs w:val="22"/>
        </w:rPr>
        <w:t>86364</w:t>
      </w:r>
    </w:p>
    <w:p w14:paraId="54F69769" w14:textId="77777777" w:rsidR="009E0CD0" w:rsidRPr="00916F0D" w:rsidRDefault="009E0CD0" w:rsidP="00591615">
      <w:pPr>
        <w:pStyle w:val="BodyTextIndent3"/>
        <w:spacing w:after="0"/>
        <w:ind w:firstLine="96"/>
        <w:rPr>
          <w:sz w:val="22"/>
          <w:szCs w:val="22"/>
        </w:rPr>
      </w:pPr>
      <w:r w:rsidRPr="00916F0D">
        <w:rPr>
          <w:sz w:val="22"/>
          <w:szCs w:val="22"/>
        </w:rPr>
        <w:t>86890</w:t>
      </w:r>
    </w:p>
    <w:p w14:paraId="131B6C31" w14:textId="77777777" w:rsidR="009E0CD0" w:rsidRPr="00916F0D" w:rsidRDefault="009E0CD0" w:rsidP="00591615">
      <w:pPr>
        <w:pStyle w:val="BodyTextIndent3"/>
        <w:spacing w:after="0"/>
        <w:ind w:firstLine="96"/>
        <w:rPr>
          <w:sz w:val="22"/>
          <w:szCs w:val="22"/>
        </w:rPr>
      </w:pPr>
      <w:r w:rsidRPr="00916F0D">
        <w:rPr>
          <w:sz w:val="22"/>
          <w:szCs w:val="22"/>
        </w:rPr>
        <w:t>86891</w:t>
      </w:r>
    </w:p>
    <w:p w14:paraId="1E124D7F" w14:textId="77777777" w:rsidR="009E0CD0" w:rsidRPr="00916F0D" w:rsidRDefault="009E0CD0" w:rsidP="00591615">
      <w:pPr>
        <w:pStyle w:val="BodyTextIndent3"/>
        <w:spacing w:after="0"/>
        <w:ind w:firstLine="96"/>
        <w:rPr>
          <w:sz w:val="22"/>
          <w:szCs w:val="22"/>
        </w:rPr>
      </w:pPr>
      <w:r w:rsidRPr="00916F0D">
        <w:rPr>
          <w:sz w:val="22"/>
          <w:szCs w:val="22"/>
        </w:rPr>
        <w:t>86910</w:t>
      </w:r>
    </w:p>
    <w:p w14:paraId="3F33D5BB" w14:textId="77777777" w:rsidR="009E0CD0" w:rsidRPr="00916F0D" w:rsidRDefault="009E0CD0" w:rsidP="00591615">
      <w:pPr>
        <w:pStyle w:val="BodyTextIndent3"/>
        <w:spacing w:after="0"/>
        <w:ind w:firstLine="96"/>
        <w:rPr>
          <w:sz w:val="22"/>
          <w:szCs w:val="22"/>
        </w:rPr>
      </w:pPr>
      <w:r w:rsidRPr="00916F0D">
        <w:rPr>
          <w:sz w:val="22"/>
          <w:szCs w:val="22"/>
        </w:rPr>
        <w:t>86911</w:t>
      </w:r>
    </w:p>
    <w:p w14:paraId="429B438C" w14:textId="77777777" w:rsidR="009E0CD0" w:rsidRPr="00916F0D" w:rsidRDefault="009E0CD0" w:rsidP="00591615">
      <w:pPr>
        <w:pStyle w:val="BodyTextIndent3"/>
        <w:spacing w:after="0"/>
        <w:ind w:firstLine="96"/>
        <w:rPr>
          <w:sz w:val="22"/>
          <w:szCs w:val="22"/>
        </w:rPr>
      </w:pPr>
      <w:r w:rsidRPr="00916F0D">
        <w:rPr>
          <w:sz w:val="22"/>
          <w:szCs w:val="22"/>
        </w:rPr>
        <w:t>86927</w:t>
      </w:r>
    </w:p>
    <w:p w14:paraId="597B18D1" w14:textId="77777777" w:rsidR="009E0CD0" w:rsidRPr="00916F0D" w:rsidRDefault="009E0CD0" w:rsidP="00591615">
      <w:pPr>
        <w:pStyle w:val="BodyTextIndent3"/>
        <w:spacing w:after="0"/>
        <w:ind w:firstLine="96"/>
        <w:rPr>
          <w:sz w:val="22"/>
          <w:szCs w:val="22"/>
        </w:rPr>
      </w:pPr>
      <w:r w:rsidRPr="00916F0D">
        <w:rPr>
          <w:sz w:val="22"/>
          <w:szCs w:val="22"/>
        </w:rPr>
        <w:t>86930</w:t>
      </w:r>
    </w:p>
    <w:p w14:paraId="6273E44A" w14:textId="77777777" w:rsidR="009E0CD0" w:rsidRPr="00916F0D" w:rsidRDefault="009E0CD0" w:rsidP="00591615">
      <w:pPr>
        <w:pStyle w:val="BodyTextIndent3"/>
        <w:spacing w:after="0"/>
        <w:ind w:firstLine="96"/>
        <w:rPr>
          <w:sz w:val="22"/>
          <w:szCs w:val="22"/>
        </w:rPr>
      </w:pPr>
      <w:r w:rsidRPr="00916F0D">
        <w:rPr>
          <w:sz w:val="22"/>
          <w:szCs w:val="22"/>
        </w:rPr>
        <w:t>86931</w:t>
      </w:r>
    </w:p>
    <w:p w14:paraId="1309C6F9" w14:textId="77777777" w:rsidR="009E0CD0" w:rsidRPr="00916F0D" w:rsidRDefault="009E0CD0" w:rsidP="00591615">
      <w:pPr>
        <w:pStyle w:val="BodyTextIndent3"/>
        <w:spacing w:after="0"/>
        <w:ind w:firstLine="96"/>
        <w:rPr>
          <w:sz w:val="22"/>
          <w:szCs w:val="22"/>
        </w:rPr>
      </w:pPr>
      <w:r w:rsidRPr="00916F0D">
        <w:rPr>
          <w:sz w:val="22"/>
          <w:szCs w:val="22"/>
        </w:rPr>
        <w:t>86945</w:t>
      </w:r>
    </w:p>
    <w:p w14:paraId="7922FAFF" w14:textId="77777777" w:rsidR="009E0CD0" w:rsidRPr="00916F0D" w:rsidRDefault="009E0CD0" w:rsidP="00591615">
      <w:pPr>
        <w:pStyle w:val="BodyTextIndent3"/>
        <w:spacing w:after="0"/>
        <w:ind w:firstLine="96"/>
        <w:rPr>
          <w:sz w:val="22"/>
          <w:szCs w:val="22"/>
        </w:rPr>
      </w:pPr>
      <w:r w:rsidRPr="00916F0D">
        <w:rPr>
          <w:sz w:val="22"/>
          <w:szCs w:val="22"/>
        </w:rPr>
        <w:t>86950</w:t>
      </w:r>
    </w:p>
    <w:p w14:paraId="4E03FFD9" w14:textId="77777777" w:rsidR="009E0CD0" w:rsidRPr="00916F0D" w:rsidRDefault="009E0CD0" w:rsidP="00591615">
      <w:pPr>
        <w:pStyle w:val="BodyTextIndent3"/>
        <w:spacing w:after="0"/>
        <w:ind w:firstLine="96"/>
        <w:rPr>
          <w:sz w:val="22"/>
          <w:szCs w:val="22"/>
        </w:rPr>
      </w:pPr>
      <w:r w:rsidRPr="00916F0D">
        <w:rPr>
          <w:sz w:val="22"/>
          <w:szCs w:val="22"/>
        </w:rPr>
        <w:t>86960</w:t>
      </w:r>
    </w:p>
    <w:p w14:paraId="0A7B0160" w14:textId="77777777" w:rsidR="009E0CD0" w:rsidRPr="00916F0D" w:rsidRDefault="009E0CD0" w:rsidP="00591615">
      <w:pPr>
        <w:pStyle w:val="BodyTextIndent3"/>
        <w:spacing w:after="0"/>
        <w:ind w:firstLine="96"/>
        <w:rPr>
          <w:sz w:val="22"/>
          <w:szCs w:val="22"/>
        </w:rPr>
      </w:pPr>
      <w:r w:rsidRPr="00916F0D">
        <w:rPr>
          <w:sz w:val="22"/>
          <w:szCs w:val="22"/>
        </w:rPr>
        <w:t>86965</w:t>
      </w:r>
    </w:p>
    <w:p w14:paraId="2BF075AD" w14:textId="77777777" w:rsidR="009E0CD0" w:rsidRPr="00916F0D" w:rsidRDefault="009E0CD0" w:rsidP="00591615">
      <w:pPr>
        <w:pStyle w:val="BodyTextIndent3"/>
        <w:spacing w:after="0"/>
        <w:ind w:firstLine="96"/>
        <w:rPr>
          <w:sz w:val="22"/>
          <w:szCs w:val="22"/>
        </w:rPr>
      </w:pPr>
      <w:r w:rsidRPr="00916F0D">
        <w:rPr>
          <w:sz w:val="22"/>
          <w:szCs w:val="22"/>
        </w:rPr>
        <w:t>86985</w:t>
      </w:r>
    </w:p>
    <w:p w14:paraId="42DF315C" w14:textId="77777777" w:rsidR="009E0CD0" w:rsidRPr="00916F0D" w:rsidRDefault="009E0CD0" w:rsidP="00591615">
      <w:pPr>
        <w:pStyle w:val="BodyTextIndent3"/>
        <w:spacing w:after="0"/>
        <w:ind w:firstLine="96"/>
        <w:rPr>
          <w:sz w:val="22"/>
          <w:szCs w:val="22"/>
        </w:rPr>
      </w:pPr>
      <w:r w:rsidRPr="00916F0D">
        <w:rPr>
          <w:sz w:val="22"/>
          <w:szCs w:val="22"/>
        </w:rPr>
        <w:t>87150</w:t>
      </w:r>
    </w:p>
    <w:p w14:paraId="07756327" w14:textId="77777777" w:rsidR="009E0CD0" w:rsidRPr="00916F0D" w:rsidRDefault="009E0CD0" w:rsidP="00591615">
      <w:pPr>
        <w:pStyle w:val="BodyTextIndent3"/>
        <w:spacing w:after="0"/>
        <w:ind w:firstLine="96"/>
        <w:rPr>
          <w:sz w:val="22"/>
          <w:szCs w:val="22"/>
        </w:rPr>
      </w:pPr>
      <w:r w:rsidRPr="00916F0D">
        <w:rPr>
          <w:sz w:val="22"/>
          <w:szCs w:val="22"/>
        </w:rPr>
        <w:t>87153</w:t>
      </w:r>
    </w:p>
    <w:p w14:paraId="3D6982A5" w14:textId="77777777" w:rsidR="009E0CD0" w:rsidRPr="00916F0D" w:rsidRDefault="009E0CD0" w:rsidP="00591615">
      <w:pPr>
        <w:pStyle w:val="BodyTextIndent3"/>
        <w:spacing w:after="0"/>
        <w:ind w:firstLine="96"/>
        <w:rPr>
          <w:sz w:val="22"/>
          <w:szCs w:val="22"/>
        </w:rPr>
      </w:pPr>
      <w:r w:rsidRPr="00916F0D">
        <w:rPr>
          <w:sz w:val="22"/>
          <w:szCs w:val="22"/>
        </w:rPr>
        <w:t>87467</w:t>
      </w:r>
    </w:p>
    <w:p w14:paraId="13C5C59E" w14:textId="77777777" w:rsidR="009E0CD0" w:rsidRPr="00916F0D" w:rsidRDefault="009E0CD0" w:rsidP="00591615">
      <w:pPr>
        <w:pStyle w:val="BodyTextIndent3"/>
        <w:spacing w:after="0"/>
        <w:ind w:firstLine="96"/>
        <w:rPr>
          <w:sz w:val="22"/>
          <w:szCs w:val="22"/>
        </w:rPr>
      </w:pPr>
      <w:r w:rsidRPr="00916F0D">
        <w:rPr>
          <w:sz w:val="22"/>
          <w:szCs w:val="22"/>
        </w:rPr>
        <w:t>87468</w:t>
      </w:r>
    </w:p>
    <w:p w14:paraId="253AF16D" w14:textId="77777777" w:rsidR="009E0CD0" w:rsidRPr="00916F0D" w:rsidRDefault="009E0CD0" w:rsidP="00591615">
      <w:pPr>
        <w:pStyle w:val="BodyTextIndent3"/>
        <w:spacing w:after="0"/>
        <w:ind w:firstLine="96"/>
        <w:rPr>
          <w:sz w:val="22"/>
          <w:szCs w:val="22"/>
        </w:rPr>
      </w:pPr>
      <w:r w:rsidRPr="00916F0D">
        <w:rPr>
          <w:sz w:val="22"/>
          <w:szCs w:val="22"/>
        </w:rPr>
        <w:t>87469</w:t>
      </w:r>
    </w:p>
    <w:p w14:paraId="614CB0D2" w14:textId="77777777" w:rsidR="009E0CD0" w:rsidRPr="00916F0D" w:rsidRDefault="009E0CD0" w:rsidP="00591615">
      <w:pPr>
        <w:pStyle w:val="BodyTextIndent3"/>
        <w:spacing w:after="0"/>
        <w:ind w:firstLine="96"/>
        <w:rPr>
          <w:sz w:val="22"/>
          <w:szCs w:val="22"/>
        </w:rPr>
      </w:pPr>
      <w:r w:rsidRPr="00916F0D">
        <w:rPr>
          <w:sz w:val="22"/>
          <w:szCs w:val="22"/>
        </w:rPr>
        <w:t>87478</w:t>
      </w:r>
    </w:p>
    <w:p w14:paraId="56285A67" w14:textId="77777777" w:rsidR="009E0CD0" w:rsidRPr="00916F0D" w:rsidRDefault="009E0CD0" w:rsidP="00591615">
      <w:pPr>
        <w:pStyle w:val="BodyTextIndent3"/>
        <w:spacing w:after="0"/>
        <w:ind w:firstLine="96"/>
        <w:rPr>
          <w:sz w:val="22"/>
          <w:szCs w:val="22"/>
        </w:rPr>
      </w:pPr>
      <w:r w:rsidRPr="00916F0D">
        <w:rPr>
          <w:sz w:val="22"/>
          <w:szCs w:val="22"/>
        </w:rPr>
        <w:t>87484</w:t>
      </w:r>
    </w:p>
    <w:p w14:paraId="652113C2" w14:textId="77777777" w:rsidR="009E0CD0" w:rsidRPr="00916F0D" w:rsidRDefault="009E0CD0" w:rsidP="00591615">
      <w:pPr>
        <w:pStyle w:val="BodyTextIndent3"/>
        <w:spacing w:after="0"/>
        <w:ind w:firstLine="96"/>
        <w:rPr>
          <w:sz w:val="22"/>
          <w:szCs w:val="22"/>
        </w:rPr>
      </w:pPr>
      <w:r w:rsidRPr="00916F0D">
        <w:rPr>
          <w:sz w:val="22"/>
          <w:szCs w:val="22"/>
        </w:rPr>
        <w:t>87493</w:t>
      </w:r>
    </w:p>
    <w:p w14:paraId="40FFDA5C" w14:textId="77777777" w:rsidR="009E0CD0" w:rsidRPr="00916F0D" w:rsidRDefault="009E0CD0" w:rsidP="00591615">
      <w:pPr>
        <w:pStyle w:val="BodyTextIndent3"/>
        <w:spacing w:after="0"/>
        <w:ind w:firstLine="96"/>
        <w:rPr>
          <w:sz w:val="22"/>
          <w:szCs w:val="22"/>
        </w:rPr>
      </w:pPr>
      <w:r w:rsidRPr="00916F0D">
        <w:rPr>
          <w:sz w:val="22"/>
          <w:szCs w:val="22"/>
        </w:rPr>
        <w:t>88000</w:t>
      </w:r>
    </w:p>
    <w:p w14:paraId="3268CFF1" w14:textId="77777777" w:rsidR="009E0CD0" w:rsidRPr="00916F0D" w:rsidRDefault="009E0CD0" w:rsidP="00591615">
      <w:pPr>
        <w:pStyle w:val="BodyTextIndent3"/>
        <w:spacing w:after="0"/>
        <w:ind w:firstLine="96"/>
        <w:rPr>
          <w:sz w:val="22"/>
          <w:szCs w:val="22"/>
        </w:rPr>
      </w:pPr>
      <w:r w:rsidRPr="00916F0D">
        <w:rPr>
          <w:sz w:val="22"/>
          <w:szCs w:val="22"/>
        </w:rPr>
        <w:t>88005</w:t>
      </w:r>
    </w:p>
    <w:p w14:paraId="79FE2631" w14:textId="77777777" w:rsidR="009E0CD0" w:rsidRPr="00916F0D" w:rsidRDefault="009E0CD0" w:rsidP="00591615">
      <w:pPr>
        <w:pStyle w:val="BodyTextIndent3"/>
        <w:spacing w:after="0"/>
        <w:ind w:firstLine="96"/>
        <w:rPr>
          <w:sz w:val="22"/>
          <w:szCs w:val="22"/>
        </w:rPr>
      </w:pPr>
      <w:r w:rsidRPr="00916F0D">
        <w:rPr>
          <w:sz w:val="22"/>
          <w:szCs w:val="22"/>
        </w:rPr>
        <w:t>88007</w:t>
      </w:r>
    </w:p>
    <w:p w14:paraId="260C173E" w14:textId="77777777" w:rsidR="009E0CD0" w:rsidRPr="00916F0D" w:rsidRDefault="009E0CD0" w:rsidP="00591615">
      <w:pPr>
        <w:pStyle w:val="BodyTextIndent3"/>
        <w:spacing w:after="0"/>
        <w:ind w:firstLine="96"/>
        <w:rPr>
          <w:sz w:val="22"/>
          <w:szCs w:val="22"/>
        </w:rPr>
      </w:pPr>
      <w:r w:rsidRPr="00916F0D">
        <w:rPr>
          <w:sz w:val="22"/>
          <w:szCs w:val="22"/>
        </w:rPr>
        <w:t>88012</w:t>
      </w:r>
    </w:p>
    <w:p w14:paraId="38E47FAA" w14:textId="77777777" w:rsidR="009E0CD0" w:rsidRPr="00916F0D" w:rsidRDefault="009E0CD0" w:rsidP="00591615">
      <w:pPr>
        <w:pStyle w:val="BodyTextIndent3"/>
        <w:spacing w:after="0"/>
        <w:ind w:firstLine="96"/>
        <w:rPr>
          <w:sz w:val="22"/>
          <w:szCs w:val="22"/>
        </w:rPr>
      </w:pPr>
      <w:r w:rsidRPr="00916F0D">
        <w:rPr>
          <w:sz w:val="22"/>
          <w:szCs w:val="22"/>
        </w:rPr>
        <w:t>88014</w:t>
      </w:r>
    </w:p>
    <w:p w14:paraId="310263F1" w14:textId="77777777" w:rsidR="009E0CD0" w:rsidRPr="00916F0D" w:rsidRDefault="009E0CD0" w:rsidP="00591615">
      <w:pPr>
        <w:pStyle w:val="BodyTextIndent3"/>
        <w:spacing w:after="0"/>
        <w:ind w:firstLine="96"/>
        <w:rPr>
          <w:sz w:val="22"/>
          <w:szCs w:val="22"/>
        </w:rPr>
      </w:pPr>
      <w:r w:rsidRPr="00916F0D">
        <w:rPr>
          <w:sz w:val="22"/>
          <w:szCs w:val="22"/>
        </w:rPr>
        <w:t>88016</w:t>
      </w:r>
    </w:p>
    <w:p w14:paraId="43C0DD75" w14:textId="77777777" w:rsidR="009E0CD0" w:rsidRPr="00916F0D" w:rsidRDefault="009E0CD0" w:rsidP="00591615">
      <w:pPr>
        <w:pStyle w:val="BodyTextIndent3"/>
        <w:spacing w:after="0"/>
        <w:ind w:firstLine="96"/>
        <w:rPr>
          <w:sz w:val="22"/>
          <w:szCs w:val="22"/>
        </w:rPr>
      </w:pPr>
      <w:r w:rsidRPr="00916F0D">
        <w:rPr>
          <w:sz w:val="22"/>
          <w:szCs w:val="22"/>
        </w:rPr>
        <w:t>88020</w:t>
      </w:r>
    </w:p>
    <w:p w14:paraId="58FCA13A" w14:textId="77777777" w:rsidR="009E0CD0" w:rsidRPr="00916F0D" w:rsidRDefault="009E0CD0" w:rsidP="00591615">
      <w:pPr>
        <w:pStyle w:val="BodyTextIndent3"/>
        <w:spacing w:after="0"/>
        <w:ind w:firstLine="96"/>
        <w:rPr>
          <w:sz w:val="22"/>
          <w:szCs w:val="22"/>
        </w:rPr>
      </w:pPr>
      <w:r w:rsidRPr="00916F0D">
        <w:rPr>
          <w:sz w:val="22"/>
          <w:szCs w:val="22"/>
        </w:rPr>
        <w:t>88025</w:t>
      </w:r>
    </w:p>
    <w:p w14:paraId="6EC21219" w14:textId="77777777" w:rsidR="009E0CD0" w:rsidRPr="00916F0D" w:rsidRDefault="009E0CD0" w:rsidP="00591615">
      <w:pPr>
        <w:pStyle w:val="BodyTextIndent3"/>
        <w:spacing w:after="0"/>
        <w:ind w:firstLine="96"/>
        <w:rPr>
          <w:sz w:val="22"/>
          <w:szCs w:val="22"/>
        </w:rPr>
      </w:pPr>
      <w:r w:rsidRPr="00916F0D">
        <w:rPr>
          <w:sz w:val="22"/>
          <w:szCs w:val="22"/>
        </w:rPr>
        <w:t>88027</w:t>
      </w:r>
    </w:p>
    <w:p w14:paraId="263D35BB" w14:textId="77777777" w:rsidR="009E0CD0" w:rsidRPr="00916F0D" w:rsidRDefault="009E0CD0" w:rsidP="00591615">
      <w:pPr>
        <w:pStyle w:val="BodyTextIndent3"/>
        <w:spacing w:after="0"/>
        <w:ind w:firstLine="96"/>
        <w:rPr>
          <w:sz w:val="22"/>
          <w:szCs w:val="22"/>
        </w:rPr>
      </w:pPr>
      <w:r w:rsidRPr="00916F0D">
        <w:rPr>
          <w:sz w:val="22"/>
          <w:szCs w:val="22"/>
        </w:rPr>
        <w:t>88028</w:t>
      </w:r>
    </w:p>
    <w:p w14:paraId="15430919" w14:textId="77777777" w:rsidR="009E0CD0" w:rsidRPr="00916F0D" w:rsidRDefault="009E0CD0" w:rsidP="00591615">
      <w:pPr>
        <w:pStyle w:val="BodyTextIndent3"/>
        <w:spacing w:after="0"/>
        <w:ind w:firstLine="96"/>
        <w:rPr>
          <w:sz w:val="22"/>
          <w:szCs w:val="22"/>
        </w:rPr>
      </w:pPr>
      <w:r w:rsidRPr="00916F0D">
        <w:rPr>
          <w:sz w:val="22"/>
          <w:szCs w:val="22"/>
        </w:rPr>
        <w:t>88029</w:t>
      </w:r>
    </w:p>
    <w:p w14:paraId="47C0C678" w14:textId="77777777" w:rsidR="009E0CD0" w:rsidRPr="00916F0D" w:rsidRDefault="009E0CD0" w:rsidP="00591615">
      <w:pPr>
        <w:pStyle w:val="BodyTextIndent3"/>
        <w:spacing w:after="0"/>
        <w:ind w:firstLine="96"/>
        <w:rPr>
          <w:sz w:val="22"/>
          <w:szCs w:val="22"/>
        </w:rPr>
      </w:pPr>
      <w:r w:rsidRPr="00916F0D">
        <w:rPr>
          <w:sz w:val="22"/>
          <w:szCs w:val="22"/>
        </w:rPr>
        <w:t>88036</w:t>
      </w:r>
    </w:p>
    <w:p w14:paraId="498AC0E3" w14:textId="77777777" w:rsidR="009E0CD0" w:rsidRPr="00916F0D" w:rsidRDefault="009E0CD0" w:rsidP="00591615">
      <w:pPr>
        <w:pStyle w:val="BodyTextIndent3"/>
        <w:spacing w:after="0"/>
        <w:ind w:firstLine="96"/>
        <w:rPr>
          <w:sz w:val="22"/>
          <w:szCs w:val="22"/>
        </w:rPr>
      </w:pPr>
      <w:r w:rsidRPr="00916F0D">
        <w:rPr>
          <w:sz w:val="22"/>
          <w:szCs w:val="22"/>
        </w:rPr>
        <w:t>88037</w:t>
      </w:r>
    </w:p>
    <w:p w14:paraId="6B168F64" w14:textId="77777777" w:rsidR="009E0CD0" w:rsidRPr="00916F0D" w:rsidRDefault="009E0CD0" w:rsidP="00591615">
      <w:pPr>
        <w:pStyle w:val="BodyTextIndent3"/>
        <w:spacing w:after="0"/>
        <w:ind w:firstLine="96"/>
        <w:rPr>
          <w:sz w:val="22"/>
          <w:szCs w:val="22"/>
        </w:rPr>
      </w:pPr>
      <w:r w:rsidRPr="00916F0D">
        <w:rPr>
          <w:sz w:val="22"/>
          <w:szCs w:val="22"/>
        </w:rPr>
        <w:t>88040</w:t>
      </w:r>
    </w:p>
    <w:p w14:paraId="5B87E1BE" w14:textId="77777777" w:rsidR="009E0CD0" w:rsidRPr="00916F0D" w:rsidRDefault="009E0CD0" w:rsidP="00591615">
      <w:pPr>
        <w:pStyle w:val="BodyTextIndent3"/>
        <w:spacing w:after="0"/>
        <w:ind w:firstLine="96"/>
        <w:rPr>
          <w:sz w:val="22"/>
          <w:szCs w:val="22"/>
        </w:rPr>
      </w:pPr>
      <w:r w:rsidRPr="00916F0D">
        <w:rPr>
          <w:sz w:val="22"/>
          <w:szCs w:val="22"/>
        </w:rPr>
        <w:t>88045</w:t>
      </w:r>
    </w:p>
    <w:p w14:paraId="06EC1DF4" w14:textId="77777777" w:rsidR="009E0CD0" w:rsidRPr="00916F0D" w:rsidRDefault="009E0CD0" w:rsidP="00591615">
      <w:pPr>
        <w:pStyle w:val="BodyTextIndent3"/>
        <w:spacing w:after="0"/>
        <w:ind w:firstLine="96"/>
        <w:rPr>
          <w:sz w:val="22"/>
          <w:szCs w:val="22"/>
        </w:rPr>
      </w:pPr>
      <w:r w:rsidRPr="00916F0D">
        <w:rPr>
          <w:sz w:val="22"/>
          <w:szCs w:val="22"/>
        </w:rPr>
        <w:t>88099</w:t>
      </w:r>
    </w:p>
    <w:p w14:paraId="2B45CAA5" w14:textId="77777777" w:rsidR="009E0CD0" w:rsidRPr="00916F0D" w:rsidRDefault="009E0CD0" w:rsidP="00591615">
      <w:pPr>
        <w:pStyle w:val="BodyTextIndent3"/>
        <w:spacing w:after="0"/>
        <w:ind w:firstLine="96"/>
        <w:rPr>
          <w:sz w:val="22"/>
          <w:szCs w:val="22"/>
        </w:rPr>
      </w:pPr>
      <w:r w:rsidRPr="00916F0D">
        <w:rPr>
          <w:sz w:val="22"/>
          <w:szCs w:val="22"/>
        </w:rPr>
        <w:t>88125</w:t>
      </w:r>
    </w:p>
    <w:p w14:paraId="2F7BEDD7" w14:textId="77777777" w:rsidR="009E0CD0" w:rsidRPr="00916F0D" w:rsidRDefault="009E0CD0" w:rsidP="00591615">
      <w:pPr>
        <w:pStyle w:val="BodyTextIndent3"/>
        <w:spacing w:after="0"/>
        <w:ind w:firstLine="96"/>
        <w:rPr>
          <w:sz w:val="22"/>
          <w:szCs w:val="22"/>
        </w:rPr>
      </w:pPr>
      <w:r w:rsidRPr="00916F0D">
        <w:rPr>
          <w:sz w:val="22"/>
          <w:szCs w:val="22"/>
        </w:rPr>
        <w:t>88333</w:t>
      </w:r>
    </w:p>
    <w:p w14:paraId="40601909" w14:textId="77777777" w:rsidR="009E0CD0" w:rsidRPr="00916F0D" w:rsidRDefault="009E0CD0" w:rsidP="00591615">
      <w:pPr>
        <w:pStyle w:val="BodyTextIndent3"/>
        <w:spacing w:after="0"/>
        <w:ind w:firstLine="96"/>
        <w:rPr>
          <w:sz w:val="22"/>
          <w:szCs w:val="22"/>
        </w:rPr>
      </w:pPr>
      <w:r w:rsidRPr="00916F0D">
        <w:rPr>
          <w:sz w:val="22"/>
          <w:szCs w:val="22"/>
        </w:rPr>
        <w:t>88334</w:t>
      </w:r>
    </w:p>
    <w:p w14:paraId="41AD567F" w14:textId="77777777" w:rsidR="009E0CD0" w:rsidRPr="00916F0D" w:rsidRDefault="009E0CD0" w:rsidP="00591615">
      <w:pPr>
        <w:pStyle w:val="BodyTextIndent3"/>
        <w:spacing w:after="0"/>
        <w:ind w:firstLine="96"/>
        <w:rPr>
          <w:sz w:val="22"/>
          <w:szCs w:val="22"/>
        </w:rPr>
      </w:pPr>
      <w:r w:rsidRPr="00916F0D">
        <w:rPr>
          <w:sz w:val="22"/>
          <w:szCs w:val="22"/>
        </w:rPr>
        <w:t>88738</w:t>
      </w:r>
    </w:p>
    <w:p w14:paraId="31DC1304" w14:textId="77777777" w:rsidR="009E0CD0" w:rsidRPr="00916F0D" w:rsidRDefault="009E0CD0" w:rsidP="00591615">
      <w:pPr>
        <w:pStyle w:val="BodyTextIndent3"/>
        <w:spacing w:after="0"/>
        <w:ind w:firstLine="96"/>
        <w:rPr>
          <w:sz w:val="22"/>
          <w:szCs w:val="22"/>
        </w:rPr>
      </w:pPr>
      <w:r w:rsidRPr="00916F0D">
        <w:rPr>
          <w:sz w:val="22"/>
          <w:szCs w:val="22"/>
        </w:rPr>
        <w:t>88749</w:t>
      </w:r>
    </w:p>
    <w:p w14:paraId="62D241DD" w14:textId="77777777" w:rsidR="009E0CD0" w:rsidRPr="00916F0D" w:rsidRDefault="009E0CD0" w:rsidP="00591615">
      <w:pPr>
        <w:pStyle w:val="BodyTextIndent3"/>
        <w:spacing w:after="0"/>
        <w:ind w:firstLine="96"/>
        <w:rPr>
          <w:sz w:val="22"/>
          <w:szCs w:val="22"/>
        </w:rPr>
      </w:pPr>
      <w:r w:rsidRPr="00916F0D">
        <w:rPr>
          <w:sz w:val="22"/>
          <w:szCs w:val="22"/>
        </w:rPr>
        <w:t>89250</w:t>
      </w:r>
    </w:p>
    <w:p w14:paraId="3735AB14" w14:textId="77777777" w:rsidR="009E0CD0" w:rsidRPr="00916F0D" w:rsidRDefault="009E0CD0" w:rsidP="00591615">
      <w:pPr>
        <w:pStyle w:val="BodyTextIndent3"/>
        <w:spacing w:after="0"/>
        <w:ind w:firstLine="96"/>
        <w:rPr>
          <w:sz w:val="22"/>
          <w:szCs w:val="22"/>
        </w:rPr>
      </w:pPr>
      <w:r w:rsidRPr="00916F0D">
        <w:rPr>
          <w:sz w:val="22"/>
          <w:szCs w:val="22"/>
        </w:rPr>
        <w:t>89251</w:t>
      </w:r>
    </w:p>
    <w:p w14:paraId="20F0F868" w14:textId="77777777" w:rsidR="009E0CD0" w:rsidRPr="00916F0D" w:rsidRDefault="009E0CD0" w:rsidP="00591615">
      <w:pPr>
        <w:pStyle w:val="BodyTextIndent3"/>
        <w:spacing w:after="0"/>
        <w:ind w:firstLine="96"/>
        <w:rPr>
          <w:sz w:val="22"/>
          <w:szCs w:val="22"/>
        </w:rPr>
      </w:pPr>
      <w:r w:rsidRPr="00916F0D">
        <w:rPr>
          <w:sz w:val="22"/>
          <w:szCs w:val="22"/>
        </w:rPr>
        <w:t>89253</w:t>
      </w:r>
    </w:p>
    <w:p w14:paraId="577674F6" w14:textId="77777777" w:rsidR="009E0CD0" w:rsidRPr="00916F0D" w:rsidRDefault="009E0CD0" w:rsidP="00591615">
      <w:pPr>
        <w:pStyle w:val="BodyTextIndent3"/>
        <w:spacing w:after="0"/>
        <w:ind w:firstLine="96"/>
        <w:rPr>
          <w:sz w:val="22"/>
          <w:szCs w:val="22"/>
        </w:rPr>
      </w:pPr>
      <w:r w:rsidRPr="00916F0D">
        <w:rPr>
          <w:sz w:val="22"/>
          <w:szCs w:val="22"/>
        </w:rPr>
        <w:t>89254</w:t>
      </w:r>
    </w:p>
    <w:p w14:paraId="7671F0A2" w14:textId="77777777" w:rsidR="009E0CD0" w:rsidRPr="00916F0D" w:rsidRDefault="009E0CD0" w:rsidP="00591615">
      <w:pPr>
        <w:pStyle w:val="BodyTextIndent3"/>
        <w:spacing w:after="0"/>
        <w:ind w:firstLine="96"/>
        <w:rPr>
          <w:sz w:val="22"/>
          <w:szCs w:val="22"/>
        </w:rPr>
      </w:pPr>
      <w:r w:rsidRPr="00916F0D">
        <w:rPr>
          <w:sz w:val="22"/>
          <w:szCs w:val="22"/>
        </w:rPr>
        <w:t>89255</w:t>
      </w:r>
    </w:p>
    <w:p w14:paraId="0C296CF1" w14:textId="77777777" w:rsidR="009E0CD0" w:rsidRPr="00916F0D" w:rsidRDefault="009E0CD0" w:rsidP="00591615">
      <w:pPr>
        <w:pStyle w:val="BodyTextIndent3"/>
        <w:spacing w:after="0"/>
        <w:ind w:firstLine="96"/>
        <w:rPr>
          <w:sz w:val="22"/>
          <w:szCs w:val="22"/>
        </w:rPr>
      </w:pPr>
      <w:r w:rsidRPr="00916F0D">
        <w:rPr>
          <w:sz w:val="22"/>
          <w:szCs w:val="22"/>
        </w:rPr>
        <w:t>89257</w:t>
      </w:r>
    </w:p>
    <w:p w14:paraId="2C451738" w14:textId="77777777" w:rsidR="009E0CD0" w:rsidRPr="00916F0D" w:rsidRDefault="009E0CD0" w:rsidP="00591615">
      <w:pPr>
        <w:pStyle w:val="BodyTextIndent3"/>
        <w:spacing w:after="0"/>
        <w:ind w:firstLine="96"/>
        <w:rPr>
          <w:sz w:val="22"/>
          <w:szCs w:val="22"/>
        </w:rPr>
      </w:pPr>
      <w:r w:rsidRPr="00916F0D">
        <w:rPr>
          <w:sz w:val="22"/>
          <w:szCs w:val="22"/>
        </w:rPr>
        <w:t>89258</w:t>
      </w:r>
    </w:p>
    <w:p w14:paraId="719885A0" w14:textId="77777777" w:rsidR="009E0CD0" w:rsidRPr="00916F0D" w:rsidRDefault="009E0CD0" w:rsidP="00591615">
      <w:pPr>
        <w:pStyle w:val="BodyTextIndent3"/>
        <w:spacing w:after="0"/>
        <w:ind w:firstLine="96"/>
        <w:rPr>
          <w:sz w:val="22"/>
          <w:szCs w:val="22"/>
        </w:rPr>
      </w:pPr>
      <w:r w:rsidRPr="00916F0D">
        <w:rPr>
          <w:sz w:val="22"/>
          <w:szCs w:val="22"/>
        </w:rPr>
        <w:t>89259</w:t>
      </w:r>
    </w:p>
    <w:p w14:paraId="034B3381" w14:textId="77777777" w:rsidR="009E0CD0" w:rsidRPr="00916F0D" w:rsidRDefault="009E0CD0" w:rsidP="00591615">
      <w:pPr>
        <w:pStyle w:val="BodyTextIndent3"/>
        <w:spacing w:after="0"/>
        <w:ind w:firstLine="96"/>
        <w:rPr>
          <w:sz w:val="22"/>
          <w:szCs w:val="22"/>
        </w:rPr>
      </w:pPr>
      <w:r w:rsidRPr="00916F0D">
        <w:rPr>
          <w:sz w:val="22"/>
          <w:szCs w:val="22"/>
        </w:rPr>
        <w:t>89260</w:t>
      </w:r>
    </w:p>
    <w:p w14:paraId="77039063" w14:textId="77777777" w:rsidR="009E0CD0" w:rsidRPr="00916F0D" w:rsidRDefault="009E0CD0" w:rsidP="00591615">
      <w:pPr>
        <w:pStyle w:val="BodyTextIndent3"/>
        <w:spacing w:after="0"/>
        <w:ind w:firstLine="96"/>
        <w:rPr>
          <w:sz w:val="22"/>
          <w:szCs w:val="22"/>
        </w:rPr>
      </w:pPr>
      <w:r w:rsidRPr="00916F0D">
        <w:rPr>
          <w:sz w:val="22"/>
          <w:szCs w:val="22"/>
        </w:rPr>
        <w:t>89261</w:t>
      </w:r>
    </w:p>
    <w:p w14:paraId="5EC70C78" w14:textId="77777777" w:rsidR="009E0CD0" w:rsidRPr="00916F0D" w:rsidRDefault="009E0CD0" w:rsidP="00591615">
      <w:pPr>
        <w:pStyle w:val="BodyTextIndent3"/>
        <w:spacing w:after="0"/>
        <w:ind w:firstLine="96"/>
        <w:rPr>
          <w:sz w:val="22"/>
          <w:szCs w:val="22"/>
        </w:rPr>
      </w:pPr>
      <w:r w:rsidRPr="00916F0D">
        <w:rPr>
          <w:sz w:val="22"/>
          <w:szCs w:val="22"/>
        </w:rPr>
        <w:t>89264</w:t>
      </w:r>
    </w:p>
    <w:p w14:paraId="153634BC" w14:textId="77777777" w:rsidR="009E0CD0" w:rsidRPr="00916F0D" w:rsidRDefault="009E0CD0" w:rsidP="00591615">
      <w:pPr>
        <w:pStyle w:val="BodyTextIndent3"/>
        <w:spacing w:after="0"/>
        <w:ind w:firstLine="96"/>
        <w:rPr>
          <w:sz w:val="22"/>
          <w:szCs w:val="22"/>
        </w:rPr>
      </w:pPr>
      <w:r w:rsidRPr="00916F0D">
        <w:rPr>
          <w:sz w:val="22"/>
          <w:szCs w:val="22"/>
        </w:rPr>
        <w:t>89268</w:t>
      </w:r>
    </w:p>
    <w:p w14:paraId="5B91BB4E" w14:textId="77777777" w:rsidR="009E0CD0" w:rsidRPr="00916F0D" w:rsidRDefault="009E0CD0" w:rsidP="00591615">
      <w:pPr>
        <w:pStyle w:val="BodyTextIndent3"/>
        <w:spacing w:after="0"/>
        <w:ind w:firstLine="96"/>
        <w:rPr>
          <w:sz w:val="22"/>
          <w:szCs w:val="22"/>
        </w:rPr>
      </w:pPr>
      <w:r w:rsidRPr="00916F0D">
        <w:rPr>
          <w:sz w:val="22"/>
          <w:szCs w:val="22"/>
        </w:rPr>
        <w:t>89272</w:t>
      </w:r>
    </w:p>
    <w:p w14:paraId="00CB8338" w14:textId="77777777" w:rsidR="009E0CD0" w:rsidRPr="00916F0D" w:rsidRDefault="009E0CD0" w:rsidP="00591615">
      <w:pPr>
        <w:pStyle w:val="BodyTextIndent3"/>
        <w:spacing w:after="0"/>
        <w:ind w:firstLine="96"/>
        <w:rPr>
          <w:sz w:val="22"/>
          <w:szCs w:val="22"/>
        </w:rPr>
      </w:pPr>
      <w:r w:rsidRPr="00916F0D">
        <w:rPr>
          <w:sz w:val="22"/>
          <w:szCs w:val="22"/>
        </w:rPr>
        <w:t>89280</w:t>
      </w:r>
    </w:p>
    <w:p w14:paraId="1A75B3B1" w14:textId="77777777" w:rsidR="009E0CD0" w:rsidRPr="00916F0D" w:rsidRDefault="009E0CD0" w:rsidP="00591615">
      <w:pPr>
        <w:pStyle w:val="BodyTextIndent3"/>
        <w:spacing w:after="0"/>
        <w:ind w:firstLine="96"/>
        <w:rPr>
          <w:sz w:val="22"/>
          <w:szCs w:val="22"/>
        </w:rPr>
      </w:pPr>
      <w:r w:rsidRPr="00916F0D">
        <w:rPr>
          <w:sz w:val="22"/>
          <w:szCs w:val="22"/>
        </w:rPr>
        <w:t>89281</w:t>
      </w:r>
    </w:p>
    <w:p w14:paraId="307B578F" w14:textId="77777777" w:rsidR="009E0CD0" w:rsidRPr="00916F0D" w:rsidRDefault="009E0CD0" w:rsidP="00591615">
      <w:pPr>
        <w:pStyle w:val="BodyTextIndent3"/>
        <w:spacing w:after="0"/>
        <w:ind w:firstLine="96"/>
        <w:rPr>
          <w:sz w:val="22"/>
          <w:szCs w:val="22"/>
        </w:rPr>
      </w:pPr>
      <w:r w:rsidRPr="00916F0D">
        <w:rPr>
          <w:sz w:val="22"/>
          <w:szCs w:val="22"/>
        </w:rPr>
        <w:t>89290</w:t>
      </w:r>
    </w:p>
    <w:p w14:paraId="06DAC828" w14:textId="77777777" w:rsidR="009E0CD0" w:rsidRPr="00916F0D" w:rsidRDefault="009E0CD0" w:rsidP="00591615">
      <w:pPr>
        <w:pStyle w:val="BodyTextIndent3"/>
        <w:spacing w:after="0"/>
        <w:ind w:firstLine="96"/>
        <w:rPr>
          <w:sz w:val="22"/>
          <w:szCs w:val="22"/>
        </w:rPr>
      </w:pPr>
      <w:r w:rsidRPr="00916F0D">
        <w:rPr>
          <w:sz w:val="22"/>
          <w:szCs w:val="22"/>
        </w:rPr>
        <w:t>89291</w:t>
      </w:r>
    </w:p>
    <w:p w14:paraId="123D4F08" w14:textId="77777777" w:rsidR="009E0CD0" w:rsidRPr="00916F0D" w:rsidRDefault="009E0CD0" w:rsidP="00591615">
      <w:pPr>
        <w:pStyle w:val="BodyTextIndent3"/>
        <w:spacing w:after="0"/>
        <w:ind w:firstLine="96"/>
        <w:rPr>
          <w:sz w:val="22"/>
          <w:szCs w:val="22"/>
        </w:rPr>
      </w:pPr>
      <w:r w:rsidRPr="00916F0D">
        <w:rPr>
          <w:sz w:val="22"/>
          <w:szCs w:val="22"/>
        </w:rPr>
        <w:t>89321</w:t>
      </w:r>
    </w:p>
    <w:p w14:paraId="550DB358" w14:textId="77777777" w:rsidR="009E0CD0" w:rsidRPr="00916F0D" w:rsidRDefault="009E0CD0" w:rsidP="00591615">
      <w:pPr>
        <w:pStyle w:val="BodyTextIndent3"/>
        <w:spacing w:after="0"/>
        <w:ind w:firstLine="96"/>
        <w:rPr>
          <w:sz w:val="22"/>
          <w:szCs w:val="22"/>
        </w:rPr>
      </w:pPr>
      <w:r w:rsidRPr="00916F0D">
        <w:rPr>
          <w:sz w:val="22"/>
          <w:szCs w:val="22"/>
        </w:rPr>
        <w:t>89322</w:t>
      </w:r>
    </w:p>
    <w:p w14:paraId="09A61977" w14:textId="77777777" w:rsidR="009E0CD0" w:rsidRPr="00916F0D" w:rsidRDefault="009E0CD0" w:rsidP="00591615">
      <w:pPr>
        <w:pStyle w:val="BodyTextIndent3"/>
        <w:spacing w:after="0"/>
        <w:ind w:firstLine="96"/>
        <w:rPr>
          <w:sz w:val="22"/>
          <w:szCs w:val="22"/>
        </w:rPr>
      </w:pPr>
      <w:r w:rsidRPr="00916F0D">
        <w:rPr>
          <w:sz w:val="22"/>
          <w:szCs w:val="22"/>
        </w:rPr>
        <w:t>89325</w:t>
      </w:r>
    </w:p>
    <w:p w14:paraId="442BA7F9" w14:textId="77777777" w:rsidR="009E0CD0" w:rsidRPr="00916F0D" w:rsidRDefault="009E0CD0" w:rsidP="00591615">
      <w:pPr>
        <w:pStyle w:val="BodyTextIndent3"/>
        <w:spacing w:after="0"/>
        <w:ind w:firstLine="96"/>
        <w:rPr>
          <w:sz w:val="22"/>
          <w:szCs w:val="22"/>
        </w:rPr>
      </w:pPr>
      <w:r w:rsidRPr="00916F0D">
        <w:rPr>
          <w:sz w:val="22"/>
          <w:szCs w:val="22"/>
        </w:rPr>
        <w:t>89329</w:t>
      </w:r>
    </w:p>
    <w:p w14:paraId="59D7C8B5" w14:textId="77777777" w:rsidR="009E0CD0" w:rsidRPr="00916F0D" w:rsidRDefault="009E0CD0" w:rsidP="00591615">
      <w:pPr>
        <w:pStyle w:val="BodyTextIndent3"/>
        <w:spacing w:after="0"/>
        <w:ind w:firstLine="96"/>
        <w:rPr>
          <w:sz w:val="22"/>
          <w:szCs w:val="22"/>
        </w:rPr>
      </w:pPr>
      <w:r w:rsidRPr="00916F0D">
        <w:rPr>
          <w:sz w:val="22"/>
          <w:szCs w:val="22"/>
        </w:rPr>
        <w:t>89330</w:t>
      </w:r>
    </w:p>
    <w:p w14:paraId="463BAC02" w14:textId="77777777" w:rsidR="009E0CD0" w:rsidRPr="00916F0D" w:rsidRDefault="009E0CD0" w:rsidP="00591615">
      <w:pPr>
        <w:pStyle w:val="BodyTextIndent3"/>
        <w:spacing w:after="0"/>
        <w:ind w:firstLine="96"/>
        <w:rPr>
          <w:sz w:val="22"/>
          <w:szCs w:val="22"/>
        </w:rPr>
      </w:pPr>
      <w:r w:rsidRPr="00916F0D">
        <w:rPr>
          <w:sz w:val="22"/>
          <w:szCs w:val="22"/>
        </w:rPr>
        <w:t>89331</w:t>
      </w:r>
    </w:p>
    <w:p w14:paraId="7A42A3E9" w14:textId="77777777" w:rsidR="009E0CD0" w:rsidRPr="00916F0D" w:rsidRDefault="009E0CD0" w:rsidP="00591615">
      <w:pPr>
        <w:pStyle w:val="BodyTextIndent3"/>
        <w:spacing w:after="0"/>
        <w:ind w:firstLine="96"/>
        <w:rPr>
          <w:sz w:val="22"/>
          <w:szCs w:val="22"/>
        </w:rPr>
      </w:pPr>
      <w:r w:rsidRPr="00916F0D">
        <w:rPr>
          <w:sz w:val="22"/>
          <w:szCs w:val="22"/>
        </w:rPr>
        <w:t>89335</w:t>
      </w:r>
    </w:p>
    <w:p w14:paraId="69972404" w14:textId="77777777" w:rsidR="009E0CD0" w:rsidRPr="00916F0D" w:rsidRDefault="009E0CD0" w:rsidP="00591615">
      <w:pPr>
        <w:pStyle w:val="BodyTextIndent3"/>
        <w:spacing w:after="0"/>
        <w:ind w:firstLine="96"/>
        <w:rPr>
          <w:sz w:val="22"/>
          <w:szCs w:val="22"/>
        </w:rPr>
      </w:pPr>
      <w:r w:rsidRPr="00916F0D">
        <w:rPr>
          <w:sz w:val="22"/>
          <w:szCs w:val="22"/>
        </w:rPr>
        <w:t>89342</w:t>
      </w:r>
    </w:p>
    <w:p w14:paraId="664DAFC0" w14:textId="77777777" w:rsidR="009E0CD0" w:rsidRPr="00916F0D" w:rsidRDefault="009E0CD0" w:rsidP="00591615">
      <w:pPr>
        <w:pStyle w:val="BodyTextIndent3"/>
        <w:spacing w:after="0"/>
        <w:ind w:firstLine="96"/>
        <w:rPr>
          <w:sz w:val="22"/>
          <w:szCs w:val="22"/>
        </w:rPr>
      </w:pPr>
      <w:r w:rsidRPr="00916F0D">
        <w:rPr>
          <w:sz w:val="22"/>
          <w:szCs w:val="22"/>
        </w:rPr>
        <w:t>89343</w:t>
      </w:r>
    </w:p>
    <w:p w14:paraId="4D5C5415" w14:textId="77777777" w:rsidR="009E0CD0" w:rsidRPr="00916F0D" w:rsidRDefault="009E0CD0" w:rsidP="00591615">
      <w:pPr>
        <w:pStyle w:val="BodyTextIndent3"/>
        <w:spacing w:after="0"/>
        <w:ind w:firstLine="96"/>
        <w:rPr>
          <w:sz w:val="22"/>
          <w:szCs w:val="22"/>
        </w:rPr>
      </w:pPr>
      <w:r w:rsidRPr="00916F0D">
        <w:rPr>
          <w:sz w:val="22"/>
          <w:szCs w:val="22"/>
        </w:rPr>
        <w:t>89344</w:t>
      </w:r>
    </w:p>
    <w:p w14:paraId="6A1282B7" w14:textId="77777777" w:rsidR="009E0CD0" w:rsidRPr="00916F0D" w:rsidRDefault="009E0CD0" w:rsidP="00591615">
      <w:pPr>
        <w:pStyle w:val="BodyTextIndent3"/>
        <w:spacing w:after="0"/>
        <w:ind w:firstLine="96"/>
        <w:rPr>
          <w:sz w:val="22"/>
          <w:szCs w:val="22"/>
        </w:rPr>
      </w:pPr>
      <w:r w:rsidRPr="00916F0D">
        <w:rPr>
          <w:sz w:val="22"/>
          <w:szCs w:val="22"/>
        </w:rPr>
        <w:t>89346</w:t>
      </w:r>
    </w:p>
    <w:p w14:paraId="632DA58F" w14:textId="77777777" w:rsidR="009E0CD0" w:rsidRPr="00916F0D" w:rsidRDefault="009E0CD0" w:rsidP="00591615">
      <w:pPr>
        <w:pStyle w:val="BodyTextIndent3"/>
        <w:spacing w:after="0"/>
        <w:ind w:firstLine="96"/>
        <w:rPr>
          <w:sz w:val="22"/>
          <w:szCs w:val="22"/>
        </w:rPr>
      </w:pPr>
      <w:r w:rsidRPr="00916F0D">
        <w:rPr>
          <w:sz w:val="22"/>
          <w:szCs w:val="22"/>
        </w:rPr>
        <w:t>89352</w:t>
      </w:r>
    </w:p>
    <w:p w14:paraId="69353B2F" w14:textId="77777777" w:rsidR="009E0CD0" w:rsidRPr="00916F0D" w:rsidRDefault="009E0CD0" w:rsidP="00591615">
      <w:pPr>
        <w:pStyle w:val="BodyTextIndent3"/>
        <w:spacing w:after="0"/>
        <w:ind w:firstLine="96"/>
        <w:rPr>
          <w:sz w:val="22"/>
          <w:szCs w:val="22"/>
        </w:rPr>
      </w:pPr>
      <w:r w:rsidRPr="00916F0D">
        <w:rPr>
          <w:sz w:val="22"/>
          <w:szCs w:val="22"/>
        </w:rPr>
        <w:t>89353</w:t>
      </w:r>
    </w:p>
    <w:p w14:paraId="3A2C6AEB" w14:textId="77777777" w:rsidR="009E0CD0" w:rsidRPr="00916F0D" w:rsidRDefault="009E0CD0" w:rsidP="00591615">
      <w:pPr>
        <w:pStyle w:val="BodyTextIndent3"/>
        <w:spacing w:after="0"/>
        <w:ind w:firstLine="96"/>
        <w:rPr>
          <w:sz w:val="22"/>
          <w:szCs w:val="22"/>
        </w:rPr>
      </w:pPr>
      <w:r w:rsidRPr="00916F0D">
        <w:rPr>
          <w:sz w:val="22"/>
          <w:szCs w:val="22"/>
        </w:rPr>
        <w:t>89354</w:t>
      </w:r>
    </w:p>
    <w:p w14:paraId="550E81FA" w14:textId="77777777" w:rsidR="009E0CD0" w:rsidRPr="00916F0D" w:rsidRDefault="009E0CD0" w:rsidP="00591615">
      <w:pPr>
        <w:pStyle w:val="BodyTextIndent3"/>
        <w:spacing w:after="0"/>
        <w:ind w:firstLine="96"/>
        <w:rPr>
          <w:sz w:val="22"/>
          <w:szCs w:val="22"/>
        </w:rPr>
      </w:pPr>
      <w:r w:rsidRPr="00916F0D">
        <w:rPr>
          <w:sz w:val="22"/>
          <w:szCs w:val="22"/>
        </w:rPr>
        <w:t>89356</w:t>
      </w:r>
    </w:p>
    <w:p w14:paraId="289D2E09" w14:textId="77777777" w:rsidR="009E0CD0" w:rsidRPr="00916F0D" w:rsidRDefault="009E0CD0" w:rsidP="00591615">
      <w:pPr>
        <w:pStyle w:val="BodyTextIndent3"/>
        <w:spacing w:after="0"/>
        <w:ind w:firstLine="96"/>
        <w:rPr>
          <w:sz w:val="22"/>
          <w:szCs w:val="22"/>
        </w:rPr>
      </w:pPr>
      <w:r w:rsidRPr="00916F0D">
        <w:rPr>
          <w:sz w:val="22"/>
          <w:szCs w:val="22"/>
        </w:rPr>
        <w:t>89398</w:t>
      </w:r>
    </w:p>
    <w:p w14:paraId="30FBDD6C" w14:textId="77777777" w:rsidR="009E0CD0" w:rsidRPr="00916F0D" w:rsidRDefault="009E0CD0" w:rsidP="00591615">
      <w:pPr>
        <w:pStyle w:val="BodyTextIndent3"/>
        <w:spacing w:after="0"/>
        <w:ind w:firstLine="96"/>
        <w:rPr>
          <w:sz w:val="22"/>
          <w:szCs w:val="22"/>
        </w:rPr>
      </w:pPr>
      <w:r w:rsidRPr="00916F0D">
        <w:rPr>
          <w:sz w:val="22"/>
          <w:szCs w:val="22"/>
        </w:rPr>
        <w:t>90377</w:t>
      </w:r>
    </w:p>
    <w:p w14:paraId="496A3D05" w14:textId="77777777" w:rsidR="009E0CD0" w:rsidRPr="00916F0D" w:rsidRDefault="009E0CD0" w:rsidP="00591615">
      <w:pPr>
        <w:pStyle w:val="BodyTextIndent3"/>
        <w:spacing w:after="0"/>
        <w:ind w:firstLine="96"/>
        <w:rPr>
          <w:sz w:val="22"/>
          <w:szCs w:val="22"/>
        </w:rPr>
      </w:pPr>
      <w:r w:rsidRPr="00916F0D">
        <w:rPr>
          <w:sz w:val="22"/>
          <w:szCs w:val="22"/>
        </w:rPr>
        <w:t>90461</w:t>
      </w:r>
    </w:p>
    <w:p w14:paraId="0BB3B8EB" w14:textId="77777777" w:rsidR="009E0CD0" w:rsidRPr="00916F0D" w:rsidRDefault="009E0CD0" w:rsidP="00591615">
      <w:pPr>
        <w:pStyle w:val="BodyTextIndent3"/>
        <w:spacing w:after="0"/>
        <w:ind w:firstLine="96"/>
        <w:rPr>
          <w:sz w:val="22"/>
          <w:szCs w:val="22"/>
        </w:rPr>
      </w:pPr>
      <w:r w:rsidRPr="00916F0D">
        <w:rPr>
          <w:sz w:val="22"/>
          <w:szCs w:val="22"/>
        </w:rPr>
        <w:t>90586</w:t>
      </w:r>
    </w:p>
    <w:p w14:paraId="08C9C985" w14:textId="77777777" w:rsidR="009E0CD0" w:rsidRPr="00916F0D" w:rsidRDefault="009E0CD0" w:rsidP="00591615">
      <w:pPr>
        <w:pStyle w:val="BodyTextIndent3"/>
        <w:spacing w:after="0"/>
        <w:ind w:firstLine="96"/>
        <w:rPr>
          <w:sz w:val="22"/>
          <w:szCs w:val="22"/>
        </w:rPr>
      </w:pPr>
      <w:r w:rsidRPr="00916F0D">
        <w:rPr>
          <w:sz w:val="22"/>
          <w:szCs w:val="22"/>
        </w:rPr>
        <w:t>90587</w:t>
      </w:r>
    </w:p>
    <w:p w14:paraId="4044A4FF" w14:textId="77777777" w:rsidR="009E0CD0" w:rsidRPr="00916F0D" w:rsidRDefault="009E0CD0" w:rsidP="560B4A9C">
      <w:pPr>
        <w:pStyle w:val="BodyTextIndent3"/>
        <w:spacing w:after="0"/>
        <w:ind w:firstLine="96"/>
        <w:rPr>
          <w:sz w:val="22"/>
          <w:szCs w:val="22"/>
        </w:rPr>
      </w:pPr>
      <w:r w:rsidRPr="00916F0D">
        <w:rPr>
          <w:sz w:val="22"/>
          <w:szCs w:val="22"/>
        </w:rPr>
        <w:t>90611</w:t>
      </w:r>
    </w:p>
    <w:p w14:paraId="247A8E86" w14:textId="77777777" w:rsidR="009E0CD0" w:rsidRPr="00916F0D" w:rsidRDefault="009E0CD0" w:rsidP="560B4A9C">
      <w:pPr>
        <w:pStyle w:val="BodyTextIndent3"/>
        <w:spacing w:after="0"/>
        <w:ind w:firstLine="96"/>
        <w:rPr>
          <w:sz w:val="22"/>
          <w:szCs w:val="22"/>
        </w:rPr>
      </w:pPr>
      <w:r w:rsidRPr="00916F0D">
        <w:rPr>
          <w:sz w:val="22"/>
          <w:szCs w:val="22"/>
        </w:rPr>
        <w:t>90622</w:t>
      </w:r>
    </w:p>
    <w:p w14:paraId="0CBA73E3" w14:textId="77777777" w:rsidR="009E0CD0" w:rsidRPr="00916F0D" w:rsidRDefault="009E0CD0" w:rsidP="00591615">
      <w:pPr>
        <w:pStyle w:val="BodyTextIndent3"/>
        <w:spacing w:after="0"/>
        <w:ind w:firstLine="96"/>
        <w:rPr>
          <w:sz w:val="22"/>
          <w:szCs w:val="22"/>
        </w:rPr>
      </w:pPr>
      <w:r w:rsidRPr="00916F0D">
        <w:rPr>
          <w:sz w:val="22"/>
          <w:szCs w:val="22"/>
        </w:rPr>
        <w:t>90619</w:t>
      </w:r>
    </w:p>
    <w:p w14:paraId="67FC90B2" w14:textId="77777777" w:rsidR="009E0CD0" w:rsidRPr="00916F0D" w:rsidRDefault="009E0CD0" w:rsidP="00591615">
      <w:pPr>
        <w:pStyle w:val="BodyTextIndent3"/>
        <w:spacing w:after="0"/>
        <w:ind w:firstLine="96"/>
        <w:rPr>
          <w:sz w:val="22"/>
          <w:szCs w:val="22"/>
        </w:rPr>
      </w:pPr>
      <w:r w:rsidRPr="00916F0D">
        <w:rPr>
          <w:sz w:val="22"/>
          <w:szCs w:val="22"/>
        </w:rPr>
        <w:t>90626</w:t>
      </w:r>
    </w:p>
    <w:p w14:paraId="5F47F692" w14:textId="77777777" w:rsidR="009E0CD0" w:rsidRPr="00916F0D" w:rsidRDefault="009E0CD0" w:rsidP="00591615">
      <w:pPr>
        <w:pStyle w:val="BodyTextIndent3"/>
        <w:spacing w:after="0"/>
        <w:ind w:firstLine="96"/>
        <w:rPr>
          <w:sz w:val="22"/>
          <w:szCs w:val="22"/>
        </w:rPr>
      </w:pPr>
      <w:r w:rsidRPr="00916F0D">
        <w:rPr>
          <w:sz w:val="22"/>
          <w:szCs w:val="22"/>
        </w:rPr>
        <w:t>90627</w:t>
      </w:r>
    </w:p>
    <w:p w14:paraId="66CB2D2E" w14:textId="77777777" w:rsidR="009E0CD0" w:rsidRPr="00916F0D" w:rsidRDefault="009E0CD0" w:rsidP="00591615">
      <w:pPr>
        <w:pStyle w:val="BodyTextIndent3"/>
        <w:spacing w:after="0"/>
        <w:ind w:firstLine="96"/>
        <w:rPr>
          <w:sz w:val="22"/>
          <w:szCs w:val="22"/>
        </w:rPr>
      </w:pPr>
      <w:r w:rsidRPr="00916F0D">
        <w:rPr>
          <w:sz w:val="22"/>
          <w:szCs w:val="22"/>
        </w:rPr>
        <w:t>90634</w:t>
      </w:r>
    </w:p>
    <w:p w14:paraId="1B913E5E" w14:textId="77777777" w:rsidR="009E0CD0" w:rsidRPr="00916F0D" w:rsidRDefault="009E0CD0" w:rsidP="00591615">
      <w:pPr>
        <w:pStyle w:val="BodyTextIndent3"/>
        <w:spacing w:after="0"/>
        <w:ind w:firstLine="96"/>
        <w:rPr>
          <w:sz w:val="22"/>
          <w:szCs w:val="22"/>
        </w:rPr>
      </w:pPr>
      <w:r w:rsidRPr="00916F0D">
        <w:rPr>
          <w:sz w:val="22"/>
          <w:szCs w:val="22"/>
        </w:rPr>
        <w:t>90644</w:t>
      </w:r>
    </w:p>
    <w:p w14:paraId="2E124AE8" w14:textId="77777777" w:rsidR="009E0CD0" w:rsidRPr="00916F0D" w:rsidRDefault="009E0CD0" w:rsidP="00591615">
      <w:pPr>
        <w:pStyle w:val="BodyTextIndent3"/>
        <w:spacing w:after="0"/>
        <w:ind w:firstLine="96"/>
        <w:rPr>
          <w:sz w:val="22"/>
          <w:szCs w:val="22"/>
        </w:rPr>
      </w:pPr>
      <w:r w:rsidRPr="00916F0D">
        <w:rPr>
          <w:sz w:val="22"/>
          <w:szCs w:val="22"/>
        </w:rPr>
        <w:t>90647</w:t>
      </w:r>
    </w:p>
    <w:p w14:paraId="0ED066F3" w14:textId="77777777" w:rsidR="009E0CD0" w:rsidRPr="00916F0D" w:rsidRDefault="009E0CD0" w:rsidP="00591615">
      <w:pPr>
        <w:pStyle w:val="BodyTextIndent3"/>
        <w:spacing w:after="0"/>
        <w:ind w:firstLine="96"/>
        <w:rPr>
          <w:sz w:val="22"/>
          <w:szCs w:val="22"/>
        </w:rPr>
      </w:pPr>
      <w:r w:rsidRPr="00916F0D">
        <w:rPr>
          <w:sz w:val="22"/>
          <w:szCs w:val="22"/>
        </w:rPr>
        <w:t>90648</w:t>
      </w:r>
    </w:p>
    <w:p w14:paraId="6C0A2262" w14:textId="77777777" w:rsidR="009E0CD0" w:rsidRPr="00916F0D" w:rsidRDefault="009E0CD0" w:rsidP="00591615">
      <w:pPr>
        <w:pStyle w:val="BodyTextIndent3"/>
        <w:spacing w:after="0"/>
        <w:ind w:firstLine="96"/>
        <w:rPr>
          <w:sz w:val="22"/>
          <w:szCs w:val="22"/>
        </w:rPr>
      </w:pPr>
      <w:r w:rsidRPr="00916F0D">
        <w:rPr>
          <w:sz w:val="22"/>
          <w:szCs w:val="22"/>
        </w:rPr>
        <w:t>90649</w:t>
      </w:r>
    </w:p>
    <w:p w14:paraId="5BD60CF3" w14:textId="77777777" w:rsidR="009E0CD0" w:rsidRPr="00916F0D" w:rsidRDefault="009E0CD0" w:rsidP="00591615">
      <w:pPr>
        <w:pStyle w:val="BodyTextIndent3"/>
        <w:spacing w:after="0"/>
        <w:ind w:firstLine="96"/>
        <w:rPr>
          <w:sz w:val="22"/>
          <w:szCs w:val="22"/>
        </w:rPr>
      </w:pPr>
      <w:r w:rsidRPr="00916F0D">
        <w:rPr>
          <w:sz w:val="22"/>
          <w:szCs w:val="22"/>
        </w:rPr>
        <w:t>90650</w:t>
      </w:r>
    </w:p>
    <w:p w14:paraId="3DBBB027" w14:textId="77777777" w:rsidR="009E0CD0" w:rsidRPr="00916F0D" w:rsidRDefault="009E0CD0" w:rsidP="00591615">
      <w:pPr>
        <w:pStyle w:val="BodyTextIndent3"/>
        <w:spacing w:after="0"/>
        <w:ind w:firstLine="96"/>
        <w:rPr>
          <w:sz w:val="22"/>
          <w:szCs w:val="22"/>
        </w:rPr>
      </w:pPr>
      <w:r w:rsidRPr="00916F0D">
        <w:rPr>
          <w:sz w:val="22"/>
          <w:szCs w:val="22"/>
        </w:rPr>
        <w:t>90655</w:t>
      </w:r>
    </w:p>
    <w:p w14:paraId="646194E5" w14:textId="77777777" w:rsidR="009E0CD0" w:rsidRPr="00916F0D" w:rsidRDefault="009E0CD0" w:rsidP="00591615">
      <w:pPr>
        <w:pStyle w:val="BodyTextIndent3"/>
        <w:spacing w:after="0"/>
        <w:ind w:firstLine="96"/>
        <w:rPr>
          <w:sz w:val="22"/>
          <w:szCs w:val="22"/>
        </w:rPr>
      </w:pPr>
      <w:r w:rsidRPr="00916F0D">
        <w:rPr>
          <w:sz w:val="22"/>
          <w:szCs w:val="22"/>
        </w:rPr>
        <w:t>90657</w:t>
      </w:r>
    </w:p>
    <w:p w14:paraId="0E99EF09" w14:textId="77777777" w:rsidR="009E0CD0" w:rsidRPr="00916F0D" w:rsidRDefault="009E0CD0" w:rsidP="00591615">
      <w:pPr>
        <w:pStyle w:val="BodyTextIndent3"/>
        <w:spacing w:after="0"/>
        <w:ind w:firstLine="96"/>
        <w:rPr>
          <w:sz w:val="22"/>
          <w:szCs w:val="22"/>
        </w:rPr>
      </w:pPr>
      <w:r w:rsidRPr="00916F0D">
        <w:rPr>
          <w:sz w:val="22"/>
          <w:szCs w:val="22"/>
        </w:rPr>
        <w:t>90678</w:t>
      </w:r>
    </w:p>
    <w:p w14:paraId="4273D794" w14:textId="77777777" w:rsidR="009E0CD0" w:rsidRPr="00916F0D" w:rsidRDefault="009E0CD0" w:rsidP="00591615">
      <w:pPr>
        <w:pStyle w:val="BodyTextIndent3"/>
        <w:spacing w:after="0"/>
        <w:ind w:firstLine="96"/>
        <w:rPr>
          <w:sz w:val="22"/>
          <w:szCs w:val="22"/>
        </w:rPr>
      </w:pPr>
      <w:r w:rsidRPr="00916F0D">
        <w:rPr>
          <w:sz w:val="22"/>
          <w:szCs w:val="22"/>
        </w:rPr>
        <w:t>90680</w:t>
      </w:r>
    </w:p>
    <w:p w14:paraId="71222227" w14:textId="77777777" w:rsidR="009E0CD0" w:rsidRPr="00916F0D" w:rsidRDefault="009E0CD0" w:rsidP="00591615">
      <w:pPr>
        <w:pStyle w:val="BodyTextIndent3"/>
        <w:spacing w:after="0"/>
        <w:ind w:firstLine="96"/>
        <w:rPr>
          <w:sz w:val="22"/>
          <w:szCs w:val="22"/>
        </w:rPr>
      </w:pPr>
      <w:r w:rsidRPr="00916F0D">
        <w:rPr>
          <w:sz w:val="22"/>
          <w:szCs w:val="22"/>
        </w:rPr>
        <w:t>90681</w:t>
      </w:r>
    </w:p>
    <w:p w14:paraId="458526C2" w14:textId="77777777" w:rsidR="009E0CD0" w:rsidRPr="00916F0D" w:rsidRDefault="009E0CD0" w:rsidP="00591615">
      <w:pPr>
        <w:pStyle w:val="BodyTextIndent3"/>
        <w:spacing w:after="0"/>
        <w:ind w:firstLine="96"/>
        <w:rPr>
          <w:sz w:val="22"/>
          <w:szCs w:val="22"/>
        </w:rPr>
      </w:pPr>
      <w:r w:rsidRPr="00916F0D">
        <w:rPr>
          <w:sz w:val="22"/>
          <w:szCs w:val="22"/>
        </w:rPr>
        <w:t>90685</w:t>
      </w:r>
    </w:p>
    <w:p w14:paraId="202CAC3B" w14:textId="77777777" w:rsidR="009E0CD0" w:rsidRPr="00916F0D" w:rsidRDefault="009E0CD0" w:rsidP="00591615">
      <w:pPr>
        <w:pStyle w:val="BodyTextIndent3"/>
        <w:spacing w:after="0"/>
        <w:ind w:firstLine="96"/>
        <w:rPr>
          <w:sz w:val="22"/>
          <w:szCs w:val="22"/>
        </w:rPr>
      </w:pPr>
      <w:r w:rsidRPr="00916F0D">
        <w:rPr>
          <w:sz w:val="22"/>
          <w:szCs w:val="22"/>
        </w:rPr>
        <w:t>90687</w:t>
      </w:r>
    </w:p>
    <w:p w14:paraId="6CD81F69" w14:textId="77777777" w:rsidR="009E0CD0" w:rsidRPr="00916F0D" w:rsidRDefault="009E0CD0" w:rsidP="00591615">
      <w:pPr>
        <w:pStyle w:val="BodyTextIndent3"/>
        <w:spacing w:after="0"/>
        <w:ind w:firstLine="96"/>
        <w:rPr>
          <w:sz w:val="22"/>
          <w:szCs w:val="22"/>
        </w:rPr>
      </w:pPr>
      <w:r w:rsidRPr="00916F0D">
        <w:rPr>
          <w:sz w:val="22"/>
          <w:szCs w:val="22"/>
        </w:rPr>
        <w:t>90697</w:t>
      </w:r>
    </w:p>
    <w:p w14:paraId="3A39E007" w14:textId="77777777" w:rsidR="009E0CD0" w:rsidRPr="00916F0D" w:rsidRDefault="009E0CD0" w:rsidP="00591615">
      <w:pPr>
        <w:pStyle w:val="BodyTextIndent3"/>
        <w:spacing w:after="0"/>
        <w:ind w:firstLine="96"/>
        <w:rPr>
          <w:sz w:val="22"/>
          <w:szCs w:val="22"/>
        </w:rPr>
      </w:pPr>
      <w:r w:rsidRPr="00916F0D">
        <w:rPr>
          <w:sz w:val="22"/>
          <w:szCs w:val="22"/>
        </w:rPr>
        <w:t>90698</w:t>
      </w:r>
    </w:p>
    <w:p w14:paraId="59544123" w14:textId="77777777" w:rsidR="009E0CD0" w:rsidRPr="00916F0D" w:rsidRDefault="009E0CD0" w:rsidP="00591615">
      <w:pPr>
        <w:pStyle w:val="BodyTextIndent3"/>
        <w:spacing w:after="0"/>
        <w:ind w:firstLine="96"/>
        <w:rPr>
          <w:sz w:val="22"/>
          <w:szCs w:val="22"/>
        </w:rPr>
      </w:pPr>
      <w:r w:rsidRPr="00916F0D">
        <w:rPr>
          <w:sz w:val="22"/>
          <w:szCs w:val="22"/>
        </w:rPr>
        <w:t>90689</w:t>
      </w:r>
    </w:p>
    <w:p w14:paraId="1053B854" w14:textId="77777777" w:rsidR="009E0CD0" w:rsidRPr="00916F0D" w:rsidRDefault="009E0CD0" w:rsidP="00591615">
      <w:pPr>
        <w:pStyle w:val="BodyTextIndent3"/>
        <w:spacing w:after="0"/>
        <w:ind w:firstLine="96"/>
        <w:rPr>
          <w:sz w:val="22"/>
          <w:szCs w:val="22"/>
        </w:rPr>
      </w:pPr>
      <w:r w:rsidRPr="00916F0D">
        <w:rPr>
          <w:sz w:val="22"/>
          <w:szCs w:val="22"/>
        </w:rPr>
        <w:t>90700</w:t>
      </w:r>
    </w:p>
    <w:p w14:paraId="76D33578" w14:textId="77777777" w:rsidR="009E0CD0" w:rsidRPr="00916F0D" w:rsidRDefault="009E0CD0" w:rsidP="00591615">
      <w:pPr>
        <w:pStyle w:val="BodyTextIndent3"/>
        <w:spacing w:after="0"/>
        <w:ind w:firstLine="96"/>
        <w:rPr>
          <w:sz w:val="22"/>
          <w:szCs w:val="22"/>
        </w:rPr>
      </w:pPr>
      <w:r w:rsidRPr="00916F0D">
        <w:rPr>
          <w:sz w:val="22"/>
          <w:szCs w:val="22"/>
        </w:rPr>
        <w:t>90702</w:t>
      </w:r>
    </w:p>
    <w:p w14:paraId="1FB73D53" w14:textId="77777777" w:rsidR="009E0CD0" w:rsidRPr="00916F0D" w:rsidRDefault="009E0CD0" w:rsidP="00591615">
      <w:pPr>
        <w:pStyle w:val="BodyTextIndent3"/>
        <w:spacing w:after="0"/>
        <w:ind w:firstLine="96"/>
        <w:rPr>
          <w:sz w:val="22"/>
          <w:szCs w:val="22"/>
        </w:rPr>
      </w:pPr>
      <w:r w:rsidRPr="00916F0D">
        <w:rPr>
          <w:sz w:val="22"/>
          <w:szCs w:val="22"/>
        </w:rPr>
        <w:t>90723</w:t>
      </w:r>
    </w:p>
    <w:p w14:paraId="53B84F06" w14:textId="77777777" w:rsidR="009E0CD0" w:rsidRPr="00916F0D" w:rsidRDefault="009E0CD0" w:rsidP="00591615">
      <w:pPr>
        <w:pStyle w:val="BodyTextIndent3"/>
        <w:spacing w:after="0"/>
        <w:ind w:firstLine="96"/>
        <w:rPr>
          <w:sz w:val="22"/>
          <w:szCs w:val="22"/>
        </w:rPr>
      </w:pPr>
      <w:r w:rsidRPr="00916F0D">
        <w:rPr>
          <w:sz w:val="22"/>
          <w:szCs w:val="22"/>
        </w:rPr>
        <w:t>90743</w:t>
      </w:r>
    </w:p>
    <w:p w14:paraId="60BC8A05" w14:textId="77777777" w:rsidR="009E0CD0" w:rsidRPr="00916F0D" w:rsidRDefault="009E0CD0" w:rsidP="00591615">
      <w:pPr>
        <w:pStyle w:val="BodyTextIndent3"/>
        <w:spacing w:after="0"/>
        <w:ind w:firstLine="96"/>
        <w:rPr>
          <w:sz w:val="22"/>
          <w:szCs w:val="22"/>
        </w:rPr>
      </w:pPr>
      <w:r w:rsidRPr="00916F0D">
        <w:rPr>
          <w:sz w:val="22"/>
          <w:szCs w:val="22"/>
        </w:rPr>
        <w:t>90744</w:t>
      </w:r>
    </w:p>
    <w:p w14:paraId="3C07D0C9" w14:textId="77777777" w:rsidR="009E0CD0" w:rsidRPr="00916F0D" w:rsidRDefault="009E0CD0" w:rsidP="00591615">
      <w:pPr>
        <w:pStyle w:val="BodyTextIndent3"/>
        <w:spacing w:after="0"/>
        <w:ind w:firstLine="96"/>
        <w:rPr>
          <w:sz w:val="22"/>
          <w:szCs w:val="22"/>
        </w:rPr>
      </w:pPr>
      <w:r w:rsidRPr="00916F0D">
        <w:rPr>
          <w:sz w:val="22"/>
          <w:szCs w:val="22"/>
        </w:rPr>
        <w:t>90748</w:t>
      </w:r>
    </w:p>
    <w:p w14:paraId="12E1893C" w14:textId="77777777" w:rsidR="009E0CD0" w:rsidRPr="00916F0D" w:rsidRDefault="009E0CD0" w:rsidP="00591615">
      <w:pPr>
        <w:pStyle w:val="BodyTextIndent3"/>
        <w:spacing w:after="0"/>
        <w:ind w:firstLine="96"/>
        <w:rPr>
          <w:sz w:val="22"/>
          <w:szCs w:val="22"/>
        </w:rPr>
      </w:pPr>
      <w:r w:rsidRPr="00916F0D">
        <w:rPr>
          <w:sz w:val="22"/>
          <w:szCs w:val="22"/>
        </w:rPr>
        <w:t>90758</w:t>
      </w:r>
    </w:p>
    <w:p w14:paraId="715A90F2" w14:textId="77777777" w:rsidR="009E0CD0" w:rsidRPr="00916F0D" w:rsidRDefault="009E0CD0" w:rsidP="00591615">
      <w:pPr>
        <w:pStyle w:val="BodyTextIndent3"/>
        <w:spacing w:after="0"/>
        <w:ind w:firstLine="96"/>
        <w:rPr>
          <w:sz w:val="22"/>
          <w:szCs w:val="22"/>
        </w:rPr>
      </w:pPr>
      <w:r w:rsidRPr="00916F0D">
        <w:rPr>
          <w:sz w:val="22"/>
          <w:szCs w:val="22"/>
        </w:rPr>
        <w:t>90845</w:t>
      </w:r>
    </w:p>
    <w:p w14:paraId="3A777F10" w14:textId="77777777" w:rsidR="009E0CD0" w:rsidRPr="00916F0D" w:rsidRDefault="009E0CD0" w:rsidP="00591615">
      <w:pPr>
        <w:pStyle w:val="BodyTextIndent3"/>
        <w:spacing w:after="0"/>
        <w:ind w:firstLine="96"/>
        <w:rPr>
          <w:sz w:val="22"/>
          <w:szCs w:val="22"/>
        </w:rPr>
      </w:pPr>
      <w:r w:rsidRPr="00916F0D">
        <w:rPr>
          <w:sz w:val="22"/>
          <w:szCs w:val="22"/>
        </w:rPr>
        <w:t>90863</w:t>
      </w:r>
    </w:p>
    <w:p w14:paraId="15525910" w14:textId="77777777" w:rsidR="009E0CD0" w:rsidRPr="00916F0D" w:rsidRDefault="009E0CD0" w:rsidP="00591615">
      <w:pPr>
        <w:pStyle w:val="BodyTextIndent3"/>
        <w:spacing w:after="0"/>
        <w:ind w:firstLine="96"/>
        <w:rPr>
          <w:sz w:val="22"/>
          <w:szCs w:val="22"/>
        </w:rPr>
      </w:pPr>
      <w:r w:rsidRPr="00916F0D">
        <w:rPr>
          <w:sz w:val="22"/>
          <w:szCs w:val="22"/>
        </w:rPr>
        <w:t>90865</w:t>
      </w:r>
    </w:p>
    <w:p w14:paraId="132F82E6" w14:textId="77777777" w:rsidR="009E0CD0" w:rsidRPr="00916F0D" w:rsidRDefault="009E0CD0" w:rsidP="00591615">
      <w:pPr>
        <w:pStyle w:val="BodyTextIndent3"/>
        <w:spacing w:after="0"/>
        <w:ind w:firstLine="96"/>
        <w:rPr>
          <w:sz w:val="22"/>
          <w:szCs w:val="22"/>
        </w:rPr>
      </w:pPr>
      <w:r w:rsidRPr="00916F0D">
        <w:rPr>
          <w:sz w:val="22"/>
          <w:szCs w:val="22"/>
        </w:rPr>
        <w:t>90875</w:t>
      </w:r>
    </w:p>
    <w:p w14:paraId="20BD5AFE" w14:textId="77777777" w:rsidR="009E0CD0" w:rsidRPr="00916F0D" w:rsidRDefault="009E0CD0" w:rsidP="00591615">
      <w:pPr>
        <w:pStyle w:val="BodyTextIndent3"/>
        <w:spacing w:after="0"/>
        <w:ind w:firstLine="96"/>
        <w:rPr>
          <w:sz w:val="22"/>
          <w:szCs w:val="22"/>
        </w:rPr>
      </w:pPr>
      <w:r w:rsidRPr="00916F0D">
        <w:rPr>
          <w:sz w:val="22"/>
          <w:szCs w:val="22"/>
        </w:rPr>
        <w:t>90876</w:t>
      </w:r>
    </w:p>
    <w:p w14:paraId="1B5886E9" w14:textId="77777777" w:rsidR="009E0CD0" w:rsidRPr="00916F0D" w:rsidRDefault="009E0CD0" w:rsidP="00591615">
      <w:pPr>
        <w:pStyle w:val="BodyTextIndent3"/>
        <w:spacing w:after="0"/>
        <w:ind w:firstLine="96"/>
        <w:rPr>
          <w:sz w:val="22"/>
          <w:szCs w:val="22"/>
        </w:rPr>
      </w:pPr>
      <w:r w:rsidRPr="00916F0D">
        <w:rPr>
          <w:sz w:val="22"/>
          <w:szCs w:val="22"/>
        </w:rPr>
        <w:t>90880</w:t>
      </w:r>
    </w:p>
    <w:p w14:paraId="2E3C5ACF" w14:textId="77777777" w:rsidR="009E0CD0" w:rsidRPr="00916F0D" w:rsidRDefault="009E0CD0" w:rsidP="00591615">
      <w:pPr>
        <w:pStyle w:val="BodyTextIndent3"/>
        <w:spacing w:after="0"/>
        <w:ind w:firstLine="96"/>
        <w:rPr>
          <w:sz w:val="22"/>
          <w:szCs w:val="22"/>
        </w:rPr>
      </w:pPr>
      <w:r w:rsidRPr="00916F0D">
        <w:rPr>
          <w:sz w:val="22"/>
          <w:szCs w:val="22"/>
        </w:rPr>
        <w:t>90885</w:t>
      </w:r>
    </w:p>
    <w:p w14:paraId="5C747996" w14:textId="77777777" w:rsidR="009E0CD0" w:rsidRPr="00916F0D" w:rsidRDefault="009E0CD0" w:rsidP="00591615">
      <w:pPr>
        <w:pStyle w:val="BodyTextIndent3"/>
        <w:spacing w:after="0"/>
        <w:ind w:firstLine="96"/>
        <w:rPr>
          <w:sz w:val="22"/>
          <w:szCs w:val="22"/>
        </w:rPr>
      </w:pPr>
      <w:r w:rsidRPr="00916F0D">
        <w:rPr>
          <w:sz w:val="22"/>
          <w:szCs w:val="22"/>
        </w:rPr>
        <w:t>90889</w:t>
      </w:r>
    </w:p>
    <w:p w14:paraId="7B6946C8" w14:textId="77777777" w:rsidR="009E0CD0" w:rsidRPr="00916F0D" w:rsidRDefault="009E0CD0" w:rsidP="00591615">
      <w:pPr>
        <w:pStyle w:val="BodyTextIndent3"/>
        <w:spacing w:after="0"/>
        <w:ind w:firstLine="96"/>
        <w:rPr>
          <w:sz w:val="22"/>
          <w:szCs w:val="22"/>
        </w:rPr>
      </w:pPr>
      <w:r w:rsidRPr="00916F0D">
        <w:rPr>
          <w:sz w:val="22"/>
          <w:szCs w:val="22"/>
        </w:rPr>
        <w:t>90901</w:t>
      </w:r>
    </w:p>
    <w:p w14:paraId="10CD57F3" w14:textId="77777777" w:rsidR="009E0CD0" w:rsidRPr="00916F0D" w:rsidRDefault="009E0CD0" w:rsidP="00591615">
      <w:pPr>
        <w:pStyle w:val="BodyTextIndent3"/>
        <w:spacing w:after="0"/>
        <w:ind w:firstLine="96"/>
        <w:rPr>
          <w:sz w:val="22"/>
          <w:szCs w:val="22"/>
        </w:rPr>
      </w:pPr>
      <w:r w:rsidRPr="00916F0D">
        <w:rPr>
          <w:sz w:val="22"/>
          <w:szCs w:val="22"/>
        </w:rPr>
        <w:t>90912</w:t>
      </w:r>
    </w:p>
    <w:p w14:paraId="30B3D155" w14:textId="77777777" w:rsidR="009E0CD0" w:rsidRPr="00916F0D" w:rsidRDefault="009E0CD0" w:rsidP="00591615">
      <w:pPr>
        <w:pStyle w:val="BodyTextIndent3"/>
        <w:spacing w:after="0"/>
        <w:ind w:firstLine="96"/>
        <w:rPr>
          <w:sz w:val="22"/>
          <w:szCs w:val="22"/>
        </w:rPr>
      </w:pPr>
      <w:r w:rsidRPr="00916F0D">
        <w:rPr>
          <w:sz w:val="22"/>
          <w:szCs w:val="22"/>
        </w:rPr>
        <w:t>90913</w:t>
      </w:r>
    </w:p>
    <w:p w14:paraId="7D726B5D" w14:textId="77777777" w:rsidR="009E0CD0" w:rsidRPr="00916F0D" w:rsidRDefault="009E0CD0" w:rsidP="00591615">
      <w:pPr>
        <w:pStyle w:val="BodyTextIndent3"/>
        <w:spacing w:after="0"/>
        <w:ind w:firstLine="96"/>
        <w:rPr>
          <w:sz w:val="22"/>
          <w:szCs w:val="22"/>
        </w:rPr>
      </w:pPr>
      <w:r w:rsidRPr="00916F0D">
        <w:rPr>
          <w:sz w:val="22"/>
          <w:szCs w:val="22"/>
        </w:rPr>
        <w:t>90940</w:t>
      </w:r>
    </w:p>
    <w:p w14:paraId="298DC58C" w14:textId="77777777" w:rsidR="009E0CD0" w:rsidRPr="00916F0D" w:rsidRDefault="009E0CD0" w:rsidP="00591615">
      <w:pPr>
        <w:pStyle w:val="BodyTextIndent3"/>
        <w:spacing w:after="0"/>
        <w:ind w:firstLine="96"/>
        <w:rPr>
          <w:sz w:val="22"/>
          <w:szCs w:val="22"/>
        </w:rPr>
      </w:pPr>
      <w:r w:rsidRPr="00916F0D">
        <w:rPr>
          <w:sz w:val="22"/>
          <w:szCs w:val="22"/>
        </w:rPr>
        <w:t>90989</w:t>
      </w:r>
    </w:p>
    <w:p w14:paraId="3EE061F4" w14:textId="77777777" w:rsidR="009E0CD0" w:rsidRPr="00916F0D" w:rsidRDefault="009E0CD0" w:rsidP="00591615">
      <w:pPr>
        <w:pStyle w:val="BodyTextIndent3"/>
        <w:spacing w:after="0"/>
        <w:ind w:firstLine="96"/>
        <w:rPr>
          <w:sz w:val="22"/>
          <w:szCs w:val="22"/>
        </w:rPr>
      </w:pPr>
      <w:r w:rsidRPr="00916F0D">
        <w:rPr>
          <w:sz w:val="22"/>
          <w:szCs w:val="22"/>
        </w:rPr>
        <w:t>90993</w:t>
      </w:r>
    </w:p>
    <w:p w14:paraId="411A9C2A" w14:textId="77777777" w:rsidR="009E0CD0" w:rsidRPr="00916F0D" w:rsidRDefault="009E0CD0" w:rsidP="00591615">
      <w:pPr>
        <w:pStyle w:val="BodyTextIndent3"/>
        <w:spacing w:after="0"/>
        <w:ind w:firstLine="96"/>
        <w:rPr>
          <w:sz w:val="22"/>
          <w:szCs w:val="22"/>
        </w:rPr>
      </w:pPr>
      <w:r w:rsidRPr="00916F0D">
        <w:rPr>
          <w:sz w:val="22"/>
          <w:szCs w:val="22"/>
        </w:rPr>
        <w:t>90997</w:t>
      </w:r>
    </w:p>
    <w:p w14:paraId="34E5DEE2" w14:textId="77777777" w:rsidR="009E0CD0" w:rsidRPr="00916F0D" w:rsidRDefault="009E0CD0" w:rsidP="00591615">
      <w:pPr>
        <w:pStyle w:val="BodyTextIndent3"/>
        <w:spacing w:after="0"/>
        <w:ind w:firstLine="96"/>
        <w:rPr>
          <w:sz w:val="22"/>
          <w:szCs w:val="22"/>
        </w:rPr>
      </w:pPr>
      <w:r w:rsidRPr="00916F0D">
        <w:rPr>
          <w:sz w:val="22"/>
          <w:szCs w:val="22"/>
        </w:rPr>
        <w:t>91112</w:t>
      </w:r>
    </w:p>
    <w:p w14:paraId="71A465F5" w14:textId="77777777" w:rsidR="009E0CD0" w:rsidRPr="00916F0D" w:rsidRDefault="009E0CD0" w:rsidP="00591615">
      <w:pPr>
        <w:pStyle w:val="BodyTextIndent3"/>
        <w:spacing w:after="0"/>
        <w:ind w:firstLine="96"/>
        <w:rPr>
          <w:sz w:val="22"/>
          <w:szCs w:val="22"/>
        </w:rPr>
      </w:pPr>
      <w:r w:rsidRPr="00916F0D">
        <w:rPr>
          <w:sz w:val="22"/>
          <w:szCs w:val="22"/>
        </w:rPr>
        <w:t>91132</w:t>
      </w:r>
    </w:p>
    <w:p w14:paraId="4AE84A62" w14:textId="77777777" w:rsidR="009E0CD0" w:rsidRPr="00916F0D" w:rsidRDefault="009E0CD0" w:rsidP="00591615">
      <w:pPr>
        <w:pStyle w:val="BodyTextIndent3"/>
        <w:spacing w:after="0"/>
        <w:ind w:firstLine="96"/>
        <w:rPr>
          <w:sz w:val="22"/>
          <w:szCs w:val="22"/>
        </w:rPr>
      </w:pPr>
      <w:r w:rsidRPr="00916F0D">
        <w:rPr>
          <w:sz w:val="22"/>
          <w:szCs w:val="22"/>
        </w:rPr>
        <w:t>91133</w:t>
      </w:r>
    </w:p>
    <w:p w14:paraId="4C7A7E79" w14:textId="77777777" w:rsidR="009E0CD0" w:rsidRPr="00916F0D" w:rsidRDefault="009E0CD0" w:rsidP="560B4A9C">
      <w:pPr>
        <w:pStyle w:val="BodyTextIndent3"/>
        <w:spacing w:after="0"/>
        <w:ind w:firstLine="96"/>
        <w:rPr>
          <w:sz w:val="22"/>
          <w:szCs w:val="22"/>
        </w:rPr>
      </w:pPr>
      <w:r w:rsidRPr="00916F0D">
        <w:rPr>
          <w:sz w:val="22"/>
          <w:szCs w:val="22"/>
        </w:rPr>
        <w:t>91300</w:t>
      </w:r>
    </w:p>
    <w:p w14:paraId="1252BEE1" w14:textId="77777777" w:rsidR="009E0CD0" w:rsidRPr="00916F0D" w:rsidRDefault="009E0CD0" w:rsidP="560B4A9C">
      <w:pPr>
        <w:pStyle w:val="BodyTextIndent3"/>
        <w:spacing w:after="0"/>
        <w:ind w:firstLine="96"/>
        <w:rPr>
          <w:sz w:val="22"/>
          <w:szCs w:val="22"/>
        </w:rPr>
      </w:pPr>
      <w:r w:rsidRPr="00916F0D">
        <w:rPr>
          <w:sz w:val="22"/>
          <w:szCs w:val="22"/>
        </w:rPr>
        <w:t>91301</w:t>
      </w:r>
    </w:p>
    <w:p w14:paraId="0B7165D4" w14:textId="77777777" w:rsidR="009E0CD0" w:rsidRPr="00916F0D" w:rsidRDefault="009E0CD0" w:rsidP="560B4A9C">
      <w:pPr>
        <w:pStyle w:val="BodyTextIndent3"/>
        <w:spacing w:after="0"/>
        <w:ind w:firstLine="96"/>
        <w:rPr>
          <w:sz w:val="22"/>
          <w:szCs w:val="22"/>
        </w:rPr>
      </w:pPr>
      <w:r w:rsidRPr="00916F0D">
        <w:rPr>
          <w:sz w:val="22"/>
          <w:szCs w:val="22"/>
        </w:rPr>
        <w:t>91311</w:t>
      </w:r>
    </w:p>
    <w:p w14:paraId="185C3050" w14:textId="77777777" w:rsidR="009E0CD0" w:rsidRPr="00916F0D" w:rsidRDefault="009E0CD0" w:rsidP="560B4A9C">
      <w:pPr>
        <w:pStyle w:val="BodyTextIndent3"/>
        <w:spacing w:after="0"/>
        <w:ind w:firstLine="96"/>
        <w:rPr>
          <w:sz w:val="22"/>
          <w:szCs w:val="22"/>
        </w:rPr>
      </w:pPr>
      <w:r w:rsidRPr="00916F0D">
        <w:rPr>
          <w:sz w:val="22"/>
          <w:szCs w:val="22"/>
        </w:rPr>
        <w:t>91315</w:t>
      </w:r>
    </w:p>
    <w:p w14:paraId="23B62CAE" w14:textId="77777777" w:rsidR="009E0CD0" w:rsidRPr="00916F0D" w:rsidRDefault="009E0CD0" w:rsidP="00591615">
      <w:pPr>
        <w:pStyle w:val="BodyTextIndent3"/>
        <w:spacing w:after="0"/>
        <w:ind w:firstLine="96"/>
        <w:rPr>
          <w:sz w:val="22"/>
          <w:szCs w:val="22"/>
        </w:rPr>
      </w:pPr>
      <w:r w:rsidRPr="00916F0D">
        <w:rPr>
          <w:sz w:val="22"/>
          <w:szCs w:val="22"/>
        </w:rPr>
        <w:t>92314</w:t>
      </w:r>
    </w:p>
    <w:p w14:paraId="1EDCCADB" w14:textId="77777777" w:rsidR="009E0CD0" w:rsidRPr="00916F0D" w:rsidRDefault="009E0CD0" w:rsidP="00591615">
      <w:pPr>
        <w:pStyle w:val="BodyTextIndent3"/>
        <w:spacing w:after="0"/>
        <w:ind w:firstLine="96"/>
        <w:rPr>
          <w:sz w:val="22"/>
          <w:szCs w:val="22"/>
        </w:rPr>
      </w:pPr>
      <w:r w:rsidRPr="00916F0D">
        <w:rPr>
          <w:sz w:val="22"/>
          <w:szCs w:val="22"/>
        </w:rPr>
        <w:t>92315</w:t>
      </w:r>
    </w:p>
    <w:p w14:paraId="175EFD84" w14:textId="77777777" w:rsidR="009E0CD0" w:rsidRPr="00916F0D" w:rsidRDefault="009E0CD0" w:rsidP="00591615">
      <w:pPr>
        <w:pStyle w:val="BodyTextIndent3"/>
        <w:spacing w:after="0"/>
        <w:ind w:firstLine="96"/>
        <w:rPr>
          <w:sz w:val="22"/>
          <w:szCs w:val="22"/>
        </w:rPr>
      </w:pPr>
      <w:r w:rsidRPr="00916F0D">
        <w:rPr>
          <w:sz w:val="22"/>
          <w:szCs w:val="22"/>
        </w:rPr>
        <w:t>92316</w:t>
      </w:r>
    </w:p>
    <w:p w14:paraId="32306F25" w14:textId="77777777" w:rsidR="009E0CD0" w:rsidRPr="00916F0D" w:rsidRDefault="009E0CD0" w:rsidP="00591615">
      <w:pPr>
        <w:pStyle w:val="BodyTextIndent3"/>
        <w:spacing w:after="0"/>
        <w:ind w:firstLine="96"/>
        <w:rPr>
          <w:sz w:val="22"/>
          <w:szCs w:val="22"/>
        </w:rPr>
      </w:pPr>
      <w:r w:rsidRPr="00916F0D">
        <w:rPr>
          <w:sz w:val="22"/>
          <w:szCs w:val="22"/>
        </w:rPr>
        <w:lastRenderedPageBreak/>
        <w:t>92317</w:t>
      </w:r>
    </w:p>
    <w:p w14:paraId="0724AF25" w14:textId="77777777" w:rsidR="009E0CD0" w:rsidRPr="00916F0D" w:rsidRDefault="009E0CD0" w:rsidP="00591615">
      <w:pPr>
        <w:pStyle w:val="BodyTextIndent3"/>
        <w:spacing w:after="0"/>
        <w:ind w:firstLine="96"/>
        <w:rPr>
          <w:sz w:val="22"/>
          <w:szCs w:val="22"/>
        </w:rPr>
      </w:pPr>
      <w:r w:rsidRPr="00916F0D">
        <w:rPr>
          <w:sz w:val="22"/>
          <w:szCs w:val="22"/>
        </w:rPr>
        <w:t>92325</w:t>
      </w:r>
    </w:p>
    <w:p w14:paraId="255FC39C" w14:textId="77777777" w:rsidR="009E0CD0" w:rsidRPr="00916F0D" w:rsidRDefault="009E0CD0" w:rsidP="00591615">
      <w:pPr>
        <w:pStyle w:val="BodyTextIndent3"/>
        <w:spacing w:after="0"/>
        <w:ind w:firstLine="96"/>
        <w:rPr>
          <w:sz w:val="22"/>
          <w:szCs w:val="22"/>
        </w:rPr>
      </w:pPr>
      <w:r w:rsidRPr="00916F0D">
        <w:rPr>
          <w:sz w:val="22"/>
          <w:szCs w:val="22"/>
        </w:rPr>
        <w:t>92352</w:t>
      </w:r>
    </w:p>
    <w:p w14:paraId="65DFEEBE" w14:textId="77777777" w:rsidR="009E0CD0" w:rsidRPr="00916F0D" w:rsidRDefault="009E0CD0" w:rsidP="00591615">
      <w:pPr>
        <w:pStyle w:val="BodyTextIndent3"/>
        <w:spacing w:after="0"/>
        <w:ind w:firstLine="96"/>
        <w:rPr>
          <w:sz w:val="22"/>
          <w:szCs w:val="22"/>
        </w:rPr>
      </w:pPr>
      <w:r w:rsidRPr="00916F0D">
        <w:rPr>
          <w:sz w:val="22"/>
          <w:szCs w:val="22"/>
        </w:rPr>
        <w:t>92353</w:t>
      </w:r>
    </w:p>
    <w:p w14:paraId="5AD6DC44" w14:textId="77777777" w:rsidR="009E0CD0" w:rsidRPr="00916F0D" w:rsidRDefault="009E0CD0" w:rsidP="00591615">
      <w:pPr>
        <w:pStyle w:val="BodyTextIndent3"/>
        <w:spacing w:after="0"/>
        <w:ind w:firstLine="96"/>
        <w:rPr>
          <w:sz w:val="22"/>
          <w:szCs w:val="22"/>
        </w:rPr>
      </w:pPr>
      <w:r w:rsidRPr="00916F0D">
        <w:rPr>
          <w:sz w:val="22"/>
          <w:szCs w:val="22"/>
        </w:rPr>
        <w:t>92354</w:t>
      </w:r>
    </w:p>
    <w:p w14:paraId="7FCD1675" w14:textId="77777777" w:rsidR="009E0CD0" w:rsidRPr="00916F0D" w:rsidRDefault="009E0CD0" w:rsidP="00591615">
      <w:pPr>
        <w:pStyle w:val="BodyTextIndent3"/>
        <w:spacing w:after="0"/>
        <w:ind w:firstLine="96"/>
        <w:rPr>
          <w:sz w:val="22"/>
          <w:szCs w:val="22"/>
        </w:rPr>
      </w:pPr>
      <w:r w:rsidRPr="00916F0D">
        <w:rPr>
          <w:sz w:val="22"/>
          <w:szCs w:val="22"/>
        </w:rPr>
        <w:t>92355</w:t>
      </w:r>
    </w:p>
    <w:p w14:paraId="79E38D12" w14:textId="77777777" w:rsidR="009E0CD0" w:rsidRPr="00916F0D" w:rsidRDefault="009E0CD0" w:rsidP="00591615">
      <w:pPr>
        <w:pStyle w:val="BodyTextIndent3"/>
        <w:spacing w:after="0"/>
        <w:ind w:firstLine="96"/>
        <w:rPr>
          <w:sz w:val="22"/>
          <w:szCs w:val="22"/>
        </w:rPr>
      </w:pPr>
      <w:r w:rsidRPr="00916F0D">
        <w:rPr>
          <w:sz w:val="22"/>
          <w:szCs w:val="22"/>
        </w:rPr>
        <w:t>92358</w:t>
      </w:r>
    </w:p>
    <w:p w14:paraId="29A7F46F" w14:textId="77777777" w:rsidR="009E0CD0" w:rsidRPr="00916F0D" w:rsidRDefault="009E0CD0" w:rsidP="00591615">
      <w:pPr>
        <w:pStyle w:val="BodyTextIndent3"/>
        <w:spacing w:after="0"/>
        <w:ind w:firstLine="96"/>
        <w:rPr>
          <w:sz w:val="22"/>
          <w:szCs w:val="22"/>
        </w:rPr>
      </w:pPr>
      <w:r w:rsidRPr="00916F0D">
        <w:rPr>
          <w:sz w:val="22"/>
          <w:szCs w:val="22"/>
        </w:rPr>
        <w:t>92371</w:t>
      </w:r>
    </w:p>
    <w:p w14:paraId="2B591AC5" w14:textId="77777777" w:rsidR="009E0CD0" w:rsidRPr="00916F0D" w:rsidRDefault="009E0CD0" w:rsidP="00591615">
      <w:pPr>
        <w:pStyle w:val="BodyTextIndent3"/>
        <w:spacing w:after="0"/>
        <w:ind w:firstLine="96"/>
        <w:rPr>
          <w:sz w:val="22"/>
          <w:szCs w:val="22"/>
        </w:rPr>
      </w:pPr>
      <w:r w:rsidRPr="00916F0D">
        <w:rPr>
          <w:sz w:val="22"/>
          <w:szCs w:val="22"/>
        </w:rPr>
        <w:t>92517</w:t>
      </w:r>
    </w:p>
    <w:p w14:paraId="1464C63E" w14:textId="77777777" w:rsidR="009E0CD0" w:rsidRPr="00916F0D" w:rsidRDefault="009E0CD0" w:rsidP="00591615">
      <w:pPr>
        <w:pStyle w:val="BodyTextIndent3"/>
        <w:spacing w:after="0"/>
        <w:ind w:firstLine="96"/>
        <w:rPr>
          <w:sz w:val="22"/>
          <w:szCs w:val="22"/>
        </w:rPr>
      </w:pPr>
      <w:r w:rsidRPr="00916F0D">
        <w:rPr>
          <w:sz w:val="22"/>
          <w:szCs w:val="22"/>
        </w:rPr>
        <w:t>92518</w:t>
      </w:r>
    </w:p>
    <w:p w14:paraId="791607B8" w14:textId="77777777" w:rsidR="009E0CD0" w:rsidRPr="00916F0D" w:rsidRDefault="009E0CD0" w:rsidP="00591615">
      <w:pPr>
        <w:pStyle w:val="BodyTextIndent3"/>
        <w:spacing w:after="0"/>
        <w:ind w:firstLine="96"/>
        <w:rPr>
          <w:sz w:val="22"/>
          <w:szCs w:val="22"/>
        </w:rPr>
      </w:pPr>
      <w:r w:rsidRPr="00916F0D">
        <w:rPr>
          <w:sz w:val="22"/>
          <w:szCs w:val="22"/>
        </w:rPr>
        <w:t>92519</w:t>
      </w:r>
    </w:p>
    <w:p w14:paraId="5D331DD2" w14:textId="77777777" w:rsidR="009E0CD0" w:rsidRPr="00916F0D" w:rsidRDefault="009E0CD0" w:rsidP="00591615">
      <w:pPr>
        <w:pStyle w:val="BodyTextIndent3"/>
        <w:spacing w:after="0"/>
        <w:ind w:firstLine="96"/>
        <w:rPr>
          <w:sz w:val="22"/>
          <w:szCs w:val="22"/>
        </w:rPr>
      </w:pPr>
      <w:r w:rsidRPr="00916F0D">
        <w:rPr>
          <w:sz w:val="22"/>
          <w:szCs w:val="22"/>
        </w:rPr>
        <w:t>92531</w:t>
      </w:r>
    </w:p>
    <w:p w14:paraId="0D0BE46C" w14:textId="77777777" w:rsidR="009E0CD0" w:rsidRPr="00916F0D" w:rsidRDefault="009E0CD0" w:rsidP="00591615">
      <w:pPr>
        <w:pStyle w:val="BodyTextIndent3"/>
        <w:spacing w:after="0"/>
        <w:ind w:firstLine="96"/>
        <w:rPr>
          <w:sz w:val="22"/>
          <w:szCs w:val="22"/>
        </w:rPr>
      </w:pPr>
      <w:r w:rsidRPr="00916F0D">
        <w:rPr>
          <w:sz w:val="22"/>
          <w:szCs w:val="22"/>
        </w:rPr>
        <w:t>92532</w:t>
      </w:r>
    </w:p>
    <w:p w14:paraId="1C46C2A0" w14:textId="77777777" w:rsidR="009E0CD0" w:rsidRPr="00916F0D" w:rsidRDefault="009E0CD0" w:rsidP="00591615">
      <w:pPr>
        <w:pStyle w:val="BodyTextIndent3"/>
        <w:spacing w:after="0"/>
        <w:ind w:firstLine="96"/>
        <w:rPr>
          <w:sz w:val="22"/>
          <w:szCs w:val="22"/>
        </w:rPr>
      </w:pPr>
      <w:r w:rsidRPr="00916F0D">
        <w:rPr>
          <w:sz w:val="22"/>
          <w:szCs w:val="22"/>
        </w:rPr>
        <w:t>92533</w:t>
      </w:r>
    </w:p>
    <w:p w14:paraId="61A54139" w14:textId="77777777" w:rsidR="009E0CD0" w:rsidRPr="00916F0D" w:rsidRDefault="009E0CD0" w:rsidP="00591615">
      <w:pPr>
        <w:pStyle w:val="BodyTextIndent3"/>
        <w:spacing w:after="0"/>
        <w:ind w:firstLine="96"/>
        <w:rPr>
          <w:sz w:val="22"/>
          <w:szCs w:val="22"/>
        </w:rPr>
      </w:pPr>
      <w:r w:rsidRPr="00916F0D">
        <w:rPr>
          <w:sz w:val="22"/>
          <w:szCs w:val="22"/>
        </w:rPr>
        <w:t>92534</w:t>
      </w:r>
    </w:p>
    <w:p w14:paraId="1BC42464" w14:textId="77777777" w:rsidR="009E0CD0" w:rsidRPr="00916F0D" w:rsidRDefault="009E0CD0" w:rsidP="00591615">
      <w:pPr>
        <w:pStyle w:val="BodyTextIndent3"/>
        <w:spacing w:after="0"/>
        <w:ind w:firstLine="96"/>
        <w:rPr>
          <w:sz w:val="22"/>
          <w:szCs w:val="22"/>
        </w:rPr>
      </w:pPr>
      <w:r w:rsidRPr="00916F0D">
        <w:rPr>
          <w:sz w:val="22"/>
          <w:szCs w:val="22"/>
        </w:rPr>
        <w:t>92548</w:t>
      </w:r>
    </w:p>
    <w:p w14:paraId="4EB4CD65" w14:textId="77777777" w:rsidR="009E0CD0" w:rsidRPr="00916F0D" w:rsidRDefault="009E0CD0" w:rsidP="00591615">
      <w:pPr>
        <w:pStyle w:val="BodyTextIndent3"/>
        <w:spacing w:after="0"/>
        <w:ind w:firstLine="96"/>
        <w:rPr>
          <w:sz w:val="22"/>
          <w:szCs w:val="22"/>
        </w:rPr>
      </w:pPr>
      <w:r w:rsidRPr="00916F0D">
        <w:rPr>
          <w:sz w:val="22"/>
          <w:szCs w:val="22"/>
        </w:rPr>
        <w:t>92549</w:t>
      </w:r>
    </w:p>
    <w:p w14:paraId="093876F5" w14:textId="77777777" w:rsidR="009E0CD0" w:rsidRPr="00916F0D" w:rsidRDefault="009E0CD0" w:rsidP="00591615">
      <w:pPr>
        <w:pStyle w:val="BodyTextIndent3"/>
        <w:spacing w:after="0"/>
        <w:ind w:firstLine="96"/>
        <w:rPr>
          <w:sz w:val="22"/>
          <w:szCs w:val="22"/>
        </w:rPr>
      </w:pPr>
      <w:r w:rsidRPr="00916F0D">
        <w:rPr>
          <w:sz w:val="22"/>
          <w:szCs w:val="22"/>
        </w:rPr>
        <w:t>92550</w:t>
      </w:r>
    </w:p>
    <w:p w14:paraId="5638519F" w14:textId="77777777" w:rsidR="009E0CD0" w:rsidRPr="00916F0D" w:rsidRDefault="009E0CD0" w:rsidP="00591615">
      <w:pPr>
        <w:pStyle w:val="BodyTextIndent3"/>
        <w:spacing w:after="0"/>
        <w:ind w:firstLine="96"/>
        <w:rPr>
          <w:sz w:val="22"/>
          <w:szCs w:val="22"/>
        </w:rPr>
      </w:pPr>
      <w:r w:rsidRPr="00916F0D">
        <w:rPr>
          <w:sz w:val="22"/>
          <w:szCs w:val="22"/>
        </w:rPr>
        <w:t>92562</w:t>
      </w:r>
    </w:p>
    <w:p w14:paraId="49A01894" w14:textId="77777777" w:rsidR="009E0CD0" w:rsidRPr="00916F0D" w:rsidRDefault="009E0CD0" w:rsidP="00591615">
      <w:pPr>
        <w:pStyle w:val="BodyTextIndent3"/>
        <w:spacing w:after="0"/>
        <w:ind w:firstLine="96"/>
        <w:rPr>
          <w:sz w:val="22"/>
          <w:szCs w:val="22"/>
        </w:rPr>
      </w:pPr>
      <w:r w:rsidRPr="00916F0D">
        <w:rPr>
          <w:sz w:val="22"/>
          <w:szCs w:val="22"/>
        </w:rPr>
        <w:t>92597</w:t>
      </w:r>
    </w:p>
    <w:p w14:paraId="1DDBBB1D" w14:textId="77777777" w:rsidR="009E0CD0" w:rsidRPr="00916F0D" w:rsidRDefault="009E0CD0" w:rsidP="00591615">
      <w:pPr>
        <w:pStyle w:val="BodyTextIndent3"/>
        <w:spacing w:after="0"/>
        <w:ind w:firstLine="96"/>
        <w:rPr>
          <w:sz w:val="22"/>
          <w:szCs w:val="22"/>
        </w:rPr>
      </w:pPr>
      <w:r w:rsidRPr="00916F0D">
        <w:rPr>
          <w:sz w:val="22"/>
          <w:szCs w:val="22"/>
        </w:rPr>
        <w:t>92605</w:t>
      </w:r>
    </w:p>
    <w:p w14:paraId="11A5F6BE" w14:textId="77777777" w:rsidR="009E0CD0" w:rsidRPr="00916F0D" w:rsidRDefault="009E0CD0" w:rsidP="00591615">
      <w:pPr>
        <w:pStyle w:val="BodyTextIndent3"/>
        <w:spacing w:after="0"/>
        <w:ind w:firstLine="96"/>
        <w:rPr>
          <w:sz w:val="22"/>
          <w:szCs w:val="22"/>
        </w:rPr>
      </w:pPr>
      <w:r w:rsidRPr="00916F0D">
        <w:rPr>
          <w:sz w:val="22"/>
          <w:szCs w:val="22"/>
        </w:rPr>
        <w:t>92606</w:t>
      </w:r>
    </w:p>
    <w:p w14:paraId="26F79B23" w14:textId="77777777" w:rsidR="009E0CD0" w:rsidRPr="00916F0D" w:rsidRDefault="009E0CD0" w:rsidP="00591615">
      <w:pPr>
        <w:pStyle w:val="BodyTextIndent3"/>
        <w:spacing w:after="0"/>
        <w:ind w:firstLine="96"/>
        <w:rPr>
          <w:sz w:val="22"/>
          <w:szCs w:val="22"/>
        </w:rPr>
      </w:pPr>
      <w:r w:rsidRPr="00916F0D">
        <w:rPr>
          <w:sz w:val="22"/>
          <w:szCs w:val="22"/>
        </w:rPr>
        <w:t>92613</w:t>
      </w:r>
    </w:p>
    <w:p w14:paraId="04074577" w14:textId="77777777" w:rsidR="009E0CD0" w:rsidRPr="00916F0D" w:rsidRDefault="009E0CD0" w:rsidP="00591615">
      <w:pPr>
        <w:pStyle w:val="BodyTextIndent3"/>
        <w:spacing w:after="0"/>
        <w:ind w:firstLine="96"/>
        <w:rPr>
          <w:sz w:val="22"/>
          <w:szCs w:val="22"/>
        </w:rPr>
      </w:pPr>
      <w:r w:rsidRPr="00916F0D">
        <w:rPr>
          <w:sz w:val="22"/>
          <w:szCs w:val="22"/>
        </w:rPr>
        <w:t>92615</w:t>
      </w:r>
    </w:p>
    <w:p w14:paraId="26009F1A" w14:textId="77777777" w:rsidR="009E0CD0" w:rsidRPr="00916F0D" w:rsidRDefault="009E0CD0" w:rsidP="00591615">
      <w:pPr>
        <w:pStyle w:val="BodyTextIndent3"/>
        <w:spacing w:after="0"/>
        <w:ind w:firstLine="96"/>
        <w:rPr>
          <w:sz w:val="22"/>
          <w:szCs w:val="22"/>
        </w:rPr>
      </w:pPr>
      <w:r w:rsidRPr="00916F0D">
        <w:rPr>
          <w:sz w:val="22"/>
          <w:szCs w:val="22"/>
        </w:rPr>
        <w:t>92617</w:t>
      </w:r>
    </w:p>
    <w:p w14:paraId="00E47D1E" w14:textId="77777777" w:rsidR="009E0CD0" w:rsidRPr="00916F0D" w:rsidRDefault="009E0CD0" w:rsidP="00591615">
      <w:pPr>
        <w:pStyle w:val="BodyTextIndent3"/>
        <w:spacing w:after="0"/>
        <w:ind w:firstLine="96"/>
        <w:rPr>
          <w:sz w:val="22"/>
          <w:szCs w:val="22"/>
        </w:rPr>
      </w:pPr>
      <w:r w:rsidRPr="00916F0D">
        <w:rPr>
          <w:sz w:val="22"/>
          <w:szCs w:val="22"/>
        </w:rPr>
        <w:t>92630</w:t>
      </w:r>
    </w:p>
    <w:p w14:paraId="58A0A51D" w14:textId="77777777" w:rsidR="009E0CD0" w:rsidRPr="00916F0D" w:rsidRDefault="009E0CD0" w:rsidP="00591615">
      <w:pPr>
        <w:pStyle w:val="BodyTextIndent3"/>
        <w:spacing w:after="0"/>
        <w:ind w:firstLine="96"/>
        <w:rPr>
          <w:sz w:val="22"/>
          <w:szCs w:val="22"/>
        </w:rPr>
      </w:pPr>
      <w:r w:rsidRPr="00916F0D">
        <w:rPr>
          <w:sz w:val="22"/>
          <w:szCs w:val="22"/>
        </w:rPr>
        <w:t>92633</w:t>
      </w:r>
    </w:p>
    <w:p w14:paraId="25EB32BD" w14:textId="77777777" w:rsidR="009E0CD0" w:rsidRPr="00916F0D" w:rsidRDefault="009E0CD0" w:rsidP="00591615">
      <w:pPr>
        <w:pStyle w:val="BodyTextIndent3"/>
        <w:spacing w:after="0"/>
        <w:ind w:firstLine="96"/>
        <w:rPr>
          <w:sz w:val="22"/>
          <w:szCs w:val="22"/>
        </w:rPr>
      </w:pPr>
      <w:r w:rsidRPr="00916F0D">
        <w:rPr>
          <w:sz w:val="22"/>
          <w:szCs w:val="22"/>
        </w:rPr>
        <w:t>92941</w:t>
      </w:r>
    </w:p>
    <w:p w14:paraId="4B063C80" w14:textId="77777777" w:rsidR="009E0CD0" w:rsidRPr="00916F0D" w:rsidRDefault="009E0CD0" w:rsidP="00591615">
      <w:pPr>
        <w:pStyle w:val="BodyTextIndent3"/>
        <w:spacing w:after="0"/>
        <w:ind w:firstLine="96"/>
        <w:rPr>
          <w:sz w:val="22"/>
          <w:szCs w:val="22"/>
        </w:rPr>
      </w:pPr>
      <w:r w:rsidRPr="00916F0D">
        <w:rPr>
          <w:sz w:val="22"/>
          <w:szCs w:val="22"/>
        </w:rPr>
        <w:t>92970</w:t>
      </w:r>
    </w:p>
    <w:p w14:paraId="494BCB0C" w14:textId="77777777" w:rsidR="009E0CD0" w:rsidRPr="00916F0D" w:rsidRDefault="009E0CD0" w:rsidP="00591615">
      <w:pPr>
        <w:pStyle w:val="BodyTextIndent3"/>
        <w:spacing w:after="0"/>
        <w:ind w:firstLine="96"/>
        <w:rPr>
          <w:sz w:val="22"/>
          <w:szCs w:val="22"/>
        </w:rPr>
      </w:pPr>
      <w:r w:rsidRPr="00916F0D">
        <w:rPr>
          <w:sz w:val="22"/>
          <w:szCs w:val="22"/>
        </w:rPr>
        <w:t>92971</w:t>
      </w:r>
    </w:p>
    <w:p w14:paraId="7BB96F4F" w14:textId="77777777" w:rsidR="009E0CD0" w:rsidRPr="00916F0D" w:rsidRDefault="009E0CD0" w:rsidP="00591615">
      <w:pPr>
        <w:pStyle w:val="BodyTextIndent3"/>
        <w:spacing w:after="0"/>
        <w:ind w:firstLine="96"/>
        <w:rPr>
          <w:sz w:val="22"/>
          <w:szCs w:val="22"/>
        </w:rPr>
      </w:pPr>
      <w:r w:rsidRPr="00916F0D">
        <w:rPr>
          <w:sz w:val="22"/>
          <w:szCs w:val="22"/>
        </w:rPr>
        <w:t>92975</w:t>
      </w:r>
    </w:p>
    <w:p w14:paraId="13F035BE" w14:textId="77777777" w:rsidR="009E0CD0" w:rsidRPr="00916F0D" w:rsidRDefault="009E0CD0" w:rsidP="00591615">
      <w:pPr>
        <w:pStyle w:val="BodyTextIndent3"/>
        <w:spacing w:after="0"/>
        <w:ind w:firstLine="96"/>
        <w:rPr>
          <w:sz w:val="22"/>
          <w:szCs w:val="22"/>
        </w:rPr>
      </w:pPr>
      <w:r w:rsidRPr="00916F0D">
        <w:rPr>
          <w:sz w:val="22"/>
          <w:szCs w:val="22"/>
        </w:rPr>
        <w:t>93241</w:t>
      </w:r>
    </w:p>
    <w:p w14:paraId="014A803C" w14:textId="77777777" w:rsidR="009E0CD0" w:rsidRPr="00916F0D" w:rsidRDefault="009E0CD0" w:rsidP="00591615">
      <w:pPr>
        <w:pStyle w:val="BodyTextIndent3"/>
        <w:spacing w:after="0"/>
        <w:ind w:firstLine="96"/>
        <w:rPr>
          <w:sz w:val="22"/>
          <w:szCs w:val="22"/>
        </w:rPr>
      </w:pPr>
      <w:r w:rsidRPr="00916F0D">
        <w:rPr>
          <w:sz w:val="22"/>
          <w:szCs w:val="22"/>
        </w:rPr>
        <w:t>93242</w:t>
      </w:r>
    </w:p>
    <w:p w14:paraId="222638D8" w14:textId="77777777" w:rsidR="009E0CD0" w:rsidRPr="00916F0D" w:rsidRDefault="009E0CD0" w:rsidP="00591615">
      <w:pPr>
        <w:pStyle w:val="BodyTextIndent3"/>
        <w:spacing w:after="0"/>
        <w:ind w:firstLine="96"/>
        <w:rPr>
          <w:sz w:val="22"/>
          <w:szCs w:val="22"/>
        </w:rPr>
      </w:pPr>
      <w:r w:rsidRPr="00916F0D">
        <w:rPr>
          <w:sz w:val="22"/>
          <w:szCs w:val="22"/>
        </w:rPr>
        <w:t>93243</w:t>
      </w:r>
    </w:p>
    <w:p w14:paraId="2F5F6F0B" w14:textId="77777777" w:rsidR="009E0CD0" w:rsidRPr="00916F0D" w:rsidRDefault="009E0CD0" w:rsidP="00591615">
      <w:pPr>
        <w:pStyle w:val="BodyTextIndent3"/>
        <w:spacing w:after="0"/>
        <w:ind w:firstLine="96"/>
        <w:rPr>
          <w:sz w:val="22"/>
          <w:szCs w:val="22"/>
        </w:rPr>
      </w:pPr>
      <w:r w:rsidRPr="00916F0D">
        <w:rPr>
          <w:sz w:val="22"/>
          <w:szCs w:val="22"/>
        </w:rPr>
        <w:t>93244</w:t>
      </w:r>
    </w:p>
    <w:p w14:paraId="7B33BD4A" w14:textId="77777777" w:rsidR="009E0CD0" w:rsidRPr="00916F0D" w:rsidRDefault="009E0CD0" w:rsidP="00591615">
      <w:pPr>
        <w:pStyle w:val="BodyTextIndent3"/>
        <w:spacing w:after="0"/>
        <w:ind w:firstLine="96"/>
        <w:rPr>
          <w:sz w:val="22"/>
          <w:szCs w:val="22"/>
        </w:rPr>
      </w:pPr>
      <w:r w:rsidRPr="00916F0D">
        <w:rPr>
          <w:sz w:val="22"/>
          <w:szCs w:val="22"/>
        </w:rPr>
        <w:t>93245</w:t>
      </w:r>
    </w:p>
    <w:p w14:paraId="0AF1C299" w14:textId="77777777" w:rsidR="009E0CD0" w:rsidRPr="00916F0D" w:rsidRDefault="009E0CD0" w:rsidP="00591615">
      <w:pPr>
        <w:pStyle w:val="BodyTextIndent3"/>
        <w:spacing w:after="0"/>
        <w:ind w:firstLine="96"/>
        <w:rPr>
          <w:sz w:val="22"/>
          <w:szCs w:val="22"/>
        </w:rPr>
      </w:pPr>
      <w:r w:rsidRPr="00916F0D">
        <w:rPr>
          <w:sz w:val="22"/>
          <w:szCs w:val="22"/>
        </w:rPr>
        <w:t>93246</w:t>
      </w:r>
    </w:p>
    <w:p w14:paraId="77C32971" w14:textId="77777777" w:rsidR="009E0CD0" w:rsidRPr="00916F0D" w:rsidRDefault="009E0CD0" w:rsidP="00591615">
      <w:pPr>
        <w:pStyle w:val="BodyTextIndent3"/>
        <w:spacing w:after="0"/>
        <w:ind w:firstLine="96"/>
        <w:rPr>
          <w:sz w:val="22"/>
          <w:szCs w:val="22"/>
        </w:rPr>
      </w:pPr>
      <w:r w:rsidRPr="00916F0D">
        <w:rPr>
          <w:sz w:val="22"/>
          <w:szCs w:val="22"/>
        </w:rPr>
        <w:t>93247</w:t>
      </w:r>
    </w:p>
    <w:p w14:paraId="1519C74B" w14:textId="77777777" w:rsidR="009E0CD0" w:rsidRPr="00916F0D" w:rsidRDefault="009E0CD0" w:rsidP="00591615">
      <w:pPr>
        <w:pStyle w:val="BodyTextIndent3"/>
        <w:spacing w:after="0"/>
        <w:ind w:firstLine="96"/>
        <w:rPr>
          <w:sz w:val="22"/>
          <w:szCs w:val="22"/>
        </w:rPr>
      </w:pPr>
      <w:r w:rsidRPr="00916F0D">
        <w:rPr>
          <w:sz w:val="22"/>
          <w:szCs w:val="22"/>
        </w:rPr>
        <w:t>93248</w:t>
      </w:r>
    </w:p>
    <w:p w14:paraId="18FF49D0" w14:textId="77777777" w:rsidR="009E0CD0" w:rsidRPr="00916F0D" w:rsidRDefault="009E0CD0" w:rsidP="00591615">
      <w:pPr>
        <w:pStyle w:val="BodyTextIndent3"/>
        <w:spacing w:after="0"/>
        <w:ind w:firstLine="96"/>
        <w:rPr>
          <w:sz w:val="22"/>
          <w:szCs w:val="22"/>
        </w:rPr>
      </w:pPr>
      <w:r w:rsidRPr="00916F0D">
        <w:rPr>
          <w:sz w:val="22"/>
          <w:szCs w:val="22"/>
        </w:rPr>
        <w:t>93356</w:t>
      </w:r>
    </w:p>
    <w:p w14:paraId="14BF6192" w14:textId="77777777" w:rsidR="009E0CD0" w:rsidRPr="00916F0D" w:rsidRDefault="009E0CD0" w:rsidP="00591615">
      <w:pPr>
        <w:pStyle w:val="BodyTextIndent3"/>
        <w:spacing w:after="0"/>
        <w:ind w:firstLine="96"/>
        <w:rPr>
          <w:sz w:val="22"/>
          <w:szCs w:val="22"/>
        </w:rPr>
      </w:pPr>
      <w:r w:rsidRPr="00916F0D">
        <w:rPr>
          <w:sz w:val="22"/>
          <w:szCs w:val="22"/>
        </w:rPr>
        <w:t>93583</w:t>
      </w:r>
    </w:p>
    <w:p w14:paraId="0D0EC993" w14:textId="77777777" w:rsidR="009E0CD0" w:rsidRPr="00916F0D" w:rsidRDefault="009E0CD0" w:rsidP="00591615">
      <w:pPr>
        <w:pStyle w:val="BodyTextIndent3"/>
        <w:spacing w:after="0"/>
        <w:ind w:firstLine="96"/>
        <w:rPr>
          <w:sz w:val="22"/>
          <w:szCs w:val="22"/>
        </w:rPr>
      </w:pPr>
      <w:r w:rsidRPr="00916F0D">
        <w:rPr>
          <w:sz w:val="22"/>
          <w:szCs w:val="22"/>
        </w:rPr>
        <w:t>93660</w:t>
      </w:r>
    </w:p>
    <w:p w14:paraId="0B57D456" w14:textId="77777777" w:rsidR="009E0CD0" w:rsidRPr="00916F0D" w:rsidRDefault="009E0CD0" w:rsidP="00591615">
      <w:pPr>
        <w:pStyle w:val="BodyTextIndent3"/>
        <w:spacing w:after="0"/>
        <w:ind w:firstLine="96"/>
        <w:rPr>
          <w:sz w:val="22"/>
          <w:szCs w:val="22"/>
        </w:rPr>
      </w:pPr>
      <w:r w:rsidRPr="00916F0D">
        <w:rPr>
          <w:sz w:val="22"/>
          <w:szCs w:val="22"/>
        </w:rPr>
        <w:t>93668</w:t>
      </w:r>
    </w:p>
    <w:p w14:paraId="4379A91B" w14:textId="77777777" w:rsidR="009E0CD0" w:rsidRPr="00916F0D" w:rsidRDefault="009E0CD0" w:rsidP="00591615">
      <w:pPr>
        <w:pStyle w:val="BodyTextIndent3"/>
        <w:spacing w:after="0"/>
        <w:ind w:firstLine="96"/>
        <w:rPr>
          <w:sz w:val="22"/>
          <w:szCs w:val="22"/>
        </w:rPr>
      </w:pPr>
      <w:r w:rsidRPr="00916F0D">
        <w:rPr>
          <w:sz w:val="22"/>
          <w:szCs w:val="22"/>
        </w:rPr>
        <w:t>93702</w:t>
      </w:r>
    </w:p>
    <w:p w14:paraId="2D593DB0" w14:textId="77777777" w:rsidR="009E0CD0" w:rsidRPr="00916F0D" w:rsidRDefault="009E0CD0" w:rsidP="00591615">
      <w:pPr>
        <w:pStyle w:val="BodyTextIndent3"/>
        <w:spacing w:after="0"/>
        <w:ind w:firstLine="96"/>
        <w:rPr>
          <w:sz w:val="22"/>
          <w:szCs w:val="22"/>
        </w:rPr>
      </w:pPr>
      <w:r w:rsidRPr="00916F0D">
        <w:rPr>
          <w:sz w:val="22"/>
          <w:szCs w:val="22"/>
        </w:rPr>
        <w:t>93770</w:t>
      </w:r>
    </w:p>
    <w:p w14:paraId="53A04A59" w14:textId="77777777" w:rsidR="009E0CD0" w:rsidRPr="00916F0D" w:rsidRDefault="009E0CD0" w:rsidP="00591615">
      <w:pPr>
        <w:pStyle w:val="BodyTextIndent3"/>
        <w:spacing w:after="0"/>
        <w:ind w:firstLine="96"/>
        <w:rPr>
          <w:sz w:val="22"/>
          <w:szCs w:val="22"/>
        </w:rPr>
      </w:pPr>
      <w:r w:rsidRPr="00916F0D">
        <w:rPr>
          <w:sz w:val="22"/>
          <w:szCs w:val="22"/>
        </w:rPr>
        <w:t>93786</w:t>
      </w:r>
    </w:p>
    <w:p w14:paraId="47512820" w14:textId="77777777" w:rsidR="009E0CD0" w:rsidRPr="00916F0D" w:rsidRDefault="009E0CD0" w:rsidP="00591615">
      <w:pPr>
        <w:pStyle w:val="BodyTextIndent3"/>
        <w:spacing w:after="0"/>
        <w:ind w:firstLine="96"/>
        <w:rPr>
          <w:sz w:val="22"/>
          <w:szCs w:val="22"/>
        </w:rPr>
      </w:pPr>
      <w:r w:rsidRPr="00916F0D">
        <w:rPr>
          <w:sz w:val="22"/>
          <w:szCs w:val="22"/>
        </w:rPr>
        <w:t>93895</w:t>
      </w:r>
    </w:p>
    <w:p w14:paraId="0F7D2DC4" w14:textId="77777777" w:rsidR="009E0CD0" w:rsidRPr="00916F0D" w:rsidRDefault="009E0CD0" w:rsidP="00591615">
      <w:pPr>
        <w:pStyle w:val="BodyTextIndent3"/>
        <w:spacing w:after="0"/>
        <w:ind w:firstLine="96"/>
        <w:rPr>
          <w:sz w:val="22"/>
          <w:szCs w:val="22"/>
        </w:rPr>
      </w:pPr>
      <w:r w:rsidRPr="00916F0D">
        <w:rPr>
          <w:sz w:val="22"/>
          <w:szCs w:val="22"/>
        </w:rPr>
        <w:t>93985</w:t>
      </w:r>
    </w:p>
    <w:p w14:paraId="50517F62" w14:textId="77777777" w:rsidR="009E0CD0" w:rsidRPr="00916F0D" w:rsidRDefault="009E0CD0" w:rsidP="00591615">
      <w:pPr>
        <w:pStyle w:val="BodyTextIndent3"/>
        <w:spacing w:after="0"/>
        <w:ind w:firstLine="96"/>
        <w:rPr>
          <w:sz w:val="22"/>
          <w:szCs w:val="22"/>
        </w:rPr>
      </w:pPr>
      <w:r w:rsidRPr="00916F0D">
        <w:rPr>
          <w:sz w:val="22"/>
          <w:szCs w:val="22"/>
        </w:rPr>
        <w:t>93986</w:t>
      </w:r>
    </w:p>
    <w:p w14:paraId="6190C1DE" w14:textId="77777777" w:rsidR="009E0CD0" w:rsidRPr="00916F0D" w:rsidRDefault="009E0CD0" w:rsidP="00591615">
      <w:pPr>
        <w:pStyle w:val="BodyTextIndent3"/>
        <w:spacing w:after="0"/>
        <w:ind w:firstLine="96"/>
        <w:rPr>
          <w:sz w:val="22"/>
          <w:szCs w:val="22"/>
        </w:rPr>
      </w:pPr>
      <w:r w:rsidRPr="00916F0D">
        <w:rPr>
          <w:sz w:val="22"/>
          <w:szCs w:val="22"/>
        </w:rPr>
        <w:t>94005</w:t>
      </w:r>
    </w:p>
    <w:p w14:paraId="096A57BD" w14:textId="77777777" w:rsidR="009E0CD0" w:rsidRPr="00916F0D" w:rsidRDefault="009E0CD0" w:rsidP="00591615">
      <w:pPr>
        <w:pStyle w:val="BodyTextIndent3"/>
        <w:spacing w:after="0"/>
        <w:ind w:firstLine="96"/>
        <w:rPr>
          <w:sz w:val="22"/>
          <w:szCs w:val="22"/>
        </w:rPr>
      </w:pPr>
      <w:r w:rsidRPr="00916F0D">
        <w:rPr>
          <w:sz w:val="22"/>
          <w:szCs w:val="22"/>
        </w:rPr>
        <w:t>94015</w:t>
      </w:r>
    </w:p>
    <w:p w14:paraId="4FB4AB53" w14:textId="77777777" w:rsidR="009E0CD0" w:rsidRPr="00916F0D" w:rsidRDefault="009E0CD0" w:rsidP="00591615">
      <w:pPr>
        <w:pStyle w:val="BodyTextIndent3"/>
        <w:spacing w:after="0"/>
        <w:ind w:firstLine="96"/>
        <w:rPr>
          <w:sz w:val="22"/>
          <w:szCs w:val="22"/>
        </w:rPr>
      </w:pPr>
      <w:r w:rsidRPr="00916F0D">
        <w:rPr>
          <w:sz w:val="22"/>
          <w:szCs w:val="22"/>
        </w:rPr>
        <w:t>94619</w:t>
      </w:r>
    </w:p>
    <w:p w14:paraId="611D7BCC" w14:textId="77777777" w:rsidR="009E0CD0" w:rsidRPr="00916F0D" w:rsidRDefault="009E0CD0" w:rsidP="00591615">
      <w:pPr>
        <w:pStyle w:val="BodyTextIndent3"/>
        <w:spacing w:after="0"/>
        <w:ind w:firstLine="96"/>
        <w:rPr>
          <w:sz w:val="22"/>
          <w:szCs w:val="22"/>
        </w:rPr>
      </w:pPr>
      <w:r w:rsidRPr="00916F0D">
        <w:rPr>
          <w:sz w:val="22"/>
          <w:szCs w:val="22"/>
        </w:rPr>
        <w:t>94644</w:t>
      </w:r>
    </w:p>
    <w:p w14:paraId="4323297C" w14:textId="77777777" w:rsidR="009E0CD0" w:rsidRPr="00916F0D" w:rsidRDefault="009E0CD0" w:rsidP="00591615">
      <w:pPr>
        <w:pStyle w:val="BodyTextIndent3"/>
        <w:spacing w:after="0"/>
        <w:ind w:firstLine="96"/>
        <w:rPr>
          <w:sz w:val="22"/>
          <w:szCs w:val="22"/>
        </w:rPr>
      </w:pPr>
      <w:r w:rsidRPr="00916F0D">
        <w:rPr>
          <w:sz w:val="22"/>
          <w:szCs w:val="22"/>
        </w:rPr>
        <w:t>94645</w:t>
      </w:r>
    </w:p>
    <w:p w14:paraId="36FB54DC" w14:textId="77777777" w:rsidR="009E0CD0" w:rsidRPr="00916F0D" w:rsidRDefault="009E0CD0" w:rsidP="00591615">
      <w:pPr>
        <w:pStyle w:val="BodyTextIndent3"/>
        <w:spacing w:after="0"/>
        <w:ind w:firstLine="96"/>
        <w:rPr>
          <w:sz w:val="22"/>
          <w:szCs w:val="22"/>
        </w:rPr>
      </w:pPr>
      <w:r w:rsidRPr="00916F0D">
        <w:rPr>
          <w:sz w:val="22"/>
          <w:szCs w:val="22"/>
        </w:rPr>
        <w:t>95012</w:t>
      </w:r>
    </w:p>
    <w:p w14:paraId="62F35B74" w14:textId="77777777" w:rsidR="009E0CD0" w:rsidRPr="00916F0D" w:rsidRDefault="009E0CD0" w:rsidP="00591615">
      <w:pPr>
        <w:pStyle w:val="BodyTextIndent3"/>
        <w:spacing w:after="0"/>
        <w:ind w:firstLine="96"/>
        <w:rPr>
          <w:sz w:val="22"/>
          <w:szCs w:val="22"/>
        </w:rPr>
      </w:pPr>
      <w:r w:rsidRPr="00916F0D">
        <w:rPr>
          <w:sz w:val="22"/>
          <w:szCs w:val="22"/>
        </w:rPr>
        <w:t>95052</w:t>
      </w:r>
    </w:p>
    <w:p w14:paraId="2D0861AF" w14:textId="77777777" w:rsidR="009E0CD0" w:rsidRPr="00916F0D" w:rsidRDefault="009E0CD0" w:rsidP="00591615">
      <w:pPr>
        <w:pStyle w:val="BodyTextIndent3"/>
        <w:spacing w:after="0"/>
        <w:ind w:firstLine="96"/>
        <w:rPr>
          <w:sz w:val="22"/>
          <w:szCs w:val="22"/>
        </w:rPr>
      </w:pPr>
      <w:r w:rsidRPr="00916F0D">
        <w:rPr>
          <w:sz w:val="22"/>
          <w:szCs w:val="22"/>
        </w:rPr>
        <w:t>95120</w:t>
      </w:r>
    </w:p>
    <w:p w14:paraId="359849AC" w14:textId="77777777" w:rsidR="009E0CD0" w:rsidRPr="00916F0D" w:rsidRDefault="009E0CD0" w:rsidP="00591615">
      <w:pPr>
        <w:pStyle w:val="BodyTextIndent3"/>
        <w:spacing w:after="0"/>
        <w:ind w:firstLine="96"/>
        <w:rPr>
          <w:sz w:val="22"/>
          <w:szCs w:val="22"/>
        </w:rPr>
      </w:pPr>
      <w:r w:rsidRPr="00916F0D">
        <w:rPr>
          <w:sz w:val="22"/>
          <w:szCs w:val="22"/>
        </w:rPr>
        <w:t>95125</w:t>
      </w:r>
    </w:p>
    <w:p w14:paraId="2E4F0FD2" w14:textId="77777777" w:rsidR="009E0CD0" w:rsidRPr="00916F0D" w:rsidRDefault="009E0CD0" w:rsidP="00591615">
      <w:pPr>
        <w:pStyle w:val="BodyTextIndent3"/>
        <w:spacing w:after="0"/>
        <w:ind w:firstLine="96"/>
        <w:rPr>
          <w:sz w:val="22"/>
          <w:szCs w:val="22"/>
        </w:rPr>
      </w:pPr>
      <w:r w:rsidRPr="00916F0D">
        <w:rPr>
          <w:sz w:val="22"/>
          <w:szCs w:val="22"/>
        </w:rPr>
        <w:t>95130</w:t>
      </w:r>
    </w:p>
    <w:p w14:paraId="2A1EB7F1" w14:textId="77777777" w:rsidR="009E0CD0" w:rsidRPr="00916F0D" w:rsidRDefault="009E0CD0" w:rsidP="00591615">
      <w:pPr>
        <w:pStyle w:val="BodyTextIndent3"/>
        <w:spacing w:after="0"/>
        <w:ind w:firstLine="96"/>
        <w:rPr>
          <w:sz w:val="22"/>
          <w:szCs w:val="22"/>
        </w:rPr>
      </w:pPr>
      <w:r w:rsidRPr="00916F0D">
        <w:rPr>
          <w:sz w:val="22"/>
          <w:szCs w:val="22"/>
        </w:rPr>
        <w:t>95131</w:t>
      </w:r>
    </w:p>
    <w:p w14:paraId="77836B6B" w14:textId="77777777" w:rsidR="009E0CD0" w:rsidRPr="00916F0D" w:rsidRDefault="009E0CD0" w:rsidP="00591615">
      <w:pPr>
        <w:pStyle w:val="BodyTextIndent3"/>
        <w:spacing w:after="0"/>
        <w:ind w:firstLine="96"/>
        <w:rPr>
          <w:sz w:val="22"/>
          <w:szCs w:val="22"/>
        </w:rPr>
      </w:pPr>
      <w:r w:rsidRPr="00916F0D">
        <w:rPr>
          <w:sz w:val="22"/>
          <w:szCs w:val="22"/>
        </w:rPr>
        <w:t>95132</w:t>
      </w:r>
    </w:p>
    <w:p w14:paraId="07BCE408" w14:textId="77777777" w:rsidR="009E0CD0" w:rsidRPr="00916F0D" w:rsidRDefault="009E0CD0" w:rsidP="00591615">
      <w:pPr>
        <w:pStyle w:val="BodyTextIndent3"/>
        <w:spacing w:after="0"/>
        <w:ind w:firstLine="96"/>
        <w:rPr>
          <w:sz w:val="22"/>
          <w:szCs w:val="22"/>
        </w:rPr>
      </w:pPr>
      <w:r w:rsidRPr="00916F0D">
        <w:rPr>
          <w:sz w:val="22"/>
          <w:szCs w:val="22"/>
        </w:rPr>
        <w:t>95133</w:t>
      </w:r>
    </w:p>
    <w:p w14:paraId="7484B9A1" w14:textId="77777777" w:rsidR="009E0CD0" w:rsidRPr="00916F0D" w:rsidRDefault="009E0CD0" w:rsidP="00591615">
      <w:pPr>
        <w:pStyle w:val="BodyTextIndent3"/>
        <w:spacing w:after="0"/>
        <w:ind w:firstLine="96"/>
        <w:rPr>
          <w:sz w:val="22"/>
          <w:szCs w:val="22"/>
        </w:rPr>
      </w:pPr>
      <w:r w:rsidRPr="00916F0D">
        <w:rPr>
          <w:sz w:val="22"/>
          <w:szCs w:val="22"/>
        </w:rPr>
        <w:t>95134</w:t>
      </w:r>
    </w:p>
    <w:p w14:paraId="22D25492" w14:textId="77777777" w:rsidR="009E0CD0" w:rsidRPr="00916F0D" w:rsidRDefault="009E0CD0" w:rsidP="00591615">
      <w:pPr>
        <w:pStyle w:val="BodyTextIndent3"/>
        <w:spacing w:after="0"/>
        <w:ind w:firstLine="96"/>
        <w:rPr>
          <w:sz w:val="22"/>
          <w:szCs w:val="22"/>
        </w:rPr>
      </w:pPr>
      <w:r w:rsidRPr="00916F0D">
        <w:rPr>
          <w:sz w:val="22"/>
          <w:szCs w:val="22"/>
        </w:rPr>
        <w:t>95147</w:t>
      </w:r>
    </w:p>
    <w:p w14:paraId="7A031AE9" w14:textId="77777777" w:rsidR="009E0CD0" w:rsidRPr="00916F0D" w:rsidRDefault="009E0CD0" w:rsidP="00591615">
      <w:pPr>
        <w:pStyle w:val="BodyTextIndent3"/>
        <w:spacing w:after="0"/>
        <w:ind w:firstLine="96"/>
        <w:rPr>
          <w:sz w:val="22"/>
          <w:szCs w:val="22"/>
        </w:rPr>
      </w:pPr>
      <w:r w:rsidRPr="00916F0D">
        <w:rPr>
          <w:sz w:val="22"/>
          <w:szCs w:val="22"/>
        </w:rPr>
        <w:t>95700</w:t>
      </w:r>
    </w:p>
    <w:p w14:paraId="642C4D7C" w14:textId="77777777" w:rsidR="009E0CD0" w:rsidRPr="00916F0D" w:rsidRDefault="009E0CD0" w:rsidP="001C1F56">
      <w:pPr>
        <w:pStyle w:val="BodyTextIndent3"/>
        <w:spacing w:after="0"/>
        <w:ind w:firstLine="96"/>
        <w:rPr>
          <w:sz w:val="22"/>
          <w:szCs w:val="22"/>
        </w:rPr>
      </w:pPr>
      <w:r w:rsidRPr="00916F0D">
        <w:rPr>
          <w:sz w:val="22"/>
          <w:szCs w:val="22"/>
        </w:rPr>
        <w:t>95824</w:t>
      </w:r>
    </w:p>
    <w:p w14:paraId="12A57D2B" w14:textId="77777777" w:rsidR="009E0CD0" w:rsidRPr="00916F0D" w:rsidRDefault="009E0CD0" w:rsidP="001C1F56">
      <w:pPr>
        <w:pStyle w:val="BodyTextIndent3"/>
        <w:spacing w:after="0"/>
        <w:ind w:firstLine="96"/>
        <w:rPr>
          <w:sz w:val="22"/>
          <w:szCs w:val="22"/>
        </w:rPr>
      </w:pPr>
      <w:r w:rsidRPr="00916F0D">
        <w:rPr>
          <w:sz w:val="22"/>
          <w:szCs w:val="22"/>
        </w:rPr>
        <w:t>95919</w:t>
      </w:r>
    </w:p>
    <w:p w14:paraId="71BF9C68" w14:textId="77777777" w:rsidR="009E0CD0" w:rsidRPr="00916F0D" w:rsidRDefault="009E0CD0" w:rsidP="00591615">
      <w:pPr>
        <w:pStyle w:val="BodyTextIndent3"/>
        <w:spacing w:after="0"/>
        <w:ind w:firstLine="96"/>
        <w:rPr>
          <w:sz w:val="22"/>
          <w:szCs w:val="22"/>
        </w:rPr>
      </w:pPr>
      <w:r w:rsidRPr="00916F0D">
        <w:rPr>
          <w:sz w:val="22"/>
          <w:szCs w:val="22"/>
        </w:rPr>
        <w:t>95965</w:t>
      </w:r>
    </w:p>
    <w:p w14:paraId="5EE02E0D" w14:textId="77777777" w:rsidR="009E0CD0" w:rsidRPr="00916F0D" w:rsidRDefault="009E0CD0" w:rsidP="00591615">
      <w:pPr>
        <w:pStyle w:val="BodyTextIndent3"/>
        <w:spacing w:after="0"/>
        <w:ind w:firstLine="96"/>
        <w:rPr>
          <w:sz w:val="22"/>
          <w:szCs w:val="22"/>
        </w:rPr>
      </w:pPr>
      <w:r w:rsidRPr="00916F0D">
        <w:rPr>
          <w:sz w:val="22"/>
          <w:szCs w:val="22"/>
        </w:rPr>
        <w:t>95966</w:t>
      </w:r>
    </w:p>
    <w:p w14:paraId="595394B1" w14:textId="77777777" w:rsidR="009E0CD0" w:rsidRPr="00916F0D" w:rsidRDefault="009E0CD0" w:rsidP="00591615">
      <w:pPr>
        <w:pStyle w:val="BodyTextIndent3"/>
        <w:spacing w:after="0"/>
        <w:ind w:firstLine="96"/>
        <w:rPr>
          <w:sz w:val="22"/>
          <w:szCs w:val="22"/>
        </w:rPr>
      </w:pPr>
      <w:r w:rsidRPr="00916F0D">
        <w:rPr>
          <w:sz w:val="22"/>
          <w:szCs w:val="22"/>
        </w:rPr>
        <w:t>95967</w:t>
      </w:r>
    </w:p>
    <w:p w14:paraId="767C40AF" w14:textId="77777777" w:rsidR="009E0CD0" w:rsidRPr="00916F0D" w:rsidRDefault="009E0CD0" w:rsidP="00591615">
      <w:pPr>
        <w:pStyle w:val="BodyTextIndent3"/>
        <w:spacing w:after="0"/>
        <w:ind w:firstLine="96"/>
        <w:rPr>
          <w:sz w:val="22"/>
          <w:szCs w:val="22"/>
        </w:rPr>
      </w:pPr>
      <w:r w:rsidRPr="00916F0D">
        <w:rPr>
          <w:sz w:val="22"/>
          <w:szCs w:val="22"/>
        </w:rPr>
        <w:t>95992</w:t>
      </w:r>
    </w:p>
    <w:p w14:paraId="17CA797B" w14:textId="77777777" w:rsidR="009E0CD0" w:rsidRPr="00916F0D" w:rsidRDefault="009E0CD0" w:rsidP="00591615">
      <w:pPr>
        <w:pStyle w:val="BodyTextIndent3"/>
        <w:spacing w:after="0"/>
        <w:ind w:firstLine="96"/>
        <w:rPr>
          <w:sz w:val="22"/>
          <w:szCs w:val="22"/>
        </w:rPr>
      </w:pPr>
      <w:r w:rsidRPr="00916F0D">
        <w:rPr>
          <w:sz w:val="22"/>
          <w:szCs w:val="22"/>
        </w:rPr>
        <w:t>96000</w:t>
      </w:r>
    </w:p>
    <w:p w14:paraId="4DA3198E" w14:textId="77777777" w:rsidR="009E0CD0" w:rsidRPr="00916F0D" w:rsidRDefault="009E0CD0" w:rsidP="00591615">
      <w:pPr>
        <w:pStyle w:val="BodyTextIndent3"/>
        <w:spacing w:after="0"/>
        <w:ind w:firstLine="96"/>
        <w:rPr>
          <w:sz w:val="22"/>
          <w:szCs w:val="22"/>
        </w:rPr>
      </w:pPr>
      <w:r w:rsidRPr="00916F0D">
        <w:rPr>
          <w:sz w:val="22"/>
          <w:szCs w:val="22"/>
        </w:rPr>
        <w:t>96001</w:t>
      </w:r>
    </w:p>
    <w:p w14:paraId="05184D6F" w14:textId="77777777" w:rsidR="009E0CD0" w:rsidRPr="00916F0D" w:rsidRDefault="009E0CD0" w:rsidP="00591615">
      <w:pPr>
        <w:pStyle w:val="BodyTextIndent3"/>
        <w:spacing w:after="0"/>
        <w:ind w:firstLine="96"/>
        <w:rPr>
          <w:sz w:val="22"/>
          <w:szCs w:val="22"/>
        </w:rPr>
      </w:pPr>
      <w:r w:rsidRPr="00916F0D">
        <w:rPr>
          <w:sz w:val="22"/>
          <w:szCs w:val="22"/>
        </w:rPr>
        <w:t>96004</w:t>
      </w:r>
    </w:p>
    <w:p w14:paraId="105F3D92" w14:textId="77777777" w:rsidR="009E0CD0" w:rsidRPr="00916F0D" w:rsidRDefault="009E0CD0" w:rsidP="00591615">
      <w:pPr>
        <w:pStyle w:val="BodyTextIndent3"/>
        <w:spacing w:after="0"/>
        <w:ind w:firstLine="96"/>
        <w:rPr>
          <w:sz w:val="22"/>
          <w:szCs w:val="22"/>
        </w:rPr>
      </w:pPr>
      <w:r w:rsidRPr="00916F0D">
        <w:rPr>
          <w:sz w:val="22"/>
          <w:szCs w:val="22"/>
        </w:rPr>
        <w:t>96040</w:t>
      </w:r>
    </w:p>
    <w:p w14:paraId="30C9BDE4" w14:textId="77777777" w:rsidR="009E0CD0" w:rsidRPr="00916F0D" w:rsidRDefault="009E0CD0" w:rsidP="00591615">
      <w:pPr>
        <w:pStyle w:val="BodyTextIndent3"/>
        <w:spacing w:after="0"/>
        <w:ind w:firstLine="96"/>
        <w:rPr>
          <w:sz w:val="22"/>
          <w:szCs w:val="22"/>
        </w:rPr>
      </w:pPr>
      <w:r w:rsidRPr="00916F0D">
        <w:rPr>
          <w:sz w:val="22"/>
          <w:szCs w:val="22"/>
        </w:rPr>
        <w:t>96105</w:t>
      </w:r>
    </w:p>
    <w:p w14:paraId="4686A1FA" w14:textId="77777777" w:rsidR="009E0CD0" w:rsidRPr="00916F0D" w:rsidRDefault="009E0CD0" w:rsidP="00591615">
      <w:pPr>
        <w:pStyle w:val="BodyTextIndent3"/>
        <w:spacing w:after="0"/>
        <w:ind w:firstLine="96"/>
        <w:rPr>
          <w:sz w:val="22"/>
          <w:szCs w:val="22"/>
        </w:rPr>
      </w:pPr>
      <w:r w:rsidRPr="00916F0D">
        <w:rPr>
          <w:sz w:val="22"/>
          <w:szCs w:val="22"/>
        </w:rPr>
        <w:t>96112</w:t>
      </w:r>
    </w:p>
    <w:p w14:paraId="3600DEF8" w14:textId="77777777" w:rsidR="009E0CD0" w:rsidRPr="00916F0D" w:rsidRDefault="009E0CD0" w:rsidP="00591615">
      <w:pPr>
        <w:pStyle w:val="BodyTextIndent3"/>
        <w:spacing w:after="0"/>
        <w:ind w:firstLine="96"/>
        <w:rPr>
          <w:sz w:val="22"/>
          <w:szCs w:val="22"/>
        </w:rPr>
      </w:pPr>
      <w:r w:rsidRPr="00916F0D">
        <w:rPr>
          <w:sz w:val="22"/>
          <w:szCs w:val="22"/>
        </w:rPr>
        <w:t>96113</w:t>
      </w:r>
    </w:p>
    <w:p w14:paraId="5A76A031" w14:textId="77777777" w:rsidR="009E0CD0" w:rsidRPr="00916F0D" w:rsidRDefault="009E0CD0" w:rsidP="00591615">
      <w:pPr>
        <w:pStyle w:val="BodyTextIndent3"/>
        <w:spacing w:after="0"/>
        <w:ind w:firstLine="96"/>
        <w:rPr>
          <w:sz w:val="22"/>
          <w:szCs w:val="22"/>
        </w:rPr>
      </w:pPr>
      <w:r w:rsidRPr="00916F0D">
        <w:rPr>
          <w:sz w:val="22"/>
          <w:szCs w:val="22"/>
        </w:rPr>
        <w:t>96116</w:t>
      </w:r>
    </w:p>
    <w:p w14:paraId="13EC5850" w14:textId="77777777" w:rsidR="009E0CD0" w:rsidRPr="00916F0D" w:rsidRDefault="009E0CD0" w:rsidP="00591615">
      <w:pPr>
        <w:pStyle w:val="BodyTextIndent3"/>
        <w:spacing w:after="0"/>
        <w:ind w:firstLine="96"/>
        <w:rPr>
          <w:sz w:val="22"/>
          <w:szCs w:val="22"/>
        </w:rPr>
      </w:pPr>
      <w:r w:rsidRPr="00916F0D">
        <w:rPr>
          <w:sz w:val="22"/>
          <w:szCs w:val="22"/>
        </w:rPr>
        <w:t>96121</w:t>
      </w:r>
    </w:p>
    <w:p w14:paraId="6D04A6BD" w14:textId="77777777" w:rsidR="009E0CD0" w:rsidRPr="00916F0D" w:rsidRDefault="009E0CD0" w:rsidP="00591615">
      <w:pPr>
        <w:pStyle w:val="BodyTextIndent3"/>
        <w:spacing w:after="0"/>
        <w:ind w:firstLine="96"/>
        <w:rPr>
          <w:sz w:val="22"/>
          <w:szCs w:val="22"/>
        </w:rPr>
      </w:pPr>
      <w:r w:rsidRPr="00916F0D">
        <w:rPr>
          <w:sz w:val="22"/>
          <w:szCs w:val="22"/>
        </w:rPr>
        <w:t>96125</w:t>
      </w:r>
    </w:p>
    <w:p w14:paraId="667D8AE8" w14:textId="77777777" w:rsidR="009E0CD0" w:rsidRPr="00916F0D" w:rsidRDefault="009E0CD0" w:rsidP="00591615">
      <w:pPr>
        <w:pStyle w:val="BodyTextIndent3"/>
        <w:spacing w:after="0"/>
        <w:ind w:firstLine="96"/>
        <w:rPr>
          <w:sz w:val="22"/>
          <w:szCs w:val="22"/>
        </w:rPr>
      </w:pPr>
      <w:r w:rsidRPr="00916F0D">
        <w:rPr>
          <w:sz w:val="22"/>
          <w:szCs w:val="22"/>
        </w:rPr>
        <w:t>96130</w:t>
      </w:r>
    </w:p>
    <w:p w14:paraId="7946D5FF" w14:textId="77777777" w:rsidR="009E0CD0" w:rsidRPr="00916F0D" w:rsidRDefault="009E0CD0" w:rsidP="00591615">
      <w:pPr>
        <w:pStyle w:val="BodyTextIndent3"/>
        <w:spacing w:after="0"/>
        <w:ind w:firstLine="96"/>
        <w:rPr>
          <w:sz w:val="22"/>
          <w:szCs w:val="22"/>
        </w:rPr>
      </w:pPr>
      <w:r w:rsidRPr="00916F0D">
        <w:rPr>
          <w:sz w:val="22"/>
          <w:szCs w:val="22"/>
        </w:rPr>
        <w:t>96131</w:t>
      </w:r>
    </w:p>
    <w:p w14:paraId="2D8C912C" w14:textId="77777777" w:rsidR="009E0CD0" w:rsidRPr="00916F0D" w:rsidRDefault="009E0CD0" w:rsidP="00591615">
      <w:pPr>
        <w:pStyle w:val="BodyTextIndent3"/>
        <w:spacing w:after="0"/>
        <w:ind w:firstLine="96"/>
        <w:rPr>
          <w:sz w:val="22"/>
          <w:szCs w:val="22"/>
        </w:rPr>
      </w:pPr>
      <w:r w:rsidRPr="00916F0D">
        <w:rPr>
          <w:sz w:val="22"/>
          <w:szCs w:val="22"/>
        </w:rPr>
        <w:t>96132</w:t>
      </w:r>
    </w:p>
    <w:p w14:paraId="04AA1071" w14:textId="77777777" w:rsidR="009E0CD0" w:rsidRPr="00916F0D" w:rsidRDefault="009E0CD0" w:rsidP="00591615">
      <w:pPr>
        <w:pStyle w:val="BodyTextIndent3"/>
        <w:spacing w:after="0"/>
        <w:ind w:firstLine="96"/>
        <w:rPr>
          <w:sz w:val="22"/>
          <w:szCs w:val="22"/>
        </w:rPr>
      </w:pPr>
      <w:r w:rsidRPr="00916F0D">
        <w:rPr>
          <w:sz w:val="22"/>
          <w:szCs w:val="22"/>
        </w:rPr>
        <w:t>96133</w:t>
      </w:r>
    </w:p>
    <w:p w14:paraId="0B456F29" w14:textId="77777777" w:rsidR="009E0CD0" w:rsidRPr="00916F0D" w:rsidRDefault="009E0CD0" w:rsidP="00591615">
      <w:pPr>
        <w:pStyle w:val="BodyTextIndent3"/>
        <w:spacing w:after="0"/>
        <w:ind w:firstLine="96"/>
        <w:rPr>
          <w:sz w:val="22"/>
          <w:szCs w:val="22"/>
        </w:rPr>
      </w:pPr>
      <w:r w:rsidRPr="00916F0D">
        <w:rPr>
          <w:sz w:val="22"/>
          <w:szCs w:val="22"/>
        </w:rPr>
        <w:t>96136</w:t>
      </w:r>
    </w:p>
    <w:p w14:paraId="01C61C8A" w14:textId="77777777" w:rsidR="009E0CD0" w:rsidRPr="00916F0D" w:rsidRDefault="009E0CD0" w:rsidP="00591615">
      <w:pPr>
        <w:pStyle w:val="BodyTextIndent3"/>
        <w:spacing w:after="0"/>
        <w:ind w:firstLine="96"/>
        <w:rPr>
          <w:sz w:val="22"/>
          <w:szCs w:val="22"/>
        </w:rPr>
      </w:pPr>
      <w:r w:rsidRPr="00916F0D">
        <w:rPr>
          <w:sz w:val="22"/>
          <w:szCs w:val="22"/>
        </w:rPr>
        <w:t>96137</w:t>
      </w:r>
    </w:p>
    <w:p w14:paraId="284186CB" w14:textId="77777777" w:rsidR="009E0CD0" w:rsidRPr="00916F0D" w:rsidRDefault="009E0CD0" w:rsidP="00591615">
      <w:pPr>
        <w:pStyle w:val="BodyTextIndent3"/>
        <w:spacing w:after="0"/>
        <w:ind w:firstLine="96"/>
        <w:rPr>
          <w:sz w:val="22"/>
          <w:szCs w:val="22"/>
        </w:rPr>
      </w:pPr>
      <w:r w:rsidRPr="00916F0D">
        <w:rPr>
          <w:sz w:val="22"/>
          <w:szCs w:val="22"/>
        </w:rPr>
        <w:t>96138</w:t>
      </w:r>
    </w:p>
    <w:p w14:paraId="74DCD71D" w14:textId="77777777" w:rsidR="009E0CD0" w:rsidRPr="00916F0D" w:rsidRDefault="009E0CD0" w:rsidP="00591615">
      <w:pPr>
        <w:pStyle w:val="BodyTextIndent3"/>
        <w:spacing w:after="0"/>
        <w:ind w:firstLine="96"/>
        <w:rPr>
          <w:sz w:val="22"/>
          <w:szCs w:val="22"/>
        </w:rPr>
      </w:pPr>
      <w:r w:rsidRPr="00916F0D">
        <w:rPr>
          <w:sz w:val="22"/>
          <w:szCs w:val="22"/>
        </w:rPr>
        <w:t>96139</w:t>
      </w:r>
    </w:p>
    <w:p w14:paraId="57355B4F" w14:textId="77777777" w:rsidR="009E0CD0" w:rsidRPr="00916F0D" w:rsidRDefault="009E0CD0" w:rsidP="00591615">
      <w:pPr>
        <w:pStyle w:val="BodyTextIndent3"/>
        <w:spacing w:after="0"/>
        <w:ind w:firstLine="96"/>
        <w:rPr>
          <w:sz w:val="22"/>
          <w:szCs w:val="22"/>
        </w:rPr>
      </w:pPr>
      <w:r w:rsidRPr="00916F0D">
        <w:rPr>
          <w:sz w:val="22"/>
          <w:szCs w:val="22"/>
        </w:rPr>
        <w:t>96146</w:t>
      </w:r>
    </w:p>
    <w:p w14:paraId="34FCD591" w14:textId="77777777" w:rsidR="009E0CD0" w:rsidRPr="00916F0D" w:rsidRDefault="009E0CD0" w:rsidP="00591615">
      <w:pPr>
        <w:pStyle w:val="BodyTextIndent3"/>
        <w:spacing w:after="0"/>
        <w:ind w:firstLine="96"/>
        <w:rPr>
          <w:sz w:val="22"/>
          <w:szCs w:val="22"/>
        </w:rPr>
      </w:pPr>
      <w:r w:rsidRPr="00916F0D">
        <w:rPr>
          <w:sz w:val="22"/>
          <w:szCs w:val="22"/>
        </w:rPr>
        <w:t>96156</w:t>
      </w:r>
    </w:p>
    <w:p w14:paraId="6299FCC8" w14:textId="77777777" w:rsidR="009E0CD0" w:rsidRPr="00916F0D" w:rsidRDefault="009E0CD0" w:rsidP="00591615">
      <w:pPr>
        <w:pStyle w:val="BodyTextIndent3"/>
        <w:spacing w:after="0"/>
        <w:ind w:firstLine="96"/>
        <w:rPr>
          <w:sz w:val="22"/>
          <w:szCs w:val="22"/>
        </w:rPr>
      </w:pPr>
      <w:r w:rsidRPr="00916F0D">
        <w:rPr>
          <w:sz w:val="22"/>
          <w:szCs w:val="22"/>
        </w:rPr>
        <w:t>96158</w:t>
      </w:r>
    </w:p>
    <w:p w14:paraId="48836E15" w14:textId="77777777" w:rsidR="009E0CD0" w:rsidRPr="00916F0D" w:rsidRDefault="009E0CD0" w:rsidP="00591615">
      <w:pPr>
        <w:pStyle w:val="BodyTextIndent3"/>
        <w:spacing w:after="0"/>
        <w:ind w:firstLine="96"/>
        <w:rPr>
          <w:sz w:val="22"/>
          <w:szCs w:val="22"/>
        </w:rPr>
      </w:pPr>
      <w:r w:rsidRPr="00916F0D">
        <w:rPr>
          <w:sz w:val="22"/>
          <w:szCs w:val="22"/>
        </w:rPr>
        <w:t>96159</w:t>
      </w:r>
    </w:p>
    <w:p w14:paraId="7522E4E8" w14:textId="77777777" w:rsidR="009E0CD0" w:rsidRPr="00916F0D" w:rsidRDefault="009E0CD0" w:rsidP="00591615">
      <w:pPr>
        <w:pStyle w:val="BodyTextIndent3"/>
        <w:spacing w:after="0"/>
        <w:ind w:firstLine="96"/>
        <w:rPr>
          <w:sz w:val="22"/>
          <w:szCs w:val="22"/>
        </w:rPr>
      </w:pPr>
      <w:r w:rsidRPr="00916F0D">
        <w:rPr>
          <w:sz w:val="22"/>
          <w:szCs w:val="22"/>
        </w:rPr>
        <w:t>96164</w:t>
      </w:r>
    </w:p>
    <w:p w14:paraId="56B48AD8" w14:textId="77777777" w:rsidR="009E0CD0" w:rsidRPr="00916F0D" w:rsidRDefault="009E0CD0" w:rsidP="00591615">
      <w:pPr>
        <w:pStyle w:val="BodyTextIndent3"/>
        <w:spacing w:after="0"/>
        <w:ind w:firstLine="96"/>
        <w:rPr>
          <w:sz w:val="22"/>
          <w:szCs w:val="22"/>
        </w:rPr>
      </w:pPr>
      <w:r w:rsidRPr="00916F0D">
        <w:rPr>
          <w:sz w:val="22"/>
          <w:szCs w:val="22"/>
        </w:rPr>
        <w:t>96165</w:t>
      </w:r>
    </w:p>
    <w:p w14:paraId="673F7654" w14:textId="77777777" w:rsidR="009E0CD0" w:rsidRPr="00916F0D" w:rsidRDefault="009E0CD0" w:rsidP="00591615">
      <w:pPr>
        <w:pStyle w:val="BodyTextIndent3"/>
        <w:spacing w:after="0"/>
        <w:ind w:firstLine="96"/>
        <w:rPr>
          <w:sz w:val="22"/>
          <w:szCs w:val="22"/>
        </w:rPr>
      </w:pPr>
      <w:r w:rsidRPr="00916F0D">
        <w:rPr>
          <w:sz w:val="22"/>
          <w:szCs w:val="22"/>
        </w:rPr>
        <w:t>96167</w:t>
      </w:r>
    </w:p>
    <w:p w14:paraId="08AB6A02" w14:textId="77777777" w:rsidR="009E0CD0" w:rsidRPr="00916F0D" w:rsidRDefault="009E0CD0" w:rsidP="00591615">
      <w:pPr>
        <w:pStyle w:val="BodyTextIndent3"/>
        <w:spacing w:after="0"/>
        <w:ind w:firstLine="96"/>
        <w:rPr>
          <w:sz w:val="22"/>
          <w:szCs w:val="22"/>
        </w:rPr>
      </w:pPr>
      <w:r w:rsidRPr="00916F0D">
        <w:rPr>
          <w:sz w:val="22"/>
          <w:szCs w:val="22"/>
        </w:rPr>
        <w:t>96168</w:t>
      </w:r>
    </w:p>
    <w:p w14:paraId="330E7B03" w14:textId="77777777" w:rsidR="009E0CD0" w:rsidRPr="00916F0D" w:rsidRDefault="009E0CD0" w:rsidP="00591615">
      <w:pPr>
        <w:pStyle w:val="BodyTextIndent3"/>
        <w:spacing w:after="0"/>
        <w:ind w:firstLine="96"/>
        <w:rPr>
          <w:sz w:val="22"/>
          <w:szCs w:val="22"/>
        </w:rPr>
      </w:pPr>
      <w:r w:rsidRPr="00916F0D">
        <w:rPr>
          <w:sz w:val="22"/>
          <w:szCs w:val="22"/>
        </w:rPr>
        <w:t>96170</w:t>
      </w:r>
    </w:p>
    <w:p w14:paraId="4D91E2FA" w14:textId="77777777" w:rsidR="009E0CD0" w:rsidRPr="00916F0D" w:rsidRDefault="009E0CD0" w:rsidP="00591615">
      <w:pPr>
        <w:pStyle w:val="BodyTextIndent3"/>
        <w:spacing w:after="0"/>
        <w:ind w:firstLine="96"/>
        <w:rPr>
          <w:sz w:val="22"/>
          <w:szCs w:val="22"/>
        </w:rPr>
      </w:pPr>
      <w:r w:rsidRPr="00916F0D">
        <w:rPr>
          <w:sz w:val="22"/>
          <w:szCs w:val="22"/>
        </w:rPr>
        <w:t>96171</w:t>
      </w:r>
    </w:p>
    <w:p w14:paraId="70BD7632" w14:textId="77777777" w:rsidR="009E0CD0" w:rsidRPr="00916F0D" w:rsidRDefault="009E0CD0" w:rsidP="00591615">
      <w:pPr>
        <w:pStyle w:val="BodyTextIndent3"/>
        <w:spacing w:after="0"/>
        <w:ind w:firstLine="96"/>
        <w:rPr>
          <w:sz w:val="22"/>
          <w:szCs w:val="22"/>
        </w:rPr>
      </w:pPr>
      <w:r w:rsidRPr="00916F0D">
        <w:rPr>
          <w:sz w:val="22"/>
          <w:szCs w:val="22"/>
        </w:rPr>
        <w:t>96202</w:t>
      </w:r>
    </w:p>
    <w:p w14:paraId="2F6C5327" w14:textId="77777777" w:rsidR="009E0CD0" w:rsidRPr="00916F0D" w:rsidRDefault="009E0CD0" w:rsidP="00591615">
      <w:pPr>
        <w:pStyle w:val="BodyTextIndent3"/>
        <w:spacing w:after="0"/>
        <w:ind w:firstLine="96"/>
        <w:rPr>
          <w:sz w:val="22"/>
          <w:szCs w:val="22"/>
        </w:rPr>
      </w:pPr>
      <w:r w:rsidRPr="00916F0D">
        <w:rPr>
          <w:sz w:val="22"/>
          <w:szCs w:val="22"/>
        </w:rPr>
        <w:t>96203</w:t>
      </w:r>
    </w:p>
    <w:p w14:paraId="69BEC3BA" w14:textId="77777777" w:rsidR="009E0CD0" w:rsidRPr="00916F0D" w:rsidRDefault="009E0CD0" w:rsidP="00591615">
      <w:pPr>
        <w:pStyle w:val="BodyTextIndent3"/>
        <w:spacing w:after="0"/>
        <w:ind w:firstLine="96"/>
        <w:rPr>
          <w:sz w:val="22"/>
          <w:szCs w:val="22"/>
        </w:rPr>
      </w:pPr>
      <w:r w:rsidRPr="00916F0D">
        <w:rPr>
          <w:sz w:val="22"/>
          <w:szCs w:val="22"/>
        </w:rPr>
        <w:t>96376</w:t>
      </w:r>
    </w:p>
    <w:p w14:paraId="56679820" w14:textId="77777777" w:rsidR="009E0CD0" w:rsidRPr="00916F0D" w:rsidRDefault="009E0CD0" w:rsidP="00591615">
      <w:pPr>
        <w:pStyle w:val="BodyTextIndent3"/>
        <w:spacing w:after="0"/>
        <w:ind w:firstLine="96"/>
        <w:rPr>
          <w:sz w:val="22"/>
          <w:szCs w:val="22"/>
        </w:rPr>
      </w:pPr>
      <w:r w:rsidRPr="00916F0D">
        <w:rPr>
          <w:sz w:val="22"/>
          <w:szCs w:val="22"/>
        </w:rPr>
        <w:t>96567</w:t>
      </w:r>
    </w:p>
    <w:p w14:paraId="5F43F07F" w14:textId="77777777" w:rsidR="009E0CD0" w:rsidRPr="00916F0D" w:rsidRDefault="009E0CD0" w:rsidP="00591615">
      <w:pPr>
        <w:pStyle w:val="BodyTextIndent3"/>
        <w:spacing w:after="0"/>
        <w:ind w:firstLine="96"/>
        <w:rPr>
          <w:sz w:val="22"/>
          <w:szCs w:val="22"/>
        </w:rPr>
      </w:pPr>
      <w:r w:rsidRPr="00916F0D">
        <w:rPr>
          <w:sz w:val="22"/>
          <w:szCs w:val="22"/>
        </w:rPr>
        <w:t>96570</w:t>
      </w:r>
    </w:p>
    <w:p w14:paraId="4C6E0F0E" w14:textId="77777777" w:rsidR="009E0CD0" w:rsidRPr="00916F0D" w:rsidRDefault="009E0CD0" w:rsidP="00591615">
      <w:pPr>
        <w:pStyle w:val="BodyTextIndent3"/>
        <w:spacing w:after="0"/>
        <w:ind w:firstLine="96"/>
        <w:rPr>
          <w:sz w:val="22"/>
          <w:szCs w:val="22"/>
        </w:rPr>
      </w:pPr>
      <w:r w:rsidRPr="00916F0D">
        <w:rPr>
          <w:sz w:val="22"/>
          <w:szCs w:val="22"/>
        </w:rPr>
        <w:t>96571</w:t>
      </w:r>
    </w:p>
    <w:p w14:paraId="35445A89" w14:textId="77777777" w:rsidR="009E0CD0" w:rsidRPr="00916F0D" w:rsidRDefault="009E0CD0" w:rsidP="00591615">
      <w:pPr>
        <w:pStyle w:val="BodyTextIndent3"/>
        <w:spacing w:after="0"/>
        <w:ind w:firstLine="96"/>
        <w:rPr>
          <w:sz w:val="22"/>
          <w:szCs w:val="22"/>
        </w:rPr>
      </w:pPr>
      <w:r w:rsidRPr="00916F0D">
        <w:rPr>
          <w:sz w:val="22"/>
          <w:szCs w:val="22"/>
        </w:rPr>
        <w:t>96573</w:t>
      </w:r>
    </w:p>
    <w:p w14:paraId="1A521A6E" w14:textId="77777777" w:rsidR="009E0CD0" w:rsidRPr="00916F0D" w:rsidRDefault="009E0CD0" w:rsidP="00591615">
      <w:pPr>
        <w:pStyle w:val="BodyTextIndent3"/>
        <w:spacing w:after="0"/>
        <w:ind w:firstLine="96"/>
        <w:rPr>
          <w:sz w:val="22"/>
          <w:szCs w:val="22"/>
        </w:rPr>
      </w:pPr>
      <w:r w:rsidRPr="00916F0D">
        <w:rPr>
          <w:sz w:val="22"/>
          <w:szCs w:val="22"/>
        </w:rPr>
        <w:t>96574</w:t>
      </w:r>
    </w:p>
    <w:p w14:paraId="5ACCAD93" w14:textId="77777777" w:rsidR="009E0CD0" w:rsidRPr="00916F0D" w:rsidRDefault="009E0CD0" w:rsidP="00591615">
      <w:pPr>
        <w:pStyle w:val="BodyTextIndent3"/>
        <w:spacing w:after="0"/>
        <w:ind w:firstLine="96"/>
        <w:rPr>
          <w:sz w:val="22"/>
          <w:szCs w:val="22"/>
        </w:rPr>
      </w:pPr>
      <w:r w:rsidRPr="00916F0D">
        <w:rPr>
          <w:sz w:val="22"/>
          <w:szCs w:val="22"/>
        </w:rPr>
        <w:t>96902</w:t>
      </w:r>
    </w:p>
    <w:p w14:paraId="792BC268" w14:textId="77777777" w:rsidR="009E0CD0" w:rsidRPr="00916F0D" w:rsidRDefault="009E0CD0" w:rsidP="00591615">
      <w:pPr>
        <w:pStyle w:val="BodyTextIndent3"/>
        <w:spacing w:after="0"/>
        <w:ind w:firstLine="96"/>
        <w:rPr>
          <w:sz w:val="22"/>
          <w:szCs w:val="22"/>
        </w:rPr>
      </w:pPr>
      <w:r w:rsidRPr="00916F0D">
        <w:rPr>
          <w:sz w:val="22"/>
          <w:szCs w:val="22"/>
        </w:rPr>
        <w:t>96904</w:t>
      </w:r>
    </w:p>
    <w:p w14:paraId="1ECE001A" w14:textId="77777777" w:rsidR="009E0CD0" w:rsidRPr="00916F0D" w:rsidRDefault="009E0CD0" w:rsidP="00591615">
      <w:pPr>
        <w:pStyle w:val="BodyTextIndent3"/>
        <w:spacing w:after="0"/>
        <w:ind w:firstLine="96"/>
        <w:rPr>
          <w:sz w:val="22"/>
          <w:szCs w:val="22"/>
        </w:rPr>
      </w:pPr>
      <w:r w:rsidRPr="00916F0D">
        <w:rPr>
          <w:sz w:val="22"/>
          <w:szCs w:val="22"/>
        </w:rPr>
        <w:t>97129</w:t>
      </w:r>
    </w:p>
    <w:p w14:paraId="5FE6A3B6" w14:textId="77777777" w:rsidR="009E0CD0" w:rsidRPr="00916F0D" w:rsidRDefault="009E0CD0" w:rsidP="00591615">
      <w:pPr>
        <w:pStyle w:val="BodyTextIndent3"/>
        <w:spacing w:after="0"/>
        <w:ind w:firstLine="96"/>
        <w:rPr>
          <w:sz w:val="22"/>
          <w:szCs w:val="22"/>
        </w:rPr>
      </w:pPr>
      <w:r w:rsidRPr="00916F0D">
        <w:rPr>
          <w:sz w:val="22"/>
          <w:szCs w:val="22"/>
        </w:rPr>
        <w:t>97130</w:t>
      </w:r>
    </w:p>
    <w:p w14:paraId="2E2354C9" w14:textId="77777777" w:rsidR="009E0CD0" w:rsidRPr="00916F0D" w:rsidRDefault="009E0CD0" w:rsidP="00591615">
      <w:pPr>
        <w:pStyle w:val="BodyTextIndent3"/>
        <w:spacing w:after="0"/>
        <w:ind w:firstLine="96"/>
        <w:rPr>
          <w:sz w:val="22"/>
          <w:szCs w:val="22"/>
        </w:rPr>
      </w:pPr>
      <w:r w:rsidRPr="00916F0D">
        <w:rPr>
          <w:sz w:val="22"/>
          <w:szCs w:val="22"/>
        </w:rPr>
        <w:t>97151</w:t>
      </w:r>
    </w:p>
    <w:p w14:paraId="1C786A6E" w14:textId="77777777" w:rsidR="009E0CD0" w:rsidRPr="00916F0D" w:rsidRDefault="009E0CD0" w:rsidP="00591615">
      <w:pPr>
        <w:pStyle w:val="BodyTextIndent3"/>
        <w:spacing w:after="0"/>
        <w:ind w:firstLine="96"/>
        <w:rPr>
          <w:sz w:val="22"/>
          <w:szCs w:val="22"/>
        </w:rPr>
      </w:pPr>
      <w:r w:rsidRPr="00916F0D">
        <w:rPr>
          <w:sz w:val="22"/>
          <w:szCs w:val="22"/>
        </w:rPr>
        <w:t>97152</w:t>
      </w:r>
    </w:p>
    <w:p w14:paraId="5297B568" w14:textId="77777777" w:rsidR="009E0CD0" w:rsidRPr="00916F0D" w:rsidRDefault="009E0CD0" w:rsidP="00591615">
      <w:pPr>
        <w:pStyle w:val="BodyTextIndent3"/>
        <w:spacing w:after="0"/>
        <w:ind w:firstLine="96"/>
        <w:rPr>
          <w:sz w:val="22"/>
          <w:szCs w:val="22"/>
        </w:rPr>
      </w:pPr>
      <w:r w:rsidRPr="00916F0D">
        <w:rPr>
          <w:sz w:val="22"/>
          <w:szCs w:val="22"/>
        </w:rPr>
        <w:t>97153</w:t>
      </w:r>
    </w:p>
    <w:p w14:paraId="21174082" w14:textId="77777777" w:rsidR="009E0CD0" w:rsidRPr="00916F0D" w:rsidRDefault="009E0CD0" w:rsidP="00591615">
      <w:pPr>
        <w:pStyle w:val="BodyTextIndent3"/>
        <w:spacing w:after="0"/>
        <w:ind w:firstLine="96"/>
        <w:rPr>
          <w:sz w:val="22"/>
          <w:szCs w:val="22"/>
        </w:rPr>
      </w:pPr>
      <w:r w:rsidRPr="00916F0D">
        <w:rPr>
          <w:sz w:val="22"/>
          <w:szCs w:val="22"/>
        </w:rPr>
        <w:t>97154</w:t>
      </w:r>
    </w:p>
    <w:p w14:paraId="14127A05" w14:textId="77777777" w:rsidR="009E0CD0" w:rsidRPr="00916F0D" w:rsidRDefault="009E0CD0" w:rsidP="00591615">
      <w:pPr>
        <w:pStyle w:val="BodyTextIndent3"/>
        <w:spacing w:after="0"/>
        <w:ind w:firstLine="96"/>
        <w:rPr>
          <w:sz w:val="22"/>
          <w:szCs w:val="22"/>
        </w:rPr>
      </w:pPr>
      <w:r w:rsidRPr="00916F0D">
        <w:rPr>
          <w:sz w:val="22"/>
          <w:szCs w:val="22"/>
        </w:rPr>
        <w:t>97155</w:t>
      </w:r>
    </w:p>
    <w:p w14:paraId="23DFCD89" w14:textId="77777777" w:rsidR="009E0CD0" w:rsidRPr="00916F0D" w:rsidRDefault="009E0CD0" w:rsidP="00591615">
      <w:pPr>
        <w:pStyle w:val="BodyTextIndent3"/>
        <w:spacing w:after="0"/>
        <w:ind w:firstLine="96"/>
        <w:rPr>
          <w:sz w:val="22"/>
          <w:szCs w:val="22"/>
        </w:rPr>
      </w:pPr>
      <w:r w:rsidRPr="00916F0D">
        <w:rPr>
          <w:sz w:val="22"/>
          <w:szCs w:val="22"/>
        </w:rPr>
        <w:t>97156</w:t>
      </w:r>
    </w:p>
    <w:p w14:paraId="5BDCD1B1" w14:textId="77777777" w:rsidR="009E0CD0" w:rsidRPr="00916F0D" w:rsidRDefault="009E0CD0" w:rsidP="00591615">
      <w:pPr>
        <w:pStyle w:val="BodyTextIndent3"/>
        <w:spacing w:after="0"/>
        <w:ind w:firstLine="96"/>
        <w:rPr>
          <w:sz w:val="22"/>
          <w:szCs w:val="22"/>
        </w:rPr>
      </w:pPr>
      <w:r w:rsidRPr="00916F0D">
        <w:rPr>
          <w:sz w:val="22"/>
          <w:szCs w:val="22"/>
        </w:rPr>
        <w:t>97157</w:t>
      </w:r>
    </w:p>
    <w:p w14:paraId="416553BC" w14:textId="77777777" w:rsidR="009E0CD0" w:rsidRPr="00916F0D" w:rsidRDefault="009E0CD0" w:rsidP="00591615">
      <w:pPr>
        <w:pStyle w:val="BodyTextIndent3"/>
        <w:spacing w:after="0"/>
        <w:ind w:firstLine="96"/>
        <w:rPr>
          <w:sz w:val="22"/>
          <w:szCs w:val="22"/>
        </w:rPr>
      </w:pPr>
      <w:r w:rsidRPr="00916F0D">
        <w:rPr>
          <w:sz w:val="22"/>
          <w:szCs w:val="22"/>
        </w:rPr>
        <w:t>97158</w:t>
      </w:r>
    </w:p>
    <w:p w14:paraId="674A245E" w14:textId="77777777" w:rsidR="009E0CD0" w:rsidRPr="00916F0D" w:rsidRDefault="009E0CD0" w:rsidP="00591615">
      <w:pPr>
        <w:pStyle w:val="BodyTextIndent3"/>
        <w:spacing w:after="0"/>
        <w:ind w:firstLine="96"/>
        <w:rPr>
          <w:sz w:val="22"/>
          <w:szCs w:val="22"/>
        </w:rPr>
      </w:pPr>
      <w:r w:rsidRPr="00916F0D">
        <w:rPr>
          <w:sz w:val="22"/>
          <w:szCs w:val="22"/>
        </w:rPr>
        <w:t>97170</w:t>
      </w:r>
    </w:p>
    <w:p w14:paraId="22621885" w14:textId="77777777" w:rsidR="009E0CD0" w:rsidRPr="00916F0D" w:rsidRDefault="009E0CD0" w:rsidP="00591615">
      <w:pPr>
        <w:pStyle w:val="BodyTextIndent3"/>
        <w:spacing w:after="0"/>
        <w:ind w:firstLine="96"/>
        <w:rPr>
          <w:sz w:val="22"/>
          <w:szCs w:val="22"/>
        </w:rPr>
      </w:pPr>
      <w:r w:rsidRPr="00916F0D">
        <w:rPr>
          <w:sz w:val="22"/>
          <w:szCs w:val="22"/>
        </w:rPr>
        <w:t>97171</w:t>
      </w:r>
    </w:p>
    <w:p w14:paraId="28536F26" w14:textId="77777777" w:rsidR="009E0CD0" w:rsidRPr="00916F0D" w:rsidRDefault="009E0CD0" w:rsidP="00591615">
      <w:pPr>
        <w:pStyle w:val="BodyTextIndent3"/>
        <w:spacing w:after="0"/>
        <w:ind w:firstLine="96"/>
        <w:rPr>
          <w:sz w:val="22"/>
          <w:szCs w:val="22"/>
        </w:rPr>
      </w:pPr>
      <w:r w:rsidRPr="00916F0D">
        <w:rPr>
          <w:sz w:val="22"/>
          <w:szCs w:val="22"/>
        </w:rPr>
        <w:t>97172</w:t>
      </w:r>
    </w:p>
    <w:p w14:paraId="23DBCD90" w14:textId="77777777" w:rsidR="009E0CD0" w:rsidRPr="00916F0D" w:rsidRDefault="009E0CD0" w:rsidP="00591615">
      <w:pPr>
        <w:pStyle w:val="BodyTextIndent3"/>
        <w:spacing w:after="0"/>
        <w:ind w:firstLine="96"/>
        <w:rPr>
          <w:sz w:val="22"/>
          <w:szCs w:val="22"/>
        </w:rPr>
      </w:pPr>
      <w:r w:rsidRPr="00916F0D">
        <w:rPr>
          <w:sz w:val="22"/>
          <w:szCs w:val="22"/>
        </w:rPr>
        <w:t>97537</w:t>
      </w:r>
    </w:p>
    <w:p w14:paraId="4269CF1A" w14:textId="77777777" w:rsidR="009E0CD0" w:rsidRPr="00916F0D" w:rsidRDefault="009E0CD0" w:rsidP="00591615">
      <w:pPr>
        <w:pStyle w:val="BodyTextIndent3"/>
        <w:spacing w:after="0"/>
        <w:ind w:firstLine="96"/>
        <w:rPr>
          <w:sz w:val="22"/>
          <w:szCs w:val="22"/>
        </w:rPr>
      </w:pPr>
      <w:r w:rsidRPr="00916F0D">
        <w:rPr>
          <w:sz w:val="22"/>
          <w:szCs w:val="22"/>
        </w:rPr>
        <w:t>97545</w:t>
      </w:r>
    </w:p>
    <w:p w14:paraId="703ADE5A" w14:textId="77777777" w:rsidR="009E0CD0" w:rsidRPr="00916F0D" w:rsidRDefault="009E0CD0" w:rsidP="00591615">
      <w:pPr>
        <w:pStyle w:val="BodyTextIndent3"/>
        <w:spacing w:after="0"/>
        <w:ind w:firstLine="96"/>
        <w:rPr>
          <w:sz w:val="22"/>
          <w:szCs w:val="22"/>
        </w:rPr>
      </w:pPr>
      <w:r w:rsidRPr="00916F0D">
        <w:rPr>
          <w:sz w:val="22"/>
          <w:szCs w:val="22"/>
        </w:rPr>
        <w:t>97546</w:t>
      </w:r>
    </w:p>
    <w:p w14:paraId="1D710E98" w14:textId="77777777" w:rsidR="009E0CD0" w:rsidRPr="00916F0D" w:rsidRDefault="009E0CD0" w:rsidP="00591615">
      <w:pPr>
        <w:pStyle w:val="BodyTextIndent3"/>
        <w:spacing w:after="0"/>
        <w:ind w:firstLine="96"/>
        <w:rPr>
          <w:sz w:val="22"/>
          <w:szCs w:val="22"/>
        </w:rPr>
      </w:pPr>
      <w:r w:rsidRPr="00916F0D">
        <w:rPr>
          <w:sz w:val="22"/>
          <w:szCs w:val="22"/>
        </w:rPr>
        <w:t>97755</w:t>
      </w:r>
    </w:p>
    <w:p w14:paraId="1549A647" w14:textId="77777777" w:rsidR="009E0CD0" w:rsidRPr="00916F0D" w:rsidRDefault="009E0CD0" w:rsidP="00591615">
      <w:pPr>
        <w:pStyle w:val="BodyTextIndent3"/>
        <w:spacing w:after="0"/>
        <w:ind w:firstLine="96"/>
        <w:rPr>
          <w:sz w:val="22"/>
          <w:szCs w:val="22"/>
        </w:rPr>
      </w:pPr>
      <w:r w:rsidRPr="00916F0D">
        <w:rPr>
          <w:sz w:val="22"/>
          <w:szCs w:val="22"/>
        </w:rPr>
        <w:t>98940</w:t>
      </w:r>
    </w:p>
    <w:p w14:paraId="457CA917" w14:textId="77777777" w:rsidR="009E0CD0" w:rsidRPr="00916F0D" w:rsidRDefault="009E0CD0" w:rsidP="00591615">
      <w:pPr>
        <w:pStyle w:val="BodyTextIndent3"/>
        <w:spacing w:after="0"/>
        <w:ind w:firstLine="96"/>
        <w:rPr>
          <w:sz w:val="22"/>
          <w:szCs w:val="22"/>
        </w:rPr>
      </w:pPr>
      <w:r w:rsidRPr="00916F0D">
        <w:rPr>
          <w:sz w:val="22"/>
          <w:szCs w:val="22"/>
        </w:rPr>
        <w:t>98941</w:t>
      </w:r>
    </w:p>
    <w:p w14:paraId="5A6FB324" w14:textId="77777777" w:rsidR="009E0CD0" w:rsidRPr="00916F0D" w:rsidRDefault="009E0CD0" w:rsidP="00591615">
      <w:pPr>
        <w:pStyle w:val="BodyTextIndent3"/>
        <w:spacing w:after="0"/>
        <w:ind w:firstLine="96"/>
        <w:rPr>
          <w:sz w:val="22"/>
          <w:szCs w:val="22"/>
        </w:rPr>
      </w:pPr>
      <w:r w:rsidRPr="00916F0D">
        <w:rPr>
          <w:sz w:val="22"/>
          <w:szCs w:val="22"/>
        </w:rPr>
        <w:t>98942</w:t>
      </w:r>
    </w:p>
    <w:p w14:paraId="0A38597A" w14:textId="77777777" w:rsidR="009E0CD0" w:rsidRPr="00916F0D" w:rsidRDefault="009E0CD0" w:rsidP="00591615">
      <w:pPr>
        <w:pStyle w:val="BodyTextIndent3"/>
        <w:spacing w:after="0"/>
        <w:ind w:firstLine="96"/>
        <w:rPr>
          <w:sz w:val="22"/>
          <w:szCs w:val="22"/>
        </w:rPr>
      </w:pPr>
      <w:r w:rsidRPr="00916F0D">
        <w:rPr>
          <w:sz w:val="22"/>
          <w:szCs w:val="22"/>
        </w:rPr>
        <w:t>98943</w:t>
      </w:r>
    </w:p>
    <w:p w14:paraId="2ECD584A" w14:textId="77777777" w:rsidR="009E0CD0" w:rsidRPr="00916F0D" w:rsidRDefault="009E0CD0" w:rsidP="00591615">
      <w:pPr>
        <w:pStyle w:val="BodyTextIndent3"/>
        <w:spacing w:after="0"/>
        <w:ind w:firstLine="96"/>
        <w:rPr>
          <w:sz w:val="22"/>
          <w:szCs w:val="22"/>
        </w:rPr>
      </w:pPr>
      <w:r w:rsidRPr="00916F0D">
        <w:rPr>
          <w:sz w:val="22"/>
          <w:szCs w:val="22"/>
        </w:rPr>
        <w:t>98960</w:t>
      </w:r>
    </w:p>
    <w:p w14:paraId="16C0E6DA" w14:textId="77777777" w:rsidR="009E0CD0" w:rsidRPr="00916F0D" w:rsidRDefault="009E0CD0" w:rsidP="00591615">
      <w:pPr>
        <w:pStyle w:val="BodyTextIndent3"/>
        <w:spacing w:after="0"/>
        <w:ind w:firstLine="96"/>
        <w:rPr>
          <w:sz w:val="22"/>
          <w:szCs w:val="22"/>
        </w:rPr>
      </w:pPr>
      <w:r w:rsidRPr="00916F0D">
        <w:rPr>
          <w:sz w:val="22"/>
          <w:szCs w:val="22"/>
        </w:rPr>
        <w:t>98961</w:t>
      </w:r>
    </w:p>
    <w:p w14:paraId="0164F61E" w14:textId="77777777" w:rsidR="009E0CD0" w:rsidRPr="00916F0D" w:rsidRDefault="009E0CD0" w:rsidP="00591615">
      <w:pPr>
        <w:pStyle w:val="BodyTextIndent3"/>
        <w:spacing w:after="0"/>
        <w:ind w:firstLine="96"/>
        <w:rPr>
          <w:sz w:val="22"/>
          <w:szCs w:val="22"/>
        </w:rPr>
      </w:pPr>
      <w:r w:rsidRPr="00916F0D">
        <w:rPr>
          <w:sz w:val="22"/>
          <w:szCs w:val="22"/>
        </w:rPr>
        <w:t>98962</w:t>
      </w:r>
    </w:p>
    <w:p w14:paraId="194283DD" w14:textId="77777777" w:rsidR="009E0CD0" w:rsidRPr="00916F0D" w:rsidRDefault="009E0CD0" w:rsidP="00591615">
      <w:pPr>
        <w:pStyle w:val="BodyTextIndent3"/>
        <w:spacing w:after="0"/>
        <w:ind w:firstLine="96"/>
        <w:rPr>
          <w:sz w:val="22"/>
          <w:szCs w:val="22"/>
        </w:rPr>
      </w:pPr>
      <w:r w:rsidRPr="00916F0D">
        <w:rPr>
          <w:sz w:val="22"/>
          <w:szCs w:val="22"/>
        </w:rPr>
        <w:t>98970</w:t>
      </w:r>
    </w:p>
    <w:p w14:paraId="27C97A26" w14:textId="77777777" w:rsidR="009E0CD0" w:rsidRPr="00916F0D" w:rsidRDefault="009E0CD0" w:rsidP="00591615">
      <w:pPr>
        <w:pStyle w:val="BodyTextIndent3"/>
        <w:spacing w:after="0"/>
        <w:ind w:firstLine="96"/>
        <w:rPr>
          <w:sz w:val="22"/>
          <w:szCs w:val="22"/>
        </w:rPr>
      </w:pPr>
      <w:r w:rsidRPr="00916F0D">
        <w:rPr>
          <w:sz w:val="22"/>
          <w:szCs w:val="22"/>
        </w:rPr>
        <w:t>98971</w:t>
      </w:r>
    </w:p>
    <w:p w14:paraId="775FC002" w14:textId="77777777" w:rsidR="009E0CD0" w:rsidRPr="00916F0D" w:rsidRDefault="009E0CD0" w:rsidP="00591615">
      <w:pPr>
        <w:pStyle w:val="BodyTextIndent3"/>
        <w:spacing w:after="0"/>
        <w:ind w:firstLine="96"/>
        <w:rPr>
          <w:sz w:val="22"/>
          <w:szCs w:val="22"/>
        </w:rPr>
      </w:pPr>
      <w:r w:rsidRPr="00916F0D">
        <w:rPr>
          <w:sz w:val="22"/>
          <w:szCs w:val="22"/>
        </w:rPr>
        <w:t>98972</w:t>
      </w:r>
    </w:p>
    <w:p w14:paraId="2F55F7C3" w14:textId="77777777" w:rsidR="009E0CD0" w:rsidRPr="00916F0D" w:rsidRDefault="009E0CD0" w:rsidP="00591615">
      <w:pPr>
        <w:pStyle w:val="TableParagraph"/>
        <w:spacing w:line="240" w:lineRule="auto"/>
        <w:ind w:left="50" w:firstLine="400"/>
        <w:jc w:val="left"/>
      </w:pPr>
      <w:r w:rsidRPr="00916F0D">
        <w:t>98975</w:t>
      </w:r>
    </w:p>
    <w:p w14:paraId="100ECCC8" w14:textId="77777777" w:rsidR="009E0CD0" w:rsidRPr="00916F0D" w:rsidRDefault="009E0CD0" w:rsidP="00591615">
      <w:pPr>
        <w:pStyle w:val="TableParagraph"/>
        <w:spacing w:line="240" w:lineRule="auto"/>
        <w:ind w:left="50" w:firstLine="400"/>
        <w:jc w:val="left"/>
      </w:pPr>
      <w:r w:rsidRPr="00916F0D">
        <w:t>98976</w:t>
      </w:r>
    </w:p>
    <w:p w14:paraId="22D2DF70" w14:textId="77777777" w:rsidR="009E0CD0" w:rsidRPr="00916F0D" w:rsidRDefault="009E0CD0" w:rsidP="00591615">
      <w:pPr>
        <w:pStyle w:val="TableParagraph"/>
        <w:spacing w:line="240" w:lineRule="auto"/>
        <w:ind w:left="50" w:firstLine="400"/>
        <w:jc w:val="left"/>
      </w:pPr>
      <w:r w:rsidRPr="00916F0D">
        <w:t>98977</w:t>
      </w:r>
    </w:p>
    <w:p w14:paraId="0ED289CE" w14:textId="77777777" w:rsidR="009E0CD0" w:rsidRPr="00916F0D" w:rsidRDefault="009E0CD0" w:rsidP="00591615">
      <w:pPr>
        <w:pStyle w:val="TableParagraph"/>
        <w:spacing w:line="240" w:lineRule="auto"/>
        <w:ind w:left="50" w:firstLine="400"/>
        <w:jc w:val="left"/>
      </w:pPr>
      <w:r w:rsidRPr="00916F0D">
        <w:t>98978</w:t>
      </w:r>
    </w:p>
    <w:p w14:paraId="3DFD6D91" w14:textId="77777777" w:rsidR="009E0CD0" w:rsidRPr="00916F0D" w:rsidRDefault="009E0CD0" w:rsidP="00591615">
      <w:pPr>
        <w:pStyle w:val="TableParagraph"/>
        <w:spacing w:line="240" w:lineRule="auto"/>
        <w:ind w:left="50" w:firstLine="400"/>
        <w:jc w:val="left"/>
      </w:pPr>
      <w:r w:rsidRPr="00916F0D">
        <w:t>98980</w:t>
      </w:r>
    </w:p>
    <w:p w14:paraId="3E612353" w14:textId="77777777" w:rsidR="009E0CD0" w:rsidRPr="00916F0D" w:rsidRDefault="009E0CD0" w:rsidP="00591615">
      <w:pPr>
        <w:pStyle w:val="BodyTextIndent3"/>
        <w:spacing w:after="0"/>
        <w:ind w:firstLine="96"/>
        <w:rPr>
          <w:sz w:val="22"/>
          <w:szCs w:val="22"/>
        </w:rPr>
      </w:pPr>
      <w:r w:rsidRPr="00916F0D">
        <w:rPr>
          <w:sz w:val="22"/>
          <w:szCs w:val="22"/>
        </w:rPr>
        <w:t>98981</w:t>
      </w:r>
    </w:p>
    <w:p w14:paraId="2F950437" w14:textId="77777777" w:rsidR="009E0CD0" w:rsidRPr="00916F0D" w:rsidRDefault="009E0CD0" w:rsidP="00591615">
      <w:pPr>
        <w:pStyle w:val="BodyTextIndent3"/>
        <w:spacing w:after="0"/>
        <w:ind w:firstLine="96"/>
        <w:rPr>
          <w:sz w:val="22"/>
          <w:szCs w:val="22"/>
        </w:rPr>
      </w:pPr>
      <w:r w:rsidRPr="00916F0D">
        <w:rPr>
          <w:sz w:val="22"/>
          <w:szCs w:val="22"/>
        </w:rPr>
        <w:t>99000</w:t>
      </w:r>
    </w:p>
    <w:p w14:paraId="02CF7C63" w14:textId="77777777" w:rsidR="009E0CD0" w:rsidRPr="00916F0D" w:rsidRDefault="009E0CD0" w:rsidP="00591615">
      <w:pPr>
        <w:pStyle w:val="BodyTextIndent3"/>
        <w:spacing w:after="0"/>
        <w:ind w:firstLine="96"/>
        <w:rPr>
          <w:sz w:val="22"/>
          <w:szCs w:val="22"/>
        </w:rPr>
      </w:pPr>
      <w:r w:rsidRPr="00916F0D">
        <w:rPr>
          <w:sz w:val="22"/>
          <w:szCs w:val="22"/>
        </w:rPr>
        <w:t>99001</w:t>
      </w:r>
    </w:p>
    <w:p w14:paraId="6CE3A39A" w14:textId="77777777" w:rsidR="009E0CD0" w:rsidRPr="00916F0D" w:rsidRDefault="009E0CD0" w:rsidP="00591615">
      <w:pPr>
        <w:pStyle w:val="BodyTextIndent3"/>
        <w:spacing w:after="0"/>
        <w:ind w:firstLine="96"/>
        <w:rPr>
          <w:sz w:val="22"/>
          <w:szCs w:val="22"/>
        </w:rPr>
      </w:pPr>
      <w:r w:rsidRPr="00916F0D">
        <w:rPr>
          <w:sz w:val="22"/>
          <w:szCs w:val="22"/>
        </w:rPr>
        <w:t>99002</w:t>
      </w:r>
    </w:p>
    <w:p w14:paraId="74082948" w14:textId="77777777" w:rsidR="009E0CD0" w:rsidRPr="00916F0D" w:rsidRDefault="009E0CD0" w:rsidP="00591615">
      <w:pPr>
        <w:pStyle w:val="BodyTextIndent3"/>
        <w:spacing w:after="0"/>
        <w:ind w:firstLine="96"/>
        <w:rPr>
          <w:sz w:val="22"/>
          <w:szCs w:val="22"/>
        </w:rPr>
      </w:pPr>
      <w:r w:rsidRPr="00916F0D">
        <w:rPr>
          <w:sz w:val="22"/>
          <w:szCs w:val="22"/>
        </w:rPr>
        <w:t>99024</w:t>
      </w:r>
    </w:p>
    <w:p w14:paraId="782493EF" w14:textId="77777777" w:rsidR="009E0CD0" w:rsidRPr="00916F0D" w:rsidRDefault="009E0CD0" w:rsidP="00591615">
      <w:pPr>
        <w:pStyle w:val="BodyTextIndent3"/>
        <w:spacing w:after="0"/>
        <w:ind w:firstLine="96"/>
        <w:rPr>
          <w:sz w:val="22"/>
          <w:szCs w:val="22"/>
        </w:rPr>
      </w:pPr>
      <w:r w:rsidRPr="00916F0D">
        <w:rPr>
          <w:sz w:val="22"/>
          <w:szCs w:val="22"/>
        </w:rPr>
        <w:t>99026</w:t>
      </w:r>
    </w:p>
    <w:p w14:paraId="2E4C1D81" w14:textId="77777777" w:rsidR="009E0CD0" w:rsidRPr="00916F0D" w:rsidRDefault="009E0CD0" w:rsidP="00591615">
      <w:pPr>
        <w:pStyle w:val="BodyTextIndent3"/>
        <w:spacing w:after="0"/>
        <w:ind w:firstLine="96"/>
        <w:rPr>
          <w:sz w:val="22"/>
          <w:szCs w:val="22"/>
        </w:rPr>
      </w:pPr>
      <w:r w:rsidRPr="00916F0D">
        <w:rPr>
          <w:sz w:val="22"/>
          <w:szCs w:val="22"/>
        </w:rPr>
        <w:t>99027</w:t>
      </w:r>
    </w:p>
    <w:p w14:paraId="3914A412" w14:textId="77777777" w:rsidR="009E0CD0" w:rsidRPr="00916F0D" w:rsidRDefault="009E0CD0" w:rsidP="560B4A9C">
      <w:pPr>
        <w:pStyle w:val="BodyTextIndent3"/>
        <w:spacing w:after="0"/>
        <w:ind w:firstLine="96"/>
        <w:rPr>
          <w:sz w:val="22"/>
          <w:szCs w:val="22"/>
        </w:rPr>
      </w:pPr>
      <w:r w:rsidRPr="00916F0D">
        <w:rPr>
          <w:sz w:val="22"/>
          <w:szCs w:val="22"/>
        </w:rPr>
        <w:t>99051</w:t>
      </w:r>
    </w:p>
    <w:p w14:paraId="67E727F2" w14:textId="77777777" w:rsidR="009E0CD0" w:rsidRPr="00916F0D" w:rsidRDefault="009E0CD0" w:rsidP="00591615">
      <w:pPr>
        <w:pStyle w:val="BodyTextIndent3"/>
        <w:spacing w:after="0"/>
        <w:ind w:firstLine="96"/>
        <w:rPr>
          <w:sz w:val="22"/>
          <w:szCs w:val="22"/>
        </w:rPr>
      </w:pPr>
      <w:r w:rsidRPr="00916F0D">
        <w:rPr>
          <w:sz w:val="22"/>
          <w:szCs w:val="22"/>
        </w:rPr>
        <w:t>99053</w:t>
      </w:r>
    </w:p>
    <w:p w14:paraId="29F44DDA" w14:textId="77777777" w:rsidR="009E0CD0" w:rsidRPr="00916F0D" w:rsidRDefault="009E0CD0" w:rsidP="00591615">
      <w:pPr>
        <w:pStyle w:val="BodyTextIndent3"/>
        <w:spacing w:after="0"/>
        <w:ind w:firstLine="96"/>
        <w:rPr>
          <w:sz w:val="22"/>
          <w:szCs w:val="22"/>
        </w:rPr>
      </w:pPr>
      <w:r w:rsidRPr="00916F0D">
        <w:rPr>
          <w:sz w:val="22"/>
          <w:szCs w:val="22"/>
        </w:rPr>
        <w:t>99056</w:t>
      </w:r>
    </w:p>
    <w:p w14:paraId="1C5B5CFE" w14:textId="77777777" w:rsidR="009E0CD0" w:rsidRPr="00916F0D" w:rsidRDefault="009E0CD0" w:rsidP="00591615">
      <w:pPr>
        <w:pStyle w:val="BodyTextIndent3"/>
        <w:spacing w:after="0"/>
        <w:ind w:firstLine="96"/>
        <w:rPr>
          <w:sz w:val="22"/>
          <w:szCs w:val="22"/>
        </w:rPr>
      </w:pPr>
      <w:r w:rsidRPr="00916F0D">
        <w:rPr>
          <w:sz w:val="22"/>
          <w:szCs w:val="22"/>
        </w:rPr>
        <w:t>99058</w:t>
      </w:r>
    </w:p>
    <w:p w14:paraId="780B49F9" w14:textId="77777777" w:rsidR="009E0CD0" w:rsidRPr="00916F0D" w:rsidRDefault="009E0CD0" w:rsidP="00591615">
      <w:pPr>
        <w:pStyle w:val="BodyTextIndent3"/>
        <w:spacing w:after="0"/>
        <w:ind w:firstLine="96"/>
        <w:rPr>
          <w:sz w:val="22"/>
          <w:szCs w:val="22"/>
        </w:rPr>
      </w:pPr>
      <w:r w:rsidRPr="00916F0D">
        <w:rPr>
          <w:sz w:val="22"/>
          <w:szCs w:val="22"/>
        </w:rPr>
        <w:t>99060</w:t>
      </w:r>
    </w:p>
    <w:p w14:paraId="6421BD28" w14:textId="77777777" w:rsidR="009E0CD0" w:rsidRPr="00916F0D" w:rsidRDefault="009E0CD0" w:rsidP="00591615">
      <w:pPr>
        <w:pStyle w:val="BodyTextIndent3"/>
        <w:spacing w:after="0"/>
        <w:ind w:firstLine="96"/>
        <w:rPr>
          <w:sz w:val="22"/>
          <w:szCs w:val="22"/>
        </w:rPr>
      </w:pPr>
      <w:r w:rsidRPr="00916F0D">
        <w:rPr>
          <w:sz w:val="22"/>
          <w:szCs w:val="22"/>
        </w:rPr>
        <w:t>99071</w:t>
      </w:r>
    </w:p>
    <w:p w14:paraId="7D62905A" w14:textId="77777777" w:rsidR="009E0CD0" w:rsidRPr="00916F0D" w:rsidRDefault="009E0CD0" w:rsidP="00591615">
      <w:pPr>
        <w:pStyle w:val="BodyTextIndent3"/>
        <w:spacing w:after="0"/>
        <w:ind w:firstLine="96"/>
        <w:rPr>
          <w:sz w:val="22"/>
          <w:szCs w:val="22"/>
        </w:rPr>
      </w:pPr>
      <w:r w:rsidRPr="00916F0D">
        <w:rPr>
          <w:sz w:val="22"/>
          <w:szCs w:val="22"/>
        </w:rPr>
        <w:t>99075</w:t>
      </w:r>
    </w:p>
    <w:p w14:paraId="4948D151" w14:textId="77777777" w:rsidR="009E0CD0" w:rsidRPr="00916F0D" w:rsidRDefault="009E0CD0" w:rsidP="00591615">
      <w:pPr>
        <w:pStyle w:val="BodyTextIndent3"/>
        <w:spacing w:after="0"/>
        <w:ind w:firstLine="96"/>
        <w:rPr>
          <w:sz w:val="22"/>
          <w:szCs w:val="22"/>
        </w:rPr>
      </w:pPr>
      <w:r w:rsidRPr="00916F0D">
        <w:rPr>
          <w:sz w:val="22"/>
          <w:szCs w:val="22"/>
        </w:rPr>
        <w:t xml:space="preserve">99078 </w:t>
      </w:r>
    </w:p>
    <w:p w14:paraId="0992FDC0" w14:textId="77777777" w:rsidR="009E0CD0" w:rsidRPr="00916F0D" w:rsidRDefault="009E0CD0" w:rsidP="00591615">
      <w:pPr>
        <w:pStyle w:val="BodyTextIndent3"/>
        <w:spacing w:after="0"/>
        <w:ind w:firstLine="96"/>
        <w:rPr>
          <w:sz w:val="22"/>
          <w:szCs w:val="22"/>
        </w:rPr>
      </w:pPr>
      <w:r w:rsidRPr="00916F0D">
        <w:rPr>
          <w:sz w:val="22"/>
          <w:szCs w:val="22"/>
        </w:rPr>
        <w:t>99080</w:t>
      </w:r>
    </w:p>
    <w:p w14:paraId="671D62C0" w14:textId="77777777" w:rsidR="009E0CD0" w:rsidRPr="00916F0D" w:rsidRDefault="009E0CD0" w:rsidP="00591615">
      <w:pPr>
        <w:pStyle w:val="BodyTextIndent3"/>
        <w:spacing w:after="0"/>
        <w:ind w:firstLine="96"/>
        <w:rPr>
          <w:sz w:val="22"/>
          <w:szCs w:val="22"/>
        </w:rPr>
      </w:pPr>
      <w:r w:rsidRPr="00916F0D">
        <w:rPr>
          <w:sz w:val="22"/>
          <w:szCs w:val="22"/>
        </w:rPr>
        <w:t>99082</w:t>
      </w:r>
    </w:p>
    <w:p w14:paraId="6D623BD6" w14:textId="77777777" w:rsidR="009E0CD0" w:rsidRPr="00916F0D" w:rsidRDefault="009E0CD0" w:rsidP="00591615">
      <w:pPr>
        <w:pStyle w:val="BodyTextIndent3"/>
        <w:spacing w:after="0"/>
        <w:ind w:firstLine="96"/>
        <w:rPr>
          <w:sz w:val="22"/>
          <w:szCs w:val="22"/>
        </w:rPr>
      </w:pPr>
      <w:r w:rsidRPr="00916F0D">
        <w:rPr>
          <w:sz w:val="22"/>
          <w:szCs w:val="22"/>
        </w:rPr>
        <w:t>99091</w:t>
      </w:r>
    </w:p>
    <w:p w14:paraId="6C9E63A5" w14:textId="77777777" w:rsidR="009E0CD0" w:rsidRPr="00916F0D" w:rsidRDefault="009E0CD0" w:rsidP="00591615">
      <w:pPr>
        <w:pStyle w:val="BodyTextIndent3"/>
        <w:spacing w:after="0"/>
        <w:ind w:firstLine="96"/>
        <w:rPr>
          <w:sz w:val="22"/>
          <w:szCs w:val="22"/>
        </w:rPr>
      </w:pPr>
      <w:r w:rsidRPr="00916F0D">
        <w:rPr>
          <w:sz w:val="22"/>
          <w:szCs w:val="22"/>
        </w:rPr>
        <w:t>99100</w:t>
      </w:r>
    </w:p>
    <w:p w14:paraId="1361A828" w14:textId="77777777" w:rsidR="009E0CD0" w:rsidRPr="00916F0D" w:rsidRDefault="009E0CD0" w:rsidP="00591615">
      <w:pPr>
        <w:pStyle w:val="BodyTextIndent3"/>
        <w:spacing w:after="0"/>
        <w:ind w:firstLine="96"/>
        <w:rPr>
          <w:sz w:val="22"/>
          <w:szCs w:val="22"/>
        </w:rPr>
      </w:pPr>
      <w:r w:rsidRPr="00916F0D">
        <w:rPr>
          <w:sz w:val="22"/>
          <w:szCs w:val="22"/>
        </w:rPr>
        <w:t>99116</w:t>
      </w:r>
    </w:p>
    <w:p w14:paraId="247CB9B6" w14:textId="77777777" w:rsidR="009E0CD0" w:rsidRPr="00916F0D" w:rsidRDefault="009E0CD0" w:rsidP="00591615">
      <w:pPr>
        <w:pStyle w:val="BodyTextIndent3"/>
        <w:spacing w:after="0"/>
        <w:ind w:firstLine="96"/>
        <w:rPr>
          <w:sz w:val="22"/>
          <w:szCs w:val="22"/>
        </w:rPr>
      </w:pPr>
      <w:r w:rsidRPr="00916F0D">
        <w:rPr>
          <w:sz w:val="22"/>
          <w:szCs w:val="22"/>
        </w:rPr>
        <w:t>99135</w:t>
      </w:r>
    </w:p>
    <w:p w14:paraId="5FED30EA" w14:textId="77777777" w:rsidR="009E0CD0" w:rsidRPr="00916F0D" w:rsidRDefault="009E0CD0" w:rsidP="00591615">
      <w:pPr>
        <w:pStyle w:val="BodyTextIndent3"/>
        <w:spacing w:after="0"/>
        <w:ind w:firstLine="96"/>
        <w:rPr>
          <w:sz w:val="22"/>
          <w:szCs w:val="22"/>
        </w:rPr>
      </w:pPr>
      <w:r w:rsidRPr="00916F0D">
        <w:rPr>
          <w:sz w:val="22"/>
          <w:szCs w:val="22"/>
        </w:rPr>
        <w:t>99140</w:t>
      </w:r>
    </w:p>
    <w:p w14:paraId="297A6AE2" w14:textId="77777777" w:rsidR="009E0CD0" w:rsidRPr="00916F0D" w:rsidRDefault="009E0CD0" w:rsidP="00591615">
      <w:pPr>
        <w:pStyle w:val="BodyTextIndent3"/>
        <w:spacing w:after="0"/>
        <w:ind w:firstLine="96"/>
        <w:rPr>
          <w:sz w:val="22"/>
          <w:szCs w:val="22"/>
        </w:rPr>
      </w:pPr>
      <w:r w:rsidRPr="00916F0D">
        <w:rPr>
          <w:sz w:val="22"/>
          <w:szCs w:val="22"/>
        </w:rPr>
        <w:t>99151</w:t>
      </w:r>
    </w:p>
    <w:p w14:paraId="58632CD4" w14:textId="77777777" w:rsidR="009E0CD0" w:rsidRPr="00916F0D" w:rsidRDefault="009E0CD0" w:rsidP="00591615">
      <w:pPr>
        <w:pStyle w:val="BodyTextIndent3"/>
        <w:spacing w:after="0"/>
        <w:ind w:firstLine="96"/>
        <w:rPr>
          <w:sz w:val="22"/>
          <w:szCs w:val="22"/>
        </w:rPr>
      </w:pPr>
      <w:r w:rsidRPr="00916F0D">
        <w:rPr>
          <w:sz w:val="22"/>
          <w:szCs w:val="22"/>
        </w:rPr>
        <w:t>99152</w:t>
      </w:r>
    </w:p>
    <w:p w14:paraId="6FBB9ADA" w14:textId="77777777" w:rsidR="009E0CD0" w:rsidRPr="00916F0D" w:rsidRDefault="009E0CD0" w:rsidP="00591615">
      <w:pPr>
        <w:pStyle w:val="BodyTextIndent3"/>
        <w:spacing w:after="0"/>
        <w:ind w:firstLine="96"/>
        <w:rPr>
          <w:sz w:val="22"/>
          <w:szCs w:val="22"/>
        </w:rPr>
      </w:pPr>
      <w:r w:rsidRPr="00916F0D">
        <w:rPr>
          <w:sz w:val="22"/>
          <w:szCs w:val="22"/>
        </w:rPr>
        <w:t>99153</w:t>
      </w:r>
    </w:p>
    <w:p w14:paraId="0B30953C" w14:textId="77777777" w:rsidR="009E0CD0" w:rsidRPr="00916F0D" w:rsidRDefault="009E0CD0" w:rsidP="00591615">
      <w:pPr>
        <w:pStyle w:val="BodyTextIndent3"/>
        <w:spacing w:after="0"/>
        <w:ind w:firstLine="96"/>
        <w:rPr>
          <w:sz w:val="22"/>
          <w:szCs w:val="22"/>
        </w:rPr>
      </w:pPr>
      <w:r w:rsidRPr="00916F0D">
        <w:rPr>
          <w:sz w:val="22"/>
          <w:szCs w:val="22"/>
        </w:rPr>
        <w:t>99155</w:t>
      </w:r>
    </w:p>
    <w:p w14:paraId="61D9D1F9" w14:textId="77777777" w:rsidR="009E0CD0" w:rsidRPr="00916F0D" w:rsidRDefault="009E0CD0" w:rsidP="00591615">
      <w:pPr>
        <w:pStyle w:val="BodyTextIndent3"/>
        <w:spacing w:after="0"/>
        <w:ind w:firstLine="96"/>
        <w:rPr>
          <w:sz w:val="22"/>
          <w:szCs w:val="22"/>
        </w:rPr>
      </w:pPr>
      <w:r w:rsidRPr="00916F0D">
        <w:rPr>
          <w:sz w:val="22"/>
          <w:szCs w:val="22"/>
        </w:rPr>
        <w:t>99156</w:t>
      </w:r>
    </w:p>
    <w:p w14:paraId="7C59199E" w14:textId="77777777" w:rsidR="009E0CD0" w:rsidRPr="00916F0D" w:rsidRDefault="009E0CD0" w:rsidP="00591615">
      <w:pPr>
        <w:pStyle w:val="BodyTextIndent3"/>
        <w:spacing w:after="0"/>
        <w:ind w:firstLine="96"/>
        <w:rPr>
          <w:sz w:val="22"/>
          <w:szCs w:val="22"/>
        </w:rPr>
      </w:pPr>
      <w:r w:rsidRPr="00916F0D">
        <w:rPr>
          <w:sz w:val="22"/>
          <w:szCs w:val="22"/>
        </w:rPr>
        <w:t>99157</w:t>
      </w:r>
    </w:p>
    <w:p w14:paraId="0138AC47" w14:textId="77777777" w:rsidR="009E0CD0" w:rsidRPr="00916F0D" w:rsidRDefault="009E0CD0" w:rsidP="00591615">
      <w:pPr>
        <w:pStyle w:val="BodyTextIndent3"/>
        <w:spacing w:after="0"/>
        <w:ind w:firstLine="96"/>
        <w:rPr>
          <w:sz w:val="22"/>
          <w:szCs w:val="22"/>
        </w:rPr>
      </w:pPr>
      <w:r w:rsidRPr="00916F0D">
        <w:rPr>
          <w:sz w:val="22"/>
          <w:szCs w:val="22"/>
        </w:rPr>
        <w:t>99172</w:t>
      </w:r>
    </w:p>
    <w:p w14:paraId="7635C63A" w14:textId="77777777" w:rsidR="009E0CD0" w:rsidRPr="00916F0D" w:rsidRDefault="009E0CD0" w:rsidP="00591615">
      <w:pPr>
        <w:pStyle w:val="BodyTextIndent3"/>
        <w:spacing w:after="0"/>
        <w:ind w:firstLine="96"/>
        <w:rPr>
          <w:sz w:val="22"/>
          <w:szCs w:val="22"/>
        </w:rPr>
      </w:pPr>
      <w:r w:rsidRPr="00916F0D">
        <w:rPr>
          <w:sz w:val="22"/>
          <w:szCs w:val="22"/>
        </w:rPr>
        <w:t>99184</w:t>
      </w:r>
    </w:p>
    <w:p w14:paraId="0802A63F" w14:textId="77777777" w:rsidR="009E0CD0" w:rsidRPr="00916F0D" w:rsidRDefault="009E0CD0" w:rsidP="00591615">
      <w:pPr>
        <w:pStyle w:val="BodyTextIndent3"/>
        <w:spacing w:after="0"/>
        <w:ind w:firstLine="96"/>
        <w:rPr>
          <w:sz w:val="22"/>
          <w:szCs w:val="22"/>
        </w:rPr>
      </w:pPr>
      <w:r w:rsidRPr="00916F0D">
        <w:rPr>
          <w:sz w:val="22"/>
          <w:szCs w:val="22"/>
        </w:rPr>
        <w:t>99190</w:t>
      </w:r>
    </w:p>
    <w:p w14:paraId="68B0719C" w14:textId="77777777" w:rsidR="009E0CD0" w:rsidRPr="00916F0D" w:rsidRDefault="009E0CD0" w:rsidP="00591615">
      <w:pPr>
        <w:pStyle w:val="BodyTextIndent3"/>
        <w:spacing w:after="0"/>
        <w:ind w:firstLine="96"/>
        <w:rPr>
          <w:sz w:val="22"/>
          <w:szCs w:val="22"/>
        </w:rPr>
      </w:pPr>
      <w:r w:rsidRPr="00916F0D">
        <w:rPr>
          <w:sz w:val="22"/>
          <w:szCs w:val="22"/>
        </w:rPr>
        <w:t>99191</w:t>
      </w:r>
    </w:p>
    <w:p w14:paraId="54036CC0" w14:textId="77777777" w:rsidR="009E0CD0" w:rsidRPr="00916F0D" w:rsidRDefault="009E0CD0" w:rsidP="00591615">
      <w:pPr>
        <w:pStyle w:val="BodyTextIndent3"/>
        <w:spacing w:after="0"/>
        <w:ind w:firstLine="96"/>
        <w:rPr>
          <w:sz w:val="22"/>
          <w:szCs w:val="22"/>
        </w:rPr>
      </w:pPr>
      <w:r w:rsidRPr="00916F0D">
        <w:rPr>
          <w:sz w:val="22"/>
          <w:szCs w:val="22"/>
        </w:rPr>
        <w:t>99192</w:t>
      </w:r>
    </w:p>
    <w:p w14:paraId="226FDDFD" w14:textId="77777777" w:rsidR="009E0CD0" w:rsidRPr="00916F0D" w:rsidRDefault="009E0CD0" w:rsidP="00591615">
      <w:pPr>
        <w:pStyle w:val="BodyTextIndent3"/>
        <w:spacing w:after="0"/>
        <w:ind w:firstLine="96"/>
        <w:rPr>
          <w:sz w:val="22"/>
          <w:szCs w:val="22"/>
        </w:rPr>
      </w:pPr>
      <w:r w:rsidRPr="00916F0D">
        <w:rPr>
          <w:sz w:val="22"/>
          <w:szCs w:val="22"/>
        </w:rPr>
        <w:t>99252</w:t>
      </w:r>
    </w:p>
    <w:p w14:paraId="38A3FD64" w14:textId="77777777" w:rsidR="009E0CD0" w:rsidRPr="00916F0D" w:rsidRDefault="009E0CD0" w:rsidP="00591615">
      <w:pPr>
        <w:pStyle w:val="BodyTextIndent3"/>
        <w:spacing w:after="0"/>
        <w:ind w:firstLine="96"/>
        <w:rPr>
          <w:sz w:val="22"/>
          <w:szCs w:val="22"/>
        </w:rPr>
      </w:pPr>
      <w:r w:rsidRPr="00916F0D">
        <w:rPr>
          <w:sz w:val="22"/>
          <w:szCs w:val="22"/>
        </w:rPr>
        <w:t>99253</w:t>
      </w:r>
    </w:p>
    <w:p w14:paraId="063CADF0" w14:textId="77777777" w:rsidR="009E0CD0" w:rsidRPr="00916F0D" w:rsidRDefault="009E0CD0" w:rsidP="00591615">
      <w:pPr>
        <w:pStyle w:val="BodyTextIndent3"/>
        <w:spacing w:after="0"/>
        <w:ind w:firstLine="96"/>
        <w:rPr>
          <w:sz w:val="22"/>
          <w:szCs w:val="22"/>
        </w:rPr>
      </w:pPr>
      <w:r w:rsidRPr="00916F0D">
        <w:rPr>
          <w:sz w:val="22"/>
          <w:szCs w:val="22"/>
        </w:rPr>
        <w:t>99254</w:t>
      </w:r>
    </w:p>
    <w:p w14:paraId="60E98409" w14:textId="77777777" w:rsidR="009E0CD0" w:rsidRPr="00916F0D" w:rsidRDefault="009E0CD0" w:rsidP="00591615">
      <w:pPr>
        <w:pStyle w:val="BodyTextIndent3"/>
        <w:spacing w:after="0"/>
        <w:ind w:firstLine="96"/>
        <w:rPr>
          <w:sz w:val="22"/>
          <w:szCs w:val="22"/>
        </w:rPr>
      </w:pPr>
      <w:r w:rsidRPr="00916F0D">
        <w:rPr>
          <w:sz w:val="22"/>
          <w:szCs w:val="22"/>
        </w:rPr>
        <w:t>99255</w:t>
      </w:r>
    </w:p>
    <w:p w14:paraId="797B41C8" w14:textId="77777777" w:rsidR="009E0CD0" w:rsidRPr="00916F0D" w:rsidRDefault="009E0CD0" w:rsidP="00591615">
      <w:pPr>
        <w:pStyle w:val="BodyTextIndent3"/>
        <w:spacing w:after="0"/>
        <w:ind w:firstLine="96"/>
        <w:rPr>
          <w:sz w:val="22"/>
          <w:szCs w:val="22"/>
        </w:rPr>
      </w:pPr>
      <w:r w:rsidRPr="00916F0D">
        <w:rPr>
          <w:sz w:val="22"/>
          <w:szCs w:val="22"/>
        </w:rPr>
        <w:t>99288</w:t>
      </w:r>
    </w:p>
    <w:p w14:paraId="089780CF" w14:textId="77777777" w:rsidR="009E0CD0" w:rsidRPr="00916F0D" w:rsidRDefault="009E0CD0" w:rsidP="00591615">
      <w:pPr>
        <w:pStyle w:val="BodyTextIndent3"/>
        <w:spacing w:after="0"/>
        <w:ind w:firstLine="96"/>
        <w:rPr>
          <w:sz w:val="22"/>
          <w:szCs w:val="22"/>
        </w:rPr>
      </w:pPr>
      <w:r w:rsidRPr="00916F0D">
        <w:rPr>
          <w:sz w:val="22"/>
          <w:szCs w:val="22"/>
        </w:rPr>
        <w:t>99315</w:t>
      </w:r>
    </w:p>
    <w:p w14:paraId="37352F16" w14:textId="77777777" w:rsidR="009E0CD0" w:rsidRPr="00916F0D" w:rsidRDefault="009E0CD0" w:rsidP="00591615">
      <w:pPr>
        <w:pStyle w:val="BodyTextIndent3"/>
        <w:spacing w:after="0"/>
        <w:ind w:firstLine="96"/>
        <w:rPr>
          <w:sz w:val="22"/>
          <w:szCs w:val="22"/>
        </w:rPr>
      </w:pPr>
      <w:r w:rsidRPr="00916F0D">
        <w:rPr>
          <w:sz w:val="22"/>
          <w:szCs w:val="22"/>
        </w:rPr>
        <w:t>99316</w:t>
      </w:r>
    </w:p>
    <w:p w14:paraId="0E5C2714" w14:textId="77777777" w:rsidR="009E0CD0" w:rsidRPr="00916F0D" w:rsidRDefault="009E0CD0" w:rsidP="00591615">
      <w:pPr>
        <w:pStyle w:val="BodyTextIndent3"/>
        <w:spacing w:after="0"/>
        <w:ind w:firstLine="96"/>
        <w:rPr>
          <w:sz w:val="22"/>
          <w:szCs w:val="22"/>
        </w:rPr>
      </w:pPr>
      <w:r w:rsidRPr="00916F0D">
        <w:rPr>
          <w:sz w:val="22"/>
          <w:szCs w:val="22"/>
        </w:rPr>
        <w:t>99360</w:t>
      </w:r>
    </w:p>
    <w:p w14:paraId="2AED6507" w14:textId="77777777" w:rsidR="009E0CD0" w:rsidRPr="00916F0D" w:rsidRDefault="009E0CD0" w:rsidP="00591615">
      <w:pPr>
        <w:pStyle w:val="BodyTextIndent3"/>
        <w:spacing w:after="0"/>
        <w:ind w:firstLine="96"/>
        <w:rPr>
          <w:sz w:val="22"/>
          <w:szCs w:val="22"/>
        </w:rPr>
      </w:pPr>
      <w:r w:rsidRPr="00916F0D">
        <w:rPr>
          <w:sz w:val="22"/>
          <w:szCs w:val="22"/>
        </w:rPr>
        <w:t>99374</w:t>
      </w:r>
    </w:p>
    <w:p w14:paraId="70497FB4" w14:textId="77777777" w:rsidR="009E0CD0" w:rsidRPr="00916F0D" w:rsidRDefault="009E0CD0" w:rsidP="00591615">
      <w:pPr>
        <w:pStyle w:val="BodyTextIndent3"/>
        <w:spacing w:after="0"/>
        <w:ind w:firstLine="96"/>
        <w:rPr>
          <w:sz w:val="22"/>
          <w:szCs w:val="22"/>
        </w:rPr>
      </w:pPr>
      <w:r w:rsidRPr="00916F0D">
        <w:rPr>
          <w:sz w:val="22"/>
          <w:szCs w:val="22"/>
        </w:rPr>
        <w:t>99375</w:t>
      </w:r>
    </w:p>
    <w:p w14:paraId="4EB51387" w14:textId="77777777" w:rsidR="009E0CD0" w:rsidRPr="00916F0D" w:rsidRDefault="009E0CD0" w:rsidP="00591615">
      <w:pPr>
        <w:pStyle w:val="BodyTextIndent3"/>
        <w:spacing w:after="0"/>
        <w:ind w:firstLine="96"/>
        <w:rPr>
          <w:sz w:val="22"/>
          <w:szCs w:val="22"/>
        </w:rPr>
      </w:pPr>
      <w:r w:rsidRPr="00916F0D">
        <w:rPr>
          <w:sz w:val="22"/>
          <w:szCs w:val="22"/>
        </w:rPr>
        <w:t>99377</w:t>
      </w:r>
    </w:p>
    <w:p w14:paraId="13BAF4B1" w14:textId="77777777" w:rsidR="009E0CD0" w:rsidRPr="00916F0D" w:rsidRDefault="009E0CD0" w:rsidP="00591615">
      <w:pPr>
        <w:pStyle w:val="BodyTextIndent3"/>
        <w:spacing w:after="0"/>
        <w:ind w:firstLine="96"/>
        <w:rPr>
          <w:sz w:val="22"/>
          <w:szCs w:val="22"/>
        </w:rPr>
      </w:pPr>
      <w:r w:rsidRPr="00916F0D">
        <w:rPr>
          <w:sz w:val="22"/>
          <w:szCs w:val="22"/>
        </w:rPr>
        <w:t>99378</w:t>
      </w:r>
    </w:p>
    <w:p w14:paraId="0649EB31" w14:textId="77777777" w:rsidR="009E0CD0" w:rsidRPr="00916F0D" w:rsidRDefault="009E0CD0" w:rsidP="00591615">
      <w:pPr>
        <w:pStyle w:val="BodyTextIndent3"/>
        <w:spacing w:after="0"/>
        <w:ind w:firstLine="96"/>
        <w:rPr>
          <w:sz w:val="22"/>
          <w:szCs w:val="22"/>
        </w:rPr>
      </w:pPr>
      <w:r w:rsidRPr="00916F0D">
        <w:rPr>
          <w:sz w:val="22"/>
          <w:szCs w:val="22"/>
        </w:rPr>
        <w:t>99379</w:t>
      </w:r>
    </w:p>
    <w:p w14:paraId="5CD075D0" w14:textId="77777777" w:rsidR="009E0CD0" w:rsidRPr="00916F0D" w:rsidRDefault="009E0CD0" w:rsidP="00591615">
      <w:pPr>
        <w:pStyle w:val="BodyTextIndent3"/>
        <w:spacing w:after="0"/>
        <w:ind w:firstLine="96"/>
        <w:rPr>
          <w:sz w:val="22"/>
          <w:szCs w:val="22"/>
        </w:rPr>
      </w:pPr>
      <w:r w:rsidRPr="00916F0D">
        <w:rPr>
          <w:sz w:val="22"/>
          <w:szCs w:val="22"/>
        </w:rPr>
        <w:t>99380</w:t>
      </w:r>
    </w:p>
    <w:p w14:paraId="18431CC9" w14:textId="77777777" w:rsidR="009E0CD0" w:rsidRPr="00916F0D" w:rsidRDefault="009E0CD0" w:rsidP="00591615">
      <w:pPr>
        <w:pStyle w:val="BodyTextIndent3"/>
        <w:spacing w:after="0"/>
        <w:ind w:firstLine="96"/>
        <w:rPr>
          <w:sz w:val="22"/>
          <w:szCs w:val="22"/>
        </w:rPr>
      </w:pPr>
      <w:r w:rsidRPr="00916F0D">
        <w:rPr>
          <w:sz w:val="22"/>
          <w:szCs w:val="22"/>
        </w:rPr>
        <w:t>99418</w:t>
      </w:r>
    </w:p>
    <w:p w14:paraId="61B40636" w14:textId="77777777" w:rsidR="009E0CD0" w:rsidRPr="00916F0D" w:rsidRDefault="009E0CD0" w:rsidP="00591615">
      <w:pPr>
        <w:pStyle w:val="BodyTextIndent3"/>
        <w:spacing w:after="0"/>
        <w:ind w:firstLine="96"/>
        <w:rPr>
          <w:sz w:val="22"/>
          <w:szCs w:val="22"/>
        </w:rPr>
      </w:pPr>
      <w:r w:rsidRPr="00916F0D">
        <w:rPr>
          <w:sz w:val="22"/>
          <w:szCs w:val="22"/>
        </w:rPr>
        <w:t>99421</w:t>
      </w:r>
    </w:p>
    <w:p w14:paraId="525F327D" w14:textId="77777777" w:rsidR="009E0CD0" w:rsidRPr="00916F0D" w:rsidRDefault="009E0CD0" w:rsidP="00591615">
      <w:pPr>
        <w:ind w:firstLine="450"/>
        <w:rPr>
          <w:sz w:val="22"/>
          <w:szCs w:val="22"/>
        </w:rPr>
      </w:pPr>
      <w:bookmarkStart w:id="4" w:name="_Hlk104991007"/>
      <w:r w:rsidRPr="00916F0D">
        <w:rPr>
          <w:sz w:val="22"/>
          <w:szCs w:val="22"/>
        </w:rPr>
        <w:t>99422</w:t>
      </w:r>
    </w:p>
    <w:p w14:paraId="2920BC54" w14:textId="77777777" w:rsidR="009E0CD0" w:rsidRPr="00916F0D" w:rsidRDefault="009E0CD0" w:rsidP="00591615">
      <w:pPr>
        <w:ind w:firstLine="450"/>
        <w:rPr>
          <w:sz w:val="22"/>
          <w:szCs w:val="22"/>
        </w:rPr>
      </w:pPr>
      <w:r w:rsidRPr="00916F0D">
        <w:rPr>
          <w:sz w:val="22"/>
          <w:szCs w:val="22"/>
        </w:rPr>
        <w:t>99424</w:t>
      </w:r>
    </w:p>
    <w:p w14:paraId="67E5B0F7" w14:textId="77777777" w:rsidR="009E0CD0" w:rsidRPr="00916F0D" w:rsidRDefault="009E0CD0" w:rsidP="00591615">
      <w:pPr>
        <w:ind w:firstLine="450"/>
        <w:rPr>
          <w:sz w:val="22"/>
          <w:szCs w:val="22"/>
        </w:rPr>
      </w:pPr>
      <w:r w:rsidRPr="00916F0D">
        <w:rPr>
          <w:sz w:val="22"/>
          <w:szCs w:val="22"/>
        </w:rPr>
        <w:t>99425</w:t>
      </w:r>
    </w:p>
    <w:p w14:paraId="71C2D463" w14:textId="77777777" w:rsidR="009E0CD0" w:rsidRPr="00916F0D" w:rsidRDefault="009E0CD0" w:rsidP="00591615">
      <w:pPr>
        <w:ind w:firstLine="450"/>
        <w:rPr>
          <w:sz w:val="22"/>
          <w:szCs w:val="22"/>
        </w:rPr>
      </w:pPr>
      <w:r w:rsidRPr="00916F0D">
        <w:rPr>
          <w:sz w:val="22"/>
          <w:szCs w:val="22"/>
        </w:rPr>
        <w:t>99426</w:t>
      </w:r>
    </w:p>
    <w:p w14:paraId="5A5ABFF1" w14:textId="77777777" w:rsidR="009E0CD0" w:rsidRPr="00916F0D" w:rsidRDefault="009E0CD0" w:rsidP="00591615">
      <w:pPr>
        <w:pStyle w:val="BodyTextIndent3"/>
        <w:spacing w:after="0"/>
        <w:ind w:firstLine="96"/>
        <w:rPr>
          <w:sz w:val="22"/>
          <w:szCs w:val="22"/>
        </w:rPr>
      </w:pPr>
      <w:r w:rsidRPr="00916F0D">
        <w:rPr>
          <w:sz w:val="22"/>
          <w:szCs w:val="22"/>
        </w:rPr>
        <w:t>99427</w:t>
      </w:r>
      <w:bookmarkEnd w:id="4"/>
    </w:p>
    <w:p w14:paraId="668262A1" w14:textId="77777777" w:rsidR="009E0CD0" w:rsidRPr="00916F0D" w:rsidRDefault="009E0CD0" w:rsidP="00591615">
      <w:pPr>
        <w:pStyle w:val="BodyTextIndent3"/>
        <w:spacing w:after="0"/>
        <w:ind w:firstLine="96"/>
        <w:rPr>
          <w:sz w:val="22"/>
          <w:szCs w:val="22"/>
        </w:rPr>
      </w:pPr>
      <w:r w:rsidRPr="00916F0D">
        <w:rPr>
          <w:sz w:val="22"/>
          <w:szCs w:val="22"/>
        </w:rPr>
        <w:t>99422</w:t>
      </w:r>
    </w:p>
    <w:p w14:paraId="330EB1C6" w14:textId="77777777" w:rsidR="009E0CD0" w:rsidRPr="00916F0D" w:rsidRDefault="009E0CD0" w:rsidP="00591615">
      <w:pPr>
        <w:pStyle w:val="BodyTextIndent3"/>
        <w:spacing w:after="0"/>
        <w:ind w:firstLine="96"/>
        <w:rPr>
          <w:sz w:val="22"/>
          <w:szCs w:val="22"/>
        </w:rPr>
      </w:pPr>
      <w:r w:rsidRPr="00916F0D">
        <w:rPr>
          <w:sz w:val="22"/>
          <w:szCs w:val="22"/>
        </w:rPr>
        <w:t>99429</w:t>
      </w:r>
    </w:p>
    <w:p w14:paraId="55C6D95D" w14:textId="77777777" w:rsidR="009E0CD0" w:rsidRPr="00916F0D" w:rsidRDefault="009E0CD0" w:rsidP="00591615">
      <w:pPr>
        <w:pStyle w:val="BodyTextIndent3"/>
        <w:spacing w:after="0"/>
        <w:ind w:firstLine="96"/>
        <w:rPr>
          <w:sz w:val="22"/>
          <w:szCs w:val="22"/>
        </w:rPr>
      </w:pPr>
      <w:r w:rsidRPr="00916F0D">
        <w:rPr>
          <w:sz w:val="22"/>
          <w:szCs w:val="22"/>
        </w:rPr>
        <w:t>99437</w:t>
      </w:r>
    </w:p>
    <w:p w14:paraId="488D95DB" w14:textId="77777777" w:rsidR="009E0CD0" w:rsidRPr="00916F0D" w:rsidRDefault="009E0CD0" w:rsidP="00591615">
      <w:pPr>
        <w:pStyle w:val="BodyTextIndent3"/>
        <w:spacing w:after="0"/>
        <w:ind w:firstLine="96"/>
        <w:rPr>
          <w:sz w:val="22"/>
          <w:szCs w:val="22"/>
        </w:rPr>
      </w:pPr>
      <w:r w:rsidRPr="00916F0D">
        <w:rPr>
          <w:sz w:val="22"/>
          <w:szCs w:val="22"/>
        </w:rPr>
        <w:t>99439</w:t>
      </w:r>
    </w:p>
    <w:p w14:paraId="7ABAE0ED" w14:textId="77777777" w:rsidR="009E0CD0" w:rsidRPr="00916F0D" w:rsidDel="00211F60" w:rsidRDefault="009E0CD0" w:rsidP="00591615">
      <w:pPr>
        <w:pStyle w:val="BodyTextIndent3"/>
        <w:spacing w:after="0"/>
        <w:ind w:firstLine="96"/>
        <w:rPr>
          <w:sz w:val="22"/>
          <w:szCs w:val="22"/>
        </w:rPr>
      </w:pPr>
      <w:r w:rsidRPr="00916F0D">
        <w:rPr>
          <w:sz w:val="22"/>
          <w:szCs w:val="22"/>
        </w:rPr>
        <w:t>99446</w:t>
      </w:r>
    </w:p>
    <w:p w14:paraId="6E53D34A" w14:textId="77777777" w:rsidR="009E0CD0" w:rsidRPr="00916F0D" w:rsidDel="00211F60" w:rsidRDefault="009E0CD0" w:rsidP="00591615">
      <w:pPr>
        <w:pStyle w:val="BodyTextIndent3"/>
        <w:spacing w:after="0"/>
        <w:ind w:firstLine="96"/>
        <w:rPr>
          <w:sz w:val="22"/>
          <w:szCs w:val="22"/>
        </w:rPr>
      </w:pPr>
      <w:r w:rsidRPr="00916F0D">
        <w:rPr>
          <w:sz w:val="22"/>
          <w:szCs w:val="22"/>
        </w:rPr>
        <w:t>99447</w:t>
      </w:r>
    </w:p>
    <w:p w14:paraId="20DDAD01" w14:textId="77777777" w:rsidR="009E0CD0" w:rsidRPr="00916F0D" w:rsidDel="00211F60" w:rsidRDefault="009E0CD0" w:rsidP="00591615">
      <w:pPr>
        <w:pStyle w:val="BodyTextIndent3"/>
        <w:spacing w:after="0"/>
        <w:ind w:firstLine="96"/>
        <w:rPr>
          <w:sz w:val="22"/>
          <w:szCs w:val="22"/>
        </w:rPr>
      </w:pPr>
      <w:r w:rsidRPr="00916F0D">
        <w:rPr>
          <w:sz w:val="22"/>
          <w:szCs w:val="22"/>
        </w:rPr>
        <w:t>99448</w:t>
      </w:r>
    </w:p>
    <w:p w14:paraId="7342C139" w14:textId="77777777" w:rsidR="009E0CD0" w:rsidRPr="00916F0D" w:rsidDel="00211F60" w:rsidRDefault="009E0CD0" w:rsidP="00591615">
      <w:pPr>
        <w:pStyle w:val="BodyTextIndent3"/>
        <w:spacing w:after="0"/>
        <w:ind w:firstLine="96"/>
        <w:rPr>
          <w:sz w:val="22"/>
          <w:szCs w:val="22"/>
        </w:rPr>
      </w:pPr>
      <w:r w:rsidRPr="00916F0D">
        <w:rPr>
          <w:sz w:val="22"/>
          <w:szCs w:val="22"/>
        </w:rPr>
        <w:t>99449</w:t>
      </w:r>
    </w:p>
    <w:p w14:paraId="62FB9AF2" w14:textId="77777777" w:rsidR="009E0CD0" w:rsidRPr="00916F0D" w:rsidRDefault="009E0CD0" w:rsidP="00591615">
      <w:pPr>
        <w:pStyle w:val="BodyTextIndent3"/>
        <w:spacing w:after="0"/>
        <w:ind w:firstLine="96"/>
        <w:rPr>
          <w:sz w:val="22"/>
          <w:szCs w:val="22"/>
        </w:rPr>
      </w:pPr>
      <w:r w:rsidRPr="00916F0D">
        <w:rPr>
          <w:sz w:val="22"/>
          <w:szCs w:val="22"/>
        </w:rPr>
        <w:t>99450</w:t>
      </w:r>
    </w:p>
    <w:p w14:paraId="69741DD6" w14:textId="77777777" w:rsidR="009E0CD0" w:rsidRPr="00916F0D" w:rsidDel="00211F60" w:rsidRDefault="009E0CD0" w:rsidP="00591615">
      <w:pPr>
        <w:pStyle w:val="BodyTextIndent3"/>
        <w:spacing w:after="0"/>
        <w:ind w:firstLine="96"/>
        <w:rPr>
          <w:sz w:val="22"/>
          <w:szCs w:val="22"/>
        </w:rPr>
      </w:pPr>
      <w:r w:rsidRPr="00916F0D">
        <w:rPr>
          <w:sz w:val="22"/>
          <w:szCs w:val="22"/>
        </w:rPr>
        <w:t>99451</w:t>
      </w:r>
    </w:p>
    <w:p w14:paraId="26A99879" w14:textId="77777777" w:rsidR="009E0CD0" w:rsidRPr="00916F0D" w:rsidDel="00211F60" w:rsidRDefault="009E0CD0" w:rsidP="00591615">
      <w:pPr>
        <w:pStyle w:val="BodyTextIndent3"/>
        <w:spacing w:after="0"/>
        <w:ind w:firstLine="96"/>
        <w:rPr>
          <w:sz w:val="22"/>
          <w:szCs w:val="22"/>
        </w:rPr>
      </w:pPr>
      <w:r w:rsidRPr="00916F0D">
        <w:rPr>
          <w:sz w:val="22"/>
          <w:szCs w:val="22"/>
        </w:rPr>
        <w:t>99452</w:t>
      </w:r>
    </w:p>
    <w:p w14:paraId="534B2BDA" w14:textId="77777777" w:rsidR="009E0CD0" w:rsidRPr="00916F0D" w:rsidRDefault="009E0CD0" w:rsidP="00591615">
      <w:pPr>
        <w:pStyle w:val="BodyTextIndent3"/>
        <w:spacing w:after="0"/>
        <w:ind w:firstLine="96"/>
        <w:rPr>
          <w:sz w:val="22"/>
          <w:szCs w:val="22"/>
        </w:rPr>
      </w:pPr>
      <w:r w:rsidRPr="00916F0D">
        <w:rPr>
          <w:sz w:val="22"/>
          <w:szCs w:val="22"/>
        </w:rPr>
        <w:t>99453</w:t>
      </w:r>
    </w:p>
    <w:p w14:paraId="05DE387E" w14:textId="77777777" w:rsidR="009E0CD0" w:rsidRPr="00916F0D" w:rsidRDefault="009E0CD0" w:rsidP="00591615">
      <w:pPr>
        <w:pStyle w:val="BodyTextIndent3"/>
        <w:spacing w:after="0"/>
        <w:ind w:firstLine="96"/>
        <w:rPr>
          <w:sz w:val="22"/>
          <w:szCs w:val="22"/>
        </w:rPr>
      </w:pPr>
      <w:r w:rsidRPr="00916F0D">
        <w:rPr>
          <w:sz w:val="22"/>
          <w:szCs w:val="22"/>
        </w:rPr>
        <w:t>99454</w:t>
      </w:r>
    </w:p>
    <w:p w14:paraId="3929FBA3" w14:textId="77777777" w:rsidR="009E0CD0" w:rsidRPr="00916F0D" w:rsidRDefault="009E0CD0" w:rsidP="00591615">
      <w:pPr>
        <w:pStyle w:val="BodyTextIndent3"/>
        <w:spacing w:after="0"/>
        <w:ind w:firstLine="96"/>
        <w:rPr>
          <w:sz w:val="22"/>
          <w:szCs w:val="22"/>
        </w:rPr>
      </w:pPr>
      <w:r w:rsidRPr="00916F0D">
        <w:rPr>
          <w:sz w:val="22"/>
          <w:szCs w:val="22"/>
        </w:rPr>
        <w:t>99455</w:t>
      </w:r>
    </w:p>
    <w:p w14:paraId="1AA76918" w14:textId="77777777" w:rsidR="009E0CD0" w:rsidRPr="00916F0D" w:rsidRDefault="009E0CD0" w:rsidP="00591615">
      <w:pPr>
        <w:pStyle w:val="BodyTextIndent3"/>
        <w:spacing w:after="0"/>
        <w:ind w:firstLine="96"/>
        <w:rPr>
          <w:sz w:val="22"/>
          <w:szCs w:val="22"/>
        </w:rPr>
      </w:pPr>
      <w:r w:rsidRPr="00916F0D">
        <w:rPr>
          <w:sz w:val="22"/>
          <w:szCs w:val="22"/>
        </w:rPr>
        <w:t>99456</w:t>
      </w:r>
    </w:p>
    <w:p w14:paraId="23777F22" w14:textId="77777777" w:rsidR="009E0CD0" w:rsidRPr="00916F0D" w:rsidRDefault="009E0CD0" w:rsidP="00591615">
      <w:pPr>
        <w:pStyle w:val="BodyTextIndent3"/>
        <w:spacing w:after="0"/>
        <w:ind w:firstLine="96"/>
        <w:rPr>
          <w:sz w:val="22"/>
          <w:szCs w:val="22"/>
        </w:rPr>
      </w:pPr>
      <w:r w:rsidRPr="00916F0D">
        <w:rPr>
          <w:sz w:val="22"/>
          <w:szCs w:val="22"/>
        </w:rPr>
        <w:t>99457</w:t>
      </w:r>
    </w:p>
    <w:p w14:paraId="3A5504C8" w14:textId="77777777" w:rsidR="009E0CD0" w:rsidRPr="00916F0D" w:rsidRDefault="009E0CD0" w:rsidP="00591615">
      <w:pPr>
        <w:pStyle w:val="BodyTextIndent3"/>
        <w:spacing w:after="0"/>
        <w:ind w:firstLine="96"/>
        <w:rPr>
          <w:sz w:val="22"/>
          <w:szCs w:val="22"/>
        </w:rPr>
      </w:pPr>
      <w:r w:rsidRPr="00916F0D">
        <w:rPr>
          <w:sz w:val="22"/>
          <w:szCs w:val="22"/>
        </w:rPr>
        <w:t>99458</w:t>
      </w:r>
    </w:p>
    <w:p w14:paraId="6AA546CB" w14:textId="77777777" w:rsidR="009E0CD0" w:rsidRPr="00916F0D" w:rsidRDefault="009E0CD0" w:rsidP="00591615">
      <w:pPr>
        <w:pStyle w:val="BodyTextIndent3"/>
        <w:spacing w:after="0"/>
        <w:ind w:firstLine="96"/>
        <w:rPr>
          <w:sz w:val="22"/>
          <w:szCs w:val="22"/>
        </w:rPr>
      </w:pPr>
      <w:r w:rsidRPr="00916F0D">
        <w:rPr>
          <w:sz w:val="22"/>
          <w:szCs w:val="22"/>
        </w:rPr>
        <w:t>99462</w:t>
      </w:r>
    </w:p>
    <w:p w14:paraId="6199C74A" w14:textId="77777777" w:rsidR="009E0CD0" w:rsidRPr="00916F0D" w:rsidRDefault="009E0CD0" w:rsidP="00591615">
      <w:pPr>
        <w:pStyle w:val="BodyTextIndent3"/>
        <w:spacing w:after="0"/>
        <w:ind w:firstLine="96"/>
        <w:rPr>
          <w:sz w:val="22"/>
          <w:szCs w:val="22"/>
        </w:rPr>
      </w:pPr>
      <w:r w:rsidRPr="00916F0D">
        <w:rPr>
          <w:sz w:val="22"/>
          <w:szCs w:val="22"/>
        </w:rPr>
        <w:t>99468</w:t>
      </w:r>
    </w:p>
    <w:p w14:paraId="637F5126" w14:textId="77777777" w:rsidR="009E0CD0" w:rsidRPr="00916F0D" w:rsidRDefault="009E0CD0" w:rsidP="00591615">
      <w:pPr>
        <w:pStyle w:val="BodyTextIndent3"/>
        <w:spacing w:after="0"/>
        <w:ind w:firstLine="96"/>
        <w:rPr>
          <w:sz w:val="22"/>
          <w:szCs w:val="22"/>
        </w:rPr>
      </w:pPr>
      <w:r w:rsidRPr="00916F0D">
        <w:rPr>
          <w:sz w:val="22"/>
          <w:szCs w:val="22"/>
        </w:rPr>
        <w:t>99469</w:t>
      </w:r>
    </w:p>
    <w:p w14:paraId="265914E5" w14:textId="77777777" w:rsidR="009E0CD0" w:rsidRPr="00916F0D" w:rsidRDefault="009E0CD0" w:rsidP="00591615">
      <w:pPr>
        <w:pStyle w:val="BodyTextIndent3"/>
        <w:spacing w:after="0"/>
        <w:ind w:firstLine="96"/>
        <w:rPr>
          <w:sz w:val="22"/>
          <w:szCs w:val="22"/>
        </w:rPr>
      </w:pPr>
      <w:r w:rsidRPr="00916F0D">
        <w:rPr>
          <w:sz w:val="22"/>
          <w:szCs w:val="22"/>
        </w:rPr>
        <w:t>99471</w:t>
      </w:r>
    </w:p>
    <w:p w14:paraId="428352DC" w14:textId="77777777" w:rsidR="009E0CD0" w:rsidRPr="00916F0D" w:rsidRDefault="009E0CD0" w:rsidP="00591615">
      <w:pPr>
        <w:pStyle w:val="BodyTextIndent3"/>
        <w:spacing w:after="0"/>
        <w:ind w:firstLine="96"/>
        <w:rPr>
          <w:sz w:val="22"/>
          <w:szCs w:val="22"/>
        </w:rPr>
      </w:pPr>
      <w:r w:rsidRPr="00916F0D">
        <w:rPr>
          <w:sz w:val="22"/>
          <w:szCs w:val="22"/>
        </w:rPr>
        <w:t>99472</w:t>
      </w:r>
    </w:p>
    <w:p w14:paraId="430E8834" w14:textId="77777777" w:rsidR="009E0CD0" w:rsidRPr="00916F0D" w:rsidRDefault="009E0CD0" w:rsidP="00591615">
      <w:pPr>
        <w:pStyle w:val="BodyTextIndent3"/>
        <w:spacing w:after="0"/>
        <w:ind w:firstLine="96"/>
        <w:rPr>
          <w:sz w:val="22"/>
          <w:szCs w:val="22"/>
        </w:rPr>
      </w:pPr>
      <w:r w:rsidRPr="00916F0D">
        <w:rPr>
          <w:sz w:val="22"/>
          <w:szCs w:val="22"/>
        </w:rPr>
        <w:t>99473</w:t>
      </w:r>
    </w:p>
    <w:p w14:paraId="1F8C1B45" w14:textId="77777777" w:rsidR="009E0CD0" w:rsidRPr="00916F0D" w:rsidRDefault="009E0CD0" w:rsidP="00591615">
      <w:pPr>
        <w:pStyle w:val="BodyTextIndent3"/>
        <w:spacing w:after="0"/>
        <w:ind w:firstLine="96"/>
        <w:rPr>
          <w:sz w:val="22"/>
          <w:szCs w:val="22"/>
        </w:rPr>
      </w:pPr>
      <w:r w:rsidRPr="00916F0D">
        <w:rPr>
          <w:sz w:val="22"/>
          <w:szCs w:val="22"/>
        </w:rPr>
        <w:t>99474</w:t>
      </w:r>
    </w:p>
    <w:p w14:paraId="5CFEDA84" w14:textId="77777777" w:rsidR="009E0CD0" w:rsidRPr="00916F0D" w:rsidRDefault="009E0CD0" w:rsidP="00591615">
      <w:pPr>
        <w:pStyle w:val="BodyTextIndent3"/>
        <w:spacing w:after="0"/>
        <w:ind w:firstLine="96"/>
        <w:rPr>
          <w:sz w:val="22"/>
          <w:szCs w:val="22"/>
        </w:rPr>
      </w:pPr>
      <w:r w:rsidRPr="00916F0D">
        <w:rPr>
          <w:sz w:val="22"/>
          <w:szCs w:val="22"/>
        </w:rPr>
        <w:t>99475</w:t>
      </w:r>
    </w:p>
    <w:p w14:paraId="3811D97D" w14:textId="77777777" w:rsidR="009E0CD0" w:rsidRPr="00916F0D" w:rsidRDefault="009E0CD0" w:rsidP="00591615">
      <w:pPr>
        <w:pStyle w:val="BodyTextIndent3"/>
        <w:spacing w:after="0"/>
        <w:ind w:firstLine="96"/>
        <w:rPr>
          <w:sz w:val="22"/>
          <w:szCs w:val="22"/>
        </w:rPr>
      </w:pPr>
      <w:r w:rsidRPr="00916F0D">
        <w:rPr>
          <w:sz w:val="22"/>
          <w:szCs w:val="22"/>
        </w:rPr>
        <w:lastRenderedPageBreak/>
        <w:t>99476</w:t>
      </w:r>
    </w:p>
    <w:p w14:paraId="1FD15A97" w14:textId="77777777" w:rsidR="009E0CD0" w:rsidRPr="00916F0D" w:rsidRDefault="009E0CD0" w:rsidP="00591615">
      <w:pPr>
        <w:pStyle w:val="BodyTextIndent3"/>
        <w:spacing w:after="0"/>
        <w:ind w:firstLine="96"/>
        <w:rPr>
          <w:sz w:val="22"/>
          <w:szCs w:val="22"/>
        </w:rPr>
      </w:pPr>
      <w:r w:rsidRPr="00916F0D">
        <w:rPr>
          <w:sz w:val="22"/>
          <w:szCs w:val="22"/>
        </w:rPr>
        <w:t>99477</w:t>
      </w:r>
    </w:p>
    <w:p w14:paraId="3D8D25F4" w14:textId="77777777" w:rsidR="009E0CD0" w:rsidRPr="00916F0D" w:rsidRDefault="009E0CD0" w:rsidP="00591615">
      <w:pPr>
        <w:pStyle w:val="BodyTextIndent3"/>
        <w:spacing w:after="0"/>
        <w:ind w:firstLine="96"/>
        <w:rPr>
          <w:sz w:val="22"/>
          <w:szCs w:val="22"/>
        </w:rPr>
      </w:pPr>
      <w:r w:rsidRPr="00916F0D">
        <w:rPr>
          <w:sz w:val="22"/>
          <w:szCs w:val="22"/>
        </w:rPr>
        <w:t>99478</w:t>
      </w:r>
    </w:p>
    <w:p w14:paraId="6AF5C5F9" w14:textId="77777777" w:rsidR="009E0CD0" w:rsidRPr="00916F0D" w:rsidRDefault="009E0CD0" w:rsidP="00591615">
      <w:pPr>
        <w:pStyle w:val="BodyTextIndent3"/>
        <w:spacing w:after="0"/>
        <w:ind w:firstLine="96"/>
        <w:rPr>
          <w:sz w:val="22"/>
          <w:szCs w:val="22"/>
        </w:rPr>
      </w:pPr>
      <w:r w:rsidRPr="00916F0D">
        <w:rPr>
          <w:sz w:val="22"/>
          <w:szCs w:val="22"/>
        </w:rPr>
        <w:t>99479</w:t>
      </w:r>
    </w:p>
    <w:p w14:paraId="71B8D478" w14:textId="77777777" w:rsidR="009E0CD0" w:rsidRPr="00916F0D" w:rsidRDefault="009E0CD0" w:rsidP="00591615">
      <w:pPr>
        <w:pStyle w:val="BodyTextIndent3"/>
        <w:spacing w:after="0"/>
        <w:ind w:firstLine="96"/>
        <w:rPr>
          <w:sz w:val="22"/>
          <w:szCs w:val="22"/>
        </w:rPr>
      </w:pPr>
      <w:r w:rsidRPr="00916F0D">
        <w:rPr>
          <w:sz w:val="22"/>
          <w:szCs w:val="22"/>
        </w:rPr>
        <w:t>99480</w:t>
      </w:r>
    </w:p>
    <w:p w14:paraId="5ABBF8E7" w14:textId="77777777" w:rsidR="009E0CD0" w:rsidRPr="00916F0D" w:rsidRDefault="009E0CD0" w:rsidP="00591615">
      <w:pPr>
        <w:pStyle w:val="BodyTextIndent3"/>
        <w:spacing w:after="0"/>
        <w:ind w:firstLine="96"/>
        <w:rPr>
          <w:sz w:val="22"/>
          <w:szCs w:val="22"/>
        </w:rPr>
      </w:pPr>
      <w:r w:rsidRPr="00916F0D">
        <w:rPr>
          <w:sz w:val="22"/>
          <w:szCs w:val="22"/>
        </w:rPr>
        <w:t>99485</w:t>
      </w:r>
    </w:p>
    <w:p w14:paraId="784892C0" w14:textId="77777777" w:rsidR="009E0CD0" w:rsidRPr="00916F0D" w:rsidRDefault="009E0CD0" w:rsidP="00591615">
      <w:pPr>
        <w:pStyle w:val="BodyTextIndent3"/>
        <w:spacing w:after="0"/>
        <w:ind w:firstLine="96"/>
        <w:rPr>
          <w:sz w:val="22"/>
          <w:szCs w:val="22"/>
        </w:rPr>
      </w:pPr>
      <w:r w:rsidRPr="00916F0D">
        <w:rPr>
          <w:sz w:val="22"/>
          <w:szCs w:val="22"/>
        </w:rPr>
        <w:t>99487</w:t>
      </w:r>
    </w:p>
    <w:p w14:paraId="1332D1FA" w14:textId="77777777" w:rsidR="009E0CD0" w:rsidRPr="00916F0D" w:rsidRDefault="009E0CD0" w:rsidP="00591615">
      <w:pPr>
        <w:pStyle w:val="BodyTextIndent3"/>
        <w:spacing w:after="0"/>
        <w:ind w:firstLine="96"/>
        <w:rPr>
          <w:sz w:val="22"/>
          <w:szCs w:val="22"/>
        </w:rPr>
      </w:pPr>
      <w:r w:rsidRPr="00916F0D">
        <w:rPr>
          <w:sz w:val="22"/>
          <w:szCs w:val="22"/>
        </w:rPr>
        <w:t>99489</w:t>
      </w:r>
    </w:p>
    <w:p w14:paraId="1FAE31F9" w14:textId="77777777" w:rsidR="009E0CD0" w:rsidRPr="00916F0D" w:rsidRDefault="009E0CD0" w:rsidP="00591615">
      <w:pPr>
        <w:pStyle w:val="BodyTextIndent3"/>
        <w:spacing w:after="0"/>
        <w:ind w:firstLine="96"/>
        <w:rPr>
          <w:sz w:val="22"/>
          <w:szCs w:val="22"/>
        </w:rPr>
      </w:pPr>
      <w:r w:rsidRPr="00916F0D">
        <w:rPr>
          <w:sz w:val="22"/>
          <w:szCs w:val="22"/>
        </w:rPr>
        <w:t>99490</w:t>
      </w:r>
    </w:p>
    <w:p w14:paraId="78BFE23D" w14:textId="77777777" w:rsidR="009E0CD0" w:rsidRPr="00916F0D" w:rsidRDefault="009E0CD0" w:rsidP="00591615">
      <w:pPr>
        <w:pStyle w:val="BodyTextIndent3"/>
        <w:spacing w:after="0"/>
        <w:ind w:firstLine="96"/>
        <w:rPr>
          <w:sz w:val="22"/>
          <w:szCs w:val="22"/>
        </w:rPr>
      </w:pPr>
      <w:r w:rsidRPr="00916F0D">
        <w:rPr>
          <w:sz w:val="22"/>
          <w:szCs w:val="22"/>
        </w:rPr>
        <w:t>99491</w:t>
      </w:r>
    </w:p>
    <w:p w14:paraId="7457349E" w14:textId="77777777" w:rsidR="009E0CD0" w:rsidRPr="00916F0D" w:rsidRDefault="009E0CD0" w:rsidP="00591615">
      <w:pPr>
        <w:pStyle w:val="BodyTextIndent3"/>
        <w:spacing w:after="0"/>
        <w:ind w:firstLine="96"/>
        <w:rPr>
          <w:sz w:val="22"/>
          <w:szCs w:val="22"/>
        </w:rPr>
      </w:pPr>
      <w:r w:rsidRPr="00916F0D">
        <w:rPr>
          <w:sz w:val="22"/>
          <w:szCs w:val="22"/>
        </w:rPr>
        <w:t>99492</w:t>
      </w:r>
    </w:p>
    <w:p w14:paraId="508A9858" w14:textId="77777777" w:rsidR="009E0CD0" w:rsidRPr="00916F0D" w:rsidRDefault="009E0CD0" w:rsidP="00591615">
      <w:pPr>
        <w:pStyle w:val="BodyTextIndent3"/>
        <w:spacing w:after="0"/>
        <w:ind w:firstLine="96"/>
        <w:rPr>
          <w:sz w:val="22"/>
          <w:szCs w:val="22"/>
        </w:rPr>
      </w:pPr>
      <w:r w:rsidRPr="00916F0D">
        <w:rPr>
          <w:sz w:val="22"/>
          <w:szCs w:val="22"/>
        </w:rPr>
        <w:t>99493</w:t>
      </w:r>
    </w:p>
    <w:p w14:paraId="7003470D" w14:textId="77777777" w:rsidR="009E0CD0" w:rsidRPr="00916F0D" w:rsidRDefault="009E0CD0" w:rsidP="00591615">
      <w:pPr>
        <w:pStyle w:val="BodyTextIndent3"/>
        <w:spacing w:after="0"/>
        <w:ind w:firstLine="96"/>
        <w:rPr>
          <w:sz w:val="22"/>
          <w:szCs w:val="22"/>
        </w:rPr>
      </w:pPr>
      <w:r w:rsidRPr="00916F0D">
        <w:rPr>
          <w:sz w:val="22"/>
          <w:szCs w:val="22"/>
        </w:rPr>
        <w:t>99494</w:t>
      </w:r>
    </w:p>
    <w:p w14:paraId="48C9AAD1" w14:textId="77777777" w:rsidR="009E0CD0" w:rsidRPr="00916F0D" w:rsidRDefault="009E0CD0" w:rsidP="00591615">
      <w:pPr>
        <w:pStyle w:val="BodyTextIndent3"/>
        <w:spacing w:after="0"/>
        <w:ind w:firstLine="96"/>
        <w:rPr>
          <w:sz w:val="22"/>
          <w:szCs w:val="22"/>
        </w:rPr>
      </w:pPr>
      <w:r w:rsidRPr="00916F0D">
        <w:rPr>
          <w:sz w:val="22"/>
          <w:szCs w:val="22"/>
        </w:rPr>
        <w:t>99497</w:t>
      </w:r>
    </w:p>
    <w:p w14:paraId="7BAAFFBF" w14:textId="77777777" w:rsidR="009E0CD0" w:rsidRPr="00916F0D" w:rsidRDefault="009E0CD0" w:rsidP="00591615">
      <w:pPr>
        <w:pStyle w:val="BodyTextIndent3"/>
        <w:spacing w:after="0"/>
        <w:ind w:firstLine="96"/>
        <w:rPr>
          <w:sz w:val="22"/>
          <w:szCs w:val="22"/>
        </w:rPr>
      </w:pPr>
      <w:bookmarkStart w:id="5" w:name="_Hlk75967325"/>
      <w:r w:rsidRPr="00916F0D">
        <w:rPr>
          <w:sz w:val="22"/>
          <w:szCs w:val="22"/>
        </w:rPr>
        <w:t>99510</w:t>
      </w:r>
    </w:p>
    <w:p w14:paraId="6A222AD6" w14:textId="77777777" w:rsidR="009E0CD0" w:rsidRPr="00916F0D" w:rsidRDefault="009E0CD0" w:rsidP="00591615">
      <w:pPr>
        <w:pStyle w:val="BodyTextIndent3"/>
        <w:spacing w:after="0"/>
        <w:ind w:firstLine="96"/>
        <w:rPr>
          <w:sz w:val="22"/>
          <w:szCs w:val="22"/>
        </w:rPr>
      </w:pPr>
      <w:r w:rsidRPr="00916F0D">
        <w:rPr>
          <w:sz w:val="22"/>
          <w:szCs w:val="22"/>
        </w:rPr>
        <w:t>99601</w:t>
      </w:r>
    </w:p>
    <w:p w14:paraId="3BD235AD" w14:textId="77777777" w:rsidR="009E0CD0" w:rsidRPr="00916F0D" w:rsidRDefault="009E0CD0" w:rsidP="00591615">
      <w:pPr>
        <w:pStyle w:val="BodyTextIndent3"/>
        <w:spacing w:after="0"/>
        <w:ind w:firstLine="96"/>
        <w:rPr>
          <w:sz w:val="22"/>
          <w:szCs w:val="22"/>
        </w:rPr>
      </w:pPr>
      <w:r w:rsidRPr="00916F0D">
        <w:rPr>
          <w:sz w:val="22"/>
          <w:szCs w:val="22"/>
        </w:rPr>
        <w:t>99602</w:t>
      </w:r>
    </w:p>
    <w:p w14:paraId="0A61F0D6" w14:textId="77777777" w:rsidR="009E0CD0" w:rsidRPr="00916F0D" w:rsidRDefault="009E0CD0" w:rsidP="00591615">
      <w:pPr>
        <w:pStyle w:val="BodyTextIndent3"/>
        <w:spacing w:after="0"/>
        <w:ind w:firstLine="96"/>
        <w:rPr>
          <w:sz w:val="22"/>
          <w:szCs w:val="22"/>
        </w:rPr>
      </w:pPr>
      <w:r w:rsidRPr="00916F0D">
        <w:rPr>
          <w:sz w:val="22"/>
          <w:szCs w:val="22"/>
        </w:rPr>
        <w:t>99605</w:t>
      </w:r>
    </w:p>
    <w:p w14:paraId="6A61040D" w14:textId="77777777" w:rsidR="009E0CD0" w:rsidRPr="00916F0D" w:rsidRDefault="009E0CD0" w:rsidP="00591615">
      <w:pPr>
        <w:pStyle w:val="BodyTextIndent3"/>
        <w:spacing w:after="0"/>
        <w:ind w:firstLine="96"/>
        <w:rPr>
          <w:sz w:val="22"/>
          <w:szCs w:val="22"/>
        </w:rPr>
      </w:pPr>
      <w:r w:rsidRPr="00916F0D">
        <w:rPr>
          <w:sz w:val="22"/>
          <w:szCs w:val="22"/>
        </w:rPr>
        <w:t>99606</w:t>
      </w:r>
    </w:p>
    <w:p w14:paraId="26E55D69" w14:textId="77777777" w:rsidR="009E0CD0" w:rsidRPr="00916F0D" w:rsidRDefault="009E0CD0" w:rsidP="00591615">
      <w:pPr>
        <w:ind w:left="432"/>
        <w:rPr>
          <w:sz w:val="22"/>
          <w:szCs w:val="22"/>
        </w:rPr>
      </w:pPr>
      <w:r w:rsidRPr="00916F0D">
        <w:rPr>
          <w:sz w:val="22"/>
          <w:szCs w:val="22"/>
        </w:rPr>
        <w:t>99607</w:t>
      </w:r>
      <w:bookmarkEnd w:id="3"/>
    </w:p>
    <w:bookmarkEnd w:id="2"/>
    <w:bookmarkEnd w:id="5"/>
    <w:p w14:paraId="483D5432" w14:textId="77777777" w:rsidR="009E0CD0" w:rsidRPr="00916F0D" w:rsidRDefault="009E0CD0" w:rsidP="00591615">
      <w:pPr>
        <w:pStyle w:val="Heading1"/>
        <w:tabs>
          <w:tab w:val="left" w:pos="440"/>
        </w:tabs>
        <w:rPr>
          <w:rFonts w:ascii="Times New Roman" w:hAnsi="Times New Roman"/>
          <w:i w:val="0"/>
          <w:sz w:val="22"/>
          <w:szCs w:val="22"/>
        </w:rPr>
        <w:sectPr w:rsidR="009E0CD0" w:rsidRPr="00916F0D" w:rsidSect="0032750B">
          <w:headerReference w:type="default" r:id="rId20"/>
          <w:footerReference w:type="default" r:id="rId21"/>
          <w:type w:val="continuous"/>
          <w:pgSz w:w="12240" w:h="15840"/>
          <w:pgMar w:top="576" w:right="1440" w:bottom="1440" w:left="1440" w:header="547" w:footer="144" w:gutter="0"/>
          <w:pgNumType w:start="1"/>
          <w:cols w:num="5" w:space="720"/>
          <w:docGrid w:linePitch="272"/>
        </w:sectPr>
      </w:pPr>
    </w:p>
    <w:p w14:paraId="73D3CDD7" w14:textId="77777777" w:rsidR="009E0CD0" w:rsidRPr="00916F0D" w:rsidRDefault="009E0CD0" w:rsidP="00591615">
      <w:pPr>
        <w:pStyle w:val="Heading1"/>
        <w:tabs>
          <w:tab w:val="left" w:pos="440"/>
        </w:tabs>
        <w:rPr>
          <w:rFonts w:ascii="Times New Roman" w:hAnsi="Times New Roman"/>
          <w:i w:val="0"/>
          <w:sz w:val="22"/>
        </w:rPr>
        <w:sectPr w:rsidR="009E0CD0" w:rsidRPr="00916F0D" w:rsidSect="006804A7">
          <w:type w:val="continuous"/>
          <w:pgSz w:w="12240" w:h="15840"/>
          <w:pgMar w:top="576" w:right="1440" w:bottom="1440" w:left="1440" w:header="547" w:footer="144" w:gutter="0"/>
          <w:cols w:space="720"/>
          <w:docGrid w:linePitch="272"/>
        </w:sectPr>
      </w:pPr>
    </w:p>
    <w:p w14:paraId="1F8C9C7B" w14:textId="77777777" w:rsidR="009E0CD0" w:rsidRPr="00916F0D" w:rsidRDefault="009E0CD0" w:rsidP="00591615">
      <w:pPr>
        <w:pStyle w:val="Heading1"/>
        <w:tabs>
          <w:tab w:val="left" w:pos="440"/>
        </w:tabs>
        <w:rPr>
          <w:rFonts w:ascii="Times New Roman" w:hAnsi="Times New Roman"/>
          <w:b/>
          <w:i w:val="0"/>
          <w:sz w:val="22"/>
          <w:u w:val="single"/>
        </w:rPr>
      </w:pPr>
      <w:r w:rsidRPr="00916F0D">
        <w:rPr>
          <w:rFonts w:ascii="Times New Roman" w:hAnsi="Times New Roman"/>
          <w:i w:val="0"/>
          <w:sz w:val="22"/>
        </w:rPr>
        <w:t xml:space="preserve">603  </w:t>
      </w:r>
      <w:r w:rsidRPr="00916F0D">
        <w:rPr>
          <w:rFonts w:ascii="Times New Roman" w:hAnsi="Times New Roman"/>
          <w:i w:val="0"/>
          <w:sz w:val="22"/>
          <w:u w:val="single"/>
        </w:rPr>
        <w:t>Payable Level II HCPCS Codes</w:t>
      </w:r>
    </w:p>
    <w:p w14:paraId="705BD965" w14:textId="77777777" w:rsidR="009E0CD0" w:rsidRPr="00916F0D" w:rsidRDefault="009E0CD0" w:rsidP="00591615">
      <w:pPr>
        <w:rPr>
          <w:sz w:val="22"/>
        </w:rPr>
      </w:pPr>
    </w:p>
    <w:p w14:paraId="0EAFF92C" w14:textId="77777777" w:rsidR="009E0CD0" w:rsidRPr="00916F0D" w:rsidRDefault="009E0CD0" w:rsidP="008E5B26">
      <w:pPr>
        <w:pStyle w:val="Heading1"/>
        <w:tabs>
          <w:tab w:val="left" w:pos="440"/>
        </w:tabs>
        <w:spacing w:after="120"/>
        <w:rPr>
          <w:rFonts w:ascii="Times New Roman" w:hAnsi="Times New Roman"/>
          <w:b/>
        </w:rPr>
        <w:sectPr w:rsidR="009E0CD0" w:rsidRPr="00916F0D" w:rsidSect="006804A7">
          <w:type w:val="continuous"/>
          <w:pgSz w:w="12240" w:h="15840"/>
          <w:pgMar w:top="576" w:right="1440" w:bottom="1440" w:left="1440" w:header="547" w:footer="144" w:gutter="0"/>
          <w:cols w:space="720"/>
          <w:docGrid w:linePitch="272"/>
        </w:sectPr>
      </w:pPr>
      <w:r w:rsidRPr="00916F0D">
        <w:rPr>
          <w:rFonts w:ascii="Times New Roman" w:hAnsi="Times New Roman"/>
          <w:i w:val="0"/>
          <w:sz w:val="22"/>
        </w:rPr>
        <w:t>The following Level II HCPCS codes represent services that are covered by MassHealth when provided by AOHs, including hospital-licensed health centers (HLHCs) and other hospital satellite clinics</w:t>
      </w:r>
      <w:r w:rsidRPr="00916F0D">
        <w:rPr>
          <w:rFonts w:ascii="Times New Roman" w:hAnsi="Times New Roman"/>
        </w:rPr>
        <w:t>.</w:t>
      </w:r>
    </w:p>
    <w:p w14:paraId="0FF6BBAB" w14:textId="77777777" w:rsidR="009E0CD0" w:rsidRPr="00916F0D" w:rsidRDefault="009E0CD0" w:rsidP="00591615">
      <w:pPr>
        <w:ind w:left="360"/>
        <w:rPr>
          <w:sz w:val="22"/>
          <w:szCs w:val="22"/>
        </w:rPr>
      </w:pPr>
      <w:r w:rsidRPr="00916F0D">
        <w:rPr>
          <w:sz w:val="22"/>
          <w:szCs w:val="22"/>
        </w:rPr>
        <w:t>A4261</w:t>
      </w:r>
    </w:p>
    <w:p w14:paraId="078A48D2" w14:textId="77777777" w:rsidR="009E0CD0" w:rsidRPr="00916F0D" w:rsidRDefault="009E0CD0" w:rsidP="00591615">
      <w:pPr>
        <w:ind w:left="360"/>
        <w:rPr>
          <w:sz w:val="22"/>
          <w:szCs w:val="22"/>
        </w:rPr>
      </w:pPr>
      <w:r w:rsidRPr="00916F0D">
        <w:rPr>
          <w:sz w:val="22"/>
          <w:szCs w:val="22"/>
        </w:rPr>
        <w:t>A4266</w:t>
      </w:r>
    </w:p>
    <w:p w14:paraId="5F184E85" w14:textId="77777777" w:rsidR="009E0CD0" w:rsidRPr="00916F0D" w:rsidRDefault="009E0CD0" w:rsidP="00591615">
      <w:pPr>
        <w:ind w:left="360"/>
        <w:rPr>
          <w:sz w:val="22"/>
          <w:szCs w:val="22"/>
        </w:rPr>
      </w:pPr>
      <w:r w:rsidRPr="00916F0D">
        <w:rPr>
          <w:sz w:val="22"/>
          <w:szCs w:val="22"/>
        </w:rPr>
        <w:t>A4267</w:t>
      </w:r>
    </w:p>
    <w:p w14:paraId="428920EE" w14:textId="77777777" w:rsidR="009E0CD0" w:rsidRPr="00916F0D" w:rsidRDefault="009E0CD0" w:rsidP="00591615">
      <w:pPr>
        <w:ind w:left="360"/>
        <w:rPr>
          <w:sz w:val="22"/>
          <w:szCs w:val="22"/>
        </w:rPr>
      </w:pPr>
      <w:r w:rsidRPr="00916F0D">
        <w:rPr>
          <w:sz w:val="22"/>
          <w:szCs w:val="22"/>
        </w:rPr>
        <w:t>A4268</w:t>
      </w:r>
    </w:p>
    <w:p w14:paraId="21C1116C" w14:textId="77777777" w:rsidR="009E0CD0" w:rsidRPr="00916F0D" w:rsidRDefault="009E0CD0" w:rsidP="00591615">
      <w:pPr>
        <w:ind w:left="360"/>
        <w:rPr>
          <w:sz w:val="22"/>
          <w:szCs w:val="22"/>
        </w:rPr>
      </w:pPr>
      <w:r w:rsidRPr="00916F0D">
        <w:rPr>
          <w:sz w:val="22"/>
          <w:szCs w:val="22"/>
        </w:rPr>
        <w:t>A4269</w:t>
      </w:r>
    </w:p>
    <w:p w14:paraId="06C6103D" w14:textId="77777777" w:rsidR="009E0CD0" w:rsidRPr="00916F0D" w:rsidRDefault="009E0CD0" w:rsidP="00591615">
      <w:pPr>
        <w:ind w:left="360"/>
        <w:rPr>
          <w:sz w:val="22"/>
          <w:szCs w:val="22"/>
        </w:rPr>
      </w:pPr>
      <w:r w:rsidRPr="00916F0D">
        <w:rPr>
          <w:sz w:val="22"/>
          <w:szCs w:val="22"/>
        </w:rPr>
        <w:t>A4641</w:t>
      </w:r>
    </w:p>
    <w:p w14:paraId="7769A9E1" w14:textId="77777777" w:rsidR="009E0CD0" w:rsidRPr="00916F0D" w:rsidRDefault="009E0CD0" w:rsidP="00591615">
      <w:pPr>
        <w:ind w:left="360"/>
        <w:rPr>
          <w:sz w:val="22"/>
          <w:szCs w:val="22"/>
        </w:rPr>
      </w:pPr>
      <w:r w:rsidRPr="00916F0D">
        <w:rPr>
          <w:sz w:val="22"/>
          <w:szCs w:val="22"/>
        </w:rPr>
        <w:t>A4648</w:t>
      </w:r>
    </w:p>
    <w:p w14:paraId="2BA72602" w14:textId="77777777" w:rsidR="009E0CD0" w:rsidRPr="00916F0D" w:rsidRDefault="009E0CD0" w:rsidP="00591615">
      <w:pPr>
        <w:ind w:left="360"/>
        <w:rPr>
          <w:sz w:val="22"/>
          <w:szCs w:val="22"/>
        </w:rPr>
      </w:pPr>
      <w:r w:rsidRPr="00916F0D">
        <w:rPr>
          <w:sz w:val="22"/>
          <w:szCs w:val="22"/>
        </w:rPr>
        <w:t>A9500</w:t>
      </w:r>
    </w:p>
    <w:p w14:paraId="4669EB93" w14:textId="77777777" w:rsidR="009E0CD0" w:rsidRPr="00916F0D" w:rsidRDefault="009E0CD0" w:rsidP="00591615">
      <w:pPr>
        <w:ind w:left="360"/>
        <w:rPr>
          <w:sz w:val="22"/>
          <w:szCs w:val="22"/>
        </w:rPr>
      </w:pPr>
      <w:r w:rsidRPr="00916F0D">
        <w:rPr>
          <w:sz w:val="22"/>
          <w:szCs w:val="22"/>
        </w:rPr>
        <w:t xml:space="preserve">A9502 </w:t>
      </w:r>
    </w:p>
    <w:p w14:paraId="687F3FDD" w14:textId="77777777" w:rsidR="009E0CD0" w:rsidRPr="00916F0D" w:rsidRDefault="009E0CD0" w:rsidP="00591615">
      <w:pPr>
        <w:ind w:left="360"/>
        <w:rPr>
          <w:sz w:val="22"/>
          <w:szCs w:val="22"/>
        </w:rPr>
      </w:pPr>
      <w:r w:rsidRPr="00916F0D">
        <w:rPr>
          <w:sz w:val="22"/>
          <w:szCs w:val="22"/>
        </w:rPr>
        <w:t>A9503</w:t>
      </w:r>
    </w:p>
    <w:p w14:paraId="74C1FCD7" w14:textId="77777777" w:rsidR="009E0CD0" w:rsidRPr="00916F0D" w:rsidRDefault="009E0CD0" w:rsidP="00591615">
      <w:pPr>
        <w:ind w:left="360"/>
        <w:rPr>
          <w:sz w:val="22"/>
          <w:szCs w:val="22"/>
        </w:rPr>
      </w:pPr>
      <w:r w:rsidRPr="00916F0D">
        <w:rPr>
          <w:sz w:val="22"/>
          <w:szCs w:val="22"/>
        </w:rPr>
        <w:t>A9505</w:t>
      </w:r>
    </w:p>
    <w:p w14:paraId="510DB219" w14:textId="77777777" w:rsidR="009E0CD0" w:rsidRPr="00916F0D" w:rsidRDefault="009E0CD0" w:rsidP="00591615">
      <w:pPr>
        <w:ind w:left="360"/>
        <w:rPr>
          <w:sz w:val="22"/>
          <w:szCs w:val="22"/>
        </w:rPr>
      </w:pPr>
      <w:r w:rsidRPr="00916F0D">
        <w:rPr>
          <w:sz w:val="22"/>
          <w:szCs w:val="22"/>
        </w:rPr>
        <w:t xml:space="preserve">A9512 </w:t>
      </w:r>
    </w:p>
    <w:p w14:paraId="15765BCD" w14:textId="77777777" w:rsidR="009E0CD0" w:rsidRPr="00916F0D" w:rsidRDefault="009E0CD0" w:rsidP="00591615">
      <w:pPr>
        <w:ind w:left="360"/>
        <w:rPr>
          <w:sz w:val="22"/>
          <w:szCs w:val="22"/>
        </w:rPr>
      </w:pPr>
      <w:r w:rsidRPr="00916F0D">
        <w:rPr>
          <w:sz w:val="22"/>
          <w:szCs w:val="22"/>
        </w:rPr>
        <w:t>A9537</w:t>
      </w:r>
    </w:p>
    <w:p w14:paraId="78AC7E78" w14:textId="77777777" w:rsidR="009E0CD0" w:rsidRPr="00916F0D" w:rsidRDefault="009E0CD0" w:rsidP="00591615">
      <w:pPr>
        <w:ind w:left="360"/>
        <w:rPr>
          <w:sz w:val="22"/>
          <w:szCs w:val="22"/>
        </w:rPr>
      </w:pPr>
      <w:r w:rsidRPr="00916F0D">
        <w:rPr>
          <w:sz w:val="22"/>
          <w:szCs w:val="22"/>
        </w:rPr>
        <w:t xml:space="preserve">A9552 </w:t>
      </w:r>
    </w:p>
    <w:p w14:paraId="0C7CA7E0" w14:textId="77777777" w:rsidR="009E0CD0" w:rsidRPr="00916F0D" w:rsidRDefault="009E0CD0" w:rsidP="00591615">
      <w:pPr>
        <w:ind w:left="360"/>
        <w:rPr>
          <w:sz w:val="22"/>
          <w:szCs w:val="22"/>
        </w:rPr>
      </w:pPr>
      <w:r w:rsidRPr="00916F0D">
        <w:rPr>
          <w:sz w:val="22"/>
          <w:szCs w:val="22"/>
        </w:rPr>
        <w:t>A9575</w:t>
      </w:r>
    </w:p>
    <w:p w14:paraId="2540ED9B" w14:textId="77777777" w:rsidR="009E0CD0" w:rsidRPr="00916F0D" w:rsidRDefault="009E0CD0" w:rsidP="00591615">
      <w:pPr>
        <w:ind w:left="360"/>
        <w:rPr>
          <w:sz w:val="22"/>
          <w:szCs w:val="22"/>
        </w:rPr>
      </w:pPr>
      <w:r w:rsidRPr="00916F0D">
        <w:rPr>
          <w:sz w:val="22"/>
          <w:szCs w:val="22"/>
        </w:rPr>
        <w:t>A9576</w:t>
      </w:r>
    </w:p>
    <w:p w14:paraId="46E813BF" w14:textId="77777777" w:rsidR="009E0CD0" w:rsidRPr="00916F0D" w:rsidRDefault="009E0CD0" w:rsidP="00591615">
      <w:pPr>
        <w:ind w:left="360"/>
        <w:rPr>
          <w:sz w:val="22"/>
          <w:szCs w:val="22"/>
        </w:rPr>
      </w:pPr>
      <w:r w:rsidRPr="00916F0D">
        <w:rPr>
          <w:sz w:val="22"/>
          <w:szCs w:val="22"/>
        </w:rPr>
        <w:t>A9577</w:t>
      </w:r>
    </w:p>
    <w:p w14:paraId="504A6851" w14:textId="77777777" w:rsidR="009E0CD0" w:rsidRPr="00916F0D" w:rsidRDefault="009E0CD0" w:rsidP="00591615">
      <w:pPr>
        <w:ind w:left="360"/>
        <w:rPr>
          <w:sz w:val="22"/>
          <w:szCs w:val="22"/>
        </w:rPr>
      </w:pPr>
      <w:r w:rsidRPr="00916F0D">
        <w:rPr>
          <w:sz w:val="22"/>
          <w:szCs w:val="22"/>
        </w:rPr>
        <w:t>A9578</w:t>
      </w:r>
    </w:p>
    <w:p w14:paraId="5190D4C6" w14:textId="77777777" w:rsidR="009E0CD0" w:rsidRPr="00916F0D" w:rsidRDefault="009E0CD0" w:rsidP="00591615">
      <w:pPr>
        <w:ind w:left="360"/>
        <w:rPr>
          <w:sz w:val="22"/>
          <w:szCs w:val="22"/>
        </w:rPr>
      </w:pPr>
      <w:r w:rsidRPr="00916F0D">
        <w:rPr>
          <w:sz w:val="22"/>
          <w:szCs w:val="22"/>
        </w:rPr>
        <w:t>A9579</w:t>
      </w:r>
    </w:p>
    <w:p w14:paraId="3C3F989B" w14:textId="77777777" w:rsidR="009E0CD0" w:rsidRPr="00916F0D" w:rsidRDefault="009E0CD0" w:rsidP="00591615">
      <w:pPr>
        <w:ind w:left="360"/>
        <w:rPr>
          <w:sz w:val="22"/>
          <w:szCs w:val="22"/>
        </w:rPr>
      </w:pPr>
      <w:r w:rsidRPr="00916F0D">
        <w:rPr>
          <w:sz w:val="22"/>
          <w:szCs w:val="22"/>
        </w:rPr>
        <w:t>A9581</w:t>
      </w:r>
    </w:p>
    <w:p w14:paraId="6ECE42A1" w14:textId="77777777" w:rsidR="009E0CD0" w:rsidRPr="00916F0D" w:rsidRDefault="009E0CD0" w:rsidP="00591615">
      <w:pPr>
        <w:ind w:left="360"/>
        <w:rPr>
          <w:sz w:val="22"/>
          <w:szCs w:val="22"/>
        </w:rPr>
      </w:pPr>
      <w:r w:rsidRPr="00916F0D">
        <w:rPr>
          <w:sz w:val="22"/>
          <w:szCs w:val="22"/>
        </w:rPr>
        <w:t>A9585</w:t>
      </w:r>
    </w:p>
    <w:p w14:paraId="79DF0FE6" w14:textId="77777777" w:rsidR="009E0CD0" w:rsidRPr="00916F0D" w:rsidRDefault="009E0CD0" w:rsidP="00591615">
      <w:pPr>
        <w:ind w:left="360"/>
        <w:rPr>
          <w:sz w:val="22"/>
          <w:szCs w:val="22"/>
        </w:rPr>
      </w:pPr>
      <w:r w:rsidRPr="00916F0D">
        <w:rPr>
          <w:sz w:val="22"/>
          <w:szCs w:val="22"/>
        </w:rPr>
        <w:t>A9586</w:t>
      </w:r>
    </w:p>
    <w:p w14:paraId="7D71DCAB" w14:textId="77777777" w:rsidR="009E0CD0" w:rsidRPr="00916F0D" w:rsidRDefault="009E0CD0" w:rsidP="00591615">
      <w:pPr>
        <w:ind w:left="360"/>
        <w:rPr>
          <w:sz w:val="22"/>
          <w:szCs w:val="22"/>
        </w:rPr>
      </w:pPr>
      <w:r w:rsidRPr="00916F0D">
        <w:rPr>
          <w:sz w:val="22"/>
          <w:szCs w:val="22"/>
        </w:rPr>
        <w:t xml:space="preserve">A9587 </w:t>
      </w:r>
    </w:p>
    <w:p w14:paraId="142B7E8A" w14:textId="77777777" w:rsidR="009E0CD0" w:rsidRPr="00916F0D" w:rsidRDefault="009E0CD0" w:rsidP="00591615">
      <w:pPr>
        <w:ind w:left="360"/>
        <w:rPr>
          <w:sz w:val="22"/>
          <w:szCs w:val="22"/>
        </w:rPr>
      </w:pPr>
      <w:r w:rsidRPr="00916F0D">
        <w:rPr>
          <w:sz w:val="22"/>
          <w:szCs w:val="22"/>
        </w:rPr>
        <w:t xml:space="preserve">A9588 </w:t>
      </w:r>
    </w:p>
    <w:p w14:paraId="63A235B1" w14:textId="77777777" w:rsidR="009E0CD0" w:rsidRPr="00916F0D" w:rsidRDefault="009E0CD0" w:rsidP="00591615">
      <w:pPr>
        <w:ind w:left="360"/>
        <w:rPr>
          <w:sz w:val="22"/>
          <w:szCs w:val="22"/>
        </w:rPr>
      </w:pPr>
      <w:r w:rsidRPr="00916F0D">
        <w:rPr>
          <w:sz w:val="22"/>
          <w:szCs w:val="22"/>
        </w:rPr>
        <w:t>A9590</w:t>
      </w:r>
    </w:p>
    <w:p w14:paraId="60F2C507" w14:textId="77777777" w:rsidR="009E0CD0" w:rsidRPr="00916F0D" w:rsidRDefault="009E0CD0" w:rsidP="00591615">
      <w:pPr>
        <w:ind w:left="360"/>
        <w:rPr>
          <w:sz w:val="22"/>
          <w:szCs w:val="22"/>
        </w:rPr>
      </w:pPr>
      <w:r w:rsidRPr="00916F0D">
        <w:rPr>
          <w:sz w:val="22"/>
          <w:szCs w:val="22"/>
        </w:rPr>
        <w:t>A9598</w:t>
      </w:r>
    </w:p>
    <w:p w14:paraId="5C7D95CD" w14:textId="77777777" w:rsidR="009E0CD0" w:rsidRPr="00916F0D" w:rsidRDefault="009E0CD0" w:rsidP="00591615">
      <w:pPr>
        <w:ind w:left="360"/>
        <w:rPr>
          <w:sz w:val="22"/>
          <w:szCs w:val="22"/>
        </w:rPr>
      </w:pPr>
      <w:r w:rsidRPr="00916F0D">
        <w:rPr>
          <w:sz w:val="22"/>
          <w:szCs w:val="22"/>
        </w:rPr>
        <w:t>A9606</w:t>
      </w:r>
    </w:p>
    <w:p w14:paraId="58E8C7C4" w14:textId="77777777" w:rsidR="009E0CD0" w:rsidRPr="00916F0D" w:rsidRDefault="009E0CD0" w:rsidP="1BF3A380">
      <w:pPr>
        <w:ind w:left="360"/>
        <w:rPr>
          <w:sz w:val="22"/>
          <w:szCs w:val="22"/>
        </w:rPr>
      </w:pPr>
      <w:r w:rsidRPr="00916F0D">
        <w:rPr>
          <w:sz w:val="22"/>
          <w:szCs w:val="22"/>
        </w:rPr>
        <w:t>G0009</w:t>
      </w:r>
    </w:p>
    <w:p w14:paraId="7544926D" w14:textId="77777777" w:rsidR="009E0CD0" w:rsidRPr="00916F0D" w:rsidRDefault="009E0CD0" w:rsidP="00176B94">
      <w:pPr>
        <w:ind w:left="360"/>
        <w:rPr>
          <w:sz w:val="22"/>
          <w:szCs w:val="22"/>
        </w:rPr>
      </w:pPr>
      <w:r w:rsidRPr="00916F0D">
        <w:rPr>
          <w:sz w:val="22"/>
          <w:szCs w:val="22"/>
        </w:rPr>
        <w:t>G0027</w:t>
      </w:r>
    </w:p>
    <w:p w14:paraId="62B252D6" w14:textId="77777777" w:rsidR="009E0CD0" w:rsidRPr="00916F0D" w:rsidRDefault="009E0CD0" w:rsidP="00591615">
      <w:pPr>
        <w:ind w:left="360"/>
        <w:rPr>
          <w:sz w:val="22"/>
          <w:szCs w:val="22"/>
        </w:rPr>
      </w:pPr>
      <w:r w:rsidRPr="00916F0D">
        <w:rPr>
          <w:sz w:val="22"/>
          <w:szCs w:val="22"/>
        </w:rPr>
        <w:t>G0105</w:t>
      </w:r>
    </w:p>
    <w:p w14:paraId="6E20C3AA" w14:textId="77777777" w:rsidR="009E0CD0" w:rsidRPr="00916F0D" w:rsidRDefault="009E0CD0" w:rsidP="00591615">
      <w:pPr>
        <w:ind w:left="360"/>
        <w:rPr>
          <w:sz w:val="22"/>
          <w:szCs w:val="22"/>
        </w:rPr>
      </w:pPr>
      <w:r w:rsidRPr="00916F0D">
        <w:rPr>
          <w:sz w:val="22"/>
          <w:szCs w:val="22"/>
        </w:rPr>
        <w:t>G0108</w:t>
      </w:r>
    </w:p>
    <w:p w14:paraId="79FF4E7C" w14:textId="77777777" w:rsidR="009E0CD0" w:rsidRPr="00916F0D" w:rsidRDefault="009E0CD0" w:rsidP="00591615">
      <w:pPr>
        <w:ind w:left="360"/>
        <w:rPr>
          <w:sz w:val="22"/>
          <w:szCs w:val="22"/>
        </w:rPr>
      </w:pPr>
      <w:r w:rsidRPr="00916F0D">
        <w:rPr>
          <w:sz w:val="22"/>
          <w:szCs w:val="22"/>
        </w:rPr>
        <w:t>G0109</w:t>
      </w:r>
    </w:p>
    <w:p w14:paraId="5272E375" w14:textId="77777777" w:rsidR="009E0CD0" w:rsidRPr="00916F0D" w:rsidRDefault="009E0CD0" w:rsidP="00591615">
      <w:pPr>
        <w:ind w:left="360"/>
        <w:rPr>
          <w:sz w:val="22"/>
          <w:szCs w:val="22"/>
        </w:rPr>
      </w:pPr>
      <w:r w:rsidRPr="00916F0D">
        <w:rPr>
          <w:sz w:val="22"/>
          <w:szCs w:val="22"/>
        </w:rPr>
        <w:t>G0121</w:t>
      </w:r>
    </w:p>
    <w:p w14:paraId="1C8CD573" w14:textId="77777777" w:rsidR="009E0CD0" w:rsidRPr="00916F0D" w:rsidRDefault="009E0CD0" w:rsidP="00591615">
      <w:pPr>
        <w:ind w:left="360"/>
        <w:rPr>
          <w:sz w:val="22"/>
          <w:szCs w:val="22"/>
        </w:rPr>
      </w:pPr>
      <w:r w:rsidRPr="00916F0D">
        <w:rPr>
          <w:sz w:val="22"/>
          <w:szCs w:val="22"/>
        </w:rPr>
        <w:t>G0270</w:t>
      </w:r>
    </w:p>
    <w:p w14:paraId="61E55D5D" w14:textId="77777777" w:rsidR="009E0CD0" w:rsidRPr="00916F0D" w:rsidRDefault="009E0CD0" w:rsidP="00591615">
      <w:pPr>
        <w:ind w:left="360"/>
        <w:rPr>
          <w:sz w:val="22"/>
          <w:szCs w:val="22"/>
        </w:rPr>
      </w:pPr>
      <w:r w:rsidRPr="00916F0D">
        <w:rPr>
          <w:sz w:val="22"/>
          <w:szCs w:val="22"/>
        </w:rPr>
        <w:t>G0271</w:t>
      </w:r>
    </w:p>
    <w:p w14:paraId="373BA8A7" w14:textId="77777777" w:rsidR="009E0CD0" w:rsidRPr="00916F0D" w:rsidRDefault="009E0CD0" w:rsidP="00591615">
      <w:pPr>
        <w:ind w:left="360"/>
        <w:rPr>
          <w:sz w:val="22"/>
          <w:szCs w:val="22"/>
        </w:rPr>
      </w:pPr>
      <w:r w:rsidRPr="00916F0D">
        <w:rPr>
          <w:sz w:val="22"/>
          <w:szCs w:val="22"/>
        </w:rPr>
        <w:t>G0277</w:t>
      </w:r>
    </w:p>
    <w:p w14:paraId="06C1EFC7" w14:textId="77777777" w:rsidR="009E0CD0" w:rsidRPr="00916F0D" w:rsidRDefault="009E0CD0" w:rsidP="00591615">
      <w:pPr>
        <w:ind w:left="360"/>
        <w:rPr>
          <w:sz w:val="22"/>
          <w:szCs w:val="22"/>
        </w:rPr>
      </w:pPr>
      <w:r w:rsidRPr="00916F0D">
        <w:rPr>
          <w:sz w:val="22"/>
          <w:szCs w:val="22"/>
        </w:rPr>
        <w:t>G0279</w:t>
      </w:r>
    </w:p>
    <w:p w14:paraId="5918685A" w14:textId="77777777" w:rsidR="009E0CD0" w:rsidRPr="00916F0D" w:rsidRDefault="009E0CD0" w:rsidP="00591615">
      <w:pPr>
        <w:ind w:left="360"/>
        <w:rPr>
          <w:sz w:val="22"/>
          <w:szCs w:val="22"/>
        </w:rPr>
      </w:pPr>
      <w:r w:rsidRPr="00916F0D">
        <w:rPr>
          <w:sz w:val="22"/>
          <w:szCs w:val="22"/>
        </w:rPr>
        <w:t>G0310</w:t>
      </w:r>
    </w:p>
    <w:p w14:paraId="18683457" w14:textId="77777777" w:rsidR="009E0CD0" w:rsidRPr="00916F0D" w:rsidRDefault="009E0CD0" w:rsidP="00591615">
      <w:pPr>
        <w:ind w:left="360"/>
        <w:rPr>
          <w:sz w:val="22"/>
          <w:szCs w:val="22"/>
        </w:rPr>
      </w:pPr>
      <w:r w:rsidRPr="00916F0D">
        <w:rPr>
          <w:sz w:val="22"/>
          <w:szCs w:val="22"/>
        </w:rPr>
        <w:t>G0311</w:t>
      </w:r>
    </w:p>
    <w:p w14:paraId="70ACB9CE" w14:textId="77777777" w:rsidR="009E0CD0" w:rsidRPr="00916F0D" w:rsidRDefault="009E0CD0" w:rsidP="00591615">
      <w:pPr>
        <w:ind w:left="360"/>
        <w:rPr>
          <w:sz w:val="22"/>
          <w:szCs w:val="22"/>
        </w:rPr>
      </w:pPr>
      <w:r w:rsidRPr="00916F0D">
        <w:rPr>
          <w:sz w:val="22"/>
          <w:szCs w:val="22"/>
        </w:rPr>
        <w:t>G0312</w:t>
      </w:r>
    </w:p>
    <w:p w14:paraId="2D6109A0" w14:textId="77777777" w:rsidR="009E0CD0" w:rsidRPr="00916F0D" w:rsidRDefault="009E0CD0" w:rsidP="00591615">
      <w:pPr>
        <w:ind w:left="360"/>
        <w:rPr>
          <w:sz w:val="22"/>
          <w:szCs w:val="22"/>
        </w:rPr>
      </w:pPr>
      <w:r w:rsidRPr="00916F0D">
        <w:rPr>
          <w:sz w:val="22"/>
          <w:szCs w:val="22"/>
        </w:rPr>
        <w:t>G0313</w:t>
      </w:r>
    </w:p>
    <w:p w14:paraId="7EBB0747" w14:textId="77777777" w:rsidR="009E0CD0" w:rsidRPr="00916F0D" w:rsidRDefault="009E0CD0" w:rsidP="00591615">
      <w:pPr>
        <w:ind w:left="360"/>
        <w:rPr>
          <w:sz w:val="22"/>
          <w:szCs w:val="22"/>
        </w:rPr>
      </w:pPr>
      <w:r w:rsidRPr="00916F0D">
        <w:rPr>
          <w:sz w:val="22"/>
          <w:szCs w:val="22"/>
        </w:rPr>
        <w:t>G0314</w:t>
      </w:r>
    </w:p>
    <w:p w14:paraId="68132BEC" w14:textId="77777777" w:rsidR="009E0CD0" w:rsidRPr="00916F0D" w:rsidRDefault="009E0CD0" w:rsidP="00591615">
      <w:pPr>
        <w:ind w:left="360"/>
        <w:rPr>
          <w:sz w:val="22"/>
          <w:szCs w:val="22"/>
        </w:rPr>
      </w:pPr>
      <w:r w:rsidRPr="00916F0D">
        <w:rPr>
          <w:sz w:val="22"/>
          <w:szCs w:val="22"/>
        </w:rPr>
        <w:t>G0315</w:t>
      </w:r>
    </w:p>
    <w:p w14:paraId="4288E3C3" w14:textId="77777777" w:rsidR="009E0CD0" w:rsidRPr="00916F0D" w:rsidRDefault="009E0CD0" w:rsidP="00591615">
      <w:pPr>
        <w:ind w:left="360"/>
        <w:rPr>
          <w:sz w:val="22"/>
          <w:szCs w:val="22"/>
        </w:rPr>
      </w:pPr>
      <w:r w:rsidRPr="00916F0D">
        <w:rPr>
          <w:sz w:val="22"/>
          <w:szCs w:val="22"/>
        </w:rPr>
        <w:t>G0378</w:t>
      </w:r>
    </w:p>
    <w:p w14:paraId="18968051" w14:textId="77777777" w:rsidR="009E0CD0" w:rsidRPr="00916F0D" w:rsidRDefault="009E0CD0" w:rsidP="00591615">
      <w:pPr>
        <w:ind w:left="360"/>
        <w:rPr>
          <w:sz w:val="22"/>
          <w:szCs w:val="22"/>
        </w:rPr>
      </w:pPr>
      <w:r w:rsidRPr="00916F0D">
        <w:rPr>
          <w:sz w:val="22"/>
          <w:szCs w:val="22"/>
        </w:rPr>
        <w:t>G0379</w:t>
      </w:r>
    </w:p>
    <w:p w14:paraId="60C55A0C" w14:textId="77777777" w:rsidR="009E0CD0" w:rsidRPr="00916F0D" w:rsidRDefault="009E0CD0" w:rsidP="00591615">
      <w:pPr>
        <w:ind w:left="360"/>
        <w:rPr>
          <w:sz w:val="22"/>
          <w:szCs w:val="22"/>
        </w:rPr>
      </w:pPr>
      <w:r w:rsidRPr="00916F0D">
        <w:rPr>
          <w:sz w:val="22"/>
          <w:szCs w:val="22"/>
        </w:rPr>
        <w:t xml:space="preserve">G0399 </w:t>
      </w:r>
    </w:p>
    <w:p w14:paraId="0E1C6829" w14:textId="77777777" w:rsidR="009E0CD0" w:rsidRPr="00916F0D" w:rsidRDefault="009E0CD0" w:rsidP="00591615">
      <w:pPr>
        <w:ind w:left="360"/>
        <w:rPr>
          <w:sz w:val="22"/>
          <w:szCs w:val="22"/>
        </w:rPr>
      </w:pPr>
      <w:r w:rsidRPr="00916F0D">
        <w:rPr>
          <w:sz w:val="22"/>
          <w:szCs w:val="22"/>
        </w:rPr>
        <w:t>G0455</w:t>
      </w:r>
    </w:p>
    <w:p w14:paraId="72D4B2A6" w14:textId="77777777" w:rsidR="009E0CD0" w:rsidRPr="00916F0D" w:rsidRDefault="009E0CD0" w:rsidP="1BF3A380">
      <w:pPr>
        <w:ind w:left="360"/>
        <w:rPr>
          <w:sz w:val="22"/>
          <w:szCs w:val="22"/>
        </w:rPr>
      </w:pPr>
      <w:r w:rsidRPr="00916F0D">
        <w:rPr>
          <w:sz w:val="22"/>
          <w:szCs w:val="22"/>
        </w:rPr>
        <w:t>G0463</w:t>
      </w:r>
    </w:p>
    <w:p w14:paraId="64D68EA0" w14:textId="77777777" w:rsidR="009E0CD0" w:rsidRPr="00916F0D" w:rsidRDefault="009E0CD0" w:rsidP="00591615">
      <w:pPr>
        <w:ind w:left="360"/>
        <w:rPr>
          <w:sz w:val="22"/>
          <w:szCs w:val="22"/>
        </w:rPr>
      </w:pPr>
      <w:r w:rsidRPr="00916F0D">
        <w:rPr>
          <w:sz w:val="22"/>
          <w:szCs w:val="22"/>
        </w:rPr>
        <w:t>G0480</w:t>
      </w:r>
    </w:p>
    <w:p w14:paraId="162A87F0" w14:textId="77777777" w:rsidR="009E0CD0" w:rsidRPr="00916F0D" w:rsidRDefault="009E0CD0" w:rsidP="00591615">
      <w:pPr>
        <w:ind w:left="360"/>
        <w:rPr>
          <w:sz w:val="22"/>
          <w:szCs w:val="22"/>
        </w:rPr>
      </w:pPr>
      <w:r w:rsidRPr="00916F0D">
        <w:rPr>
          <w:sz w:val="22"/>
          <w:szCs w:val="22"/>
        </w:rPr>
        <w:t>G0481</w:t>
      </w:r>
    </w:p>
    <w:p w14:paraId="78ADC6AB" w14:textId="77777777" w:rsidR="009E0CD0" w:rsidRPr="00916F0D" w:rsidRDefault="009E0CD0" w:rsidP="00591615">
      <w:pPr>
        <w:ind w:left="360"/>
        <w:rPr>
          <w:sz w:val="22"/>
          <w:szCs w:val="22"/>
        </w:rPr>
      </w:pPr>
      <w:r w:rsidRPr="00916F0D">
        <w:rPr>
          <w:sz w:val="22"/>
          <w:szCs w:val="22"/>
        </w:rPr>
        <w:t>G0482</w:t>
      </w:r>
    </w:p>
    <w:p w14:paraId="3DAB8F13" w14:textId="77777777" w:rsidR="009E0CD0" w:rsidRPr="00916F0D" w:rsidRDefault="009E0CD0" w:rsidP="00591615">
      <w:pPr>
        <w:ind w:left="360"/>
        <w:rPr>
          <w:sz w:val="22"/>
          <w:szCs w:val="22"/>
        </w:rPr>
      </w:pPr>
      <w:r w:rsidRPr="00916F0D">
        <w:rPr>
          <w:sz w:val="22"/>
          <w:szCs w:val="22"/>
        </w:rPr>
        <w:t>G0483</w:t>
      </w:r>
    </w:p>
    <w:p w14:paraId="799C969A" w14:textId="77777777" w:rsidR="009E0CD0" w:rsidRPr="00916F0D" w:rsidRDefault="009E0CD0" w:rsidP="00591615">
      <w:pPr>
        <w:ind w:left="360"/>
        <w:rPr>
          <w:sz w:val="22"/>
          <w:szCs w:val="22"/>
        </w:rPr>
      </w:pPr>
      <w:r w:rsidRPr="00916F0D">
        <w:rPr>
          <w:sz w:val="22"/>
          <w:szCs w:val="22"/>
        </w:rPr>
        <w:t>G2066</w:t>
      </w:r>
    </w:p>
    <w:p w14:paraId="074A95D3" w14:textId="77777777" w:rsidR="009E0CD0" w:rsidRPr="00916F0D" w:rsidRDefault="009E0CD0" w:rsidP="00591615">
      <w:pPr>
        <w:ind w:left="360"/>
        <w:rPr>
          <w:sz w:val="22"/>
          <w:szCs w:val="22"/>
        </w:rPr>
      </w:pPr>
      <w:r w:rsidRPr="00916F0D">
        <w:rPr>
          <w:sz w:val="22"/>
          <w:szCs w:val="22"/>
        </w:rPr>
        <w:t>G2212</w:t>
      </w:r>
    </w:p>
    <w:p w14:paraId="53626724" w14:textId="77777777" w:rsidR="009E0CD0" w:rsidRPr="00916F0D" w:rsidRDefault="009E0CD0" w:rsidP="00591615">
      <w:pPr>
        <w:ind w:left="360"/>
        <w:rPr>
          <w:sz w:val="22"/>
          <w:szCs w:val="22"/>
        </w:rPr>
      </w:pPr>
      <w:r w:rsidRPr="00916F0D">
        <w:rPr>
          <w:sz w:val="22"/>
          <w:szCs w:val="22"/>
        </w:rPr>
        <w:t>J0121</w:t>
      </w:r>
    </w:p>
    <w:p w14:paraId="011B9F5B" w14:textId="77777777" w:rsidR="009E0CD0" w:rsidRPr="00916F0D" w:rsidRDefault="009E0CD0" w:rsidP="00591615">
      <w:pPr>
        <w:ind w:left="360"/>
        <w:rPr>
          <w:sz w:val="22"/>
          <w:szCs w:val="22"/>
        </w:rPr>
      </w:pPr>
      <w:r w:rsidRPr="00916F0D">
        <w:rPr>
          <w:sz w:val="22"/>
          <w:szCs w:val="22"/>
        </w:rPr>
        <w:t>J0122</w:t>
      </w:r>
    </w:p>
    <w:p w14:paraId="1BBD2048" w14:textId="77777777" w:rsidR="009E0CD0" w:rsidRPr="00916F0D" w:rsidRDefault="009E0CD0" w:rsidP="00591615">
      <w:pPr>
        <w:ind w:left="360"/>
        <w:rPr>
          <w:sz w:val="22"/>
          <w:szCs w:val="22"/>
        </w:rPr>
      </w:pPr>
      <w:r w:rsidRPr="00916F0D">
        <w:rPr>
          <w:sz w:val="22"/>
          <w:szCs w:val="22"/>
        </w:rPr>
        <w:t>J0129</w:t>
      </w:r>
    </w:p>
    <w:p w14:paraId="418C22CE" w14:textId="77777777" w:rsidR="009E0CD0" w:rsidRPr="00916F0D" w:rsidRDefault="009E0CD0" w:rsidP="00591615">
      <w:pPr>
        <w:ind w:left="360"/>
        <w:rPr>
          <w:sz w:val="22"/>
          <w:szCs w:val="22"/>
        </w:rPr>
      </w:pPr>
      <w:r w:rsidRPr="00916F0D">
        <w:rPr>
          <w:sz w:val="22"/>
          <w:szCs w:val="22"/>
        </w:rPr>
        <w:t>J0131</w:t>
      </w:r>
    </w:p>
    <w:p w14:paraId="3820041A" w14:textId="77777777" w:rsidR="009E0CD0" w:rsidRPr="00916F0D" w:rsidRDefault="009E0CD0" w:rsidP="00591615">
      <w:pPr>
        <w:ind w:left="360"/>
        <w:rPr>
          <w:sz w:val="22"/>
          <w:szCs w:val="22"/>
        </w:rPr>
      </w:pPr>
      <w:r w:rsidRPr="00916F0D">
        <w:rPr>
          <w:sz w:val="22"/>
          <w:szCs w:val="22"/>
        </w:rPr>
        <w:t>J0134</w:t>
      </w:r>
    </w:p>
    <w:p w14:paraId="3F4A31B6" w14:textId="77777777" w:rsidR="009E0CD0" w:rsidRPr="00916F0D" w:rsidRDefault="009E0CD0" w:rsidP="00591615">
      <w:pPr>
        <w:ind w:left="360"/>
        <w:rPr>
          <w:sz w:val="22"/>
          <w:szCs w:val="22"/>
        </w:rPr>
      </w:pPr>
      <w:r w:rsidRPr="00916F0D">
        <w:rPr>
          <w:sz w:val="22"/>
          <w:szCs w:val="22"/>
        </w:rPr>
        <w:t>J0135</w:t>
      </w:r>
    </w:p>
    <w:p w14:paraId="1C61EBE9" w14:textId="77777777" w:rsidR="009E0CD0" w:rsidRPr="00916F0D" w:rsidRDefault="009E0CD0" w:rsidP="00591615">
      <w:pPr>
        <w:ind w:left="360"/>
        <w:rPr>
          <w:sz w:val="22"/>
          <w:szCs w:val="22"/>
        </w:rPr>
      </w:pPr>
      <w:r w:rsidRPr="00916F0D">
        <w:rPr>
          <w:sz w:val="22"/>
          <w:szCs w:val="22"/>
        </w:rPr>
        <w:t>J0136</w:t>
      </w:r>
    </w:p>
    <w:p w14:paraId="73A4067C" w14:textId="77777777" w:rsidR="009E0CD0" w:rsidRPr="00916F0D" w:rsidRDefault="009E0CD0" w:rsidP="00591615">
      <w:pPr>
        <w:ind w:left="360"/>
        <w:rPr>
          <w:sz w:val="22"/>
          <w:szCs w:val="22"/>
        </w:rPr>
      </w:pPr>
      <w:r w:rsidRPr="00916F0D">
        <w:rPr>
          <w:sz w:val="22"/>
          <w:szCs w:val="22"/>
        </w:rPr>
        <w:t>J0137</w:t>
      </w:r>
    </w:p>
    <w:p w14:paraId="7699AFC4" w14:textId="77777777" w:rsidR="009E0CD0" w:rsidRPr="00916F0D" w:rsidRDefault="009E0CD0" w:rsidP="00591615">
      <w:pPr>
        <w:ind w:left="360"/>
        <w:rPr>
          <w:sz w:val="22"/>
          <w:szCs w:val="22"/>
        </w:rPr>
      </w:pPr>
      <w:r w:rsidRPr="00916F0D">
        <w:rPr>
          <w:sz w:val="22"/>
          <w:szCs w:val="22"/>
        </w:rPr>
        <w:t>J0153</w:t>
      </w:r>
    </w:p>
    <w:p w14:paraId="00F8E1A0" w14:textId="77777777" w:rsidR="009E0CD0" w:rsidRPr="00916F0D" w:rsidRDefault="009E0CD0" w:rsidP="00591615">
      <w:pPr>
        <w:ind w:left="360"/>
        <w:rPr>
          <w:sz w:val="22"/>
          <w:szCs w:val="22"/>
        </w:rPr>
      </w:pPr>
      <w:r w:rsidRPr="00916F0D">
        <w:rPr>
          <w:sz w:val="22"/>
          <w:szCs w:val="22"/>
        </w:rPr>
        <w:t>J0171</w:t>
      </w:r>
    </w:p>
    <w:p w14:paraId="66F46E7F" w14:textId="77777777" w:rsidR="009E0CD0" w:rsidRPr="00916F0D" w:rsidRDefault="009E0CD0" w:rsidP="00591615">
      <w:pPr>
        <w:ind w:left="360"/>
        <w:rPr>
          <w:sz w:val="22"/>
          <w:szCs w:val="22"/>
        </w:rPr>
      </w:pPr>
      <w:r w:rsidRPr="00916F0D">
        <w:rPr>
          <w:sz w:val="22"/>
          <w:szCs w:val="22"/>
        </w:rPr>
        <w:t>J0172</w:t>
      </w:r>
    </w:p>
    <w:p w14:paraId="4A3FE0E5" w14:textId="77777777" w:rsidR="009E0CD0" w:rsidRPr="00916F0D" w:rsidRDefault="009E0CD0" w:rsidP="00591615">
      <w:pPr>
        <w:ind w:left="360"/>
        <w:rPr>
          <w:sz w:val="22"/>
          <w:szCs w:val="22"/>
        </w:rPr>
      </w:pPr>
      <w:r w:rsidRPr="00916F0D">
        <w:rPr>
          <w:sz w:val="22"/>
          <w:szCs w:val="22"/>
        </w:rPr>
        <w:t>J0173</w:t>
      </w:r>
    </w:p>
    <w:p w14:paraId="0FA37F92" w14:textId="77777777" w:rsidR="009E0CD0" w:rsidRPr="00916F0D" w:rsidRDefault="009E0CD0" w:rsidP="00591615">
      <w:pPr>
        <w:ind w:left="360"/>
        <w:rPr>
          <w:sz w:val="22"/>
          <w:szCs w:val="22"/>
        </w:rPr>
      </w:pPr>
      <w:r w:rsidRPr="00916F0D">
        <w:rPr>
          <w:sz w:val="22"/>
          <w:szCs w:val="22"/>
        </w:rPr>
        <w:t>J0178</w:t>
      </w:r>
    </w:p>
    <w:p w14:paraId="0E61B75E" w14:textId="77777777" w:rsidR="009E0CD0" w:rsidRPr="00916F0D" w:rsidRDefault="009E0CD0" w:rsidP="00591615">
      <w:pPr>
        <w:ind w:left="360"/>
        <w:rPr>
          <w:sz w:val="22"/>
          <w:szCs w:val="22"/>
        </w:rPr>
      </w:pPr>
      <w:r w:rsidRPr="00916F0D">
        <w:rPr>
          <w:sz w:val="22"/>
          <w:szCs w:val="22"/>
        </w:rPr>
        <w:t>J0179</w:t>
      </w:r>
    </w:p>
    <w:p w14:paraId="55C454E2" w14:textId="77777777" w:rsidR="009E0CD0" w:rsidRPr="00916F0D" w:rsidRDefault="009E0CD0" w:rsidP="00591615">
      <w:pPr>
        <w:ind w:left="360"/>
        <w:rPr>
          <w:sz w:val="22"/>
          <w:szCs w:val="22"/>
        </w:rPr>
      </w:pPr>
      <w:r w:rsidRPr="00916F0D">
        <w:rPr>
          <w:sz w:val="22"/>
          <w:szCs w:val="22"/>
        </w:rPr>
        <w:t>J0185</w:t>
      </w:r>
    </w:p>
    <w:p w14:paraId="67F943BB" w14:textId="77777777" w:rsidR="009E0CD0" w:rsidRPr="00916F0D" w:rsidRDefault="009E0CD0" w:rsidP="00591615">
      <w:pPr>
        <w:ind w:left="360"/>
        <w:rPr>
          <w:sz w:val="22"/>
          <w:szCs w:val="22"/>
        </w:rPr>
      </w:pPr>
      <w:r w:rsidRPr="00916F0D">
        <w:rPr>
          <w:sz w:val="22"/>
          <w:szCs w:val="22"/>
        </w:rPr>
        <w:t>J0202</w:t>
      </w:r>
    </w:p>
    <w:p w14:paraId="60A850C5" w14:textId="77777777" w:rsidR="009E0CD0" w:rsidRPr="00916F0D" w:rsidRDefault="009E0CD0" w:rsidP="00591615">
      <w:pPr>
        <w:ind w:left="360"/>
        <w:rPr>
          <w:sz w:val="22"/>
          <w:szCs w:val="22"/>
        </w:rPr>
      </w:pPr>
      <w:r w:rsidRPr="00916F0D">
        <w:rPr>
          <w:sz w:val="22"/>
          <w:szCs w:val="22"/>
        </w:rPr>
        <w:t>J0206</w:t>
      </w:r>
    </w:p>
    <w:p w14:paraId="342F8EBA" w14:textId="77777777" w:rsidR="009E0CD0" w:rsidRPr="00916F0D" w:rsidRDefault="009E0CD0" w:rsidP="00591615">
      <w:pPr>
        <w:ind w:left="360"/>
        <w:rPr>
          <w:sz w:val="22"/>
          <w:szCs w:val="22"/>
        </w:rPr>
      </w:pPr>
      <w:r w:rsidRPr="00916F0D">
        <w:rPr>
          <w:sz w:val="22"/>
          <w:szCs w:val="22"/>
        </w:rPr>
        <w:t>J0208</w:t>
      </w:r>
    </w:p>
    <w:p w14:paraId="1F834466" w14:textId="77777777" w:rsidR="009E0CD0" w:rsidRPr="00916F0D" w:rsidRDefault="009E0CD0" w:rsidP="00591615">
      <w:pPr>
        <w:ind w:left="360"/>
        <w:rPr>
          <w:sz w:val="22"/>
          <w:szCs w:val="22"/>
        </w:rPr>
      </w:pPr>
      <w:r w:rsidRPr="00916F0D">
        <w:rPr>
          <w:sz w:val="22"/>
          <w:szCs w:val="22"/>
        </w:rPr>
        <w:t>J0207</w:t>
      </w:r>
    </w:p>
    <w:p w14:paraId="09E3B3D5" w14:textId="77777777" w:rsidR="009E0CD0" w:rsidRPr="00916F0D" w:rsidRDefault="009E0CD0" w:rsidP="00591615">
      <w:pPr>
        <w:ind w:left="360"/>
        <w:rPr>
          <w:sz w:val="22"/>
          <w:szCs w:val="22"/>
        </w:rPr>
      </w:pPr>
      <w:r w:rsidRPr="00916F0D">
        <w:rPr>
          <w:sz w:val="22"/>
          <w:szCs w:val="22"/>
        </w:rPr>
        <w:t>J0215</w:t>
      </w:r>
    </w:p>
    <w:p w14:paraId="7F769D62" w14:textId="77777777" w:rsidR="009E0CD0" w:rsidRPr="00916F0D" w:rsidRDefault="009E0CD0" w:rsidP="00591615">
      <w:pPr>
        <w:ind w:left="360"/>
        <w:rPr>
          <w:sz w:val="22"/>
          <w:szCs w:val="22"/>
        </w:rPr>
      </w:pPr>
      <w:r w:rsidRPr="00916F0D">
        <w:rPr>
          <w:sz w:val="22"/>
          <w:szCs w:val="22"/>
        </w:rPr>
        <w:t>J0218</w:t>
      </w:r>
    </w:p>
    <w:p w14:paraId="0480C2D9" w14:textId="77777777" w:rsidR="009E0CD0" w:rsidRPr="00916F0D" w:rsidRDefault="009E0CD0" w:rsidP="00591615">
      <w:pPr>
        <w:ind w:left="360"/>
        <w:rPr>
          <w:sz w:val="22"/>
          <w:szCs w:val="22"/>
        </w:rPr>
      </w:pPr>
      <w:r w:rsidRPr="00916F0D">
        <w:rPr>
          <w:sz w:val="22"/>
          <w:szCs w:val="22"/>
        </w:rPr>
        <w:t>J0219</w:t>
      </w:r>
    </w:p>
    <w:p w14:paraId="5ABFB740" w14:textId="77777777" w:rsidR="009E0CD0" w:rsidRPr="00916F0D" w:rsidRDefault="009E0CD0" w:rsidP="00591615">
      <w:pPr>
        <w:ind w:left="360"/>
        <w:rPr>
          <w:sz w:val="22"/>
          <w:szCs w:val="22"/>
        </w:rPr>
      </w:pPr>
      <w:r w:rsidRPr="00916F0D">
        <w:rPr>
          <w:sz w:val="22"/>
          <w:szCs w:val="22"/>
        </w:rPr>
        <w:t>J0221</w:t>
      </w:r>
    </w:p>
    <w:p w14:paraId="07E609D7" w14:textId="77777777" w:rsidR="009E0CD0" w:rsidRPr="00916F0D" w:rsidRDefault="009E0CD0" w:rsidP="00591615">
      <w:pPr>
        <w:ind w:left="360"/>
        <w:rPr>
          <w:sz w:val="22"/>
          <w:szCs w:val="22"/>
        </w:rPr>
      </w:pPr>
      <w:r w:rsidRPr="00916F0D">
        <w:rPr>
          <w:sz w:val="22"/>
          <w:szCs w:val="22"/>
        </w:rPr>
        <w:t>J0222</w:t>
      </w:r>
    </w:p>
    <w:p w14:paraId="1F142CB0" w14:textId="77777777" w:rsidR="009E0CD0" w:rsidRPr="00916F0D" w:rsidRDefault="009E0CD0" w:rsidP="00591615">
      <w:pPr>
        <w:ind w:left="360"/>
        <w:rPr>
          <w:sz w:val="22"/>
          <w:szCs w:val="22"/>
        </w:rPr>
      </w:pPr>
      <w:r w:rsidRPr="00916F0D">
        <w:rPr>
          <w:sz w:val="22"/>
          <w:szCs w:val="22"/>
        </w:rPr>
        <w:t>J0223</w:t>
      </w:r>
    </w:p>
    <w:p w14:paraId="64031C86" w14:textId="77777777" w:rsidR="009E0CD0" w:rsidRPr="00916F0D" w:rsidRDefault="009E0CD0" w:rsidP="00591615">
      <w:pPr>
        <w:ind w:left="360"/>
        <w:rPr>
          <w:sz w:val="22"/>
          <w:szCs w:val="22"/>
        </w:rPr>
      </w:pPr>
      <w:r w:rsidRPr="00916F0D">
        <w:rPr>
          <w:sz w:val="22"/>
          <w:szCs w:val="22"/>
        </w:rPr>
        <w:t>J0224</w:t>
      </w:r>
    </w:p>
    <w:p w14:paraId="666A308C" w14:textId="77777777" w:rsidR="009E0CD0" w:rsidRPr="00916F0D" w:rsidRDefault="009E0CD0" w:rsidP="00591615">
      <w:pPr>
        <w:ind w:left="360"/>
        <w:rPr>
          <w:sz w:val="22"/>
          <w:szCs w:val="22"/>
        </w:rPr>
      </w:pPr>
      <w:r w:rsidRPr="00916F0D">
        <w:rPr>
          <w:sz w:val="22"/>
          <w:szCs w:val="22"/>
        </w:rPr>
        <w:t>J0225</w:t>
      </w:r>
    </w:p>
    <w:p w14:paraId="12D54BF8" w14:textId="77777777" w:rsidR="009E0CD0" w:rsidRPr="00916F0D" w:rsidRDefault="009E0CD0" w:rsidP="00904E67">
      <w:pPr>
        <w:ind w:left="360"/>
        <w:rPr>
          <w:sz w:val="22"/>
          <w:szCs w:val="22"/>
        </w:rPr>
      </w:pPr>
      <w:r w:rsidRPr="00916F0D">
        <w:rPr>
          <w:sz w:val="22"/>
          <w:szCs w:val="22"/>
        </w:rPr>
        <w:t>J0248</w:t>
      </w:r>
    </w:p>
    <w:p w14:paraId="1BD02C28" w14:textId="77777777" w:rsidR="009E0CD0" w:rsidRPr="00916F0D" w:rsidRDefault="009E0CD0" w:rsidP="00591615">
      <w:pPr>
        <w:ind w:left="360"/>
        <w:rPr>
          <w:sz w:val="22"/>
          <w:szCs w:val="22"/>
        </w:rPr>
      </w:pPr>
      <w:r w:rsidRPr="00916F0D">
        <w:rPr>
          <w:sz w:val="22"/>
          <w:szCs w:val="22"/>
        </w:rPr>
        <w:t>J0256</w:t>
      </w:r>
    </w:p>
    <w:p w14:paraId="1C3AC3D0" w14:textId="77777777" w:rsidR="009E0CD0" w:rsidRPr="00916F0D" w:rsidRDefault="009E0CD0" w:rsidP="00591615">
      <w:pPr>
        <w:ind w:left="360"/>
        <w:rPr>
          <w:sz w:val="22"/>
          <w:szCs w:val="22"/>
        </w:rPr>
      </w:pPr>
      <w:r w:rsidRPr="00916F0D">
        <w:rPr>
          <w:sz w:val="22"/>
          <w:szCs w:val="22"/>
        </w:rPr>
        <w:t>J0257</w:t>
      </w:r>
    </w:p>
    <w:p w14:paraId="1576CEC4" w14:textId="77777777" w:rsidR="009E0CD0" w:rsidRPr="00916F0D" w:rsidRDefault="009E0CD0" w:rsidP="00591615">
      <w:pPr>
        <w:ind w:left="360"/>
        <w:rPr>
          <w:sz w:val="22"/>
          <w:szCs w:val="22"/>
        </w:rPr>
      </w:pPr>
      <w:r w:rsidRPr="00916F0D">
        <w:rPr>
          <w:sz w:val="22"/>
          <w:szCs w:val="22"/>
        </w:rPr>
        <w:t>J0282</w:t>
      </w:r>
    </w:p>
    <w:p w14:paraId="09E704A1" w14:textId="77777777" w:rsidR="009E0CD0" w:rsidRPr="00916F0D" w:rsidRDefault="009E0CD0" w:rsidP="00591615">
      <w:pPr>
        <w:ind w:left="360"/>
        <w:rPr>
          <w:sz w:val="22"/>
          <w:szCs w:val="22"/>
        </w:rPr>
      </w:pPr>
      <w:r w:rsidRPr="00916F0D">
        <w:rPr>
          <w:sz w:val="22"/>
          <w:szCs w:val="22"/>
        </w:rPr>
        <w:t>J0283</w:t>
      </w:r>
    </w:p>
    <w:p w14:paraId="7EA95CA4" w14:textId="77777777" w:rsidR="009E0CD0" w:rsidRPr="00916F0D" w:rsidRDefault="009E0CD0" w:rsidP="00591615">
      <w:pPr>
        <w:ind w:left="360"/>
        <w:rPr>
          <w:sz w:val="22"/>
          <w:szCs w:val="22"/>
        </w:rPr>
      </w:pPr>
      <w:r w:rsidRPr="00916F0D">
        <w:rPr>
          <w:sz w:val="22"/>
          <w:szCs w:val="22"/>
        </w:rPr>
        <w:t>J0285</w:t>
      </w:r>
    </w:p>
    <w:p w14:paraId="4253FCB5" w14:textId="77777777" w:rsidR="009E0CD0" w:rsidRPr="00916F0D" w:rsidRDefault="009E0CD0" w:rsidP="00591615">
      <w:pPr>
        <w:ind w:left="360"/>
        <w:rPr>
          <w:sz w:val="22"/>
          <w:szCs w:val="22"/>
        </w:rPr>
      </w:pPr>
      <w:r w:rsidRPr="00916F0D">
        <w:rPr>
          <w:sz w:val="22"/>
          <w:szCs w:val="22"/>
        </w:rPr>
        <w:t>J0287</w:t>
      </w:r>
    </w:p>
    <w:p w14:paraId="2B1292C8" w14:textId="77777777" w:rsidR="009E0CD0" w:rsidRPr="00916F0D" w:rsidRDefault="009E0CD0" w:rsidP="00591615">
      <w:pPr>
        <w:ind w:left="360"/>
        <w:rPr>
          <w:sz w:val="22"/>
          <w:szCs w:val="22"/>
        </w:rPr>
      </w:pPr>
      <w:r w:rsidRPr="00916F0D">
        <w:rPr>
          <w:sz w:val="22"/>
          <w:szCs w:val="22"/>
        </w:rPr>
        <w:t>J0289</w:t>
      </w:r>
    </w:p>
    <w:p w14:paraId="0295D322" w14:textId="77777777" w:rsidR="009E0CD0" w:rsidRPr="00916F0D" w:rsidRDefault="009E0CD0" w:rsidP="00591615">
      <w:pPr>
        <w:ind w:left="360"/>
        <w:rPr>
          <w:sz w:val="22"/>
          <w:szCs w:val="22"/>
        </w:rPr>
      </w:pPr>
      <w:r w:rsidRPr="00916F0D">
        <w:rPr>
          <w:sz w:val="22"/>
          <w:szCs w:val="22"/>
        </w:rPr>
        <w:t>J0290</w:t>
      </w:r>
    </w:p>
    <w:p w14:paraId="48D175F9" w14:textId="77777777" w:rsidR="009E0CD0" w:rsidRPr="00916F0D" w:rsidRDefault="009E0CD0" w:rsidP="00591615">
      <w:pPr>
        <w:ind w:left="360"/>
        <w:rPr>
          <w:sz w:val="22"/>
          <w:szCs w:val="22"/>
        </w:rPr>
      </w:pPr>
      <w:r w:rsidRPr="00916F0D">
        <w:rPr>
          <w:sz w:val="22"/>
          <w:szCs w:val="22"/>
        </w:rPr>
        <w:t>J0291</w:t>
      </w:r>
    </w:p>
    <w:p w14:paraId="26A7BB43" w14:textId="77777777" w:rsidR="009E0CD0" w:rsidRPr="00916F0D" w:rsidRDefault="009E0CD0" w:rsidP="00591615">
      <w:pPr>
        <w:ind w:left="360"/>
        <w:rPr>
          <w:sz w:val="22"/>
          <w:szCs w:val="22"/>
        </w:rPr>
      </w:pPr>
      <w:r w:rsidRPr="00916F0D">
        <w:rPr>
          <w:sz w:val="22"/>
          <w:szCs w:val="22"/>
        </w:rPr>
        <w:t>J0295</w:t>
      </w:r>
    </w:p>
    <w:p w14:paraId="0BC7AFBE" w14:textId="77777777" w:rsidR="009E0CD0" w:rsidRPr="00916F0D" w:rsidRDefault="009E0CD0" w:rsidP="00591615">
      <w:pPr>
        <w:ind w:left="360"/>
        <w:rPr>
          <w:sz w:val="22"/>
          <w:szCs w:val="22"/>
        </w:rPr>
      </w:pPr>
      <w:r w:rsidRPr="00916F0D">
        <w:rPr>
          <w:sz w:val="22"/>
          <w:szCs w:val="22"/>
        </w:rPr>
        <w:t>J0348</w:t>
      </w:r>
    </w:p>
    <w:p w14:paraId="06ADBA8F" w14:textId="77777777" w:rsidR="009E0CD0" w:rsidRPr="00916F0D" w:rsidRDefault="009E0CD0" w:rsidP="00591615">
      <w:pPr>
        <w:ind w:left="360"/>
        <w:rPr>
          <w:sz w:val="22"/>
          <w:szCs w:val="22"/>
        </w:rPr>
      </w:pPr>
      <w:r w:rsidRPr="00916F0D">
        <w:rPr>
          <w:sz w:val="22"/>
          <w:szCs w:val="22"/>
        </w:rPr>
        <w:t>J0364</w:t>
      </w:r>
    </w:p>
    <w:p w14:paraId="51DAABB5" w14:textId="77777777" w:rsidR="009E0CD0" w:rsidRPr="00916F0D" w:rsidRDefault="009E0CD0" w:rsidP="00591615">
      <w:pPr>
        <w:ind w:left="360"/>
        <w:rPr>
          <w:sz w:val="22"/>
          <w:szCs w:val="22"/>
        </w:rPr>
      </w:pPr>
      <w:r w:rsidRPr="00916F0D">
        <w:rPr>
          <w:sz w:val="22"/>
          <w:szCs w:val="22"/>
        </w:rPr>
        <w:t>J0400</w:t>
      </w:r>
    </w:p>
    <w:p w14:paraId="4CFA1B97" w14:textId="77777777" w:rsidR="009E0CD0" w:rsidRPr="00916F0D" w:rsidRDefault="009E0CD0" w:rsidP="00591615">
      <w:pPr>
        <w:ind w:left="360"/>
        <w:rPr>
          <w:sz w:val="22"/>
          <w:szCs w:val="22"/>
        </w:rPr>
      </w:pPr>
      <w:r w:rsidRPr="00916F0D">
        <w:rPr>
          <w:sz w:val="22"/>
          <w:szCs w:val="22"/>
        </w:rPr>
        <w:t>J0401</w:t>
      </w:r>
    </w:p>
    <w:p w14:paraId="32014BB8" w14:textId="77777777" w:rsidR="009E0CD0" w:rsidRPr="00916F0D" w:rsidRDefault="009E0CD0" w:rsidP="00591615">
      <w:pPr>
        <w:ind w:left="360"/>
        <w:rPr>
          <w:sz w:val="22"/>
          <w:szCs w:val="22"/>
        </w:rPr>
      </w:pPr>
      <w:r w:rsidRPr="00916F0D">
        <w:rPr>
          <w:sz w:val="22"/>
          <w:szCs w:val="22"/>
        </w:rPr>
        <w:t>J0456</w:t>
      </w:r>
    </w:p>
    <w:p w14:paraId="76C29FD7" w14:textId="77777777" w:rsidR="009E0CD0" w:rsidRPr="00916F0D" w:rsidRDefault="009E0CD0" w:rsidP="00591615">
      <w:pPr>
        <w:ind w:left="360"/>
        <w:rPr>
          <w:sz w:val="22"/>
          <w:szCs w:val="22"/>
        </w:rPr>
      </w:pPr>
      <w:r w:rsidRPr="00916F0D">
        <w:rPr>
          <w:sz w:val="22"/>
          <w:szCs w:val="22"/>
        </w:rPr>
        <w:t>J0457</w:t>
      </w:r>
    </w:p>
    <w:p w14:paraId="237AFEAE" w14:textId="77777777" w:rsidR="009E0CD0" w:rsidRPr="00916F0D" w:rsidRDefault="009E0CD0" w:rsidP="00591615">
      <w:pPr>
        <w:ind w:left="360"/>
        <w:rPr>
          <w:sz w:val="22"/>
          <w:szCs w:val="22"/>
        </w:rPr>
      </w:pPr>
      <w:r w:rsidRPr="00916F0D">
        <w:rPr>
          <w:sz w:val="22"/>
          <w:szCs w:val="22"/>
        </w:rPr>
        <w:t>J0461</w:t>
      </w:r>
    </w:p>
    <w:p w14:paraId="4089318D" w14:textId="77777777" w:rsidR="009E0CD0" w:rsidRPr="00916F0D" w:rsidRDefault="009E0CD0" w:rsidP="00591615">
      <w:pPr>
        <w:ind w:left="360"/>
        <w:rPr>
          <w:sz w:val="22"/>
          <w:szCs w:val="22"/>
        </w:rPr>
      </w:pPr>
      <w:r w:rsidRPr="00916F0D">
        <w:rPr>
          <w:sz w:val="22"/>
          <w:szCs w:val="22"/>
        </w:rPr>
        <w:t>J0470</w:t>
      </w:r>
    </w:p>
    <w:p w14:paraId="6A3ECDFB" w14:textId="77777777" w:rsidR="009E0CD0" w:rsidRPr="00916F0D" w:rsidRDefault="009E0CD0" w:rsidP="00591615">
      <w:pPr>
        <w:ind w:left="360"/>
        <w:rPr>
          <w:sz w:val="22"/>
          <w:szCs w:val="22"/>
        </w:rPr>
      </w:pPr>
      <w:r w:rsidRPr="00916F0D">
        <w:rPr>
          <w:sz w:val="22"/>
          <w:szCs w:val="22"/>
        </w:rPr>
        <w:t>J0475</w:t>
      </w:r>
    </w:p>
    <w:p w14:paraId="0670F545" w14:textId="77777777" w:rsidR="009E0CD0" w:rsidRPr="00916F0D" w:rsidRDefault="009E0CD0" w:rsidP="00591615">
      <w:pPr>
        <w:ind w:left="360"/>
        <w:rPr>
          <w:sz w:val="22"/>
          <w:szCs w:val="22"/>
        </w:rPr>
      </w:pPr>
      <w:r w:rsidRPr="00916F0D">
        <w:rPr>
          <w:sz w:val="22"/>
          <w:szCs w:val="22"/>
        </w:rPr>
        <w:t>J0476</w:t>
      </w:r>
    </w:p>
    <w:p w14:paraId="367E1ECD" w14:textId="77777777" w:rsidR="009E0CD0" w:rsidRPr="00916F0D" w:rsidRDefault="009E0CD0" w:rsidP="00591615">
      <w:pPr>
        <w:ind w:left="360"/>
        <w:rPr>
          <w:sz w:val="22"/>
          <w:szCs w:val="22"/>
        </w:rPr>
      </w:pPr>
      <w:r w:rsidRPr="00916F0D">
        <w:rPr>
          <w:sz w:val="22"/>
          <w:szCs w:val="22"/>
        </w:rPr>
        <w:t>J0485</w:t>
      </w:r>
    </w:p>
    <w:p w14:paraId="1F7063EF" w14:textId="77777777" w:rsidR="009E0CD0" w:rsidRPr="00916F0D" w:rsidRDefault="009E0CD0" w:rsidP="00591615">
      <w:pPr>
        <w:ind w:left="360"/>
        <w:rPr>
          <w:sz w:val="22"/>
          <w:szCs w:val="22"/>
        </w:rPr>
      </w:pPr>
      <w:r w:rsidRPr="00916F0D">
        <w:rPr>
          <w:sz w:val="22"/>
          <w:szCs w:val="22"/>
        </w:rPr>
        <w:t>J0490</w:t>
      </w:r>
    </w:p>
    <w:p w14:paraId="35B689E9" w14:textId="77777777" w:rsidR="009E0CD0" w:rsidRPr="00916F0D" w:rsidRDefault="009E0CD0" w:rsidP="00591615">
      <w:pPr>
        <w:ind w:left="360"/>
        <w:rPr>
          <w:sz w:val="22"/>
          <w:szCs w:val="22"/>
        </w:rPr>
      </w:pPr>
      <w:r w:rsidRPr="00916F0D">
        <w:rPr>
          <w:sz w:val="22"/>
          <w:szCs w:val="22"/>
        </w:rPr>
        <w:t>J0491</w:t>
      </w:r>
    </w:p>
    <w:p w14:paraId="36D5916D" w14:textId="77777777" w:rsidR="009E0CD0" w:rsidRPr="00916F0D" w:rsidRDefault="009E0CD0" w:rsidP="00591615">
      <w:pPr>
        <w:ind w:left="360"/>
        <w:rPr>
          <w:sz w:val="22"/>
          <w:szCs w:val="22"/>
        </w:rPr>
      </w:pPr>
      <w:r w:rsidRPr="00916F0D">
        <w:rPr>
          <w:sz w:val="22"/>
          <w:szCs w:val="22"/>
        </w:rPr>
        <w:t>J0517</w:t>
      </w:r>
    </w:p>
    <w:p w14:paraId="3A38DE03" w14:textId="77777777" w:rsidR="009E0CD0" w:rsidRPr="00916F0D" w:rsidRDefault="009E0CD0" w:rsidP="00591615">
      <w:pPr>
        <w:ind w:left="360"/>
        <w:rPr>
          <w:sz w:val="22"/>
          <w:szCs w:val="22"/>
        </w:rPr>
      </w:pPr>
      <w:r w:rsidRPr="00916F0D">
        <w:rPr>
          <w:sz w:val="22"/>
          <w:szCs w:val="22"/>
        </w:rPr>
        <w:t>J0558</w:t>
      </w:r>
    </w:p>
    <w:p w14:paraId="32A9E3A5" w14:textId="77777777" w:rsidR="009E0CD0" w:rsidRPr="00916F0D" w:rsidRDefault="009E0CD0" w:rsidP="00591615">
      <w:pPr>
        <w:ind w:left="360"/>
        <w:rPr>
          <w:sz w:val="22"/>
          <w:szCs w:val="22"/>
        </w:rPr>
      </w:pPr>
      <w:r w:rsidRPr="00916F0D">
        <w:rPr>
          <w:sz w:val="22"/>
          <w:szCs w:val="22"/>
        </w:rPr>
        <w:t>J0561</w:t>
      </w:r>
    </w:p>
    <w:p w14:paraId="3A8F0084" w14:textId="77777777" w:rsidR="009E0CD0" w:rsidRPr="00916F0D" w:rsidRDefault="009E0CD0" w:rsidP="00591615">
      <w:pPr>
        <w:ind w:left="360"/>
        <w:rPr>
          <w:sz w:val="22"/>
          <w:szCs w:val="22"/>
        </w:rPr>
      </w:pPr>
      <w:r w:rsidRPr="00916F0D">
        <w:rPr>
          <w:sz w:val="22"/>
          <w:szCs w:val="22"/>
        </w:rPr>
        <w:t>J0565</w:t>
      </w:r>
    </w:p>
    <w:p w14:paraId="1B139E0C" w14:textId="77777777" w:rsidR="009E0CD0" w:rsidRPr="00916F0D" w:rsidRDefault="009E0CD0" w:rsidP="00591615">
      <w:pPr>
        <w:ind w:left="360"/>
        <w:rPr>
          <w:sz w:val="22"/>
          <w:szCs w:val="22"/>
        </w:rPr>
      </w:pPr>
      <w:r w:rsidRPr="00916F0D">
        <w:rPr>
          <w:sz w:val="22"/>
          <w:szCs w:val="22"/>
        </w:rPr>
        <w:t>J0570</w:t>
      </w:r>
    </w:p>
    <w:p w14:paraId="5AA300E2" w14:textId="77777777" w:rsidR="009E0CD0" w:rsidRPr="00916F0D" w:rsidRDefault="009E0CD0" w:rsidP="00591615">
      <w:pPr>
        <w:ind w:left="360"/>
        <w:rPr>
          <w:sz w:val="22"/>
          <w:szCs w:val="22"/>
        </w:rPr>
      </w:pPr>
      <w:r w:rsidRPr="00916F0D">
        <w:rPr>
          <w:sz w:val="22"/>
          <w:szCs w:val="22"/>
        </w:rPr>
        <w:t>J0571</w:t>
      </w:r>
    </w:p>
    <w:p w14:paraId="3A65C5BA" w14:textId="77777777" w:rsidR="009E0CD0" w:rsidRPr="00916F0D" w:rsidRDefault="009E0CD0" w:rsidP="00591615">
      <w:pPr>
        <w:ind w:left="360"/>
        <w:rPr>
          <w:sz w:val="22"/>
          <w:szCs w:val="22"/>
        </w:rPr>
      </w:pPr>
      <w:r w:rsidRPr="00916F0D">
        <w:rPr>
          <w:sz w:val="22"/>
          <w:szCs w:val="22"/>
        </w:rPr>
        <w:t>J0572</w:t>
      </w:r>
    </w:p>
    <w:p w14:paraId="6D5F526D" w14:textId="77777777" w:rsidR="009E0CD0" w:rsidRPr="00916F0D" w:rsidRDefault="009E0CD0" w:rsidP="00591615">
      <w:pPr>
        <w:ind w:left="360"/>
        <w:rPr>
          <w:sz w:val="22"/>
          <w:szCs w:val="22"/>
        </w:rPr>
      </w:pPr>
      <w:r w:rsidRPr="00916F0D">
        <w:rPr>
          <w:sz w:val="22"/>
          <w:szCs w:val="22"/>
        </w:rPr>
        <w:t>J0573</w:t>
      </w:r>
    </w:p>
    <w:p w14:paraId="7CEA01FA" w14:textId="77777777" w:rsidR="009E0CD0" w:rsidRPr="00916F0D" w:rsidRDefault="009E0CD0" w:rsidP="00591615">
      <w:pPr>
        <w:ind w:left="360"/>
        <w:rPr>
          <w:sz w:val="22"/>
          <w:szCs w:val="22"/>
        </w:rPr>
      </w:pPr>
      <w:r w:rsidRPr="00916F0D">
        <w:rPr>
          <w:sz w:val="22"/>
          <w:szCs w:val="22"/>
        </w:rPr>
        <w:t>J0574</w:t>
      </w:r>
    </w:p>
    <w:p w14:paraId="385AC0B1" w14:textId="77777777" w:rsidR="009E0CD0" w:rsidRPr="00916F0D" w:rsidRDefault="009E0CD0" w:rsidP="00591615">
      <w:pPr>
        <w:ind w:left="360"/>
        <w:rPr>
          <w:sz w:val="22"/>
          <w:szCs w:val="22"/>
        </w:rPr>
      </w:pPr>
      <w:r w:rsidRPr="00916F0D">
        <w:rPr>
          <w:sz w:val="22"/>
          <w:szCs w:val="22"/>
        </w:rPr>
        <w:t>J0575</w:t>
      </w:r>
    </w:p>
    <w:p w14:paraId="0C9F1D4C" w14:textId="77777777" w:rsidR="009E0CD0" w:rsidRPr="00916F0D" w:rsidRDefault="009E0CD0" w:rsidP="00591615">
      <w:pPr>
        <w:ind w:left="360"/>
        <w:rPr>
          <w:sz w:val="22"/>
          <w:szCs w:val="22"/>
        </w:rPr>
      </w:pPr>
      <w:r w:rsidRPr="00916F0D">
        <w:rPr>
          <w:sz w:val="22"/>
          <w:szCs w:val="22"/>
        </w:rPr>
        <w:t>J0584</w:t>
      </w:r>
    </w:p>
    <w:p w14:paraId="4F339BAA" w14:textId="77777777" w:rsidR="009E0CD0" w:rsidRPr="00916F0D" w:rsidRDefault="009E0CD0" w:rsidP="00591615">
      <w:pPr>
        <w:ind w:left="360"/>
        <w:rPr>
          <w:sz w:val="22"/>
          <w:szCs w:val="22"/>
        </w:rPr>
      </w:pPr>
      <w:r w:rsidRPr="00916F0D">
        <w:rPr>
          <w:sz w:val="22"/>
          <w:szCs w:val="22"/>
        </w:rPr>
        <w:t>J0585</w:t>
      </w:r>
    </w:p>
    <w:p w14:paraId="09E7A54C" w14:textId="77777777" w:rsidR="009E0CD0" w:rsidRPr="00916F0D" w:rsidRDefault="009E0CD0" w:rsidP="00591615">
      <w:pPr>
        <w:ind w:left="360"/>
        <w:rPr>
          <w:sz w:val="22"/>
          <w:szCs w:val="22"/>
        </w:rPr>
      </w:pPr>
      <w:r w:rsidRPr="00916F0D">
        <w:rPr>
          <w:sz w:val="22"/>
          <w:szCs w:val="22"/>
        </w:rPr>
        <w:t>J0586</w:t>
      </w:r>
    </w:p>
    <w:p w14:paraId="16BD149A" w14:textId="77777777" w:rsidR="009E0CD0" w:rsidRPr="00916F0D" w:rsidRDefault="009E0CD0" w:rsidP="00591615">
      <w:pPr>
        <w:ind w:left="360"/>
        <w:rPr>
          <w:sz w:val="22"/>
          <w:szCs w:val="22"/>
        </w:rPr>
      </w:pPr>
      <w:r w:rsidRPr="00916F0D">
        <w:rPr>
          <w:sz w:val="22"/>
          <w:szCs w:val="22"/>
        </w:rPr>
        <w:t>J0587</w:t>
      </w:r>
    </w:p>
    <w:p w14:paraId="6ECC1010" w14:textId="77777777" w:rsidR="009E0CD0" w:rsidRPr="00916F0D" w:rsidRDefault="009E0CD0" w:rsidP="00591615">
      <w:pPr>
        <w:ind w:left="360"/>
        <w:rPr>
          <w:sz w:val="22"/>
          <w:szCs w:val="22"/>
        </w:rPr>
      </w:pPr>
      <w:r w:rsidRPr="00916F0D">
        <w:rPr>
          <w:sz w:val="22"/>
          <w:szCs w:val="22"/>
        </w:rPr>
        <w:t>J0588</w:t>
      </w:r>
    </w:p>
    <w:p w14:paraId="259137E4" w14:textId="77777777" w:rsidR="009E0CD0" w:rsidRPr="00916F0D" w:rsidRDefault="009E0CD0" w:rsidP="00591615">
      <w:pPr>
        <w:ind w:left="360"/>
        <w:rPr>
          <w:sz w:val="22"/>
          <w:szCs w:val="22"/>
        </w:rPr>
      </w:pPr>
      <w:r w:rsidRPr="00916F0D">
        <w:rPr>
          <w:sz w:val="22"/>
          <w:szCs w:val="22"/>
        </w:rPr>
        <w:t>J0592</w:t>
      </w:r>
    </w:p>
    <w:p w14:paraId="4F19E5E4" w14:textId="77777777" w:rsidR="009E0CD0" w:rsidRPr="00916F0D" w:rsidRDefault="009E0CD0" w:rsidP="00591615">
      <w:pPr>
        <w:ind w:left="360"/>
        <w:rPr>
          <w:sz w:val="22"/>
          <w:szCs w:val="22"/>
        </w:rPr>
      </w:pPr>
      <w:r w:rsidRPr="00916F0D">
        <w:rPr>
          <w:sz w:val="22"/>
          <w:szCs w:val="22"/>
        </w:rPr>
        <w:t>J0593</w:t>
      </w:r>
    </w:p>
    <w:p w14:paraId="2F954148" w14:textId="77777777" w:rsidR="009E0CD0" w:rsidRPr="00916F0D" w:rsidRDefault="009E0CD0" w:rsidP="00591615">
      <w:pPr>
        <w:ind w:left="360"/>
        <w:rPr>
          <w:sz w:val="22"/>
          <w:szCs w:val="22"/>
        </w:rPr>
      </w:pPr>
      <w:r w:rsidRPr="00916F0D">
        <w:rPr>
          <w:sz w:val="22"/>
          <w:szCs w:val="22"/>
        </w:rPr>
        <w:t>J0594</w:t>
      </w:r>
    </w:p>
    <w:p w14:paraId="0BF63EC0" w14:textId="77777777" w:rsidR="009E0CD0" w:rsidRPr="00916F0D" w:rsidRDefault="009E0CD0" w:rsidP="00591615">
      <w:pPr>
        <w:ind w:left="360"/>
        <w:rPr>
          <w:sz w:val="22"/>
          <w:szCs w:val="22"/>
        </w:rPr>
      </w:pPr>
      <w:r w:rsidRPr="00916F0D">
        <w:rPr>
          <w:sz w:val="22"/>
          <w:szCs w:val="22"/>
        </w:rPr>
        <w:t>J0596</w:t>
      </w:r>
    </w:p>
    <w:p w14:paraId="00D20C31" w14:textId="77777777" w:rsidR="009E0CD0" w:rsidRPr="00916F0D" w:rsidRDefault="009E0CD0" w:rsidP="00591615">
      <w:pPr>
        <w:ind w:left="360"/>
        <w:rPr>
          <w:sz w:val="22"/>
          <w:szCs w:val="22"/>
        </w:rPr>
      </w:pPr>
      <w:r w:rsidRPr="00916F0D">
        <w:rPr>
          <w:sz w:val="22"/>
          <w:szCs w:val="22"/>
        </w:rPr>
        <w:t>J0597</w:t>
      </w:r>
    </w:p>
    <w:p w14:paraId="152A6F5F" w14:textId="77777777" w:rsidR="009E0CD0" w:rsidRPr="00916F0D" w:rsidRDefault="009E0CD0" w:rsidP="00591615">
      <w:pPr>
        <w:ind w:left="360"/>
        <w:rPr>
          <w:sz w:val="22"/>
          <w:szCs w:val="22"/>
        </w:rPr>
      </w:pPr>
      <w:r w:rsidRPr="00916F0D">
        <w:rPr>
          <w:sz w:val="22"/>
          <w:szCs w:val="22"/>
        </w:rPr>
        <w:t>J0598</w:t>
      </w:r>
    </w:p>
    <w:p w14:paraId="17FF5280" w14:textId="77777777" w:rsidR="009E0CD0" w:rsidRPr="00916F0D" w:rsidRDefault="009E0CD0" w:rsidP="00591615">
      <w:pPr>
        <w:ind w:left="360"/>
        <w:rPr>
          <w:sz w:val="22"/>
          <w:szCs w:val="22"/>
        </w:rPr>
      </w:pPr>
      <w:r w:rsidRPr="00916F0D">
        <w:rPr>
          <w:sz w:val="22"/>
          <w:szCs w:val="22"/>
        </w:rPr>
        <w:t>J0599</w:t>
      </w:r>
    </w:p>
    <w:p w14:paraId="390CC650" w14:textId="77777777" w:rsidR="009E0CD0" w:rsidRPr="00916F0D" w:rsidRDefault="009E0CD0" w:rsidP="008E5B26">
      <w:pPr>
        <w:ind w:left="360"/>
        <w:rPr>
          <w:sz w:val="22"/>
          <w:szCs w:val="22"/>
        </w:rPr>
      </w:pPr>
      <w:r w:rsidRPr="00916F0D">
        <w:rPr>
          <w:sz w:val="22"/>
          <w:szCs w:val="22"/>
        </w:rPr>
        <w:t>J0604</w:t>
      </w:r>
    </w:p>
    <w:p w14:paraId="3A20CA09" w14:textId="77777777" w:rsidR="009E0CD0" w:rsidRPr="00916F0D" w:rsidRDefault="009E0CD0" w:rsidP="00591615">
      <w:pPr>
        <w:ind w:left="360"/>
        <w:rPr>
          <w:sz w:val="22"/>
          <w:szCs w:val="22"/>
        </w:rPr>
      </w:pPr>
      <w:r w:rsidRPr="00916F0D">
        <w:rPr>
          <w:sz w:val="22"/>
          <w:szCs w:val="22"/>
        </w:rPr>
        <w:t>J0636</w:t>
      </w:r>
    </w:p>
    <w:p w14:paraId="16F38AB2" w14:textId="77777777" w:rsidR="009E0CD0" w:rsidRPr="00916F0D" w:rsidRDefault="009E0CD0" w:rsidP="00591615">
      <w:pPr>
        <w:ind w:left="360"/>
        <w:rPr>
          <w:sz w:val="22"/>
          <w:szCs w:val="22"/>
        </w:rPr>
      </w:pPr>
      <w:r w:rsidRPr="00916F0D">
        <w:rPr>
          <w:sz w:val="22"/>
          <w:szCs w:val="22"/>
        </w:rPr>
        <w:t>J0637</w:t>
      </w:r>
    </w:p>
    <w:p w14:paraId="181C96D3" w14:textId="77777777" w:rsidR="009E0CD0" w:rsidRPr="00916F0D" w:rsidRDefault="009E0CD0" w:rsidP="00591615">
      <w:pPr>
        <w:ind w:left="360"/>
        <w:rPr>
          <w:sz w:val="22"/>
          <w:szCs w:val="22"/>
        </w:rPr>
      </w:pPr>
      <w:r w:rsidRPr="00916F0D">
        <w:rPr>
          <w:sz w:val="22"/>
          <w:szCs w:val="22"/>
        </w:rPr>
        <w:t>J0638</w:t>
      </w:r>
    </w:p>
    <w:p w14:paraId="1BD2CD0F" w14:textId="77777777" w:rsidR="009E0CD0" w:rsidRPr="00916F0D" w:rsidRDefault="009E0CD0" w:rsidP="00591615">
      <w:pPr>
        <w:ind w:left="360"/>
        <w:rPr>
          <w:sz w:val="22"/>
          <w:szCs w:val="22"/>
        </w:rPr>
      </w:pPr>
      <w:r w:rsidRPr="00916F0D">
        <w:rPr>
          <w:sz w:val="22"/>
          <w:szCs w:val="22"/>
        </w:rPr>
        <w:t>J0640</w:t>
      </w:r>
    </w:p>
    <w:p w14:paraId="011178F7" w14:textId="77777777" w:rsidR="009E0CD0" w:rsidRPr="00916F0D" w:rsidRDefault="009E0CD0" w:rsidP="00591615">
      <w:pPr>
        <w:ind w:left="360"/>
        <w:rPr>
          <w:sz w:val="22"/>
          <w:szCs w:val="22"/>
        </w:rPr>
      </w:pPr>
      <w:r w:rsidRPr="00916F0D">
        <w:rPr>
          <w:sz w:val="22"/>
          <w:szCs w:val="22"/>
        </w:rPr>
        <w:t>J0641</w:t>
      </w:r>
    </w:p>
    <w:p w14:paraId="165A5E45" w14:textId="77777777" w:rsidR="009E0CD0" w:rsidRPr="00916F0D" w:rsidRDefault="009E0CD0" w:rsidP="00591615">
      <w:pPr>
        <w:ind w:left="360"/>
        <w:rPr>
          <w:sz w:val="22"/>
          <w:szCs w:val="22"/>
        </w:rPr>
      </w:pPr>
      <w:r w:rsidRPr="00916F0D">
        <w:rPr>
          <w:sz w:val="22"/>
          <w:szCs w:val="22"/>
        </w:rPr>
        <w:t>J0642</w:t>
      </w:r>
    </w:p>
    <w:p w14:paraId="23DF3BEF" w14:textId="77777777" w:rsidR="009E0CD0" w:rsidRPr="00916F0D" w:rsidRDefault="009E0CD0" w:rsidP="00591615">
      <w:pPr>
        <w:ind w:left="360"/>
        <w:rPr>
          <w:sz w:val="22"/>
          <w:szCs w:val="22"/>
        </w:rPr>
      </w:pPr>
      <w:r w:rsidRPr="00916F0D">
        <w:rPr>
          <w:sz w:val="22"/>
          <w:szCs w:val="22"/>
        </w:rPr>
        <w:t>J0665</w:t>
      </w:r>
    </w:p>
    <w:p w14:paraId="460B0E03" w14:textId="77777777" w:rsidR="009E0CD0" w:rsidRPr="00916F0D" w:rsidRDefault="009E0CD0" w:rsidP="00591615">
      <w:pPr>
        <w:ind w:left="360"/>
        <w:rPr>
          <w:sz w:val="22"/>
          <w:szCs w:val="22"/>
        </w:rPr>
      </w:pPr>
      <w:r w:rsidRPr="00916F0D">
        <w:rPr>
          <w:sz w:val="22"/>
          <w:szCs w:val="22"/>
        </w:rPr>
        <w:t>J0670</w:t>
      </w:r>
    </w:p>
    <w:p w14:paraId="3125648B" w14:textId="77777777" w:rsidR="009E0CD0" w:rsidRPr="00916F0D" w:rsidRDefault="009E0CD0" w:rsidP="0782EBA6">
      <w:pPr>
        <w:ind w:left="360"/>
        <w:rPr>
          <w:sz w:val="22"/>
          <w:szCs w:val="22"/>
        </w:rPr>
      </w:pPr>
      <w:r w:rsidRPr="00916F0D">
        <w:rPr>
          <w:sz w:val="22"/>
          <w:szCs w:val="22"/>
        </w:rPr>
        <w:t>J0689</w:t>
      </w:r>
    </w:p>
    <w:p w14:paraId="028EE365" w14:textId="77777777" w:rsidR="009E0CD0" w:rsidRPr="00916F0D" w:rsidRDefault="009E0CD0" w:rsidP="00591615">
      <w:pPr>
        <w:ind w:left="360"/>
        <w:rPr>
          <w:sz w:val="22"/>
          <w:szCs w:val="22"/>
        </w:rPr>
      </w:pPr>
      <w:r w:rsidRPr="00916F0D">
        <w:rPr>
          <w:sz w:val="22"/>
          <w:szCs w:val="22"/>
        </w:rPr>
        <w:t>J0690</w:t>
      </w:r>
    </w:p>
    <w:p w14:paraId="3EB64453" w14:textId="77777777" w:rsidR="009E0CD0" w:rsidRPr="00916F0D" w:rsidRDefault="009E0CD0" w:rsidP="00591615">
      <w:pPr>
        <w:ind w:left="360"/>
        <w:rPr>
          <w:sz w:val="22"/>
          <w:szCs w:val="22"/>
        </w:rPr>
      </w:pPr>
      <w:r w:rsidRPr="00916F0D">
        <w:rPr>
          <w:sz w:val="22"/>
          <w:szCs w:val="22"/>
        </w:rPr>
        <w:t>J0691</w:t>
      </w:r>
    </w:p>
    <w:p w14:paraId="71680B8E" w14:textId="77777777" w:rsidR="009E0CD0" w:rsidRPr="00916F0D" w:rsidRDefault="009E0CD0" w:rsidP="00591615">
      <w:pPr>
        <w:ind w:left="360"/>
        <w:rPr>
          <w:sz w:val="22"/>
          <w:szCs w:val="22"/>
        </w:rPr>
      </w:pPr>
      <w:r w:rsidRPr="00916F0D">
        <w:rPr>
          <w:sz w:val="22"/>
          <w:szCs w:val="22"/>
        </w:rPr>
        <w:t>J0692</w:t>
      </w:r>
    </w:p>
    <w:p w14:paraId="3F902A8A" w14:textId="77777777" w:rsidR="009E0CD0" w:rsidRPr="00916F0D" w:rsidRDefault="009E0CD0" w:rsidP="00591615">
      <w:pPr>
        <w:ind w:left="360"/>
        <w:rPr>
          <w:sz w:val="22"/>
          <w:szCs w:val="22"/>
        </w:rPr>
      </w:pPr>
      <w:r w:rsidRPr="00916F0D">
        <w:rPr>
          <w:sz w:val="22"/>
          <w:szCs w:val="22"/>
        </w:rPr>
        <w:t>J0694</w:t>
      </w:r>
    </w:p>
    <w:p w14:paraId="18BCD5F7" w14:textId="77777777" w:rsidR="009E0CD0" w:rsidRPr="00916F0D" w:rsidRDefault="009E0CD0" w:rsidP="00591615">
      <w:pPr>
        <w:ind w:left="360"/>
        <w:rPr>
          <w:sz w:val="22"/>
          <w:szCs w:val="22"/>
        </w:rPr>
      </w:pPr>
      <w:r w:rsidRPr="00916F0D">
        <w:rPr>
          <w:sz w:val="22"/>
          <w:szCs w:val="22"/>
        </w:rPr>
        <w:t>J0695</w:t>
      </w:r>
    </w:p>
    <w:p w14:paraId="1F691270" w14:textId="77777777" w:rsidR="009E0CD0" w:rsidRPr="00916F0D" w:rsidRDefault="009E0CD0" w:rsidP="00591615">
      <w:pPr>
        <w:ind w:left="360"/>
        <w:rPr>
          <w:sz w:val="22"/>
          <w:szCs w:val="22"/>
        </w:rPr>
      </w:pPr>
      <w:r w:rsidRPr="00916F0D">
        <w:rPr>
          <w:sz w:val="22"/>
          <w:szCs w:val="22"/>
        </w:rPr>
        <w:t>J0696</w:t>
      </w:r>
    </w:p>
    <w:p w14:paraId="1CF524E3" w14:textId="77777777" w:rsidR="009E0CD0" w:rsidRPr="00916F0D" w:rsidRDefault="009E0CD0" w:rsidP="00591615">
      <w:pPr>
        <w:ind w:left="360"/>
        <w:rPr>
          <w:sz w:val="22"/>
          <w:szCs w:val="22"/>
        </w:rPr>
      </w:pPr>
      <w:r w:rsidRPr="00916F0D">
        <w:rPr>
          <w:sz w:val="22"/>
          <w:szCs w:val="22"/>
        </w:rPr>
        <w:t>J0697</w:t>
      </w:r>
    </w:p>
    <w:p w14:paraId="0394D5E9" w14:textId="77777777" w:rsidR="009E0CD0" w:rsidRPr="00916F0D" w:rsidRDefault="009E0CD0" w:rsidP="0782EBA6">
      <w:pPr>
        <w:ind w:left="360"/>
        <w:rPr>
          <w:sz w:val="22"/>
          <w:szCs w:val="22"/>
        </w:rPr>
      </w:pPr>
      <w:r w:rsidRPr="00916F0D">
        <w:rPr>
          <w:sz w:val="22"/>
          <w:szCs w:val="22"/>
        </w:rPr>
        <w:t>J0701</w:t>
      </w:r>
    </w:p>
    <w:p w14:paraId="7FDEFD05" w14:textId="77777777" w:rsidR="009E0CD0" w:rsidRPr="00916F0D" w:rsidRDefault="009E0CD0" w:rsidP="00591615">
      <w:pPr>
        <w:ind w:left="360"/>
        <w:rPr>
          <w:sz w:val="22"/>
          <w:szCs w:val="22"/>
        </w:rPr>
      </w:pPr>
      <w:r w:rsidRPr="00916F0D">
        <w:rPr>
          <w:sz w:val="22"/>
          <w:szCs w:val="22"/>
        </w:rPr>
        <w:t>J0702</w:t>
      </w:r>
    </w:p>
    <w:p w14:paraId="289D9D8E" w14:textId="77777777" w:rsidR="009E0CD0" w:rsidRPr="00916F0D" w:rsidRDefault="009E0CD0" w:rsidP="00591615">
      <w:pPr>
        <w:ind w:left="360"/>
        <w:rPr>
          <w:sz w:val="22"/>
          <w:szCs w:val="22"/>
        </w:rPr>
      </w:pPr>
      <w:r w:rsidRPr="00916F0D">
        <w:rPr>
          <w:sz w:val="22"/>
          <w:szCs w:val="22"/>
        </w:rPr>
        <w:t>J0703</w:t>
      </w:r>
    </w:p>
    <w:p w14:paraId="41B22A6D" w14:textId="77777777" w:rsidR="009E0CD0" w:rsidRPr="00916F0D" w:rsidRDefault="009E0CD0" w:rsidP="00591615">
      <w:pPr>
        <w:ind w:left="360"/>
        <w:rPr>
          <w:sz w:val="22"/>
          <w:szCs w:val="22"/>
        </w:rPr>
      </w:pPr>
      <w:r w:rsidRPr="00916F0D">
        <w:rPr>
          <w:sz w:val="22"/>
          <w:szCs w:val="22"/>
        </w:rPr>
        <w:t>J0706</w:t>
      </w:r>
    </w:p>
    <w:p w14:paraId="6B126944" w14:textId="77777777" w:rsidR="009E0CD0" w:rsidRPr="00916F0D" w:rsidRDefault="009E0CD0" w:rsidP="00591615">
      <w:pPr>
        <w:ind w:left="360"/>
        <w:rPr>
          <w:sz w:val="22"/>
          <w:szCs w:val="22"/>
        </w:rPr>
      </w:pPr>
      <w:r w:rsidRPr="00916F0D">
        <w:rPr>
          <w:sz w:val="22"/>
          <w:szCs w:val="22"/>
        </w:rPr>
        <w:t>J0712</w:t>
      </w:r>
    </w:p>
    <w:p w14:paraId="3C5D5575" w14:textId="77777777" w:rsidR="009E0CD0" w:rsidRPr="00916F0D" w:rsidRDefault="009E0CD0" w:rsidP="00591615">
      <w:pPr>
        <w:ind w:left="360"/>
        <w:rPr>
          <w:sz w:val="22"/>
          <w:szCs w:val="22"/>
        </w:rPr>
      </w:pPr>
      <w:r w:rsidRPr="00916F0D">
        <w:rPr>
          <w:sz w:val="22"/>
          <w:szCs w:val="22"/>
        </w:rPr>
        <w:t>J0713</w:t>
      </w:r>
    </w:p>
    <w:p w14:paraId="63A437CD" w14:textId="77777777" w:rsidR="009E0CD0" w:rsidRPr="00916F0D" w:rsidRDefault="009E0CD0" w:rsidP="00591615">
      <w:pPr>
        <w:ind w:left="360"/>
        <w:rPr>
          <w:sz w:val="22"/>
          <w:szCs w:val="22"/>
        </w:rPr>
      </w:pPr>
      <w:r w:rsidRPr="00916F0D">
        <w:rPr>
          <w:sz w:val="22"/>
          <w:szCs w:val="22"/>
        </w:rPr>
        <w:t>J0714</w:t>
      </w:r>
    </w:p>
    <w:p w14:paraId="2DFDAC8F" w14:textId="77777777" w:rsidR="009E0CD0" w:rsidRPr="00916F0D" w:rsidRDefault="009E0CD0" w:rsidP="00591615">
      <w:pPr>
        <w:ind w:left="360"/>
        <w:rPr>
          <w:sz w:val="22"/>
          <w:szCs w:val="22"/>
        </w:rPr>
      </w:pPr>
      <w:r w:rsidRPr="00916F0D">
        <w:rPr>
          <w:sz w:val="22"/>
          <w:szCs w:val="22"/>
        </w:rPr>
        <w:t>J0716</w:t>
      </w:r>
    </w:p>
    <w:p w14:paraId="77D1B1CD" w14:textId="77777777" w:rsidR="009E0CD0" w:rsidRPr="00916F0D" w:rsidRDefault="009E0CD0" w:rsidP="00591615">
      <w:pPr>
        <w:ind w:left="360"/>
        <w:rPr>
          <w:sz w:val="22"/>
          <w:szCs w:val="22"/>
        </w:rPr>
      </w:pPr>
      <w:r w:rsidRPr="00916F0D">
        <w:rPr>
          <w:sz w:val="22"/>
          <w:szCs w:val="22"/>
        </w:rPr>
        <w:t>J0717</w:t>
      </w:r>
    </w:p>
    <w:p w14:paraId="429F0D18" w14:textId="77777777" w:rsidR="009E0CD0" w:rsidRPr="00916F0D" w:rsidRDefault="009E0CD0" w:rsidP="00591615">
      <w:pPr>
        <w:ind w:left="360"/>
        <w:rPr>
          <w:sz w:val="22"/>
          <w:szCs w:val="22"/>
        </w:rPr>
      </w:pPr>
      <w:r w:rsidRPr="00916F0D">
        <w:rPr>
          <w:sz w:val="22"/>
          <w:szCs w:val="22"/>
        </w:rPr>
        <w:t>J0720</w:t>
      </w:r>
    </w:p>
    <w:p w14:paraId="6AC622DD" w14:textId="77777777" w:rsidR="009E0CD0" w:rsidRPr="00916F0D" w:rsidRDefault="009E0CD0" w:rsidP="00591615">
      <w:pPr>
        <w:ind w:left="360"/>
        <w:rPr>
          <w:sz w:val="22"/>
          <w:szCs w:val="22"/>
        </w:rPr>
      </w:pPr>
      <w:r w:rsidRPr="00916F0D">
        <w:rPr>
          <w:sz w:val="22"/>
          <w:szCs w:val="22"/>
        </w:rPr>
        <w:t>J0736</w:t>
      </w:r>
    </w:p>
    <w:p w14:paraId="4E346D9F" w14:textId="77777777" w:rsidR="009E0CD0" w:rsidRPr="00916F0D" w:rsidRDefault="009E0CD0" w:rsidP="00591615">
      <w:pPr>
        <w:ind w:left="360"/>
        <w:rPr>
          <w:sz w:val="22"/>
          <w:szCs w:val="22"/>
        </w:rPr>
      </w:pPr>
      <w:r w:rsidRPr="00916F0D">
        <w:rPr>
          <w:sz w:val="22"/>
          <w:szCs w:val="22"/>
        </w:rPr>
        <w:t>J0737</w:t>
      </w:r>
    </w:p>
    <w:p w14:paraId="4C5E57FC" w14:textId="77777777" w:rsidR="009E0CD0" w:rsidRPr="00916F0D" w:rsidRDefault="009E0CD0" w:rsidP="00591615">
      <w:pPr>
        <w:ind w:left="360"/>
        <w:rPr>
          <w:sz w:val="22"/>
          <w:szCs w:val="22"/>
        </w:rPr>
      </w:pPr>
      <w:r w:rsidRPr="00916F0D">
        <w:rPr>
          <w:sz w:val="22"/>
          <w:szCs w:val="22"/>
        </w:rPr>
        <w:t>J0739</w:t>
      </w:r>
    </w:p>
    <w:p w14:paraId="5A62359D" w14:textId="77777777" w:rsidR="009E0CD0" w:rsidRPr="00916F0D" w:rsidRDefault="009E0CD0" w:rsidP="00591615">
      <w:pPr>
        <w:ind w:left="360"/>
        <w:rPr>
          <w:sz w:val="22"/>
          <w:szCs w:val="22"/>
        </w:rPr>
      </w:pPr>
      <w:r w:rsidRPr="00916F0D">
        <w:rPr>
          <w:sz w:val="22"/>
          <w:szCs w:val="22"/>
        </w:rPr>
        <w:t>J0740</w:t>
      </w:r>
    </w:p>
    <w:p w14:paraId="04AFA46D" w14:textId="77777777" w:rsidR="009E0CD0" w:rsidRPr="00916F0D" w:rsidRDefault="009E0CD0" w:rsidP="00591615">
      <w:pPr>
        <w:ind w:left="360"/>
        <w:rPr>
          <w:sz w:val="22"/>
          <w:szCs w:val="22"/>
        </w:rPr>
      </w:pPr>
      <w:r w:rsidRPr="00916F0D">
        <w:rPr>
          <w:sz w:val="22"/>
          <w:szCs w:val="22"/>
        </w:rPr>
        <w:t>J0741</w:t>
      </w:r>
    </w:p>
    <w:p w14:paraId="61439BA6" w14:textId="77777777" w:rsidR="009E0CD0" w:rsidRPr="00916F0D" w:rsidRDefault="009E0CD0" w:rsidP="00591615">
      <w:pPr>
        <w:ind w:left="360"/>
        <w:rPr>
          <w:sz w:val="22"/>
          <w:szCs w:val="22"/>
        </w:rPr>
      </w:pPr>
      <w:r w:rsidRPr="00916F0D">
        <w:rPr>
          <w:sz w:val="22"/>
          <w:szCs w:val="22"/>
        </w:rPr>
        <w:t>J0742</w:t>
      </w:r>
    </w:p>
    <w:p w14:paraId="79B71607" w14:textId="77777777" w:rsidR="009E0CD0" w:rsidRPr="00916F0D" w:rsidRDefault="009E0CD0" w:rsidP="00591615">
      <w:pPr>
        <w:ind w:left="360"/>
        <w:rPr>
          <w:sz w:val="22"/>
          <w:szCs w:val="22"/>
        </w:rPr>
      </w:pPr>
      <w:r w:rsidRPr="00916F0D">
        <w:rPr>
          <w:sz w:val="22"/>
          <w:szCs w:val="22"/>
        </w:rPr>
        <w:t>J0743</w:t>
      </w:r>
    </w:p>
    <w:p w14:paraId="7FD50BDE" w14:textId="77777777" w:rsidR="009E0CD0" w:rsidRPr="00916F0D" w:rsidRDefault="009E0CD0" w:rsidP="00591615">
      <w:pPr>
        <w:ind w:left="360"/>
        <w:rPr>
          <w:sz w:val="22"/>
          <w:szCs w:val="22"/>
        </w:rPr>
      </w:pPr>
      <w:r w:rsidRPr="00916F0D">
        <w:rPr>
          <w:sz w:val="22"/>
          <w:szCs w:val="22"/>
        </w:rPr>
        <w:t>J0770</w:t>
      </w:r>
    </w:p>
    <w:p w14:paraId="2B353145" w14:textId="77777777" w:rsidR="009E0CD0" w:rsidRPr="00916F0D" w:rsidRDefault="009E0CD0" w:rsidP="00591615">
      <w:pPr>
        <w:ind w:left="360"/>
        <w:rPr>
          <w:sz w:val="22"/>
          <w:szCs w:val="22"/>
        </w:rPr>
      </w:pPr>
      <w:r w:rsidRPr="00916F0D">
        <w:rPr>
          <w:sz w:val="22"/>
          <w:szCs w:val="22"/>
        </w:rPr>
        <w:t>J0775</w:t>
      </w:r>
    </w:p>
    <w:p w14:paraId="32AFF404" w14:textId="77777777" w:rsidR="009E0CD0" w:rsidRPr="00916F0D" w:rsidRDefault="009E0CD0" w:rsidP="00591615">
      <w:pPr>
        <w:ind w:left="360"/>
        <w:rPr>
          <w:sz w:val="22"/>
          <w:szCs w:val="22"/>
        </w:rPr>
      </w:pPr>
      <w:r w:rsidRPr="00916F0D">
        <w:rPr>
          <w:sz w:val="22"/>
          <w:szCs w:val="22"/>
        </w:rPr>
        <w:t>J0780</w:t>
      </w:r>
    </w:p>
    <w:p w14:paraId="23311007" w14:textId="77777777" w:rsidR="009E0CD0" w:rsidRPr="00916F0D" w:rsidRDefault="009E0CD0" w:rsidP="00591615">
      <w:pPr>
        <w:ind w:left="360"/>
        <w:rPr>
          <w:sz w:val="22"/>
          <w:szCs w:val="22"/>
        </w:rPr>
      </w:pPr>
      <w:r w:rsidRPr="00916F0D">
        <w:rPr>
          <w:sz w:val="22"/>
          <w:szCs w:val="22"/>
        </w:rPr>
        <w:t>J0791</w:t>
      </w:r>
    </w:p>
    <w:p w14:paraId="2C409677" w14:textId="77777777" w:rsidR="009E0CD0" w:rsidRPr="00916F0D" w:rsidRDefault="009E0CD0" w:rsidP="00591615">
      <w:pPr>
        <w:ind w:left="360"/>
        <w:rPr>
          <w:sz w:val="22"/>
          <w:szCs w:val="22"/>
        </w:rPr>
      </w:pPr>
      <w:r w:rsidRPr="00916F0D">
        <w:rPr>
          <w:sz w:val="22"/>
          <w:szCs w:val="22"/>
        </w:rPr>
        <w:t>J0800</w:t>
      </w:r>
    </w:p>
    <w:p w14:paraId="44D9165E" w14:textId="77777777" w:rsidR="009E0CD0" w:rsidRPr="00916F0D" w:rsidRDefault="009E0CD0" w:rsidP="00591615">
      <w:pPr>
        <w:ind w:left="360"/>
        <w:rPr>
          <w:sz w:val="22"/>
          <w:szCs w:val="22"/>
        </w:rPr>
      </w:pPr>
      <w:r w:rsidRPr="00916F0D">
        <w:rPr>
          <w:sz w:val="22"/>
          <w:szCs w:val="22"/>
        </w:rPr>
        <w:t>J0834</w:t>
      </w:r>
    </w:p>
    <w:p w14:paraId="573BE465" w14:textId="77777777" w:rsidR="009E0CD0" w:rsidRPr="00916F0D" w:rsidRDefault="009E0CD0" w:rsidP="00591615">
      <w:pPr>
        <w:ind w:left="360"/>
        <w:rPr>
          <w:sz w:val="22"/>
          <w:szCs w:val="22"/>
        </w:rPr>
      </w:pPr>
      <w:r w:rsidRPr="00916F0D">
        <w:rPr>
          <w:sz w:val="22"/>
          <w:szCs w:val="22"/>
        </w:rPr>
        <w:t>J0840</w:t>
      </w:r>
    </w:p>
    <w:p w14:paraId="2FB5E523" w14:textId="77777777" w:rsidR="009E0CD0" w:rsidRPr="00916F0D" w:rsidRDefault="009E0CD0" w:rsidP="00591615">
      <w:pPr>
        <w:ind w:left="360"/>
        <w:rPr>
          <w:sz w:val="22"/>
          <w:szCs w:val="22"/>
        </w:rPr>
      </w:pPr>
      <w:r w:rsidRPr="00916F0D">
        <w:rPr>
          <w:sz w:val="22"/>
          <w:szCs w:val="22"/>
        </w:rPr>
        <w:t>J0850</w:t>
      </w:r>
    </w:p>
    <w:p w14:paraId="70243F83" w14:textId="77777777" w:rsidR="009E0CD0" w:rsidRPr="00916F0D" w:rsidRDefault="009E0CD0" w:rsidP="00591615">
      <w:pPr>
        <w:ind w:left="360"/>
        <w:rPr>
          <w:sz w:val="22"/>
          <w:szCs w:val="22"/>
        </w:rPr>
      </w:pPr>
      <w:r w:rsidRPr="00916F0D">
        <w:rPr>
          <w:sz w:val="22"/>
          <w:szCs w:val="22"/>
        </w:rPr>
        <w:t>J0875</w:t>
      </w:r>
    </w:p>
    <w:p w14:paraId="39A56F97" w14:textId="77777777" w:rsidR="009E0CD0" w:rsidRPr="00916F0D" w:rsidRDefault="009E0CD0" w:rsidP="00591615">
      <w:pPr>
        <w:ind w:left="360"/>
        <w:rPr>
          <w:sz w:val="22"/>
          <w:szCs w:val="22"/>
        </w:rPr>
      </w:pPr>
      <w:r w:rsidRPr="00916F0D">
        <w:rPr>
          <w:sz w:val="22"/>
          <w:szCs w:val="22"/>
        </w:rPr>
        <w:t>J0877</w:t>
      </w:r>
    </w:p>
    <w:p w14:paraId="1AB6B605" w14:textId="77777777" w:rsidR="009E0CD0" w:rsidRPr="00916F0D" w:rsidRDefault="009E0CD0" w:rsidP="00591615">
      <w:pPr>
        <w:ind w:left="360"/>
        <w:rPr>
          <w:sz w:val="22"/>
          <w:szCs w:val="22"/>
        </w:rPr>
      </w:pPr>
      <w:r w:rsidRPr="00916F0D">
        <w:rPr>
          <w:sz w:val="22"/>
          <w:szCs w:val="22"/>
        </w:rPr>
        <w:t>J0878</w:t>
      </w:r>
    </w:p>
    <w:p w14:paraId="6E71A033" w14:textId="77777777" w:rsidR="009E0CD0" w:rsidRPr="00916F0D" w:rsidRDefault="009E0CD0" w:rsidP="00591615">
      <w:pPr>
        <w:ind w:left="360"/>
        <w:rPr>
          <w:sz w:val="22"/>
          <w:szCs w:val="22"/>
        </w:rPr>
      </w:pPr>
      <w:r w:rsidRPr="00916F0D">
        <w:rPr>
          <w:sz w:val="22"/>
          <w:szCs w:val="22"/>
        </w:rPr>
        <w:t>J0879</w:t>
      </w:r>
    </w:p>
    <w:p w14:paraId="181BC22F" w14:textId="77777777" w:rsidR="009E0CD0" w:rsidRPr="00916F0D" w:rsidRDefault="009E0CD0" w:rsidP="00591615">
      <w:pPr>
        <w:ind w:left="360"/>
        <w:rPr>
          <w:sz w:val="22"/>
          <w:szCs w:val="22"/>
        </w:rPr>
      </w:pPr>
      <w:r w:rsidRPr="00916F0D">
        <w:rPr>
          <w:sz w:val="22"/>
          <w:szCs w:val="22"/>
        </w:rPr>
        <w:t>J0881</w:t>
      </w:r>
    </w:p>
    <w:p w14:paraId="7BF55013" w14:textId="77777777" w:rsidR="009E0CD0" w:rsidRPr="00916F0D" w:rsidRDefault="009E0CD0" w:rsidP="00591615">
      <w:pPr>
        <w:ind w:left="360"/>
        <w:rPr>
          <w:sz w:val="22"/>
          <w:szCs w:val="22"/>
        </w:rPr>
      </w:pPr>
      <w:r w:rsidRPr="00916F0D">
        <w:rPr>
          <w:sz w:val="22"/>
          <w:szCs w:val="22"/>
        </w:rPr>
        <w:t>J0882</w:t>
      </w:r>
    </w:p>
    <w:p w14:paraId="0D0DE24A" w14:textId="77777777" w:rsidR="009E0CD0" w:rsidRPr="00916F0D" w:rsidRDefault="009E0CD0" w:rsidP="00591615">
      <w:pPr>
        <w:ind w:left="360"/>
        <w:rPr>
          <w:sz w:val="22"/>
          <w:szCs w:val="22"/>
        </w:rPr>
      </w:pPr>
      <w:r w:rsidRPr="00916F0D">
        <w:rPr>
          <w:sz w:val="22"/>
          <w:szCs w:val="22"/>
        </w:rPr>
        <w:lastRenderedPageBreak/>
        <w:t>J0883</w:t>
      </w:r>
    </w:p>
    <w:p w14:paraId="68AEEE3F" w14:textId="77777777" w:rsidR="009E0CD0" w:rsidRPr="00916F0D" w:rsidRDefault="009E0CD0" w:rsidP="00591615">
      <w:pPr>
        <w:ind w:left="360"/>
        <w:rPr>
          <w:sz w:val="22"/>
          <w:szCs w:val="22"/>
        </w:rPr>
      </w:pPr>
      <w:r w:rsidRPr="00916F0D">
        <w:rPr>
          <w:sz w:val="22"/>
          <w:szCs w:val="22"/>
        </w:rPr>
        <w:t>J0884</w:t>
      </w:r>
    </w:p>
    <w:p w14:paraId="19F6DE06" w14:textId="77777777" w:rsidR="009E0CD0" w:rsidRPr="00916F0D" w:rsidRDefault="009E0CD0" w:rsidP="00591615">
      <w:pPr>
        <w:ind w:left="360"/>
        <w:rPr>
          <w:sz w:val="22"/>
          <w:szCs w:val="22"/>
        </w:rPr>
      </w:pPr>
      <w:r w:rsidRPr="00916F0D">
        <w:rPr>
          <w:sz w:val="22"/>
          <w:szCs w:val="22"/>
        </w:rPr>
        <w:t>J0885</w:t>
      </w:r>
    </w:p>
    <w:p w14:paraId="2EB05EAD" w14:textId="77777777" w:rsidR="009E0CD0" w:rsidRPr="00916F0D" w:rsidRDefault="009E0CD0" w:rsidP="00591615">
      <w:pPr>
        <w:ind w:left="360"/>
        <w:rPr>
          <w:sz w:val="22"/>
          <w:szCs w:val="22"/>
        </w:rPr>
      </w:pPr>
      <w:r w:rsidRPr="00916F0D">
        <w:rPr>
          <w:sz w:val="22"/>
          <w:szCs w:val="22"/>
        </w:rPr>
        <w:t>J0887</w:t>
      </w:r>
    </w:p>
    <w:p w14:paraId="3F2CEC2A" w14:textId="77777777" w:rsidR="009E0CD0" w:rsidRPr="00916F0D" w:rsidRDefault="009E0CD0" w:rsidP="00591615">
      <w:pPr>
        <w:ind w:left="360"/>
        <w:rPr>
          <w:sz w:val="22"/>
          <w:szCs w:val="22"/>
        </w:rPr>
      </w:pPr>
      <w:r w:rsidRPr="00916F0D">
        <w:rPr>
          <w:sz w:val="22"/>
          <w:szCs w:val="22"/>
        </w:rPr>
        <w:t>J0888</w:t>
      </w:r>
    </w:p>
    <w:p w14:paraId="396CCE84" w14:textId="77777777" w:rsidR="009E0CD0" w:rsidRPr="00916F0D" w:rsidRDefault="009E0CD0" w:rsidP="00591615">
      <w:pPr>
        <w:ind w:left="360"/>
        <w:rPr>
          <w:sz w:val="22"/>
          <w:szCs w:val="22"/>
        </w:rPr>
      </w:pPr>
      <w:r w:rsidRPr="00916F0D">
        <w:rPr>
          <w:sz w:val="22"/>
          <w:szCs w:val="22"/>
        </w:rPr>
        <w:t>J0890</w:t>
      </w:r>
    </w:p>
    <w:p w14:paraId="1E3B6DD4" w14:textId="77777777" w:rsidR="009E0CD0" w:rsidRPr="00916F0D" w:rsidRDefault="009E0CD0" w:rsidP="00591615">
      <w:pPr>
        <w:ind w:left="360"/>
        <w:rPr>
          <w:sz w:val="22"/>
          <w:szCs w:val="22"/>
        </w:rPr>
      </w:pPr>
      <w:r w:rsidRPr="00916F0D">
        <w:rPr>
          <w:sz w:val="22"/>
          <w:szCs w:val="22"/>
        </w:rPr>
        <w:t>J0891</w:t>
      </w:r>
    </w:p>
    <w:p w14:paraId="68F1299E" w14:textId="77777777" w:rsidR="009E0CD0" w:rsidRPr="00916F0D" w:rsidRDefault="009E0CD0" w:rsidP="00591615">
      <w:pPr>
        <w:ind w:left="360"/>
        <w:rPr>
          <w:sz w:val="22"/>
          <w:szCs w:val="22"/>
        </w:rPr>
      </w:pPr>
      <w:r w:rsidRPr="00916F0D">
        <w:rPr>
          <w:sz w:val="22"/>
          <w:szCs w:val="22"/>
        </w:rPr>
        <w:t>J0892</w:t>
      </w:r>
    </w:p>
    <w:p w14:paraId="06D676CE" w14:textId="77777777" w:rsidR="009E0CD0" w:rsidRPr="00916F0D" w:rsidRDefault="009E0CD0" w:rsidP="00591615">
      <w:pPr>
        <w:ind w:left="360"/>
        <w:rPr>
          <w:sz w:val="22"/>
          <w:szCs w:val="22"/>
        </w:rPr>
      </w:pPr>
      <w:r w:rsidRPr="00916F0D">
        <w:rPr>
          <w:sz w:val="22"/>
          <w:szCs w:val="22"/>
        </w:rPr>
        <w:t>J0893</w:t>
      </w:r>
    </w:p>
    <w:p w14:paraId="6C987F98" w14:textId="77777777" w:rsidR="009E0CD0" w:rsidRPr="00916F0D" w:rsidRDefault="009E0CD0" w:rsidP="00591615">
      <w:pPr>
        <w:ind w:left="360"/>
        <w:rPr>
          <w:sz w:val="22"/>
          <w:szCs w:val="22"/>
        </w:rPr>
      </w:pPr>
      <w:r w:rsidRPr="00916F0D">
        <w:rPr>
          <w:sz w:val="22"/>
          <w:szCs w:val="22"/>
        </w:rPr>
        <w:t>J0894</w:t>
      </w:r>
    </w:p>
    <w:p w14:paraId="3163E45A" w14:textId="77777777" w:rsidR="009E0CD0" w:rsidRPr="00916F0D" w:rsidRDefault="009E0CD0" w:rsidP="00591615">
      <w:pPr>
        <w:ind w:left="360"/>
        <w:rPr>
          <w:sz w:val="22"/>
          <w:szCs w:val="22"/>
        </w:rPr>
      </w:pPr>
      <w:r w:rsidRPr="00916F0D">
        <w:rPr>
          <w:sz w:val="22"/>
          <w:szCs w:val="22"/>
        </w:rPr>
        <w:t>J0895</w:t>
      </w:r>
    </w:p>
    <w:p w14:paraId="603C2D88" w14:textId="77777777" w:rsidR="009E0CD0" w:rsidRPr="00916F0D" w:rsidRDefault="009E0CD0" w:rsidP="00591615">
      <w:pPr>
        <w:ind w:left="360"/>
        <w:rPr>
          <w:sz w:val="22"/>
          <w:szCs w:val="22"/>
        </w:rPr>
      </w:pPr>
      <w:r w:rsidRPr="00916F0D">
        <w:rPr>
          <w:sz w:val="22"/>
          <w:szCs w:val="22"/>
        </w:rPr>
        <w:t>J0896</w:t>
      </w:r>
    </w:p>
    <w:p w14:paraId="7FAB9644" w14:textId="77777777" w:rsidR="009E0CD0" w:rsidRPr="00916F0D" w:rsidRDefault="009E0CD0" w:rsidP="00591615">
      <w:pPr>
        <w:ind w:left="360"/>
        <w:rPr>
          <w:sz w:val="22"/>
          <w:szCs w:val="22"/>
        </w:rPr>
      </w:pPr>
      <w:r w:rsidRPr="00916F0D">
        <w:rPr>
          <w:sz w:val="22"/>
          <w:szCs w:val="22"/>
        </w:rPr>
        <w:t>J0897</w:t>
      </w:r>
    </w:p>
    <w:p w14:paraId="74B0A310" w14:textId="77777777" w:rsidR="009E0CD0" w:rsidRPr="00916F0D" w:rsidRDefault="009E0CD0" w:rsidP="00591615">
      <w:pPr>
        <w:ind w:left="360"/>
        <w:rPr>
          <w:sz w:val="22"/>
          <w:szCs w:val="22"/>
        </w:rPr>
      </w:pPr>
      <w:r w:rsidRPr="00916F0D">
        <w:rPr>
          <w:sz w:val="22"/>
          <w:szCs w:val="22"/>
        </w:rPr>
        <w:t>J0898</w:t>
      </w:r>
    </w:p>
    <w:p w14:paraId="376CA076" w14:textId="77777777" w:rsidR="009E0CD0" w:rsidRPr="00916F0D" w:rsidRDefault="009E0CD0" w:rsidP="00591615">
      <w:pPr>
        <w:ind w:left="360"/>
        <w:rPr>
          <w:sz w:val="22"/>
          <w:szCs w:val="22"/>
        </w:rPr>
      </w:pPr>
      <w:r w:rsidRPr="00916F0D">
        <w:rPr>
          <w:sz w:val="22"/>
          <w:szCs w:val="22"/>
        </w:rPr>
        <w:t>J0899</w:t>
      </w:r>
    </w:p>
    <w:p w14:paraId="5D54AE40" w14:textId="77777777" w:rsidR="009E0CD0" w:rsidRPr="00916F0D" w:rsidRDefault="009E0CD0" w:rsidP="00591615">
      <w:pPr>
        <w:ind w:left="360"/>
        <w:rPr>
          <w:sz w:val="22"/>
          <w:szCs w:val="22"/>
        </w:rPr>
      </w:pPr>
      <w:r w:rsidRPr="00916F0D">
        <w:rPr>
          <w:sz w:val="22"/>
          <w:szCs w:val="22"/>
        </w:rPr>
        <w:t>J1000</w:t>
      </w:r>
    </w:p>
    <w:p w14:paraId="14ADAFDC" w14:textId="77777777" w:rsidR="009E0CD0" w:rsidRPr="00916F0D" w:rsidRDefault="009E0CD0" w:rsidP="00591615">
      <w:pPr>
        <w:ind w:left="360"/>
        <w:rPr>
          <w:sz w:val="22"/>
          <w:szCs w:val="22"/>
        </w:rPr>
      </w:pPr>
      <w:r w:rsidRPr="00916F0D">
        <w:rPr>
          <w:sz w:val="22"/>
          <w:szCs w:val="22"/>
        </w:rPr>
        <w:t>J1020</w:t>
      </w:r>
    </w:p>
    <w:p w14:paraId="66403FE5" w14:textId="77777777" w:rsidR="009E0CD0" w:rsidRPr="00916F0D" w:rsidRDefault="009E0CD0" w:rsidP="00591615">
      <w:pPr>
        <w:ind w:left="360"/>
        <w:rPr>
          <w:sz w:val="22"/>
          <w:szCs w:val="22"/>
        </w:rPr>
      </w:pPr>
      <w:r w:rsidRPr="00916F0D">
        <w:rPr>
          <w:sz w:val="22"/>
          <w:szCs w:val="22"/>
        </w:rPr>
        <w:t>J1030</w:t>
      </w:r>
    </w:p>
    <w:p w14:paraId="49E01E24" w14:textId="77777777" w:rsidR="009E0CD0" w:rsidRPr="00916F0D" w:rsidRDefault="009E0CD0" w:rsidP="00591615">
      <w:pPr>
        <w:ind w:left="360"/>
        <w:rPr>
          <w:sz w:val="22"/>
          <w:szCs w:val="22"/>
        </w:rPr>
      </w:pPr>
      <w:r w:rsidRPr="00916F0D">
        <w:rPr>
          <w:sz w:val="22"/>
          <w:szCs w:val="22"/>
        </w:rPr>
        <w:t>J1040</w:t>
      </w:r>
    </w:p>
    <w:p w14:paraId="35F11EC6" w14:textId="77777777" w:rsidR="009E0CD0" w:rsidRPr="00916F0D" w:rsidRDefault="009E0CD0" w:rsidP="00591615">
      <w:pPr>
        <w:ind w:left="360"/>
        <w:rPr>
          <w:sz w:val="22"/>
          <w:szCs w:val="22"/>
        </w:rPr>
      </w:pPr>
      <w:r w:rsidRPr="00916F0D">
        <w:rPr>
          <w:sz w:val="22"/>
          <w:szCs w:val="22"/>
        </w:rPr>
        <w:t>J1050</w:t>
      </w:r>
    </w:p>
    <w:p w14:paraId="7E3667A5" w14:textId="77777777" w:rsidR="009E0CD0" w:rsidRPr="00916F0D" w:rsidRDefault="009E0CD0" w:rsidP="00591615">
      <w:pPr>
        <w:ind w:left="360"/>
        <w:rPr>
          <w:sz w:val="22"/>
          <w:szCs w:val="22"/>
        </w:rPr>
      </w:pPr>
      <w:r w:rsidRPr="00916F0D">
        <w:rPr>
          <w:sz w:val="22"/>
          <w:szCs w:val="22"/>
        </w:rPr>
        <w:t>J1071</w:t>
      </w:r>
    </w:p>
    <w:p w14:paraId="08331D5B" w14:textId="77777777" w:rsidR="009E0CD0" w:rsidRPr="00916F0D" w:rsidRDefault="009E0CD0" w:rsidP="00591615">
      <w:pPr>
        <w:ind w:left="360"/>
        <w:rPr>
          <w:sz w:val="22"/>
          <w:szCs w:val="22"/>
        </w:rPr>
      </w:pPr>
      <w:r w:rsidRPr="00916F0D">
        <w:rPr>
          <w:sz w:val="22"/>
          <w:szCs w:val="22"/>
        </w:rPr>
        <w:t>J1094</w:t>
      </w:r>
    </w:p>
    <w:p w14:paraId="2BF9DBA4" w14:textId="77777777" w:rsidR="009E0CD0" w:rsidRPr="00916F0D" w:rsidRDefault="009E0CD0" w:rsidP="00591615">
      <w:pPr>
        <w:ind w:left="360"/>
        <w:rPr>
          <w:sz w:val="22"/>
          <w:szCs w:val="22"/>
        </w:rPr>
      </w:pPr>
      <w:r w:rsidRPr="00916F0D">
        <w:rPr>
          <w:sz w:val="22"/>
          <w:szCs w:val="22"/>
        </w:rPr>
        <w:t>J1096</w:t>
      </w:r>
    </w:p>
    <w:p w14:paraId="2B6BE32B" w14:textId="77777777" w:rsidR="009E0CD0" w:rsidRPr="00916F0D" w:rsidRDefault="009E0CD0" w:rsidP="00591615">
      <w:pPr>
        <w:ind w:left="360"/>
        <w:rPr>
          <w:sz w:val="22"/>
          <w:szCs w:val="22"/>
        </w:rPr>
      </w:pPr>
      <w:r w:rsidRPr="00916F0D">
        <w:rPr>
          <w:sz w:val="22"/>
          <w:szCs w:val="22"/>
        </w:rPr>
        <w:t>J1097</w:t>
      </w:r>
    </w:p>
    <w:p w14:paraId="64F6B220" w14:textId="77777777" w:rsidR="009E0CD0" w:rsidRPr="00916F0D" w:rsidRDefault="009E0CD0" w:rsidP="00591615">
      <w:pPr>
        <w:ind w:left="360"/>
        <w:rPr>
          <w:sz w:val="22"/>
          <w:szCs w:val="22"/>
        </w:rPr>
      </w:pPr>
      <w:r w:rsidRPr="00916F0D">
        <w:rPr>
          <w:sz w:val="22"/>
          <w:szCs w:val="22"/>
        </w:rPr>
        <w:t>J1100</w:t>
      </w:r>
    </w:p>
    <w:p w14:paraId="671C56BB" w14:textId="77777777" w:rsidR="009E0CD0" w:rsidRPr="00916F0D" w:rsidRDefault="009E0CD0" w:rsidP="00591615">
      <w:pPr>
        <w:ind w:left="360"/>
        <w:rPr>
          <w:sz w:val="22"/>
          <w:szCs w:val="22"/>
        </w:rPr>
      </w:pPr>
      <w:r w:rsidRPr="00916F0D">
        <w:rPr>
          <w:sz w:val="22"/>
          <w:szCs w:val="22"/>
        </w:rPr>
        <w:t>J1160</w:t>
      </w:r>
    </w:p>
    <w:p w14:paraId="45382D5C" w14:textId="77777777" w:rsidR="009E0CD0" w:rsidRPr="00916F0D" w:rsidRDefault="009E0CD0" w:rsidP="00591615">
      <w:pPr>
        <w:ind w:left="360"/>
        <w:rPr>
          <w:sz w:val="22"/>
          <w:szCs w:val="22"/>
        </w:rPr>
      </w:pPr>
      <w:r w:rsidRPr="00916F0D">
        <w:rPr>
          <w:sz w:val="22"/>
          <w:szCs w:val="22"/>
        </w:rPr>
        <w:t>J1170</w:t>
      </w:r>
    </w:p>
    <w:p w14:paraId="1730EBB4" w14:textId="77777777" w:rsidR="009E0CD0" w:rsidRPr="00916F0D" w:rsidRDefault="009E0CD0" w:rsidP="00591615">
      <w:pPr>
        <w:ind w:left="360"/>
        <w:rPr>
          <w:sz w:val="22"/>
          <w:szCs w:val="22"/>
        </w:rPr>
      </w:pPr>
      <w:r w:rsidRPr="00916F0D">
        <w:rPr>
          <w:sz w:val="22"/>
          <w:szCs w:val="22"/>
        </w:rPr>
        <w:t>J1190</w:t>
      </w:r>
    </w:p>
    <w:p w14:paraId="4ACF2498" w14:textId="77777777" w:rsidR="009E0CD0" w:rsidRPr="00916F0D" w:rsidRDefault="009E0CD0" w:rsidP="00591615">
      <w:pPr>
        <w:ind w:left="360"/>
        <w:rPr>
          <w:sz w:val="22"/>
          <w:szCs w:val="22"/>
        </w:rPr>
      </w:pPr>
      <w:r w:rsidRPr="00916F0D">
        <w:rPr>
          <w:sz w:val="22"/>
          <w:szCs w:val="22"/>
        </w:rPr>
        <w:t>J1200</w:t>
      </w:r>
    </w:p>
    <w:p w14:paraId="07BBAAA6" w14:textId="77777777" w:rsidR="009E0CD0" w:rsidRPr="00916F0D" w:rsidRDefault="009E0CD0" w:rsidP="00591615">
      <w:pPr>
        <w:ind w:left="360"/>
        <w:rPr>
          <w:sz w:val="22"/>
          <w:szCs w:val="22"/>
        </w:rPr>
      </w:pPr>
      <w:r w:rsidRPr="00916F0D">
        <w:rPr>
          <w:sz w:val="22"/>
          <w:szCs w:val="22"/>
        </w:rPr>
        <w:t>J1201</w:t>
      </w:r>
    </w:p>
    <w:p w14:paraId="458E4419" w14:textId="77777777" w:rsidR="009E0CD0" w:rsidRPr="00916F0D" w:rsidRDefault="009E0CD0" w:rsidP="00591615">
      <w:pPr>
        <w:ind w:left="360"/>
        <w:rPr>
          <w:sz w:val="22"/>
          <w:szCs w:val="22"/>
        </w:rPr>
      </w:pPr>
      <w:r w:rsidRPr="00916F0D">
        <w:rPr>
          <w:sz w:val="22"/>
          <w:szCs w:val="22"/>
        </w:rPr>
        <w:t>J1212</w:t>
      </w:r>
    </w:p>
    <w:p w14:paraId="7DD749D8" w14:textId="77777777" w:rsidR="009E0CD0" w:rsidRPr="00916F0D" w:rsidRDefault="009E0CD0" w:rsidP="00591615">
      <w:pPr>
        <w:ind w:left="360"/>
        <w:rPr>
          <w:sz w:val="22"/>
          <w:szCs w:val="22"/>
        </w:rPr>
      </w:pPr>
      <w:r w:rsidRPr="00916F0D">
        <w:rPr>
          <w:sz w:val="22"/>
          <w:szCs w:val="22"/>
        </w:rPr>
        <w:t>J1240</w:t>
      </w:r>
    </w:p>
    <w:p w14:paraId="4738F0B5" w14:textId="77777777" w:rsidR="009E0CD0" w:rsidRPr="00916F0D" w:rsidRDefault="009E0CD0" w:rsidP="00591615">
      <w:pPr>
        <w:ind w:left="360"/>
        <w:rPr>
          <w:sz w:val="22"/>
          <w:szCs w:val="22"/>
        </w:rPr>
      </w:pPr>
      <w:r w:rsidRPr="00916F0D">
        <w:rPr>
          <w:sz w:val="22"/>
          <w:szCs w:val="22"/>
        </w:rPr>
        <w:t>J1260</w:t>
      </w:r>
    </w:p>
    <w:p w14:paraId="6E7738BA" w14:textId="77777777" w:rsidR="009E0CD0" w:rsidRPr="00916F0D" w:rsidRDefault="009E0CD0" w:rsidP="00591615">
      <w:pPr>
        <w:ind w:left="360"/>
        <w:rPr>
          <w:sz w:val="22"/>
          <w:szCs w:val="22"/>
        </w:rPr>
      </w:pPr>
      <w:r w:rsidRPr="00916F0D">
        <w:rPr>
          <w:sz w:val="22"/>
          <w:szCs w:val="22"/>
        </w:rPr>
        <w:t>J1290</w:t>
      </w:r>
    </w:p>
    <w:p w14:paraId="6EC823C4" w14:textId="77777777" w:rsidR="009E0CD0" w:rsidRPr="00916F0D" w:rsidRDefault="009E0CD0" w:rsidP="00591615">
      <w:pPr>
        <w:ind w:left="360"/>
        <w:rPr>
          <w:sz w:val="22"/>
          <w:szCs w:val="22"/>
        </w:rPr>
      </w:pPr>
      <w:r w:rsidRPr="00916F0D">
        <w:rPr>
          <w:sz w:val="22"/>
          <w:szCs w:val="22"/>
        </w:rPr>
        <w:t>J1300</w:t>
      </w:r>
    </w:p>
    <w:p w14:paraId="0F10FB23" w14:textId="77777777" w:rsidR="009E0CD0" w:rsidRPr="00916F0D" w:rsidRDefault="009E0CD0" w:rsidP="00591615">
      <w:pPr>
        <w:ind w:left="360"/>
        <w:rPr>
          <w:sz w:val="22"/>
          <w:szCs w:val="22"/>
        </w:rPr>
      </w:pPr>
      <w:r w:rsidRPr="00916F0D">
        <w:rPr>
          <w:sz w:val="22"/>
          <w:szCs w:val="22"/>
        </w:rPr>
        <w:t>J1301</w:t>
      </w:r>
    </w:p>
    <w:p w14:paraId="197F149B" w14:textId="77777777" w:rsidR="009E0CD0" w:rsidRPr="00916F0D" w:rsidRDefault="009E0CD0" w:rsidP="00591615">
      <w:pPr>
        <w:ind w:left="360"/>
        <w:rPr>
          <w:sz w:val="22"/>
          <w:szCs w:val="22"/>
        </w:rPr>
      </w:pPr>
      <w:r w:rsidRPr="00916F0D">
        <w:rPr>
          <w:sz w:val="22"/>
          <w:szCs w:val="22"/>
        </w:rPr>
        <w:t>J1302</w:t>
      </w:r>
    </w:p>
    <w:p w14:paraId="3B463C33" w14:textId="77777777" w:rsidR="009E0CD0" w:rsidRPr="00916F0D" w:rsidRDefault="009E0CD0" w:rsidP="00591615">
      <w:pPr>
        <w:ind w:left="360"/>
        <w:rPr>
          <w:sz w:val="22"/>
          <w:szCs w:val="22"/>
        </w:rPr>
      </w:pPr>
      <w:r w:rsidRPr="00916F0D">
        <w:rPr>
          <w:sz w:val="22"/>
          <w:szCs w:val="22"/>
        </w:rPr>
        <w:t>J1303</w:t>
      </w:r>
    </w:p>
    <w:p w14:paraId="10804BB8" w14:textId="77777777" w:rsidR="009E0CD0" w:rsidRPr="00916F0D" w:rsidRDefault="009E0CD0" w:rsidP="00591615">
      <w:pPr>
        <w:ind w:left="360"/>
        <w:rPr>
          <w:sz w:val="22"/>
          <w:szCs w:val="22"/>
        </w:rPr>
      </w:pPr>
      <w:r w:rsidRPr="00916F0D">
        <w:rPr>
          <w:sz w:val="22"/>
          <w:szCs w:val="22"/>
        </w:rPr>
        <w:t>J1305</w:t>
      </w:r>
    </w:p>
    <w:p w14:paraId="24E5877F" w14:textId="77777777" w:rsidR="009E0CD0" w:rsidRPr="00916F0D" w:rsidRDefault="009E0CD0" w:rsidP="00591615">
      <w:pPr>
        <w:ind w:left="360"/>
        <w:rPr>
          <w:sz w:val="22"/>
          <w:szCs w:val="22"/>
        </w:rPr>
      </w:pPr>
      <w:r w:rsidRPr="00916F0D">
        <w:rPr>
          <w:sz w:val="22"/>
          <w:szCs w:val="22"/>
        </w:rPr>
        <w:t>J1306</w:t>
      </w:r>
    </w:p>
    <w:p w14:paraId="148BC8B7" w14:textId="77777777" w:rsidR="009E0CD0" w:rsidRPr="00916F0D" w:rsidRDefault="009E0CD0" w:rsidP="00591615">
      <w:pPr>
        <w:ind w:left="360"/>
        <w:rPr>
          <w:sz w:val="22"/>
          <w:szCs w:val="22"/>
        </w:rPr>
      </w:pPr>
      <w:r w:rsidRPr="00916F0D">
        <w:rPr>
          <w:sz w:val="22"/>
          <w:szCs w:val="22"/>
        </w:rPr>
        <w:t>J1320</w:t>
      </w:r>
    </w:p>
    <w:p w14:paraId="519FC316" w14:textId="77777777" w:rsidR="009E0CD0" w:rsidRPr="00916F0D" w:rsidRDefault="009E0CD0" w:rsidP="00591615">
      <w:pPr>
        <w:ind w:left="360"/>
        <w:rPr>
          <w:sz w:val="22"/>
          <w:szCs w:val="22"/>
        </w:rPr>
      </w:pPr>
      <w:r w:rsidRPr="00916F0D">
        <w:rPr>
          <w:sz w:val="22"/>
          <w:szCs w:val="22"/>
        </w:rPr>
        <w:t>J1322</w:t>
      </w:r>
    </w:p>
    <w:p w14:paraId="790BFC14" w14:textId="77777777" w:rsidR="009E0CD0" w:rsidRPr="00916F0D" w:rsidRDefault="009E0CD0" w:rsidP="00591615">
      <w:pPr>
        <w:ind w:left="360"/>
        <w:rPr>
          <w:sz w:val="22"/>
          <w:szCs w:val="22"/>
        </w:rPr>
      </w:pPr>
      <w:r w:rsidRPr="00916F0D">
        <w:rPr>
          <w:sz w:val="22"/>
          <w:szCs w:val="22"/>
        </w:rPr>
        <w:t>J1426</w:t>
      </w:r>
    </w:p>
    <w:p w14:paraId="5BD28A58" w14:textId="77777777" w:rsidR="009E0CD0" w:rsidRPr="00916F0D" w:rsidRDefault="009E0CD0" w:rsidP="00591615">
      <w:pPr>
        <w:ind w:left="360"/>
        <w:rPr>
          <w:sz w:val="22"/>
          <w:szCs w:val="22"/>
        </w:rPr>
      </w:pPr>
      <w:r w:rsidRPr="00916F0D">
        <w:rPr>
          <w:sz w:val="22"/>
          <w:szCs w:val="22"/>
        </w:rPr>
        <w:t>J1427</w:t>
      </w:r>
    </w:p>
    <w:p w14:paraId="37122E35" w14:textId="77777777" w:rsidR="009E0CD0" w:rsidRPr="00916F0D" w:rsidRDefault="009E0CD0" w:rsidP="00591615">
      <w:pPr>
        <w:ind w:left="360"/>
        <w:rPr>
          <w:sz w:val="22"/>
          <w:szCs w:val="22"/>
        </w:rPr>
      </w:pPr>
      <w:r w:rsidRPr="00916F0D">
        <w:rPr>
          <w:sz w:val="22"/>
          <w:szCs w:val="22"/>
        </w:rPr>
        <w:t>J1428</w:t>
      </w:r>
    </w:p>
    <w:p w14:paraId="4F8371BB" w14:textId="77777777" w:rsidR="009E0CD0" w:rsidRPr="00916F0D" w:rsidRDefault="009E0CD0" w:rsidP="00591615">
      <w:pPr>
        <w:ind w:left="360"/>
        <w:rPr>
          <w:sz w:val="22"/>
          <w:szCs w:val="22"/>
        </w:rPr>
      </w:pPr>
      <w:r w:rsidRPr="00916F0D">
        <w:rPr>
          <w:sz w:val="22"/>
          <w:szCs w:val="22"/>
        </w:rPr>
        <w:t>J1429</w:t>
      </w:r>
    </w:p>
    <w:p w14:paraId="00AF01E8" w14:textId="77777777" w:rsidR="009E0CD0" w:rsidRPr="00916F0D" w:rsidRDefault="009E0CD0" w:rsidP="00591615">
      <w:pPr>
        <w:ind w:left="360"/>
        <w:rPr>
          <w:sz w:val="22"/>
          <w:szCs w:val="22"/>
        </w:rPr>
      </w:pPr>
      <w:r w:rsidRPr="00916F0D">
        <w:rPr>
          <w:sz w:val="22"/>
          <w:szCs w:val="22"/>
        </w:rPr>
        <w:t>J1437</w:t>
      </w:r>
    </w:p>
    <w:p w14:paraId="54E8D521" w14:textId="77777777" w:rsidR="009E0CD0" w:rsidRPr="00916F0D" w:rsidRDefault="009E0CD0" w:rsidP="00591615">
      <w:pPr>
        <w:ind w:left="360"/>
        <w:rPr>
          <w:sz w:val="22"/>
          <w:szCs w:val="22"/>
        </w:rPr>
      </w:pPr>
      <w:r w:rsidRPr="00916F0D">
        <w:rPr>
          <w:sz w:val="22"/>
          <w:szCs w:val="22"/>
        </w:rPr>
        <w:t>J1438</w:t>
      </w:r>
    </w:p>
    <w:p w14:paraId="03454782" w14:textId="77777777" w:rsidR="009E0CD0" w:rsidRPr="00916F0D" w:rsidRDefault="009E0CD0" w:rsidP="00591615">
      <w:pPr>
        <w:ind w:left="360"/>
        <w:rPr>
          <w:sz w:val="22"/>
          <w:szCs w:val="22"/>
        </w:rPr>
      </w:pPr>
      <w:r w:rsidRPr="00916F0D">
        <w:rPr>
          <w:sz w:val="22"/>
          <w:szCs w:val="22"/>
        </w:rPr>
        <w:t>J1439</w:t>
      </w:r>
    </w:p>
    <w:p w14:paraId="13D4F01D" w14:textId="77777777" w:rsidR="009E0CD0" w:rsidRPr="00916F0D" w:rsidRDefault="009E0CD0" w:rsidP="00591615">
      <w:pPr>
        <w:ind w:left="360"/>
        <w:rPr>
          <w:sz w:val="22"/>
          <w:szCs w:val="22"/>
        </w:rPr>
      </w:pPr>
      <w:r w:rsidRPr="00916F0D">
        <w:rPr>
          <w:sz w:val="22"/>
          <w:szCs w:val="22"/>
        </w:rPr>
        <w:t>J1440</w:t>
      </w:r>
    </w:p>
    <w:p w14:paraId="6B0C509E" w14:textId="77777777" w:rsidR="009E0CD0" w:rsidRPr="00916F0D" w:rsidRDefault="009E0CD0" w:rsidP="00591615">
      <w:pPr>
        <w:ind w:left="360"/>
        <w:rPr>
          <w:sz w:val="22"/>
          <w:szCs w:val="22"/>
        </w:rPr>
      </w:pPr>
      <w:r w:rsidRPr="00916F0D">
        <w:rPr>
          <w:sz w:val="22"/>
          <w:szCs w:val="22"/>
        </w:rPr>
        <w:t>J1442</w:t>
      </w:r>
    </w:p>
    <w:p w14:paraId="527DA433" w14:textId="77777777" w:rsidR="009E0CD0" w:rsidRPr="00916F0D" w:rsidRDefault="009E0CD0" w:rsidP="00591615">
      <w:pPr>
        <w:ind w:left="360"/>
        <w:rPr>
          <w:sz w:val="22"/>
          <w:szCs w:val="22"/>
        </w:rPr>
      </w:pPr>
      <w:r w:rsidRPr="00916F0D">
        <w:rPr>
          <w:sz w:val="22"/>
          <w:szCs w:val="22"/>
        </w:rPr>
        <w:t>J1444</w:t>
      </w:r>
    </w:p>
    <w:p w14:paraId="39111A76" w14:textId="77777777" w:rsidR="009E0CD0" w:rsidRPr="00916F0D" w:rsidRDefault="009E0CD0" w:rsidP="00591615">
      <w:pPr>
        <w:ind w:left="360"/>
        <w:rPr>
          <w:sz w:val="22"/>
          <w:szCs w:val="22"/>
        </w:rPr>
      </w:pPr>
      <w:r w:rsidRPr="00916F0D">
        <w:rPr>
          <w:sz w:val="22"/>
          <w:szCs w:val="22"/>
        </w:rPr>
        <w:t>J1445</w:t>
      </w:r>
    </w:p>
    <w:p w14:paraId="6030E3DA" w14:textId="77777777" w:rsidR="009E0CD0" w:rsidRPr="00916F0D" w:rsidRDefault="009E0CD0" w:rsidP="00591615">
      <w:pPr>
        <w:ind w:left="360"/>
        <w:rPr>
          <w:sz w:val="22"/>
          <w:szCs w:val="22"/>
        </w:rPr>
      </w:pPr>
      <w:r w:rsidRPr="00916F0D">
        <w:rPr>
          <w:sz w:val="22"/>
          <w:szCs w:val="22"/>
        </w:rPr>
        <w:t>J1447</w:t>
      </w:r>
    </w:p>
    <w:p w14:paraId="4EA20ADF" w14:textId="77777777" w:rsidR="009E0CD0" w:rsidRPr="00916F0D" w:rsidRDefault="009E0CD0" w:rsidP="00591615">
      <w:pPr>
        <w:ind w:left="360"/>
        <w:rPr>
          <w:sz w:val="22"/>
          <w:szCs w:val="22"/>
        </w:rPr>
      </w:pPr>
      <w:r w:rsidRPr="00916F0D">
        <w:rPr>
          <w:sz w:val="22"/>
          <w:szCs w:val="22"/>
        </w:rPr>
        <w:t>J1448</w:t>
      </w:r>
    </w:p>
    <w:p w14:paraId="3987DD56" w14:textId="77777777" w:rsidR="009E0CD0" w:rsidRPr="00916F0D" w:rsidRDefault="009E0CD0" w:rsidP="00591615">
      <w:pPr>
        <w:ind w:left="360"/>
        <w:rPr>
          <w:sz w:val="22"/>
          <w:szCs w:val="22"/>
        </w:rPr>
      </w:pPr>
      <w:r w:rsidRPr="00916F0D">
        <w:rPr>
          <w:sz w:val="22"/>
          <w:szCs w:val="22"/>
        </w:rPr>
        <w:t>J1449</w:t>
      </w:r>
    </w:p>
    <w:p w14:paraId="2C42FB4B" w14:textId="77777777" w:rsidR="009E0CD0" w:rsidRPr="00916F0D" w:rsidRDefault="009E0CD0" w:rsidP="00591615">
      <w:pPr>
        <w:ind w:left="360"/>
        <w:rPr>
          <w:sz w:val="22"/>
          <w:szCs w:val="22"/>
        </w:rPr>
      </w:pPr>
      <w:r w:rsidRPr="00916F0D">
        <w:rPr>
          <w:sz w:val="22"/>
          <w:szCs w:val="22"/>
        </w:rPr>
        <w:t>J1453</w:t>
      </w:r>
    </w:p>
    <w:p w14:paraId="20AF37ED" w14:textId="77777777" w:rsidR="009E0CD0" w:rsidRPr="00916F0D" w:rsidRDefault="009E0CD0" w:rsidP="00591615">
      <w:pPr>
        <w:ind w:left="360"/>
        <w:rPr>
          <w:sz w:val="22"/>
          <w:szCs w:val="22"/>
        </w:rPr>
      </w:pPr>
      <w:r w:rsidRPr="00916F0D">
        <w:rPr>
          <w:sz w:val="22"/>
          <w:szCs w:val="22"/>
        </w:rPr>
        <w:t>J1454</w:t>
      </w:r>
    </w:p>
    <w:p w14:paraId="7D01441A" w14:textId="77777777" w:rsidR="009E0CD0" w:rsidRPr="00916F0D" w:rsidRDefault="009E0CD0" w:rsidP="00591615">
      <w:pPr>
        <w:ind w:left="360"/>
        <w:rPr>
          <w:sz w:val="22"/>
          <w:szCs w:val="22"/>
        </w:rPr>
      </w:pPr>
      <w:r w:rsidRPr="00916F0D">
        <w:rPr>
          <w:sz w:val="22"/>
          <w:szCs w:val="22"/>
        </w:rPr>
        <w:t>J1455</w:t>
      </w:r>
    </w:p>
    <w:p w14:paraId="349EA4D0" w14:textId="77777777" w:rsidR="009E0CD0" w:rsidRPr="00916F0D" w:rsidRDefault="009E0CD0" w:rsidP="00591615">
      <w:pPr>
        <w:ind w:left="360"/>
        <w:rPr>
          <w:sz w:val="22"/>
          <w:szCs w:val="22"/>
        </w:rPr>
      </w:pPr>
      <w:r w:rsidRPr="00916F0D">
        <w:rPr>
          <w:sz w:val="22"/>
          <w:szCs w:val="22"/>
        </w:rPr>
        <w:t>J1456</w:t>
      </w:r>
    </w:p>
    <w:p w14:paraId="452593B5" w14:textId="77777777" w:rsidR="009E0CD0" w:rsidRPr="00916F0D" w:rsidRDefault="009E0CD0" w:rsidP="00591615">
      <w:pPr>
        <w:ind w:left="360"/>
        <w:rPr>
          <w:sz w:val="22"/>
          <w:szCs w:val="22"/>
        </w:rPr>
      </w:pPr>
      <w:r w:rsidRPr="00916F0D">
        <w:rPr>
          <w:sz w:val="22"/>
          <w:szCs w:val="22"/>
        </w:rPr>
        <w:t>J1458</w:t>
      </w:r>
    </w:p>
    <w:p w14:paraId="4DA05FEB" w14:textId="77777777" w:rsidR="009E0CD0" w:rsidRPr="00916F0D" w:rsidRDefault="009E0CD0" w:rsidP="00591615">
      <w:pPr>
        <w:ind w:left="360"/>
        <w:rPr>
          <w:sz w:val="22"/>
          <w:szCs w:val="22"/>
        </w:rPr>
      </w:pPr>
      <w:r w:rsidRPr="00916F0D">
        <w:rPr>
          <w:sz w:val="22"/>
          <w:szCs w:val="22"/>
        </w:rPr>
        <w:t>J1459</w:t>
      </w:r>
    </w:p>
    <w:p w14:paraId="1C8C9A0F" w14:textId="77777777" w:rsidR="009E0CD0" w:rsidRPr="00916F0D" w:rsidRDefault="009E0CD0" w:rsidP="00591615">
      <w:pPr>
        <w:ind w:left="360"/>
        <w:rPr>
          <w:sz w:val="22"/>
          <w:szCs w:val="22"/>
        </w:rPr>
      </w:pPr>
      <w:r w:rsidRPr="00916F0D">
        <w:rPr>
          <w:sz w:val="22"/>
          <w:szCs w:val="22"/>
        </w:rPr>
        <w:t>J1460</w:t>
      </w:r>
    </w:p>
    <w:p w14:paraId="58FEE333" w14:textId="77777777" w:rsidR="009E0CD0" w:rsidRPr="00916F0D" w:rsidRDefault="009E0CD0" w:rsidP="00591615">
      <w:pPr>
        <w:ind w:left="360"/>
        <w:rPr>
          <w:sz w:val="22"/>
          <w:szCs w:val="22"/>
        </w:rPr>
      </w:pPr>
      <w:r w:rsidRPr="00916F0D">
        <w:rPr>
          <w:sz w:val="22"/>
          <w:szCs w:val="22"/>
        </w:rPr>
        <w:t>J1551</w:t>
      </w:r>
    </w:p>
    <w:p w14:paraId="455F0CBE" w14:textId="77777777" w:rsidR="009E0CD0" w:rsidRPr="00916F0D" w:rsidRDefault="009E0CD0" w:rsidP="00591615">
      <w:pPr>
        <w:ind w:left="360"/>
        <w:rPr>
          <w:sz w:val="22"/>
          <w:szCs w:val="22"/>
        </w:rPr>
      </w:pPr>
      <w:r w:rsidRPr="00916F0D">
        <w:rPr>
          <w:sz w:val="22"/>
          <w:szCs w:val="22"/>
        </w:rPr>
        <w:t>J1554</w:t>
      </w:r>
    </w:p>
    <w:p w14:paraId="6A78C078" w14:textId="77777777" w:rsidR="009E0CD0" w:rsidRPr="00916F0D" w:rsidRDefault="009E0CD0" w:rsidP="00591615">
      <w:pPr>
        <w:ind w:left="360"/>
        <w:rPr>
          <w:sz w:val="22"/>
          <w:szCs w:val="22"/>
        </w:rPr>
      </w:pPr>
      <w:r w:rsidRPr="00916F0D">
        <w:rPr>
          <w:sz w:val="22"/>
          <w:szCs w:val="22"/>
        </w:rPr>
        <w:t>J1555</w:t>
      </w:r>
    </w:p>
    <w:p w14:paraId="357CA791" w14:textId="77777777" w:rsidR="009E0CD0" w:rsidRPr="00916F0D" w:rsidRDefault="009E0CD0" w:rsidP="00591615">
      <w:pPr>
        <w:ind w:left="360"/>
        <w:rPr>
          <w:sz w:val="22"/>
          <w:szCs w:val="22"/>
        </w:rPr>
      </w:pPr>
      <w:r w:rsidRPr="00916F0D">
        <w:rPr>
          <w:sz w:val="22"/>
          <w:szCs w:val="22"/>
        </w:rPr>
        <w:t>J1556</w:t>
      </w:r>
    </w:p>
    <w:p w14:paraId="0A3535B4" w14:textId="77777777" w:rsidR="009E0CD0" w:rsidRPr="00916F0D" w:rsidRDefault="009E0CD0" w:rsidP="00591615">
      <w:pPr>
        <w:ind w:left="360"/>
        <w:rPr>
          <w:sz w:val="22"/>
          <w:szCs w:val="22"/>
        </w:rPr>
      </w:pPr>
      <w:r w:rsidRPr="00916F0D">
        <w:rPr>
          <w:sz w:val="22"/>
          <w:szCs w:val="22"/>
        </w:rPr>
        <w:t>J1557</w:t>
      </w:r>
    </w:p>
    <w:p w14:paraId="3659ED91" w14:textId="77777777" w:rsidR="009E0CD0" w:rsidRPr="00916F0D" w:rsidRDefault="009E0CD0" w:rsidP="00591615">
      <w:pPr>
        <w:ind w:left="360"/>
        <w:rPr>
          <w:sz w:val="22"/>
          <w:szCs w:val="22"/>
        </w:rPr>
      </w:pPr>
      <w:r w:rsidRPr="00916F0D">
        <w:rPr>
          <w:sz w:val="22"/>
          <w:szCs w:val="22"/>
        </w:rPr>
        <w:t>J1559</w:t>
      </w:r>
    </w:p>
    <w:p w14:paraId="32FBAFD7" w14:textId="77777777" w:rsidR="009E0CD0" w:rsidRPr="00916F0D" w:rsidRDefault="009E0CD0" w:rsidP="00591615">
      <w:pPr>
        <w:ind w:left="360"/>
        <w:rPr>
          <w:sz w:val="22"/>
          <w:szCs w:val="22"/>
        </w:rPr>
      </w:pPr>
      <w:r w:rsidRPr="00916F0D">
        <w:rPr>
          <w:sz w:val="22"/>
          <w:szCs w:val="22"/>
        </w:rPr>
        <w:t>J1560</w:t>
      </w:r>
    </w:p>
    <w:p w14:paraId="7C958E9D" w14:textId="77777777" w:rsidR="009E0CD0" w:rsidRPr="00916F0D" w:rsidRDefault="009E0CD0" w:rsidP="00591615">
      <w:pPr>
        <w:ind w:left="360"/>
        <w:rPr>
          <w:sz w:val="22"/>
          <w:szCs w:val="22"/>
        </w:rPr>
      </w:pPr>
      <w:r w:rsidRPr="00916F0D">
        <w:rPr>
          <w:sz w:val="22"/>
          <w:szCs w:val="22"/>
        </w:rPr>
        <w:t>J1561</w:t>
      </w:r>
    </w:p>
    <w:p w14:paraId="108D1021" w14:textId="77777777" w:rsidR="009E0CD0" w:rsidRPr="00916F0D" w:rsidRDefault="009E0CD0" w:rsidP="00591615">
      <w:pPr>
        <w:ind w:left="360"/>
        <w:rPr>
          <w:sz w:val="22"/>
          <w:szCs w:val="22"/>
        </w:rPr>
      </w:pPr>
      <w:r w:rsidRPr="00916F0D">
        <w:rPr>
          <w:sz w:val="22"/>
          <w:szCs w:val="22"/>
        </w:rPr>
        <w:t>J1562</w:t>
      </w:r>
    </w:p>
    <w:p w14:paraId="0EB07578" w14:textId="77777777" w:rsidR="009E0CD0" w:rsidRPr="00916F0D" w:rsidRDefault="009E0CD0" w:rsidP="00591615">
      <w:pPr>
        <w:ind w:left="360"/>
        <w:rPr>
          <w:sz w:val="22"/>
          <w:szCs w:val="22"/>
        </w:rPr>
      </w:pPr>
      <w:r w:rsidRPr="00916F0D">
        <w:rPr>
          <w:sz w:val="22"/>
          <w:szCs w:val="22"/>
        </w:rPr>
        <w:t>J1566</w:t>
      </w:r>
    </w:p>
    <w:p w14:paraId="229727E8" w14:textId="77777777" w:rsidR="009E0CD0" w:rsidRPr="00916F0D" w:rsidRDefault="009E0CD0" w:rsidP="00591615">
      <w:pPr>
        <w:ind w:left="360"/>
        <w:rPr>
          <w:sz w:val="22"/>
          <w:szCs w:val="22"/>
        </w:rPr>
      </w:pPr>
      <w:r w:rsidRPr="00916F0D">
        <w:rPr>
          <w:sz w:val="22"/>
          <w:szCs w:val="22"/>
        </w:rPr>
        <w:t>J1568</w:t>
      </w:r>
    </w:p>
    <w:p w14:paraId="1BE2A24F" w14:textId="77777777" w:rsidR="009E0CD0" w:rsidRPr="00916F0D" w:rsidRDefault="009E0CD0" w:rsidP="00591615">
      <w:pPr>
        <w:ind w:left="360"/>
        <w:rPr>
          <w:sz w:val="22"/>
          <w:szCs w:val="22"/>
        </w:rPr>
      </w:pPr>
      <w:r w:rsidRPr="00916F0D">
        <w:rPr>
          <w:sz w:val="22"/>
          <w:szCs w:val="22"/>
        </w:rPr>
        <w:t>J1569</w:t>
      </w:r>
    </w:p>
    <w:p w14:paraId="60797EEC" w14:textId="77777777" w:rsidR="009E0CD0" w:rsidRPr="00916F0D" w:rsidRDefault="009E0CD0" w:rsidP="00591615">
      <w:pPr>
        <w:ind w:left="360"/>
        <w:rPr>
          <w:sz w:val="22"/>
          <w:szCs w:val="22"/>
        </w:rPr>
      </w:pPr>
      <w:r w:rsidRPr="00916F0D">
        <w:rPr>
          <w:sz w:val="22"/>
          <w:szCs w:val="22"/>
        </w:rPr>
        <w:t>J1570</w:t>
      </w:r>
    </w:p>
    <w:p w14:paraId="300715DA" w14:textId="77777777" w:rsidR="009E0CD0" w:rsidRPr="00916F0D" w:rsidRDefault="009E0CD0" w:rsidP="00591615">
      <w:pPr>
        <w:ind w:left="360"/>
        <w:rPr>
          <w:sz w:val="22"/>
          <w:szCs w:val="22"/>
        </w:rPr>
      </w:pPr>
      <w:r w:rsidRPr="00916F0D">
        <w:rPr>
          <w:sz w:val="22"/>
          <w:szCs w:val="22"/>
        </w:rPr>
        <w:t>J1571</w:t>
      </w:r>
    </w:p>
    <w:p w14:paraId="1ADE182D" w14:textId="77777777" w:rsidR="009E0CD0" w:rsidRPr="00916F0D" w:rsidRDefault="009E0CD0" w:rsidP="00591615">
      <w:pPr>
        <w:ind w:left="360"/>
        <w:rPr>
          <w:sz w:val="22"/>
          <w:szCs w:val="22"/>
        </w:rPr>
      </w:pPr>
      <w:r w:rsidRPr="00916F0D">
        <w:rPr>
          <w:sz w:val="22"/>
          <w:szCs w:val="22"/>
        </w:rPr>
        <w:t>J1572</w:t>
      </w:r>
    </w:p>
    <w:p w14:paraId="555230DE" w14:textId="77777777" w:rsidR="009E0CD0" w:rsidRPr="00916F0D" w:rsidRDefault="009E0CD0" w:rsidP="00591615">
      <w:pPr>
        <w:ind w:left="360"/>
        <w:rPr>
          <w:sz w:val="22"/>
          <w:szCs w:val="22"/>
        </w:rPr>
      </w:pPr>
      <w:r w:rsidRPr="00916F0D">
        <w:rPr>
          <w:sz w:val="22"/>
          <w:szCs w:val="22"/>
        </w:rPr>
        <w:t>J1573</w:t>
      </w:r>
    </w:p>
    <w:p w14:paraId="4D29892B" w14:textId="77777777" w:rsidR="009E0CD0" w:rsidRPr="00916F0D" w:rsidRDefault="009E0CD0" w:rsidP="00591615">
      <w:pPr>
        <w:ind w:left="360"/>
        <w:rPr>
          <w:sz w:val="22"/>
          <w:szCs w:val="22"/>
        </w:rPr>
      </w:pPr>
      <w:r w:rsidRPr="00916F0D">
        <w:rPr>
          <w:sz w:val="22"/>
          <w:szCs w:val="22"/>
        </w:rPr>
        <w:t>J1574</w:t>
      </w:r>
    </w:p>
    <w:p w14:paraId="4D800C43" w14:textId="77777777" w:rsidR="009E0CD0" w:rsidRPr="00916F0D" w:rsidRDefault="009E0CD0" w:rsidP="00591615">
      <w:pPr>
        <w:ind w:left="360"/>
        <w:rPr>
          <w:sz w:val="22"/>
          <w:szCs w:val="22"/>
        </w:rPr>
      </w:pPr>
      <w:r w:rsidRPr="00916F0D">
        <w:rPr>
          <w:sz w:val="22"/>
          <w:szCs w:val="22"/>
        </w:rPr>
        <w:t>J1575</w:t>
      </w:r>
    </w:p>
    <w:p w14:paraId="446357C8" w14:textId="77777777" w:rsidR="009E0CD0" w:rsidRPr="00916F0D" w:rsidRDefault="009E0CD0" w:rsidP="00591615">
      <w:pPr>
        <w:ind w:left="360"/>
        <w:rPr>
          <w:sz w:val="22"/>
          <w:szCs w:val="22"/>
        </w:rPr>
      </w:pPr>
      <w:r w:rsidRPr="00916F0D">
        <w:rPr>
          <w:sz w:val="22"/>
          <w:szCs w:val="22"/>
        </w:rPr>
        <w:t>J1576</w:t>
      </w:r>
    </w:p>
    <w:p w14:paraId="322B6DA5" w14:textId="77777777" w:rsidR="009E0CD0" w:rsidRPr="00916F0D" w:rsidRDefault="009E0CD0" w:rsidP="00591615">
      <w:pPr>
        <w:ind w:left="360"/>
        <w:rPr>
          <w:sz w:val="22"/>
          <w:szCs w:val="22"/>
        </w:rPr>
      </w:pPr>
      <w:r w:rsidRPr="00916F0D">
        <w:rPr>
          <w:sz w:val="22"/>
          <w:szCs w:val="22"/>
        </w:rPr>
        <w:t>J1580</w:t>
      </w:r>
    </w:p>
    <w:p w14:paraId="471A328D" w14:textId="77777777" w:rsidR="009E0CD0" w:rsidRPr="00916F0D" w:rsidRDefault="009E0CD0" w:rsidP="00591615">
      <w:pPr>
        <w:ind w:left="360"/>
        <w:rPr>
          <w:sz w:val="22"/>
          <w:szCs w:val="22"/>
        </w:rPr>
      </w:pPr>
      <w:r w:rsidRPr="00916F0D">
        <w:rPr>
          <w:sz w:val="22"/>
          <w:szCs w:val="22"/>
        </w:rPr>
        <w:t>J1599</w:t>
      </w:r>
    </w:p>
    <w:p w14:paraId="53121C5F" w14:textId="77777777" w:rsidR="009E0CD0" w:rsidRPr="00916F0D" w:rsidRDefault="009E0CD0" w:rsidP="00591615">
      <w:pPr>
        <w:ind w:left="360"/>
        <w:rPr>
          <w:sz w:val="22"/>
          <w:szCs w:val="22"/>
        </w:rPr>
      </w:pPr>
      <w:r w:rsidRPr="00916F0D">
        <w:rPr>
          <w:sz w:val="22"/>
          <w:szCs w:val="22"/>
        </w:rPr>
        <w:t>J1602</w:t>
      </w:r>
    </w:p>
    <w:p w14:paraId="78D7377C" w14:textId="77777777" w:rsidR="009E0CD0" w:rsidRPr="00916F0D" w:rsidRDefault="009E0CD0" w:rsidP="00591615">
      <w:pPr>
        <w:ind w:left="360"/>
        <w:rPr>
          <w:sz w:val="22"/>
          <w:szCs w:val="22"/>
        </w:rPr>
      </w:pPr>
      <w:r w:rsidRPr="00916F0D">
        <w:rPr>
          <w:sz w:val="22"/>
          <w:szCs w:val="22"/>
        </w:rPr>
        <w:t>J1610</w:t>
      </w:r>
    </w:p>
    <w:p w14:paraId="73787B1E" w14:textId="77777777" w:rsidR="009E0CD0" w:rsidRPr="00916F0D" w:rsidRDefault="009E0CD0" w:rsidP="00591615">
      <w:pPr>
        <w:ind w:left="360"/>
        <w:rPr>
          <w:sz w:val="22"/>
          <w:szCs w:val="22"/>
        </w:rPr>
      </w:pPr>
      <w:r w:rsidRPr="00916F0D">
        <w:rPr>
          <w:sz w:val="22"/>
          <w:szCs w:val="22"/>
        </w:rPr>
        <w:t>J1611</w:t>
      </w:r>
    </w:p>
    <w:p w14:paraId="70181D77" w14:textId="77777777" w:rsidR="009E0CD0" w:rsidRPr="00916F0D" w:rsidRDefault="009E0CD0" w:rsidP="00591615">
      <w:pPr>
        <w:ind w:left="360"/>
        <w:rPr>
          <w:sz w:val="22"/>
          <w:szCs w:val="22"/>
        </w:rPr>
      </w:pPr>
      <w:r w:rsidRPr="00916F0D">
        <w:rPr>
          <w:sz w:val="22"/>
          <w:szCs w:val="22"/>
        </w:rPr>
        <w:t>J1626</w:t>
      </w:r>
    </w:p>
    <w:p w14:paraId="682F49E6" w14:textId="77777777" w:rsidR="009E0CD0" w:rsidRPr="00916F0D" w:rsidRDefault="009E0CD0" w:rsidP="00591615">
      <w:pPr>
        <w:ind w:left="360"/>
        <w:rPr>
          <w:sz w:val="22"/>
          <w:szCs w:val="22"/>
        </w:rPr>
      </w:pPr>
      <w:r w:rsidRPr="00916F0D">
        <w:rPr>
          <w:sz w:val="22"/>
          <w:szCs w:val="22"/>
        </w:rPr>
        <w:t>J1627</w:t>
      </w:r>
    </w:p>
    <w:p w14:paraId="7932FD81" w14:textId="77777777" w:rsidR="009E0CD0" w:rsidRPr="00916F0D" w:rsidRDefault="009E0CD0" w:rsidP="00591615">
      <w:pPr>
        <w:ind w:left="360"/>
        <w:rPr>
          <w:sz w:val="22"/>
          <w:szCs w:val="22"/>
        </w:rPr>
      </w:pPr>
      <w:r w:rsidRPr="00916F0D">
        <w:rPr>
          <w:sz w:val="22"/>
          <w:szCs w:val="22"/>
        </w:rPr>
        <w:t>J1628</w:t>
      </w:r>
    </w:p>
    <w:p w14:paraId="34342EDB" w14:textId="77777777" w:rsidR="009E0CD0" w:rsidRPr="00916F0D" w:rsidRDefault="009E0CD0" w:rsidP="00591615">
      <w:pPr>
        <w:ind w:left="360"/>
        <w:rPr>
          <w:sz w:val="22"/>
          <w:szCs w:val="22"/>
        </w:rPr>
      </w:pPr>
      <w:r w:rsidRPr="00916F0D">
        <w:rPr>
          <w:sz w:val="22"/>
          <w:szCs w:val="22"/>
        </w:rPr>
        <w:t>J1630</w:t>
      </w:r>
    </w:p>
    <w:p w14:paraId="50F65E1A" w14:textId="77777777" w:rsidR="009E0CD0" w:rsidRPr="00916F0D" w:rsidRDefault="009E0CD0" w:rsidP="00591615">
      <w:pPr>
        <w:ind w:left="360"/>
        <w:rPr>
          <w:sz w:val="22"/>
          <w:szCs w:val="22"/>
        </w:rPr>
      </w:pPr>
      <w:r w:rsidRPr="00916F0D">
        <w:rPr>
          <w:sz w:val="22"/>
          <w:szCs w:val="22"/>
        </w:rPr>
        <w:t>J1642</w:t>
      </w:r>
    </w:p>
    <w:p w14:paraId="1684DD6B" w14:textId="77777777" w:rsidR="009E0CD0" w:rsidRPr="00916F0D" w:rsidRDefault="009E0CD0" w:rsidP="00591615">
      <w:pPr>
        <w:ind w:left="360"/>
        <w:rPr>
          <w:sz w:val="22"/>
          <w:szCs w:val="22"/>
        </w:rPr>
      </w:pPr>
      <w:r w:rsidRPr="00916F0D">
        <w:rPr>
          <w:sz w:val="22"/>
          <w:szCs w:val="22"/>
        </w:rPr>
        <w:t>J1643</w:t>
      </w:r>
    </w:p>
    <w:p w14:paraId="022F20C6" w14:textId="77777777" w:rsidR="009E0CD0" w:rsidRPr="00916F0D" w:rsidRDefault="009E0CD0" w:rsidP="00591615">
      <w:pPr>
        <w:ind w:left="360"/>
        <w:rPr>
          <w:sz w:val="22"/>
          <w:szCs w:val="22"/>
        </w:rPr>
      </w:pPr>
      <w:r w:rsidRPr="00916F0D">
        <w:rPr>
          <w:sz w:val="22"/>
          <w:szCs w:val="22"/>
        </w:rPr>
        <w:t>J1644</w:t>
      </w:r>
    </w:p>
    <w:p w14:paraId="650909AB" w14:textId="77777777" w:rsidR="009E0CD0" w:rsidRPr="00916F0D" w:rsidRDefault="009E0CD0" w:rsidP="00591615">
      <w:pPr>
        <w:ind w:left="360"/>
        <w:rPr>
          <w:sz w:val="22"/>
          <w:szCs w:val="22"/>
        </w:rPr>
      </w:pPr>
      <w:r w:rsidRPr="00916F0D">
        <w:rPr>
          <w:sz w:val="22"/>
          <w:szCs w:val="22"/>
        </w:rPr>
        <w:t>J1645</w:t>
      </w:r>
    </w:p>
    <w:p w14:paraId="26C4D8BD" w14:textId="77777777" w:rsidR="009E0CD0" w:rsidRPr="00916F0D" w:rsidRDefault="009E0CD0" w:rsidP="00591615">
      <w:pPr>
        <w:ind w:left="360"/>
        <w:rPr>
          <w:sz w:val="22"/>
          <w:szCs w:val="22"/>
        </w:rPr>
      </w:pPr>
      <w:r w:rsidRPr="00916F0D">
        <w:rPr>
          <w:sz w:val="22"/>
          <w:szCs w:val="22"/>
        </w:rPr>
        <w:t>J1650</w:t>
      </w:r>
    </w:p>
    <w:p w14:paraId="68BB9F8D" w14:textId="77777777" w:rsidR="009E0CD0" w:rsidRPr="00916F0D" w:rsidRDefault="009E0CD0" w:rsidP="00591615">
      <w:pPr>
        <w:ind w:left="360"/>
        <w:rPr>
          <w:sz w:val="22"/>
          <w:szCs w:val="22"/>
        </w:rPr>
      </w:pPr>
      <w:r w:rsidRPr="00916F0D">
        <w:rPr>
          <w:sz w:val="22"/>
          <w:szCs w:val="22"/>
        </w:rPr>
        <w:t>J1652</w:t>
      </w:r>
    </w:p>
    <w:p w14:paraId="00E4DCB6" w14:textId="77777777" w:rsidR="009E0CD0" w:rsidRPr="00916F0D" w:rsidRDefault="009E0CD0" w:rsidP="00591615">
      <w:pPr>
        <w:ind w:left="360"/>
        <w:rPr>
          <w:sz w:val="22"/>
          <w:szCs w:val="22"/>
        </w:rPr>
      </w:pPr>
      <w:r w:rsidRPr="00916F0D">
        <w:rPr>
          <w:sz w:val="22"/>
          <w:szCs w:val="22"/>
        </w:rPr>
        <w:t>J1655</w:t>
      </w:r>
    </w:p>
    <w:p w14:paraId="66F3E897" w14:textId="77777777" w:rsidR="009E0CD0" w:rsidRPr="00916F0D" w:rsidRDefault="009E0CD0" w:rsidP="00591615">
      <w:pPr>
        <w:ind w:left="360"/>
        <w:rPr>
          <w:sz w:val="22"/>
          <w:szCs w:val="22"/>
        </w:rPr>
      </w:pPr>
      <w:r w:rsidRPr="00916F0D">
        <w:rPr>
          <w:sz w:val="22"/>
          <w:szCs w:val="22"/>
        </w:rPr>
        <w:t>J1670</w:t>
      </w:r>
    </w:p>
    <w:p w14:paraId="362EC4B8" w14:textId="77777777" w:rsidR="009E0CD0" w:rsidRPr="00916F0D" w:rsidRDefault="009E0CD0" w:rsidP="00591615">
      <w:pPr>
        <w:ind w:left="360"/>
        <w:rPr>
          <w:sz w:val="22"/>
          <w:szCs w:val="22"/>
        </w:rPr>
      </w:pPr>
      <w:r w:rsidRPr="00916F0D">
        <w:rPr>
          <w:sz w:val="22"/>
          <w:szCs w:val="22"/>
        </w:rPr>
        <w:t>J1700</w:t>
      </w:r>
    </w:p>
    <w:p w14:paraId="3B3DA04F" w14:textId="77777777" w:rsidR="009E0CD0" w:rsidRPr="00916F0D" w:rsidRDefault="009E0CD0" w:rsidP="00591615">
      <w:pPr>
        <w:ind w:left="360"/>
        <w:rPr>
          <w:sz w:val="22"/>
          <w:szCs w:val="22"/>
        </w:rPr>
      </w:pPr>
      <w:r w:rsidRPr="00916F0D">
        <w:rPr>
          <w:sz w:val="22"/>
          <w:szCs w:val="22"/>
        </w:rPr>
        <w:t>J1710</w:t>
      </w:r>
    </w:p>
    <w:p w14:paraId="463BCBE5" w14:textId="77777777" w:rsidR="009E0CD0" w:rsidRPr="00916F0D" w:rsidRDefault="009E0CD0" w:rsidP="00591615">
      <w:pPr>
        <w:ind w:left="360"/>
        <w:rPr>
          <w:sz w:val="22"/>
          <w:szCs w:val="22"/>
        </w:rPr>
      </w:pPr>
      <w:r w:rsidRPr="00916F0D">
        <w:rPr>
          <w:sz w:val="22"/>
          <w:szCs w:val="22"/>
        </w:rPr>
        <w:t>J1720</w:t>
      </w:r>
    </w:p>
    <w:p w14:paraId="7F09D7D2" w14:textId="77777777" w:rsidR="009E0CD0" w:rsidRPr="00916F0D" w:rsidRDefault="009E0CD0" w:rsidP="00591615">
      <w:pPr>
        <w:ind w:left="360"/>
        <w:rPr>
          <w:sz w:val="22"/>
          <w:szCs w:val="22"/>
        </w:rPr>
      </w:pPr>
      <w:r w:rsidRPr="00916F0D">
        <w:rPr>
          <w:sz w:val="22"/>
          <w:szCs w:val="22"/>
        </w:rPr>
        <w:t>J1740</w:t>
      </w:r>
    </w:p>
    <w:p w14:paraId="37A98601" w14:textId="77777777" w:rsidR="009E0CD0" w:rsidRPr="00916F0D" w:rsidRDefault="009E0CD0" w:rsidP="00591615">
      <w:pPr>
        <w:ind w:left="360"/>
        <w:rPr>
          <w:sz w:val="22"/>
          <w:szCs w:val="22"/>
        </w:rPr>
      </w:pPr>
      <w:r w:rsidRPr="00916F0D">
        <w:rPr>
          <w:sz w:val="22"/>
          <w:szCs w:val="22"/>
        </w:rPr>
        <w:t>J1743</w:t>
      </w:r>
    </w:p>
    <w:p w14:paraId="7D86B1CC" w14:textId="77777777" w:rsidR="009E0CD0" w:rsidRPr="00916F0D" w:rsidRDefault="009E0CD0" w:rsidP="00591615">
      <w:pPr>
        <w:ind w:left="360"/>
        <w:rPr>
          <w:sz w:val="22"/>
          <w:szCs w:val="22"/>
        </w:rPr>
      </w:pPr>
      <w:r w:rsidRPr="00916F0D">
        <w:rPr>
          <w:sz w:val="22"/>
          <w:szCs w:val="22"/>
        </w:rPr>
        <w:t>J1744</w:t>
      </w:r>
    </w:p>
    <w:p w14:paraId="335FCC5B" w14:textId="77777777" w:rsidR="009E0CD0" w:rsidRPr="00916F0D" w:rsidRDefault="009E0CD0" w:rsidP="00591615">
      <w:pPr>
        <w:ind w:left="360"/>
        <w:rPr>
          <w:sz w:val="22"/>
          <w:szCs w:val="22"/>
        </w:rPr>
      </w:pPr>
      <w:r w:rsidRPr="00916F0D">
        <w:rPr>
          <w:sz w:val="22"/>
          <w:szCs w:val="22"/>
        </w:rPr>
        <w:t>J1745</w:t>
      </w:r>
    </w:p>
    <w:p w14:paraId="7D2F929A" w14:textId="77777777" w:rsidR="009E0CD0" w:rsidRPr="00916F0D" w:rsidRDefault="009E0CD0" w:rsidP="00591615">
      <w:pPr>
        <w:ind w:left="360"/>
        <w:rPr>
          <w:sz w:val="22"/>
          <w:szCs w:val="22"/>
        </w:rPr>
      </w:pPr>
      <w:r w:rsidRPr="00916F0D">
        <w:rPr>
          <w:sz w:val="22"/>
          <w:szCs w:val="22"/>
        </w:rPr>
        <w:t>J1746</w:t>
      </w:r>
    </w:p>
    <w:p w14:paraId="25180C18" w14:textId="77777777" w:rsidR="009E0CD0" w:rsidRPr="00916F0D" w:rsidRDefault="009E0CD0" w:rsidP="00591615">
      <w:pPr>
        <w:ind w:left="360"/>
        <w:rPr>
          <w:sz w:val="22"/>
          <w:szCs w:val="22"/>
        </w:rPr>
      </w:pPr>
      <w:r w:rsidRPr="00916F0D">
        <w:rPr>
          <w:sz w:val="22"/>
          <w:szCs w:val="22"/>
        </w:rPr>
        <w:t>J1747</w:t>
      </w:r>
    </w:p>
    <w:p w14:paraId="2694A8CC" w14:textId="77777777" w:rsidR="009E0CD0" w:rsidRPr="00916F0D" w:rsidRDefault="009E0CD0" w:rsidP="00591615">
      <w:pPr>
        <w:ind w:left="360"/>
        <w:rPr>
          <w:sz w:val="22"/>
          <w:szCs w:val="22"/>
        </w:rPr>
      </w:pPr>
      <w:r w:rsidRPr="00916F0D">
        <w:rPr>
          <w:sz w:val="22"/>
          <w:szCs w:val="22"/>
        </w:rPr>
        <w:t>J1750</w:t>
      </w:r>
    </w:p>
    <w:p w14:paraId="301C56CD" w14:textId="77777777" w:rsidR="009E0CD0" w:rsidRPr="00916F0D" w:rsidRDefault="009E0CD0" w:rsidP="00591615">
      <w:pPr>
        <w:ind w:left="360"/>
        <w:rPr>
          <w:sz w:val="22"/>
          <w:szCs w:val="22"/>
        </w:rPr>
      </w:pPr>
      <w:r w:rsidRPr="00916F0D">
        <w:rPr>
          <w:sz w:val="22"/>
          <w:szCs w:val="22"/>
        </w:rPr>
        <w:t>J1756</w:t>
      </w:r>
    </w:p>
    <w:p w14:paraId="4A3AD542" w14:textId="77777777" w:rsidR="009E0CD0" w:rsidRPr="00916F0D" w:rsidRDefault="009E0CD0" w:rsidP="00591615">
      <w:pPr>
        <w:ind w:left="360"/>
        <w:rPr>
          <w:sz w:val="22"/>
          <w:szCs w:val="22"/>
        </w:rPr>
      </w:pPr>
      <w:r w:rsidRPr="00916F0D">
        <w:rPr>
          <w:sz w:val="22"/>
          <w:szCs w:val="22"/>
        </w:rPr>
        <w:t>J1786</w:t>
      </w:r>
    </w:p>
    <w:p w14:paraId="4E141633" w14:textId="77777777" w:rsidR="009E0CD0" w:rsidRPr="00916F0D" w:rsidRDefault="009E0CD0" w:rsidP="00591615">
      <w:pPr>
        <w:ind w:left="360"/>
        <w:rPr>
          <w:sz w:val="22"/>
          <w:szCs w:val="22"/>
        </w:rPr>
      </w:pPr>
      <w:r w:rsidRPr="00916F0D">
        <w:rPr>
          <w:sz w:val="22"/>
          <w:szCs w:val="22"/>
        </w:rPr>
        <w:t>J1790</w:t>
      </w:r>
    </w:p>
    <w:p w14:paraId="73A47878" w14:textId="77777777" w:rsidR="009E0CD0" w:rsidRPr="00916F0D" w:rsidRDefault="009E0CD0" w:rsidP="00591615">
      <w:pPr>
        <w:ind w:left="360"/>
        <w:rPr>
          <w:sz w:val="22"/>
          <w:szCs w:val="22"/>
        </w:rPr>
      </w:pPr>
      <w:r w:rsidRPr="00916F0D">
        <w:rPr>
          <w:sz w:val="22"/>
          <w:szCs w:val="22"/>
        </w:rPr>
        <w:t>J1800</w:t>
      </w:r>
    </w:p>
    <w:p w14:paraId="07AE7A8D" w14:textId="77777777" w:rsidR="009E0CD0" w:rsidRPr="00916F0D" w:rsidRDefault="009E0CD0" w:rsidP="00591615">
      <w:pPr>
        <w:ind w:left="360"/>
        <w:rPr>
          <w:sz w:val="22"/>
          <w:szCs w:val="22"/>
        </w:rPr>
      </w:pPr>
      <w:r w:rsidRPr="00916F0D">
        <w:rPr>
          <w:sz w:val="22"/>
          <w:szCs w:val="22"/>
        </w:rPr>
        <w:t>J1805</w:t>
      </w:r>
    </w:p>
    <w:p w14:paraId="4BA01683" w14:textId="77777777" w:rsidR="009E0CD0" w:rsidRPr="00916F0D" w:rsidRDefault="009E0CD0" w:rsidP="00591615">
      <w:pPr>
        <w:ind w:left="360"/>
        <w:rPr>
          <w:sz w:val="22"/>
          <w:szCs w:val="22"/>
        </w:rPr>
      </w:pPr>
      <w:r w:rsidRPr="00916F0D">
        <w:rPr>
          <w:sz w:val="22"/>
          <w:szCs w:val="22"/>
        </w:rPr>
        <w:t>J1806</w:t>
      </w:r>
    </w:p>
    <w:p w14:paraId="578C8EA2" w14:textId="77777777" w:rsidR="009E0CD0" w:rsidRPr="00916F0D" w:rsidRDefault="009E0CD0" w:rsidP="00591615">
      <w:pPr>
        <w:ind w:left="360"/>
        <w:rPr>
          <w:sz w:val="22"/>
          <w:szCs w:val="22"/>
        </w:rPr>
      </w:pPr>
      <w:r w:rsidRPr="00916F0D">
        <w:rPr>
          <w:sz w:val="22"/>
          <w:szCs w:val="22"/>
        </w:rPr>
        <w:t>J1811</w:t>
      </w:r>
    </w:p>
    <w:p w14:paraId="4648BE09" w14:textId="77777777" w:rsidR="009E0CD0" w:rsidRPr="00916F0D" w:rsidRDefault="009E0CD0" w:rsidP="00591615">
      <w:pPr>
        <w:ind w:left="360"/>
        <w:rPr>
          <w:sz w:val="22"/>
          <w:szCs w:val="22"/>
        </w:rPr>
      </w:pPr>
      <w:r w:rsidRPr="00916F0D">
        <w:rPr>
          <w:sz w:val="22"/>
          <w:szCs w:val="22"/>
        </w:rPr>
        <w:t>J1812</w:t>
      </w:r>
    </w:p>
    <w:p w14:paraId="6FAF294C" w14:textId="77777777" w:rsidR="009E0CD0" w:rsidRPr="00916F0D" w:rsidRDefault="009E0CD0" w:rsidP="00591615">
      <w:pPr>
        <w:ind w:left="360"/>
        <w:rPr>
          <w:sz w:val="22"/>
          <w:szCs w:val="22"/>
        </w:rPr>
      </w:pPr>
      <w:r w:rsidRPr="00916F0D">
        <w:rPr>
          <w:sz w:val="22"/>
          <w:szCs w:val="22"/>
        </w:rPr>
        <w:t>J1813</w:t>
      </w:r>
    </w:p>
    <w:p w14:paraId="2DD03422" w14:textId="77777777" w:rsidR="009E0CD0" w:rsidRPr="00916F0D" w:rsidRDefault="009E0CD0" w:rsidP="00591615">
      <w:pPr>
        <w:ind w:left="360"/>
        <w:rPr>
          <w:sz w:val="22"/>
          <w:szCs w:val="22"/>
        </w:rPr>
      </w:pPr>
      <w:r w:rsidRPr="00916F0D">
        <w:rPr>
          <w:sz w:val="22"/>
          <w:szCs w:val="22"/>
        </w:rPr>
        <w:t>J1814</w:t>
      </w:r>
    </w:p>
    <w:p w14:paraId="276CC901" w14:textId="77777777" w:rsidR="009E0CD0" w:rsidRPr="00916F0D" w:rsidRDefault="009E0CD0" w:rsidP="00591615">
      <w:pPr>
        <w:ind w:left="360"/>
        <w:rPr>
          <w:sz w:val="22"/>
          <w:szCs w:val="22"/>
        </w:rPr>
      </w:pPr>
      <w:r w:rsidRPr="00916F0D">
        <w:rPr>
          <w:sz w:val="22"/>
          <w:szCs w:val="22"/>
        </w:rPr>
        <w:t>J1815</w:t>
      </w:r>
    </w:p>
    <w:p w14:paraId="1367FE3D" w14:textId="77777777" w:rsidR="009E0CD0" w:rsidRPr="00916F0D" w:rsidRDefault="009E0CD0" w:rsidP="230644A0">
      <w:pPr>
        <w:ind w:left="360"/>
        <w:rPr>
          <w:color w:val="000000" w:themeColor="text1"/>
          <w:sz w:val="22"/>
          <w:szCs w:val="22"/>
        </w:rPr>
      </w:pPr>
      <w:r w:rsidRPr="00916F0D">
        <w:rPr>
          <w:color w:val="000000" w:themeColor="text1"/>
          <w:sz w:val="22"/>
          <w:szCs w:val="22"/>
        </w:rPr>
        <w:t>J1817</w:t>
      </w:r>
    </w:p>
    <w:p w14:paraId="17911998" w14:textId="77777777" w:rsidR="009E0CD0" w:rsidRPr="00916F0D" w:rsidRDefault="009E0CD0" w:rsidP="00591615">
      <w:pPr>
        <w:ind w:left="360"/>
        <w:rPr>
          <w:sz w:val="22"/>
          <w:szCs w:val="22"/>
        </w:rPr>
      </w:pPr>
      <w:r w:rsidRPr="00916F0D">
        <w:rPr>
          <w:sz w:val="22"/>
          <w:szCs w:val="22"/>
        </w:rPr>
        <w:t>J1823</w:t>
      </w:r>
    </w:p>
    <w:p w14:paraId="348F8EDF" w14:textId="77777777" w:rsidR="009E0CD0" w:rsidRPr="00916F0D" w:rsidRDefault="009E0CD0" w:rsidP="00591615">
      <w:pPr>
        <w:ind w:left="360"/>
        <w:rPr>
          <w:sz w:val="22"/>
          <w:szCs w:val="22"/>
        </w:rPr>
      </w:pPr>
      <w:r w:rsidRPr="00916F0D">
        <w:rPr>
          <w:sz w:val="22"/>
          <w:szCs w:val="22"/>
        </w:rPr>
        <w:t>J1826</w:t>
      </w:r>
    </w:p>
    <w:p w14:paraId="0268D2C3" w14:textId="77777777" w:rsidR="009E0CD0" w:rsidRPr="00916F0D" w:rsidRDefault="009E0CD0" w:rsidP="00591615">
      <w:pPr>
        <w:ind w:left="360"/>
        <w:rPr>
          <w:sz w:val="22"/>
          <w:szCs w:val="22"/>
        </w:rPr>
      </w:pPr>
      <w:r w:rsidRPr="00916F0D">
        <w:rPr>
          <w:sz w:val="22"/>
          <w:szCs w:val="22"/>
        </w:rPr>
        <w:t>J1830</w:t>
      </w:r>
    </w:p>
    <w:p w14:paraId="0A6A3CD7" w14:textId="77777777" w:rsidR="009E0CD0" w:rsidRPr="00916F0D" w:rsidRDefault="009E0CD0" w:rsidP="00591615">
      <w:pPr>
        <w:ind w:left="360"/>
        <w:rPr>
          <w:sz w:val="22"/>
          <w:szCs w:val="22"/>
        </w:rPr>
      </w:pPr>
      <w:r w:rsidRPr="00916F0D">
        <w:rPr>
          <w:sz w:val="22"/>
          <w:szCs w:val="22"/>
        </w:rPr>
        <w:t>J1836</w:t>
      </w:r>
    </w:p>
    <w:p w14:paraId="28ACA7DA" w14:textId="77777777" w:rsidR="009E0CD0" w:rsidRPr="00916F0D" w:rsidRDefault="009E0CD0" w:rsidP="00591615">
      <w:pPr>
        <w:ind w:left="360"/>
        <w:rPr>
          <w:sz w:val="22"/>
          <w:szCs w:val="22"/>
        </w:rPr>
      </w:pPr>
      <w:r w:rsidRPr="00916F0D">
        <w:rPr>
          <w:sz w:val="22"/>
          <w:szCs w:val="22"/>
        </w:rPr>
        <w:t>J1840</w:t>
      </w:r>
    </w:p>
    <w:p w14:paraId="02B012F5" w14:textId="77777777" w:rsidR="009E0CD0" w:rsidRPr="00916F0D" w:rsidRDefault="009E0CD0" w:rsidP="00591615">
      <w:pPr>
        <w:ind w:left="360"/>
        <w:rPr>
          <w:sz w:val="22"/>
          <w:szCs w:val="22"/>
        </w:rPr>
      </w:pPr>
      <w:r w:rsidRPr="00916F0D">
        <w:rPr>
          <w:sz w:val="22"/>
          <w:szCs w:val="22"/>
        </w:rPr>
        <w:t>J1850</w:t>
      </w:r>
    </w:p>
    <w:p w14:paraId="37D3F125" w14:textId="77777777" w:rsidR="009E0CD0" w:rsidRPr="00916F0D" w:rsidRDefault="009E0CD0" w:rsidP="00591615">
      <w:pPr>
        <w:ind w:left="360"/>
        <w:rPr>
          <w:sz w:val="22"/>
          <w:szCs w:val="22"/>
        </w:rPr>
      </w:pPr>
      <w:r w:rsidRPr="00916F0D">
        <w:rPr>
          <w:sz w:val="22"/>
          <w:szCs w:val="22"/>
        </w:rPr>
        <w:t>J1885</w:t>
      </w:r>
    </w:p>
    <w:p w14:paraId="58D6FA1D" w14:textId="77777777" w:rsidR="009E0CD0" w:rsidRPr="00916F0D" w:rsidRDefault="009E0CD0" w:rsidP="00591615">
      <w:pPr>
        <w:ind w:left="360"/>
        <w:rPr>
          <w:sz w:val="22"/>
          <w:szCs w:val="22"/>
        </w:rPr>
      </w:pPr>
      <w:r w:rsidRPr="00916F0D">
        <w:rPr>
          <w:sz w:val="22"/>
          <w:szCs w:val="22"/>
        </w:rPr>
        <w:t>J1890</w:t>
      </w:r>
    </w:p>
    <w:p w14:paraId="4A45FF47" w14:textId="77777777" w:rsidR="009E0CD0" w:rsidRPr="00916F0D" w:rsidRDefault="009E0CD0" w:rsidP="00591615">
      <w:pPr>
        <w:ind w:left="360"/>
        <w:rPr>
          <w:sz w:val="22"/>
          <w:szCs w:val="22"/>
        </w:rPr>
      </w:pPr>
      <w:r w:rsidRPr="00916F0D">
        <w:rPr>
          <w:sz w:val="22"/>
          <w:szCs w:val="22"/>
        </w:rPr>
        <w:t>J1920</w:t>
      </w:r>
    </w:p>
    <w:p w14:paraId="7A5F3156" w14:textId="77777777" w:rsidR="009E0CD0" w:rsidRPr="00916F0D" w:rsidRDefault="009E0CD0" w:rsidP="00591615">
      <w:pPr>
        <w:ind w:left="360"/>
        <w:rPr>
          <w:sz w:val="22"/>
          <w:szCs w:val="22"/>
        </w:rPr>
      </w:pPr>
      <w:r w:rsidRPr="00916F0D">
        <w:rPr>
          <w:sz w:val="22"/>
          <w:szCs w:val="22"/>
        </w:rPr>
        <w:t>J1921</w:t>
      </w:r>
    </w:p>
    <w:p w14:paraId="30F4BBAF" w14:textId="77777777" w:rsidR="009E0CD0" w:rsidRPr="00916F0D" w:rsidRDefault="009E0CD0" w:rsidP="00591615">
      <w:pPr>
        <w:ind w:left="360"/>
        <w:rPr>
          <w:sz w:val="22"/>
          <w:szCs w:val="22"/>
        </w:rPr>
      </w:pPr>
      <w:r w:rsidRPr="00916F0D">
        <w:rPr>
          <w:sz w:val="22"/>
          <w:szCs w:val="22"/>
        </w:rPr>
        <w:t>J1930</w:t>
      </w:r>
    </w:p>
    <w:p w14:paraId="37D103C3" w14:textId="77777777" w:rsidR="009E0CD0" w:rsidRPr="00916F0D" w:rsidRDefault="009E0CD0" w:rsidP="00591615">
      <w:pPr>
        <w:ind w:left="360"/>
        <w:rPr>
          <w:sz w:val="22"/>
          <w:szCs w:val="22"/>
        </w:rPr>
      </w:pPr>
      <w:r w:rsidRPr="00916F0D">
        <w:rPr>
          <w:sz w:val="22"/>
          <w:szCs w:val="22"/>
        </w:rPr>
        <w:t>J1931</w:t>
      </w:r>
    </w:p>
    <w:p w14:paraId="688A2BDA" w14:textId="77777777" w:rsidR="009E0CD0" w:rsidRPr="00916F0D" w:rsidRDefault="009E0CD0" w:rsidP="00591615">
      <w:pPr>
        <w:ind w:left="360"/>
        <w:rPr>
          <w:sz w:val="22"/>
          <w:szCs w:val="22"/>
        </w:rPr>
      </w:pPr>
      <w:r w:rsidRPr="00916F0D">
        <w:rPr>
          <w:sz w:val="22"/>
          <w:szCs w:val="22"/>
        </w:rPr>
        <w:t>J1932</w:t>
      </w:r>
    </w:p>
    <w:p w14:paraId="17C12623" w14:textId="77777777" w:rsidR="009E0CD0" w:rsidRPr="00916F0D" w:rsidRDefault="009E0CD0" w:rsidP="00591615">
      <w:pPr>
        <w:ind w:left="360"/>
        <w:rPr>
          <w:sz w:val="22"/>
          <w:szCs w:val="22"/>
        </w:rPr>
      </w:pPr>
      <w:r w:rsidRPr="00916F0D">
        <w:rPr>
          <w:sz w:val="22"/>
          <w:szCs w:val="22"/>
        </w:rPr>
        <w:t>J1941</w:t>
      </w:r>
    </w:p>
    <w:p w14:paraId="67E0BB51" w14:textId="77777777" w:rsidR="009E0CD0" w:rsidRPr="00916F0D" w:rsidRDefault="009E0CD0" w:rsidP="00591615">
      <w:pPr>
        <w:ind w:left="360"/>
        <w:rPr>
          <w:sz w:val="22"/>
          <w:szCs w:val="22"/>
        </w:rPr>
      </w:pPr>
      <w:r w:rsidRPr="00916F0D">
        <w:rPr>
          <w:sz w:val="22"/>
          <w:szCs w:val="22"/>
        </w:rPr>
        <w:t>J1943</w:t>
      </w:r>
    </w:p>
    <w:p w14:paraId="337F11E1" w14:textId="77777777" w:rsidR="009E0CD0" w:rsidRPr="00916F0D" w:rsidRDefault="009E0CD0" w:rsidP="00591615">
      <w:pPr>
        <w:ind w:left="360"/>
        <w:rPr>
          <w:sz w:val="22"/>
          <w:szCs w:val="22"/>
        </w:rPr>
      </w:pPr>
      <w:r w:rsidRPr="00916F0D">
        <w:rPr>
          <w:sz w:val="22"/>
          <w:szCs w:val="22"/>
        </w:rPr>
        <w:t>J1944</w:t>
      </w:r>
    </w:p>
    <w:p w14:paraId="2CDDBD74" w14:textId="77777777" w:rsidR="009E0CD0" w:rsidRPr="00916F0D" w:rsidRDefault="009E0CD0" w:rsidP="00591615">
      <w:pPr>
        <w:ind w:left="360"/>
        <w:rPr>
          <w:sz w:val="22"/>
          <w:szCs w:val="22"/>
        </w:rPr>
      </w:pPr>
      <w:r w:rsidRPr="00916F0D">
        <w:rPr>
          <w:sz w:val="22"/>
          <w:szCs w:val="22"/>
        </w:rPr>
        <w:t>J1950</w:t>
      </w:r>
    </w:p>
    <w:p w14:paraId="51B9E760" w14:textId="77777777" w:rsidR="009E0CD0" w:rsidRPr="00916F0D" w:rsidRDefault="009E0CD0" w:rsidP="00591615">
      <w:pPr>
        <w:ind w:left="360"/>
        <w:rPr>
          <w:sz w:val="22"/>
          <w:szCs w:val="22"/>
        </w:rPr>
      </w:pPr>
      <w:r w:rsidRPr="00916F0D">
        <w:rPr>
          <w:sz w:val="22"/>
          <w:szCs w:val="22"/>
        </w:rPr>
        <w:t>J1951</w:t>
      </w:r>
    </w:p>
    <w:p w14:paraId="63EE3EB7" w14:textId="77777777" w:rsidR="009E0CD0" w:rsidRPr="00916F0D" w:rsidRDefault="009E0CD0" w:rsidP="00591615">
      <w:pPr>
        <w:ind w:left="360"/>
        <w:rPr>
          <w:sz w:val="22"/>
          <w:szCs w:val="22"/>
        </w:rPr>
      </w:pPr>
      <w:r w:rsidRPr="00916F0D">
        <w:rPr>
          <w:sz w:val="22"/>
          <w:szCs w:val="22"/>
        </w:rPr>
        <w:t>J1952</w:t>
      </w:r>
    </w:p>
    <w:p w14:paraId="45E8E173" w14:textId="77777777" w:rsidR="009E0CD0" w:rsidRPr="00916F0D" w:rsidRDefault="009E0CD0" w:rsidP="00591615">
      <w:pPr>
        <w:ind w:left="360"/>
        <w:rPr>
          <w:sz w:val="22"/>
          <w:szCs w:val="22"/>
        </w:rPr>
      </w:pPr>
      <w:r w:rsidRPr="00916F0D">
        <w:rPr>
          <w:sz w:val="22"/>
          <w:szCs w:val="22"/>
        </w:rPr>
        <w:t>J1954</w:t>
      </w:r>
    </w:p>
    <w:p w14:paraId="121DD2FE" w14:textId="77777777" w:rsidR="009E0CD0" w:rsidRPr="00916F0D" w:rsidRDefault="009E0CD0" w:rsidP="00591615">
      <w:pPr>
        <w:ind w:left="360"/>
        <w:rPr>
          <w:sz w:val="22"/>
          <w:szCs w:val="22"/>
        </w:rPr>
      </w:pPr>
      <w:r w:rsidRPr="00916F0D">
        <w:rPr>
          <w:sz w:val="22"/>
          <w:szCs w:val="22"/>
        </w:rPr>
        <w:t>J1955</w:t>
      </w:r>
    </w:p>
    <w:p w14:paraId="1D34286D" w14:textId="77777777" w:rsidR="009E0CD0" w:rsidRPr="00916F0D" w:rsidRDefault="009E0CD0" w:rsidP="00591615">
      <w:pPr>
        <w:ind w:left="360"/>
        <w:rPr>
          <w:sz w:val="22"/>
          <w:szCs w:val="22"/>
        </w:rPr>
      </w:pPr>
      <w:r w:rsidRPr="00916F0D">
        <w:rPr>
          <w:sz w:val="22"/>
          <w:szCs w:val="22"/>
        </w:rPr>
        <w:t>J1956</w:t>
      </w:r>
    </w:p>
    <w:p w14:paraId="74FFA261" w14:textId="77777777" w:rsidR="009E0CD0" w:rsidRPr="00916F0D" w:rsidRDefault="009E0CD0" w:rsidP="00591615">
      <w:pPr>
        <w:ind w:left="360"/>
        <w:rPr>
          <w:sz w:val="22"/>
          <w:szCs w:val="22"/>
        </w:rPr>
      </w:pPr>
      <w:r w:rsidRPr="00916F0D">
        <w:rPr>
          <w:sz w:val="22"/>
          <w:szCs w:val="22"/>
        </w:rPr>
        <w:t>J1961</w:t>
      </w:r>
    </w:p>
    <w:p w14:paraId="0E0559B4" w14:textId="77777777" w:rsidR="009E0CD0" w:rsidRPr="00916F0D" w:rsidRDefault="009E0CD0" w:rsidP="00591615">
      <w:pPr>
        <w:ind w:left="360"/>
        <w:rPr>
          <w:sz w:val="22"/>
          <w:szCs w:val="22"/>
        </w:rPr>
      </w:pPr>
      <w:r w:rsidRPr="00916F0D">
        <w:rPr>
          <w:sz w:val="22"/>
          <w:szCs w:val="22"/>
        </w:rPr>
        <w:t>J1990</w:t>
      </w:r>
    </w:p>
    <w:p w14:paraId="7E4F089B" w14:textId="77777777" w:rsidR="009E0CD0" w:rsidRPr="00916F0D" w:rsidRDefault="009E0CD0" w:rsidP="00591615">
      <w:pPr>
        <w:ind w:left="360"/>
        <w:rPr>
          <w:sz w:val="22"/>
          <w:szCs w:val="22"/>
        </w:rPr>
      </w:pPr>
      <w:r w:rsidRPr="00916F0D">
        <w:rPr>
          <w:sz w:val="22"/>
          <w:szCs w:val="22"/>
        </w:rPr>
        <w:t>J2020</w:t>
      </w:r>
    </w:p>
    <w:p w14:paraId="390A27AF" w14:textId="77777777" w:rsidR="009E0CD0" w:rsidRPr="00916F0D" w:rsidRDefault="009E0CD0" w:rsidP="00591615">
      <w:pPr>
        <w:ind w:left="360"/>
        <w:rPr>
          <w:sz w:val="22"/>
          <w:szCs w:val="22"/>
        </w:rPr>
      </w:pPr>
      <w:r w:rsidRPr="00916F0D">
        <w:rPr>
          <w:sz w:val="22"/>
          <w:szCs w:val="22"/>
        </w:rPr>
        <w:t>J2021</w:t>
      </w:r>
    </w:p>
    <w:p w14:paraId="55A12456" w14:textId="77777777" w:rsidR="009E0CD0" w:rsidRPr="00916F0D" w:rsidRDefault="009E0CD0" w:rsidP="00591615">
      <w:pPr>
        <w:ind w:left="360"/>
        <w:rPr>
          <w:sz w:val="22"/>
          <w:szCs w:val="22"/>
        </w:rPr>
      </w:pPr>
      <w:r w:rsidRPr="00916F0D">
        <w:rPr>
          <w:sz w:val="22"/>
          <w:szCs w:val="22"/>
        </w:rPr>
        <w:t>J2060</w:t>
      </w:r>
    </w:p>
    <w:p w14:paraId="21FBE730" w14:textId="77777777" w:rsidR="009E0CD0" w:rsidRPr="00916F0D" w:rsidRDefault="009E0CD0" w:rsidP="00591615">
      <w:pPr>
        <w:ind w:left="360"/>
        <w:rPr>
          <w:sz w:val="22"/>
          <w:szCs w:val="22"/>
        </w:rPr>
      </w:pPr>
      <w:r w:rsidRPr="00916F0D">
        <w:rPr>
          <w:sz w:val="22"/>
          <w:szCs w:val="22"/>
        </w:rPr>
        <w:t>J2150</w:t>
      </w:r>
    </w:p>
    <w:p w14:paraId="57E0DE26" w14:textId="77777777" w:rsidR="009E0CD0" w:rsidRPr="00916F0D" w:rsidRDefault="009E0CD0" w:rsidP="00591615">
      <w:pPr>
        <w:ind w:left="360"/>
        <w:rPr>
          <w:sz w:val="22"/>
          <w:szCs w:val="22"/>
        </w:rPr>
      </w:pPr>
      <w:r w:rsidRPr="00916F0D">
        <w:rPr>
          <w:sz w:val="22"/>
          <w:szCs w:val="22"/>
        </w:rPr>
        <w:t>J2170</w:t>
      </w:r>
    </w:p>
    <w:p w14:paraId="68B73D1B" w14:textId="77777777" w:rsidR="009E0CD0" w:rsidRPr="00916F0D" w:rsidRDefault="009E0CD0" w:rsidP="00591615">
      <w:pPr>
        <w:ind w:left="360"/>
        <w:rPr>
          <w:sz w:val="22"/>
          <w:szCs w:val="22"/>
        </w:rPr>
      </w:pPr>
      <w:r w:rsidRPr="00916F0D">
        <w:rPr>
          <w:sz w:val="22"/>
          <w:szCs w:val="22"/>
        </w:rPr>
        <w:t>J2175</w:t>
      </w:r>
    </w:p>
    <w:p w14:paraId="58B024D3" w14:textId="77777777" w:rsidR="009E0CD0" w:rsidRPr="00916F0D" w:rsidRDefault="009E0CD0" w:rsidP="00591615">
      <w:pPr>
        <w:ind w:left="360"/>
        <w:rPr>
          <w:sz w:val="22"/>
          <w:szCs w:val="22"/>
        </w:rPr>
      </w:pPr>
      <w:r w:rsidRPr="00916F0D">
        <w:rPr>
          <w:sz w:val="22"/>
          <w:szCs w:val="22"/>
        </w:rPr>
        <w:t>J2182</w:t>
      </w:r>
    </w:p>
    <w:p w14:paraId="7881A1B1" w14:textId="77777777" w:rsidR="009E0CD0" w:rsidRPr="00916F0D" w:rsidRDefault="009E0CD0" w:rsidP="00591615">
      <w:pPr>
        <w:ind w:left="360"/>
        <w:rPr>
          <w:sz w:val="22"/>
          <w:szCs w:val="22"/>
        </w:rPr>
      </w:pPr>
      <w:r w:rsidRPr="00916F0D">
        <w:rPr>
          <w:sz w:val="22"/>
          <w:szCs w:val="22"/>
        </w:rPr>
        <w:t>J2184</w:t>
      </w:r>
    </w:p>
    <w:p w14:paraId="20250AD9" w14:textId="77777777" w:rsidR="009E0CD0" w:rsidRPr="00916F0D" w:rsidRDefault="009E0CD0" w:rsidP="00591615">
      <w:pPr>
        <w:ind w:left="360"/>
        <w:rPr>
          <w:sz w:val="22"/>
          <w:szCs w:val="22"/>
        </w:rPr>
      </w:pPr>
      <w:r w:rsidRPr="00916F0D">
        <w:rPr>
          <w:sz w:val="22"/>
          <w:szCs w:val="22"/>
        </w:rPr>
        <w:t>J2185</w:t>
      </w:r>
    </w:p>
    <w:p w14:paraId="481DF0F0" w14:textId="77777777" w:rsidR="009E0CD0" w:rsidRPr="00916F0D" w:rsidRDefault="009E0CD0" w:rsidP="00591615">
      <w:pPr>
        <w:ind w:left="360"/>
        <w:rPr>
          <w:sz w:val="22"/>
          <w:szCs w:val="22"/>
        </w:rPr>
      </w:pPr>
      <w:r w:rsidRPr="00916F0D">
        <w:rPr>
          <w:sz w:val="22"/>
          <w:szCs w:val="22"/>
        </w:rPr>
        <w:t>J2186</w:t>
      </w:r>
    </w:p>
    <w:p w14:paraId="3FB0F351" w14:textId="77777777" w:rsidR="009E0CD0" w:rsidRPr="00916F0D" w:rsidRDefault="009E0CD0" w:rsidP="00591615">
      <w:pPr>
        <w:ind w:left="360"/>
        <w:rPr>
          <w:sz w:val="22"/>
          <w:szCs w:val="22"/>
        </w:rPr>
      </w:pPr>
      <w:r w:rsidRPr="00916F0D">
        <w:rPr>
          <w:sz w:val="22"/>
          <w:szCs w:val="22"/>
        </w:rPr>
        <w:t>J2212</w:t>
      </w:r>
    </w:p>
    <w:p w14:paraId="027332E3" w14:textId="77777777" w:rsidR="009E0CD0" w:rsidRPr="00916F0D" w:rsidRDefault="009E0CD0" w:rsidP="00591615">
      <w:pPr>
        <w:ind w:left="360"/>
        <w:rPr>
          <w:sz w:val="22"/>
          <w:szCs w:val="22"/>
        </w:rPr>
      </w:pPr>
      <w:r w:rsidRPr="00916F0D">
        <w:rPr>
          <w:sz w:val="22"/>
          <w:szCs w:val="22"/>
        </w:rPr>
        <w:t>J2247</w:t>
      </w:r>
    </w:p>
    <w:p w14:paraId="1873D462" w14:textId="77777777" w:rsidR="009E0CD0" w:rsidRPr="00916F0D" w:rsidRDefault="009E0CD0" w:rsidP="00591615">
      <w:pPr>
        <w:ind w:left="360"/>
        <w:rPr>
          <w:sz w:val="22"/>
          <w:szCs w:val="22"/>
        </w:rPr>
      </w:pPr>
      <w:r w:rsidRPr="00916F0D">
        <w:rPr>
          <w:sz w:val="22"/>
          <w:szCs w:val="22"/>
        </w:rPr>
        <w:t>J2248</w:t>
      </w:r>
    </w:p>
    <w:p w14:paraId="2EA763A2" w14:textId="77777777" w:rsidR="009E0CD0" w:rsidRPr="00916F0D" w:rsidRDefault="009E0CD0" w:rsidP="00591615">
      <w:pPr>
        <w:ind w:left="360"/>
        <w:rPr>
          <w:sz w:val="22"/>
          <w:szCs w:val="22"/>
        </w:rPr>
      </w:pPr>
      <w:r w:rsidRPr="00916F0D">
        <w:rPr>
          <w:sz w:val="22"/>
          <w:szCs w:val="22"/>
        </w:rPr>
        <w:t>J2249</w:t>
      </w:r>
    </w:p>
    <w:p w14:paraId="66A618E3" w14:textId="77777777" w:rsidR="009E0CD0" w:rsidRPr="00916F0D" w:rsidRDefault="009E0CD0" w:rsidP="00591615">
      <w:pPr>
        <w:ind w:left="360"/>
        <w:rPr>
          <w:sz w:val="22"/>
          <w:szCs w:val="22"/>
        </w:rPr>
      </w:pPr>
      <w:r w:rsidRPr="00916F0D">
        <w:rPr>
          <w:sz w:val="22"/>
          <w:szCs w:val="22"/>
        </w:rPr>
        <w:t>J2250</w:t>
      </w:r>
    </w:p>
    <w:p w14:paraId="0D15B0E8" w14:textId="77777777" w:rsidR="009E0CD0" w:rsidRPr="00916F0D" w:rsidRDefault="009E0CD0" w:rsidP="00591615">
      <w:pPr>
        <w:ind w:left="360"/>
        <w:rPr>
          <w:sz w:val="22"/>
          <w:szCs w:val="22"/>
        </w:rPr>
      </w:pPr>
      <w:r w:rsidRPr="00916F0D">
        <w:rPr>
          <w:sz w:val="22"/>
          <w:szCs w:val="22"/>
        </w:rPr>
        <w:t>J2251</w:t>
      </w:r>
    </w:p>
    <w:p w14:paraId="1430721A" w14:textId="77777777" w:rsidR="009E0CD0" w:rsidRPr="00916F0D" w:rsidRDefault="009E0CD0" w:rsidP="00591615">
      <w:pPr>
        <w:ind w:left="360"/>
        <w:rPr>
          <w:sz w:val="22"/>
          <w:szCs w:val="22"/>
        </w:rPr>
      </w:pPr>
      <w:r w:rsidRPr="00916F0D">
        <w:rPr>
          <w:sz w:val="22"/>
          <w:szCs w:val="22"/>
        </w:rPr>
        <w:t>J2265</w:t>
      </w:r>
    </w:p>
    <w:p w14:paraId="2195FD4E" w14:textId="77777777" w:rsidR="009E0CD0" w:rsidRPr="00916F0D" w:rsidRDefault="009E0CD0" w:rsidP="00591615">
      <w:pPr>
        <w:ind w:left="360"/>
        <w:rPr>
          <w:sz w:val="22"/>
          <w:szCs w:val="22"/>
        </w:rPr>
      </w:pPr>
      <w:r w:rsidRPr="00916F0D">
        <w:rPr>
          <w:sz w:val="22"/>
          <w:szCs w:val="22"/>
        </w:rPr>
        <w:t>J2270</w:t>
      </w:r>
    </w:p>
    <w:p w14:paraId="1223531C" w14:textId="77777777" w:rsidR="009E0CD0" w:rsidRPr="00916F0D" w:rsidRDefault="009E0CD0" w:rsidP="00591615">
      <w:pPr>
        <w:ind w:left="360"/>
        <w:rPr>
          <w:sz w:val="22"/>
          <w:szCs w:val="22"/>
        </w:rPr>
      </w:pPr>
      <w:r w:rsidRPr="00916F0D">
        <w:rPr>
          <w:sz w:val="22"/>
          <w:szCs w:val="22"/>
        </w:rPr>
        <w:t>J2272</w:t>
      </w:r>
    </w:p>
    <w:p w14:paraId="70380E5E" w14:textId="77777777" w:rsidR="009E0CD0" w:rsidRPr="00916F0D" w:rsidRDefault="009E0CD0" w:rsidP="00591615">
      <w:pPr>
        <w:ind w:left="360"/>
        <w:rPr>
          <w:sz w:val="22"/>
          <w:szCs w:val="22"/>
        </w:rPr>
      </w:pPr>
      <w:r w:rsidRPr="00916F0D">
        <w:rPr>
          <w:sz w:val="22"/>
          <w:szCs w:val="22"/>
        </w:rPr>
        <w:t>J2274</w:t>
      </w:r>
    </w:p>
    <w:p w14:paraId="318C2B01" w14:textId="77777777" w:rsidR="009E0CD0" w:rsidRPr="00916F0D" w:rsidRDefault="009E0CD0" w:rsidP="00591615">
      <w:pPr>
        <w:ind w:left="360"/>
        <w:rPr>
          <w:sz w:val="22"/>
          <w:szCs w:val="22"/>
        </w:rPr>
      </w:pPr>
      <w:r w:rsidRPr="00916F0D">
        <w:rPr>
          <w:sz w:val="22"/>
          <w:szCs w:val="22"/>
        </w:rPr>
        <w:t>J2278</w:t>
      </w:r>
    </w:p>
    <w:p w14:paraId="695A8CC5" w14:textId="77777777" w:rsidR="009E0CD0" w:rsidRPr="00916F0D" w:rsidRDefault="009E0CD0" w:rsidP="00591615">
      <w:pPr>
        <w:ind w:left="360"/>
        <w:rPr>
          <w:sz w:val="22"/>
          <w:szCs w:val="22"/>
        </w:rPr>
      </w:pPr>
      <w:r w:rsidRPr="00916F0D">
        <w:rPr>
          <w:sz w:val="22"/>
          <w:szCs w:val="22"/>
        </w:rPr>
        <w:t>J2281</w:t>
      </w:r>
    </w:p>
    <w:p w14:paraId="51D73F60" w14:textId="77777777" w:rsidR="009E0CD0" w:rsidRPr="00916F0D" w:rsidRDefault="009E0CD0" w:rsidP="00591615">
      <w:pPr>
        <w:ind w:left="360"/>
        <w:rPr>
          <w:sz w:val="22"/>
          <w:szCs w:val="22"/>
        </w:rPr>
      </w:pPr>
      <w:r w:rsidRPr="00916F0D">
        <w:rPr>
          <w:sz w:val="22"/>
          <w:szCs w:val="22"/>
        </w:rPr>
        <w:t>J2300</w:t>
      </w:r>
    </w:p>
    <w:p w14:paraId="49A72F99" w14:textId="77777777" w:rsidR="009E0CD0" w:rsidRPr="00916F0D" w:rsidRDefault="009E0CD0" w:rsidP="00591615">
      <w:pPr>
        <w:ind w:left="360"/>
        <w:rPr>
          <w:sz w:val="22"/>
          <w:szCs w:val="22"/>
        </w:rPr>
      </w:pPr>
      <w:r w:rsidRPr="00916F0D">
        <w:rPr>
          <w:sz w:val="22"/>
          <w:szCs w:val="22"/>
        </w:rPr>
        <w:t>J2305</w:t>
      </w:r>
    </w:p>
    <w:p w14:paraId="2DD9E5BD" w14:textId="77777777" w:rsidR="009E0CD0" w:rsidRPr="00916F0D" w:rsidRDefault="009E0CD0" w:rsidP="00591615">
      <w:pPr>
        <w:ind w:left="360"/>
        <w:rPr>
          <w:sz w:val="22"/>
          <w:szCs w:val="22"/>
        </w:rPr>
      </w:pPr>
      <w:r w:rsidRPr="00916F0D">
        <w:rPr>
          <w:sz w:val="22"/>
          <w:szCs w:val="22"/>
        </w:rPr>
        <w:t>J2310</w:t>
      </w:r>
    </w:p>
    <w:p w14:paraId="1B4F3F61" w14:textId="77777777" w:rsidR="009E0CD0" w:rsidRPr="00916F0D" w:rsidRDefault="009E0CD0" w:rsidP="00591615">
      <w:pPr>
        <w:ind w:left="360"/>
        <w:rPr>
          <w:sz w:val="22"/>
          <w:szCs w:val="22"/>
        </w:rPr>
      </w:pPr>
      <w:r w:rsidRPr="00916F0D">
        <w:rPr>
          <w:sz w:val="22"/>
          <w:szCs w:val="22"/>
        </w:rPr>
        <w:t>J2311</w:t>
      </w:r>
    </w:p>
    <w:p w14:paraId="4A3F3D29" w14:textId="77777777" w:rsidR="009E0CD0" w:rsidRPr="00916F0D" w:rsidRDefault="009E0CD0" w:rsidP="00591615">
      <w:pPr>
        <w:ind w:left="360"/>
        <w:rPr>
          <w:sz w:val="22"/>
          <w:szCs w:val="22"/>
        </w:rPr>
      </w:pPr>
      <w:r w:rsidRPr="00916F0D">
        <w:rPr>
          <w:sz w:val="22"/>
          <w:szCs w:val="22"/>
        </w:rPr>
        <w:t>J2315</w:t>
      </w:r>
    </w:p>
    <w:p w14:paraId="771A2E53" w14:textId="77777777" w:rsidR="009E0CD0" w:rsidRPr="00916F0D" w:rsidRDefault="009E0CD0" w:rsidP="00591615">
      <w:pPr>
        <w:ind w:left="360"/>
        <w:rPr>
          <w:sz w:val="22"/>
          <w:szCs w:val="22"/>
        </w:rPr>
      </w:pPr>
      <w:r w:rsidRPr="00916F0D">
        <w:rPr>
          <w:sz w:val="22"/>
          <w:szCs w:val="22"/>
        </w:rPr>
        <w:t>J2323</w:t>
      </w:r>
    </w:p>
    <w:p w14:paraId="42701D97" w14:textId="77777777" w:rsidR="009E0CD0" w:rsidRPr="00916F0D" w:rsidRDefault="009E0CD0" w:rsidP="00591615">
      <w:pPr>
        <w:ind w:left="360"/>
        <w:rPr>
          <w:sz w:val="22"/>
          <w:szCs w:val="22"/>
        </w:rPr>
      </w:pPr>
      <w:r w:rsidRPr="00916F0D">
        <w:rPr>
          <w:sz w:val="22"/>
          <w:szCs w:val="22"/>
        </w:rPr>
        <w:t>J2326</w:t>
      </w:r>
    </w:p>
    <w:p w14:paraId="622BF202" w14:textId="77777777" w:rsidR="009E0CD0" w:rsidRPr="00916F0D" w:rsidRDefault="009E0CD0" w:rsidP="00591615">
      <w:pPr>
        <w:ind w:left="360"/>
        <w:rPr>
          <w:sz w:val="22"/>
          <w:szCs w:val="22"/>
        </w:rPr>
      </w:pPr>
      <w:r w:rsidRPr="00916F0D">
        <w:rPr>
          <w:sz w:val="22"/>
          <w:szCs w:val="22"/>
        </w:rPr>
        <w:t>J2327</w:t>
      </w:r>
    </w:p>
    <w:p w14:paraId="4AF033DB" w14:textId="77777777" w:rsidR="009E0CD0" w:rsidRPr="00916F0D" w:rsidRDefault="009E0CD0" w:rsidP="00591615">
      <w:pPr>
        <w:ind w:left="360"/>
        <w:rPr>
          <w:sz w:val="22"/>
          <w:szCs w:val="22"/>
        </w:rPr>
      </w:pPr>
      <w:r w:rsidRPr="00916F0D">
        <w:rPr>
          <w:sz w:val="22"/>
          <w:szCs w:val="22"/>
        </w:rPr>
        <w:t>J2329</w:t>
      </w:r>
    </w:p>
    <w:p w14:paraId="7C023F6F" w14:textId="77777777" w:rsidR="009E0CD0" w:rsidRPr="00916F0D" w:rsidRDefault="009E0CD0" w:rsidP="00591615">
      <w:pPr>
        <w:ind w:left="360"/>
        <w:rPr>
          <w:sz w:val="22"/>
          <w:szCs w:val="22"/>
        </w:rPr>
      </w:pPr>
      <w:r w:rsidRPr="00916F0D">
        <w:rPr>
          <w:sz w:val="22"/>
          <w:szCs w:val="22"/>
        </w:rPr>
        <w:t>J2350</w:t>
      </w:r>
    </w:p>
    <w:p w14:paraId="7D486E38" w14:textId="77777777" w:rsidR="009E0CD0" w:rsidRPr="00916F0D" w:rsidRDefault="009E0CD0" w:rsidP="00591615">
      <w:pPr>
        <w:ind w:left="360"/>
        <w:rPr>
          <w:sz w:val="22"/>
          <w:szCs w:val="22"/>
        </w:rPr>
      </w:pPr>
      <w:r w:rsidRPr="00916F0D">
        <w:rPr>
          <w:sz w:val="22"/>
          <w:szCs w:val="22"/>
        </w:rPr>
        <w:t>J2353</w:t>
      </w:r>
    </w:p>
    <w:p w14:paraId="5EB965EF" w14:textId="77777777" w:rsidR="009E0CD0" w:rsidRPr="00916F0D" w:rsidRDefault="009E0CD0" w:rsidP="00591615">
      <w:pPr>
        <w:ind w:left="360"/>
        <w:rPr>
          <w:sz w:val="22"/>
          <w:szCs w:val="22"/>
        </w:rPr>
      </w:pPr>
      <w:r w:rsidRPr="00916F0D">
        <w:rPr>
          <w:sz w:val="22"/>
          <w:szCs w:val="22"/>
        </w:rPr>
        <w:t>J2354</w:t>
      </w:r>
    </w:p>
    <w:p w14:paraId="09886AF4" w14:textId="77777777" w:rsidR="009E0CD0" w:rsidRPr="00916F0D" w:rsidRDefault="009E0CD0" w:rsidP="00591615">
      <w:pPr>
        <w:ind w:left="360"/>
        <w:rPr>
          <w:sz w:val="22"/>
          <w:szCs w:val="22"/>
        </w:rPr>
      </w:pPr>
      <w:r w:rsidRPr="00916F0D">
        <w:rPr>
          <w:sz w:val="22"/>
          <w:szCs w:val="22"/>
        </w:rPr>
        <w:t>J2355</w:t>
      </w:r>
    </w:p>
    <w:p w14:paraId="517BC00C" w14:textId="77777777" w:rsidR="009E0CD0" w:rsidRPr="00916F0D" w:rsidRDefault="009E0CD0" w:rsidP="00591615">
      <w:pPr>
        <w:ind w:left="360"/>
        <w:rPr>
          <w:sz w:val="22"/>
          <w:szCs w:val="22"/>
        </w:rPr>
      </w:pPr>
      <w:r w:rsidRPr="00916F0D">
        <w:rPr>
          <w:sz w:val="22"/>
          <w:szCs w:val="22"/>
        </w:rPr>
        <w:t>J2356</w:t>
      </w:r>
    </w:p>
    <w:p w14:paraId="1383690C" w14:textId="77777777" w:rsidR="009E0CD0" w:rsidRPr="00916F0D" w:rsidRDefault="009E0CD0" w:rsidP="00591615">
      <w:pPr>
        <w:ind w:left="360"/>
        <w:rPr>
          <w:sz w:val="22"/>
          <w:szCs w:val="22"/>
        </w:rPr>
      </w:pPr>
      <w:r w:rsidRPr="00916F0D">
        <w:rPr>
          <w:sz w:val="22"/>
          <w:szCs w:val="22"/>
        </w:rPr>
        <w:t>J2357</w:t>
      </w:r>
    </w:p>
    <w:p w14:paraId="3361BF49" w14:textId="77777777" w:rsidR="009E0CD0" w:rsidRPr="00916F0D" w:rsidRDefault="009E0CD0" w:rsidP="00591615">
      <w:pPr>
        <w:ind w:left="360"/>
        <w:rPr>
          <w:sz w:val="22"/>
          <w:szCs w:val="22"/>
        </w:rPr>
      </w:pPr>
      <w:r w:rsidRPr="00916F0D">
        <w:rPr>
          <w:sz w:val="22"/>
          <w:szCs w:val="22"/>
        </w:rPr>
        <w:t>J2358</w:t>
      </w:r>
    </w:p>
    <w:p w14:paraId="47F429C3" w14:textId="77777777" w:rsidR="009E0CD0" w:rsidRPr="00916F0D" w:rsidRDefault="009E0CD0" w:rsidP="00591615">
      <w:pPr>
        <w:ind w:left="360"/>
        <w:rPr>
          <w:sz w:val="22"/>
          <w:szCs w:val="22"/>
        </w:rPr>
      </w:pPr>
      <w:r w:rsidRPr="00916F0D">
        <w:rPr>
          <w:sz w:val="22"/>
          <w:szCs w:val="22"/>
        </w:rPr>
        <w:t>J2401</w:t>
      </w:r>
    </w:p>
    <w:p w14:paraId="7CF2FA4C" w14:textId="77777777" w:rsidR="009E0CD0" w:rsidRPr="00916F0D" w:rsidRDefault="009E0CD0" w:rsidP="00591615">
      <w:pPr>
        <w:ind w:left="360"/>
        <w:rPr>
          <w:sz w:val="22"/>
          <w:szCs w:val="22"/>
        </w:rPr>
      </w:pPr>
      <w:r w:rsidRPr="00916F0D">
        <w:rPr>
          <w:sz w:val="22"/>
          <w:szCs w:val="22"/>
        </w:rPr>
        <w:t>J2402</w:t>
      </w:r>
    </w:p>
    <w:p w14:paraId="10793B5C" w14:textId="77777777" w:rsidR="009E0CD0" w:rsidRPr="00916F0D" w:rsidRDefault="009E0CD0" w:rsidP="00591615">
      <w:pPr>
        <w:ind w:left="360"/>
        <w:rPr>
          <w:sz w:val="22"/>
          <w:szCs w:val="22"/>
        </w:rPr>
      </w:pPr>
      <w:r w:rsidRPr="00916F0D">
        <w:rPr>
          <w:sz w:val="22"/>
          <w:szCs w:val="22"/>
        </w:rPr>
        <w:t>J2405</w:t>
      </w:r>
    </w:p>
    <w:p w14:paraId="15E6F4BE" w14:textId="77777777" w:rsidR="009E0CD0" w:rsidRPr="00916F0D" w:rsidRDefault="009E0CD0" w:rsidP="00591615">
      <w:pPr>
        <w:ind w:left="360"/>
        <w:rPr>
          <w:sz w:val="22"/>
          <w:szCs w:val="22"/>
        </w:rPr>
      </w:pPr>
      <w:r w:rsidRPr="00916F0D">
        <w:rPr>
          <w:sz w:val="22"/>
          <w:szCs w:val="22"/>
        </w:rPr>
        <w:t>J2406</w:t>
      </w:r>
    </w:p>
    <w:p w14:paraId="5847D8F7" w14:textId="77777777" w:rsidR="009E0CD0" w:rsidRPr="00916F0D" w:rsidRDefault="009E0CD0" w:rsidP="00591615">
      <w:pPr>
        <w:ind w:left="360"/>
        <w:rPr>
          <w:sz w:val="22"/>
          <w:szCs w:val="22"/>
        </w:rPr>
      </w:pPr>
      <w:r w:rsidRPr="00916F0D">
        <w:rPr>
          <w:sz w:val="22"/>
          <w:szCs w:val="22"/>
        </w:rPr>
        <w:t>J2407</w:t>
      </w:r>
    </w:p>
    <w:p w14:paraId="575B618F" w14:textId="77777777" w:rsidR="009E0CD0" w:rsidRPr="00916F0D" w:rsidRDefault="009E0CD0" w:rsidP="00591615">
      <w:pPr>
        <w:ind w:left="360"/>
        <w:rPr>
          <w:sz w:val="22"/>
          <w:szCs w:val="22"/>
        </w:rPr>
      </w:pPr>
      <w:r w:rsidRPr="00916F0D">
        <w:rPr>
          <w:sz w:val="22"/>
          <w:szCs w:val="22"/>
        </w:rPr>
        <w:t>J2425</w:t>
      </w:r>
    </w:p>
    <w:p w14:paraId="67BA7F04" w14:textId="77777777" w:rsidR="009E0CD0" w:rsidRPr="00916F0D" w:rsidRDefault="009E0CD0" w:rsidP="00591615">
      <w:pPr>
        <w:ind w:left="360"/>
        <w:rPr>
          <w:sz w:val="22"/>
          <w:szCs w:val="22"/>
        </w:rPr>
      </w:pPr>
      <w:r w:rsidRPr="00916F0D">
        <w:rPr>
          <w:sz w:val="22"/>
          <w:szCs w:val="22"/>
        </w:rPr>
        <w:t>J2426</w:t>
      </w:r>
    </w:p>
    <w:p w14:paraId="78A7B502" w14:textId="77777777" w:rsidR="009E0CD0" w:rsidRPr="00916F0D" w:rsidRDefault="009E0CD0" w:rsidP="00591615">
      <w:pPr>
        <w:ind w:left="360"/>
        <w:rPr>
          <w:sz w:val="22"/>
          <w:szCs w:val="22"/>
        </w:rPr>
      </w:pPr>
      <w:r w:rsidRPr="00916F0D">
        <w:rPr>
          <w:sz w:val="22"/>
          <w:szCs w:val="22"/>
        </w:rPr>
        <w:t>J2430</w:t>
      </w:r>
    </w:p>
    <w:p w14:paraId="54D817E5" w14:textId="77777777" w:rsidR="009E0CD0" w:rsidRPr="00916F0D" w:rsidRDefault="009E0CD0" w:rsidP="00591615">
      <w:pPr>
        <w:ind w:left="360"/>
        <w:rPr>
          <w:sz w:val="22"/>
          <w:szCs w:val="22"/>
        </w:rPr>
      </w:pPr>
      <w:r w:rsidRPr="00916F0D">
        <w:rPr>
          <w:sz w:val="22"/>
          <w:szCs w:val="22"/>
        </w:rPr>
        <w:t>J2440</w:t>
      </w:r>
    </w:p>
    <w:p w14:paraId="011983F0" w14:textId="77777777" w:rsidR="009E0CD0" w:rsidRPr="00916F0D" w:rsidRDefault="009E0CD0" w:rsidP="00591615">
      <w:pPr>
        <w:ind w:left="360"/>
        <w:rPr>
          <w:sz w:val="22"/>
          <w:szCs w:val="22"/>
        </w:rPr>
      </w:pPr>
      <w:r w:rsidRPr="00916F0D">
        <w:rPr>
          <w:sz w:val="22"/>
          <w:szCs w:val="22"/>
        </w:rPr>
        <w:t>J2460</w:t>
      </w:r>
    </w:p>
    <w:p w14:paraId="4AE73633" w14:textId="77777777" w:rsidR="009E0CD0" w:rsidRPr="00916F0D" w:rsidRDefault="009E0CD0" w:rsidP="00591615">
      <w:pPr>
        <w:ind w:left="360"/>
        <w:rPr>
          <w:sz w:val="22"/>
          <w:szCs w:val="22"/>
        </w:rPr>
      </w:pPr>
      <w:r w:rsidRPr="00916F0D">
        <w:rPr>
          <w:sz w:val="22"/>
          <w:szCs w:val="22"/>
        </w:rPr>
        <w:t>J2469</w:t>
      </w:r>
    </w:p>
    <w:p w14:paraId="23171C38" w14:textId="77777777" w:rsidR="009E0CD0" w:rsidRPr="00916F0D" w:rsidRDefault="009E0CD0" w:rsidP="00591615">
      <w:pPr>
        <w:ind w:left="360"/>
        <w:rPr>
          <w:sz w:val="22"/>
          <w:szCs w:val="22"/>
        </w:rPr>
      </w:pPr>
      <w:r w:rsidRPr="00916F0D">
        <w:rPr>
          <w:sz w:val="22"/>
          <w:szCs w:val="22"/>
        </w:rPr>
        <w:t>J2502</w:t>
      </w:r>
    </w:p>
    <w:p w14:paraId="48A25F8B" w14:textId="77777777" w:rsidR="009E0CD0" w:rsidRPr="00916F0D" w:rsidRDefault="009E0CD0" w:rsidP="00591615">
      <w:pPr>
        <w:ind w:left="360"/>
        <w:rPr>
          <w:sz w:val="22"/>
          <w:szCs w:val="22"/>
        </w:rPr>
      </w:pPr>
      <w:r w:rsidRPr="00916F0D">
        <w:rPr>
          <w:sz w:val="22"/>
          <w:szCs w:val="22"/>
        </w:rPr>
        <w:t>J2503</w:t>
      </w:r>
    </w:p>
    <w:p w14:paraId="1838311D" w14:textId="77777777" w:rsidR="009E0CD0" w:rsidRPr="00916F0D" w:rsidRDefault="009E0CD0" w:rsidP="00591615">
      <w:pPr>
        <w:ind w:left="360"/>
        <w:rPr>
          <w:sz w:val="22"/>
          <w:szCs w:val="22"/>
        </w:rPr>
      </w:pPr>
      <w:r w:rsidRPr="00916F0D">
        <w:rPr>
          <w:sz w:val="22"/>
          <w:szCs w:val="22"/>
        </w:rPr>
        <w:t>J2504</w:t>
      </w:r>
    </w:p>
    <w:p w14:paraId="3EC0E24D" w14:textId="77777777" w:rsidR="009E0CD0" w:rsidRPr="00916F0D" w:rsidRDefault="009E0CD0" w:rsidP="00591615">
      <w:pPr>
        <w:ind w:left="360"/>
        <w:rPr>
          <w:sz w:val="22"/>
          <w:szCs w:val="22"/>
        </w:rPr>
      </w:pPr>
      <w:r w:rsidRPr="00916F0D">
        <w:rPr>
          <w:sz w:val="22"/>
          <w:szCs w:val="22"/>
        </w:rPr>
        <w:t>J2506</w:t>
      </w:r>
    </w:p>
    <w:p w14:paraId="08B689BB" w14:textId="77777777" w:rsidR="009E0CD0" w:rsidRPr="00916F0D" w:rsidRDefault="009E0CD0" w:rsidP="00591615">
      <w:pPr>
        <w:ind w:left="360"/>
        <w:rPr>
          <w:sz w:val="22"/>
          <w:szCs w:val="22"/>
        </w:rPr>
      </w:pPr>
      <w:r w:rsidRPr="00916F0D">
        <w:rPr>
          <w:sz w:val="22"/>
          <w:szCs w:val="22"/>
        </w:rPr>
        <w:t>J2507</w:t>
      </w:r>
    </w:p>
    <w:p w14:paraId="5DCE71AC" w14:textId="77777777" w:rsidR="009E0CD0" w:rsidRPr="00916F0D" w:rsidRDefault="009E0CD0" w:rsidP="00591615">
      <w:pPr>
        <w:ind w:left="360"/>
        <w:rPr>
          <w:sz w:val="22"/>
          <w:szCs w:val="22"/>
        </w:rPr>
      </w:pPr>
      <w:r w:rsidRPr="00916F0D">
        <w:rPr>
          <w:sz w:val="22"/>
          <w:szCs w:val="22"/>
        </w:rPr>
        <w:t>J2510</w:t>
      </w:r>
    </w:p>
    <w:p w14:paraId="53EBA9CD" w14:textId="77777777" w:rsidR="009E0CD0" w:rsidRPr="00916F0D" w:rsidRDefault="009E0CD0" w:rsidP="00591615">
      <w:pPr>
        <w:ind w:left="360"/>
        <w:rPr>
          <w:sz w:val="22"/>
          <w:szCs w:val="22"/>
        </w:rPr>
      </w:pPr>
      <w:r w:rsidRPr="00916F0D">
        <w:rPr>
          <w:sz w:val="22"/>
          <w:szCs w:val="22"/>
        </w:rPr>
        <w:t>J2515</w:t>
      </w:r>
    </w:p>
    <w:p w14:paraId="12DE00E8" w14:textId="77777777" w:rsidR="009E0CD0" w:rsidRPr="00916F0D" w:rsidRDefault="009E0CD0" w:rsidP="00591615">
      <w:pPr>
        <w:ind w:left="360"/>
        <w:rPr>
          <w:sz w:val="22"/>
          <w:szCs w:val="22"/>
        </w:rPr>
      </w:pPr>
      <w:r w:rsidRPr="00916F0D">
        <w:rPr>
          <w:sz w:val="22"/>
          <w:szCs w:val="22"/>
        </w:rPr>
        <w:t>J2540</w:t>
      </w:r>
    </w:p>
    <w:p w14:paraId="69D5792E" w14:textId="77777777" w:rsidR="009E0CD0" w:rsidRPr="00916F0D" w:rsidRDefault="009E0CD0" w:rsidP="00591615">
      <w:pPr>
        <w:ind w:left="360"/>
        <w:rPr>
          <w:sz w:val="22"/>
          <w:szCs w:val="22"/>
        </w:rPr>
      </w:pPr>
      <w:r w:rsidRPr="00916F0D">
        <w:rPr>
          <w:sz w:val="22"/>
          <w:szCs w:val="22"/>
        </w:rPr>
        <w:t>J2543</w:t>
      </w:r>
    </w:p>
    <w:p w14:paraId="3D96BCB1" w14:textId="77777777" w:rsidR="009E0CD0" w:rsidRPr="00916F0D" w:rsidRDefault="009E0CD0" w:rsidP="00591615">
      <w:pPr>
        <w:ind w:left="360"/>
        <w:rPr>
          <w:sz w:val="22"/>
          <w:szCs w:val="22"/>
        </w:rPr>
      </w:pPr>
      <w:r w:rsidRPr="00916F0D">
        <w:rPr>
          <w:sz w:val="22"/>
          <w:szCs w:val="22"/>
        </w:rPr>
        <w:t>J2545</w:t>
      </w:r>
    </w:p>
    <w:p w14:paraId="5AD1AA1E" w14:textId="77777777" w:rsidR="009E0CD0" w:rsidRPr="00916F0D" w:rsidRDefault="009E0CD0" w:rsidP="00591615">
      <w:pPr>
        <w:ind w:left="360"/>
        <w:rPr>
          <w:sz w:val="22"/>
          <w:szCs w:val="22"/>
        </w:rPr>
      </w:pPr>
      <w:r w:rsidRPr="00916F0D">
        <w:rPr>
          <w:sz w:val="22"/>
          <w:szCs w:val="22"/>
        </w:rPr>
        <w:t>J2550</w:t>
      </w:r>
    </w:p>
    <w:p w14:paraId="3878163E" w14:textId="77777777" w:rsidR="009E0CD0" w:rsidRPr="00916F0D" w:rsidRDefault="009E0CD0" w:rsidP="00591615">
      <w:pPr>
        <w:ind w:left="360"/>
        <w:rPr>
          <w:sz w:val="22"/>
          <w:szCs w:val="22"/>
        </w:rPr>
      </w:pPr>
      <w:r w:rsidRPr="00916F0D">
        <w:rPr>
          <w:sz w:val="22"/>
          <w:szCs w:val="22"/>
        </w:rPr>
        <w:t>J2560</w:t>
      </w:r>
    </w:p>
    <w:p w14:paraId="71FA1E17" w14:textId="77777777" w:rsidR="009E0CD0" w:rsidRPr="00916F0D" w:rsidRDefault="009E0CD0" w:rsidP="00591615">
      <w:pPr>
        <w:ind w:left="360"/>
        <w:rPr>
          <w:sz w:val="22"/>
          <w:szCs w:val="22"/>
        </w:rPr>
      </w:pPr>
      <w:r w:rsidRPr="00916F0D">
        <w:rPr>
          <w:sz w:val="22"/>
          <w:szCs w:val="22"/>
        </w:rPr>
        <w:t>J2562</w:t>
      </w:r>
    </w:p>
    <w:p w14:paraId="236142D5" w14:textId="77777777" w:rsidR="009E0CD0" w:rsidRPr="00916F0D" w:rsidRDefault="009E0CD0" w:rsidP="00591615">
      <w:pPr>
        <w:ind w:left="360"/>
        <w:rPr>
          <w:sz w:val="22"/>
          <w:szCs w:val="22"/>
        </w:rPr>
      </w:pPr>
      <w:r w:rsidRPr="00916F0D">
        <w:rPr>
          <w:sz w:val="22"/>
          <w:szCs w:val="22"/>
        </w:rPr>
        <w:t>J2675</w:t>
      </w:r>
    </w:p>
    <w:p w14:paraId="654D9D33" w14:textId="77777777" w:rsidR="009E0CD0" w:rsidRPr="00916F0D" w:rsidRDefault="009E0CD0" w:rsidP="00591615">
      <w:pPr>
        <w:ind w:left="360"/>
        <w:rPr>
          <w:sz w:val="22"/>
          <w:szCs w:val="22"/>
        </w:rPr>
      </w:pPr>
      <w:r w:rsidRPr="00916F0D">
        <w:rPr>
          <w:sz w:val="22"/>
          <w:szCs w:val="22"/>
        </w:rPr>
        <w:t>J2680</w:t>
      </w:r>
    </w:p>
    <w:p w14:paraId="6D9493BA" w14:textId="77777777" w:rsidR="009E0CD0" w:rsidRPr="00916F0D" w:rsidRDefault="009E0CD0" w:rsidP="00591615">
      <w:pPr>
        <w:ind w:left="360"/>
        <w:rPr>
          <w:sz w:val="22"/>
          <w:szCs w:val="22"/>
        </w:rPr>
      </w:pPr>
      <w:r w:rsidRPr="00916F0D">
        <w:rPr>
          <w:sz w:val="22"/>
          <w:szCs w:val="22"/>
        </w:rPr>
        <w:t>J2700</w:t>
      </w:r>
    </w:p>
    <w:p w14:paraId="77F43D7A" w14:textId="77777777" w:rsidR="009E0CD0" w:rsidRPr="00916F0D" w:rsidRDefault="009E0CD0" w:rsidP="00591615">
      <w:pPr>
        <w:ind w:left="360"/>
        <w:rPr>
          <w:sz w:val="22"/>
          <w:szCs w:val="22"/>
        </w:rPr>
      </w:pPr>
      <w:r w:rsidRPr="00916F0D">
        <w:rPr>
          <w:sz w:val="22"/>
          <w:szCs w:val="22"/>
        </w:rPr>
        <w:t>J2704</w:t>
      </w:r>
    </w:p>
    <w:p w14:paraId="6FE77BB6" w14:textId="77777777" w:rsidR="009E0CD0" w:rsidRPr="00916F0D" w:rsidRDefault="009E0CD0" w:rsidP="00591615">
      <w:pPr>
        <w:ind w:left="360"/>
        <w:rPr>
          <w:sz w:val="22"/>
          <w:szCs w:val="22"/>
        </w:rPr>
      </w:pPr>
      <w:r w:rsidRPr="00916F0D">
        <w:rPr>
          <w:sz w:val="22"/>
          <w:szCs w:val="22"/>
        </w:rPr>
        <w:t>J2724</w:t>
      </w:r>
    </w:p>
    <w:p w14:paraId="1E81E1D7" w14:textId="77777777" w:rsidR="009E0CD0" w:rsidRPr="00916F0D" w:rsidRDefault="009E0CD0" w:rsidP="00591615">
      <w:pPr>
        <w:ind w:left="360"/>
        <w:rPr>
          <w:sz w:val="22"/>
          <w:szCs w:val="22"/>
        </w:rPr>
      </w:pPr>
      <w:r w:rsidRPr="00916F0D">
        <w:rPr>
          <w:sz w:val="22"/>
          <w:szCs w:val="22"/>
        </w:rPr>
        <w:t>J2760</w:t>
      </w:r>
    </w:p>
    <w:p w14:paraId="77C1BE28" w14:textId="77777777" w:rsidR="009E0CD0" w:rsidRPr="00916F0D" w:rsidRDefault="009E0CD0" w:rsidP="00591615">
      <w:pPr>
        <w:ind w:left="360"/>
        <w:rPr>
          <w:sz w:val="22"/>
          <w:szCs w:val="22"/>
        </w:rPr>
      </w:pPr>
      <w:r w:rsidRPr="00916F0D">
        <w:rPr>
          <w:sz w:val="22"/>
          <w:szCs w:val="22"/>
        </w:rPr>
        <w:t>J2770</w:t>
      </w:r>
    </w:p>
    <w:p w14:paraId="5EA9088E" w14:textId="77777777" w:rsidR="009E0CD0" w:rsidRPr="00916F0D" w:rsidRDefault="009E0CD0" w:rsidP="00591615">
      <w:pPr>
        <w:ind w:left="360"/>
        <w:rPr>
          <w:sz w:val="22"/>
          <w:szCs w:val="22"/>
        </w:rPr>
      </w:pPr>
      <w:r w:rsidRPr="00916F0D">
        <w:rPr>
          <w:sz w:val="22"/>
          <w:szCs w:val="22"/>
        </w:rPr>
        <w:t>J2777</w:t>
      </w:r>
    </w:p>
    <w:p w14:paraId="15BA0B87" w14:textId="77777777" w:rsidR="009E0CD0" w:rsidRPr="00916F0D" w:rsidRDefault="009E0CD0" w:rsidP="00591615">
      <w:pPr>
        <w:ind w:left="360"/>
        <w:rPr>
          <w:sz w:val="22"/>
          <w:szCs w:val="22"/>
        </w:rPr>
      </w:pPr>
      <w:r w:rsidRPr="00916F0D">
        <w:rPr>
          <w:sz w:val="22"/>
          <w:szCs w:val="22"/>
        </w:rPr>
        <w:t>J2778</w:t>
      </w:r>
    </w:p>
    <w:p w14:paraId="1D58E8A7" w14:textId="77777777" w:rsidR="009E0CD0" w:rsidRPr="00916F0D" w:rsidRDefault="009E0CD0" w:rsidP="00591615">
      <w:pPr>
        <w:ind w:left="360"/>
        <w:rPr>
          <w:sz w:val="22"/>
          <w:szCs w:val="22"/>
        </w:rPr>
      </w:pPr>
      <w:r w:rsidRPr="00916F0D">
        <w:rPr>
          <w:sz w:val="22"/>
          <w:szCs w:val="22"/>
        </w:rPr>
        <w:t>J2779</w:t>
      </w:r>
    </w:p>
    <w:p w14:paraId="76E20164" w14:textId="77777777" w:rsidR="009E0CD0" w:rsidRPr="00916F0D" w:rsidRDefault="009E0CD0" w:rsidP="00591615">
      <w:pPr>
        <w:ind w:left="360"/>
        <w:rPr>
          <w:sz w:val="22"/>
          <w:szCs w:val="22"/>
        </w:rPr>
      </w:pPr>
      <w:r w:rsidRPr="00916F0D">
        <w:rPr>
          <w:sz w:val="22"/>
          <w:szCs w:val="22"/>
        </w:rPr>
        <w:t>J2783</w:t>
      </w:r>
    </w:p>
    <w:p w14:paraId="575C5868" w14:textId="77777777" w:rsidR="009E0CD0" w:rsidRPr="00916F0D" w:rsidRDefault="009E0CD0" w:rsidP="00591615">
      <w:pPr>
        <w:ind w:left="360"/>
        <w:rPr>
          <w:sz w:val="22"/>
          <w:szCs w:val="22"/>
        </w:rPr>
      </w:pPr>
      <w:r w:rsidRPr="00916F0D">
        <w:rPr>
          <w:sz w:val="22"/>
          <w:szCs w:val="22"/>
        </w:rPr>
        <w:t>J2785</w:t>
      </w:r>
    </w:p>
    <w:p w14:paraId="0CB86A05" w14:textId="77777777" w:rsidR="009E0CD0" w:rsidRPr="00916F0D" w:rsidRDefault="009E0CD0" w:rsidP="00591615">
      <w:pPr>
        <w:ind w:left="360"/>
        <w:rPr>
          <w:sz w:val="22"/>
          <w:szCs w:val="22"/>
        </w:rPr>
      </w:pPr>
      <w:r w:rsidRPr="00916F0D">
        <w:rPr>
          <w:sz w:val="22"/>
          <w:szCs w:val="22"/>
        </w:rPr>
        <w:t>J2786</w:t>
      </w:r>
    </w:p>
    <w:p w14:paraId="19C80C4C" w14:textId="77777777" w:rsidR="009E0CD0" w:rsidRPr="00916F0D" w:rsidRDefault="009E0CD0" w:rsidP="00591615">
      <w:pPr>
        <w:ind w:left="360"/>
        <w:rPr>
          <w:sz w:val="22"/>
          <w:szCs w:val="22"/>
        </w:rPr>
      </w:pPr>
      <w:r w:rsidRPr="00916F0D">
        <w:rPr>
          <w:sz w:val="22"/>
          <w:szCs w:val="22"/>
        </w:rPr>
        <w:lastRenderedPageBreak/>
        <w:t>J2788</w:t>
      </w:r>
    </w:p>
    <w:p w14:paraId="2A8C8837" w14:textId="77777777" w:rsidR="009E0CD0" w:rsidRPr="00916F0D" w:rsidRDefault="009E0CD0" w:rsidP="00591615">
      <w:pPr>
        <w:ind w:left="360"/>
        <w:rPr>
          <w:sz w:val="22"/>
          <w:szCs w:val="22"/>
        </w:rPr>
      </w:pPr>
      <w:r w:rsidRPr="00916F0D">
        <w:rPr>
          <w:sz w:val="22"/>
          <w:szCs w:val="22"/>
        </w:rPr>
        <w:t>J2790</w:t>
      </w:r>
    </w:p>
    <w:p w14:paraId="6C528031" w14:textId="77777777" w:rsidR="009E0CD0" w:rsidRPr="00916F0D" w:rsidRDefault="009E0CD0" w:rsidP="00591615">
      <w:pPr>
        <w:ind w:left="360"/>
        <w:rPr>
          <w:sz w:val="22"/>
          <w:szCs w:val="22"/>
        </w:rPr>
      </w:pPr>
      <w:r w:rsidRPr="00916F0D">
        <w:rPr>
          <w:sz w:val="22"/>
          <w:szCs w:val="22"/>
        </w:rPr>
        <w:t>J2791</w:t>
      </w:r>
    </w:p>
    <w:p w14:paraId="340CCC51" w14:textId="77777777" w:rsidR="009E0CD0" w:rsidRPr="00916F0D" w:rsidRDefault="009E0CD0" w:rsidP="00591615">
      <w:pPr>
        <w:ind w:left="360"/>
        <w:rPr>
          <w:sz w:val="22"/>
          <w:szCs w:val="22"/>
        </w:rPr>
      </w:pPr>
      <w:r w:rsidRPr="00916F0D">
        <w:rPr>
          <w:sz w:val="22"/>
          <w:szCs w:val="22"/>
        </w:rPr>
        <w:t>J2792</w:t>
      </w:r>
    </w:p>
    <w:p w14:paraId="6A070448" w14:textId="77777777" w:rsidR="009E0CD0" w:rsidRPr="00916F0D" w:rsidRDefault="009E0CD0" w:rsidP="00591615">
      <w:pPr>
        <w:ind w:left="360"/>
        <w:rPr>
          <w:sz w:val="22"/>
          <w:szCs w:val="22"/>
        </w:rPr>
      </w:pPr>
      <w:r w:rsidRPr="00916F0D">
        <w:rPr>
          <w:sz w:val="22"/>
          <w:szCs w:val="22"/>
        </w:rPr>
        <w:t>J2793</w:t>
      </w:r>
    </w:p>
    <w:p w14:paraId="2A3C3B96" w14:textId="77777777" w:rsidR="009E0CD0" w:rsidRPr="00916F0D" w:rsidRDefault="009E0CD0" w:rsidP="00591615">
      <w:pPr>
        <w:ind w:left="360"/>
        <w:rPr>
          <w:sz w:val="22"/>
          <w:szCs w:val="22"/>
        </w:rPr>
      </w:pPr>
      <w:r w:rsidRPr="00916F0D">
        <w:rPr>
          <w:sz w:val="22"/>
          <w:szCs w:val="22"/>
        </w:rPr>
        <w:t>J2794</w:t>
      </w:r>
    </w:p>
    <w:p w14:paraId="63C6C5E0" w14:textId="77777777" w:rsidR="009E0CD0" w:rsidRPr="00916F0D" w:rsidRDefault="009E0CD0" w:rsidP="00591615">
      <w:pPr>
        <w:ind w:left="360"/>
        <w:rPr>
          <w:sz w:val="22"/>
          <w:szCs w:val="22"/>
        </w:rPr>
      </w:pPr>
      <w:r w:rsidRPr="00916F0D">
        <w:rPr>
          <w:sz w:val="22"/>
          <w:szCs w:val="22"/>
        </w:rPr>
        <w:t>J2795</w:t>
      </w:r>
    </w:p>
    <w:p w14:paraId="5BA22127" w14:textId="77777777" w:rsidR="009E0CD0" w:rsidRPr="00916F0D" w:rsidRDefault="009E0CD0" w:rsidP="00591615">
      <w:pPr>
        <w:ind w:left="360"/>
        <w:rPr>
          <w:sz w:val="22"/>
          <w:szCs w:val="22"/>
        </w:rPr>
      </w:pPr>
      <w:r w:rsidRPr="00916F0D">
        <w:rPr>
          <w:sz w:val="22"/>
          <w:szCs w:val="22"/>
        </w:rPr>
        <w:t>J2796</w:t>
      </w:r>
    </w:p>
    <w:p w14:paraId="75DEBBE4" w14:textId="77777777" w:rsidR="009E0CD0" w:rsidRPr="00916F0D" w:rsidRDefault="009E0CD0" w:rsidP="00591615">
      <w:pPr>
        <w:ind w:left="360"/>
        <w:rPr>
          <w:sz w:val="22"/>
          <w:szCs w:val="22"/>
        </w:rPr>
      </w:pPr>
      <w:r w:rsidRPr="00916F0D">
        <w:rPr>
          <w:sz w:val="22"/>
          <w:szCs w:val="22"/>
        </w:rPr>
        <w:t>J2797</w:t>
      </w:r>
    </w:p>
    <w:p w14:paraId="7CDB1B27" w14:textId="77777777" w:rsidR="009E0CD0" w:rsidRPr="00916F0D" w:rsidRDefault="009E0CD0" w:rsidP="00591615">
      <w:pPr>
        <w:ind w:left="360"/>
        <w:rPr>
          <w:sz w:val="22"/>
          <w:szCs w:val="22"/>
        </w:rPr>
      </w:pPr>
      <w:r w:rsidRPr="00916F0D">
        <w:rPr>
          <w:sz w:val="22"/>
          <w:szCs w:val="22"/>
        </w:rPr>
        <w:t>J2798</w:t>
      </w:r>
    </w:p>
    <w:p w14:paraId="7CAD94C9" w14:textId="77777777" w:rsidR="009E0CD0" w:rsidRPr="00916F0D" w:rsidRDefault="009E0CD0" w:rsidP="00591615">
      <w:pPr>
        <w:ind w:left="360"/>
        <w:rPr>
          <w:sz w:val="22"/>
          <w:szCs w:val="22"/>
        </w:rPr>
      </w:pPr>
      <w:r w:rsidRPr="00916F0D">
        <w:rPr>
          <w:sz w:val="22"/>
          <w:szCs w:val="22"/>
        </w:rPr>
        <w:t>J2820</w:t>
      </w:r>
    </w:p>
    <w:p w14:paraId="2A31D955" w14:textId="77777777" w:rsidR="009E0CD0" w:rsidRPr="00916F0D" w:rsidRDefault="009E0CD0" w:rsidP="00591615">
      <w:pPr>
        <w:ind w:left="360"/>
        <w:rPr>
          <w:sz w:val="22"/>
          <w:szCs w:val="22"/>
        </w:rPr>
      </w:pPr>
      <w:r w:rsidRPr="00916F0D">
        <w:rPr>
          <w:sz w:val="22"/>
          <w:szCs w:val="22"/>
        </w:rPr>
        <w:t>J2840</w:t>
      </w:r>
    </w:p>
    <w:p w14:paraId="556B6486" w14:textId="77777777" w:rsidR="009E0CD0" w:rsidRPr="00916F0D" w:rsidRDefault="009E0CD0" w:rsidP="00591615">
      <w:pPr>
        <w:ind w:left="360"/>
        <w:rPr>
          <w:sz w:val="22"/>
          <w:szCs w:val="22"/>
        </w:rPr>
      </w:pPr>
      <w:r w:rsidRPr="00916F0D">
        <w:rPr>
          <w:sz w:val="22"/>
          <w:szCs w:val="22"/>
        </w:rPr>
        <w:t>J2860</w:t>
      </w:r>
    </w:p>
    <w:p w14:paraId="13FC4FEF" w14:textId="77777777" w:rsidR="009E0CD0" w:rsidRPr="00916F0D" w:rsidRDefault="009E0CD0" w:rsidP="00591615">
      <w:pPr>
        <w:ind w:left="360"/>
        <w:rPr>
          <w:sz w:val="22"/>
          <w:szCs w:val="22"/>
        </w:rPr>
      </w:pPr>
      <w:r w:rsidRPr="00916F0D">
        <w:rPr>
          <w:sz w:val="22"/>
          <w:szCs w:val="22"/>
        </w:rPr>
        <w:t>J2910</w:t>
      </w:r>
    </w:p>
    <w:p w14:paraId="519342D7" w14:textId="77777777" w:rsidR="009E0CD0" w:rsidRPr="00916F0D" w:rsidRDefault="009E0CD0" w:rsidP="00591615">
      <w:pPr>
        <w:ind w:left="360"/>
        <w:rPr>
          <w:sz w:val="22"/>
          <w:szCs w:val="22"/>
        </w:rPr>
      </w:pPr>
      <w:r w:rsidRPr="00916F0D">
        <w:rPr>
          <w:sz w:val="22"/>
          <w:szCs w:val="22"/>
        </w:rPr>
        <w:t>J2916</w:t>
      </w:r>
    </w:p>
    <w:p w14:paraId="197802BB" w14:textId="77777777" w:rsidR="009E0CD0" w:rsidRPr="00916F0D" w:rsidRDefault="009E0CD0" w:rsidP="00591615">
      <w:pPr>
        <w:ind w:left="360"/>
        <w:rPr>
          <w:sz w:val="22"/>
          <w:szCs w:val="22"/>
        </w:rPr>
      </w:pPr>
      <w:r w:rsidRPr="00916F0D">
        <w:rPr>
          <w:sz w:val="22"/>
          <w:szCs w:val="22"/>
        </w:rPr>
        <w:t>J2920</w:t>
      </w:r>
    </w:p>
    <w:p w14:paraId="2C0D847F" w14:textId="77777777" w:rsidR="009E0CD0" w:rsidRPr="00916F0D" w:rsidRDefault="009E0CD0" w:rsidP="00591615">
      <w:pPr>
        <w:ind w:left="360"/>
        <w:rPr>
          <w:sz w:val="22"/>
          <w:szCs w:val="22"/>
        </w:rPr>
      </w:pPr>
      <w:r w:rsidRPr="00916F0D">
        <w:rPr>
          <w:sz w:val="22"/>
          <w:szCs w:val="22"/>
        </w:rPr>
        <w:t>J2930</w:t>
      </w:r>
    </w:p>
    <w:p w14:paraId="1DA0B755" w14:textId="77777777" w:rsidR="009E0CD0" w:rsidRPr="00916F0D" w:rsidRDefault="009E0CD0" w:rsidP="00591615">
      <w:pPr>
        <w:ind w:left="360"/>
        <w:rPr>
          <w:sz w:val="22"/>
          <w:szCs w:val="22"/>
        </w:rPr>
      </w:pPr>
      <w:r w:rsidRPr="00916F0D">
        <w:rPr>
          <w:sz w:val="22"/>
          <w:szCs w:val="22"/>
        </w:rPr>
        <w:t>J2940</w:t>
      </w:r>
    </w:p>
    <w:p w14:paraId="39A5FE63" w14:textId="77777777" w:rsidR="009E0CD0" w:rsidRPr="00916F0D" w:rsidRDefault="009E0CD0" w:rsidP="00591615">
      <w:pPr>
        <w:ind w:left="360"/>
        <w:rPr>
          <w:sz w:val="22"/>
          <w:szCs w:val="22"/>
        </w:rPr>
      </w:pPr>
      <w:r w:rsidRPr="00916F0D">
        <w:rPr>
          <w:sz w:val="22"/>
          <w:szCs w:val="22"/>
        </w:rPr>
        <w:t>J2997</w:t>
      </w:r>
    </w:p>
    <w:p w14:paraId="301CF2E2" w14:textId="77777777" w:rsidR="009E0CD0" w:rsidRPr="00916F0D" w:rsidRDefault="009E0CD0" w:rsidP="00591615">
      <w:pPr>
        <w:ind w:left="360"/>
        <w:rPr>
          <w:sz w:val="22"/>
          <w:szCs w:val="22"/>
        </w:rPr>
      </w:pPr>
      <w:r w:rsidRPr="00916F0D">
        <w:rPr>
          <w:sz w:val="22"/>
          <w:szCs w:val="22"/>
        </w:rPr>
        <w:t>J2998</w:t>
      </w:r>
    </w:p>
    <w:p w14:paraId="619E968D" w14:textId="77777777" w:rsidR="009E0CD0" w:rsidRPr="00916F0D" w:rsidRDefault="009E0CD0" w:rsidP="00591615">
      <w:pPr>
        <w:ind w:left="360"/>
        <w:rPr>
          <w:sz w:val="22"/>
          <w:szCs w:val="22"/>
        </w:rPr>
      </w:pPr>
      <w:r w:rsidRPr="00916F0D">
        <w:rPr>
          <w:sz w:val="22"/>
          <w:szCs w:val="22"/>
        </w:rPr>
        <w:t>J3000</w:t>
      </w:r>
    </w:p>
    <w:p w14:paraId="1C027FE2" w14:textId="77777777" w:rsidR="009E0CD0" w:rsidRPr="00916F0D" w:rsidRDefault="009E0CD0" w:rsidP="00591615">
      <w:pPr>
        <w:ind w:left="360"/>
        <w:rPr>
          <w:sz w:val="22"/>
          <w:szCs w:val="22"/>
        </w:rPr>
      </w:pPr>
      <w:r w:rsidRPr="00916F0D">
        <w:rPr>
          <w:sz w:val="22"/>
          <w:szCs w:val="22"/>
        </w:rPr>
        <w:t>J3010</w:t>
      </w:r>
    </w:p>
    <w:p w14:paraId="26F0C0B8" w14:textId="77777777" w:rsidR="009E0CD0" w:rsidRPr="00916F0D" w:rsidRDefault="009E0CD0" w:rsidP="00591615">
      <w:pPr>
        <w:ind w:left="360"/>
        <w:rPr>
          <w:sz w:val="22"/>
          <w:szCs w:val="22"/>
        </w:rPr>
      </w:pPr>
      <w:r w:rsidRPr="00916F0D">
        <w:rPr>
          <w:sz w:val="22"/>
          <w:szCs w:val="22"/>
        </w:rPr>
        <w:t>J3030</w:t>
      </w:r>
    </w:p>
    <w:p w14:paraId="7D1E0E7C" w14:textId="77777777" w:rsidR="009E0CD0" w:rsidRPr="00916F0D" w:rsidRDefault="009E0CD0" w:rsidP="00591615">
      <w:pPr>
        <w:ind w:left="360"/>
        <w:rPr>
          <w:sz w:val="22"/>
          <w:szCs w:val="22"/>
        </w:rPr>
      </w:pPr>
      <w:r w:rsidRPr="00916F0D">
        <w:rPr>
          <w:sz w:val="22"/>
          <w:szCs w:val="22"/>
        </w:rPr>
        <w:t>J3031</w:t>
      </w:r>
    </w:p>
    <w:p w14:paraId="051E9B5E" w14:textId="77777777" w:rsidR="009E0CD0" w:rsidRPr="00916F0D" w:rsidRDefault="009E0CD0" w:rsidP="00591615">
      <w:pPr>
        <w:ind w:left="360"/>
        <w:rPr>
          <w:sz w:val="22"/>
          <w:szCs w:val="22"/>
        </w:rPr>
      </w:pPr>
      <w:r w:rsidRPr="00916F0D">
        <w:rPr>
          <w:sz w:val="22"/>
          <w:szCs w:val="22"/>
        </w:rPr>
        <w:t>J3032</w:t>
      </w:r>
    </w:p>
    <w:p w14:paraId="023B236B" w14:textId="77777777" w:rsidR="009E0CD0" w:rsidRPr="00916F0D" w:rsidRDefault="009E0CD0" w:rsidP="00591615">
      <w:pPr>
        <w:ind w:left="360"/>
        <w:rPr>
          <w:sz w:val="22"/>
          <w:szCs w:val="22"/>
        </w:rPr>
      </w:pPr>
      <w:r w:rsidRPr="00916F0D">
        <w:rPr>
          <w:sz w:val="22"/>
          <w:szCs w:val="22"/>
        </w:rPr>
        <w:t>J3060</w:t>
      </w:r>
    </w:p>
    <w:p w14:paraId="31CA712D" w14:textId="77777777" w:rsidR="009E0CD0" w:rsidRPr="00916F0D" w:rsidRDefault="009E0CD0" w:rsidP="00591615">
      <w:pPr>
        <w:ind w:left="360"/>
        <w:rPr>
          <w:sz w:val="22"/>
          <w:szCs w:val="22"/>
        </w:rPr>
      </w:pPr>
      <w:r w:rsidRPr="00916F0D">
        <w:rPr>
          <w:sz w:val="22"/>
          <w:szCs w:val="22"/>
        </w:rPr>
        <w:t>J3090</w:t>
      </w:r>
    </w:p>
    <w:p w14:paraId="3E6492C2" w14:textId="77777777" w:rsidR="009E0CD0" w:rsidRPr="00916F0D" w:rsidRDefault="009E0CD0" w:rsidP="00591615">
      <w:pPr>
        <w:ind w:left="360"/>
        <w:rPr>
          <w:sz w:val="22"/>
          <w:szCs w:val="22"/>
        </w:rPr>
      </w:pPr>
      <w:r w:rsidRPr="00916F0D">
        <w:rPr>
          <w:sz w:val="22"/>
          <w:szCs w:val="22"/>
        </w:rPr>
        <w:t>J3095</w:t>
      </w:r>
    </w:p>
    <w:p w14:paraId="335EEAED" w14:textId="77777777" w:rsidR="009E0CD0" w:rsidRPr="00916F0D" w:rsidRDefault="009E0CD0" w:rsidP="00591615">
      <w:pPr>
        <w:ind w:left="360"/>
        <w:rPr>
          <w:sz w:val="22"/>
          <w:szCs w:val="22"/>
        </w:rPr>
      </w:pPr>
      <w:r w:rsidRPr="00916F0D">
        <w:rPr>
          <w:sz w:val="22"/>
          <w:szCs w:val="22"/>
        </w:rPr>
        <w:t>J3110</w:t>
      </w:r>
    </w:p>
    <w:p w14:paraId="5B6766C1" w14:textId="77777777" w:rsidR="009E0CD0" w:rsidRPr="00916F0D" w:rsidRDefault="009E0CD0" w:rsidP="00591615">
      <w:pPr>
        <w:ind w:left="360"/>
        <w:rPr>
          <w:sz w:val="22"/>
          <w:szCs w:val="22"/>
        </w:rPr>
      </w:pPr>
      <w:r w:rsidRPr="00916F0D">
        <w:rPr>
          <w:sz w:val="22"/>
          <w:szCs w:val="22"/>
        </w:rPr>
        <w:t>J3111</w:t>
      </w:r>
    </w:p>
    <w:p w14:paraId="28DDE018" w14:textId="77777777" w:rsidR="009E0CD0" w:rsidRPr="00916F0D" w:rsidRDefault="009E0CD0" w:rsidP="00591615">
      <w:pPr>
        <w:ind w:left="360"/>
        <w:rPr>
          <w:sz w:val="22"/>
          <w:szCs w:val="22"/>
        </w:rPr>
      </w:pPr>
      <w:r w:rsidRPr="00916F0D">
        <w:rPr>
          <w:sz w:val="22"/>
          <w:szCs w:val="22"/>
        </w:rPr>
        <w:t>J3121</w:t>
      </w:r>
    </w:p>
    <w:p w14:paraId="62EAB45C" w14:textId="77777777" w:rsidR="009E0CD0" w:rsidRPr="00916F0D" w:rsidRDefault="009E0CD0" w:rsidP="00591615">
      <w:pPr>
        <w:ind w:left="360"/>
        <w:rPr>
          <w:sz w:val="22"/>
          <w:szCs w:val="22"/>
        </w:rPr>
      </w:pPr>
      <w:r w:rsidRPr="00916F0D">
        <w:rPr>
          <w:sz w:val="22"/>
          <w:szCs w:val="22"/>
        </w:rPr>
        <w:t>J3145</w:t>
      </w:r>
    </w:p>
    <w:p w14:paraId="61161DBD" w14:textId="77777777" w:rsidR="009E0CD0" w:rsidRPr="00916F0D" w:rsidRDefault="009E0CD0" w:rsidP="00591615">
      <w:pPr>
        <w:ind w:left="360"/>
        <w:rPr>
          <w:sz w:val="22"/>
          <w:szCs w:val="22"/>
        </w:rPr>
      </w:pPr>
      <w:r w:rsidRPr="00916F0D">
        <w:rPr>
          <w:sz w:val="22"/>
          <w:szCs w:val="22"/>
        </w:rPr>
        <w:t>J3230</w:t>
      </w:r>
    </w:p>
    <w:p w14:paraId="287FC037" w14:textId="77777777" w:rsidR="009E0CD0" w:rsidRPr="00916F0D" w:rsidRDefault="009E0CD0" w:rsidP="00591615">
      <w:pPr>
        <w:ind w:left="360"/>
        <w:rPr>
          <w:sz w:val="22"/>
          <w:szCs w:val="22"/>
        </w:rPr>
      </w:pPr>
      <w:r w:rsidRPr="00916F0D">
        <w:rPr>
          <w:sz w:val="22"/>
          <w:szCs w:val="22"/>
        </w:rPr>
        <w:t>J3240</w:t>
      </w:r>
    </w:p>
    <w:p w14:paraId="47FDCEAE" w14:textId="77777777" w:rsidR="009E0CD0" w:rsidRPr="00916F0D" w:rsidRDefault="009E0CD0" w:rsidP="00591615">
      <w:pPr>
        <w:ind w:left="360"/>
        <w:rPr>
          <w:sz w:val="22"/>
          <w:szCs w:val="22"/>
        </w:rPr>
      </w:pPr>
      <w:r w:rsidRPr="00916F0D">
        <w:rPr>
          <w:sz w:val="22"/>
          <w:szCs w:val="22"/>
        </w:rPr>
        <w:t>J3241</w:t>
      </w:r>
    </w:p>
    <w:p w14:paraId="6EEEB4BC" w14:textId="77777777" w:rsidR="009E0CD0" w:rsidRPr="00916F0D" w:rsidRDefault="009E0CD0" w:rsidP="00591615">
      <w:pPr>
        <w:ind w:left="360"/>
        <w:rPr>
          <w:sz w:val="22"/>
          <w:szCs w:val="22"/>
        </w:rPr>
      </w:pPr>
      <w:r w:rsidRPr="00916F0D">
        <w:rPr>
          <w:sz w:val="22"/>
          <w:szCs w:val="22"/>
        </w:rPr>
        <w:t>J3243</w:t>
      </w:r>
    </w:p>
    <w:p w14:paraId="56989418" w14:textId="77777777" w:rsidR="009E0CD0" w:rsidRPr="00916F0D" w:rsidRDefault="009E0CD0" w:rsidP="0782EBA6">
      <w:pPr>
        <w:ind w:left="360"/>
        <w:rPr>
          <w:sz w:val="22"/>
          <w:szCs w:val="22"/>
        </w:rPr>
      </w:pPr>
      <w:r w:rsidRPr="00916F0D">
        <w:rPr>
          <w:sz w:val="22"/>
          <w:szCs w:val="22"/>
        </w:rPr>
        <w:t>J3244</w:t>
      </w:r>
    </w:p>
    <w:p w14:paraId="36764A0A" w14:textId="77777777" w:rsidR="009E0CD0" w:rsidRPr="00916F0D" w:rsidRDefault="009E0CD0" w:rsidP="00591615">
      <w:pPr>
        <w:ind w:left="360"/>
        <w:rPr>
          <w:sz w:val="22"/>
          <w:szCs w:val="22"/>
        </w:rPr>
      </w:pPr>
      <w:r w:rsidRPr="00916F0D">
        <w:rPr>
          <w:sz w:val="22"/>
          <w:szCs w:val="22"/>
        </w:rPr>
        <w:t>J3245</w:t>
      </w:r>
    </w:p>
    <w:p w14:paraId="73033BFE" w14:textId="77777777" w:rsidR="009E0CD0" w:rsidRPr="00916F0D" w:rsidRDefault="009E0CD0" w:rsidP="00591615">
      <w:pPr>
        <w:ind w:left="360"/>
        <w:rPr>
          <w:sz w:val="22"/>
          <w:szCs w:val="22"/>
        </w:rPr>
      </w:pPr>
      <w:r w:rsidRPr="00916F0D">
        <w:rPr>
          <w:sz w:val="22"/>
          <w:szCs w:val="22"/>
        </w:rPr>
        <w:t>J3250</w:t>
      </w:r>
    </w:p>
    <w:p w14:paraId="5E2181B9" w14:textId="77777777" w:rsidR="009E0CD0" w:rsidRPr="00916F0D" w:rsidRDefault="009E0CD0" w:rsidP="00591615">
      <w:pPr>
        <w:ind w:left="360"/>
        <w:rPr>
          <w:sz w:val="22"/>
          <w:szCs w:val="22"/>
        </w:rPr>
      </w:pPr>
      <w:r w:rsidRPr="00916F0D">
        <w:rPr>
          <w:sz w:val="22"/>
          <w:szCs w:val="22"/>
        </w:rPr>
        <w:t>J3262</w:t>
      </w:r>
    </w:p>
    <w:p w14:paraId="467A7930" w14:textId="77777777" w:rsidR="009E0CD0" w:rsidRPr="00916F0D" w:rsidRDefault="009E0CD0" w:rsidP="00591615">
      <w:pPr>
        <w:ind w:left="360"/>
        <w:rPr>
          <w:sz w:val="22"/>
          <w:szCs w:val="22"/>
        </w:rPr>
      </w:pPr>
      <w:r w:rsidRPr="00916F0D">
        <w:rPr>
          <w:sz w:val="22"/>
          <w:szCs w:val="22"/>
        </w:rPr>
        <w:t>J3285</w:t>
      </w:r>
    </w:p>
    <w:p w14:paraId="6387FE40" w14:textId="77777777" w:rsidR="009E0CD0" w:rsidRPr="00916F0D" w:rsidRDefault="009E0CD0" w:rsidP="00591615">
      <w:pPr>
        <w:ind w:left="360"/>
        <w:rPr>
          <w:sz w:val="22"/>
          <w:szCs w:val="22"/>
        </w:rPr>
      </w:pPr>
      <w:r w:rsidRPr="00916F0D">
        <w:rPr>
          <w:sz w:val="22"/>
          <w:szCs w:val="22"/>
        </w:rPr>
        <w:t>J3299</w:t>
      </w:r>
    </w:p>
    <w:p w14:paraId="7331D8F4" w14:textId="77777777" w:rsidR="009E0CD0" w:rsidRPr="00916F0D" w:rsidRDefault="009E0CD0" w:rsidP="00591615">
      <w:pPr>
        <w:ind w:left="360"/>
        <w:rPr>
          <w:sz w:val="22"/>
          <w:szCs w:val="22"/>
        </w:rPr>
      </w:pPr>
      <w:r w:rsidRPr="00916F0D">
        <w:rPr>
          <w:sz w:val="22"/>
          <w:szCs w:val="22"/>
        </w:rPr>
        <w:t>J3300</w:t>
      </w:r>
    </w:p>
    <w:p w14:paraId="5A5D0492" w14:textId="77777777" w:rsidR="009E0CD0" w:rsidRPr="00916F0D" w:rsidRDefault="009E0CD0" w:rsidP="00591615">
      <w:pPr>
        <w:ind w:left="360"/>
        <w:rPr>
          <w:sz w:val="22"/>
          <w:szCs w:val="22"/>
        </w:rPr>
      </w:pPr>
      <w:r w:rsidRPr="00916F0D">
        <w:rPr>
          <w:sz w:val="22"/>
          <w:szCs w:val="22"/>
        </w:rPr>
        <w:t>J3301</w:t>
      </w:r>
    </w:p>
    <w:p w14:paraId="3D853FAA" w14:textId="77777777" w:rsidR="009E0CD0" w:rsidRPr="00916F0D" w:rsidRDefault="009E0CD0" w:rsidP="00591615">
      <w:pPr>
        <w:ind w:left="360"/>
        <w:rPr>
          <w:sz w:val="22"/>
          <w:szCs w:val="22"/>
        </w:rPr>
      </w:pPr>
      <w:r w:rsidRPr="00916F0D">
        <w:rPr>
          <w:sz w:val="22"/>
          <w:szCs w:val="22"/>
        </w:rPr>
        <w:t>J3302</w:t>
      </w:r>
    </w:p>
    <w:p w14:paraId="3BE82271" w14:textId="77777777" w:rsidR="009E0CD0" w:rsidRPr="00916F0D" w:rsidRDefault="009E0CD0" w:rsidP="00591615">
      <w:pPr>
        <w:ind w:left="360"/>
        <w:rPr>
          <w:sz w:val="22"/>
          <w:szCs w:val="22"/>
        </w:rPr>
      </w:pPr>
      <w:r w:rsidRPr="00916F0D">
        <w:rPr>
          <w:sz w:val="22"/>
          <w:szCs w:val="22"/>
        </w:rPr>
        <w:t>J3303</w:t>
      </w:r>
    </w:p>
    <w:p w14:paraId="537E200B" w14:textId="77777777" w:rsidR="009E0CD0" w:rsidRPr="00916F0D" w:rsidRDefault="009E0CD0" w:rsidP="00591615">
      <w:pPr>
        <w:ind w:left="360"/>
        <w:rPr>
          <w:sz w:val="22"/>
          <w:szCs w:val="22"/>
        </w:rPr>
      </w:pPr>
      <w:r w:rsidRPr="00916F0D">
        <w:rPr>
          <w:sz w:val="22"/>
          <w:szCs w:val="22"/>
        </w:rPr>
        <w:t>J3304</w:t>
      </w:r>
    </w:p>
    <w:p w14:paraId="28A01B6B" w14:textId="77777777" w:rsidR="009E0CD0" w:rsidRPr="00916F0D" w:rsidRDefault="009E0CD0" w:rsidP="00591615">
      <w:pPr>
        <w:ind w:left="360"/>
        <w:rPr>
          <w:sz w:val="22"/>
          <w:szCs w:val="22"/>
        </w:rPr>
      </w:pPr>
      <w:r w:rsidRPr="00916F0D">
        <w:rPr>
          <w:sz w:val="22"/>
          <w:szCs w:val="22"/>
        </w:rPr>
        <w:t>J3315</w:t>
      </w:r>
    </w:p>
    <w:p w14:paraId="21488E0C" w14:textId="77777777" w:rsidR="009E0CD0" w:rsidRPr="00916F0D" w:rsidRDefault="009E0CD0" w:rsidP="00591615">
      <w:pPr>
        <w:ind w:left="360"/>
        <w:rPr>
          <w:sz w:val="22"/>
          <w:szCs w:val="22"/>
        </w:rPr>
      </w:pPr>
      <w:r w:rsidRPr="00916F0D">
        <w:rPr>
          <w:sz w:val="22"/>
          <w:szCs w:val="22"/>
        </w:rPr>
        <w:t>J3357</w:t>
      </w:r>
    </w:p>
    <w:p w14:paraId="777E2258" w14:textId="77777777" w:rsidR="009E0CD0" w:rsidRPr="00916F0D" w:rsidRDefault="009E0CD0" w:rsidP="00591615">
      <w:pPr>
        <w:ind w:left="360"/>
        <w:rPr>
          <w:sz w:val="22"/>
          <w:szCs w:val="22"/>
        </w:rPr>
      </w:pPr>
      <w:r w:rsidRPr="00916F0D">
        <w:rPr>
          <w:sz w:val="22"/>
          <w:szCs w:val="22"/>
        </w:rPr>
        <w:t>J3358</w:t>
      </w:r>
    </w:p>
    <w:p w14:paraId="3CF88ED1" w14:textId="77777777" w:rsidR="009E0CD0" w:rsidRPr="00916F0D" w:rsidRDefault="009E0CD0" w:rsidP="00591615">
      <w:pPr>
        <w:ind w:left="360"/>
        <w:rPr>
          <w:sz w:val="22"/>
          <w:szCs w:val="22"/>
        </w:rPr>
      </w:pPr>
      <w:r w:rsidRPr="00916F0D">
        <w:rPr>
          <w:sz w:val="22"/>
          <w:szCs w:val="22"/>
        </w:rPr>
        <w:t>J3360</w:t>
      </w:r>
    </w:p>
    <w:p w14:paraId="268BC3B7" w14:textId="77777777" w:rsidR="009E0CD0" w:rsidRPr="00916F0D" w:rsidRDefault="009E0CD0" w:rsidP="00591615">
      <w:pPr>
        <w:ind w:left="360"/>
        <w:rPr>
          <w:sz w:val="22"/>
          <w:szCs w:val="22"/>
        </w:rPr>
      </w:pPr>
      <w:r w:rsidRPr="00916F0D">
        <w:rPr>
          <w:sz w:val="22"/>
          <w:szCs w:val="22"/>
        </w:rPr>
        <w:t>J3370</w:t>
      </w:r>
    </w:p>
    <w:p w14:paraId="5AE00A83" w14:textId="77777777" w:rsidR="009E0CD0" w:rsidRPr="00916F0D" w:rsidRDefault="009E0CD0" w:rsidP="0782EBA6">
      <w:pPr>
        <w:ind w:left="360"/>
        <w:rPr>
          <w:sz w:val="22"/>
          <w:szCs w:val="22"/>
        </w:rPr>
      </w:pPr>
      <w:r w:rsidRPr="00916F0D">
        <w:rPr>
          <w:sz w:val="22"/>
          <w:szCs w:val="22"/>
        </w:rPr>
        <w:t>J3371</w:t>
      </w:r>
    </w:p>
    <w:p w14:paraId="600024EC" w14:textId="77777777" w:rsidR="009E0CD0" w:rsidRPr="00916F0D" w:rsidRDefault="009E0CD0" w:rsidP="00591615">
      <w:pPr>
        <w:ind w:left="360"/>
        <w:rPr>
          <w:sz w:val="22"/>
          <w:szCs w:val="22"/>
        </w:rPr>
      </w:pPr>
      <w:r w:rsidRPr="00916F0D">
        <w:rPr>
          <w:sz w:val="22"/>
          <w:szCs w:val="22"/>
        </w:rPr>
        <w:t>J3372</w:t>
      </w:r>
    </w:p>
    <w:p w14:paraId="009549B4" w14:textId="77777777" w:rsidR="009E0CD0" w:rsidRPr="00916F0D" w:rsidRDefault="009E0CD0" w:rsidP="00591615">
      <w:pPr>
        <w:ind w:left="360"/>
        <w:rPr>
          <w:sz w:val="22"/>
          <w:szCs w:val="22"/>
        </w:rPr>
      </w:pPr>
      <w:r w:rsidRPr="00916F0D">
        <w:rPr>
          <w:sz w:val="22"/>
          <w:szCs w:val="22"/>
        </w:rPr>
        <w:t>J3380</w:t>
      </w:r>
    </w:p>
    <w:p w14:paraId="7A393B4E" w14:textId="77777777" w:rsidR="009E0CD0" w:rsidRPr="00916F0D" w:rsidRDefault="009E0CD0" w:rsidP="00591615">
      <w:pPr>
        <w:ind w:left="360"/>
        <w:rPr>
          <w:sz w:val="22"/>
          <w:szCs w:val="22"/>
        </w:rPr>
      </w:pPr>
      <w:r w:rsidRPr="00916F0D">
        <w:rPr>
          <w:sz w:val="22"/>
          <w:szCs w:val="22"/>
        </w:rPr>
        <w:t>J3385</w:t>
      </w:r>
    </w:p>
    <w:p w14:paraId="00A51308" w14:textId="77777777" w:rsidR="009E0CD0" w:rsidRPr="00916F0D" w:rsidRDefault="009E0CD0" w:rsidP="00591615">
      <w:pPr>
        <w:ind w:left="360"/>
        <w:rPr>
          <w:sz w:val="22"/>
          <w:szCs w:val="22"/>
        </w:rPr>
      </w:pPr>
      <w:r w:rsidRPr="00916F0D">
        <w:rPr>
          <w:sz w:val="22"/>
          <w:szCs w:val="22"/>
        </w:rPr>
        <w:t>J3396</w:t>
      </w:r>
    </w:p>
    <w:p w14:paraId="57D7C3F1" w14:textId="77777777" w:rsidR="009E0CD0" w:rsidRPr="00916F0D" w:rsidRDefault="009E0CD0" w:rsidP="00591615">
      <w:pPr>
        <w:ind w:left="360"/>
        <w:rPr>
          <w:sz w:val="22"/>
          <w:szCs w:val="22"/>
        </w:rPr>
      </w:pPr>
      <w:r w:rsidRPr="00916F0D">
        <w:rPr>
          <w:sz w:val="22"/>
          <w:szCs w:val="22"/>
        </w:rPr>
        <w:t>J3397</w:t>
      </w:r>
    </w:p>
    <w:p w14:paraId="0B84CA93" w14:textId="77777777" w:rsidR="009E0CD0" w:rsidRPr="00916F0D" w:rsidRDefault="009E0CD0" w:rsidP="00591615">
      <w:pPr>
        <w:ind w:left="360"/>
        <w:rPr>
          <w:sz w:val="22"/>
          <w:szCs w:val="22"/>
        </w:rPr>
      </w:pPr>
      <w:r w:rsidRPr="00916F0D">
        <w:rPr>
          <w:sz w:val="22"/>
          <w:szCs w:val="22"/>
        </w:rPr>
        <w:t>J3398</w:t>
      </w:r>
    </w:p>
    <w:p w14:paraId="005C1610" w14:textId="77777777" w:rsidR="009E0CD0" w:rsidRPr="00916F0D" w:rsidRDefault="009E0CD0" w:rsidP="00591615">
      <w:pPr>
        <w:ind w:left="360"/>
        <w:rPr>
          <w:sz w:val="22"/>
          <w:szCs w:val="22"/>
        </w:rPr>
      </w:pPr>
      <w:r w:rsidRPr="00916F0D">
        <w:rPr>
          <w:sz w:val="22"/>
          <w:szCs w:val="22"/>
        </w:rPr>
        <w:t>J3410</w:t>
      </w:r>
    </w:p>
    <w:p w14:paraId="67C7212D" w14:textId="77777777" w:rsidR="009E0CD0" w:rsidRPr="00916F0D" w:rsidRDefault="009E0CD0" w:rsidP="00591615">
      <w:pPr>
        <w:ind w:left="360"/>
        <w:rPr>
          <w:sz w:val="22"/>
          <w:szCs w:val="22"/>
        </w:rPr>
      </w:pPr>
      <w:r w:rsidRPr="00916F0D">
        <w:rPr>
          <w:sz w:val="22"/>
          <w:szCs w:val="22"/>
        </w:rPr>
        <w:t>J3411</w:t>
      </w:r>
    </w:p>
    <w:p w14:paraId="5D50B27C" w14:textId="77777777" w:rsidR="009E0CD0" w:rsidRPr="00916F0D" w:rsidRDefault="009E0CD0" w:rsidP="00591615">
      <w:pPr>
        <w:ind w:left="360"/>
        <w:rPr>
          <w:sz w:val="22"/>
          <w:szCs w:val="22"/>
        </w:rPr>
      </w:pPr>
      <w:r w:rsidRPr="00916F0D">
        <w:rPr>
          <w:sz w:val="22"/>
          <w:szCs w:val="22"/>
        </w:rPr>
        <w:t>J3430</w:t>
      </w:r>
    </w:p>
    <w:p w14:paraId="7BDC1FED" w14:textId="77777777" w:rsidR="009E0CD0" w:rsidRPr="00916F0D" w:rsidRDefault="009E0CD0" w:rsidP="00591615">
      <w:pPr>
        <w:ind w:left="360"/>
        <w:rPr>
          <w:sz w:val="22"/>
          <w:szCs w:val="22"/>
        </w:rPr>
      </w:pPr>
      <w:r w:rsidRPr="00916F0D">
        <w:rPr>
          <w:sz w:val="22"/>
          <w:szCs w:val="22"/>
        </w:rPr>
        <w:t>J3465</w:t>
      </w:r>
    </w:p>
    <w:p w14:paraId="46C1C1FB" w14:textId="77777777" w:rsidR="009E0CD0" w:rsidRPr="00916F0D" w:rsidRDefault="009E0CD0" w:rsidP="00591615">
      <w:pPr>
        <w:ind w:left="360"/>
        <w:rPr>
          <w:sz w:val="22"/>
          <w:szCs w:val="22"/>
        </w:rPr>
      </w:pPr>
      <w:r w:rsidRPr="00916F0D">
        <w:rPr>
          <w:sz w:val="22"/>
          <w:szCs w:val="22"/>
        </w:rPr>
        <w:t>J3470</w:t>
      </w:r>
    </w:p>
    <w:p w14:paraId="123B8FD4" w14:textId="77777777" w:rsidR="009E0CD0" w:rsidRPr="00916F0D" w:rsidRDefault="009E0CD0" w:rsidP="00591615">
      <w:pPr>
        <w:ind w:left="360"/>
        <w:rPr>
          <w:sz w:val="22"/>
          <w:szCs w:val="22"/>
        </w:rPr>
      </w:pPr>
      <w:r w:rsidRPr="00916F0D">
        <w:rPr>
          <w:sz w:val="22"/>
          <w:szCs w:val="22"/>
        </w:rPr>
        <w:t>J3471</w:t>
      </w:r>
    </w:p>
    <w:p w14:paraId="12098319" w14:textId="77777777" w:rsidR="009E0CD0" w:rsidRPr="00916F0D" w:rsidRDefault="009E0CD0" w:rsidP="00591615">
      <w:pPr>
        <w:ind w:left="360"/>
        <w:rPr>
          <w:sz w:val="22"/>
          <w:szCs w:val="22"/>
        </w:rPr>
      </w:pPr>
      <w:r w:rsidRPr="00916F0D">
        <w:rPr>
          <w:sz w:val="22"/>
          <w:szCs w:val="22"/>
        </w:rPr>
        <w:t>J3472</w:t>
      </w:r>
    </w:p>
    <w:p w14:paraId="11F709B6" w14:textId="77777777" w:rsidR="009E0CD0" w:rsidRPr="00916F0D" w:rsidRDefault="009E0CD0" w:rsidP="00591615">
      <w:pPr>
        <w:ind w:left="360"/>
        <w:rPr>
          <w:sz w:val="22"/>
          <w:szCs w:val="22"/>
        </w:rPr>
      </w:pPr>
      <w:r w:rsidRPr="00916F0D">
        <w:rPr>
          <w:sz w:val="22"/>
          <w:szCs w:val="22"/>
        </w:rPr>
        <w:t>J3473</w:t>
      </w:r>
    </w:p>
    <w:p w14:paraId="4D3C445D" w14:textId="77777777" w:rsidR="009E0CD0" w:rsidRPr="00916F0D" w:rsidRDefault="009E0CD0" w:rsidP="00591615">
      <w:pPr>
        <w:ind w:left="360"/>
        <w:rPr>
          <w:sz w:val="22"/>
          <w:szCs w:val="22"/>
        </w:rPr>
      </w:pPr>
      <w:r w:rsidRPr="00916F0D">
        <w:rPr>
          <w:sz w:val="22"/>
          <w:szCs w:val="22"/>
        </w:rPr>
        <w:t>J3475</w:t>
      </w:r>
    </w:p>
    <w:p w14:paraId="1C1774EF" w14:textId="77777777" w:rsidR="009E0CD0" w:rsidRPr="00916F0D" w:rsidRDefault="009E0CD0" w:rsidP="00591615">
      <w:pPr>
        <w:ind w:left="360"/>
        <w:rPr>
          <w:sz w:val="22"/>
          <w:szCs w:val="22"/>
        </w:rPr>
      </w:pPr>
      <w:r w:rsidRPr="00916F0D">
        <w:rPr>
          <w:sz w:val="22"/>
          <w:szCs w:val="22"/>
        </w:rPr>
        <w:t>J3486</w:t>
      </w:r>
    </w:p>
    <w:p w14:paraId="4AEDC3CC" w14:textId="77777777" w:rsidR="009E0CD0" w:rsidRPr="00916F0D" w:rsidRDefault="009E0CD0" w:rsidP="00591615">
      <w:pPr>
        <w:ind w:left="360"/>
        <w:rPr>
          <w:sz w:val="22"/>
          <w:szCs w:val="22"/>
        </w:rPr>
      </w:pPr>
      <w:r w:rsidRPr="00916F0D">
        <w:rPr>
          <w:sz w:val="22"/>
          <w:szCs w:val="22"/>
        </w:rPr>
        <w:t>J3489</w:t>
      </w:r>
    </w:p>
    <w:p w14:paraId="1E7D542F" w14:textId="77777777" w:rsidR="009E0CD0" w:rsidRPr="00916F0D" w:rsidRDefault="009E0CD0" w:rsidP="00591615">
      <w:pPr>
        <w:ind w:left="360"/>
        <w:rPr>
          <w:sz w:val="22"/>
          <w:szCs w:val="22"/>
        </w:rPr>
      </w:pPr>
      <w:r w:rsidRPr="00916F0D">
        <w:rPr>
          <w:sz w:val="22"/>
          <w:szCs w:val="22"/>
        </w:rPr>
        <w:t>J3490</w:t>
      </w:r>
    </w:p>
    <w:p w14:paraId="49135834" w14:textId="77777777" w:rsidR="009E0CD0" w:rsidRPr="00916F0D" w:rsidRDefault="009E0CD0" w:rsidP="00591615">
      <w:pPr>
        <w:ind w:left="360"/>
        <w:rPr>
          <w:sz w:val="22"/>
          <w:szCs w:val="22"/>
        </w:rPr>
      </w:pPr>
      <w:r w:rsidRPr="00916F0D">
        <w:rPr>
          <w:sz w:val="22"/>
          <w:szCs w:val="22"/>
        </w:rPr>
        <w:t>J3590</w:t>
      </w:r>
    </w:p>
    <w:p w14:paraId="062BA786" w14:textId="77777777" w:rsidR="009E0CD0" w:rsidRPr="00916F0D" w:rsidRDefault="009E0CD0" w:rsidP="00591615">
      <w:pPr>
        <w:ind w:left="360"/>
        <w:rPr>
          <w:sz w:val="22"/>
          <w:szCs w:val="22"/>
        </w:rPr>
      </w:pPr>
      <w:r w:rsidRPr="00916F0D">
        <w:rPr>
          <w:sz w:val="22"/>
          <w:szCs w:val="22"/>
        </w:rPr>
        <w:t>J3591</w:t>
      </w:r>
    </w:p>
    <w:p w14:paraId="53C670FB" w14:textId="77777777" w:rsidR="009E0CD0" w:rsidRPr="00916F0D" w:rsidRDefault="009E0CD0" w:rsidP="00591615">
      <w:pPr>
        <w:ind w:left="360"/>
        <w:rPr>
          <w:sz w:val="22"/>
          <w:szCs w:val="22"/>
        </w:rPr>
      </w:pPr>
      <w:r w:rsidRPr="00916F0D">
        <w:rPr>
          <w:sz w:val="22"/>
          <w:szCs w:val="22"/>
        </w:rPr>
        <w:t>J7030</w:t>
      </w:r>
    </w:p>
    <w:p w14:paraId="7EE93AF3" w14:textId="77777777" w:rsidR="009E0CD0" w:rsidRPr="00916F0D" w:rsidRDefault="009E0CD0" w:rsidP="00591615">
      <w:pPr>
        <w:pStyle w:val="BodyTextIndent3"/>
        <w:spacing w:after="0"/>
        <w:rPr>
          <w:sz w:val="22"/>
          <w:szCs w:val="22"/>
        </w:rPr>
      </w:pPr>
      <w:r w:rsidRPr="00916F0D">
        <w:rPr>
          <w:sz w:val="22"/>
          <w:szCs w:val="22"/>
        </w:rPr>
        <w:t>J7040</w:t>
      </w:r>
    </w:p>
    <w:p w14:paraId="54878073" w14:textId="77777777" w:rsidR="009E0CD0" w:rsidRPr="00916F0D" w:rsidRDefault="009E0CD0" w:rsidP="00591615">
      <w:pPr>
        <w:pStyle w:val="BodyTextIndent3"/>
        <w:spacing w:after="0"/>
        <w:rPr>
          <w:sz w:val="22"/>
          <w:szCs w:val="22"/>
        </w:rPr>
      </w:pPr>
      <w:r w:rsidRPr="00916F0D">
        <w:rPr>
          <w:sz w:val="22"/>
          <w:szCs w:val="22"/>
        </w:rPr>
        <w:t>J7050</w:t>
      </w:r>
    </w:p>
    <w:p w14:paraId="6D57A580" w14:textId="77777777" w:rsidR="009E0CD0" w:rsidRPr="00916F0D" w:rsidRDefault="009E0CD0" w:rsidP="00591615">
      <w:pPr>
        <w:pStyle w:val="BodyTextIndent3"/>
        <w:spacing w:after="0"/>
        <w:rPr>
          <w:sz w:val="22"/>
          <w:szCs w:val="22"/>
        </w:rPr>
      </w:pPr>
      <w:r w:rsidRPr="00916F0D">
        <w:rPr>
          <w:sz w:val="22"/>
          <w:szCs w:val="22"/>
        </w:rPr>
        <w:t>J7060</w:t>
      </w:r>
    </w:p>
    <w:p w14:paraId="567504A7" w14:textId="77777777" w:rsidR="009E0CD0" w:rsidRPr="00916F0D" w:rsidRDefault="009E0CD0" w:rsidP="00591615">
      <w:pPr>
        <w:pStyle w:val="BodyTextIndent3"/>
        <w:spacing w:after="0"/>
        <w:rPr>
          <w:sz w:val="22"/>
          <w:szCs w:val="22"/>
        </w:rPr>
      </w:pPr>
      <w:r w:rsidRPr="00916F0D">
        <w:rPr>
          <w:sz w:val="22"/>
          <w:szCs w:val="22"/>
        </w:rPr>
        <w:t>J7070</w:t>
      </w:r>
    </w:p>
    <w:p w14:paraId="62405CE6" w14:textId="77777777" w:rsidR="009E0CD0" w:rsidRPr="00916F0D" w:rsidRDefault="009E0CD0" w:rsidP="00591615">
      <w:pPr>
        <w:pStyle w:val="BodyTextIndent3"/>
        <w:spacing w:after="0"/>
        <w:rPr>
          <w:sz w:val="22"/>
          <w:szCs w:val="22"/>
        </w:rPr>
      </w:pPr>
      <w:r w:rsidRPr="00916F0D">
        <w:rPr>
          <w:sz w:val="22"/>
          <w:szCs w:val="22"/>
        </w:rPr>
        <w:t>J7120</w:t>
      </w:r>
    </w:p>
    <w:p w14:paraId="5A38C26A" w14:textId="77777777" w:rsidR="009E0CD0" w:rsidRPr="00916F0D" w:rsidRDefault="009E0CD0" w:rsidP="00591615">
      <w:pPr>
        <w:pStyle w:val="BodyTextIndent3"/>
        <w:spacing w:after="0"/>
        <w:rPr>
          <w:sz w:val="22"/>
          <w:szCs w:val="22"/>
        </w:rPr>
      </w:pPr>
      <w:r w:rsidRPr="00916F0D">
        <w:rPr>
          <w:sz w:val="22"/>
          <w:szCs w:val="22"/>
        </w:rPr>
        <w:t>J7131</w:t>
      </w:r>
    </w:p>
    <w:p w14:paraId="4E8734B3" w14:textId="77777777" w:rsidR="009E0CD0" w:rsidRPr="00916F0D" w:rsidRDefault="009E0CD0" w:rsidP="00591615">
      <w:pPr>
        <w:pStyle w:val="BodyTextIndent3"/>
        <w:spacing w:after="0"/>
        <w:rPr>
          <w:sz w:val="22"/>
          <w:szCs w:val="22"/>
        </w:rPr>
      </w:pPr>
      <w:r w:rsidRPr="00916F0D">
        <w:rPr>
          <w:sz w:val="22"/>
          <w:szCs w:val="22"/>
        </w:rPr>
        <w:t>J7168</w:t>
      </w:r>
    </w:p>
    <w:p w14:paraId="33FD88DA" w14:textId="77777777" w:rsidR="009E0CD0" w:rsidRPr="00916F0D" w:rsidRDefault="009E0CD0" w:rsidP="00591615">
      <w:pPr>
        <w:pStyle w:val="BodyTextIndent3"/>
        <w:spacing w:after="0"/>
        <w:rPr>
          <w:sz w:val="22"/>
          <w:szCs w:val="22"/>
        </w:rPr>
      </w:pPr>
      <w:r w:rsidRPr="00916F0D">
        <w:rPr>
          <w:sz w:val="22"/>
          <w:szCs w:val="22"/>
        </w:rPr>
        <w:t>J7170</w:t>
      </w:r>
    </w:p>
    <w:p w14:paraId="2077D429" w14:textId="77777777" w:rsidR="009E0CD0" w:rsidRPr="00916F0D" w:rsidRDefault="009E0CD0" w:rsidP="00591615">
      <w:pPr>
        <w:pStyle w:val="BodyTextIndent3"/>
        <w:spacing w:after="0"/>
        <w:rPr>
          <w:sz w:val="22"/>
          <w:szCs w:val="22"/>
        </w:rPr>
      </w:pPr>
      <w:r w:rsidRPr="00916F0D">
        <w:rPr>
          <w:sz w:val="22"/>
          <w:szCs w:val="22"/>
        </w:rPr>
        <w:t>J7177</w:t>
      </w:r>
    </w:p>
    <w:p w14:paraId="3012EEE1" w14:textId="77777777" w:rsidR="009E0CD0" w:rsidRPr="00916F0D" w:rsidRDefault="009E0CD0" w:rsidP="00591615">
      <w:pPr>
        <w:pStyle w:val="BodyTextIndent3"/>
        <w:spacing w:after="0"/>
        <w:rPr>
          <w:sz w:val="22"/>
          <w:szCs w:val="22"/>
        </w:rPr>
      </w:pPr>
      <w:r w:rsidRPr="00916F0D">
        <w:rPr>
          <w:sz w:val="22"/>
          <w:szCs w:val="22"/>
        </w:rPr>
        <w:t>J7181</w:t>
      </w:r>
    </w:p>
    <w:p w14:paraId="6162FA3D" w14:textId="77777777" w:rsidR="009E0CD0" w:rsidRPr="00916F0D" w:rsidRDefault="009E0CD0" w:rsidP="00591615">
      <w:pPr>
        <w:pStyle w:val="BodyTextIndent3"/>
        <w:spacing w:after="0"/>
        <w:rPr>
          <w:sz w:val="22"/>
          <w:szCs w:val="22"/>
        </w:rPr>
      </w:pPr>
      <w:r w:rsidRPr="00916F0D">
        <w:rPr>
          <w:sz w:val="22"/>
          <w:szCs w:val="22"/>
        </w:rPr>
        <w:t>J7182</w:t>
      </w:r>
    </w:p>
    <w:p w14:paraId="2D26E175" w14:textId="77777777" w:rsidR="009E0CD0" w:rsidRPr="00916F0D" w:rsidRDefault="009E0CD0" w:rsidP="00591615">
      <w:pPr>
        <w:pStyle w:val="BodyTextIndent3"/>
        <w:spacing w:after="0"/>
        <w:rPr>
          <w:sz w:val="22"/>
          <w:szCs w:val="22"/>
        </w:rPr>
      </w:pPr>
      <w:r w:rsidRPr="00916F0D">
        <w:rPr>
          <w:sz w:val="22"/>
          <w:szCs w:val="22"/>
        </w:rPr>
        <w:t>J7192</w:t>
      </w:r>
    </w:p>
    <w:p w14:paraId="47A4238A" w14:textId="77777777" w:rsidR="009E0CD0" w:rsidRPr="00916F0D" w:rsidRDefault="009E0CD0" w:rsidP="00591615">
      <w:pPr>
        <w:pStyle w:val="BodyTextIndent3"/>
        <w:spacing w:after="0"/>
        <w:rPr>
          <w:sz w:val="22"/>
          <w:szCs w:val="22"/>
        </w:rPr>
      </w:pPr>
      <w:r w:rsidRPr="00916F0D">
        <w:rPr>
          <w:sz w:val="22"/>
          <w:szCs w:val="22"/>
        </w:rPr>
        <w:t>J7200</w:t>
      </w:r>
    </w:p>
    <w:p w14:paraId="7EF43D65" w14:textId="77777777" w:rsidR="009E0CD0" w:rsidRPr="00916F0D" w:rsidRDefault="009E0CD0" w:rsidP="00591615">
      <w:pPr>
        <w:pStyle w:val="BodyTextIndent3"/>
        <w:spacing w:after="0"/>
        <w:rPr>
          <w:sz w:val="22"/>
          <w:szCs w:val="22"/>
        </w:rPr>
      </w:pPr>
      <w:r w:rsidRPr="00916F0D">
        <w:rPr>
          <w:sz w:val="22"/>
          <w:szCs w:val="22"/>
        </w:rPr>
        <w:t>J7201</w:t>
      </w:r>
    </w:p>
    <w:p w14:paraId="7AE44AD7" w14:textId="77777777" w:rsidR="009E0CD0" w:rsidRPr="00916F0D" w:rsidRDefault="009E0CD0" w:rsidP="00591615">
      <w:pPr>
        <w:pStyle w:val="BodyTextIndent3"/>
        <w:spacing w:after="0"/>
        <w:rPr>
          <w:sz w:val="22"/>
          <w:szCs w:val="22"/>
        </w:rPr>
      </w:pPr>
      <w:r w:rsidRPr="00916F0D">
        <w:rPr>
          <w:sz w:val="22"/>
          <w:szCs w:val="22"/>
        </w:rPr>
        <w:t>J7203</w:t>
      </w:r>
    </w:p>
    <w:p w14:paraId="231823C0" w14:textId="77777777" w:rsidR="009E0CD0" w:rsidRPr="00916F0D" w:rsidRDefault="009E0CD0" w:rsidP="00591615">
      <w:pPr>
        <w:pStyle w:val="BodyTextIndent3"/>
        <w:spacing w:after="0"/>
        <w:rPr>
          <w:sz w:val="22"/>
          <w:szCs w:val="22"/>
        </w:rPr>
      </w:pPr>
      <w:r w:rsidRPr="00916F0D">
        <w:rPr>
          <w:sz w:val="22"/>
          <w:szCs w:val="22"/>
        </w:rPr>
        <w:t>J7205</w:t>
      </w:r>
    </w:p>
    <w:p w14:paraId="70204A26" w14:textId="77777777" w:rsidR="009E0CD0" w:rsidRPr="00916F0D" w:rsidRDefault="009E0CD0" w:rsidP="00591615">
      <w:pPr>
        <w:pStyle w:val="BodyTextIndent3"/>
        <w:spacing w:after="0"/>
        <w:rPr>
          <w:sz w:val="22"/>
          <w:szCs w:val="22"/>
        </w:rPr>
      </w:pPr>
      <w:r w:rsidRPr="00916F0D">
        <w:rPr>
          <w:sz w:val="22"/>
          <w:szCs w:val="22"/>
        </w:rPr>
        <w:t>J7212</w:t>
      </w:r>
    </w:p>
    <w:p w14:paraId="21C985FF" w14:textId="77777777" w:rsidR="009E0CD0" w:rsidRPr="00916F0D" w:rsidRDefault="009E0CD0" w:rsidP="00591615">
      <w:pPr>
        <w:pStyle w:val="BodyTextIndent3"/>
        <w:spacing w:after="0"/>
        <w:rPr>
          <w:sz w:val="22"/>
          <w:szCs w:val="22"/>
        </w:rPr>
      </w:pPr>
      <w:r w:rsidRPr="00916F0D">
        <w:rPr>
          <w:sz w:val="22"/>
          <w:szCs w:val="22"/>
        </w:rPr>
        <w:t>J7213</w:t>
      </w:r>
    </w:p>
    <w:p w14:paraId="4B265A95" w14:textId="77777777" w:rsidR="009E0CD0" w:rsidRPr="00916F0D" w:rsidRDefault="009E0CD0" w:rsidP="00591615">
      <w:pPr>
        <w:pStyle w:val="BodyTextIndent3"/>
        <w:spacing w:after="0"/>
        <w:rPr>
          <w:sz w:val="22"/>
          <w:szCs w:val="22"/>
        </w:rPr>
      </w:pPr>
      <w:r w:rsidRPr="00916F0D">
        <w:rPr>
          <w:sz w:val="22"/>
          <w:szCs w:val="22"/>
        </w:rPr>
        <w:t>J7294</w:t>
      </w:r>
    </w:p>
    <w:p w14:paraId="196DE2E5" w14:textId="77777777" w:rsidR="009E0CD0" w:rsidRPr="00916F0D" w:rsidRDefault="009E0CD0" w:rsidP="00591615">
      <w:pPr>
        <w:pStyle w:val="BodyTextIndent3"/>
        <w:spacing w:after="0"/>
        <w:rPr>
          <w:sz w:val="22"/>
          <w:szCs w:val="22"/>
        </w:rPr>
      </w:pPr>
      <w:r w:rsidRPr="00916F0D">
        <w:rPr>
          <w:sz w:val="22"/>
          <w:szCs w:val="22"/>
        </w:rPr>
        <w:t>J7295</w:t>
      </w:r>
    </w:p>
    <w:p w14:paraId="27A619B9" w14:textId="77777777" w:rsidR="009E0CD0" w:rsidRPr="00916F0D" w:rsidRDefault="009E0CD0" w:rsidP="00591615">
      <w:pPr>
        <w:pStyle w:val="BodyTextIndent3"/>
        <w:spacing w:after="0"/>
        <w:rPr>
          <w:sz w:val="22"/>
          <w:szCs w:val="22"/>
        </w:rPr>
      </w:pPr>
      <w:r w:rsidRPr="00916F0D">
        <w:rPr>
          <w:sz w:val="22"/>
          <w:szCs w:val="22"/>
        </w:rPr>
        <w:t>J7296</w:t>
      </w:r>
    </w:p>
    <w:p w14:paraId="2A35A055" w14:textId="77777777" w:rsidR="009E0CD0" w:rsidRPr="00916F0D" w:rsidRDefault="009E0CD0" w:rsidP="00591615">
      <w:pPr>
        <w:pStyle w:val="BodyTextIndent3"/>
        <w:spacing w:after="0"/>
        <w:rPr>
          <w:sz w:val="22"/>
          <w:szCs w:val="22"/>
        </w:rPr>
      </w:pPr>
      <w:r w:rsidRPr="00916F0D">
        <w:rPr>
          <w:sz w:val="22"/>
          <w:szCs w:val="22"/>
        </w:rPr>
        <w:t>J7297</w:t>
      </w:r>
    </w:p>
    <w:p w14:paraId="6654935A" w14:textId="77777777" w:rsidR="009E0CD0" w:rsidRPr="00916F0D" w:rsidRDefault="009E0CD0" w:rsidP="00591615">
      <w:pPr>
        <w:pStyle w:val="BodyTextIndent3"/>
        <w:spacing w:after="0"/>
        <w:rPr>
          <w:sz w:val="22"/>
          <w:szCs w:val="22"/>
        </w:rPr>
      </w:pPr>
      <w:r w:rsidRPr="00916F0D">
        <w:rPr>
          <w:sz w:val="22"/>
          <w:szCs w:val="22"/>
        </w:rPr>
        <w:t>J7298</w:t>
      </w:r>
    </w:p>
    <w:p w14:paraId="55A5BF8E" w14:textId="77777777" w:rsidR="009E0CD0" w:rsidRPr="00916F0D" w:rsidRDefault="009E0CD0" w:rsidP="00591615">
      <w:pPr>
        <w:pStyle w:val="BodyTextIndent3"/>
        <w:spacing w:after="0"/>
        <w:rPr>
          <w:sz w:val="22"/>
          <w:szCs w:val="22"/>
        </w:rPr>
      </w:pPr>
      <w:r w:rsidRPr="00916F0D">
        <w:rPr>
          <w:sz w:val="22"/>
          <w:szCs w:val="22"/>
        </w:rPr>
        <w:t>J7300</w:t>
      </w:r>
    </w:p>
    <w:p w14:paraId="52B29EF3" w14:textId="77777777" w:rsidR="009E0CD0" w:rsidRPr="00916F0D" w:rsidRDefault="009E0CD0" w:rsidP="00591615">
      <w:pPr>
        <w:pStyle w:val="BodyTextIndent3"/>
        <w:spacing w:after="0"/>
        <w:rPr>
          <w:sz w:val="22"/>
          <w:szCs w:val="22"/>
        </w:rPr>
      </w:pPr>
      <w:r w:rsidRPr="00916F0D">
        <w:rPr>
          <w:sz w:val="22"/>
          <w:szCs w:val="22"/>
        </w:rPr>
        <w:t>J7301</w:t>
      </w:r>
    </w:p>
    <w:p w14:paraId="2988AD7D" w14:textId="77777777" w:rsidR="009E0CD0" w:rsidRPr="00916F0D" w:rsidRDefault="009E0CD0" w:rsidP="00591615">
      <w:pPr>
        <w:pStyle w:val="BodyTextIndent3"/>
        <w:spacing w:after="0"/>
        <w:rPr>
          <w:sz w:val="22"/>
          <w:szCs w:val="22"/>
        </w:rPr>
      </w:pPr>
      <w:r w:rsidRPr="00916F0D">
        <w:rPr>
          <w:sz w:val="22"/>
          <w:szCs w:val="22"/>
        </w:rPr>
        <w:t>J7304</w:t>
      </w:r>
    </w:p>
    <w:p w14:paraId="7B746CBF" w14:textId="77777777" w:rsidR="009E0CD0" w:rsidRPr="00916F0D" w:rsidRDefault="009E0CD0" w:rsidP="00591615">
      <w:pPr>
        <w:pStyle w:val="BodyTextIndent3"/>
        <w:spacing w:after="0"/>
        <w:rPr>
          <w:sz w:val="22"/>
          <w:szCs w:val="22"/>
        </w:rPr>
      </w:pPr>
      <w:r w:rsidRPr="00916F0D">
        <w:rPr>
          <w:sz w:val="22"/>
          <w:szCs w:val="22"/>
        </w:rPr>
        <w:t>J7307</w:t>
      </w:r>
    </w:p>
    <w:p w14:paraId="3C7CE182" w14:textId="77777777" w:rsidR="009E0CD0" w:rsidRPr="00916F0D" w:rsidRDefault="009E0CD0" w:rsidP="00591615">
      <w:pPr>
        <w:pStyle w:val="BodyTextIndent3"/>
        <w:spacing w:after="0"/>
        <w:rPr>
          <w:sz w:val="22"/>
          <w:szCs w:val="22"/>
        </w:rPr>
      </w:pPr>
      <w:r w:rsidRPr="00916F0D">
        <w:rPr>
          <w:sz w:val="22"/>
          <w:szCs w:val="22"/>
        </w:rPr>
        <w:t>J7309</w:t>
      </w:r>
    </w:p>
    <w:p w14:paraId="1DE41776" w14:textId="77777777" w:rsidR="009E0CD0" w:rsidRPr="00916F0D" w:rsidRDefault="009E0CD0" w:rsidP="00591615">
      <w:pPr>
        <w:pStyle w:val="BodyTextIndent3"/>
        <w:spacing w:after="0"/>
        <w:rPr>
          <w:sz w:val="22"/>
          <w:szCs w:val="22"/>
        </w:rPr>
      </w:pPr>
      <w:r w:rsidRPr="00916F0D">
        <w:rPr>
          <w:sz w:val="22"/>
          <w:szCs w:val="22"/>
        </w:rPr>
        <w:t>J7310</w:t>
      </w:r>
    </w:p>
    <w:p w14:paraId="5264DE89" w14:textId="77777777" w:rsidR="009E0CD0" w:rsidRPr="00916F0D" w:rsidRDefault="009E0CD0" w:rsidP="00591615">
      <w:pPr>
        <w:pStyle w:val="BodyTextIndent3"/>
        <w:spacing w:after="0"/>
        <w:rPr>
          <w:sz w:val="22"/>
          <w:szCs w:val="22"/>
        </w:rPr>
      </w:pPr>
      <w:r w:rsidRPr="00916F0D">
        <w:rPr>
          <w:sz w:val="22"/>
          <w:szCs w:val="22"/>
        </w:rPr>
        <w:t>J7311</w:t>
      </w:r>
    </w:p>
    <w:p w14:paraId="02BA115A" w14:textId="77777777" w:rsidR="009E0CD0" w:rsidRPr="00916F0D" w:rsidRDefault="009E0CD0" w:rsidP="00591615">
      <w:pPr>
        <w:pStyle w:val="BodyTextIndent3"/>
        <w:spacing w:after="0"/>
        <w:rPr>
          <w:sz w:val="22"/>
          <w:szCs w:val="22"/>
        </w:rPr>
      </w:pPr>
      <w:r w:rsidRPr="00916F0D">
        <w:rPr>
          <w:sz w:val="22"/>
          <w:szCs w:val="22"/>
        </w:rPr>
        <w:t>J7312</w:t>
      </w:r>
    </w:p>
    <w:p w14:paraId="37386C88" w14:textId="77777777" w:rsidR="009E0CD0" w:rsidRPr="00916F0D" w:rsidRDefault="009E0CD0" w:rsidP="00591615">
      <w:pPr>
        <w:pStyle w:val="BodyTextIndent3"/>
        <w:spacing w:after="0"/>
        <w:rPr>
          <w:sz w:val="22"/>
          <w:szCs w:val="22"/>
        </w:rPr>
      </w:pPr>
      <w:r w:rsidRPr="00916F0D">
        <w:rPr>
          <w:sz w:val="22"/>
          <w:szCs w:val="22"/>
        </w:rPr>
        <w:t>J7313</w:t>
      </w:r>
    </w:p>
    <w:p w14:paraId="0AA87826" w14:textId="77777777" w:rsidR="009E0CD0" w:rsidRPr="00916F0D" w:rsidRDefault="009E0CD0" w:rsidP="00591615">
      <w:pPr>
        <w:pStyle w:val="BodyTextIndent3"/>
        <w:spacing w:after="0"/>
        <w:rPr>
          <w:sz w:val="22"/>
          <w:szCs w:val="22"/>
        </w:rPr>
      </w:pPr>
      <w:r w:rsidRPr="00916F0D">
        <w:rPr>
          <w:sz w:val="22"/>
          <w:szCs w:val="22"/>
        </w:rPr>
        <w:t>J7314</w:t>
      </w:r>
    </w:p>
    <w:p w14:paraId="7C161302" w14:textId="77777777" w:rsidR="009E0CD0" w:rsidRPr="00916F0D" w:rsidRDefault="009E0CD0" w:rsidP="00591615">
      <w:pPr>
        <w:pStyle w:val="BodyTextIndent3"/>
        <w:spacing w:after="0"/>
        <w:rPr>
          <w:sz w:val="22"/>
          <w:szCs w:val="22"/>
        </w:rPr>
      </w:pPr>
      <w:r w:rsidRPr="00916F0D">
        <w:rPr>
          <w:sz w:val="22"/>
          <w:szCs w:val="22"/>
        </w:rPr>
        <w:t>J7315</w:t>
      </w:r>
    </w:p>
    <w:p w14:paraId="75E41F52" w14:textId="77777777" w:rsidR="009E0CD0" w:rsidRPr="00916F0D" w:rsidRDefault="009E0CD0" w:rsidP="00591615">
      <w:pPr>
        <w:pStyle w:val="BodyTextIndent3"/>
        <w:spacing w:after="0"/>
        <w:rPr>
          <w:sz w:val="22"/>
          <w:szCs w:val="22"/>
        </w:rPr>
      </w:pPr>
      <w:r w:rsidRPr="00916F0D">
        <w:rPr>
          <w:sz w:val="22"/>
          <w:szCs w:val="22"/>
        </w:rPr>
        <w:t>J7316</w:t>
      </w:r>
    </w:p>
    <w:p w14:paraId="4B9286B2" w14:textId="77777777" w:rsidR="009E0CD0" w:rsidRPr="00916F0D" w:rsidRDefault="009E0CD0" w:rsidP="00591615">
      <w:pPr>
        <w:pStyle w:val="BodyTextIndent3"/>
        <w:spacing w:after="0"/>
        <w:rPr>
          <w:sz w:val="22"/>
          <w:szCs w:val="22"/>
        </w:rPr>
      </w:pPr>
      <w:r w:rsidRPr="00916F0D">
        <w:rPr>
          <w:sz w:val="22"/>
          <w:szCs w:val="22"/>
        </w:rPr>
        <w:t>J7318</w:t>
      </w:r>
    </w:p>
    <w:p w14:paraId="4F4648E2" w14:textId="77777777" w:rsidR="009E0CD0" w:rsidRPr="00916F0D" w:rsidRDefault="009E0CD0" w:rsidP="00591615">
      <w:pPr>
        <w:pStyle w:val="BodyTextIndent3"/>
        <w:spacing w:after="0"/>
        <w:rPr>
          <w:sz w:val="22"/>
          <w:szCs w:val="22"/>
        </w:rPr>
      </w:pPr>
      <w:r w:rsidRPr="00916F0D">
        <w:rPr>
          <w:sz w:val="22"/>
          <w:szCs w:val="22"/>
        </w:rPr>
        <w:t>J7320</w:t>
      </w:r>
    </w:p>
    <w:p w14:paraId="5666E75C" w14:textId="77777777" w:rsidR="009E0CD0" w:rsidRPr="00916F0D" w:rsidRDefault="009E0CD0" w:rsidP="00591615">
      <w:pPr>
        <w:pStyle w:val="BodyTextIndent3"/>
        <w:spacing w:after="0"/>
        <w:rPr>
          <w:sz w:val="22"/>
          <w:szCs w:val="22"/>
        </w:rPr>
      </w:pPr>
      <w:r w:rsidRPr="00916F0D">
        <w:rPr>
          <w:sz w:val="22"/>
          <w:szCs w:val="22"/>
        </w:rPr>
        <w:t>J7321</w:t>
      </w:r>
    </w:p>
    <w:p w14:paraId="44C6856B" w14:textId="77777777" w:rsidR="009E0CD0" w:rsidRPr="00916F0D" w:rsidRDefault="009E0CD0" w:rsidP="00591615">
      <w:pPr>
        <w:pStyle w:val="BodyTextIndent3"/>
        <w:spacing w:after="0"/>
        <w:rPr>
          <w:sz w:val="22"/>
          <w:szCs w:val="22"/>
        </w:rPr>
      </w:pPr>
      <w:r w:rsidRPr="00916F0D">
        <w:rPr>
          <w:sz w:val="22"/>
          <w:szCs w:val="22"/>
        </w:rPr>
        <w:t>J7322</w:t>
      </w:r>
    </w:p>
    <w:p w14:paraId="0EF94147" w14:textId="77777777" w:rsidR="009E0CD0" w:rsidRPr="00916F0D" w:rsidRDefault="009E0CD0" w:rsidP="00591615">
      <w:pPr>
        <w:pStyle w:val="BodyTextIndent3"/>
        <w:spacing w:after="0"/>
        <w:rPr>
          <w:sz w:val="22"/>
          <w:szCs w:val="22"/>
        </w:rPr>
      </w:pPr>
      <w:r w:rsidRPr="00916F0D">
        <w:rPr>
          <w:sz w:val="22"/>
          <w:szCs w:val="22"/>
        </w:rPr>
        <w:t>J7323</w:t>
      </w:r>
    </w:p>
    <w:p w14:paraId="0B49E762" w14:textId="77777777" w:rsidR="009E0CD0" w:rsidRPr="00916F0D" w:rsidRDefault="009E0CD0" w:rsidP="00591615">
      <w:pPr>
        <w:pStyle w:val="BodyTextIndent3"/>
        <w:spacing w:after="0"/>
        <w:rPr>
          <w:sz w:val="22"/>
          <w:szCs w:val="22"/>
        </w:rPr>
      </w:pPr>
      <w:r w:rsidRPr="00916F0D">
        <w:rPr>
          <w:sz w:val="22"/>
          <w:szCs w:val="22"/>
        </w:rPr>
        <w:t>J7324</w:t>
      </w:r>
    </w:p>
    <w:p w14:paraId="2D3E62FC" w14:textId="77777777" w:rsidR="009E0CD0" w:rsidRPr="00916F0D" w:rsidRDefault="009E0CD0" w:rsidP="00591615">
      <w:pPr>
        <w:pStyle w:val="BodyTextIndent3"/>
        <w:spacing w:after="0"/>
        <w:rPr>
          <w:sz w:val="22"/>
          <w:szCs w:val="22"/>
        </w:rPr>
      </w:pPr>
      <w:r w:rsidRPr="00916F0D">
        <w:rPr>
          <w:sz w:val="22"/>
          <w:szCs w:val="22"/>
        </w:rPr>
        <w:t>J7325</w:t>
      </w:r>
    </w:p>
    <w:p w14:paraId="4D6822DB" w14:textId="77777777" w:rsidR="009E0CD0" w:rsidRPr="00916F0D" w:rsidRDefault="009E0CD0" w:rsidP="00591615">
      <w:pPr>
        <w:pStyle w:val="BodyTextIndent3"/>
        <w:spacing w:after="0"/>
        <w:rPr>
          <w:sz w:val="22"/>
          <w:szCs w:val="22"/>
        </w:rPr>
      </w:pPr>
      <w:r w:rsidRPr="00916F0D">
        <w:rPr>
          <w:sz w:val="22"/>
          <w:szCs w:val="22"/>
        </w:rPr>
        <w:t>J7326</w:t>
      </w:r>
    </w:p>
    <w:p w14:paraId="2F0E0613" w14:textId="77777777" w:rsidR="009E0CD0" w:rsidRPr="00916F0D" w:rsidRDefault="009E0CD0" w:rsidP="00591615">
      <w:pPr>
        <w:pStyle w:val="BodyTextIndent3"/>
        <w:spacing w:after="0"/>
        <w:rPr>
          <w:sz w:val="22"/>
          <w:szCs w:val="22"/>
        </w:rPr>
      </w:pPr>
      <w:r w:rsidRPr="00916F0D">
        <w:rPr>
          <w:sz w:val="22"/>
          <w:szCs w:val="22"/>
        </w:rPr>
        <w:t>J7327</w:t>
      </w:r>
    </w:p>
    <w:p w14:paraId="480BCA90" w14:textId="77777777" w:rsidR="009E0CD0" w:rsidRPr="00916F0D" w:rsidRDefault="009E0CD0" w:rsidP="00591615">
      <w:pPr>
        <w:pStyle w:val="BodyTextIndent3"/>
        <w:spacing w:after="0"/>
        <w:rPr>
          <w:sz w:val="22"/>
          <w:szCs w:val="22"/>
        </w:rPr>
      </w:pPr>
      <w:r w:rsidRPr="00916F0D">
        <w:rPr>
          <w:sz w:val="22"/>
          <w:szCs w:val="22"/>
        </w:rPr>
        <w:t>J7328</w:t>
      </w:r>
    </w:p>
    <w:p w14:paraId="0766D0FB" w14:textId="77777777" w:rsidR="009E0CD0" w:rsidRPr="00916F0D" w:rsidRDefault="009E0CD0" w:rsidP="00591615">
      <w:pPr>
        <w:pStyle w:val="BodyTextIndent3"/>
        <w:spacing w:after="0"/>
        <w:rPr>
          <w:sz w:val="22"/>
          <w:szCs w:val="22"/>
        </w:rPr>
      </w:pPr>
      <w:r w:rsidRPr="00916F0D">
        <w:rPr>
          <w:sz w:val="22"/>
          <w:szCs w:val="22"/>
        </w:rPr>
        <w:t>J7329</w:t>
      </w:r>
    </w:p>
    <w:p w14:paraId="0E6BD86C" w14:textId="77777777" w:rsidR="009E0CD0" w:rsidRPr="00916F0D" w:rsidRDefault="009E0CD0" w:rsidP="00591615">
      <w:pPr>
        <w:pStyle w:val="BodyTextIndent3"/>
        <w:spacing w:after="0"/>
        <w:rPr>
          <w:sz w:val="22"/>
          <w:szCs w:val="22"/>
        </w:rPr>
      </w:pPr>
      <w:r w:rsidRPr="00916F0D">
        <w:rPr>
          <w:sz w:val="22"/>
          <w:szCs w:val="22"/>
        </w:rPr>
        <w:t>J7331</w:t>
      </w:r>
    </w:p>
    <w:p w14:paraId="5A5A534A" w14:textId="77777777" w:rsidR="009E0CD0" w:rsidRPr="00916F0D" w:rsidRDefault="009E0CD0" w:rsidP="00591615">
      <w:pPr>
        <w:pStyle w:val="BodyTextIndent3"/>
        <w:spacing w:after="0"/>
        <w:rPr>
          <w:sz w:val="22"/>
          <w:szCs w:val="22"/>
        </w:rPr>
      </w:pPr>
      <w:r w:rsidRPr="00916F0D">
        <w:rPr>
          <w:sz w:val="22"/>
          <w:szCs w:val="22"/>
        </w:rPr>
        <w:t>J7332</w:t>
      </w:r>
    </w:p>
    <w:p w14:paraId="563A3697" w14:textId="77777777" w:rsidR="009E0CD0" w:rsidRPr="00916F0D" w:rsidRDefault="009E0CD0" w:rsidP="00591615">
      <w:pPr>
        <w:pStyle w:val="BodyTextIndent3"/>
        <w:spacing w:after="0"/>
        <w:rPr>
          <w:sz w:val="22"/>
          <w:szCs w:val="22"/>
        </w:rPr>
      </w:pPr>
      <w:r w:rsidRPr="00916F0D">
        <w:rPr>
          <w:sz w:val="22"/>
          <w:szCs w:val="22"/>
        </w:rPr>
        <w:t>J7336</w:t>
      </w:r>
    </w:p>
    <w:p w14:paraId="124D309A" w14:textId="77777777" w:rsidR="009E0CD0" w:rsidRPr="00916F0D" w:rsidRDefault="009E0CD0" w:rsidP="00591615">
      <w:pPr>
        <w:pStyle w:val="BodyTextIndent3"/>
        <w:spacing w:after="0"/>
        <w:rPr>
          <w:sz w:val="22"/>
          <w:szCs w:val="22"/>
        </w:rPr>
      </w:pPr>
      <w:r w:rsidRPr="00916F0D">
        <w:rPr>
          <w:sz w:val="22"/>
          <w:szCs w:val="22"/>
        </w:rPr>
        <w:t>J7340</w:t>
      </w:r>
    </w:p>
    <w:p w14:paraId="364E2D15" w14:textId="77777777" w:rsidR="009E0CD0" w:rsidRPr="00916F0D" w:rsidRDefault="009E0CD0" w:rsidP="00591615">
      <w:pPr>
        <w:pStyle w:val="BodyTextIndent3"/>
        <w:spacing w:after="0"/>
        <w:rPr>
          <w:sz w:val="22"/>
          <w:szCs w:val="22"/>
        </w:rPr>
      </w:pPr>
      <w:r w:rsidRPr="00916F0D">
        <w:rPr>
          <w:sz w:val="22"/>
          <w:szCs w:val="22"/>
        </w:rPr>
        <w:t>J7342</w:t>
      </w:r>
    </w:p>
    <w:p w14:paraId="70244DC0" w14:textId="77777777" w:rsidR="009E0CD0" w:rsidRPr="00916F0D" w:rsidRDefault="009E0CD0" w:rsidP="00591615">
      <w:pPr>
        <w:pStyle w:val="BodyTextIndent3"/>
        <w:spacing w:after="0"/>
        <w:rPr>
          <w:sz w:val="22"/>
          <w:szCs w:val="22"/>
        </w:rPr>
      </w:pPr>
      <w:r w:rsidRPr="00916F0D">
        <w:rPr>
          <w:sz w:val="22"/>
          <w:szCs w:val="22"/>
        </w:rPr>
        <w:t>J7345</w:t>
      </w:r>
    </w:p>
    <w:p w14:paraId="3BC7B7C3" w14:textId="77777777" w:rsidR="009E0CD0" w:rsidRPr="00916F0D" w:rsidRDefault="009E0CD0" w:rsidP="00591615">
      <w:pPr>
        <w:pStyle w:val="BodyTextIndent3"/>
        <w:spacing w:after="0"/>
        <w:rPr>
          <w:sz w:val="22"/>
          <w:szCs w:val="22"/>
        </w:rPr>
      </w:pPr>
      <w:r w:rsidRPr="00916F0D">
        <w:rPr>
          <w:sz w:val="22"/>
          <w:szCs w:val="22"/>
        </w:rPr>
        <w:t>J7351</w:t>
      </w:r>
    </w:p>
    <w:p w14:paraId="77E174CD" w14:textId="77777777" w:rsidR="009E0CD0" w:rsidRPr="00916F0D" w:rsidRDefault="009E0CD0" w:rsidP="00591615">
      <w:pPr>
        <w:pStyle w:val="BodyTextIndent3"/>
        <w:spacing w:after="0"/>
        <w:rPr>
          <w:sz w:val="22"/>
          <w:szCs w:val="22"/>
        </w:rPr>
      </w:pPr>
      <w:r w:rsidRPr="00916F0D">
        <w:rPr>
          <w:sz w:val="22"/>
          <w:szCs w:val="22"/>
        </w:rPr>
        <w:t>J7352</w:t>
      </w:r>
    </w:p>
    <w:p w14:paraId="1F4AC8D2" w14:textId="77777777" w:rsidR="009E0CD0" w:rsidRPr="00916F0D" w:rsidRDefault="009E0CD0" w:rsidP="00591615">
      <w:pPr>
        <w:pStyle w:val="BodyTextIndent3"/>
        <w:spacing w:after="0"/>
        <w:rPr>
          <w:sz w:val="22"/>
          <w:szCs w:val="22"/>
        </w:rPr>
      </w:pPr>
      <w:r w:rsidRPr="00916F0D">
        <w:rPr>
          <w:sz w:val="22"/>
          <w:szCs w:val="22"/>
        </w:rPr>
        <w:t>J7402</w:t>
      </w:r>
    </w:p>
    <w:p w14:paraId="1306ECF2" w14:textId="77777777" w:rsidR="009E0CD0" w:rsidRPr="00916F0D" w:rsidRDefault="009E0CD0" w:rsidP="00591615">
      <w:pPr>
        <w:pStyle w:val="BodyTextIndent3"/>
        <w:spacing w:after="0"/>
        <w:rPr>
          <w:sz w:val="22"/>
          <w:szCs w:val="22"/>
        </w:rPr>
      </w:pPr>
      <w:r w:rsidRPr="00916F0D">
        <w:rPr>
          <w:sz w:val="22"/>
          <w:szCs w:val="22"/>
        </w:rPr>
        <w:t>J7500</w:t>
      </w:r>
    </w:p>
    <w:p w14:paraId="0BBCAC6D" w14:textId="77777777" w:rsidR="009E0CD0" w:rsidRPr="00916F0D" w:rsidRDefault="009E0CD0" w:rsidP="00591615">
      <w:pPr>
        <w:pStyle w:val="BodyTextIndent3"/>
        <w:spacing w:after="0"/>
        <w:rPr>
          <w:sz w:val="22"/>
          <w:szCs w:val="22"/>
        </w:rPr>
      </w:pPr>
      <w:r w:rsidRPr="00916F0D">
        <w:rPr>
          <w:sz w:val="22"/>
          <w:szCs w:val="22"/>
        </w:rPr>
        <w:t>J7501</w:t>
      </w:r>
    </w:p>
    <w:p w14:paraId="602F8107" w14:textId="77777777" w:rsidR="009E0CD0" w:rsidRPr="00916F0D" w:rsidRDefault="009E0CD0" w:rsidP="00591615">
      <w:pPr>
        <w:pStyle w:val="BodyTextIndent3"/>
        <w:spacing w:after="0"/>
        <w:rPr>
          <w:sz w:val="22"/>
          <w:szCs w:val="22"/>
        </w:rPr>
      </w:pPr>
      <w:r w:rsidRPr="00916F0D">
        <w:rPr>
          <w:sz w:val="22"/>
          <w:szCs w:val="22"/>
        </w:rPr>
        <w:t>J7502</w:t>
      </w:r>
    </w:p>
    <w:p w14:paraId="1975C28F" w14:textId="77777777" w:rsidR="009E0CD0" w:rsidRPr="00916F0D" w:rsidRDefault="009E0CD0" w:rsidP="00591615">
      <w:pPr>
        <w:pStyle w:val="BodyTextIndent3"/>
        <w:spacing w:after="0"/>
        <w:rPr>
          <w:sz w:val="22"/>
          <w:szCs w:val="22"/>
        </w:rPr>
      </w:pPr>
      <w:r w:rsidRPr="00916F0D">
        <w:rPr>
          <w:sz w:val="22"/>
          <w:szCs w:val="22"/>
        </w:rPr>
        <w:t>J7503</w:t>
      </w:r>
    </w:p>
    <w:p w14:paraId="55B5B9B2" w14:textId="77777777" w:rsidR="009E0CD0" w:rsidRPr="00916F0D" w:rsidRDefault="009E0CD0" w:rsidP="00591615">
      <w:pPr>
        <w:pStyle w:val="BodyTextIndent3"/>
        <w:spacing w:after="0"/>
        <w:rPr>
          <w:sz w:val="22"/>
          <w:szCs w:val="22"/>
        </w:rPr>
      </w:pPr>
      <w:r w:rsidRPr="00916F0D">
        <w:rPr>
          <w:sz w:val="22"/>
          <w:szCs w:val="22"/>
        </w:rPr>
        <w:t>J7504</w:t>
      </w:r>
    </w:p>
    <w:p w14:paraId="37A1C206" w14:textId="77777777" w:rsidR="009E0CD0" w:rsidRPr="00916F0D" w:rsidRDefault="009E0CD0" w:rsidP="00591615">
      <w:pPr>
        <w:pStyle w:val="BodyTextIndent3"/>
        <w:spacing w:after="0"/>
        <w:rPr>
          <w:sz w:val="22"/>
          <w:szCs w:val="22"/>
        </w:rPr>
      </w:pPr>
      <w:r w:rsidRPr="00916F0D">
        <w:rPr>
          <w:sz w:val="22"/>
          <w:szCs w:val="22"/>
        </w:rPr>
        <w:t>J7507</w:t>
      </w:r>
    </w:p>
    <w:p w14:paraId="539D2A48" w14:textId="77777777" w:rsidR="009E0CD0" w:rsidRPr="00916F0D" w:rsidRDefault="009E0CD0" w:rsidP="00591615">
      <w:pPr>
        <w:pStyle w:val="BodyTextIndent3"/>
        <w:spacing w:after="0"/>
        <w:rPr>
          <w:sz w:val="22"/>
          <w:szCs w:val="22"/>
        </w:rPr>
      </w:pPr>
      <w:r w:rsidRPr="00916F0D">
        <w:rPr>
          <w:sz w:val="22"/>
          <w:szCs w:val="22"/>
        </w:rPr>
        <w:t>J7508</w:t>
      </w:r>
    </w:p>
    <w:p w14:paraId="4F6BFEA5" w14:textId="77777777" w:rsidR="009E0CD0" w:rsidRPr="00916F0D" w:rsidRDefault="009E0CD0" w:rsidP="00591615">
      <w:pPr>
        <w:pStyle w:val="BodyTextIndent3"/>
        <w:spacing w:after="0"/>
        <w:rPr>
          <w:sz w:val="22"/>
          <w:szCs w:val="22"/>
        </w:rPr>
      </w:pPr>
      <w:r w:rsidRPr="00916F0D">
        <w:rPr>
          <w:sz w:val="22"/>
          <w:szCs w:val="22"/>
        </w:rPr>
        <w:t>J7509</w:t>
      </w:r>
    </w:p>
    <w:p w14:paraId="7D14EEC2" w14:textId="77777777" w:rsidR="009E0CD0" w:rsidRPr="00916F0D" w:rsidRDefault="009E0CD0" w:rsidP="00591615">
      <w:pPr>
        <w:pStyle w:val="BodyTextIndent3"/>
        <w:spacing w:after="0"/>
        <w:rPr>
          <w:sz w:val="22"/>
          <w:szCs w:val="22"/>
        </w:rPr>
      </w:pPr>
      <w:r w:rsidRPr="00916F0D">
        <w:rPr>
          <w:sz w:val="22"/>
          <w:szCs w:val="22"/>
        </w:rPr>
        <w:t>J7510</w:t>
      </w:r>
    </w:p>
    <w:p w14:paraId="27187B1E" w14:textId="77777777" w:rsidR="009E0CD0" w:rsidRPr="00916F0D" w:rsidRDefault="009E0CD0" w:rsidP="00591615">
      <w:pPr>
        <w:pStyle w:val="BodyTextIndent3"/>
        <w:spacing w:after="0"/>
        <w:rPr>
          <w:sz w:val="22"/>
          <w:szCs w:val="22"/>
        </w:rPr>
      </w:pPr>
      <w:r w:rsidRPr="00916F0D">
        <w:rPr>
          <w:sz w:val="22"/>
          <w:szCs w:val="22"/>
        </w:rPr>
        <w:t>J7511</w:t>
      </w:r>
    </w:p>
    <w:p w14:paraId="71380470" w14:textId="77777777" w:rsidR="009E0CD0" w:rsidRPr="00916F0D" w:rsidRDefault="009E0CD0" w:rsidP="00591615">
      <w:pPr>
        <w:pStyle w:val="BodyTextIndent3"/>
        <w:spacing w:after="0"/>
        <w:rPr>
          <w:sz w:val="22"/>
          <w:szCs w:val="22"/>
        </w:rPr>
      </w:pPr>
      <w:r w:rsidRPr="00916F0D">
        <w:rPr>
          <w:sz w:val="22"/>
          <w:szCs w:val="22"/>
        </w:rPr>
        <w:t>J7512</w:t>
      </w:r>
    </w:p>
    <w:p w14:paraId="0D0F3507" w14:textId="77777777" w:rsidR="009E0CD0" w:rsidRPr="00916F0D" w:rsidRDefault="009E0CD0" w:rsidP="00591615">
      <w:pPr>
        <w:pStyle w:val="BodyTextIndent3"/>
        <w:spacing w:after="0"/>
        <w:rPr>
          <w:sz w:val="22"/>
          <w:szCs w:val="22"/>
        </w:rPr>
      </w:pPr>
      <w:r w:rsidRPr="00916F0D">
        <w:rPr>
          <w:sz w:val="22"/>
          <w:szCs w:val="22"/>
        </w:rPr>
        <w:t>J7513</w:t>
      </w:r>
    </w:p>
    <w:p w14:paraId="1B71F63B" w14:textId="77777777" w:rsidR="009E0CD0" w:rsidRPr="00916F0D" w:rsidRDefault="009E0CD0" w:rsidP="00591615">
      <w:pPr>
        <w:pStyle w:val="BodyTextIndent3"/>
        <w:spacing w:after="0"/>
        <w:rPr>
          <w:sz w:val="22"/>
          <w:szCs w:val="22"/>
        </w:rPr>
      </w:pPr>
      <w:r w:rsidRPr="00916F0D">
        <w:rPr>
          <w:sz w:val="22"/>
          <w:szCs w:val="22"/>
        </w:rPr>
        <w:t>J7515</w:t>
      </w:r>
    </w:p>
    <w:p w14:paraId="7E00011C" w14:textId="77777777" w:rsidR="009E0CD0" w:rsidRPr="00916F0D" w:rsidRDefault="009E0CD0" w:rsidP="00591615">
      <w:pPr>
        <w:pStyle w:val="BodyTextIndent3"/>
        <w:spacing w:after="0"/>
        <w:rPr>
          <w:sz w:val="22"/>
          <w:szCs w:val="22"/>
        </w:rPr>
      </w:pPr>
      <w:r w:rsidRPr="00916F0D">
        <w:rPr>
          <w:sz w:val="22"/>
          <w:szCs w:val="22"/>
        </w:rPr>
        <w:t>J7517</w:t>
      </w:r>
    </w:p>
    <w:p w14:paraId="61377A8B" w14:textId="77777777" w:rsidR="009E0CD0" w:rsidRPr="00916F0D" w:rsidRDefault="009E0CD0" w:rsidP="00591615">
      <w:pPr>
        <w:pStyle w:val="BodyTextIndent3"/>
        <w:spacing w:after="0"/>
        <w:rPr>
          <w:sz w:val="22"/>
          <w:szCs w:val="22"/>
        </w:rPr>
      </w:pPr>
      <w:r w:rsidRPr="00916F0D">
        <w:rPr>
          <w:sz w:val="22"/>
          <w:szCs w:val="22"/>
        </w:rPr>
        <w:t>J7518</w:t>
      </w:r>
    </w:p>
    <w:p w14:paraId="28650B93" w14:textId="77777777" w:rsidR="009E0CD0" w:rsidRPr="00916F0D" w:rsidRDefault="009E0CD0" w:rsidP="00591615">
      <w:pPr>
        <w:pStyle w:val="BodyTextIndent3"/>
        <w:spacing w:after="0"/>
        <w:rPr>
          <w:sz w:val="22"/>
          <w:szCs w:val="22"/>
        </w:rPr>
      </w:pPr>
      <w:r w:rsidRPr="00916F0D">
        <w:rPr>
          <w:sz w:val="22"/>
          <w:szCs w:val="22"/>
        </w:rPr>
        <w:t>J7520</w:t>
      </w:r>
    </w:p>
    <w:p w14:paraId="4779E184" w14:textId="77777777" w:rsidR="009E0CD0" w:rsidRPr="00916F0D" w:rsidRDefault="009E0CD0" w:rsidP="00591615">
      <w:pPr>
        <w:pStyle w:val="BodyTextIndent3"/>
        <w:spacing w:after="0"/>
        <w:rPr>
          <w:sz w:val="22"/>
          <w:szCs w:val="22"/>
        </w:rPr>
      </w:pPr>
      <w:r w:rsidRPr="00916F0D">
        <w:rPr>
          <w:sz w:val="22"/>
          <w:szCs w:val="22"/>
        </w:rPr>
        <w:t>J7527</w:t>
      </w:r>
    </w:p>
    <w:p w14:paraId="29CD5A00" w14:textId="77777777" w:rsidR="009E0CD0" w:rsidRPr="00916F0D" w:rsidRDefault="009E0CD0" w:rsidP="00591615">
      <w:pPr>
        <w:pStyle w:val="BodyTextIndent3"/>
        <w:spacing w:after="0"/>
        <w:rPr>
          <w:sz w:val="22"/>
          <w:szCs w:val="22"/>
        </w:rPr>
      </w:pPr>
      <w:r w:rsidRPr="00916F0D">
        <w:rPr>
          <w:sz w:val="22"/>
          <w:szCs w:val="22"/>
        </w:rPr>
        <w:t>J7599</w:t>
      </w:r>
    </w:p>
    <w:p w14:paraId="46026BB2" w14:textId="77777777" w:rsidR="009E0CD0" w:rsidRPr="00916F0D" w:rsidRDefault="009E0CD0" w:rsidP="00591615">
      <w:pPr>
        <w:pStyle w:val="BodyTextIndent3"/>
        <w:spacing w:after="0"/>
        <w:rPr>
          <w:sz w:val="22"/>
          <w:szCs w:val="22"/>
        </w:rPr>
      </w:pPr>
      <w:r w:rsidRPr="00916F0D">
        <w:rPr>
          <w:sz w:val="22"/>
          <w:szCs w:val="22"/>
        </w:rPr>
        <w:t>J7608</w:t>
      </w:r>
    </w:p>
    <w:p w14:paraId="65EA6042" w14:textId="77777777" w:rsidR="009E0CD0" w:rsidRPr="00916F0D" w:rsidRDefault="009E0CD0" w:rsidP="00591615">
      <w:pPr>
        <w:pStyle w:val="BodyTextIndent3"/>
        <w:spacing w:after="0"/>
        <w:rPr>
          <w:sz w:val="22"/>
          <w:szCs w:val="22"/>
        </w:rPr>
      </w:pPr>
      <w:r w:rsidRPr="00916F0D">
        <w:rPr>
          <w:sz w:val="22"/>
          <w:szCs w:val="22"/>
        </w:rPr>
        <w:t>J7614</w:t>
      </w:r>
    </w:p>
    <w:p w14:paraId="6B7BA096" w14:textId="77777777" w:rsidR="009E0CD0" w:rsidRPr="00916F0D" w:rsidRDefault="009E0CD0" w:rsidP="00591615">
      <w:pPr>
        <w:pStyle w:val="BodyTextIndent3"/>
        <w:spacing w:after="0"/>
        <w:rPr>
          <w:sz w:val="22"/>
          <w:szCs w:val="22"/>
        </w:rPr>
      </w:pPr>
      <w:r w:rsidRPr="00916F0D">
        <w:rPr>
          <w:sz w:val="22"/>
          <w:szCs w:val="22"/>
        </w:rPr>
        <w:t>J7620</w:t>
      </w:r>
    </w:p>
    <w:p w14:paraId="00CC87D1" w14:textId="77777777" w:rsidR="009E0CD0" w:rsidRPr="00916F0D" w:rsidRDefault="009E0CD0" w:rsidP="00591615">
      <w:pPr>
        <w:pStyle w:val="BodyTextIndent3"/>
        <w:spacing w:after="0"/>
        <w:rPr>
          <w:sz w:val="22"/>
          <w:szCs w:val="22"/>
        </w:rPr>
      </w:pPr>
      <w:r w:rsidRPr="00916F0D">
        <w:rPr>
          <w:sz w:val="22"/>
          <w:szCs w:val="22"/>
        </w:rPr>
        <w:t>J7626</w:t>
      </w:r>
    </w:p>
    <w:p w14:paraId="41831100" w14:textId="77777777" w:rsidR="009E0CD0" w:rsidRPr="00916F0D" w:rsidRDefault="009E0CD0" w:rsidP="00591615">
      <w:pPr>
        <w:pStyle w:val="BodyTextIndent3"/>
        <w:spacing w:after="0"/>
        <w:rPr>
          <w:sz w:val="22"/>
          <w:szCs w:val="22"/>
        </w:rPr>
      </w:pPr>
      <w:r w:rsidRPr="00916F0D">
        <w:rPr>
          <w:sz w:val="22"/>
          <w:szCs w:val="22"/>
        </w:rPr>
        <w:t>J7633</w:t>
      </w:r>
    </w:p>
    <w:p w14:paraId="5C30100E" w14:textId="77777777" w:rsidR="009E0CD0" w:rsidRPr="00916F0D" w:rsidRDefault="009E0CD0" w:rsidP="00591615">
      <w:pPr>
        <w:pStyle w:val="BodyTextIndent3"/>
        <w:spacing w:after="0"/>
        <w:rPr>
          <w:sz w:val="22"/>
          <w:szCs w:val="22"/>
        </w:rPr>
      </w:pPr>
      <w:r w:rsidRPr="00916F0D">
        <w:rPr>
          <w:sz w:val="22"/>
          <w:szCs w:val="22"/>
        </w:rPr>
        <w:t>J7639</w:t>
      </w:r>
    </w:p>
    <w:p w14:paraId="3AE4D356" w14:textId="77777777" w:rsidR="009E0CD0" w:rsidRPr="00916F0D" w:rsidRDefault="009E0CD0" w:rsidP="00591615">
      <w:pPr>
        <w:pStyle w:val="BodyTextIndent3"/>
        <w:spacing w:after="0"/>
        <w:rPr>
          <w:sz w:val="22"/>
          <w:szCs w:val="22"/>
        </w:rPr>
      </w:pPr>
      <w:r w:rsidRPr="00916F0D">
        <w:rPr>
          <w:sz w:val="22"/>
          <w:szCs w:val="22"/>
        </w:rPr>
        <w:t>J7644</w:t>
      </w:r>
    </w:p>
    <w:p w14:paraId="778C5372" w14:textId="77777777" w:rsidR="009E0CD0" w:rsidRPr="00916F0D" w:rsidRDefault="009E0CD0" w:rsidP="00591615">
      <w:pPr>
        <w:pStyle w:val="BodyTextIndent3"/>
        <w:spacing w:after="0"/>
        <w:rPr>
          <w:sz w:val="22"/>
          <w:szCs w:val="22"/>
        </w:rPr>
      </w:pPr>
      <w:r w:rsidRPr="00916F0D">
        <w:rPr>
          <w:sz w:val="22"/>
          <w:szCs w:val="22"/>
        </w:rPr>
        <w:t>J7665</w:t>
      </w:r>
    </w:p>
    <w:p w14:paraId="5D6A2802" w14:textId="77777777" w:rsidR="009E0CD0" w:rsidRPr="00916F0D" w:rsidRDefault="009E0CD0" w:rsidP="00591615">
      <w:pPr>
        <w:pStyle w:val="BodyTextIndent3"/>
        <w:spacing w:after="0"/>
        <w:rPr>
          <w:sz w:val="22"/>
          <w:szCs w:val="22"/>
        </w:rPr>
      </w:pPr>
      <w:r w:rsidRPr="00916F0D">
        <w:rPr>
          <w:sz w:val="22"/>
          <w:szCs w:val="22"/>
        </w:rPr>
        <w:t>J7669</w:t>
      </w:r>
    </w:p>
    <w:p w14:paraId="4C8DCEA2" w14:textId="77777777" w:rsidR="009E0CD0" w:rsidRPr="00916F0D" w:rsidRDefault="009E0CD0" w:rsidP="00591615">
      <w:pPr>
        <w:pStyle w:val="BodyTextIndent3"/>
        <w:spacing w:after="0"/>
        <w:rPr>
          <w:sz w:val="22"/>
          <w:szCs w:val="22"/>
        </w:rPr>
      </w:pPr>
      <w:r w:rsidRPr="00916F0D">
        <w:rPr>
          <w:sz w:val="22"/>
          <w:szCs w:val="22"/>
        </w:rPr>
        <w:t>J7676</w:t>
      </w:r>
    </w:p>
    <w:p w14:paraId="773D0AFE" w14:textId="77777777" w:rsidR="009E0CD0" w:rsidRPr="00916F0D" w:rsidRDefault="009E0CD0" w:rsidP="00591615">
      <w:pPr>
        <w:pStyle w:val="BodyTextIndent3"/>
        <w:spacing w:after="0"/>
        <w:rPr>
          <w:sz w:val="22"/>
          <w:szCs w:val="22"/>
        </w:rPr>
      </w:pPr>
      <w:r w:rsidRPr="00916F0D">
        <w:rPr>
          <w:sz w:val="22"/>
          <w:szCs w:val="22"/>
        </w:rPr>
        <w:t>J7677</w:t>
      </w:r>
    </w:p>
    <w:p w14:paraId="7BDBB2EC" w14:textId="77777777" w:rsidR="009E0CD0" w:rsidRPr="00916F0D" w:rsidRDefault="009E0CD0" w:rsidP="00591615">
      <w:pPr>
        <w:pStyle w:val="BodyTextIndent3"/>
        <w:spacing w:after="0"/>
        <w:rPr>
          <w:sz w:val="22"/>
          <w:szCs w:val="22"/>
        </w:rPr>
      </w:pPr>
      <w:r w:rsidRPr="00916F0D">
        <w:rPr>
          <w:sz w:val="22"/>
          <w:szCs w:val="22"/>
        </w:rPr>
        <w:t>J7682</w:t>
      </w:r>
    </w:p>
    <w:p w14:paraId="366C034B" w14:textId="77777777" w:rsidR="009E0CD0" w:rsidRPr="00916F0D" w:rsidRDefault="009E0CD0" w:rsidP="00591615">
      <w:pPr>
        <w:pStyle w:val="BodyTextIndent3"/>
        <w:spacing w:after="0"/>
        <w:rPr>
          <w:sz w:val="22"/>
          <w:szCs w:val="22"/>
        </w:rPr>
      </w:pPr>
      <w:r w:rsidRPr="00916F0D">
        <w:rPr>
          <w:sz w:val="22"/>
          <w:szCs w:val="22"/>
        </w:rPr>
        <w:t>J7686</w:t>
      </w:r>
    </w:p>
    <w:p w14:paraId="68C71BF3" w14:textId="77777777" w:rsidR="009E0CD0" w:rsidRPr="00916F0D" w:rsidRDefault="009E0CD0" w:rsidP="00591615">
      <w:pPr>
        <w:pStyle w:val="BodyTextIndent3"/>
        <w:spacing w:after="0"/>
        <w:rPr>
          <w:sz w:val="22"/>
          <w:szCs w:val="22"/>
        </w:rPr>
      </w:pPr>
      <w:r w:rsidRPr="00916F0D">
        <w:rPr>
          <w:sz w:val="22"/>
          <w:szCs w:val="22"/>
        </w:rPr>
        <w:t>J7699</w:t>
      </w:r>
    </w:p>
    <w:p w14:paraId="398832F6" w14:textId="77777777" w:rsidR="009E0CD0" w:rsidRPr="00916F0D" w:rsidRDefault="009E0CD0" w:rsidP="00591615">
      <w:pPr>
        <w:pStyle w:val="BodyTextIndent3"/>
        <w:spacing w:after="0"/>
        <w:rPr>
          <w:sz w:val="22"/>
          <w:szCs w:val="22"/>
        </w:rPr>
      </w:pPr>
      <w:r w:rsidRPr="00916F0D">
        <w:rPr>
          <w:sz w:val="22"/>
          <w:szCs w:val="22"/>
        </w:rPr>
        <w:t>J7799</w:t>
      </w:r>
    </w:p>
    <w:p w14:paraId="3917E09C" w14:textId="77777777" w:rsidR="009E0CD0" w:rsidRPr="00916F0D" w:rsidRDefault="009E0CD0" w:rsidP="00591615">
      <w:pPr>
        <w:pStyle w:val="BodyTextIndent3"/>
        <w:spacing w:after="0"/>
        <w:rPr>
          <w:sz w:val="22"/>
          <w:szCs w:val="22"/>
        </w:rPr>
      </w:pPr>
      <w:r w:rsidRPr="00916F0D">
        <w:rPr>
          <w:sz w:val="22"/>
          <w:szCs w:val="22"/>
        </w:rPr>
        <w:t>J7999</w:t>
      </w:r>
    </w:p>
    <w:p w14:paraId="641080F5" w14:textId="77777777" w:rsidR="009E0CD0" w:rsidRPr="00916F0D" w:rsidRDefault="009E0CD0" w:rsidP="00591615">
      <w:pPr>
        <w:pStyle w:val="BodyTextIndent3"/>
        <w:spacing w:after="0"/>
        <w:rPr>
          <w:sz w:val="22"/>
          <w:szCs w:val="22"/>
        </w:rPr>
      </w:pPr>
      <w:r w:rsidRPr="00916F0D">
        <w:rPr>
          <w:sz w:val="22"/>
          <w:szCs w:val="22"/>
        </w:rPr>
        <w:t>J8499</w:t>
      </w:r>
    </w:p>
    <w:p w14:paraId="6830315C" w14:textId="77777777" w:rsidR="009E0CD0" w:rsidRPr="00916F0D" w:rsidRDefault="009E0CD0" w:rsidP="00591615">
      <w:pPr>
        <w:pStyle w:val="BodyTextIndent3"/>
        <w:spacing w:after="0"/>
        <w:rPr>
          <w:sz w:val="22"/>
          <w:szCs w:val="22"/>
        </w:rPr>
      </w:pPr>
      <w:r w:rsidRPr="00916F0D">
        <w:rPr>
          <w:sz w:val="22"/>
          <w:szCs w:val="22"/>
        </w:rPr>
        <w:t>J8562</w:t>
      </w:r>
    </w:p>
    <w:p w14:paraId="1BE28804" w14:textId="77777777" w:rsidR="009E0CD0" w:rsidRPr="00916F0D" w:rsidRDefault="009E0CD0" w:rsidP="00591615">
      <w:pPr>
        <w:pStyle w:val="BodyTextIndent3"/>
        <w:spacing w:after="0"/>
        <w:rPr>
          <w:sz w:val="22"/>
          <w:szCs w:val="22"/>
        </w:rPr>
      </w:pPr>
      <w:r w:rsidRPr="00916F0D">
        <w:rPr>
          <w:sz w:val="22"/>
          <w:szCs w:val="22"/>
        </w:rPr>
        <w:t>J8655</w:t>
      </w:r>
    </w:p>
    <w:p w14:paraId="5C88C304" w14:textId="77777777" w:rsidR="009E0CD0" w:rsidRPr="00916F0D" w:rsidRDefault="009E0CD0" w:rsidP="00591615">
      <w:pPr>
        <w:pStyle w:val="BodyTextIndent3"/>
        <w:spacing w:after="0"/>
        <w:rPr>
          <w:sz w:val="22"/>
          <w:szCs w:val="22"/>
        </w:rPr>
      </w:pPr>
      <w:r w:rsidRPr="00916F0D">
        <w:rPr>
          <w:sz w:val="22"/>
          <w:szCs w:val="22"/>
        </w:rPr>
        <w:t>J8670</w:t>
      </w:r>
    </w:p>
    <w:p w14:paraId="05AE47D3" w14:textId="77777777" w:rsidR="009E0CD0" w:rsidRPr="00916F0D" w:rsidRDefault="009E0CD0" w:rsidP="00591615">
      <w:pPr>
        <w:pStyle w:val="BodyTextIndent3"/>
        <w:spacing w:after="0"/>
        <w:rPr>
          <w:sz w:val="22"/>
          <w:szCs w:val="22"/>
        </w:rPr>
      </w:pPr>
      <w:r w:rsidRPr="00916F0D">
        <w:rPr>
          <w:sz w:val="22"/>
          <w:szCs w:val="22"/>
        </w:rPr>
        <w:t>J8999</w:t>
      </w:r>
    </w:p>
    <w:p w14:paraId="0A061530" w14:textId="77777777" w:rsidR="009E0CD0" w:rsidRPr="00916F0D" w:rsidRDefault="009E0CD0" w:rsidP="00591615">
      <w:pPr>
        <w:pStyle w:val="BodyTextIndent3"/>
        <w:spacing w:after="0"/>
        <w:rPr>
          <w:sz w:val="22"/>
          <w:szCs w:val="22"/>
        </w:rPr>
      </w:pPr>
      <w:r w:rsidRPr="00916F0D">
        <w:rPr>
          <w:sz w:val="22"/>
          <w:szCs w:val="22"/>
        </w:rPr>
        <w:t>J9000</w:t>
      </w:r>
    </w:p>
    <w:p w14:paraId="26679A5F" w14:textId="77777777" w:rsidR="009E0CD0" w:rsidRPr="00916F0D" w:rsidRDefault="009E0CD0" w:rsidP="00591615">
      <w:pPr>
        <w:pStyle w:val="BodyTextIndent3"/>
        <w:spacing w:after="0"/>
        <w:rPr>
          <w:sz w:val="22"/>
          <w:szCs w:val="22"/>
        </w:rPr>
      </w:pPr>
      <w:r w:rsidRPr="00916F0D">
        <w:rPr>
          <w:sz w:val="22"/>
          <w:szCs w:val="22"/>
        </w:rPr>
        <w:t>J9015</w:t>
      </w:r>
    </w:p>
    <w:p w14:paraId="6F99F05F" w14:textId="77777777" w:rsidR="009E0CD0" w:rsidRPr="00916F0D" w:rsidRDefault="009E0CD0" w:rsidP="00591615">
      <w:pPr>
        <w:pStyle w:val="BodyTextIndent3"/>
        <w:spacing w:after="0"/>
        <w:rPr>
          <w:sz w:val="22"/>
          <w:szCs w:val="22"/>
        </w:rPr>
      </w:pPr>
      <w:r w:rsidRPr="00916F0D">
        <w:rPr>
          <w:sz w:val="22"/>
          <w:szCs w:val="22"/>
        </w:rPr>
        <w:t>J9017</w:t>
      </w:r>
    </w:p>
    <w:p w14:paraId="7FA75FBF" w14:textId="77777777" w:rsidR="009E0CD0" w:rsidRPr="00916F0D" w:rsidRDefault="009E0CD0" w:rsidP="00591615">
      <w:pPr>
        <w:pStyle w:val="BodyTextIndent3"/>
        <w:spacing w:after="0"/>
        <w:rPr>
          <w:sz w:val="22"/>
          <w:szCs w:val="22"/>
        </w:rPr>
      </w:pPr>
      <w:r w:rsidRPr="00916F0D">
        <w:rPr>
          <w:sz w:val="22"/>
          <w:szCs w:val="22"/>
        </w:rPr>
        <w:t>J9019</w:t>
      </w:r>
    </w:p>
    <w:p w14:paraId="531130AD" w14:textId="77777777" w:rsidR="009E0CD0" w:rsidRPr="00916F0D" w:rsidRDefault="009E0CD0" w:rsidP="00591615">
      <w:pPr>
        <w:pStyle w:val="BodyTextIndent3"/>
        <w:spacing w:after="0"/>
        <w:rPr>
          <w:sz w:val="22"/>
          <w:szCs w:val="22"/>
        </w:rPr>
      </w:pPr>
      <w:r w:rsidRPr="00916F0D">
        <w:rPr>
          <w:sz w:val="22"/>
          <w:szCs w:val="22"/>
        </w:rPr>
        <w:t>J9020</w:t>
      </w:r>
    </w:p>
    <w:p w14:paraId="5585344A" w14:textId="77777777" w:rsidR="009E0CD0" w:rsidRPr="00916F0D" w:rsidRDefault="009E0CD0" w:rsidP="00591615">
      <w:pPr>
        <w:pStyle w:val="BodyTextIndent3"/>
        <w:spacing w:after="0"/>
        <w:rPr>
          <w:sz w:val="22"/>
          <w:szCs w:val="22"/>
        </w:rPr>
      </w:pPr>
      <w:r w:rsidRPr="00916F0D">
        <w:rPr>
          <w:sz w:val="22"/>
          <w:szCs w:val="22"/>
        </w:rPr>
        <w:t>J9021</w:t>
      </w:r>
    </w:p>
    <w:p w14:paraId="7233D3BF" w14:textId="77777777" w:rsidR="009E0CD0" w:rsidRPr="00916F0D" w:rsidRDefault="009E0CD0" w:rsidP="00591615">
      <w:pPr>
        <w:pStyle w:val="BodyTextIndent3"/>
        <w:spacing w:after="0"/>
        <w:rPr>
          <w:sz w:val="22"/>
          <w:szCs w:val="22"/>
        </w:rPr>
      </w:pPr>
      <w:r w:rsidRPr="00916F0D">
        <w:rPr>
          <w:sz w:val="22"/>
          <w:szCs w:val="22"/>
        </w:rPr>
        <w:t>J9022</w:t>
      </w:r>
    </w:p>
    <w:p w14:paraId="494F308F" w14:textId="77777777" w:rsidR="009E0CD0" w:rsidRPr="00916F0D" w:rsidRDefault="009E0CD0" w:rsidP="00591615">
      <w:pPr>
        <w:pStyle w:val="BodyTextIndent3"/>
        <w:spacing w:after="0"/>
        <w:rPr>
          <w:sz w:val="22"/>
          <w:szCs w:val="22"/>
        </w:rPr>
      </w:pPr>
      <w:r w:rsidRPr="00916F0D">
        <w:rPr>
          <w:sz w:val="22"/>
          <w:szCs w:val="22"/>
        </w:rPr>
        <w:t>J9023</w:t>
      </w:r>
    </w:p>
    <w:p w14:paraId="7E06C69F" w14:textId="77777777" w:rsidR="009E0CD0" w:rsidRPr="00916F0D" w:rsidRDefault="009E0CD0" w:rsidP="00591615">
      <w:pPr>
        <w:pStyle w:val="BodyTextIndent3"/>
        <w:spacing w:after="0"/>
        <w:rPr>
          <w:sz w:val="22"/>
          <w:szCs w:val="22"/>
        </w:rPr>
      </w:pPr>
      <w:r w:rsidRPr="00916F0D">
        <w:rPr>
          <w:sz w:val="22"/>
          <w:szCs w:val="22"/>
        </w:rPr>
        <w:t>J9025</w:t>
      </w:r>
    </w:p>
    <w:p w14:paraId="64FEB872" w14:textId="77777777" w:rsidR="009E0CD0" w:rsidRPr="00916F0D" w:rsidRDefault="009E0CD0" w:rsidP="00591615">
      <w:pPr>
        <w:pStyle w:val="BodyTextIndent3"/>
        <w:spacing w:after="0"/>
        <w:rPr>
          <w:sz w:val="22"/>
          <w:szCs w:val="22"/>
        </w:rPr>
      </w:pPr>
      <w:r w:rsidRPr="00916F0D">
        <w:rPr>
          <w:sz w:val="22"/>
          <w:szCs w:val="22"/>
        </w:rPr>
        <w:t>J9027</w:t>
      </w:r>
    </w:p>
    <w:p w14:paraId="1AF6E2D4" w14:textId="77777777" w:rsidR="009E0CD0" w:rsidRPr="00916F0D" w:rsidRDefault="009E0CD0" w:rsidP="00591615">
      <w:pPr>
        <w:pStyle w:val="BodyTextIndent3"/>
        <w:spacing w:after="0"/>
        <w:rPr>
          <w:sz w:val="22"/>
          <w:szCs w:val="22"/>
        </w:rPr>
      </w:pPr>
      <w:r w:rsidRPr="00916F0D">
        <w:rPr>
          <w:sz w:val="22"/>
          <w:szCs w:val="22"/>
        </w:rPr>
        <w:t>J9030</w:t>
      </w:r>
    </w:p>
    <w:p w14:paraId="0C68AAB2" w14:textId="77777777" w:rsidR="009E0CD0" w:rsidRPr="00916F0D" w:rsidRDefault="009E0CD0" w:rsidP="00591615">
      <w:pPr>
        <w:pStyle w:val="BodyTextIndent3"/>
        <w:spacing w:after="0"/>
        <w:rPr>
          <w:sz w:val="22"/>
          <w:szCs w:val="22"/>
        </w:rPr>
      </w:pPr>
      <w:r w:rsidRPr="00916F0D">
        <w:rPr>
          <w:sz w:val="22"/>
          <w:szCs w:val="22"/>
        </w:rPr>
        <w:t>J9032</w:t>
      </w:r>
    </w:p>
    <w:p w14:paraId="266933AD" w14:textId="77777777" w:rsidR="009E0CD0" w:rsidRPr="00916F0D" w:rsidRDefault="009E0CD0" w:rsidP="00591615">
      <w:pPr>
        <w:pStyle w:val="BodyTextIndent3"/>
        <w:spacing w:after="0"/>
        <w:rPr>
          <w:sz w:val="22"/>
          <w:szCs w:val="22"/>
        </w:rPr>
      </w:pPr>
      <w:r w:rsidRPr="00916F0D">
        <w:rPr>
          <w:sz w:val="22"/>
          <w:szCs w:val="22"/>
        </w:rPr>
        <w:t>J9033</w:t>
      </w:r>
    </w:p>
    <w:p w14:paraId="2CF0327D" w14:textId="77777777" w:rsidR="009E0CD0" w:rsidRPr="00916F0D" w:rsidRDefault="009E0CD0" w:rsidP="00591615">
      <w:pPr>
        <w:pStyle w:val="BodyTextIndent3"/>
        <w:spacing w:after="0"/>
        <w:rPr>
          <w:sz w:val="22"/>
          <w:szCs w:val="22"/>
        </w:rPr>
      </w:pPr>
      <w:r w:rsidRPr="00916F0D">
        <w:rPr>
          <w:sz w:val="22"/>
          <w:szCs w:val="22"/>
        </w:rPr>
        <w:t>J9034</w:t>
      </w:r>
    </w:p>
    <w:p w14:paraId="15CDB98F" w14:textId="77777777" w:rsidR="009E0CD0" w:rsidRPr="00916F0D" w:rsidRDefault="009E0CD0" w:rsidP="00591615">
      <w:pPr>
        <w:pStyle w:val="BodyTextIndent3"/>
        <w:spacing w:after="0"/>
        <w:rPr>
          <w:sz w:val="22"/>
          <w:szCs w:val="22"/>
        </w:rPr>
      </w:pPr>
      <w:r w:rsidRPr="00916F0D">
        <w:rPr>
          <w:sz w:val="22"/>
          <w:szCs w:val="22"/>
        </w:rPr>
        <w:t>J9035</w:t>
      </w:r>
    </w:p>
    <w:p w14:paraId="105455C1" w14:textId="77777777" w:rsidR="009E0CD0" w:rsidRPr="00916F0D" w:rsidRDefault="009E0CD0" w:rsidP="00591615">
      <w:pPr>
        <w:pStyle w:val="BodyTextIndent3"/>
        <w:spacing w:after="0"/>
        <w:rPr>
          <w:sz w:val="22"/>
          <w:szCs w:val="22"/>
        </w:rPr>
      </w:pPr>
      <w:r w:rsidRPr="00916F0D">
        <w:rPr>
          <w:sz w:val="22"/>
          <w:szCs w:val="22"/>
        </w:rPr>
        <w:t>J9036</w:t>
      </w:r>
    </w:p>
    <w:p w14:paraId="0E6A8670" w14:textId="77777777" w:rsidR="009E0CD0" w:rsidRPr="00916F0D" w:rsidRDefault="009E0CD0" w:rsidP="00591615">
      <w:pPr>
        <w:pStyle w:val="BodyTextIndent3"/>
        <w:spacing w:after="0"/>
        <w:rPr>
          <w:sz w:val="22"/>
          <w:szCs w:val="22"/>
        </w:rPr>
      </w:pPr>
      <w:r w:rsidRPr="00916F0D">
        <w:rPr>
          <w:sz w:val="22"/>
          <w:szCs w:val="22"/>
        </w:rPr>
        <w:t>J9037</w:t>
      </w:r>
    </w:p>
    <w:p w14:paraId="27B42871" w14:textId="77777777" w:rsidR="009E0CD0" w:rsidRPr="00916F0D" w:rsidRDefault="009E0CD0" w:rsidP="00591615">
      <w:pPr>
        <w:pStyle w:val="BodyTextIndent3"/>
        <w:spacing w:after="0"/>
        <w:rPr>
          <w:sz w:val="22"/>
          <w:szCs w:val="22"/>
        </w:rPr>
      </w:pPr>
      <w:r w:rsidRPr="00916F0D">
        <w:rPr>
          <w:sz w:val="22"/>
          <w:szCs w:val="22"/>
        </w:rPr>
        <w:t>J9039</w:t>
      </w:r>
    </w:p>
    <w:p w14:paraId="458041E7" w14:textId="77777777" w:rsidR="009E0CD0" w:rsidRPr="00916F0D" w:rsidRDefault="009E0CD0" w:rsidP="00591615">
      <w:pPr>
        <w:pStyle w:val="BodyTextIndent3"/>
        <w:spacing w:after="0"/>
        <w:rPr>
          <w:sz w:val="22"/>
          <w:szCs w:val="22"/>
        </w:rPr>
      </w:pPr>
      <w:r w:rsidRPr="00916F0D">
        <w:rPr>
          <w:sz w:val="22"/>
          <w:szCs w:val="22"/>
        </w:rPr>
        <w:t>J9040</w:t>
      </w:r>
    </w:p>
    <w:p w14:paraId="646D265D" w14:textId="77777777" w:rsidR="009E0CD0" w:rsidRPr="00916F0D" w:rsidRDefault="009E0CD0" w:rsidP="00591615">
      <w:pPr>
        <w:pStyle w:val="BodyTextIndent3"/>
        <w:spacing w:after="0"/>
        <w:rPr>
          <w:sz w:val="22"/>
          <w:szCs w:val="22"/>
        </w:rPr>
      </w:pPr>
      <w:r w:rsidRPr="00916F0D">
        <w:rPr>
          <w:sz w:val="22"/>
          <w:szCs w:val="22"/>
        </w:rPr>
        <w:t>J9041</w:t>
      </w:r>
    </w:p>
    <w:p w14:paraId="4A65A9C2" w14:textId="77777777" w:rsidR="009E0CD0" w:rsidRPr="00916F0D" w:rsidRDefault="009E0CD0" w:rsidP="00591615">
      <w:pPr>
        <w:pStyle w:val="BodyTextIndent3"/>
        <w:spacing w:after="0"/>
        <w:rPr>
          <w:sz w:val="22"/>
          <w:szCs w:val="22"/>
        </w:rPr>
      </w:pPr>
      <w:r w:rsidRPr="00916F0D">
        <w:rPr>
          <w:sz w:val="22"/>
          <w:szCs w:val="22"/>
        </w:rPr>
        <w:t>J9042</w:t>
      </w:r>
    </w:p>
    <w:p w14:paraId="392E4780" w14:textId="77777777" w:rsidR="009E0CD0" w:rsidRPr="00916F0D" w:rsidRDefault="009E0CD0" w:rsidP="00591615">
      <w:pPr>
        <w:pStyle w:val="BodyTextIndent3"/>
        <w:spacing w:after="0"/>
        <w:rPr>
          <w:sz w:val="22"/>
          <w:szCs w:val="22"/>
        </w:rPr>
      </w:pPr>
      <w:r w:rsidRPr="00916F0D">
        <w:rPr>
          <w:sz w:val="22"/>
          <w:szCs w:val="22"/>
        </w:rPr>
        <w:t>J9043</w:t>
      </w:r>
    </w:p>
    <w:p w14:paraId="3F79D30A" w14:textId="77777777" w:rsidR="009E0CD0" w:rsidRPr="00916F0D" w:rsidRDefault="009E0CD0" w:rsidP="00591615">
      <w:pPr>
        <w:pStyle w:val="BodyTextIndent3"/>
        <w:spacing w:after="0"/>
        <w:rPr>
          <w:sz w:val="22"/>
          <w:szCs w:val="22"/>
        </w:rPr>
      </w:pPr>
      <w:r w:rsidRPr="00916F0D">
        <w:rPr>
          <w:sz w:val="22"/>
          <w:szCs w:val="22"/>
        </w:rPr>
        <w:t>J9045</w:t>
      </w:r>
    </w:p>
    <w:p w14:paraId="3FA202CC" w14:textId="77777777" w:rsidR="009E0CD0" w:rsidRPr="00916F0D" w:rsidRDefault="009E0CD0" w:rsidP="00591615">
      <w:pPr>
        <w:pStyle w:val="BodyTextIndent3"/>
        <w:spacing w:after="0"/>
        <w:rPr>
          <w:sz w:val="22"/>
          <w:szCs w:val="22"/>
        </w:rPr>
      </w:pPr>
      <w:r w:rsidRPr="00916F0D">
        <w:rPr>
          <w:sz w:val="22"/>
          <w:szCs w:val="22"/>
        </w:rPr>
        <w:t>J9046</w:t>
      </w:r>
    </w:p>
    <w:p w14:paraId="45520F9F" w14:textId="77777777" w:rsidR="009E0CD0" w:rsidRPr="00916F0D" w:rsidRDefault="009E0CD0" w:rsidP="00591615">
      <w:pPr>
        <w:pStyle w:val="BodyTextIndent3"/>
        <w:spacing w:after="0"/>
        <w:rPr>
          <w:sz w:val="22"/>
          <w:szCs w:val="22"/>
        </w:rPr>
      </w:pPr>
      <w:r w:rsidRPr="00916F0D">
        <w:rPr>
          <w:sz w:val="22"/>
          <w:szCs w:val="22"/>
        </w:rPr>
        <w:t>J9047</w:t>
      </w:r>
    </w:p>
    <w:p w14:paraId="782E137C" w14:textId="77777777" w:rsidR="009E0CD0" w:rsidRPr="00916F0D" w:rsidRDefault="009E0CD0" w:rsidP="00591615">
      <w:pPr>
        <w:pStyle w:val="BodyTextIndent3"/>
        <w:spacing w:after="0"/>
        <w:rPr>
          <w:sz w:val="22"/>
          <w:szCs w:val="22"/>
        </w:rPr>
      </w:pPr>
      <w:r w:rsidRPr="00916F0D">
        <w:rPr>
          <w:sz w:val="22"/>
          <w:szCs w:val="22"/>
        </w:rPr>
        <w:t>J9048</w:t>
      </w:r>
    </w:p>
    <w:p w14:paraId="1AAE7C40" w14:textId="77777777" w:rsidR="009E0CD0" w:rsidRPr="00916F0D" w:rsidRDefault="009E0CD0" w:rsidP="00591615">
      <w:pPr>
        <w:pStyle w:val="BodyTextIndent3"/>
        <w:spacing w:after="0"/>
        <w:rPr>
          <w:sz w:val="22"/>
          <w:szCs w:val="22"/>
        </w:rPr>
      </w:pPr>
      <w:r w:rsidRPr="00916F0D">
        <w:rPr>
          <w:sz w:val="22"/>
          <w:szCs w:val="22"/>
        </w:rPr>
        <w:t>J9049</w:t>
      </w:r>
    </w:p>
    <w:p w14:paraId="32E174FF" w14:textId="77777777" w:rsidR="009E0CD0" w:rsidRPr="00916F0D" w:rsidRDefault="009E0CD0" w:rsidP="00591615">
      <w:pPr>
        <w:pStyle w:val="BodyTextIndent3"/>
        <w:spacing w:after="0"/>
        <w:rPr>
          <w:sz w:val="22"/>
          <w:szCs w:val="22"/>
        </w:rPr>
      </w:pPr>
      <w:r w:rsidRPr="00916F0D">
        <w:rPr>
          <w:sz w:val="22"/>
          <w:szCs w:val="22"/>
        </w:rPr>
        <w:t>J9050</w:t>
      </w:r>
    </w:p>
    <w:p w14:paraId="0E523AFF" w14:textId="77777777" w:rsidR="009E0CD0" w:rsidRPr="00916F0D" w:rsidRDefault="009E0CD0" w:rsidP="00591615">
      <w:pPr>
        <w:pStyle w:val="BodyTextIndent3"/>
        <w:spacing w:after="0"/>
        <w:rPr>
          <w:sz w:val="22"/>
          <w:szCs w:val="22"/>
        </w:rPr>
      </w:pPr>
      <w:r w:rsidRPr="00916F0D">
        <w:rPr>
          <w:sz w:val="22"/>
          <w:szCs w:val="22"/>
        </w:rPr>
        <w:t>J9055</w:t>
      </w:r>
    </w:p>
    <w:p w14:paraId="03AE12BF" w14:textId="77777777" w:rsidR="009E0CD0" w:rsidRPr="00916F0D" w:rsidRDefault="009E0CD0" w:rsidP="00591615">
      <w:pPr>
        <w:pStyle w:val="BodyTextIndent3"/>
        <w:spacing w:after="0"/>
        <w:rPr>
          <w:sz w:val="22"/>
          <w:szCs w:val="22"/>
        </w:rPr>
      </w:pPr>
      <w:r w:rsidRPr="00916F0D">
        <w:rPr>
          <w:sz w:val="22"/>
          <w:szCs w:val="22"/>
        </w:rPr>
        <w:t>J9056</w:t>
      </w:r>
    </w:p>
    <w:p w14:paraId="4811CF27" w14:textId="77777777" w:rsidR="009E0CD0" w:rsidRPr="00916F0D" w:rsidRDefault="009E0CD0" w:rsidP="00591615">
      <w:pPr>
        <w:pStyle w:val="BodyTextIndent3"/>
        <w:spacing w:after="0"/>
        <w:rPr>
          <w:sz w:val="22"/>
          <w:szCs w:val="22"/>
        </w:rPr>
      </w:pPr>
      <w:r w:rsidRPr="00916F0D">
        <w:rPr>
          <w:sz w:val="22"/>
          <w:szCs w:val="22"/>
        </w:rPr>
        <w:t>J9057</w:t>
      </w:r>
    </w:p>
    <w:p w14:paraId="6E44D39F" w14:textId="77777777" w:rsidR="009E0CD0" w:rsidRPr="00916F0D" w:rsidRDefault="009E0CD0" w:rsidP="00591615">
      <w:pPr>
        <w:pStyle w:val="BodyTextIndent3"/>
        <w:spacing w:after="0"/>
        <w:rPr>
          <w:sz w:val="22"/>
          <w:szCs w:val="22"/>
        </w:rPr>
      </w:pPr>
      <w:r w:rsidRPr="00916F0D">
        <w:rPr>
          <w:sz w:val="22"/>
          <w:szCs w:val="22"/>
        </w:rPr>
        <w:t>J9058</w:t>
      </w:r>
    </w:p>
    <w:p w14:paraId="61776D66" w14:textId="77777777" w:rsidR="009E0CD0" w:rsidRPr="00916F0D" w:rsidRDefault="009E0CD0" w:rsidP="00591615">
      <w:pPr>
        <w:pStyle w:val="BodyTextIndent3"/>
        <w:spacing w:after="0"/>
        <w:rPr>
          <w:sz w:val="22"/>
          <w:szCs w:val="22"/>
        </w:rPr>
      </w:pPr>
      <w:r w:rsidRPr="00916F0D">
        <w:rPr>
          <w:sz w:val="22"/>
          <w:szCs w:val="22"/>
        </w:rPr>
        <w:t>J9059</w:t>
      </w:r>
    </w:p>
    <w:p w14:paraId="3DACDEF6" w14:textId="77777777" w:rsidR="009E0CD0" w:rsidRPr="00916F0D" w:rsidRDefault="009E0CD0" w:rsidP="00591615">
      <w:pPr>
        <w:pStyle w:val="BodyTextIndent3"/>
        <w:spacing w:after="0"/>
        <w:rPr>
          <w:sz w:val="22"/>
          <w:szCs w:val="22"/>
        </w:rPr>
      </w:pPr>
      <w:r w:rsidRPr="00916F0D">
        <w:rPr>
          <w:sz w:val="22"/>
          <w:szCs w:val="22"/>
        </w:rPr>
        <w:t>J9060</w:t>
      </w:r>
    </w:p>
    <w:p w14:paraId="2BF25557" w14:textId="77777777" w:rsidR="009E0CD0" w:rsidRPr="00916F0D" w:rsidRDefault="009E0CD0" w:rsidP="00591615">
      <w:pPr>
        <w:pStyle w:val="BodyTextIndent3"/>
        <w:spacing w:after="0"/>
        <w:rPr>
          <w:sz w:val="22"/>
          <w:szCs w:val="22"/>
        </w:rPr>
      </w:pPr>
      <w:r w:rsidRPr="00916F0D">
        <w:rPr>
          <w:sz w:val="22"/>
          <w:szCs w:val="22"/>
        </w:rPr>
        <w:t>J9061</w:t>
      </w:r>
    </w:p>
    <w:p w14:paraId="0AC0B982" w14:textId="77777777" w:rsidR="009E0CD0" w:rsidRPr="00916F0D" w:rsidRDefault="009E0CD0" w:rsidP="00591615">
      <w:pPr>
        <w:pStyle w:val="BodyTextIndent3"/>
        <w:spacing w:after="0"/>
        <w:rPr>
          <w:sz w:val="22"/>
          <w:szCs w:val="22"/>
        </w:rPr>
      </w:pPr>
      <w:r w:rsidRPr="00916F0D">
        <w:rPr>
          <w:sz w:val="22"/>
          <w:szCs w:val="22"/>
        </w:rPr>
        <w:t>J9063</w:t>
      </w:r>
    </w:p>
    <w:p w14:paraId="1E996DF8" w14:textId="77777777" w:rsidR="009E0CD0" w:rsidRPr="00916F0D" w:rsidRDefault="009E0CD0" w:rsidP="00591615">
      <w:pPr>
        <w:pStyle w:val="BodyTextIndent3"/>
        <w:spacing w:after="0"/>
        <w:rPr>
          <w:sz w:val="22"/>
          <w:szCs w:val="22"/>
        </w:rPr>
      </w:pPr>
      <w:r w:rsidRPr="00916F0D">
        <w:rPr>
          <w:sz w:val="22"/>
          <w:szCs w:val="22"/>
        </w:rPr>
        <w:t>J9065</w:t>
      </w:r>
    </w:p>
    <w:p w14:paraId="7F1C9057" w14:textId="77777777" w:rsidR="009E0CD0" w:rsidRPr="00916F0D" w:rsidRDefault="009E0CD0" w:rsidP="00591615">
      <w:pPr>
        <w:pStyle w:val="BodyTextIndent3"/>
        <w:spacing w:after="0"/>
        <w:rPr>
          <w:sz w:val="22"/>
          <w:szCs w:val="22"/>
        </w:rPr>
      </w:pPr>
      <w:r w:rsidRPr="00916F0D">
        <w:rPr>
          <w:sz w:val="22"/>
          <w:szCs w:val="22"/>
        </w:rPr>
        <w:t>J9070</w:t>
      </w:r>
    </w:p>
    <w:p w14:paraId="05DA643A" w14:textId="77777777" w:rsidR="009E0CD0" w:rsidRPr="00916F0D" w:rsidRDefault="009E0CD0" w:rsidP="00591615">
      <w:pPr>
        <w:pStyle w:val="BodyTextIndent3"/>
        <w:spacing w:after="0"/>
        <w:rPr>
          <w:sz w:val="22"/>
          <w:szCs w:val="22"/>
        </w:rPr>
      </w:pPr>
      <w:r w:rsidRPr="00916F0D">
        <w:rPr>
          <w:sz w:val="22"/>
          <w:szCs w:val="22"/>
        </w:rPr>
        <w:t>J9071</w:t>
      </w:r>
    </w:p>
    <w:p w14:paraId="2643BA0C" w14:textId="77777777" w:rsidR="009E0CD0" w:rsidRPr="00916F0D" w:rsidRDefault="009E0CD0" w:rsidP="00591615">
      <w:pPr>
        <w:pStyle w:val="BodyTextIndent3"/>
        <w:spacing w:after="0"/>
        <w:rPr>
          <w:sz w:val="22"/>
          <w:szCs w:val="22"/>
        </w:rPr>
      </w:pPr>
      <w:r w:rsidRPr="00916F0D">
        <w:rPr>
          <w:sz w:val="22"/>
          <w:szCs w:val="22"/>
        </w:rPr>
        <w:t>J9098</w:t>
      </w:r>
    </w:p>
    <w:p w14:paraId="0F4521F3" w14:textId="77777777" w:rsidR="009E0CD0" w:rsidRPr="00916F0D" w:rsidRDefault="009E0CD0" w:rsidP="00591615">
      <w:pPr>
        <w:pStyle w:val="BodyTextIndent3"/>
        <w:spacing w:after="0"/>
        <w:rPr>
          <w:sz w:val="22"/>
          <w:szCs w:val="22"/>
        </w:rPr>
      </w:pPr>
      <w:r w:rsidRPr="00916F0D">
        <w:rPr>
          <w:sz w:val="22"/>
          <w:szCs w:val="22"/>
        </w:rPr>
        <w:t>J9100</w:t>
      </w:r>
    </w:p>
    <w:p w14:paraId="6A34149B" w14:textId="77777777" w:rsidR="009E0CD0" w:rsidRPr="00916F0D" w:rsidRDefault="009E0CD0" w:rsidP="00591615">
      <w:pPr>
        <w:pStyle w:val="BodyTextIndent3"/>
        <w:spacing w:after="0"/>
        <w:rPr>
          <w:sz w:val="22"/>
          <w:szCs w:val="22"/>
        </w:rPr>
      </w:pPr>
      <w:r w:rsidRPr="00916F0D">
        <w:rPr>
          <w:sz w:val="22"/>
          <w:szCs w:val="22"/>
        </w:rPr>
        <w:t>J9118</w:t>
      </w:r>
    </w:p>
    <w:p w14:paraId="6B077A63" w14:textId="77777777" w:rsidR="009E0CD0" w:rsidRPr="00916F0D" w:rsidRDefault="009E0CD0" w:rsidP="00591615">
      <w:pPr>
        <w:pStyle w:val="BodyTextIndent3"/>
        <w:spacing w:after="0"/>
        <w:rPr>
          <w:sz w:val="22"/>
          <w:szCs w:val="22"/>
        </w:rPr>
      </w:pPr>
      <w:r w:rsidRPr="00916F0D">
        <w:rPr>
          <w:sz w:val="22"/>
          <w:szCs w:val="22"/>
        </w:rPr>
        <w:t>J9119</w:t>
      </w:r>
    </w:p>
    <w:p w14:paraId="18EF2061" w14:textId="77777777" w:rsidR="009E0CD0" w:rsidRPr="00916F0D" w:rsidRDefault="009E0CD0" w:rsidP="00591615">
      <w:pPr>
        <w:pStyle w:val="BodyTextIndent3"/>
        <w:spacing w:after="0"/>
        <w:rPr>
          <w:sz w:val="22"/>
          <w:szCs w:val="22"/>
        </w:rPr>
      </w:pPr>
      <w:r w:rsidRPr="00916F0D">
        <w:rPr>
          <w:sz w:val="22"/>
          <w:szCs w:val="22"/>
        </w:rPr>
        <w:t>J9120</w:t>
      </w:r>
    </w:p>
    <w:p w14:paraId="28B9D8D2" w14:textId="77777777" w:rsidR="009E0CD0" w:rsidRPr="00916F0D" w:rsidRDefault="009E0CD0" w:rsidP="00591615">
      <w:pPr>
        <w:pStyle w:val="BodyTextIndent3"/>
        <w:spacing w:after="0"/>
        <w:rPr>
          <w:sz w:val="22"/>
          <w:szCs w:val="22"/>
        </w:rPr>
      </w:pPr>
      <w:r w:rsidRPr="00916F0D">
        <w:rPr>
          <w:sz w:val="22"/>
          <w:szCs w:val="22"/>
        </w:rPr>
        <w:t>J9130</w:t>
      </w:r>
    </w:p>
    <w:p w14:paraId="7CBFB0E0" w14:textId="77777777" w:rsidR="009E0CD0" w:rsidRPr="00916F0D" w:rsidRDefault="009E0CD0" w:rsidP="00591615">
      <w:pPr>
        <w:pStyle w:val="BodyTextIndent3"/>
        <w:spacing w:after="0"/>
        <w:rPr>
          <w:sz w:val="22"/>
          <w:szCs w:val="22"/>
        </w:rPr>
      </w:pPr>
      <w:r w:rsidRPr="00916F0D">
        <w:rPr>
          <w:sz w:val="22"/>
          <w:szCs w:val="22"/>
        </w:rPr>
        <w:t>J9144</w:t>
      </w:r>
    </w:p>
    <w:p w14:paraId="60F1713E" w14:textId="77777777" w:rsidR="009E0CD0" w:rsidRPr="00916F0D" w:rsidRDefault="009E0CD0" w:rsidP="00591615">
      <w:pPr>
        <w:pStyle w:val="BodyTextIndent3"/>
        <w:spacing w:after="0"/>
        <w:rPr>
          <w:sz w:val="22"/>
          <w:szCs w:val="22"/>
        </w:rPr>
      </w:pPr>
      <w:r w:rsidRPr="00916F0D">
        <w:rPr>
          <w:sz w:val="22"/>
          <w:szCs w:val="22"/>
        </w:rPr>
        <w:t>J9145</w:t>
      </w:r>
    </w:p>
    <w:p w14:paraId="299238B5" w14:textId="77777777" w:rsidR="009E0CD0" w:rsidRPr="00916F0D" w:rsidRDefault="009E0CD0" w:rsidP="00591615">
      <w:pPr>
        <w:pStyle w:val="BodyTextIndent3"/>
        <w:spacing w:after="0"/>
        <w:rPr>
          <w:sz w:val="22"/>
          <w:szCs w:val="22"/>
        </w:rPr>
      </w:pPr>
      <w:r w:rsidRPr="00916F0D">
        <w:rPr>
          <w:sz w:val="22"/>
          <w:szCs w:val="22"/>
        </w:rPr>
        <w:t>J9150</w:t>
      </w:r>
    </w:p>
    <w:p w14:paraId="699641C8" w14:textId="77777777" w:rsidR="009E0CD0" w:rsidRPr="00916F0D" w:rsidRDefault="009E0CD0" w:rsidP="00591615">
      <w:pPr>
        <w:pStyle w:val="BodyTextIndent3"/>
        <w:spacing w:after="0"/>
        <w:rPr>
          <w:sz w:val="22"/>
          <w:szCs w:val="22"/>
        </w:rPr>
      </w:pPr>
      <w:r w:rsidRPr="00916F0D">
        <w:rPr>
          <w:sz w:val="22"/>
          <w:szCs w:val="22"/>
        </w:rPr>
        <w:t>J9153</w:t>
      </w:r>
    </w:p>
    <w:p w14:paraId="4466812E" w14:textId="77777777" w:rsidR="009E0CD0" w:rsidRPr="00916F0D" w:rsidRDefault="009E0CD0" w:rsidP="00591615">
      <w:pPr>
        <w:pStyle w:val="BodyTextIndent3"/>
        <w:spacing w:after="0"/>
        <w:rPr>
          <w:sz w:val="22"/>
          <w:szCs w:val="22"/>
        </w:rPr>
      </w:pPr>
      <w:r w:rsidRPr="00916F0D">
        <w:rPr>
          <w:sz w:val="22"/>
          <w:szCs w:val="22"/>
        </w:rPr>
        <w:t>J9155</w:t>
      </w:r>
    </w:p>
    <w:p w14:paraId="2B768E4A" w14:textId="77777777" w:rsidR="009E0CD0" w:rsidRPr="00916F0D" w:rsidRDefault="009E0CD0" w:rsidP="00591615">
      <w:pPr>
        <w:pStyle w:val="BodyTextIndent3"/>
        <w:spacing w:after="0"/>
        <w:rPr>
          <w:sz w:val="22"/>
          <w:szCs w:val="22"/>
        </w:rPr>
      </w:pPr>
      <w:r w:rsidRPr="00916F0D">
        <w:rPr>
          <w:sz w:val="22"/>
          <w:szCs w:val="22"/>
        </w:rPr>
        <w:t>J9160</w:t>
      </w:r>
    </w:p>
    <w:p w14:paraId="7E3D78C8" w14:textId="77777777" w:rsidR="009E0CD0" w:rsidRPr="00916F0D" w:rsidRDefault="009E0CD0" w:rsidP="00591615">
      <w:pPr>
        <w:pStyle w:val="BodyTextIndent3"/>
        <w:spacing w:after="0"/>
        <w:rPr>
          <w:sz w:val="22"/>
          <w:szCs w:val="22"/>
        </w:rPr>
      </w:pPr>
      <w:r w:rsidRPr="00916F0D">
        <w:rPr>
          <w:sz w:val="22"/>
          <w:szCs w:val="22"/>
        </w:rPr>
        <w:t>J9171</w:t>
      </w:r>
    </w:p>
    <w:p w14:paraId="174F90F0" w14:textId="77777777" w:rsidR="009E0CD0" w:rsidRPr="00916F0D" w:rsidRDefault="009E0CD0" w:rsidP="00591615">
      <w:pPr>
        <w:pStyle w:val="BodyTextIndent3"/>
        <w:spacing w:after="0"/>
        <w:rPr>
          <w:sz w:val="22"/>
          <w:szCs w:val="22"/>
        </w:rPr>
      </w:pPr>
      <w:r w:rsidRPr="00916F0D">
        <w:rPr>
          <w:sz w:val="22"/>
          <w:szCs w:val="22"/>
        </w:rPr>
        <w:lastRenderedPageBreak/>
        <w:t>J9173</w:t>
      </w:r>
    </w:p>
    <w:p w14:paraId="6277F976" w14:textId="77777777" w:rsidR="009E0CD0" w:rsidRPr="00916F0D" w:rsidRDefault="009E0CD0" w:rsidP="00591615">
      <w:pPr>
        <w:pStyle w:val="BodyTextIndent3"/>
        <w:spacing w:after="0"/>
        <w:rPr>
          <w:sz w:val="22"/>
          <w:szCs w:val="22"/>
        </w:rPr>
      </w:pPr>
      <w:r w:rsidRPr="00916F0D">
        <w:rPr>
          <w:sz w:val="22"/>
          <w:szCs w:val="22"/>
        </w:rPr>
        <w:t>J9176</w:t>
      </w:r>
    </w:p>
    <w:p w14:paraId="2FAA1F80" w14:textId="77777777" w:rsidR="009E0CD0" w:rsidRPr="00916F0D" w:rsidRDefault="009E0CD0" w:rsidP="00591615">
      <w:pPr>
        <w:pStyle w:val="BodyTextIndent3"/>
        <w:spacing w:after="0"/>
        <w:rPr>
          <w:sz w:val="22"/>
          <w:szCs w:val="22"/>
        </w:rPr>
      </w:pPr>
      <w:r w:rsidRPr="00916F0D">
        <w:rPr>
          <w:sz w:val="22"/>
          <w:szCs w:val="22"/>
        </w:rPr>
        <w:t>J9177</w:t>
      </w:r>
    </w:p>
    <w:p w14:paraId="2C87401A" w14:textId="77777777" w:rsidR="009E0CD0" w:rsidRPr="00916F0D" w:rsidRDefault="009E0CD0" w:rsidP="00591615">
      <w:pPr>
        <w:pStyle w:val="BodyTextIndent3"/>
        <w:spacing w:after="0"/>
        <w:rPr>
          <w:sz w:val="22"/>
          <w:szCs w:val="22"/>
        </w:rPr>
      </w:pPr>
      <w:r w:rsidRPr="00916F0D">
        <w:rPr>
          <w:sz w:val="22"/>
          <w:szCs w:val="22"/>
        </w:rPr>
        <w:t>J9178</w:t>
      </w:r>
    </w:p>
    <w:p w14:paraId="5BB2EDAD" w14:textId="77777777" w:rsidR="009E0CD0" w:rsidRPr="00916F0D" w:rsidRDefault="009E0CD0" w:rsidP="00591615">
      <w:pPr>
        <w:pStyle w:val="BodyTextIndent3"/>
        <w:spacing w:after="0"/>
        <w:rPr>
          <w:sz w:val="22"/>
          <w:szCs w:val="22"/>
        </w:rPr>
      </w:pPr>
      <w:r w:rsidRPr="00916F0D">
        <w:rPr>
          <w:sz w:val="22"/>
          <w:szCs w:val="22"/>
        </w:rPr>
        <w:t>J9179</w:t>
      </w:r>
    </w:p>
    <w:p w14:paraId="7A54E394" w14:textId="77777777" w:rsidR="009E0CD0" w:rsidRPr="00916F0D" w:rsidRDefault="009E0CD0" w:rsidP="00591615">
      <w:pPr>
        <w:pStyle w:val="BodyTextIndent3"/>
        <w:spacing w:after="0"/>
        <w:rPr>
          <w:sz w:val="22"/>
          <w:szCs w:val="22"/>
        </w:rPr>
      </w:pPr>
      <w:r w:rsidRPr="00916F0D">
        <w:rPr>
          <w:sz w:val="22"/>
          <w:szCs w:val="22"/>
        </w:rPr>
        <w:t>J9181</w:t>
      </w:r>
    </w:p>
    <w:p w14:paraId="25ABADE3" w14:textId="77777777" w:rsidR="009E0CD0" w:rsidRPr="00916F0D" w:rsidRDefault="009E0CD0" w:rsidP="00591615">
      <w:pPr>
        <w:pStyle w:val="BodyTextIndent3"/>
        <w:spacing w:after="0"/>
        <w:rPr>
          <w:sz w:val="22"/>
          <w:szCs w:val="22"/>
        </w:rPr>
      </w:pPr>
      <w:r w:rsidRPr="00916F0D">
        <w:rPr>
          <w:sz w:val="22"/>
          <w:szCs w:val="22"/>
        </w:rPr>
        <w:t>J9185</w:t>
      </w:r>
    </w:p>
    <w:p w14:paraId="463AA087" w14:textId="77777777" w:rsidR="009E0CD0" w:rsidRPr="00916F0D" w:rsidRDefault="009E0CD0" w:rsidP="00591615">
      <w:pPr>
        <w:pStyle w:val="BodyTextIndent3"/>
        <w:spacing w:after="0"/>
        <w:rPr>
          <w:sz w:val="22"/>
          <w:szCs w:val="22"/>
        </w:rPr>
      </w:pPr>
      <w:r w:rsidRPr="00916F0D">
        <w:rPr>
          <w:sz w:val="22"/>
          <w:szCs w:val="22"/>
        </w:rPr>
        <w:t>J9190</w:t>
      </w:r>
    </w:p>
    <w:p w14:paraId="522D2452" w14:textId="77777777" w:rsidR="009E0CD0" w:rsidRPr="00916F0D" w:rsidRDefault="009E0CD0" w:rsidP="00591615">
      <w:pPr>
        <w:pStyle w:val="BodyTextIndent3"/>
        <w:spacing w:after="0"/>
        <w:rPr>
          <w:sz w:val="22"/>
          <w:szCs w:val="22"/>
        </w:rPr>
      </w:pPr>
      <w:r w:rsidRPr="00916F0D">
        <w:rPr>
          <w:sz w:val="22"/>
          <w:szCs w:val="22"/>
        </w:rPr>
        <w:t>J9196</w:t>
      </w:r>
    </w:p>
    <w:p w14:paraId="28D7505B" w14:textId="77777777" w:rsidR="009E0CD0" w:rsidRPr="00916F0D" w:rsidRDefault="009E0CD0" w:rsidP="00591615">
      <w:pPr>
        <w:pStyle w:val="BodyTextIndent3"/>
        <w:spacing w:after="0"/>
        <w:rPr>
          <w:sz w:val="22"/>
          <w:szCs w:val="22"/>
        </w:rPr>
      </w:pPr>
      <w:r w:rsidRPr="00916F0D">
        <w:rPr>
          <w:sz w:val="22"/>
          <w:szCs w:val="22"/>
        </w:rPr>
        <w:t>J9198</w:t>
      </w:r>
    </w:p>
    <w:p w14:paraId="6732827B" w14:textId="77777777" w:rsidR="009E0CD0" w:rsidRPr="00916F0D" w:rsidRDefault="009E0CD0" w:rsidP="00591615">
      <w:pPr>
        <w:pStyle w:val="BodyTextIndent3"/>
        <w:spacing w:after="0"/>
        <w:rPr>
          <w:sz w:val="22"/>
          <w:szCs w:val="22"/>
        </w:rPr>
      </w:pPr>
      <w:r w:rsidRPr="00916F0D">
        <w:rPr>
          <w:sz w:val="22"/>
          <w:szCs w:val="22"/>
        </w:rPr>
        <w:t>J9200</w:t>
      </w:r>
    </w:p>
    <w:p w14:paraId="17C49735" w14:textId="77777777" w:rsidR="009E0CD0" w:rsidRPr="00916F0D" w:rsidRDefault="009E0CD0" w:rsidP="00591615">
      <w:pPr>
        <w:pStyle w:val="BodyTextIndent3"/>
        <w:spacing w:after="0"/>
        <w:rPr>
          <w:sz w:val="22"/>
          <w:szCs w:val="22"/>
        </w:rPr>
      </w:pPr>
      <w:r w:rsidRPr="00916F0D">
        <w:rPr>
          <w:sz w:val="22"/>
          <w:szCs w:val="22"/>
        </w:rPr>
        <w:t>J9201</w:t>
      </w:r>
    </w:p>
    <w:p w14:paraId="6BE97CA8" w14:textId="77777777" w:rsidR="009E0CD0" w:rsidRPr="00916F0D" w:rsidRDefault="009E0CD0" w:rsidP="00591615">
      <w:pPr>
        <w:pStyle w:val="BodyTextIndent3"/>
        <w:spacing w:after="0"/>
        <w:rPr>
          <w:sz w:val="22"/>
          <w:szCs w:val="22"/>
        </w:rPr>
      </w:pPr>
      <w:r w:rsidRPr="00916F0D">
        <w:rPr>
          <w:sz w:val="22"/>
          <w:szCs w:val="22"/>
        </w:rPr>
        <w:t>J9202</w:t>
      </w:r>
    </w:p>
    <w:p w14:paraId="77601FE8" w14:textId="77777777" w:rsidR="009E0CD0" w:rsidRPr="00916F0D" w:rsidRDefault="009E0CD0" w:rsidP="00591615">
      <w:pPr>
        <w:pStyle w:val="BodyTextIndent3"/>
        <w:spacing w:after="0"/>
        <w:rPr>
          <w:sz w:val="22"/>
          <w:szCs w:val="22"/>
        </w:rPr>
      </w:pPr>
      <w:r w:rsidRPr="00916F0D">
        <w:rPr>
          <w:sz w:val="22"/>
          <w:szCs w:val="22"/>
        </w:rPr>
        <w:t>J9204</w:t>
      </w:r>
    </w:p>
    <w:p w14:paraId="3DB4F042" w14:textId="77777777" w:rsidR="009E0CD0" w:rsidRPr="00916F0D" w:rsidRDefault="009E0CD0" w:rsidP="00591615">
      <w:pPr>
        <w:pStyle w:val="BodyTextIndent3"/>
        <w:spacing w:after="0"/>
        <w:rPr>
          <w:sz w:val="22"/>
          <w:szCs w:val="22"/>
        </w:rPr>
      </w:pPr>
      <w:r w:rsidRPr="00916F0D">
        <w:rPr>
          <w:sz w:val="22"/>
          <w:szCs w:val="22"/>
        </w:rPr>
        <w:t>J9205</w:t>
      </w:r>
    </w:p>
    <w:p w14:paraId="6171D9E2" w14:textId="77777777" w:rsidR="009E0CD0" w:rsidRPr="00916F0D" w:rsidRDefault="009E0CD0" w:rsidP="00591615">
      <w:pPr>
        <w:pStyle w:val="BodyTextIndent3"/>
        <w:spacing w:after="0"/>
        <w:rPr>
          <w:sz w:val="22"/>
          <w:szCs w:val="22"/>
        </w:rPr>
      </w:pPr>
      <w:r w:rsidRPr="00916F0D">
        <w:rPr>
          <w:sz w:val="22"/>
          <w:szCs w:val="22"/>
        </w:rPr>
        <w:t>J9206</w:t>
      </w:r>
    </w:p>
    <w:p w14:paraId="67C09EFF" w14:textId="77777777" w:rsidR="009E0CD0" w:rsidRPr="00916F0D" w:rsidRDefault="009E0CD0" w:rsidP="00591615">
      <w:pPr>
        <w:pStyle w:val="BodyTextIndent3"/>
        <w:spacing w:after="0"/>
        <w:rPr>
          <w:sz w:val="22"/>
          <w:szCs w:val="22"/>
        </w:rPr>
      </w:pPr>
      <w:r w:rsidRPr="00916F0D">
        <w:rPr>
          <w:sz w:val="22"/>
          <w:szCs w:val="22"/>
        </w:rPr>
        <w:t>J9207</w:t>
      </w:r>
    </w:p>
    <w:p w14:paraId="63A08C0E" w14:textId="77777777" w:rsidR="009E0CD0" w:rsidRPr="00916F0D" w:rsidRDefault="009E0CD0" w:rsidP="00591615">
      <w:pPr>
        <w:pStyle w:val="BodyTextIndent3"/>
        <w:spacing w:after="0"/>
        <w:rPr>
          <w:sz w:val="22"/>
          <w:szCs w:val="22"/>
        </w:rPr>
      </w:pPr>
      <w:r w:rsidRPr="00916F0D">
        <w:rPr>
          <w:sz w:val="22"/>
          <w:szCs w:val="22"/>
        </w:rPr>
        <w:t>J9208</w:t>
      </w:r>
    </w:p>
    <w:p w14:paraId="2129D2C0" w14:textId="77777777" w:rsidR="009E0CD0" w:rsidRPr="00916F0D" w:rsidRDefault="009E0CD0" w:rsidP="00591615">
      <w:pPr>
        <w:pStyle w:val="BodyTextIndent3"/>
        <w:spacing w:after="0"/>
        <w:rPr>
          <w:sz w:val="22"/>
          <w:szCs w:val="22"/>
        </w:rPr>
      </w:pPr>
      <w:r w:rsidRPr="00916F0D">
        <w:rPr>
          <w:sz w:val="22"/>
          <w:szCs w:val="22"/>
        </w:rPr>
        <w:t>J9209</w:t>
      </w:r>
    </w:p>
    <w:p w14:paraId="5C86C52C" w14:textId="77777777" w:rsidR="009E0CD0" w:rsidRPr="00916F0D" w:rsidRDefault="009E0CD0" w:rsidP="00591615">
      <w:pPr>
        <w:pStyle w:val="BodyTextIndent3"/>
        <w:spacing w:after="0"/>
        <w:rPr>
          <w:sz w:val="22"/>
          <w:szCs w:val="22"/>
        </w:rPr>
      </w:pPr>
      <w:r w:rsidRPr="00916F0D">
        <w:rPr>
          <w:sz w:val="22"/>
          <w:szCs w:val="22"/>
        </w:rPr>
        <w:t>J9210</w:t>
      </w:r>
    </w:p>
    <w:p w14:paraId="39471661" w14:textId="77777777" w:rsidR="009E0CD0" w:rsidRPr="00916F0D" w:rsidRDefault="009E0CD0" w:rsidP="00591615">
      <w:pPr>
        <w:pStyle w:val="BodyTextIndent3"/>
        <w:spacing w:after="0"/>
        <w:rPr>
          <w:sz w:val="22"/>
          <w:szCs w:val="22"/>
        </w:rPr>
      </w:pPr>
      <w:r w:rsidRPr="00916F0D">
        <w:rPr>
          <w:sz w:val="22"/>
          <w:szCs w:val="22"/>
        </w:rPr>
        <w:t>J9211</w:t>
      </w:r>
    </w:p>
    <w:p w14:paraId="77326891" w14:textId="77777777" w:rsidR="009E0CD0" w:rsidRPr="00916F0D" w:rsidRDefault="009E0CD0" w:rsidP="00591615">
      <w:pPr>
        <w:pStyle w:val="BodyTextIndent3"/>
        <w:spacing w:after="0"/>
        <w:rPr>
          <w:sz w:val="22"/>
          <w:szCs w:val="22"/>
        </w:rPr>
      </w:pPr>
      <w:r w:rsidRPr="00916F0D">
        <w:rPr>
          <w:sz w:val="22"/>
          <w:szCs w:val="22"/>
        </w:rPr>
        <w:t>J9212</w:t>
      </w:r>
    </w:p>
    <w:p w14:paraId="63E28101" w14:textId="77777777" w:rsidR="009E0CD0" w:rsidRPr="00916F0D" w:rsidRDefault="009E0CD0" w:rsidP="00591615">
      <w:pPr>
        <w:pStyle w:val="BodyTextIndent3"/>
        <w:spacing w:after="0"/>
        <w:rPr>
          <w:sz w:val="22"/>
          <w:szCs w:val="22"/>
        </w:rPr>
      </w:pPr>
      <w:r w:rsidRPr="00916F0D">
        <w:rPr>
          <w:sz w:val="22"/>
          <w:szCs w:val="22"/>
        </w:rPr>
        <w:t>J9213</w:t>
      </w:r>
    </w:p>
    <w:p w14:paraId="037BE6CC" w14:textId="77777777" w:rsidR="009E0CD0" w:rsidRPr="00916F0D" w:rsidRDefault="009E0CD0" w:rsidP="00591615">
      <w:pPr>
        <w:pStyle w:val="BodyTextIndent3"/>
        <w:spacing w:after="0"/>
        <w:rPr>
          <w:sz w:val="22"/>
          <w:szCs w:val="22"/>
        </w:rPr>
      </w:pPr>
      <w:r w:rsidRPr="00916F0D">
        <w:rPr>
          <w:sz w:val="22"/>
          <w:szCs w:val="22"/>
        </w:rPr>
        <w:t>J9214</w:t>
      </w:r>
    </w:p>
    <w:p w14:paraId="4351D502" w14:textId="77777777" w:rsidR="009E0CD0" w:rsidRPr="00916F0D" w:rsidRDefault="009E0CD0" w:rsidP="00591615">
      <w:pPr>
        <w:pStyle w:val="BodyTextIndent3"/>
        <w:spacing w:after="0"/>
        <w:rPr>
          <w:sz w:val="22"/>
          <w:szCs w:val="22"/>
        </w:rPr>
      </w:pPr>
      <w:r w:rsidRPr="00916F0D">
        <w:rPr>
          <w:sz w:val="22"/>
          <w:szCs w:val="22"/>
        </w:rPr>
        <w:t>J9216</w:t>
      </w:r>
    </w:p>
    <w:p w14:paraId="356590B5" w14:textId="77777777" w:rsidR="009E0CD0" w:rsidRPr="00916F0D" w:rsidRDefault="009E0CD0" w:rsidP="00591615">
      <w:pPr>
        <w:pStyle w:val="BodyTextIndent3"/>
        <w:spacing w:after="0"/>
        <w:rPr>
          <w:sz w:val="22"/>
          <w:szCs w:val="22"/>
        </w:rPr>
      </w:pPr>
      <w:r w:rsidRPr="00916F0D">
        <w:rPr>
          <w:sz w:val="22"/>
          <w:szCs w:val="22"/>
        </w:rPr>
        <w:t>J9217</w:t>
      </w:r>
    </w:p>
    <w:p w14:paraId="146D4793" w14:textId="77777777" w:rsidR="009E0CD0" w:rsidRPr="00916F0D" w:rsidRDefault="009E0CD0" w:rsidP="00591615">
      <w:pPr>
        <w:pStyle w:val="BodyTextIndent3"/>
        <w:spacing w:after="0"/>
        <w:rPr>
          <w:sz w:val="22"/>
          <w:szCs w:val="22"/>
        </w:rPr>
      </w:pPr>
      <w:r w:rsidRPr="00916F0D">
        <w:rPr>
          <w:sz w:val="22"/>
          <w:szCs w:val="22"/>
        </w:rPr>
        <w:t>J9218</w:t>
      </w:r>
    </w:p>
    <w:p w14:paraId="3F5F8162" w14:textId="77777777" w:rsidR="009E0CD0" w:rsidRPr="00916F0D" w:rsidRDefault="009E0CD0" w:rsidP="00591615">
      <w:pPr>
        <w:pStyle w:val="BodyTextIndent3"/>
        <w:spacing w:after="0"/>
        <w:rPr>
          <w:sz w:val="22"/>
          <w:szCs w:val="22"/>
        </w:rPr>
      </w:pPr>
      <w:r w:rsidRPr="00916F0D">
        <w:rPr>
          <w:sz w:val="22"/>
          <w:szCs w:val="22"/>
        </w:rPr>
        <w:t>J9219</w:t>
      </w:r>
    </w:p>
    <w:p w14:paraId="4DF3622B" w14:textId="77777777" w:rsidR="009E0CD0" w:rsidRPr="00916F0D" w:rsidRDefault="009E0CD0" w:rsidP="00591615">
      <w:pPr>
        <w:pStyle w:val="BodyTextIndent3"/>
        <w:spacing w:after="0"/>
        <w:rPr>
          <w:sz w:val="22"/>
          <w:szCs w:val="22"/>
        </w:rPr>
      </w:pPr>
      <w:r w:rsidRPr="00916F0D">
        <w:rPr>
          <w:sz w:val="22"/>
          <w:szCs w:val="22"/>
        </w:rPr>
        <w:t>J9223</w:t>
      </w:r>
    </w:p>
    <w:p w14:paraId="0D09F619" w14:textId="77777777" w:rsidR="009E0CD0" w:rsidRPr="00916F0D" w:rsidRDefault="009E0CD0" w:rsidP="00591615">
      <w:pPr>
        <w:pStyle w:val="BodyTextIndent3"/>
        <w:spacing w:after="0"/>
        <w:rPr>
          <w:sz w:val="22"/>
          <w:szCs w:val="22"/>
        </w:rPr>
      </w:pPr>
      <w:r w:rsidRPr="00916F0D">
        <w:rPr>
          <w:sz w:val="22"/>
          <w:szCs w:val="22"/>
        </w:rPr>
        <w:t>J9225</w:t>
      </w:r>
    </w:p>
    <w:p w14:paraId="5232D4D4" w14:textId="77777777" w:rsidR="009E0CD0" w:rsidRPr="00916F0D" w:rsidRDefault="009E0CD0" w:rsidP="00591615">
      <w:pPr>
        <w:pStyle w:val="BodyTextIndent3"/>
        <w:spacing w:after="0"/>
        <w:rPr>
          <w:sz w:val="22"/>
          <w:szCs w:val="22"/>
        </w:rPr>
      </w:pPr>
      <w:r w:rsidRPr="00916F0D">
        <w:rPr>
          <w:sz w:val="22"/>
          <w:szCs w:val="22"/>
        </w:rPr>
        <w:t>J9226</w:t>
      </w:r>
    </w:p>
    <w:p w14:paraId="031BA841" w14:textId="77777777" w:rsidR="009E0CD0" w:rsidRPr="00916F0D" w:rsidRDefault="009E0CD0" w:rsidP="00591615">
      <w:pPr>
        <w:pStyle w:val="BodyTextIndent3"/>
        <w:spacing w:after="0"/>
        <w:rPr>
          <w:sz w:val="22"/>
          <w:szCs w:val="22"/>
        </w:rPr>
      </w:pPr>
      <w:r w:rsidRPr="00916F0D">
        <w:rPr>
          <w:sz w:val="22"/>
          <w:szCs w:val="22"/>
        </w:rPr>
        <w:t>J9227</w:t>
      </w:r>
    </w:p>
    <w:p w14:paraId="571273EB" w14:textId="77777777" w:rsidR="009E0CD0" w:rsidRPr="00916F0D" w:rsidRDefault="009E0CD0" w:rsidP="00591615">
      <w:pPr>
        <w:pStyle w:val="BodyTextIndent3"/>
        <w:spacing w:after="0"/>
        <w:rPr>
          <w:sz w:val="22"/>
          <w:szCs w:val="22"/>
        </w:rPr>
      </w:pPr>
      <w:r w:rsidRPr="00916F0D">
        <w:rPr>
          <w:sz w:val="22"/>
          <w:szCs w:val="22"/>
        </w:rPr>
        <w:t>J9228</w:t>
      </w:r>
    </w:p>
    <w:p w14:paraId="79F5E1F3" w14:textId="77777777" w:rsidR="009E0CD0" w:rsidRPr="00916F0D" w:rsidRDefault="009E0CD0" w:rsidP="00591615">
      <w:pPr>
        <w:pStyle w:val="BodyTextIndent3"/>
        <w:spacing w:after="0"/>
        <w:rPr>
          <w:sz w:val="22"/>
          <w:szCs w:val="22"/>
        </w:rPr>
      </w:pPr>
      <w:r w:rsidRPr="00916F0D">
        <w:rPr>
          <w:sz w:val="22"/>
          <w:szCs w:val="22"/>
        </w:rPr>
        <w:t>J9229</w:t>
      </w:r>
    </w:p>
    <w:p w14:paraId="68EA277A" w14:textId="77777777" w:rsidR="009E0CD0" w:rsidRPr="00916F0D" w:rsidRDefault="009E0CD0" w:rsidP="00591615">
      <w:pPr>
        <w:pStyle w:val="BodyTextIndent3"/>
        <w:spacing w:after="0"/>
        <w:rPr>
          <w:sz w:val="22"/>
          <w:szCs w:val="22"/>
        </w:rPr>
      </w:pPr>
      <w:r w:rsidRPr="00916F0D">
        <w:rPr>
          <w:sz w:val="22"/>
          <w:szCs w:val="22"/>
        </w:rPr>
        <w:t>J9230</w:t>
      </w:r>
    </w:p>
    <w:p w14:paraId="79F96B6D" w14:textId="77777777" w:rsidR="009E0CD0" w:rsidRPr="00916F0D" w:rsidRDefault="009E0CD0" w:rsidP="00591615">
      <w:pPr>
        <w:pStyle w:val="BodyTextIndent3"/>
        <w:spacing w:after="0"/>
        <w:rPr>
          <w:sz w:val="22"/>
          <w:szCs w:val="22"/>
        </w:rPr>
      </w:pPr>
      <w:r w:rsidRPr="00916F0D">
        <w:rPr>
          <w:sz w:val="22"/>
          <w:szCs w:val="22"/>
        </w:rPr>
        <w:t>J9245</w:t>
      </w:r>
    </w:p>
    <w:p w14:paraId="709B3B51" w14:textId="77777777" w:rsidR="009E0CD0" w:rsidRPr="00916F0D" w:rsidRDefault="009E0CD0" w:rsidP="00591615">
      <w:pPr>
        <w:pStyle w:val="BodyTextIndent3"/>
        <w:spacing w:after="0"/>
        <w:rPr>
          <w:sz w:val="22"/>
          <w:szCs w:val="22"/>
        </w:rPr>
      </w:pPr>
      <w:r w:rsidRPr="00916F0D">
        <w:rPr>
          <w:sz w:val="22"/>
          <w:szCs w:val="22"/>
        </w:rPr>
        <w:t>J9246</w:t>
      </w:r>
    </w:p>
    <w:p w14:paraId="0E3F830C" w14:textId="77777777" w:rsidR="009E0CD0" w:rsidRPr="00916F0D" w:rsidRDefault="009E0CD0" w:rsidP="00591615">
      <w:pPr>
        <w:pStyle w:val="BodyTextIndent3"/>
        <w:spacing w:after="0"/>
        <w:rPr>
          <w:sz w:val="22"/>
          <w:szCs w:val="22"/>
        </w:rPr>
      </w:pPr>
      <w:r w:rsidRPr="00916F0D">
        <w:rPr>
          <w:sz w:val="22"/>
          <w:szCs w:val="22"/>
        </w:rPr>
        <w:t>J9247</w:t>
      </w:r>
    </w:p>
    <w:p w14:paraId="35931723" w14:textId="77777777" w:rsidR="009E0CD0" w:rsidRPr="00916F0D" w:rsidRDefault="009E0CD0" w:rsidP="00591615">
      <w:pPr>
        <w:pStyle w:val="BodyTextIndent3"/>
        <w:spacing w:after="0"/>
        <w:rPr>
          <w:sz w:val="22"/>
          <w:szCs w:val="22"/>
        </w:rPr>
      </w:pPr>
      <w:r w:rsidRPr="00916F0D">
        <w:rPr>
          <w:sz w:val="22"/>
          <w:szCs w:val="22"/>
        </w:rPr>
        <w:t>J9250</w:t>
      </w:r>
    </w:p>
    <w:p w14:paraId="66EB60E5" w14:textId="77777777" w:rsidR="009E0CD0" w:rsidRPr="00916F0D" w:rsidRDefault="009E0CD0" w:rsidP="00591615">
      <w:pPr>
        <w:pStyle w:val="BodyTextIndent3"/>
        <w:spacing w:after="0"/>
        <w:rPr>
          <w:sz w:val="22"/>
          <w:szCs w:val="22"/>
        </w:rPr>
      </w:pPr>
      <w:r w:rsidRPr="00916F0D">
        <w:rPr>
          <w:sz w:val="22"/>
          <w:szCs w:val="22"/>
        </w:rPr>
        <w:t>J9259</w:t>
      </w:r>
    </w:p>
    <w:p w14:paraId="6EF12075" w14:textId="77777777" w:rsidR="009E0CD0" w:rsidRPr="00916F0D" w:rsidRDefault="009E0CD0" w:rsidP="00591615">
      <w:pPr>
        <w:pStyle w:val="BodyTextIndent3"/>
        <w:spacing w:after="0"/>
        <w:rPr>
          <w:sz w:val="22"/>
          <w:szCs w:val="22"/>
        </w:rPr>
      </w:pPr>
      <w:r w:rsidRPr="00916F0D">
        <w:rPr>
          <w:sz w:val="22"/>
          <w:szCs w:val="22"/>
        </w:rPr>
        <w:t>J9260</w:t>
      </w:r>
    </w:p>
    <w:p w14:paraId="33771E98" w14:textId="77777777" w:rsidR="009E0CD0" w:rsidRPr="00916F0D" w:rsidRDefault="009E0CD0" w:rsidP="00591615">
      <w:pPr>
        <w:pStyle w:val="BodyTextIndent3"/>
        <w:spacing w:after="0"/>
        <w:rPr>
          <w:sz w:val="22"/>
          <w:szCs w:val="22"/>
        </w:rPr>
      </w:pPr>
      <w:r w:rsidRPr="00916F0D">
        <w:rPr>
          <w:sz w:val="22"/>
          <w:szCs w:val="22"/>
        </w:rPr>
        <w:t>J9261</w:t>
      </w:r>
    </w:p>
    <w:p w14:paraId="7BDD6AE2" w14:textId="77777777" w:rsidR="009E0CD0" w:rsidRPr="00916F0D" w:rsidRDefault="009E0CD0" w:rsidP="00591615">
      <w:pPr>
        <w:pStyle w:val="BodyTextIndent3"/>
        <w:spacing w:after="0"/>
        <w:rPr>
          <w:sz w:val="22"/>
          <w:szCs w:val="22"/>
        </w:rPr>
      </w:pPr>
      <w:r w:rsidRPr="00916F0D">
        <w:rPr>
          <w:sz w:val="22"/>
          <w:szCs w:val="22"/>
        </w:rPr>
        <w:t>J9262</w:t>
      </w:r>
    </w:p>
    <w:p w14:paraId="785A4CBF" w14:textId="77777777" w:rsidR="009E0CD0" w:rsidRPr="00916F0D" w:rsidRDefault="009E0CD0" w:rsidP="00591615">
      <w:pPr>
        <w:pStyle w:val="BodyTextIndent3"/>
        <w:spacing w:after="0"/>
        <w:rPr>
          <w:sz w:val="22"/>
          <w:szCs w:val="22"/>
        </w:rPr>
      </w:pPr>
      <w:r w:rsidRPr="00916F0D">
        <w:rPr>
          <w:sz w:val="22"/>
          <w:szCs w:val="22"/>
        </w:rPr>
        <w:t>J9263</w:t>
      </w:r>
    </w:p>
    <w:p w14:paraId="3B3F23EA" w14:textId="77777777" w:rsidR="009E0CD0" w:rsidRPr="00916F0D" w:rsidRDefault="009E0CD0" w:rsidP="00591615">
      <w:pPr>
        <w:pStyle w:val="BodyTextIndent3"/>
        <w:spacing w:after="0"/>
        <w:rPr>
          <w:sz w:val="22"/>
          <w:szCs w:val="22"/>
        </w:rPr>
      </w:pPr>
      <w:r w:rsidRPr="00916F0D">
        <w:rPr>
          <w:sz w:val="22"/>
          <w:szCs w:val="22"/>
        </w:rPr>
        <w:t>J9264</w:t>
      </w:r>
    </w:p>
    <w:p w14:paraId="00518A79" w14:textId="77777777" w:rsidR="009E0CD0" w:rsidRPr="00916F0D" w:rsidRDefault="009E0CD0" w:rsidP="00591615">
      <w:pPr>
        <w:pStyle w:val="BodyTextIndent3"/>
        <w:spacing w:after="0"/>
        <w:rPr>
          <w:sz w:val="22"/>
          <w:szCs w:val="22"/>
        </w:rPr>
      </w:pPr>
      <w:r w:rsidRPr="00916F0D">
        <w:rPr>
          <w:sz w:val="22"/>
          <w:szCs w:val="22"/>
        </w:rPr>
        <w:t>J9266</w:t>
      </w:r>
    </w:p>
    <w:p w14:paraId="5339FBDA" w14:textId="77777777" w:rsidR="009E0CD0" w:rsidRPr="00916F0D" w:rsidRDefault="009E0CD0" w:rsidP="00591615">
      <w:pPr>
        <w:pStyle w:val="BodyTextIndent3"/>
        <w:spacing w:after="0"/>
        <w:rPr>
          <w:sz w:val="22"/>
          <w:szCs w:val="22"/>
        </w:rPr>
      </w:pPr>
      <w:r w:rsidRPr="00916F0D">
        <w:rPr>
          <w:sz w:val="22"/>
          <w:szCs w:val="22"/>
        </w:rPr>
        <w:t>J9267</w:t>
      </w:r>
    </w:p>
    <w:p w14:paraId="727FC75D" w14:textId="77777777" w:rsidR="009E0CD0" w:rsidRPr="00916F0D" w:rsidRDefault="009E0CD0" w:rsidP="00591615">
      <w:pPr>
        <w:pStyle w:val="BodyTextIndent3"/>
        <w:spacing w:after="0"/>
        <w:rPr>
          <w:sz w:val="22"/>
          <w:szCs w:val="22"/>
        </w:rPr>
      </w:pPr>
      <w:r w:rsidRPr="00916F0D">
        <w:rPr>
          <w:sz w:val="22"/>
          <w:szCs w:val="22"/>
        </w:rPr>
        <w:t>J9268</w:t>
      </w:r>
    </w:p>
    <w:p w14:paraId="2B103BF7" w14:textId="77777777" w:rsidR="009E0CD0" w:rsidRPr="00916F0D" w:rsidRDefault="009E0CD0" w:rsidP="00591615">
      <w:pPr>
        <w:pStyle w:val="BodyTextIndent3"/>
        <w:spacing w:after="0"/>
        <w:rPr>
          <w:sz w:val="22"/>
          <w:szCs w:val="22"/>
        </w:rPr>
      </w:pPr>
      <w:r w:rsidRPr="00916F0D">
        <w:rPr>
          <w:sz w:val="22"/>
          <w:szCs w:val="22"/>
        </w:rPr>
        <w:t>J9269</w:t>
      </w:r>
    </w:p>
    <w:p w14:paraId="28D92BE7" w14:textId="77777777" w:rsidR="009E0CD0" w:rsidRPr="00916F0D" w:rsidRDefault="009E0CD0" w:rsidP="00591615">
      <w:pPr>
        <w:pStyle w:val="BodyTextIndent3"/>
        <w:spacing w:after="0"/>
        <w:rPr>
          <w:sz w:val="22"/>
          <w:szCs w:val="22"/>
        </w:rPr>
      </w:pPr>
      <w:r w:rsidRPr="00916F0D">
        <w:rPr>
          <w:sz w:val="22"/>
          <w:szCs w:val="22"/>
        </w:rPr>
        <w:t>J9271</w:t>
      </w:r>
    </w:p>
    <w:p w14:paraId="2E760719" w14:textId="77777777" w:rsidR="009E0CD0" w:rsidRPr="00916F0D" w:rsidRDefault="009E0CD0" w:rsidP="00591615">
      <w:pPr>
        <w:pStyle w:val="BodyTextIndent3"/>
        <w:spacing w:after="0"/>
        <w:rPr>
          <w:sz w:val="22"/>
          <w:szCs w:val="22"/>
        </w:rPr>
      </w:pPr>
      <w:r w:rsidRPr="00916F0D">
        <w:rPr>
          <w:sz w:val="22"/>
          <w:szCs w:val="22"/>
        </w:rPr>
        <w:t>J9272</w:t>
      </w:r>
    </w:p>
    <w:p w14:paraId="00FB1D2F" w14:textId="77777777" w:rsidR="009E0CD0" w:rsidRPr="00916F0D" w:rsidRDefault="009E0CD0" w:rsidP="00591615">
      <w:pPr>
        <w:pStyle w:val="BodyTextIndent3"/>
        <w:spacing w:after="0"/>
        <w:rPr>
          <w:sz w:val="22"/>
          <w:szCs w:val="22"/>
        </w:rPr>
      </w:pPr>
      <w:r w:rsidRPr="00916F0D">
        <w:rPr>
          <w:sz w:val="22"/>
          <w:szCs w:val="22"/>
        </w:rPr>
        <w:t>J9273</w:t>
      </w:r>
    </w:p>
    <w:p w14:paraId="3C9B320C" w14:textId="77777777" w:rsidR="009E0CD0" w:rsidRPr="00916F0D" w:rsidRDefault="009E0CD0" w:rsidP="00591615">
      <w:pPr>
        <w:pStyle w:val="BodyTextIndent3"/>
        <w:spacing w:after="0"/>
        <w:rPr>
          <w:sz w:val="22"/>
          <w:szCs w:val="22"/>
        </w:rPr>
      </w:pPr>
      <w:r w:rsidRPr="00916F0D">
        <w:rPr>
          <w:sz w:val="22"/>
          <w:szCs w:val="22"/>
        </w:rPr>
        <w:t>J9274</w:t>
      </w:r>
    </w:p>
    <w:p w14:paraId="28DBC304" w14:textId="77777777" w:rsidR="009E0CD0" w:rsidRPr="00916F0D" w:rsidRDefault="009E0CD0" w:rsidP="00591615">
      <w:pPr>
        <w:pStyle w:val="BodyTextIndent3"/>
        <w:spacing w:after="0"/>
        <w:rPr>
          <w:sz w:val="22"/>
          <w:szCs w:val="22"/>
        </w:rPr>
      </w:pPr>
      <w:r w:rsidRPr="00916F0D">
        <w:rPr>
          <w:sz w:val="22"/>
          <w:szCs w:val="22"/>
        </w:rPr>
        <w:t>J9280</w:t>
      </w:r>
    </w:p>
    <w:p w14:paraId="11D5286D" w14:textId="77777777" w:rsidR="009E0CD0" w:rsidRPr="00916F0D" w:rsidRDefault="009E0CD0" w:rsidP="00591615">
      <w:pPr>
        <w:pStyle w:val="BodyTextIndent3"/>
        <w:spacing w:after="0"/>
        <w:rPr>
          <w:sz w:val="22"/>
          <w:szCs w:val="22"/>
        </w:rPr>
      </w:pPr>
      <w:r w:rsidRPr="00916F0D">
        <w:rPr>
          <w:sz w:val="22"/>
          <w:szCs w:val="22"/>
        </w:rPr>
        <w:t>J9281</w:t>
      </w:r>
    </w:p>
    <w:p w14:paraId="397CAB60" w14:textId="77777777" w:rsidR="009E0CD0" w:rsidRPr="00916F0D" w:rsidRDefault="009E0CD0" w:rsidP="00591615">
      <w:pPr>
        <w:pStyle w:val="BodyTextIndent3"/>
        <w:spacing w:after="0"/>
        <w:rPr>
          <w:sz w:val="22"/>
          <w:szCs w:val="22"/>
        </w:rPr>
      </w:pPr>
      <w:r w:rsidRPr="00916F0D">
        <w:rPr>
          <w:sz w:val="22"/>
          <w:szCs w:val="22"/>
        </w:rPr>
        <w:t>J9293</w:t>
      </w:r>
    </w:p>
    <w:p w14:paraId="7EC74A2D" w14:textId="77777777" w:rsidR="009E0CD0" w:rsidRPr="00916F0D" w:rsidRDefault="009E0CD0" w:rsidP="00591615">
      <w:pPr>
        <w:pStyle w:val="BodyTextIndent3"/>
        <w:spacing w:after="0"/>
        <w:rPr>
          <w:sz w:val="22"/>
          <w:szCs w:val="22"/>
        </w:rPr>
      </w:pPr>
      <w:r w:rsidRPr="00916F0D">
        <w:rPr>
          <w:sz w:val="22"/>
          <w:szCs w:val="22"/>
        </w:rPr>
        <w:t>J9294</w:t>
      </w:r>
    </w:p>
    <w:p w14:paraId="3E75AB6A" w14:textId="77777777" w:rsidR="009E0CD0" w:rsidRPr="00916F0D" w:rsidRDefault="009E0CD0" w:rsidP="00591615">
      <w:pPr>
        <w:pStyle w:val="BodyTextIndent3"/>
        <w:spacing w:after="0"/>
        <w:rPr>
          <w:sz w:val="22"/>
          <w:szCs w:val="22"/>
        </w:rPr>
      </w:pPr>
      <w:r w:rsidRPr="00916F0D">
        <w:rPr>
          <w:sz w:val="22"/>
          <w:szCs w:val="22"/>
        </w:rPr>
        <w:t>J9295</w:t>
      </w:r>
    </w:p>
    <w:p w14:paraId="433DE024" w14:textId="77777777" w:rsidR="009E0CD0" w:rsidRPr="00916F0D" w:rsidRDefault="009E0CD0" w:rsidP="00591615">
      <w:pPr>
        <w:pStyle w:val="BodyTextIndent3"/>
        <w:spacing w:after="0"/>
        <w:rPr>
          <w:sz w:val="22"/>
          <w:szCs w:val="22"/>
        </w:rPr>
      </w:pPr>
      <w:r w:rsidRPr="00916F0D">
        <w:rPr>
          <w:sz w:val="22"/>
          <w:szCs w:val="22"/>
        </w:rPr>
        <w:t>J9296</w:t>
      </w:r>
    </w:p>
    <w:p w14:paraId="37CCAEBA" w14:textId="77777777" w:rsidR="009E0CD0" w:rsidRPr="00916F0D" w:rsidRDefault="009E0CD0" w:rsidP="00591615">
      <w:pPr>
        <w:pStyle w:val="BodyTextIndent3"/>
        <w:spacing w:after="0"/>
        <w:rPr>
          <w:sz w:val="22"/>
          <w:szCs w:val="22"/>
        </w:rPr>
      </w:pPr>
      <w:r w:rsidRPr="00916F0D">
        <w:rPr>
          <w:sz w:val="22"/>
          <w:szCs w:val="22"/>
        </w:rPr>
        <w:t>J9297</w:t>
      </w:r>
    </w:p>
    <w:p w14:paraId="4257F3C1" w14:textId="77777777" w:rsidR="009E0CD0" w:rsidRPr="00916F0D" w:rsidRDefault="009E0CD0" w:rsidP="00591615">
      <w:pPr>
        <w:pStyle w:val="BodyTextIndent3"/>
        <w:spacing w:after="0"/>
        <w:rPr>
          <w:sz w:val="22"/>
          <w:szCs w:val="22"/>
        </w:rPr>
      </w:pPr>
      <w:r w:rsidRPr="00916F0D">
        <w:rPr>
          <w:sz w:val="22"/>
          <w:szCs w:val="22"/>
        </w:rPr>
        <w:t>J9298</w:t>
      </w:r>
    </w:p>
    <w:p w14:paraId="432F1951" w14:textId="77777777" w:rsidR="009E0CD0" w:rsidRPr="00916F0D" w:rsidRDefault="009E0CD0" w:rsidP="00591615">
      <w:pPr>
        <w:pStyle w:val="BodyTextIndent3"/>
        <w:spacing w:after="0"/>
        <w:rPr>
          <w:sz w:val="22"/>
          <w:szCs w:val="22"/>
        </w:rPr>
      </w:pPr>
      <w:r w:rsidRPr="00916F0D">
        <w:rPr>
          <w:sz w:val="22"/>
          <w:szCs w:val="22"/>
        </w:rPr>
        <w:t>J9299</w:t>
      </w:r>
    </w:p>
    <w:p w14:paraId="00EB08FA" w14:textId="77777777" w:rsidR="009E0CD0" w:rsidRPr="00916F0D" w:rsidRDefault="009E0CD0" w:rsidP="00591615">
      <w:pPr>
        <w:pStyle w:val="BodyTextIndent3"/>
        <w:spacing w:after="0"/>
        <w:rPr>
          <w:sz w:val="22"/>
          <w:szCs w:val="22"/>
        </w:rPr>
      </w:pPr>
      <w:r w:rsidRPr="00916F0D">
        <w:rPr>
          <w:sz w:val="22"/>
          <w:szCs w:val="22"/>
        </w:rPr>
        <w:t>J9301</w:t>
      </w:r>
    </w:p>
    <w:p w14:paraId="53C41C69" w14:textId="77777777" w:rsidR="009E0CD0" w:rsidRPr="00916F0D" w:rsidRDefault="009E0CD0" w:rsidP="00591615">
      <w:pPr>
        <w:pStyle w:val="BodyTextIndent3"/>
        <w:spacing w:after="0"/>
        <w:rPr>
          <w:sz w:val="22"/>
          <w:szCs w:val="22"/>
        </w:rPr>
      </w:pPr>
      <w:r w:rsidRPr="00916F0D">
        <w:rPr>
          <w:sz w:val="22"/>
          <w:szCs w:val="22"/>
        </w:rPr>
        <w:t>J9302</w:t>
      </w:r>
    </w:p>
    <w:p w14:paraId="2582CDD3" w14:textId="77777777" w:rsidR="009E0CD0" w:rsidRPr="00916F0D" w:rsidRDefault="009E0CD0" w:rsidP="00591615">
      <w:pPr>
        <w:pStyle w:val="BodyTextIndent3"/>
        <w:spacing w:after="0"/>
        <w:rPr>
          <w:sz w:val="22"/>
          <w:szCs w:val="22"/>
        </w:rPr>
      </w:pPr>
      <w:r w:rsidRPr="00916F0D">
        <w:rPr>
          <w:sz w:val="22"/>
          <w:szCs w:val="22"/>
        </w:rPr>
        <w:t>J9303</w:t>
      </w:r>
    </w:p>
    <w:p w14:paraId="261EE940" w14:textId="77777777" w:rsidR="009E0CD0" w:rsidRPr="00916F0D" w:rsidRDefault="009E0CD0" w:rsidP="00591615">
      <w:pPr>
        <w:pStyle w:val="BodyTextIndent3"/>
        <w:spacing w:after="0"/>
        <w:rPr>
          <w:sz w:val="22"/>
          <w:szCs w:val="22"/>
        </w:rPr>
      </w:pPr>
      <w:r w:rsidRPr="00916F0D">
        <w:rPr>
          <w:sz w:val="22"/>
          <w:szCs w:val="22"/>
        </w:rPr>
        <w:t>J9304</w:t>
      </w:r>
    </w:p>
    <w:p w14:paraId="0AE70EAD" w14:textId="77777777" w:rsidR="009E0CD0" w:rsidRPr="00916F0D" w:rsidRDefault="009E0CD0" w:rsidP="00591615">
      <w:pPr>
        <w:pStyle w:val="BodyTextIndent3"/>
        <w:spacing w:after="0"/>
        <w:rPr>
          <w:sz w:val="22"/>
          <w:szCs w:val="22"/>
        </w:rPr>
      </w:pPr>
      <w:r w:rsidRPr="00916F0D">
        <w:rPr>
          <w:sz w:val="22"/>
          <w:szCs w:val="22"/>
        </w:rPr>
        <w:t>J9305</w:t>
      </w:r>
    </w:p>
    <w:p w14:paraId="5D2AAED4" w14:textId="77777777" w:rsidR="009E0CD0" w:rsidRPr="00916F0D" w:rsidRDefault="009E0CD0" w:rsidP="00591615">
      <w:pPr>
        <w:pStyle w:val="BodyTextIndent3"/>
        <w:spacing w:after="0"/>
        <w:rPr>
          <w:sz w:val="22"/>
          <w:szCs w:val="22"/>
        </w:rPr>
      </w:pPr>
      <w:r w:rsidRPr="00916F0D">
        <w:rPr>
          <w:sz w:val="22"/>
          <w:szCs w:val="22"/>
        </w:rPr>
        <w:t>J9306</w:t>
      </w:r>
    </w:p>
    <w:p w14:paraId="4981ECC2" w14:textId="77777777" w:rsidR="009E0CD0" w:rsidRPr="00916F0D" w:rsidRDefault="009E0CD0" w:rsidP="00591615">
      <w:pPr>
        <w:pStyle w:val="BodyTextIndent3"/>
        <w:spacing w:after="0"/>
        <w:rPr>
          <w:sz w:val="22"/>
          <w:szCs w:val="22"/>
        </w:rPr>
      </w:pPr>
      <w:r w:rsidRPr="00916F0D">
        <w:rPr>
          <w:sz w:val="22"/>
          <w:szCs w:val="22"/>
        </w:rPr>
        <w:t>J9307</w:t>
      </w:r>
    </w:p>
    <w:p w14:paraId="18649DFA" w14:textId="77777777" w:rsidR="009E0CD0" w:rsidRPr="00916F0D" w:rsidRDefault="009E0CD0" w:rsidP="00591615">
      <w:pPr>
        <w:pStyle w:val="BodyTextIndent3"/>
        <w:spacing w:after="0"/>
        <w:rPr>
          <w:sz w:val="22"/>
          <w:szCs w:val="22"/>
        </w:rPr>
      </w:pPr>
      <w:r w:rsidRPr="00916F0D">
        <w:rPr>
          <w:sz w:val="22"/>
          <w:szCs w:val="22"/>
        </w:rPr>
        <w:t>J9308</w:t>
      </w:r>
    </w:p>
    <w:p w14:paraId="670D4EF1" w14:textId="77777777" w:rsidR="009E0CD0" w:rsidRPr="00916F0D" w:rsidRDefault="009E0CD0" w:rsidP="00591615">
      <w:pPr>
        <w:pStyle w:val="BodyTextIndent3"/>
        <w:spacing w:after="0"/>
        <w:rPr>
          <w:sz w:val="22"/>
          <w:szCs w:val="22"/>
        </w:rPr>
      </w:pPr>
      <w:r w:rsidRPr="00916F0D">
        <w:rPr>
          <w:sz w:val="22"/>
          <w:szCs w:val="22"/>
        </w:rPr>
        <w:t>J9309</w:t>
      </w:r>
    </w:p>
    <w:p w14:paraId="049A6C90" w14:textId="77777777" w:rsidR="009E0CD0" w:rsidRPr="00916F0D" w:rsidRDefault="009E0CD0" w:rsidP="00591615">
      <w:pPr>
        <w:pStyle w:val="BodyTextIndent3"/>
        <w:spacing w:after="0"/>
        <w:rPr>
          <w:sz w:val="22"/>
          <w:szCs w:val="22"/>
        </w:rPr>
      </w:pPr>
      <w:r w:rsidRPr="00916F0D">
        <w:rPr>
          <w:sz w:val="22"/>
          <w:szCs w:val="22"/>
        </w:rPr>
        <w:t>J9311</w:t>
      </w:r>
    </w:p>
    <w:p w14:paraId="33439134" w14:textId="77777777" w:rsidR="009E0CD0" w:rsidRPr="00916F0D" w:rsidRDefault="009E0CD0" w:rsidP="00591615">
      <w:pPr>
        <w:pStyle w:val="BodyTextIndent3"/>
        <w:spacing w:after="0"/>
        <w:rPr>
          <w:sz w:val="22"/>
          <w:szCs w:val="22"/>
        </w:rPr>
      </w:pPr>
      <w:r w:rsidRPr="00916F0D">
        <w:rPr>
          <w:sz w:val="22"/>
          <w:szCs w:val="22"/>
        </w:rPr>
        <w:t>J9312</w:t>
      </w:r>
    </w:p>
    <w:p w14:paraId="422636E8" w14:textId="77777777" w:rsidR="009E0CD0" w:rsidRPr="00916F0D" w:rsidRDefault="009E0CD0" w:rsidP="00591615">
      <w:pPr>
        <w:pStyle w:val="BodyTextIndent3"/>
        <w:spacing w:after="0"/>
        <w:rPr>
          <w:sz w:val="22"/>
          <w:szCs w:val="22"/>
        </w:rPr>
      </w:pPr>
      <w:r w:rsidRPr="00916F0D">
        <w:rPr>
          <w:sz w:val="22"/>
          <w:szCs w:val="22"/>
        </w:rPr>
        <w:t>J9313</w:t>
      </w:r>
    </w:p>
    <w:p w14:paraId="4F1532E7" w14:textId="77777777" w:rsidR="009E0CD0" w:rsidRPr="00916F0D" w:rsidRDefault="009E0CD0" w:rsidP="00591615">
      <w:pPr>
        <w:pStyle w:val="BodyTextIndent3"/>
        <w:spacing w:after="0"/>
        <w:rPr>
          <w:sz w:val="22"/>
          <w:szCs w:val="22"/>
        </w:rPr>
      </w:pPr>
      <w:r w:rsidRPr="00916F0D">
        <w:rPr>
          <w:sz w:val="22"/>
          <w:szCs w:val="22"/>
        </w:rPr>
        <w:t>J9314</w:t>
      </w:r>
    </w:p>
    <w:p w14:paraId="7B4EB2D6" w14:textId="77777777" w:rsidR="009E0CD0" w:rsidRPr="00916F0D" w:rsidRDefault="009E0CD0" w:rsidP="00591615">
      <w:pPr>
        <w:pStyle w:val="BodyTextIndent3"/>
        <w:spacing w:after="0"/>
        <w:rPr>
          <w:sz w:val="22"/>
          <w:szCs w:val="22"/>
        </w:rPr>
      </w:pPr>
      <w:r w:rsidRPr="00916F0D">
        <w:rPr>
          <w:sz w:val="22"/>
          <w:szCs w:val="22"/>
        </w:rPr>
        <w:t>J9316</w:t>
      </w:r>
    </w:p>
    <w:p w14:paraId="152FC3AA" w14:textId="77777777" w:rsidR="009E0CD0" w:rsidRPr="00916F0D" w:rsidRDefault="009E0CD0" w:rsidP="00591615">
      <w:pPr>
        <w:pStyle w:val="BodyTextIndent3"/>
        <w:spacing w:after="0"/>
        <w:rPr>
          <w:sz w:val="22"/>
          <w:szCs w:val="22"/>
        </w:rPr>
      </w:pPr>
      <w:r w:rsidRPr="00916F0D">
        <w:rPr>
          <w:sz w:val="22"/>
          <w:szCs w:val="22"/>
        </w:rPr>
        <w:t>J9317</w:t>
      </w:r>
    </w:p>
    <w:p w14:paraId="6472176A" w14:textId="77777777" w:rsidR="009E0CD0" w:rsidRPr="00916F0D" w:rsidRDefault="009E0CD0" w:rsidP="00591615">
      <w:pPr>
        <w:pStyle w:val="BodyTextIndent3"/>
        <w:spacing w:after="0"/>
        <w:rPr>
          <w:sz w:val="22"/>
          <w:szCs w:val="22"/>
        </w:rPr>
      </w:pPr>
      <w:r w:rsidRPr="00916F0D">
        <w:rPr>
          <w:sz w:val="22"/>
          <w:szCs w:val="22"/>
        </w:rPr>
        <w:t>J9318</w:t>
      </w:r>
    </w:p>
    <w:p w14:paraId="07F9225D" w14:textId="77777777" w:rsidR="009E0CD0" w:rsidRPr="00916F0D" w:rsidRDefault="009E0CD0" w:rsidP="00591615">
      <w:pPr>
        <w:pStyle w:val="BodyTextIndent3"/>
        <w:spacing w:after="0"/>
        <w:rPr>
          <w:sz w:val="22"/>
          <w:szCs w:val="22"/>
        </w:rPr>
      </w:pPr>
      <w:r w:rsidRPr="00916F0D">
        <w:rPr>
          <w:sz w:val="22"/>
          <w:szCs w:val="22"/>
        </w:rPr>
        <w:t>J9319</w:t>
      </w:r>
    </w:p>
    <w:p w14:paraId="7BA80FFD" w14:textId="77777777" w:rsidR="009E0CD0" w:rsidRPr="00916F0D" w:rsidRDefault="009E0CD0" w:rsidP="00591615">
      <w:pPr>
        <w:pStyle w:val="BodyTextIndent3"/>
        <w:spacing w:after="0"/>
        <w:rPr>
          <w:sz w:val="22"/>
          <w:szCs w:val="22"/>
        </w:rPr>
      </w:pPr>
      <w:r w:rsidRPr="00916F0D">
        <w:rPr>
          <w:sz w:val="22"/>
          <w:szCs w:val="22"/>
        </w:rPr>
        <w:t>J9320</w:t>
      </w:r>
    </w:p>
    <w:p w14:paraId="797A64AD" w14:textId="77777777" w:rsidR="009E0CD0" w:rsidRPr="00916F0D" w:rsidRDefault="009E0CD0" w:rsidP="00591615">
      <w:pPr>
        <w:pStyle w:val="BodyTextIndent3"/>
        <w:spacing w:after="0"/>
        <w:rPr>
          <w:sz w:val="22"/>
          <w:szCs w:val="22"/>
        </w:rPr>
      </w:pPr>
      <w:r w:rsidRPr="00916F0D">
        <w:rPr>
          <w:sz w:val="22"/>
          <w:szCs w:val="22"/>
        </w:rPr>
        <w:t>J9322</w:t>
      </w:r>
    </w:p>
    <w:p w14:paraId="67754625" w14:textId="77777777" w:rsidR="009E0CD0" w:rsidRPr="00916F0D" w:rsidRDefault="009E0CD0" w:rsidP="00591615">
      <w:pPr>
        <w:pStyle w:val="BodyTextIndent3"/>
        <w:spacing w:after="0"/>
        <w:rPr>
          <w:sz w:val="22"/>
          <w:szCs w:val="22"/>
        </w:rPr>
      </w:pPr>
      <w:r w:rsidRPr="00916F0D">
        <w:rPr>
          <w:sz w:val="22"/>
          <w:szCs w:val="22"/>
        </w:rPr>
        <w:t>J9323</w:t>
      </w:r>
    </w:p>
    <w:p w14:paraId="1910D8AE" w14:textId="77777777" w:rsidR="009E0CD0" w:rsidRPr="00916F0D" w:rsidRDefault="009E0CD0" w:rsidP="00591615">
      <w:pPr>
        <w:pStyle w:val="BodyTextIndent3"/>
        <w:spacing w:after="0"/>
        <w:rPr>
          <w:sz w:val="22"/>
          <w:szCs w:val="22"/>
        </w:rPr>
      </w:pPr>
      <w:r w:rsidRPr="00916F0D">
        <w:rPr>
          <w:sz w:val="22"/>
          <w:szCs w:val="22"/>
        </w:rPr>
        <w:t>J9325</w:t>
      </w:r>
    </w:p>
    <w:p w14:paraId="36553984" w14:textId="77777777" w:rsidR="009E0CD0" w:rsidRPr="00916F0D" w:rsidRDefault="009E0CD0" w:rsidP="00591615">
      <w:pPr>
        <w:pStyle w:val="BodyTextIndent3"/>
        <w:spacing w:after="0"/>
        <w:rPr>
          <w:sz w:val="22"/>
          <w:szCs w:val="22"/>
        </w:rPr>
      </w:pPr>
      <w:r w:rsidRPr="00916F0D">
        <w:rPr>
          <w:sz w:val="22"/>
          <w:szCs w:val="22"/>
        </w:rPr>
        <w:t>J9328</w:t>
      </w:r>
    </w:p>
    <w:p w14:paraId="7E8C6088" w14:textId="77777777" w:rsidR="009E0CD0" w:rsidRPr="00916F0D" w:rsidRDefault="009E0CD0" w:rsidP="00591615">
      <w:pPr>
        <w:pStyle w:val="BodyTextIndent3"/>
        <w:spacing w:after="0"/>
        <w:rPr>
          <w:sz w:val="22"/>
          <w:szCs w:val="22"/>
        </w:rPr>
      </w:pPr>
      <w:r w:rsidRPr="00916F0D">
        <w:rPr>
          <w:sz w:val="22"/>
          <w:szCs w:val="22"/>
        </w:rPr>
        <w:t>J9330</w:t>
      </w:r>
    </w:p>
    <w:p w14:paraId="6A602A9A" w14:textId="77777777" w:rsidR="009E0CD0" w:rsidRPr="00916F0D" w:rsidRDefault="009E0CD0" w:rsidP="00591615">
      <w:pPr>
        <w:pStyle w:val="BodyTextIndent3"/>
        <w:spacing w:after="0"/>
        <w:rPr>
          <w:sz w:val="22"/>
          <w:szCs w:val="22"/>
        </w:rPr>
      </w:pPr>
      <w:r w:rsidRPr="00916F0D">
        <w:rPr>
          <w:sz w:val="22"/>
          <w:szCs w:val="22"/>
        </w:rPr>
        <w:t>J9331</w:t>
      </w:r>
    </w:p>
    <w:p w14:paraId="064F570D" w14:textId="77777777" w:rsidR="009E0CD0" w:rsidRPr="00916F0D" w:rsidRDefault="009E0CD0" w:rsidP="00591615">
      <w:pPr>
        <w:pStyle w:val="BodyTextIndent3"/>
        <w:spacing w:after="0"/>
        <w:rPr>
          <w:sz w:val="22"/>
          <w:szCs w:val="22"/>
        </w:rPr>
      </w:pPr>
      <w:r w:rsidRPr="00916F0D">
        <w:rPr>
          <w:sz w:val="22"/>
          <w:szCs w:val="22"/>
        </w:rPr>
        <w:t>J9332</w:t>
      </w:r>
    </w:p>
    <w:p w14:paraId="2CCB3FED" w14:textId="77777777" w:rsidR="009E0CD0" w:rsidRPr="00916F0D" w:rsidRDefault="009E0CD0" w:rsidP="00591615">
      <w:pPr>
        <w:pStyle w:val="BodyTextIndent3"/>
        <w:spacing w:after="0"/>
        <w:rPr>
          <w:sz w:val="22"/>
          <w:szCs w:val="22"/>
        </w:rPr>
      </w:pPr>
      <w:r w:rsidRPr="00916F0D">
        <w:rPr>
          <w:sz w:val="22"/>
          <w:szCs w:val="22"/>
        </w:rPr>
        <w:t>J9340</w:t>
      </w:r>
    </w:p>
    <w:p w14:paraId="0C603567" w14:textId="77777777" w:rsidR="009E0CD0" w:rsidRPr="00916F0D" w:rsidRDefault="009E0CD0" w:rsidP="00591615">
      <w:pPr>
        <w:pStyle w:val="BodyTextIndent3"/>
        <w:spacing w:after="0"/>
        <w:rPr>
          <w:sz w:val="22"/>
          <w:szCs w:val="22"/>
        </w:rPr>
      </w:pPr>
      <w:r w:rsidRPr="00916F0D">
        <w:rPr>
          <w:sz w:val="22"/>
          <w:szCs w:val="22"/>
        </w:rPr>
        <w:t>J9347</w:t>
      </w:r>
    </w:p>
    <w:p w14:paraId="61ED5CC6" w14:textId="77777777" w:rsidR="009E0CD0" w:rsidRPr="00916F0D" w:rsidRDefault="009E0CD0" w:rsidP="00591615">
      <w:pPr>
        <w:pStyle w:val="BodyTextIndent3"/>
        <w:spacing w:after="0"/>
        <w:rPr>
          <w:sz w:val="22"/>
          <w:szCs w:val="22"/>
        </w:rPr>
      </w:pPr>
      <w:r w:rsidRPr="00916F0D">
        <w:rPr>
          <w:sz w:val="22"/>
          <w:szCs w:val="22"/>
        </w:rPr>
        <w:t>J9348</w:t>
      </w:r>
    </w:p>
    <w:p w14:paraId="6A0D0626" w14:textId="77777777" w:rsidR="009E0CD0" w:rsidRPr="00916F0D" w:rsidRDefault="009E0CD0" w:rsidP="00591615">
      <w:pPr>
        <w:pStyle w:val="BodyTextIndent3"/>
        <w:spacing w:after="0"/>
        <w:rPr>
          <w:sz w:val="22"/>
          <w:szCs w:val="22"/>
        </w:rPr>
      </w:pPr>
      <w:r w:rsidRPr="00916F0D">
        <w:rPr>
          <w:sz w:val="22"/>
          <w:szCs w:val="22"/>
        </w:rPr>
        <w:t>J9349</w:t>
      </w:r>
    </w:p>
    <w:p w14:paraId="10B1C111" w14:textId="77777777" w:rsidR="009E0CD0" w:rsidRPr="00916F0D" w:rsidRDefault="009E0CD0" w:rsidP="00591615">
      <w:pPr>
        <w:pStyle w:val="BodyTextIndent3"/>
        <w:spacing w:after="0"/>
        <w:rPr>
          <w:sz w:val="22"/>
          <w:szCs w:val="22"/>
        </w:rPr>
      </w:pPr>
      <w:r w:rsidRPr="00916F0D">
        <w:rPr>
          <w:sz w:val="22"/>
          <w:szCs w:val="22"/>
        </w:rPr>
        <w:t>J9350</w:t>
      </w:r>
    </w:p>
    <w:p w14:paraId="0E4853D0" w14:textId="77777777" w:rsidR="009E0CD0" w:rsidRPr="00916F0D" w:rsidRDefault="009E0CD0" w:rsidP="00591615">
      <w:pPr>
        <w:pStyle w:val="BodyTextIndent3"/>
        <w:spacing w:after="0"/>
        <w:rPr>
          <w:sz w:val="22"/>
          <w:szCs w:val="22"/>
        </w:rPr>
      </w:pPr>
      <w:r w:rsidRPr="00916F0D">
        <w:rPr>
          <w:sz w:val="22"/>
          <w:szCs w:val="22"/>
        </w:rPr>
        <w:t>J9351</w:t>
      </w:r>
    </w:p>
    <w:p w14:paraId="07C4139B" w14:textId="77777777" w:rsidR="009E0CD0" w:rsidRPr="00916F0D" w:rsidRDefault="009E0CD0" w:rsidP="00591615">
      <w:pPr>
        <w:pStyle w:val="BodyTextIndent3"/>
        <w:spacing w:after="0"/>
        <w:rPr>
          <w:sz w:val="22"/>
          <w:szCs w:val="22"/>
        </w:rPr>
      </w:pPr>
      <w:r w:rsidRPr="00916F0D">
        <w:rPr>
          <w:sz w:val="22"/>
          <w:szCs w:val="22"/>
        </w:rPr>
        <w:t>J9352</w:t>
      </w:r>
    </w:p>
    <w:p w14:paraId="0830C7E7" w14:textId="77777777" w:rsidR="009E0CD0" w:rsidRPr="00916F0D" w:rsidRDefault="009E0CD0" w:rsidP="00591615">
      <w:pPr>
        <w:pStyle w:val="BodyTextIndent3"/>
        <w:spacing w:after="0"/>
        <w:rPr>
          <w:sz w:val="22"/>
          <w:szCs w:val="22"/>
        </w:rPr>
      </w:pPr>
      <w:r w:rsidRPr="00916F0D">
        <w:rPr>
          <w:sz w:val="22"/>
          <w:szCs w:val="22"/>
        </w:rPr>
        <w:t>J9353</w:t>
      </w:r>
    </w:p>
    <w:p w14:paraId="52718AEF" w14:textId="77777777" w:rsidR="009E0CD0" w:rsidRPr="00916F0D" w:rsidRDefault="009E0CD0" w:rsidP="00591615">
      <w:pPr>
        <w:pStyle w:val="BodyTextIndent3"/>
        <w:spacing w:after="0"/>
        <w:rPr>
          <w:sz w:val="22"/>
          <w:szCs w:val="22"/>
        </w:rPr>
      </w:pPr>
      <w:r w:rsidRPr="00916F0D">
        <w:rPr>
          <w:sz w:val="22"/>
          <w:szCs w:val="22"/>
        </w:rPr>
        <w:t>J9354</w:t>
      </w:r>
    </w:p>
    <w:p w14:paraId="68EBDE7E" w14:textId="77777777" w:rsidR="009E0CD0" w:rsidRPr="00916F0D" w:rsidRDefault="009E0CD0" w:rsidP="00591615">
      <w:pPr>
        <w:pStyle w:val="BodyTextIndent3"/>
        <w:spacing w:after="0"/>
        <w:rPr>
          <w:sz w:val="22"/>
          <w:szCs w:val="22"/>
        </w:rPr>
      </w:pPr>
      <w:r w:rsidRPr="00916F0D">
        <w:rPr>
          <w:sz w:val="22"/>
          <w:szCs w:val="22"/>
        </w:rPr>
        <w:t>J9355</w:t>
      </w:r>
    </w:p>
    <w:p w14:paraId="3BC388A7" w14:textId="77777777" w:rsidR="009E0CD0" w:rsidRPr="00916F0D" w:rsidRDefault="009E0CD0" w:rsidP="00591615">
      <w:pPr>
        <w:pStyle w:val="BodyTextIndent3"/>
        <w:spacing w:after="0"/>
        <w:rPr>
          <w:sz w:val="22"/>
          <w:szCs w:val="22"/>
        </w:rPr>
      </w:pPr>
      <w:r w:rsidRPr="00916F0D">
        <w:rPr>
          <w:sz w:val="22"/>
          <w:szCs w:val="22"/>
        </w:rPr>
        <w:t>J9356</w:t>
      </w:r>
    </w:p>
    <w:p w14:paraId="575E3254" w14:textId="77777777" w:rsidR="009E0CD0" w:rsidRPr="00916F0D" w:rsidRDefault="009E0CD0" w:rsidP="00591615">
      <w:pPr>
        <w:pStyle w:val="BodyTextIndent3"/>
        <w:spacing w:after="0"/>
        <w:rPr>
          <w:sz w:val="22"/>
          <w:szCs w:val="22"/>
        </w:rPr>
      </w:pPr>
      <w:r w:rsidRPr="00916F0D">
        <w:rPr>
          <w:sz w:val="22"/>
          <w:szCs w:val="22"/>
        </w:rPr>
        <w:t>J9357</w:t>
      </w:r>
    </w:p>
    <w:p w14:paraId="53BD9B2E" w14:textId="77777777" w:rsidR="009E0CD0" w:rsidRPr="00916F0D" w:rsidRDefault="009E0CD0" w:rsidP="00591615">
      <w:pPr>
        <w:pStyle w:val="BodyTextIndent3"/>
        <w:spacing w:after="0"/>
        <w:rPr>
          <w:sz w:val="22"/>
          <w:szCs w:val="22"/>
        </w:rPr>
      </w:pPr>
      <w:r w:rsidRPr="00916F0D">
        <w:rPr>
          <w:sz w:val="22"/>
          <w:szCs w:val="22"/>
        </w:rPr>
        <w:t>J9358</w:t>
      </w:r>
    </w:p>
    <w:p w14:paraId="2BF7054F" w14:textId="77777777" w:rsidR="009E0CD0" w:rsidRPr="00916F0D" w:rsidRDefault="009E0CD0" w:rsidP="00591615">
      <w:pPr>
        <w:pStyle w:val="BodyTextIndent3"/>
        <w:spacing w:after="0"/>
        <w:rPr>
          <w:sz w:val="22"/>
          <w:szCs w:val="22"/>
        </w:rPr>
      </w:pPr>
      <w:r w:rsidRPr="00916F0D">
        <w:rPr>
          <w:sz w:val="22"/>
          <w:szCs w:val="22"/>
        </w:rPr>
        <w:t>J9359</w:t>
      </w:r>
    </w:p>
    <w:p w14:paraId="3E937A1F" w14:textId="77777777" w:rsidR="009E0CD0" w:rsidRPr="00916F0D" w:rsidRDefault="009E0CD0" w:rsidP="00591615">
      <w:pPr>
        <w:pStyle w:val="BodyTextIndent3"/>
        <w:spacing w:after="0"/>
        <w:rPr>
          <w:sz w:val="22"/>
          <w:szCs w:val="22"/>
        </w:rPr>
      </w:pPr>
      <w:r w:rsidRPr="00916F0D">
        <w:rPr>
          <w:sz w:val="22"/>
          <w:szCs w:val="22"/>
        </w:rPr>
        <w:t>J9360</w:t>
      </w:r>
    </w:p>
    <w:p w14:paraId="3AC0C99C" w14:textId="77777777" w:rsidR="009E0CD0" w:rsidRPr="00916F0D" w:rsidRDefault="009E0CD0" w:rsidP="00591615">
      <w:pPr>
        <w:pStyle w:val="BodyTextIndent3"/>
        <w:spacing w:after="0"/>
        <w:rPr>
          <w:sz w:val="22"/>
          <w:szCs w:val="22"/>
        </w:rPr>
      </w:pPr>
      <w:r w:rsidRPr="00916F0D">
        <w:rPr>
          <w:sz w:val="22"/>
          <w:szCs w:val="22"/>
        </w:rPr>
        <w:t>J9370</w:t>
      </w:r>
    </w:p>
    <w:p w14:paraId="1103310E" w14:textId="77777777" w:rsidR="009E0CD0" w:rsidRPr="00916F0D" w:rsidRDefault="009E0CD0" w:rsidP="00591615">
      <w:pPr>
        <w:pStyle w:val="BodyTextIndent3"/>
        <w:spacing w:after="0"/>
        <w:rPr>
          <w:sz w:val="22"/>
          <w:szCs w:val="22"/>
        </w:rPr>
      </w:pPr>
      <w:r w:rsidRPr="00916F0D">
        <w:rPr>
          <w:sz w:val="22"/>
          <w:szCs w:val="22"/>
        </w:rPr>
        <w:t>J9371</w:t>
      </w:r>
    </w:p>
    <w:p w14:paraId="427D8F39" w14:textId="77777777" w:rsidR="009E0CD0" w:rsidRPr="00916F0D" w:rsidRDefault="009E0CD0" w:rsidP="00591615">
      <w:pPr>
        <w:pStyle w:val="BodyTextIndent3"/>
        <w:spacing w:after="0"/>
        <w:rPr>
          <w:sz w:val="22"/>
          <w:szCs w:val="22"/>
        </w:rPr>
      </w:pPr>
      <w:r w:rsidRPr="00916F0D">
        <w:rPr>
          <w:sz w:val="22"/>
          <w:szCs w:val="22"/>
        </w:rPr>
        <w:t>J9381</w:t>
      </w:r>
    </w:p>
    <w:p w14:paraId="65EC4CD4" w14:textId="77777777" w:rsidR="009E0CD0" w:rsidRPr="00916F0D" w:rsidRDefault="009E0CD0" w:rsidP="00591615">
      <w:pPr>
        <w:pStyle w:val="BodyTextIndent3"/>
        <w:spacing w:after="0"/>
        <w:rPr>
          <w:sz w:val="22"/>
          <w:szCs w:val="22"/>
        </w:rPr>
      </w:pPr>
      <w:r w:rsidRPr="00916F0D">
        <w:rPr>
          <w:sz w:val="22"/>
          <w:szCs w:val="22"/>
        </w:rPr>
        <w:t>J9390</w:t>
      </w:r>
    </w:p>
    <w:p w14:paraId="354C5A07" w14:textId="77777777" w:rsidR="009E0CD0" w:rsidRPr="00916F0D" w:rsidRDefault="009E0CD0" w:rsidP="00591615">
      <w:pPr>
        <w:pStyle w:val="BodyTextIndent3"/>
        <w:spacing w:after="0"/>
        <w:rPr>
          <w:sz w:val="22"/>
          <w:szCs w:val="22"/>
        </w:rPr>
      </w:pPr>
      <w:r w:rsidRPr="00916F0D">
        <w:rPr>
          <w:sz w:val="22"/>
          <w:szCs w:val="22"/>
        </w:rPr>
        <w:t>J9393</w:t>
      </w:r>
    </w:p>
    <w:p w14:paraId="4D267F6E" w14:textId="77777777" w:rsidR="009E0CD0" w:rsidRPr="00916F0D" w:rsidRDefault="009E0CD0" w:rsidP="00591615">
      <w:pPr>
        <w:pStyle w:val="BodyTextIndent3"/>
        <w:spacing w:after="0"/>
        <w:rPr>
          <w:sz w:val="22"/>
          <w:szCs w:val="22"/>
        </w:rPr>
      </w:pPr>
      <w:r w:rsidRPr="00916F0D">
        <w:rPr>
          <w:sz w:val="22"/>
          <w:szCs w:val="22"/>
        </w:rPr>
        <w:t>J9394</w:t>
      </w:r>
    </w:p>
    <w:p w14:paraId="58F38456" w14:textId="77777777" w:rsidR="009E0CD0" w:rsidRPr="00916F0D" w:rsidRDefault="009E0CD0" w:rsidP="00591615">
      <w:pPr>
        <w:pStyle w:val="BodyTextIndent3"/>
        <w:spacing w:after="0"/>
        <w:rPr>
          <w:sz w:val="22"/>
          <w:szCs w:val="22"/>
        </w:rPr>
      </w:pPr>
      <w:r w:rsidRPr="00916F0D">
        <w:rPr>
          <w:sz w:val="22"/>
          <w:szCs w:val="22"/>
        </w:rPr>
        <w:t>J9395</w:t>
      </w:r>
    </w:p>
    <w:p w14:paraId="1128CE3B" w14:textId="77777777" w:rsidR="009E0CD0" w:rsidRPr="00916F0D" w:rsidRDefault="009E0CD0" w:rsidP="00591615">
      <w:pPr>
        <w:pStyle w:val="BodyTextIndent3"/>
        <w:spacing w:after="0"/>
        <w:rPr>
          <w:sz w:val="22"/>
          <w:szCs w:val="22"/>
        </w:rPr>
      </w:pPr>
      <w:r w:rsidRPr="00916F0D">
        <w:rPr>
          <w:sz w:val="22"/>
          <w:szCs w:val="22"/>
        </w:rPr>
        <w:t>J9400</w:t>
      </w:r>
    </w:p>
    <w:p w14:paraId="657C71FE" w14:textId="77777777" w:rsidR="009E0CD0" w:rsidRPr="00916F0D" w:rsidRDefault="009E0CD0" w:rsidP="00591615">
      <w:pPr>
        <w:pStyle w:val="BodyTextIndent3"/>
        <w:spacing w:after="0"/>
        <w:rPr>
          <w:sz w:val="22"/>
          <w:szCs w:val="22"/>
        </w:rPr>
      </w:pPr>
      <w:r w:rsidRPr="00916F0D">
        <w:rPr>
          <w:sz w:val="22"/>
          <w:szCs w:val="22"/>
        </w:rPr>
        <w:t>J9999</w:t>
      </w:r>
    </w:p>
    <w:p w14:paraId="722DFED4" w14:textId="77777777" w:rsidR="009E0CD0" w:rsidRPr="00916F0D" w:rsidRDefault="009E0CD0" w:rsidP="00591615">
      <w:pPr>
        <w:pStyle w:val="BodyTextIndent3"/>
        <w:spacing w:after="0"/>
        <w:rPr>
          <w:sz w:val="22"/>
          <w:szCs w:val="22"/>
        </w:rPr>
      </w:pPr>
      <w:r w:rsidRPr="00916F0D">
        <w:rPr>
          <w:sz w:val="22"/>
          <w:szCs w:val="22"/>
        </w:rPr>
        <w:t>L8614</w:t>
      </w:r>
    </w:p>
    <w:p w14:paraId="6995F7E2" w14:textId="77777777" w:rsidR="009E0CD0" w:rsidRPr="00916F0D" w:rsidRDefault="009E0CD0" w:rsidP="00591615">
      <w:pPr>
        <w:pStyle w:val="BodyTextIndent3"/>
        <w:spacing w:after="0"/>
        <w:rPr>
          <w:sz w:val="22"/>
          <w:szCs w:val="22"/>
        </w:rPr>
      </w:pPr>
      <w:r w:rsidRPr="00916F0D">
        <w:rPr>
          <w:sz w:val="22"/>
          <w:szCs w:val="22"/>
        </w:rPr>
        <w:t>L8615</w:t>
      </w:r>
    </w:p>
    <w:p w14:paraId="39539675" w14:textId="77777777" w:rsidR="009E0CD0" w:rsidRPr="00916F0D" w:rsidRDefault="009E0CD0" w:rsidP="00591615">
      <w:pPr>
        <w:pStyle w:val="BodyTextIndent3"/>
        <w:spacing w:after="0"/>
        <w:rPr>
          <w:sz w:val="22"/>
          <w:szCs w:val="22"/>
        </w:rPr>
      </w:pPr>
      <w:r w:rsidRPr="00916F0D">
        <w:rPr>
          <w:sz w:val="22"/>
          <w:szCs w:val="22"/>
        </w:rPr>
        <w:t>L8616</w:t>
      </w:r>
    </w:p>
    <w:p w14:paraId="56BFDBEC" w14:textId="77777777" w:rsidR="009E0CD0" w:rsidRPr="00916F0D" w:rsidRDefault="009E0CD0" w:rsidP="00591615">
      <w:pPr>
        <w:pStyle w:val="BodyTextIndent3"/>
        <w:spacing w:after="0"/>
        <w:rPr>
          <w:sz w:val="22"/>
          <w:szCs w:val="22"/>
        </w:rPr>
      </w:pPr>
      <w:r w:rsidRPr="00916F0D">
        <w:rPr>
          <w:sz w:val="22"/>
          <w:szCs w:val="22"/>
        </w:rPr>
        <w:t>L8617</w:t>
      </w:r>
    </w:p>
    <w:p w14:paraId="1964C946" w14:textId="77777777" w:rsidR="009E0CD0" w:rsidRPr="00916F0D" w:rsidRDefault="009E0CD0" w:rsidP="00591615">
      <w:pPr>
        <w:pStyle w:val="BodyTextIndent3"/>
        <w:spacing w:after="0"/>
        <w:rPr>
          <w:sz w:val="22"/>
          <w:szCs w:val="22"/>
        </w:rPr>
      </w:pPr>
      <w:r w:rsidRPr="00916F0D">
        <w:rPr>
          <w:sz w:val="22"/>
          <w:szCs w:val="22"/>
        </w:rPr>
        <w:t>L8618</w:t>
      </w:r>
    </w:p>
    <w:p w14:paraId="4A8A426B" w14:textId="77777777" w:rsidR="009E0CD0" w:rsidRPr="00916F0D" w:rsidRDefault="009E0CD0" w:rsidP="00591615">
      <w:pPr>
        <w:pStyle w:val="BodyTextIndent3"/>
        <w:spacing w:after="0"/>
        <w:rPr>
          <w:sz w:val="22"/>
          <w:szCs w:val="22"/>
        </w:rPr>
      </w:pPr>
      <w:r w:rsidRPr="00916F0D">
        <w:rPr>
          <w:sz w:val="22"/>
          <w:szCs w:val="22"/>
        </w:rPr>
        <w:t>L8619</w:t>
      </w:r>
    </w:p>
    <w:p w14:paraId="3522E15B" w14:textId="77777777" w:rsidR="009E0CD0" w:rsidRPr="00916F0D" w:rsidRDefault="009E0CD0" w:rsidP="00591615">
      <w:pPr>
        <w:pStyle w:val="BodyTextIndent3"/>
        <w:spacing w:after="0"/>
        <w:rPr>
          <w:sz w:val="22"/>
          <w:szCs w:val="22"/>
        </w:rPr>
      </w:pPr>
      <w:r w:rsidRPr="00916F0D">
        <w:rPr>
          <w:sz w:val="22"/>
          <w:szCs w:val="22"/>
        </w:rPr>
        <w:t>L8621</w:t>
      </w:r>
    </w:p>
    <w:p w14:paraId="162C3BC6" w14:textId="77777777" w:rsidR="009E0CD0" w:rsidRPr="00916F0D" w:rsidRDefault="009E0CD0" w:rsidP="00591615">
      <w:pPr>
        <w:pStyle w:val="BodyTextIndent3"/>
        <w:spacing w:after="0"/>
        <w:rPr>
          <w:sz w:val="22"/>
          <w:szCs w:val="22"/>
        </w:rPr>
      </w:pPr>
      <w:r w:rsidRPr="00916F0D">
        <w:rPr>
          <w:sz w:val="22"/>
          <w:szCs w:val="22"/>
        </w:rPr>
        <w:t>L8622</w:t>
      </w:r>
    </w:p>
    <w:p w14:paraId="39FDDAFE" w14:textId="77777777" w:rsidR="009E0CD0" w:rsidRPr="00916F0D" w:rsidRDefault="009E0CD0" w:rsidP="00591615">
      <w:pPr>
        <w:pStyle w:val="BodyTextIndent3"/>
        <w:spacing w:after="0"/>
        <w:rPr>
          <w:sz w:val="22"/>
          <w:szCs w:val="22"/>
        </w:rPr>
      </w:pPr>
      <w:r w:rsidRPr="00916F0D">
        <w:rPr>
          <w:sz w:val="22"/>
          <w:szCs w:val="22"/>
        </w:rPr>
        <w:t>L8623</w:t>
      </w:r>
    </w:p>
    <w:p w14:paraId="5AC727BA" w14:textId="77777777" w:rsidR="009E0CD0" w:rsidRPr="00916F0D" w:rsidRDefault="009E0CD0" w:rsidP="00591615">
      <w:pPr>
        <w:pStyle w:val="BodyTextIndent3"/>
        <w:spacing w:after="0"/>
        <w:rPr>
          <w:sz w:val="22"/>
          <w:szCs w:val="22"/>
        </w:rPr>
      </w:pPr>
      <w:r w:rsidRPr="00916F0D">
        <w:rPr>
          <w:sz w:val="22"/>
          <w:szCs w:val="22"/>
        </w:rPr>
        <w:t>L8624</w:t>
      </w:r>
    </w:p>
    <w:p w14:paraId="254BE22A" w14:textId="77777777" w:rsidR="009E0CD0" w:rsidRPr="00916F0D" w:rsidRDefault="009E0CD0" w:rsidP="00591615">
      <w:pPr>
        <w:pStyle w:val="BodyTextIndent3"/>
        <w:spacing w:after="0"/>
        <w:rPr>
          <w:sz w:val="22"/>
          <w:szCs w:val="22"/>
        </w:rPr>
      </w:pPr>
      <w:r w:rsidRPr="00916F0D">
        <w:rPr>
          <w:sz w:val="22"/>
          <w:szCs w:val="22"/>
        </w:rPr>
        <w:t>L8690</w:t>
      </w:r>
    </w:p>
    <w:p w14:paraId="6B3025B2" w14:textId="77777777" w:rsidR="009E0CD0" w:rsidRPr="00916F0D" w:rsidRDefault="009E0CD0" w:rsidP="00591615">
      <w:pPr>
        <w:pStyle w:val="BodyTextIndent3"/>
        <w:spacing w:after="0"/>
        <w:rPr>
          <w:sz w:val="22"/>
          <w:szCs w:val="22"/>
        </w:rPr>
      </w:pPr>
      <w:r w:rsidRPr="00916F0D">
        <w:rPr>
          <w:sz w:val="22"/>
          <w:szCs w:val="22"/>
        </w:rPr>
        <w:t>L8691</w:t>
      </w:r>
    </w:p>
    <w:p w14:paraId="3122FF99" w14:textId="77777777" w:rsidR="009E0CD0" w:rsidRPr="00916F0D" w:rsidRDefault="009E0CD0" w:rsidP="00591615">
      <w:pPr>
        <w:pStyle w:val="BodyTextIndent3"/>
        <w:spacing w:after="0"/>
        <w:rPr>
          <w:sz w:val="22"/>
          <w:szCs w:val="22"/>
        </w:rPr>
      </w:pPr>
      <w:r w:rsidRPr="00916F0D">
        <w:rPr>
          <w:sz w:val="22"/>
          <w:szCs w:val="22"/>
        </w:rPr>
        <w:t>M0220</w:t>
      </w:r>
    </w:p>
    <w:p w14:paraId="26B453A5" w14:textId="77777777" w:rsidR="009E0CD0" w:rsidRPr="00916F0D" w:rsidRDefault="009E0CD0" w:rsidP="00591615">
      <w:pPr>
        <w:pStyle w:val="BodyTextIndent3"/>
        <w:spacing w:after="0"/>
        <w:rPr>
          <w:sz w:val="22"/>
          <w:szCs w:val="22"/>
        </w:rPr>
      </w:pPr>
      <w:r w:rsidRPr="00916F0D">
        <w:rPr>
          <w:sz w:val="22"/>
          <w:szCs w:val="22"/>
        </w:rPr>
        <w:t>M0221</w:t>
      </w:r>
    </w:p>
    <w:p w14:paraId="6EF9AA38" w14:textId="77777777" w:rsidR="009E0CD0" w:rsidRPr="00916F0D" w:rsidRDefault="009E0CD0" w:rsidP="00591615">
      <w:pPr>
        <w:pStyle w:val="BodyTextIndent3"/>
        <w:spacing w:after="0"/>
        <w:rPr>
          <w:sz w:val="22"/>
          <w:szCs w:val="22"/>
        </w:rPr>
      </w:pPr>
      <w:r w:rsidRPr="00916F0D">
        <w:rPr>
          <w:sz w:val="22"/>
          <w:szCs w:val="22"/>
        </w:rPr>
        <w:t>M0222</w:t>
      </w:r>
    </w:p>
    <w:p w14:paraId="7B0418E8" w14:textId="77777777" w:rsidR="009E0CD0" w:rsidRPr="00916F0D" w:rsidRDefault="009E0CD0" w:rsidP="00591615">
      <w:pPr>
        <w:pStyle w:val="BodyTextIndent3"/>
        <w:spacing w:after="0"/>
        <w:rPr>
          <w:sz w:val="22"/>
          <w:szCs w:val="22"/>
        </w:rPr>
      </w:pPr>
      <w:r w:rsidRPr="00916F0D">
        <w:rPr>
          <w:sz w:val="22"/>
          <w:szCs w:val="22"/>
        </w:rPr>
        <w:t>M0223</w:t>
      </w:r>
    </w:p>
    <w:p w14:paraId="673C7224" w14:textId="77777777" w:rsidR="009E0CD0" w:rsidRPr="00916F0D" w:rsidRDefault="009E0CD0" w:rsidP="00591615">
      <w:pPr>
        <w:pStyle w:val="BodyTextIndent3"/>
        <w:spacing w:after="0"/>
        <w:rPr>
          <w:sz w:val="22"/>
          <w:szCs w:val="22"/>
        </w:rPr>
      </w:pPr>
      <w:r w:rsidRPr="00916F0D">
        <w:rPr>
          <w:sz w:val="22"/>
          <w:szCs w:val="22"/>
        </w:rPr>
        <w:t>M0240</w:t>
      </w:r>
    </w:p>
    <w:p w14:paraId="14F3C4A5" w14:textId="77777777" w:rsidR="009E0CD0" w:rsidRPr="00916F0D" w:rsidRDefault="009E0CD0" w:rsidP="00591615">
      <w:pPr>
        <w:pStyle w:val="BodyTextIndent3"/>
        <w:spacing w:after="0"/>
        <w:rPr>
          <w:sz w:val="22"/>
          <w:szCs w:val="22"/>
        </w:rPr>
      </w:pPr>
      <w:r w:rsidRPr="00916F0D">
        <w:rPr>
          <w:sz w:val="22"/>
          <w:szCs w:val="22"/>
        </w:rPr>
        <w:t>M0241</w:t>
      </w:r>
    </w:p>
    <w:p w14:paraId="66CBA131" w14:textId="77777777" w:rsidR="009E0CD0" w:rsidRPr="00916F0D" w:rsidRDefault="009E0CD0" w:rsidP="00591615">
      <w:pPr>
        <w:pStyle w:val="BodyTextIndent3"/>
        <w:spacing w:after="0"/>
        <w:rPr>
          <w:sz w:val="22"/>
          <w:szCs w:val="22"/>
        </w:rPr>
      </w:pPr>
      <w:r w:rsidRPr="00916F0D">
        <w:rPr>
          <w:sz w:val="22"/>
          <w:szCs w:val="22"/>
        </w:rPr>
        <w:t>M0243</w:t>
      </w:r>
    </w:p>
    <w:p w14:paraId="2CF3B7EF" w14:textId="77777777" w:rsidR="009E0CD0" w:rsidRPr="00916F0D" w:rsidRDefault="009E0CD0" w:rsidP="00591615">
      <w:pPr>
        <w:pStyle w:val="BodyTextIndent3"/>
        <w:spacing w:after="0"/>
        <w:rPr>
          <w:sz w:val="22"/>
          <w:szCs w:val="22"/>
        </w:rPr>
      </w:pPr>
      <w:r w:rsidRPr="00916F0D">
        <w:rPr>
          <w:sz w:val="22"/>
          <w:szCs w:val="22"/>
        </w:rPr>
        <w:t>M0244</w:t>
      </w:r>
    </w:p>
    <w:p w14:paraId="1CE40B37" w14:textId="77777777" w:rsidR="009E0CD0" w:rsidRPr="00916F0D" w:rsidRDefault="009E0CD0" w:rsidP="00591615">
      <w:pPr>
        <w:pStyle w:val="BodyTextIndent3"/>
        <w:spacing w:after="0"/>
        <w:rPr>
          <w:sz w:val="22"/>
          <w:szCs w:val="22"/>
        </w:rPr>
      </w:pPr>
      <w:r w:rsidRPr="00916F0D">
        <w:rPr>
          <w:sz w:val="22"/>
          <w:szCs w:val="22"/>
        </w:rPr>
        <w:t>M0245</w:t>
      </w:r>
    </w:p>
    <w:p w14:paraId="738F0A14" w14:textId="77777777" w:rsidR="009E0CD0" w:rsidRPr="00916F0D" w:rsidRDefault="009E0CD0" w:rsidP="00591615">
      <w:pPr>
        <w:pStyle w:val="BodyTextIndent3"/>
        <w:spacing w:after="0"/>
        <w:rPr>
          <w:sz w:val="22"/>
          <w:szCs w:val="22"/>
        </w:rPr>
      </w:pPr>
      <w:r w:rsidRPr="00916F0D">
        <w:rPr>
          <w:sz w:val="22"/>
          <w:szCs w:val="22"/>
        </w:rPr>
        <w:t>M0246</w:t>
      </w:r>
    </w:p>
    <w:p w14:paraId="51829DF2" w14:textId="77777777" w:rsidR="009E0CD0" w:rsidRPr="00916F0D" w:rsidRDefault="009E0CD0" w:rsidP="00591615">
      <w:pPr>
        <w:pStyle w:val="BodyTextIndent3"/>
        <w:spacing w:after="0"/>
        <w:rPr>
          <w:sz w:val="22"/>
          <w:szCs w:val="22"/>
        </w:rPr>
      </w:pPr>
      <w:r w:rsidRPr="00916F0D">
        <w:rPr>
          <w:sz w:val="22"/>
          <w:szCs w:val="22"/>
        </w:rPr>
        <w:t>M0247</w:t>
      </w:r>
    </w:p>
    <w:p w14:paraId="1AF23059" w14:textId="77777777" w:rsidR="009E0CD0" w:rsidRPr="00916F0D" w:rsidRDefault="009E0CD0" w:rsidP="00591615">
      <w:pPr>
        <w:pStyle w:val="BodyTextIndent3"/>
        <w:spacing w:after="0"/>
        <w:rPr>
          <w:sz w:val="22"/>
          <w:szCs w:val="22"/>
        </w:rPr>
      </w:pPr>
      <w:r w:rsidRPr="00916F0D">
        <w:rPr>
          <w:sz w:val="22"/>
          <w:szCs w:val="22"/>
        </w:rPr>
        <w:t>M0248</w:t>
      </w:r>
    </w:p>
    <w:p w14:paraId="58357B3B" w14:textId="77777777" w:rsidR="009E0CD0" w:rsidRPr="00916F0D" w:rsidRDefault="009E0CD0" w:rsidP="00591615">
      <w:pPr>
        <w:pStyle w:val="BodyTextIndent3"/>
        <w:spacing w:after="0"/>
        <w:rPr>
          <w:sz w:val="22"/>
          <w:szCs w:val="22"/>
        </w:rPr>
      </w:pPr>
      <w:r w:rsidRPr="00916F0D">
        <w:rPr>
          <w:sz w:val="22"/>
          <w:szCs w:val="22"/>
        </w:rPr>
        <w:t>M0249</w:t>
      </w:r>
    </w:p>
    <w:p w14:paraId="16C5696B" w14:textId="77777777" w:rsidR="009E0CD0" w:rsidRPr="00916F0D" w:rsidRDefault="009E0CD0" w:rsidP="00591615">
      <w:pPr>
        <w:pStyle w:val="BodyTextIndent3"/>
        <w:spacing w:after="0"/>
        <w:rPr>
          <w:sz w:val="22"/>
          <w:szCs w:val="22"/>
        </w:rPr>
      </w:pPr>
      <w:r w:rsidRPr="00916F0D">
        <w:rPr>
          <w:sz w:val="22"/>
          <w:szCs w:val="22"/>
        </w:rPr>
        <w:t>M0250</w:t>
      </w:r>
    </w:p>
    <w:p w14:paraId="2E69DF53" w14:textId="77777777" w:rsidR="009E0CD0" w:rsidRPr="00916F0D" w:rsidRDefault="009E0CD0" w:rsidP="00591615">
      <w:pPr>
        <w:pStyle w:val="BodyTextIndent3"/>
        <w:spacing w:after="0"/>
        <w:rPr>
          <w:sz w:val="22"/>
          <w:szCs w:val="22"/>
        </w:rPr>
      </w:pPr>
      <w:r w:rsidRPr="00916F0D">
        <w:rPr>
          <w:sz w:val="22"/>
          <w:szCs w:val="22"/>
        </w:rPr>
        <w:t>Q0081</w:t>
      </w:r>
    </w:p>
    <w:p w14:paraId="2EA9487F" w14:textId="77777777" w:rsidR="009E0CD0" w:rsidRPr="00916F0D" w:rsidRDefault="009E0CD0" w:rsidP="00591615">
      <w:pPr>
        <w:pStyle w:val="BodyTextIndent3"/>
        <w:spacing w:after="0"/>
        <w:rPr>
          <w:sz w:val="22"/>
          <w:szCs w:val="22"/>
        </w:rPr>
      </w:pPr>
      <w:r w:rsidRPr="00916F0D">
        <w:rPr>
          <w:sz w:val="22"/>
          <w:szCs w:val="22"/>
        </w:rPr>
        <w:t>Q0083</w:t>
      </w:r>
    </w:p>
    <w:p w14:paraId="2F4F05B5" w14:textId="77777777" w:rsidR="009E0CD0" w:rsidRPr="00916F0D" w:rsidRDefault="009E0CD0" w:rsidP="00591615">
      <w:pPr>
        <w:pStyle w:val="BodyTextIndent3"/>
        <w:spacing w:after="0"/>
        <w:rPr>
          <w:sz w:val="22"/>
          <w:szCs w:val="22"/>
        </w:rPr>
      </w:pPr>
      <w:r w:rsidRPr="00916F0D">
        <w:rPr>
          <w:sz w:val="22"/>
          <w:szCs w:val="22"/>
        </w:rPr>
        <w:t>Q0084</w:t>
      </w:r>
    </w:p>
    <w:p w14:paraId="059AB4DE" w14:textId="77777777" w:rsidR="009E0CD0" w:rsidRPr="00916F0D" w:rsidRDefault="009E0CD0" w:rsidP="00591615">
      <w:pPr>
        <w:pStyle w:val="BodyTextIndent3"/>
        <w:spacing w:after="0"/>
        <w:rPr>
          <w:sz w:val="22"/>
          <w:szCs w:val="22"/>
        </w:rPr>
      </w:pPr>
      <w:r w:rsidRPr="00916F0D">
        <w:rPr>
          <w:sz w:val="22"/>
          <w:szCs w:val="22"/>
        </w:rPr>
        <w:t>Q0138</w:t>
      </w:r>
    </w:p>
    <w:p w14:paraId="1B196066" w14:textId="77777777" w:rsidR="009E0CD0" w:rsidRPr="00916F0D" w:rsidRDefault="009E0CD0" w:rsidP="00591615">
      <w:pPr>
        <w:pStyle w:val="BodyTextIndent3"/>
        <w:spacing w:after="0"/>
        <w:rPr>
          <w:sz w:val="22"/>
          <w:szCs w:val="22"/>
        </w:rPr>
      </w:pPr>
      <w:r w:rsidRPr="00916F0D">
        <w:rPr>
          <w:sz w:val="22"/>
          <w:szCs w:val="22"/>
        </w:rPr>
        <w:t>Q0139</w:t>
      </w:r>
    </w:p>
    <w:p w14:paraId="3793E1ED" w14:textId="77777777" w:rsidR="009E0CD0" w:rsidRPr="00916F0D" w:rsidRDefault="009E0CD0" w:rsidP="00591615">
      <w:pPr>
        <w:pStyle w:val="BodyTextIndent3"/>
        <w:spacing w:after="0"/>
        <w:rPr>
          <w:sz w:val="22"/>
          <w:szCs w:val="22"/>
        </w:rPr>
      </w:pPr>
      <w:r w:rsidRPr="00916F0D">
        <w:rPr>
          <w:sz w:val="22"/>
          <w:szCs w:val="22"/>
        </w:rPr>
        <w:t>Q0162</w:t>
      </w:r>
    </w:p>
    <w:p w14:paraId="3F4F15C4" w14:textId="77777777" w:rsidR="009E0CD0" w:rsidRPr="00916F0D" w:rsidRDefault="009E0CD0" w:rsidP="00591615">
      <w:pPr>
        <w:pStyle w:val="BodyTextIndent3"/>
        <w:spacing w:after="0"/>
        <w:rPr>
          <w:sz w:val="22"/>
          <w:szCs w:val="22"/>
        </w:rPr>
      </w:pPr>
      <w:r w:rsidRPr="00916F0D">
        <w:rPr>
          <w:sz w:val="22"/>
          <w:szCs w:val="22"/>
        </w:rPr>
        <w:t>Q0220</w:t>
      </w:r>
    </w:p>
    <w:p w14:paraId="5802E3C8" w14:textId="77777777" w:rsidR="009E0CD0" w:rsidRPr="00916F0D" w:rsidRDefault="009E0CD0" w:rsidP="00591615">
      <w:pPr>
        <w:pStyle w:val="BodyTextIndent3"/>
        <w:spacing w:after="0"/>
        <w:rPr>
          <w:sz w:val="22"/>
          <w:szCs w:val="22"/>
        </w:rPr>
      </w:pPr>
      <w:r w:rsidRPr="00916F0D">
        <w:rPr>
          <w:sz w:val="22"/>
          <w:szCs w:val="22"/>
        </w:rPr>
        <w:t>Q0249</w:t>
      </w:r>
    </w:p>
    <w:p w14:paraId="01E958DC" w14:textId="77777777" w:rsidR="009E0CD0" w:rsidRPr="00916F0D" w:rsidRDefault="009E0CD0" w:rsidP="00591615">
      <w:pPr>
        <w:pStyle w:val="BodyTextIndent3"/>
        <w:spacing w:after="0"/>
        <w:rPr>
          <w:sz w:val="22"/>
          <w:szCs w:val="22"/>
        </w:rPr>
      </w:pPr>
      <w:r w:rsidRPr="00916F0D">
        <w:rPr>
          <w:sz w:val="22"/>
          <w:szCs w:val="22"/>
        </w:rPr>
        <w:t>Q2009</w:t>
      </w:r>
    </w:p>
    <w:p w14:paraId="7002A44B" w14:textId="77777777" w:rsidR="009E0CD0" w:rsidRPr="00916F0D" w:rsidRDefault="009E0CD0" w:rsidP="00591615">
      <w:pPr>
        <w:pStyle w:val="BodyTextIndent3"/>
        <w:spacing w:after="0"/>
        <w:rPr>
          <w:sz w:val="22"/>
          <w:szCs w:val="22"/>
        </w:rPr>
      </w:pPr>
      <w:r w:rsidRPr="00916F0D">
        <w:rPr>
          <w:sz w:val="22"/>
          <w:szCs w:val="22"/>
        </w:rPr>
        <w:t>Q2017</w:t>
      </w:r>
    </w:p>
    <w:p w14:paraId="3065D02E" w14:textId="77777777" w:rsidR="009E0CD0" w:rsidRPr="00916F0D" w:rsidRDefault="009E0CD0" w:rsidP="00591615">
      <w:pPr>
        <w:pStyle w:val="BodyTextIndent3"/>
        <w:spacing w:after="0"/>
        <w:rPr>
          <w:sz w:val="22"/>
          <w:szCs w:val="22"/>
        </w:rPr>
      </w:pPr>
      <w:r w:rsidRPr="00916F0D">
        <w:rPr>
          <w:sz w:val="22"/>
          <w:szCs w:val="22"/>
        </w:rPr>
        <w:t>Q2028</w:t>
      </w:r>
    </w:p>
    <w:p w14:paraId="4CF033BA" w14:textId="77777777" w:rsidR="009E0CD0" w:rsidRPr="00916F0D" w:rsidRDefault="009E0CD0" w:rsidP="00591615">
      <w:pPr>
        <w:pStyle w:val="BodyTextIndent3"/>
        <w:spacing w:after="0"/>
        <w:rPr>
          <w:sz w:val="22"/>
          <w:szCs w:val="22"/>
        </w:rPr>
      </w:pPr>
      <w:r w:rsidRPr="00916F0D">
        <w:rPr>
          <w:sz w:val="22"/>
          <w:szCs w:val="22"/>
        </w:rPr>
        <w:t>Q2035</w:t>
      </w:r>
    </w:p>
    <w:p w14:paraId="35FD3732" w14:textId="77777777" w:rsidR="009E0CD0" w:rsidRPr="00916F0D" w:rsidRDefault="009E0CD0" w:rsidP="00591615">
      <w:pPr>
        <w:pStyle w:val="BodyTextIndent3"/>
        <w:spacing w:after="0"/>
        <w:rPr>
          <w:sz w:val="22"/>
          <w:szCs w:val="22"/>
        </w:rPr>
      </w:pPr>
      <w:r w:rsidRPr="00916F0D">
        <w:rPr>
          <w:sz w:val="22"/>
          <w:szCs w:val="22"/>
        </w:rPr>
        <w:t>Q2036</w:t>
      </w:r>
    </w:p>
    <w:p w14:paraId="4E3B3DB9" w14:textId="77777777" w:rsidR="009E0CD0" w:rsidRPr="00916F0D" w:rsidRDefault="009E0CD0" w:rsidP="00591615">
      <w:pPr>
        <w:pStyle w:val="BodyTextIndent3"/>
        <w:spacing w:after="0"/>
        <w:rPr>
          <w:sz w:val="22"/>
          <w:szCs w:val="22"/>
        </w:rPr>
      </w:pPr>
      <w:r w:rsidRPr="00916F0D">
        <w:rPr>
          <w:sz w:val="22"/>
          <w:szCs w:val="22"/>
        </w:rPr>
        <w:t>Q2037</w:t>
      </w:r>
    </w:p>
    <w:p w14:paraId="51BBC3C3" w14:textId="77777777" w:rsidR="009E0CD0" w:rsidRPr="00916F0D" w:rsidRDefault="009E0CD0" w:rsidP="00591615">
      <w:pPr>
        <w:pStyle w:val="BodyTextIndent3"/>
        <w:spacing w:after="0"/>
        <w:rPr>
          <w:sz w:val="22"/>
          <w:szCs w:val="22"/>
        </w:rPr>
      </w:pPr>
      <w:r w:rsidRPr="00916F0D">
        <w:rPr>
          <w:sz w:val="22"/>
          <w:szCs w:val="22"/>
        </w:rPr>
        <w:t>Q2038</w:t>
      </w:r>
    </w:p>
    <w:p w14:paraId="2B51FCB6" w14:textId="77777777" w:rsidR="009E0CD0" w:rsidRPr="00916F0D" w:rsidRDefault="009E0CD0" w:rsidP="00591615">
      <w:pPr>
        <w:pStyle w:val="BodyTextIndent3"/>
        <w:spacing w:after="0"/>
        <w:rPr>
          <w:sz w:val="22"/>
          <w:szCs w:val="22"/>
        </w:rPr>
      </w:pPr>
      <w:r w:rsidRPr="00916F0D">
        <w:rPr>
          <w:sz w:val="22"/>
          <w:szCs w:val="22"/>
        </w:rPr>
        <w:t>Q2041</w:t>
      </w:r>
    </w:p>
    <w:p w14:paraId="0358A90A" w14:textId="77777777" w:rsidR="009E0CD0" w:rsidRPr="00916F0D" w:rsidRDefault="009E0CD0" w:rsidP="00591615">
      <w:pPr>
        <w:pStyle w:val="BodyTextIndent3"/>
        <w:spacing w:after="0"/>
        <w:rPr>
          <w:sz w:val="22"/>
          <w:szCs w:val="22"/>
        </w:rPr>
      </w:pPr>
      <w:r w:rsidRPr="00916F0D">
        <w:rPr>
          <w:sz w:val="22"/>
          <w:szCs w:val="22"/>
        </w:rPr>
        <w:t>Q2042</w:t>
      </w:r>
    </w:p>
    <w:p w14:paraId="7B598CB7" w14:textId="77777777" w:rsidR="009E0CD0" w:rsidRPr="00916F0D" w:rsidRDefault="009E0CD0" w:rsidP="00591615">
      <w:pPr>
        <w:pStyle w:val="BodyTextIndent3"/>
        <w:spacing w:after="0"/>
        <w:rPr>
          <w:sz w:val="22"/>
          <w:szCs w:val="22"/>
        </w:rPr>
      </w:pPr>
      <w:r w:rsidRPr="00916F0D">
        <w:rPr>
          <w:sz w:val="22"/>
          <w:szCs w:val="22"/>
        </w:rPr>
        <w:t>Q2043</w:t>
      </w:r>
    </w:p>
    <w:p w14:paraId="35784F81" w14:textId="77777777" w:rsidR="009E0CD0" w:rsidRPr="00916F0D" w:rsidRDefault="009E0CD0" w:rsidP="00591615">
      <w:pPr>
        <w:pStyle w:val="BodyTextIndent3"/>
        <w:spacing w:after="0"/>
        <w:rPr>
          <w:sz w:val="22"/>
          <w:szCs w:val="22"/>
        </w:rPr>
      </w:pPr>
      <w:r w:rsidRPr="00916F0D">
        <w:rPr>
          <w:sz w:val="22"/>
          <w:szCs w:val="22"/>
        </w:rPr>
        <w:t>Q2049</w:t>
      </w:r>
    </w:p>
    <w:p w14:paraId="638EC7A0" w14:textId="77777777" w:rsidR="009E0CD0" w:rsidRPr="00916F0D" w:rsidRDefault="009E0CD0" w:rsidP="00591615">
      <w:pPr>
        <w:pStyle w:val="BodyTextIndent3"/>
        <w:spacing w:after="0"/>
        <w:rPr>
          <w:sz w:val="22"/>
          <w:szCs w:val="22"/>
        </w:rPr>
      </w:pPr>
      <w:r w:rsidRPr="00916F0D">
        <w:rPr>
          <w:sz w:val="22"/>
          <w:szCs w:val="22"/>
        </w:rPr>
        <w:t>Q2050</w:t>
      </w:r>
    </w:p>
    <w:p w14:paraId="778D3511" w14:textId="77777777" w:rsidR="009E0CD0" w:rsidRPr="00916F0D" w:rsidRDefault="009E0CD0" w:rsidP="00591615">
      <w:pPr>
        <w:pStyle w:val="BodyTextIndent3"/>
        <w:spacing w:after="0"/>
        <w:rPr>
          <w:sz w:val="22"/>
          <w:szCs w:val="22"/>
        </w:rPr>
      </w:pPr>
      <w:r w:rsidRPr="00916F0D">
        <w:rPr>
          <w:sz w:val="22"/>
          <w:szCs w:val="22"/>
        </w:rPr>
        <w:t>Q2053</w:t>
      </w:r>
    </w:p>
    <w:p w14:paraId="7F39B53F" w14:textId="77777777" w:rsidR="009E0CD0" w:rsidRPr="00916F0D" w:rsidRDefault="009E0CD0" w:rsidP="00591615">
      <w:pPr>
        <w:pStyle w:val="BodyTextIndent3"/>
        <w:spacing w:after="0"/>
        <w:rPr>
          <w:sz w:val="22"/>
          <w:szCs w:val="22"/>
        </w:rPr>
      </w:pPr>
      <w:r w:rsidRPr="00916F0D">
        <w:rPr>
          <w:sz w:val="22"/>
          <w:szCs w:val="22"/>
        </w:rPr>
        <w:t>Q2054</w:t>
      </w:r>
    </w:p>
    <w:p w14:paraId="63EB3DA0" w14:textId="77777777" w:rsidR="009E0CD0" w:rsidRPr="00916F0D" w:rsidRDefault="009E0CD0" w:rsidP="00591615">
      <w:pPr>
        <w:pStyle w:val="BodyTextIndent3"/>
        <w:spacing w:after="0"/>
        <w:rPr>
          <w:sz w:val="22"/>
          <w:szCs w:val="22"/>
        </w:rPr>
      </w:pPr>
      <w:r w:rsidRPr="00916F0D">
        <w:rPr>
          <w:sz w:val="22"/>
          <w:szCs w:val="22"/>
        </w:rPr>
        <w:t>Q2055</w:t>
      </w:r>
    </w:p>
    <w:p w14:paraId="52A81A2F" w14:textId="77777777" w:rsidR="009E0CD0" w:rsidRPr="00916F0D" w:rsidRDefault="009E0CD0" w:rsidP="00591615">
      <w:pPr>
        <w:pStyle w:val="BodyTextIndent3"/>
        <w:spacing w:after="0"/>
        <w:rPr>
          <w:sz w:val="22"/>
          <w:szCs w:val="22"/>
        </w:rPr>
      </w:pPr>
      <w:r w:rsidRPr="00916F0D">
        <w:rPr>
          <w:sz w:val="22"/>
          <w:szCs w:val="22"/>
        </w:rPr>
        <w:t>Q2056</w:t>
      </w:r>
    </w:p>
    <w:p w14:paraId="16016EF8" w14:textId="77777777" w:rsidR="009E0CD0" w:rsidRPr="00916F0D" w:rsidRDefault="009E0CD0" w:rsidP="00591615">
      <w:pPr>
        <w:pStyle w:val="BodyTextIndent3"/>
        <w:spacing w:after="0"/>
        <w:rPr>
          <w:sz w:val="22"/>
          <w:szCs w:val="22"/>
        </w:rPr>
      </w:pPr>
      <w:r w:rsidRPr="00916F0D">
        <w:rPr>
          <w:sz w:val="22"/>
          <w:szCs w:val="22"/>
        </w:rPr>
        <w:t>Q4074</w:t>
      </w:r>
    </w:p>
    <w:p w14:paraId="500AD72A" w14:textId="77777777" w:rsidR="009E0CD0" w:rsidRPr="00916F0D" w:rsidRDefault="009E0CD0" w:rsidP="00591615">
      <w:pPr>
        <w:pStyle w:val="BodyTextIndent3"/>
        <w:spacing w:after="0"/>
        <w:rPr>
          <w:sz w:val="22"/>
          <w:szCs w:val="22"/>
        </w:rPr>
      </w:pPr>
      <w:r w:rsidRPr="00916F0D">
        <w:rPr>
          <w:sz w:val="22"/>
          <w:szCs w:val="22"/>
        </w:rPr>
        <w:t>Q4081</w:t>
      </w:r>
    </w:p>
    <w:p w14:paraId="4AED5381" w14:textId="77777777" w:rsidR="009E0CD0" w:rsidRPr="00916F0D" w:rsidRDefault="009E0CD0" w:rsidP="00591615">
      <w:pPr>
        <w:pStyle w:val="BodyTextIndent3"/>
        <w:spacing w:after="0"/>
        <w:rPr>
          <w:sz w:val="22"/>
          <w:szCs w:val="22"/>
        </w:rPr>
      </w:pPr>
      <w:r w:rsidRPr="00916F0D">
        <w:rPr>
          <w:sz w:val="22"/>
          <w:szCs w:val="22"/>
        </w:rPr>
        <w:t>Q4100</w:t>
      </w:r>
    </w:p>
    <w:p w14:paraId="0DA94F43" w14:textId="77777777" w:rsidR="009E0CD0" w:rsidRPr="00916F0D" w:rsidRDefault="009E0CD0" w:rsidP="00591615">
      <w:pPr>
        <w:pStyle w:val="BodyTextIndent3"/>
        <w:spacing w:after="0"/>
        <w:rPr>
          <w:sz w:val="22"/>
          <w:szCs w:val="22"/>
        </w:rPr>
      </w:pPr>
      <w:r w:rsidRPr="00916F0D">
        <w:rPr>
          <w:sz w:val="22"/>
          <w:szCs w:val="22"/>
        </w:rPr>
        <w:t>Q4101</w:t>
      </w:r>
    </w:p>
    <w:p w14:paraId="33527730" w14:textId="77777777" w:rsidR="009E0CD0" w:rsidRPr="00916F0D" w:rsidRDefault="009E0CD0" w:rsidP="00591615">
      <w:pPr>
        <w:pStyle w:val="BodyTextIndent3"/>
        <w:spacing w:after="0"/>
        <w:rPr>
          <w:sz w:val="22"/>
          <w:szCs w:val="22"/>
        </w:rPr>
      </w:pPr>
      <w:r w:rsidRPr="00916F0D">
        <w:rPr>
          <w:sz w:val="22"/>
          <w:szCs w:val="22"/>
        </w:rPr>
        <w:t>Q4102</w:t>
      </w:r>
    </w:p>
    <w:p w14:paraId="7DB3289A" w14:textId="77777777" w:rsidR="009E0CD0" w:rsidRPr="00916F0D" w:rsidRDefault="009E0CD0" w:rsidP="00591615">
      <w:pPr>
        <w:pStyle w:val="BodyTextIndent3"/>
        <w:spacing w:after="0"/>
        <w:rPr>
          <w:sz w:val="22"/>
          <w:szCs w:val="22"/>
        </w:rPr>
      </w:pPr>
      <w:r w:rsidRPr="00916F0D">
        <w:rPr>
          <w:sz w:val="22"/>
          <w:szCs w:val="22"/>
        </w:rPr>
        <w:t>Q4103</w:t>
      </w:r>
    </w:p>
    <w:p w14:paraId="5D2996AD" w14:textId="77777777" w:rsidR="009E0CD0" w:rsidRPr="00916F0D" w:rsidRDefault="009E0CD0" w:rsidP="00591615">
      <w:pPr>
        <w:pStyle w:val="BodyTextIndent3"/>
        <w:spacing w:after="0"/>
        <w:rPr>
          <w:sz w:val="22"/>
          <w:szCs w:val="22"/>
        </w:rPr>
      </w:pPr>
      <w:r w:rsidRPr="00916F0D">
        <w:rPr>
          <w:sz w:val="22"/>
          <w:szCs w:val="22"/>
        </w:rPr>
        <w:t>Q4104</w:t>
      </w:r>
    </w:p>
    <w:p w14:paraId="1F865912" w14:textId="77777777" w:rsidR="009E0CD0" w:rsidRPr="00916F0D" w:rsidRDefault="009E0CD0" w:rsidP="00591615">
      <w:pPr>
        <w:pStyle w:val="BodyTextIndent3"/>
        <w:spacing w:after="0"/>
        <w:rPr>
          <w:sz w:val="22"/>
          <w:szCs w:val="22"/>
        </w:rPr>
      </w:pPr>
      <w:r w:rsidRPr="00916F0D">
        <w:rPr>
          <w:sz w:val="22"/>
          <w:szCs w:val="22"/>
        </w:rPr>
        <w:t>Q4105</w:t>
      </w:r>
    </w:p>
    <w:p w14:paraId="0013C270" w14:textId="77777777" w:rsidR="009E0CD0" w:rsidRPr="00916F0D" w:rsidRDefault="009E0CD0" w:rsidP="00591615">
      <w:pPr>
        <w:pStyle w:val="BodyTextIndent3"/>
        <w:spacing w:after="0"/>
        <w:rPr>
          <w:sz w:val="22"/>
          <w:szCs w:val="22"/>
        </w:rPr>
      </w:pPr>
      <w:r w:rsidRPr="00916F0D">
        <w:rPr>
          <w:sz w:val="22"/>
          <w:szCs w:val="22"/>
        </w:rPr>
        <w:t>Q4106</w:t>
      </w:r>
    </w:p>
    <w:p w14:paraId="1116ED53" w14:textId="77777777" w:rsidR="009E0CD0" w:rsidRPr="00916F0D" w:rsidRDefault="009E0CD0" w:rsidP="00591615">
      <w:pPr>
        <w:pStyle w:val="BodyTextIndent3"/>
        <w:spacing w:after="0"/>
        <w:rPr>
          <w:sz w:val="22"/>
          <w:szCs w:val="22"/>
        </w:rPr>
      </w:pPr>
      <w:r w:rsidRPr="00916F0D">
        <w:rPr>
          <w:sz w:val="22"/>
          <w:szCs w:val="22"/>
        </w:rPr>
        <w:t>Q4107</w:t>
      </w:r>
    </w:p>
    <w:p w14:paraId="379B4A31" w14:textId="77777777" w:rsidR="009E0CD0" w:rsidRPr="00916F0D" w:rsidRDefault="009E0CD0" w:rsidP="00591615">
      <w:pPr>
        <w:pStyle w:val="BodyTextIndent3"/>
        <w:spacing w:after="0"/>
        <w:rPr>
          <w:sz w:val="22"/>
          <w:szCs w:val="22"/>
        </w:rPr>
      </w:pPr>
      <w:r w:rsidRPr="00916F0D">
        <w:rPr>
          <w:sz w:val="22"/>
          <w:szCs w:val="22"/>
        </w:rPr>
        <w:t>Q4108</w:t>
      </w:r>
    </w:p>
    <w:p w14:paraId="5B7A1468" w14:textId="77777777" w:rsidR="009E0CD0" w:rsidRPr="00916F0D" w:rsidRDefault="009E0CD0" w:rsidP="00591615">
      <w:pPr>
        <w:pStyle w:val="BodyTextIndent3"/>
        <w:spacing w:after="0"/>
        <w:rPr>
          <w:sz w:val="22"/>
          <w:szCs w:val="22"/>
        </w:rPr>
      </w:pPr>
      <w:r w:rsidRPr="00916F0D">
        <w:rPr>
          <w:sz w:val="22"/>
          <w:szCs w:val="22"/>
        </w:rPr>
        <w:t>Q4110</w:t>
      </w:r>
    </w:p>
    <w:p w14:paraId="756DC2E7" w14:textId="77777777" w:rsidR="009E0CD0" w:rsidRPr="00916F0D" w:rsidRDefault="009E0CD0" w:rsidP="00591615">
      <w:pPr>
        <w:pStyle w:val="BodyTextIndent3"/>
        <w:spacing w:after="0"/>
        <w:rPr>
          <w:sz w:val="22"/>
          <w:szCs w:val="22"/>
        </w:rPr>
      </w:pPr>
      <w:r w:rsidRPr="00916F0D">
        <w:rPr>
          <w:sz w:val="22"/>
          <w:szCs w:val="22"/>
        </w:rPr>
        <w:t>Q4111</w:t>
      </w:r>
    </w:p>
    <w:p w14:paraId="0EDB120E" w14:textId="77777777" w:rsidR="009E0CD0" w:rsidRPr="00916F0D" w:rsidRDefault="009E0CD0" w:rsidP="00591615">
      <w:pPr>
        <w:pStyle w:val="BodyTextIndent3"/>
        <w:spacing w:after="0"/>
        <w:rPr>
          <w:sz w:val="22"/>
          <w:szCs w:val="22"/>
        </w:rPr>
      </w:pPr>
      <w:r w:rsidRPr="00916F0D">
        <w:rPr>
          <w:sz w:val="22"/>
          <w:szCs w:val="22"/>
        </w:rPr>
        <w:t>Q4112</w:t>
      </w:r>
    </w:p>
    <w:p w14:paraId="05505990" w14:textId="77777777" w:rsidR="009E0CD0" w:rsidRPr="00916F0D" w:rsidRDefault="009E0CD0" w:rsidP="00591615">
      <w:pPr>
        <w:pStyle w:val="BodyTextIndent3"/>
        <w:spacing w:after="0"/>
        <w:rPr>
          <w:sz w:val="22"/>
          <w:szCs w:val="22"/>
        </w:rPr>
      </w:pPr>
      <w:r w:rsidRPr="00916F0D">
        <w:rPr>
          <w:sz w:val="22"/>
          <w:szCs w:val="22"/>
        </w:rPr>
        <w:t>Q4113</w:t>
      </w:r>
    </w:p>
    <w:p w14:paraId="76889ECF" w14:textId="77777777" w:rsidR="009E0CD0" w:rsidRPr="00916F0D" w:rsidRDefault="009E0CD0" w:rsidP="00591615">
      <w:pPr>
        <w:pStyle w:val="BodyTextIndent3"/>
        <w:spacing w:after="0"/>
        <w:rPr>
          <w:sz w:val="22"/>
          <w:szCs w:val="22"/>
        </w:rPr>
      </w:pPr>
      <w:r w:rsidRPr="00916F0D">
        <w:rPr>
          <w:sz w:val="22"/>
          <w:szCs w:val="22"/>
        </w:rPr>
        <w:t>Q4114</w:t>
      </w:r>
    </w:p>
    <w:p w14:paraId="72415F8F" w14:textId="77777777" w:rsidR="009E0CD0" w:rsidRPr="00916F0D" w:rsidRDefault="009E0CD0" w:rsidP="00591615">
      <w:pPr>
        <w:pStyle w:val="BodyTextIndent3"/>
        <w:spacing w:after="0"/>
        <w:rPr>
          <w:sz w:val="22"/>
          <w:szCs w:val="22"/>
        </w:rPr>
      </w:pPr>
      <w:r w:rsidRPr="00916F0D">
        <w:rPr>
          <w:sz w:val="22"/>
          <w:szCs w:val="22"/>
        </w:rPr>
        <w:t>Q4115</w:t>
      </w:r>
    </w:p>
    <w:p w14:paraId="50FBF499" w14:textId="77777777" w:rsidR="009E0CD0" w:rsidRPr="00916F0D" w:rsidRDefault="009E0CD0" w:rsidP="00591615">
      <w:pPr>
        <w:pStyle w:val="BodyTextIndent3"/>
        <w:spacing w:after="0"/>
        <w:rPr>
          <w:sz w:val="22"/>
          <w:szCs w:val="22"/>
        </w:rPr>
      </w:pPr>
      <w:r w:rsidRPr="00916F0D">
        <w:rPr>
          <w:sz w:val="22"/>
          <w:szCs w:val="22"/>
        </w:rPr>
        <w:t>Q4121</w:t>
      </w:r>
    </w:p>
    <w:p w14:paraId="6CE370F7" w14:textId="77777777" w:rsidR="009E0CD0" w:rsidRPr="00916F0D" w:rsidRDefault="009E0CD0" w:rsidP="00591615">
      <w:pPr>
        <w:pStyle w:val="BodyTextIndent3"/>
        <w:spacing w:after="0"/>
        <w:rPr>
          <w:sz w:val="22"/>
          <w:szCs w:val="22"/>
        </w:rPr>
      </w:pPr>
      <w:r w:rsidRPr="00916F0D">
        <w:rPr>
          <w:sz w:val="22"/>
          <w:szCs w:val="22"/>
        </w:rPr>
        <w:t>Q4132</w:t>
      </w:r>
    </w:p>
    <w:p w14:paraId="6C719655" w14:textId="77777777" w:rsidR="009E0CD0" w:rsidRPr="00916F0D" w:rsidRDefault="009E0CD0" w:rsidP="00591615">
      <w:pPr>
        <w:pStyle w:val="BodyTextIndent3"/>
        <w:spacing w:after="0"/>
        <w:rPr>
          <w:sz w:val="22"/>
          <w:szCs w:val="22"/>
        </w:rPr>
      </w:pPr>
      <w:r w:rsidRPr="00916F0D">
        <w:rPr>
          <w:sz w:val="22"/>
          <w:szCs w:val="22"/>
        </w:rPr>
        <w:t>Q4133</w:t>
      </w:r>
    </w:p>
    <w:p w14:paraId="5CA13C94" w14:textId="77777777" w:rsidR="009E0CD0" w:rsidRPr="00916F0D" w:rsidRDefault="009E0CD0" w:rsidP="00591615">
      <w:pPr>
        <w:pStyle w:val="BodyTextIndent3"/>
        <w:spacing w:after="0"/>
        <w:rPr>
          <w:sz w:val="22"/>
          <w:szCs w:val="22"/>
        </w:rPr>
      </w:pPr>
      <w:r w:rsidRPr="00916F0D">
        <w:rPr>
          <w:sz w:val="22"/>
          <w:szCs w:val="22"/>
        </w:rPr>
        <w:t>Q4151</w:t>
      </w:r>
    </w:p>
    <w:p w14:paraId="309DE3CA" w14:textId="77777777" w:rsidR="009E0CD0" w:rsidRPr="00916F0D" w:rsidRDefault="009E0CD0" w:rsidP="00591615">
      <w:pPr>
        <w:pStyle w:val="BodyTextIndent3"/>
        <w:spacing w:after="0"/>
        <w:rPr>
          <w:sz w:val="22"/>
          <w:szCs w:val="22"/>
        </w:rPr>
      </w:pPr>
      <w:r w:rsidRPr="00916F0D">
        <w:rPr>
          <w:sz w:val="22"/>
          <w:szCs w:val="22"/>
        </w:rPr>
        <w:t>Q4161</w:t>
      </w:r>
    </w:p>
    <w:p w14:paraId="3438970C" w14:textId="77777777" w:rsidR="009E0CD0" w:rsidRPr="00916F0D" w:rsidRDefault="009E0CD0" w:rsidP="00591615">
      <w:pPr>
        <w:pStyle w:val="BodyTextIndent3"/>
        <w:spacing w:after="0"/>
        <w:rPr>
          <w:sz w:val="22"/>
          <w:szCs w:val="22"/>
        </w:rPr>
      </w:pPr>
      <w:r w:rsidRPr="00916F0D">
        <w:rPr>
          <w:sz w:val="22"/>
          <w:szCs w:val="22"/>
        </w:rPr>
        <w:t>Q4162</w:t>
      </w:r>
    </w:p>
    <w:p w14:paraId="7A0778F4" w14:textId="77777777" w:rsidR="009E0CD0" w:rsidRPr="00916F0D" w:rsidRDefault="009E0CD0" w:rsidP="00591615">
      <w:pPr>
        <w:pStyle w:val="BodyTextIndent3"/>
        <w:spacing w:after="0"/>
        <w:rPr>
          <w:sz w:val="22"/>
          <w:szCs w:val="22"/>
        </w:rPr>
      </w:pPr>
      <w:r w:rsidRPr="00916F0D">
        <w:rPr>
          <w:sz w:val="22"/>
          <w:szCs w:val="22"/>
        </w:rPr>
        <w:t>Q4163</w:t>
      </w:r>
    </w:p>
    <w:p w14:paraId="0BB8216E" w14:textId="77777777" w:rsidR="009E0CD0" w:rsidRPr="00916F0D" w:rsidRDefault="009E0CD0" w:rsidP="00591615">
      <w:pPr>
        <w:pStyle w:val="BodyTextIndent3"/>
        <w:spacing w:after="0"/>
        <w:rPr>
          <w:sz w:val="22"/>
          <w:szCs w:val="22"/>
        </w:rPr>
      </w:pPr>
      <w:r w:rsidRPr="00916F0D">
        <w:rPr>
          <w:sz w:val="22"/>
          <w:szCs w:val="22"/>
        </w:rPr>
        <w:t>Q4164</w:t>
      </w:r>
    </w:p>
    <w:p w14:paraId="31E724F2" w14:textId="77777777" w:rsidR="009E0CD0" w:rsidRPr="00916F0D" w:rsidRDefault="009E0CD0" w:rsidP="00591615">
      <w:pPr>
        <w:pStyle w:val="BodyTextIndent3"/>
        <w:spacing w:after="0"/>
        <w:rPr>
          <w:sz w:val="22"/>
          <w:szCs w:val="22"/>
        </w:rPr>
      </w:pPr>
      <w:r w:rsidRPr="00916F0D">
        <w:rPr>
          <w:sz w:val="22"/>
          <w:szCs w:val="22"/>
        </w:rPr>
        <w:t>Q4165</w:t>
      </w:r>
    </w:p>
    <w:p w14:paraId="0B81234C" w14:textId="77777777" w:rsidR="009E0CD0" w:rsidRPr="00916F0D" w:rsidRDefault="009E0CD0" w:rsidP="00591615">
      <w:pPr>
        <w:pStyle w:val="BodyTextIndent3"/>
        <w:spacing w:after="0"/>
        <w:rPr>
          <w:sz w:val="22"/>
          <w:szCs w:val="22"/>
        </w:rPr>
      </w:pPr>
      <w:r w:rsidRPr="00916F0D">
        <w:rPr>
          <w:sz w:val="22"/>
          <w:szCs w:val="22"/>
        </w:rPr>
        <w:t>Q4186</w:t>
      </w:r>
    </w:p>
    <w:p w14:paraId="7433C3BE" w14:textId="77777777" w:rsidR="009E0CD0" w:rsidRPr="00916F0D" w:rsidRDefault="009E0CD0" w:rsidP="00591615">
      <w:pPr>
        <w:pStyle w:val="BodyTextIndent3"/>
        <w:spacing w:after="0"/>
        <w:rPr>
          <w:sz w:val="22"/>
          <w:szCs w:val="22"/>
        </w:rPr>
      </w:pPr>
      <w:r w:rsidRPr="00916F0D">
        <w:rPr>
          <w:sz w:val="22"/>
          <w:szCs w:val="22"/>
        </w:rPr>
        <w:t>Q4187</w:t>
      </w:r>
    </w:p>
    <w:p w14:paraId="00E94584" w14:textId="77777777" w:rsidR="009E0CD0" w:rsidRPr="00916F0D" w:rsidRDefault="009E0CD0" w:rsidP="00591615">
      <w:pPr>
        <w:pStyle w:val="BodyTextIndent3"/>
        <w:spacing w:after="0"/>
        <w:rPr>
          <w:sz w:val="22"/>
          <w:szCs w:val="22"/>
        </w:rPr>
      </w:pPr>
      <w:r w:rsidRPr="00916F0D">
        <w:rPr>
          <w:sz w:val="22"/>
          <w:szCs w:val="22"/>
        </w:rPr>
        <w:t>Q4199</w:t>
      </w:r>
    </w:p>
    <w:p w14:paraId="101C853D" w14:textId="77777777" w:rsidR="009E0CD0" w:rsidRPr="00916F0D" w:rsidRDefault="009E0CD0" w:rsidP="00591615">
      <w:pPr>
        <w:pStyle w:val="BodyTextIndent3"/>
        <w:spacing w:after="0"/>
        <w:rPr>
          <w:sz w:val="22"/>
          <w:szCs w:val="22"/>
        </w:rPr>
      </w:pPr>
      <w:r w:rsidRPr="00916F0D">
        <w:rPr>
          <w:sz w:val="22"/>
          <w:szCs w:val="22"/>
        </w:rPr>
        <w:t>Q4251</w:t>
      </w:r>
    </w:p>
    <w:p w14:paraId="3130360D" w14:textId="77777777" w:rsidR="009E0CD0" w:rsidRPr="00916F0D" w:rsidRDefault="009E0CD0" w:rsidP="00591615">
      <w:pPr>
        <w:pStyle w:val="BodyTextIndent3"/>
        <w:spacing w:after="0"/>
        <w:rPr>
          <w:sz w:val="22"/>
          <w:szCs w:val="22"/>
        </w:rPr>
      </w:pPr>
      <w:r w:rsidRPr="00916F0D">
        <w:rPr>
          <w:sz w:val="22"/>
          <w:szCs w:val="22"/>
        </w:rPr>
        <w:t>Q4252</w:t>
      </w:r>
    </w:p>
    <w:p w14:paraId="21965B3E" w14:textId="77777777" w:rsidR="009E0CD0" w:rsidRPr="00916F0D" w:rsidRDefault="009E0CD0" w:rsidP="00591615">
      <w:pPr>
        <w:pStyle w:val="BodyTextIndent3"/>
        <w:spacing w:after="0"/>
        <w:rPr>
          <w:sz w:val="22"/>
          <w:szCs w:val="22"/>
        </w:rPr>
      </w:pPr>
      <w:r w:rsidRPr="00916F0D">
        <w:rPr>
          <w:sz w:val="22"/>
          <w:szCs w:val="22"/>
        </w:rPr>
        <w:t>Q4253</w:t>
      </w:r>
    </w:p>
    <w:p w14:paraId="2037126F" w14:textId="77777777" w:rsidR="009E0CD0" w:rsidRPr="00916F0D" w:rsidRDefault="009E0CD0" w:rsidP="009B7D14">
      <w:pPr>
        <w:pStyle w:val="BodyTextIndent3"/>
        <w:spacing w:after="0" w:line="240" w:lineRule="exact"/>
        <w:rPr>
          <w:sz w:val="22"/>
          <w:szCs w:val="22"/>
        </w:rPr>
      </w:pPr>
      <w:r w:rsidRPr="00916F0D">
        <w:rPr>
          <w:sz w:val="22"/>
          <w:szCs w:val="22"/>
        </w:rPr>
        <w:t>Q5101</w:t>
      </w:r>
    </w:p>
    <w:p w14:paraId="7BCAF14B" w14:textId="77777777" w:rsidR="009E0CD0" w:rsidRPr="00916F0D" w:rsidRDefault="009E0CD0" w:rsidP="009B7D14">
      <w:pPr>
        <w:pStyle w:val="BodyTextIndent3"/>
        <w:spacing w:after="0" w:line="240" w:lineRule="exact"/>
        <w:rPr>
          <w:sz w:val="22"/>
          <w:szCs w:val="22"/>
        </w:rPr>
      </w:pPr>
      <w:r w:rsidRPr="00916F0D">
        <w:rPr>
          <w:sz w:val="22"/>
          <w:szCs w:val="22"/>
        </w:rPr>
        <w:t>Q5103</w:t>
      </w:r>
    </w:p>
    <w:p w14:paraId="3397BEF3" w14:textId="77777777" w:rsidR="009E0CD0" w:rsidRPr="00916F0D" w:rsidRDefault="009E0CD0" w:rsidP="009B7D14">
      <w:pPr>
        <w:pStyle w:val="BodyTextIndent3"/>
        <w:spacing w:after="0" w:line="240" w:lineRule="exact"/>
        <w:rPr>
          <w:sz w:val="22"/>
          <w:szCs w:val="22"/>
        </w:rPr>
      </w:pPr>
      <w:r w:rsidRPr="00916F0D">
        <w:rPr>
          <w:sz w:val="22"/>
          <w:szCs w:val="22"/>
        </w:rPr>
        <w:t>Q5104</w:t>
      </w:r>
    </w:p>
    <w:p w14:paraId="5F853356" w14:textId="77777777" w:rsidR="009E0CD0" w:rsidRPr="00916F0D" w:rsidRDefault="009E0CD0" w:rsidP="009B7D14">
      <w:pPr>
        <w:pStyle w:val="BodyTextIndent3"/>
        <w:spacing w:after="0" w:line="240" w:lineRule="exact"/>
        <w:rPr>
          <w:sz w:val="22"/>
          <w:szCs w:val="22"/>
        </w:rPr>
      </w:pPr>
      <w:r w:rsidRPr="00916F0D">
        <w:rPr>
          <w:sz w:val="22"/>
          <w:szCs w:val="22"/>
        </w:rPr>
        <w:t>Q5105</w:t>
      </w:r>
    </w:p>
    <w:p w14:paraId="140F59E3" w14:textId="77777777" w:rsidR="009E0CD0" w:rsidRPr="00916F0D" w:rsidRDefault="009E0CD0" w:rsidP="009B7D14">
      <w:pPr>
        <w:pStyle w:val="BodyTextIndent3"/>
        <w:spacing w:after="0" w:line="240" w:lineRule="exact"/>
        <w:rPr>
          <w:sz w:val="22"/>
          <w:szCs w:val="22"/>
        </w:rPr>
      </w:pPr>
      <w:r w:rsidRPr="00916F0D">
        <w:rPr>
          <w:sz w:val="22"/>
          <w:szCs w:val="22"/>
        </w:rPr>
        <w:t>Q5106</w:t>
      </w:r>
    </w:p>
    <w:p w14:paraId="2BF825AB" w14:textId="77777777" w:rsidR="009E0CD0" w:rsidRPr="00916F0D" w:rsidRDefault="009E0CD0" w:rsidP="009B7D14">
      <w:pPr>
        <w:pStyle w:val="BodyTextIndent3"/>
        <w:spacing w:after="0" w:line="240" w:lineRule="exact"/>
        <w:rPr>
          <w:sz w:val="22"/>
          <w:szCs w:val="22"/>
        </w:rPr>
      </w:pPr>
      <w:r w:rsidRPr="00916F0D">
        <w:rPr>
          <w:sz w:val="22"/>
          <w:szCs w:val="22"/>
        </w:rPr>
        <w:t>Q5107</w:t>
      </w:r>
    </w:p>
    <w:p w14:paraId="69C9E08B" w14:textId="77777777" w:rsidR="009E0CD0" w:rsidRPr="00916F0D" w:rsidRDefault="009E0CD0" w:rsidP="009B7D14">
      <w:pPr>
        <w:pStyle w:val="BodyTextIndent3"/>
        <w:spacing w:after="0" w:line="240" w:lineRule="exact"/>
        <w:rPr>
          <w:sz w:val="22"/>
          <w:szCs w:val="22"/>
        </w:rPr>
      </w:pPr>
      <w:r w:rsidRPr="00916F0D">
        <w:rPr>
          <w:sz w:val="22"/>
          <w:szCs w:val="22"/>
        </w:rPr>
        <w:t>Q5108</w:t>
      </w:r>
    </w:p>
    <w:p w14:paraId="00B82305" w14:textId="77777777" w:rsidR="009E0CD0" w:rsidRPr="00916F0D" w:rsidRDefault="009E0CD0" w:rsidP="009B7D14">
      <w:pPr>
        <w:pStyle w:val="BodyTextIndent3"/>
        <w:spacing w:after="0" w:line="240" w:lineRule="exact"/>
        <w:rPr>
          <w:sz w:val="22"/>
          <w:szCs w:val="22"/>
        </w:rPr>
      </w:pPr>
      <w:r w:rsidRPr="00916F0D">
        <w:rPr>
          <w:sz w:val="22"/>
          <w:szCs w:val="22"/>
        </w:rPr>
        <w:t>Q5110</w:t>
      </w:r>
    </w:p>
    <w:p w14:paraId="33242739" w14:textId="77777777" w:rsidR="009E0CD0" w:rsidRPr="00916F0D" w:rsidRDefault="009E0CD0" w:rsidP="009B7D14">
      <w:pPr>
        <w:pStyle w:val="BodyTextIndent3"/>
        <w:spacing w:after="0" w:line="240" w:lineRule="exact"/>
        <w:rPr>
          <w:sz w:val="22"/>
          <w:szCs w:val="22"/>
        </w:rPr>
      </w:pPr>
      <w:r w:rsidRPr="00916F0D">
        <w:rPr>
          <w:sz w:val="22"/>
          <w:szCs w:val="22"/>
        </w:rPr>
        <w:t>Q5111</w:t>
      </w:r>
    </w:p>
    <w:p w14:paraId="0D01763A" w14:textId="77777777" w:rsidR="009E0CD0" w:rsidRPr="00916F0D" w:rsidRDefault="009E0CD0" w:rsidP="009B7D14">
      <w:pPr>
        <w:pStyle w:val="BodyTextIndent3"/>
        <w:spacing w:after="0" w:line="240" w:lineRule="exact"/>
        <w:rPr>
          <w:sz w:val="22"/>
          <w:szCs w:val="22"/>
        </w:rPr>
      </w:pPr>
      <w:r w:rsidRPr="00916F0D">
        <w:rPr>
          <w:sz w:val="22"/>
          <w:szCs w:val="22"/>
        </w:rPr>
        <w:t>Q5112</w:t>
      </w:r>
    </w:p>
    <w:p w14:paraId="0C2136C0" w14:textId="77777777" w:rsidR="009E0CD0" w:rsidRPr="00916F0D" w:rsidRDefault="009E0CD0" w:rsidP="009B7D14">
      <w:pPr>
        <w:pStyle w:val="BodyTextIndent3"/>
        <w:spacing w:after="0" w:line="240" w:lineRule="exact"/>
        <w:rPr>
          <w:sz w:val="22"/>
          <w:szCs w:val="22"/>
        </w:rPr>
      </w:pPr>
      <w:r w:rsidRPr="00916F0D">
        <w:rPr>
          <w:sz w:val="22"/>
          <w:szCs w:val="22"/>
        </w:rPr>
        <w:t>Q5113</w:t>
      </w:r>
    </w:p>
    <w:p w14:paraId="713E0AE6" w14:textId="77777777" w:rsidR="009E0CD0" w:rsidRPr="00916F0D" w:rsidRDefault="009E0CD0" w:rsidP="009B7D14">
      <w:pPr>
        <w:pStyle w:val="BodyTextIndent3"/>
        <w:spacing w:after="0" w:line="240" w:lineRule="exact"/>
        <w:rPr>
          <w:sz w:val="22"/>
          <w:szCs w:val="22"/>
        </w:rPr>
      </w:pPr>
      <w:r w:rsidRPr="00916F0D">
        <w:rPr>
          <w:sz w:val="22"/>
          <w:szCs w:val="22"/>
        </w:rPr>
        <w:t>Q5114</w:t>
      </w:r>
    </w:p>
    <w:p w14:paraId="74350303" w14:textId="77777777" w:rsidR="009E0CD0" w:rsidRPr="00916F0D" w:rsidRDefault="009E0CD0" w:rsidP="009B7D14">
      <w:pPr>
        <w:pStyle w:val="BodyTextIndent3"/>
        <w:spacing w:after="0" w:line="240" w:lineRule="exact"/>
        <w:rPr>
          <w:sz w:val="22"/>
          <w:szCs w:val="22"/>
        </w:rPr>
      </w:pPr>
      <w:r w:rsidRPr="00916F0D">
        <w:rPr>
          <w:sz w:val="22"/>
          <w:szCs w:val="22"/>
        </w:rPr>
        <w:t>Q5115</w:t>
      </w:r>
    </w:p>
    <w:p w14:paraId="30C19070" w14:textId="77777777" w:rsidR="009E0CD0" w:rsidRPr="00916F0D" w:rsidRDefault="009E0CD0" w:rsidP="009B7D14">
      <w:pPr>
        <w:pStyle w:val="BodyTextIndent3"/>
        <w:spacing w:after="0" w:line="240" w:lineRule="exact"/>
        <w:rPr>
          <w:sz w:val="22"/>
          <w:szCs w:val="22"/>
        </w:rPr>
      </w:pPr>
      <w:r w:rsidRPr="00916F0D">
        <w:rPr>
          <w:sz w:val="22"/>
          <w:szCs w:val="22"/>
        </w:rPr>
        <w:t>Q5116</w:t>
      </w:r>
    </w:p>
    <w:p w14:paraId="0CCEE664" w14:textId="77777777" w:rsidR="009E0CD0" w:rsidRPr="00916F0D" w:rsidRDefault="009E0CD0" w:rsidP="009B7D14">
      <w:pPr>
        <w:pStyle w:val="BodyTextIndent3"/>
        <w:spacing w:after="0" w:line="240" w:lineRule="exact"/>
        <w:rPr>
          <w:sz w:val="22"/>
          <w:szCs w:val="22"/>
        </w:rPr>
      </w:pPr>
      <w:r w:rsidRPr="00916F0D">
        <w:rPr>
          <w:sz w:val="22"/>
          <w:szCs w:val="22"/>
        </w:rPr>
        <w:t>Q5117</w:t>
      </w:r>
    </w:p>
    <w:p w14:paraId="78694BAA" w14:textId="77777777" w:rsidR="009E0CD0" w:rsidRPr="00916F0D" w:rsidRDefault="009E0CD0" w:rsidP="009B7D14">
      <w:pPr>
        <w:pStyle w:val="BodyTextIndent3"/>
        <w:spacing w:after="0" w:line="240" w:lineRule="exact"/>
        <w:rPr>
          <w:sz w:val="22"/>
          <w:szCs w:val="22"/>
        </w:rPr>
      </w:pPr>
      <w:r w:rsidRPr="00916F0D">
        <w:rPr>
          <w:sz w:val="22"/>
          <w:szCs w:val="22"/>
        </w:rPr>
        <w:t>Q5118</w:t>
      </w:r>
    </w:p>
    <w:p w14:paraId="7A88A194" w14:textId="77777777" w:rsidR="009E0CD0" w:rsidRPr="00916F0D" w:rsidRDefault="009E0CD0" w:rsidP="009B7D14">
      <w:pPr>
        <w:pStyle w:val="BodyTextIndent3"/>
        <w:spacing w:after="0" w:line="240" w:lineRule="exact"/>
        <w:rPr>
          <w:sz w:val="22"/>
          <w:szCs w:val="22"/>
        </w:rPr>
      </w:pPr>
      <w:r w:rsidRPr="00916F0D">
        <w:rPr>
          <w:sz w:val="22"/>
          <w:szCs w:val="22"/>
        </w:rPr>
        <w:t>Q5119</w:t>
      </w:r>
    </w:p>
    <w:p w14:paraId="66ABAF76" w14:textId="77777777" w:rsidR="009E0CD0" w:rsidRPr="00916F0D" w:rsidRDefault="009E0CD0" w:rsidP="009B7D14">
      <w:pPr>
        <w:pStyle w:val="BodyTextIndent3"/>
        <w:spacing w:after="0" w:line="240" w:lineRule="exact"/>
        <w:rPr>
          <w:sz w:val="22"/>
          <w:szCs w:val="22"/>
        </w:rPr>
      </w:pPr>
      <w:r w:rsidRPr="00916F0D">
        <w:rPr>
          <w:sz w:val="22"/>
          <w:szCs w:val="22"/>
        </w:rPr>
        <w:t>Q5122</w:t>
      </w:r>
    </w:p>
    <w:p w14:paraId="63773614" w14:textId="77777777" w:rsidR="009E0CD0" w:rsidRPr="00916F0D" w:rsidRDefault="009E0CD0" w:rsidP="009B7D14">
      <w:pPr>
        <w:pStyle w:val="BodyTextIndent3"/>
        <w:spacing w:after="0" w:line="240" w:lineRule="exact"/>
        <w:rPr>
          <w:sz w:val="22"/>
          <w:szCs w:val="22"/>
        </w:rPr>
      </w:pPr>
      <w:r w:rsidRPr="00916F0D">
        <w:rPr>
          <w:sz w:val="22"/>
          <w:szCs w:val="22"/>
        </w:rPr>
        <w:t>Q5123</w:t>
      </w:r>
    </w:p>
    <w:p w14:paraId="6F6292E7" w14:textId="77777777" w:rsidR="009E0CD0" w:rsidRPr="00916F0D" w:rsidRDefault="009E0CD0" w:rsidP="009B7D14">
      <w:pPr>
        <w:pStyle w:val="BodyTextIndent3"/>
        <w:spacing w:after="0" w:line="240" w:lineRule="exact"/>
        <w:rPr>
          <w:sz w:val="22"/>
          <w:szCs w:val="22"/>
        </w:rPr>
      </w:pPr>
      <w:r w:rsidRPr="00916F0D">
        <w:rPr>
          <w:sz w:val="22"/>
          <w:szCs w:val="22"/>
        </w:rPr>
        <w:t>Q5124</w:t>
      </w:r>
    </w:p>
    <w:p w14:paraId="33AA8880" w14:textId="77777777" w:rsidR="009E0CD0" w:rsidRPr="00916F0D" w:rsidRDefault="009E0CD0" w:rsidP="009B7D14">
      <w:pPr>
        <w:pStyle w:val="BodyTextIndent3"/>
        <w:spacing w:after="0" w:line="240" w:lineRule="exact"/>
        <w:rPr>
          <w:sz w:val="22"/>
          <w:szCs w:val="22"/>
        </w:rPr>
      </w:pPr>
      <w:r w:rsidRPr="00916F0D">
        <w:rPr>
          <w:sz w:val="22"/>
          <w:szCs w:val="22"/>
        </w:rPr>
        <w:t>Q5125</w:t>
      </w:r>
    </w:p>
    <w:p w14:paraId="30437596" w14:textId="77777777" w:rsidR="009E0CD0" w:rsidRPr="00916F0D" w:rsidRDefault="009E0CD0" w:rsidP="009B7D14">
      <w:pPr>
        <w:pStyle w:val="BodyTextIndent3"/>
        <w:spacing w:after="0" w:line="240" w:lineRule="exact"/>
        <w:rPr>
          <w:sz w:val="22"/>
          <w:szCs w:val="22"/>
        </w:rPr>
      </w:pPr>
      <w:r w:rsidRPr="00916F0D">
        <w:rPr>
          <w:sz w:val="22"/>
          <w:szCs w:val="22"/>
        </w:rPr>
        <w:t>Q5126</w:t>
      </w:r>
    </w:p>
    <w:p w14:paraId="2702C23A" w14:textId="77777777" w:rsidR="009E0CD0" w:rsidRPr="00916F0D" w:rsidRDefault="009E0CD0" w:rsidP="009B7D14">
      <w:pPr>
        <w:pStyle w:val="BodyTextIndent3"/>
        <w:spacing w:after="0" w:line="240" w:lineRule="exact"/>
        <w:rPr>
          <w:sz w:val="22"/>
          <w:szCs w:val="22"/>
        </w:rPr>
      </w:pPr>
      <w:r w:rsidRPr="00916F0D">
        <w:rPr>
          <w:sz w:val="22"/>
          <w:szCs w:val="22"/>
        </w:rPr>
        <w:t>Q5127</w:t>
      </w:r>
    </w:p>
    <w:p w14:paraId="2FE1F088" w14:textId="77777777" w:rsidR="009E0CD0" w:rsidRPr="00916F0D" w:rsidRDefault="009E0CD0" w:rsidP="009B7D14">
      <w:pPr>
        <w:pStyle w:val="BodyTextIndent3"/>
        <w:spacing w:after="0" w:line="240" w:lineRule="exact"/>
        <w:rPr>
          <w:sz w:val="22"/>
          <w:szCs w:val="22"/>
        </w:rPr>
      </w:pPr>
      <w:r w:rsidRPr="00916F0D">
        <w:rPr>
          <w:sz w:val="22"/>
          <w:szCs w:val="22"/>
        </w:rPr>
        <w:t>Q5128</w:t>
      </w:r>
    </w:p>
    <w:p w14:paraId="09D5537F" w14:textId="77777777" w:rsidR="009E0CD0" w:rsidRPr="00916F0D" w:rsidRDefault="009E0CD0" w:rsidP="009B7D14">
      <w:pPr>
        <w:pStyle w:val="BodyTextIndent3"/>
        <w:spacing w:after="0" w:line="240" w:lineRule="exact"/>
        <w:rPr>
          <w:sz w:val="22"/>
          <w:szCs w:val="22"/>
        </w:rPr>
      </w:pPr>
      <w:r w:rsidRPr="00916F0D">
        <w:rPr>
          <w:sz w:val="22"/>
          <w:szCs w:val="22"/>
        </w:rPr>
        <w:t>Q5129</w:t>
      </w:r>
    </w:p>
    <w:p w14:paraId="57F0EA8E" w14:textId="77777777" w:rsidR="009E0CD0" w:rsidRPr="00916F0D" w:rsidRDefault="009E0CD0" w:rsidP="009B7D14">
      <w:pPr>
        <w:pStyle w:val="BodyTextIndent3"/>
        <w:spacing w:after="0" w:line="240" w:lineRule="exact"/>
        <w:rPr>
          <w:sz w:val="22"/>
          <w:szCs w:val="22"/>
        </w:rPr>
      </w:pPr>
      <w:r w:rsidRPr="00916F0D">
        <w:rPr>
          <w:sz w:val="22"/>
          <w:szCs w:val="22"/>
        </w:rPr>
        <w:t>Q5130</w:t>
      </w:r>
    </w:p>
    <w:p w14:paraId="506324FF" w14:textId="77777777" w:rsidR="009E0CD0" w:rsidRPr="00916F0D" w:rsidRDefault="009E0CD0" w:rsidP="009B7D14">
      <w:pPr>
        <w:pStyle w:val="BodyTextIndent3"/>
        <w:spacing w:after="0" w:line="240" w:lineRule="exact"/>
        <w:rPr>
          <w:sz w:val="22"/>
          <w:szCs w:val="22"/>
        </w:rPr>
      </w:pPr>
      <w:r w:rsidRPr="00916F0D">
        <w:rPr>
          <w:sz w:val="22"/>
          <w:szCs w:val="22"/>
        </w:rPr>
        <w:t>Q9950</w:t>
      </w:r>
    </w:p>
    <w:p w14:paraId="068F3B8F" w14:textId="77777777" w:rsidR="009E0CD0" w:rsidRPr="00916F0D" w:rsidRDefault="009E0CD0" w:rsidP="009B7D14">
      <w:pPr>
        <w:pStyle w:val="BodyTextIndent3"/>
        <w:spacing w:after="0" w:line="240" w:lineRule="exact"/>
        <w:rPr>
          <w:sz w:val="22"/>
          <w:szCs w:val="22"/>
        </w:rPr>
      </w:pPr>
      <w:r w:rsidRPr="00916F0D">
        <w:rPr>
          <w:sz w:val="22"/>
          <w:szCs w:val="22"/>
        </w:rPr>
        <w:t>Q9991</w:t>
      </w:r>
    </w:p>
    <w:p w14:paraId="4C61E571" w14:textId="77777777" w:rsidR="002F0597" w:rsidRPr="00916F0D" w:rsidRDefault="002F0597" w:rsidP="009B7D14">
      <w:pPr>
        <w:pStyle w:val="BodyTextIndent3"/>
        <w:spacing w:after="0" w:line="240" w:lineRule="exact"/>
        <w:rPr>
          <w:sz w:val="22"/>
          <w:szCs w:val="22"/>
        </w:rPr>
      </w:pPr>
    </w:p>
    <w:p w14:paraId="3FEC8629" w14:textId="529229FE" w:rsidR="009E0CD0" w:rsidRPr="00916F0D" w:rsidRDefault="009E0CD0" w:rsidP="009B7D14">
      <w:pPr>
        <w:pStyle w:val="BodyTextIndent3"/>
        <w:spacing w:after="0" w:line="240" w:lineRule="exact"/>
        <w:rPr>
          <w:sz w:val="22"/>
          <w:szCs w:val="22"/>
        </w:rPr>
      </w:pPr>
      <w:r w:rsidRPr="00916F0D">
        <w:rPr>
          <w:sz w:val="22"/>
          <w:szCs w:val="22"/>
        </w:rPr>
        <w:lastRenderedPageBreak/>
        <w:t>Q9992</w:t>
      </w:r>
    </w:p>
    <w:p w14:paraId="6FE3A8FC" w14:textId="77777777" w:rsidR="009E0CD0" w:rsidRPr="00916F0D" w:rsidRDefault="009E0CD0" w:rsidP="220C7833">
      <w:pPr>
        <w:pStyle w:val="BodyTextIndent3"/>
        <w:spacing w:after="0" w:line="240" w:lineRule="exact"/>
        <w:rPr>
          <w:sz w:val="22"/>
          <w:szCs w:val="22"/>
        </w:rPr>
      </w:pPr>
      <w:r w:rsidRPr="00916F0D">
        <w:rPr>
          <w:sz w:val="22"/>
          <w:szCs w:val="22"/>
        </w:rPr>
        <w:t>S0013</w:t>
      </w:r>
    </w:p>
    <w:p w14:paraId="0BD6C070" w14:textId="77777777" w:rsidR="009E0CD0" w:rsidRPr="00916F0D" w:rsidRDefault="009E0CD0" w:rsidP="009B7D14">
      <w:pPr>
        <w:pStyle w:val="BodyTextIndent3"/>
        <w:spacing w:after="0" w:line="240" w:lineRule="exact"/>
        <w:rPr>
          <w:sz w:val="22"/>
          <w:szCs w:val="22"/>
        </w:rPr>
      </w:pPr>
      <w:r w:rsidRPr="00916F0D">
        <w:rPr>
          <w:sz w:val="22"/>
          <w:szCs w:val="22"/>
        </w:rPr>
        <w:t>S0020</w:t>
      </w:r>
    </w:p>
    <w:p w14:paraId="48A149F3" w14:textId="77777777" w:rsidR="009E0CD0" w:rsidRPr="00916F0D" w:rsidRDefault="009E0CD0" w:rsidP="009B7D14">
      <w:pPr>
        <w:pStyle w:val="BodyTextIndent3"/>
        <w:spacing w:after="0" w:line="240" w:lineRule="exact"/>
        <w:rPr>
          <w:sz w:val="22"/>
          <w:szCs w:val="22"/>
        </w:rPr>
      </w:pPr>
      <w:r w:rsidRPr="00916F0D">
        <w:rPr>
          <w:sz w:val="22"/>
          <w:szCs w:val="22"/>
        </w:rPr>
        <w:t>S0021</w:t>
      </w:r>
    </w:p>
    <w:p w14:paraId="6E9ED122" w14:textId="77777777" w:rsidR="009E0CD0" w:rsidRPr="00916F0D" w:rsidRDefault="009E0CD0" w:rsidP="009B7D14">
      <w:pPr>
        <w:pStyle w:val="BodyTextIndent3"/>
        <w:spacing w:after="0" w:line="240" w:lineRule="exact"/>
        <w:rPr>
          <w:sz w:val="22"/>
          <w:szCs w:val="22"/>
        </w:rPr>
      </w:pPr>
      <w:r w:rsidRPr="00916F0D">
        <w:rPr>
          <w:sz w:val="22"/>
          <w:szCs w:val="22"/>
        </w:rPr>
        <w:t>S0023</w:t>
      </w:r>
    </w:p>
    <w:p w14:paraId="5DC9E7BB" w14:textId="77777777" w:rsidR="009E0CD0" w:rsidRPr="00916F0D" w:rsidRDefault="009E0CD0" w:rsidP="009B7D14">
      <w:pPr>
        <w:pStyle w:val="BodyTextIndent3"/>
        <w:spacing w:after="0" w:line="240" w:lineRule="exact"/>
        <w:rPr>
          <w:sz w:val="22"/>
          <w:szCs w:val="22"/>
        </w:rPr>
      </w:pPr>
      <w:r w:rsidRPr="00916F0D">
        <w:rPr>
          <w:sz w:val="22"/>
          <w:szCs w:val="22"/>
        </w:rPr>
        <w:t>S0028</w:t>
      </w:r>
    </w:p>
    <w:p w14:paraId="25CBDDCE" w14:textId="77777777" w:rsidR="009E0CD0" w:rsidRPr="00916F0D" w:rsidRDefault="009E0CD0" w:rsidP="009B7D14">
      <w:pPr>
        <w:pStyle w:val="BodyTextIndent3"/>
        <w:spacing w:after="0" w:line="240" w:lineRule="exact"/>
        <w:rPr>
          <w:sz w:val="22"/>
          <w:szCs w:val="22"/>
        </w:rPr>
      </w:pPr>
      <w:r w:rsidRPr="00916F0D">
        <w:rPr>
          <w:sz w:val="22"/>
          <w:szCs w:val="22"/>
        </w:rPr>
        <w:t>S0077</w:t>
      </w:r>
    </w:p>
    <w:p w14:paraId="1908FEC1" w14:textId="77777777" w:rsidR="009E0CD0" w:rsidRPr="00916F0D" w:rsidRDefault="009E0CD0" w:rsidP="009B7D14">
      <w:pPr>
        <w:pStyle w:val="BodyTextIndent3"/>
        <w:spacing w:after="0" w:line="240" w:lineRule="exact"/>
        <w:rPr>
          <w:sz w:val="22"/>
          <w:szCs w:val="22"/>
        </w:rPr>
      </w:pPr>
      <w:r w:rsidRPr="00916F0D">
        <w:rPr>
          <w:sz w:val="22"/>
          <w:szCs w:val="22"/>
        </w:rPr>
        <w:t>S0190</w:t>
      </w:r>
    </w:p>
    <w:p w14:paraId="09220091" w14:textId="77777777" w:rsidR="009E0CD0" w:rsidRPr="00916F0D" w:rsidRDefault="009E0CD0" w:rsidP="009B7D14">
      <w:pPr>
        <w:pStyle w:val="BodyTextIndent3"/>
        <w:spacing w:after="0" w:line="240" w:lineRule="exact"/>
        <w:rPr>
          <w:sz w:val="22"/>
          <w:szCs w:val="22"/>
        </w:rPr>
      </w:pPr>
      <w:r w:rsidRPr="00916F0D">
        <w:rPr>
          <w:sz w:val="22"/>
          <w:szCs w:val="22"/>
        </w:rPr>
        <w:t>S0191</w:t>
      </w:r>
    </w:p>
    <w:p w14:paraId="787C74F8" w14:textId="77777777" w:rsidR="009E0CD0" w:rsidRPr="00916F0D" w:rsidRDefault="009E0CD0" w:rsidP="009B7D14">
      <w:pPr>
        <w:pStyle w:val="BodyTextIndent3"/>
        <w:spacing w:after="0" w:line="240" w:lineRule="exact"/>
        <w:rPr>
          <w:sz w:val="22"/>
          <w:szCs w:val="22"/>
        </w:rPr>
      </w:pPr>
      <w:r w:rsidRPr="00916F0D">
        <w:rPr>
          <w:sz w:val="22"/>
          <w:szCs w:val="22"/>
        </w:rPr>
        <w:t>S0199</w:t>
      </w:r>
    </w:p>
    <w:p w14:paraId="59A03412" w14:textId="77777777" w:rsidR="009E0CD0" w:rsidRPr="00916F0D" w:rsidRDefault="009E0CD0" w:rsidP="009B7D14">
      <w:pPr>
        <w:pStyle w:val="BodyTextIndent3"/>
        <w:spacing w:after="0" w:line="240" w:lineRule="exact"/>
        <w:rPr>
          <w:sz w:val="22"/>
          <w:szCs w:val="22"/>
        </w:rPr>
      </w:pPr>
      <w:r w:rsidRPr="00916F0D">
        <w:rPr>
          <w:sz w:val="22"/>
          <w:szCs w:val="22"/>
        </w:rPr>
        <w:t>S0302</w:t>
      </w:r>
    </w:p>
    <w:p w14:paraId="71FA789E" w14:textId="77777777" w:rsidR="009E0CD0" w:rsidRPr="00916F0D" w:rsidRDefault="009E0CD0" w:rsidP="009B7D14">
      <w:pPr>
        <w:pStyle w:val="BodyTextIndent3"/>
        <w:spacing w:after="0" w:line="240" w:lineRule="exact"/>
        <w:rPr>
          <w:sz w:val="22"/>
          <w:szCs w:val="22"/>
        </w:rPr>
      </w:pPr>
      <w:r w:rsidRPr="00916F0D">
        <w:rPr>
          <w:sz w:val="22"/>
          <w:szCs w:val="22"/>
        </w:rPr>
        <w:t>S2083</w:t>
      </w:r>
    </w:p>
    <w:p w14:paraId="30F23CAF" w14:textId="77777777" w:rsidR="009E0CD0" w:rsidRPr="00916F0D" w:rsidRDefault="009E0CD0" w:rsidP="009B7D14">
      <w:pPr>
        <w:pStyle w:val="BodyTextIndent3"/>
        <w:spacing w:after="0" w:line="240" w:lineRule="exact"/>
        <w:rPr>
          <w:sz w:val="22"/>
          <w:szCs w:val="22"/>
        </w:rPr>
      </w:pPr>
      <w:r w:rsidRPr="00916F0D">
        <w:rPr>
          <w:sz w:val="22"/>
          <w:szCs w:val="22"/>
        </w:rPr>
        <w:t>S2260</w:t>
      </w:r>
    </w:p>
    <w:p w14:paraId="580EE601" w14:textId="77777777" w:rsidR="009E0CD0" w:rsidRPr="00916F0D" w:rsidRDefault="009E0CD0" w:rsidP="009B7D14">
      <w:pPr>
        <w:pStyle w:val="BodyTextIndent3"/>
        <w:spacing w:after="0" w:line="240" w:lineRule="exact"/>
        <w:rPr>
          <w:sz w:val="22"/>
          <w:szCs w:val="22"/>
        </w:rPr>
      </w:pPr>
      <w:r w:rsidRPr="00916F0D">
        <w:rPr>
          <w:sz w:val="22"/>
          <w:szCs w:val="22"/>
        </w:rPr>
        <w:t>S3005</w:t>
      </w:r>
    </w:p>
    <w:p w14:paraId="4E9AABCC" w14:textId="77777777" w:rsidR="009E0CD0" w:rsidRPr="00916F0D" w:rsidRDefault="009E0CD0" w:rsidP="009B7D14">
      <w:pPr>
        <w:pStyle w:val="BodyTextIndent3"/>
        <w:spacing w:after="0" w:line="240" w:lineRule="exact"/>
        <w:rPr>
          <w:sz w:val="22"/>
          <w:szCs w:val="22"/>
        </w:rPr>
      </w:pPr>
      <w:r w:rsidRPr="00916F0D">
        <w:rPr>
          <w:sz w:val="22"/>
          <w:szCs w:val="22"/>
        </w:rPr>
        <w:t>S4989</w:t>
      </w:r>
    </w:p>
    <w:p w14:paraId="1EBD9F7B" w14:textId="77777777" w:rsidR="009E0CD0" w:rsidRPr="00916F0D" w:rsidRDefault="009E0CD0" w:rsidP="009B7D14">
      <w:pPr>
        <w:pStyle w:val="BodyTextIndent3"/>
        <w:spacing w:after="0" w:line="240" w:lineRule="exact"/>
        <w:rPr>
          <w:sz w:val="22"/>
          <w:szCs w:val="22"/>
        </w:rPr>
      </w:pPr>
      <w:r w:rsidRPr="00916F0D">
        <w:rPr>
          <w:sz w:val="22"/>
          <w:szCs w:val="22"/>
        </w:rPr>
        <w:t>S4993</w:t>
      </w:r>
    </w:p>
    <w:p w14:paraId="6B9BFA83" w14:textId="77777777" w:rsidR="009E0CD0" w:rsidRPr="00916F0D" w:rsidRDefault="009E0CD0" w:rsidP="009B7D14">
      <w:pPr>
        <w:pStyle w:val="BodyTextIndent3"/>
        <w:spacing w:after="0" w:line="240" w:lineRule="exact"/>
        <w:rPr>
          <w:sz w:val="22"/>
          <w:szCs w:val="22"/>
        </w:rPr>
      </w:pPr>
      <w:r w:rsidRPr="00916F0D">
        <w:rPr>
          <w:sz w:val="22"/>
          <w:szCs w:val="22"/>
        </w:rPr>
        <w:t>S9485</w:t>
      </w:r>
    </w:p>
    <w:p w14:paraId="59E662B5" w14:textId="77777777" w:rsidR="009E0CD0" w:rsidRPr="00916F0D" w:rsidRDefault="009E0CD0" w:rsidP="009B7D14">
      <w:pPr>
        <w:pStyle w:val="BodyTextIndent3"/>
        <w:spacing w:after="0" w:line="240" w:lineRule="exact"/>
        <w:rPr>
          <w:sz w:val="22"/>
          <w:szCs w:val="22"/>
        </w:rPr>
      </w:pPr>
      <w:r w:rsidRPr="00916F0D">
        <w:rPr>
          <w:sz w:val="22"/>
          <w:szCs w:val="22"/>
        </w:rPr>
        <w:t>T1023</w:t>
      </w:r>
    </w:p>
    <w:p w14:paraId="7665A1FA" w14:textId="77777777" w:rsidR="009E0CD0" w:rsidRPr="00916F0D" w:rsidRDefault="009E0CD0" w:rsidP="009B7D14">
      <w:pPr>
        <w:pStyle w:val="BodyTextIndent3"/>
        <w:spacing w:after="0" w:line="240" w:lineRule="exact"/>
        <w:rPr>
          <w:sz w:val="22"/>
          <w:szCs w:val="22"/>
        </w:rPr>
      </w:pPr>
      <w:r w:rsidRPr="00916F0D">
        <w:rPr>
          <w:sz w:val="22"/>
          <w:szCs w:val="22"/>
        </w:rPr>
        <w:t>T2023</w:t>
      </w:r>
    </w:p>
    <w:p w14:paraId="3403E710" w14:textId="77777777" w:rsidR="009E0CD0" w:rsidRPr="00916F0D" w:rsidRDefault="009E0CD0" w:rsidP="009B7D14">
      <w:pPr>
        <w:pStyle w:val="BodyTextIndent3"/>
        <w:spacing w:after="0" w:line="240" w:lineRule="exact"/>
        <w:rPr>
          <w:sz w:val="22"/>
          <w:szCs w:val="22"/>
        </w:rPr>
      </w:pPr>
      <w:r w:rsidRPr="00916F0D">
        <w:rPr>
          <w:sz w:val="22"/>
          <w:szCs w:val="22"/>
        </w:rPr>
        <w:t>U0002</w:t>
      </w:r>
    </w:p>
    <w:p w14:paraId="14C41261" w14:textId="77777777" w:rsidR="009E0CD0" w:rsidRPr="00916F0D" w:rsidRDefault="009E0CD0" w:rsidP="009B7D14">
      <w:pPr>
        <w:pStyle w:val="BodyTextIndent3"/>
        <w:spacing w:after="0" w:line="240" w:lineRule="exact"/>
        <w:rPr>
          <w:sz w:val="22"/>
          <w:szCs w:val="22"/>
        </w:rPr>
      </w:pPr>
      <w:r w:rsidRPr="00916F0D">
        <w:rPr>
          <w:sz w:val="22"/>
          <w:szCs w:val="22"/>
        </w:rPr>
        <w:t>U0003</w:t>
      </w:r>
    </w:p>
    <w:p w14:paraId="4101C43E" w14:textId="77777777" w:rsidR="009E0CD0" w:rsidRPr="00916F0D" w:rsidRDefault="009E0CD0" w:rsidP="009B7D14">
      <w:pPr>
        <w:pStyle w:val="BodyTextIndent3"/>
        <w:spacing w:after="0" w:line="240" w:lineRule="exact"/>
        <w:rPr>
          <w:sz w:val="22"/>
          <w:szCs w:val="22"/>
        </w:rPr>
      </w:pPr>
      <w:r w:rsidRPr="00916F0D">
        <w:rPr>
          <w:sz w:val="22"/>
          <w:szCs w:val="22"/>
        </w:rPr>
        <w:t>U0004</w:t>
      </w:r>
    </w:p>
    <w:p w14:paraId="7BD2506B" w14:textId="77777777" w:rsidR="009E0CD0" w:rsidRPr="00916F0D" w:rsidRDefault="009E0CD0" w:rsidP="00591615">
      <w:pPr>
        <w:pStyle w:val="BodyTextIndent3"/>
        <w:spacing w:after="0"/>
        <w:rPr>
          <w:sz w:val="22"/>
          <w:szCs w:val="22"/>
        </w:rPr>
      </w:pPr>
      <w:r w:rsidRPr="00916F0D">
        <w:rPr>
          <w:sz w:val="22"/>
          <w:szCs w:val="22"/>
        </w:rPr>
        <w:t>U0005</w:t>
      </w:r>
    </w:p>
    <w:p w14:paraId="4E64072A" w14:textId="77777777" w:rsidR="009E0CD0" w:rsidRPr="00916F0D" w:rsidRDefault="009E0CD0" w:rsidP="00591615">
      <w:pPr>
        <w:pStyle w:val="BodyTextIndent3"/>
        <w:spacing w:after="0"/>
        <w:rPr>
          <w:sz w:val="22"/>
          <w:szCs w:val="22"/>
        </w:rPr>
      </w:pPr>
    </w:p>
    <w:p w14:paraId="6E73BE7B" w14:textId="77777777" w:rsidR="009E0CD0" w:rsidRPr="00916F0D" w:rsidRDefault="009E0CD0" w:rsidP="00591615">
      <w:pPr>
        <w:pStyle w:val="BodyTextIndent3"/>
        <w:spacing w:after="0"/>
        <w:rPr>
          <w:sz w:val="22"/>
          <w:szCs w:val="22"/>
        </w:rPr>
        <w:sectPr w:rsidR="009E0CD0" w:rsidRPr="00916F0D" w:rsidSect="0005440E">
          <w:headerReference w:type="default" r:id="rId22"/>
          <w:footerReference w:type="default" r:id="rId23"/>
          <w:type w:val="continuous"/>
          <w:pgSz w:w="12240" w:h="15840"/>
          <w:pgMar w:top="576" w:right="1440" w:bottom="1440" w:left="1440" w:header="547" w:footer="144" w:gutter="0"/>
          <w:cols w:num="5" w:space="450"/>
          <w:docGrid w:linePitch="272"/>
        </w:sectPr>
      </w:pPr>
    </w:p>
    <w:p w14:paraId="695F67EC" w14:textId="77777777" w:rsidR="009E0CD0" w:rsidRPr="00916F0D" w:rsidRDefault="009E0CD0" w:rsidP="00591615">
      <w:pPr>
        <w:pStyle w:val="BodyTextIndent3"/>
        <w:spacing w:after="0"/>
        <w:rPr>
          <w:sz w:val="22"/>
          <w:szCs w:val="22"/>
        </w:rPr>
        <w:sectPr w:rsidR="009E0CD0" w:rsidRPr="00916F0D" w:rsidSect="0005440E">
          <w:type w:val="continuous"/>
          <w:pgSz w:w="12240" w:h="15840"/>
          <w:pgMar w:top="576" w:right="1440" w:bottom="1440" w:left="1440" w:header="547" w:footer="144" w:gutter="0"/>
          <w:cols w:num="5" w:space="450"/>
          <w:docGrid w:linePitch="272"/>
        </w:sectPr>
      </w:pPr>
    </w:p>
    <w:p w14:paraId="0C22B0AA" w14:textId="77777777" w:rsidR="009E0CD0" w:rsidRPr="00916F0D" w:rsidRDefault="009E0CD0" w:rsidP="00591615">
      <w:pPr>
        <w:tabs>
          <w:tab w:val="left" w:pos="360"/>
          <w:tab w:val="left" w:pos="446"/>
          <w:tab w:val="left" w:pos="547"/>
        </w:tabs>
        <w:rPr>
          <w:sz w:val="22"/>
          <w:szCs w:val="22"/>
          <w:u w:val="single"/>
        </w:rPr>
      </w:pPr>
      <w:r w:rsidRPr="00916F0D">
        <w:rPr>
          <w:sz w:val="22"/>
          <w:szCs w:val="22"/>
        </w:rPr>
        <w:lastRenderedPageBreak/>
        <w:t xml:space="preserve">604  </w:t>
      </w:r>
      <w:r w:rsidRPr="00916F0D">
        <w:rPr>
          <w:sz w:val="22"/>
          <w:szCs w:val="22"/>
          <w:u w:val="single"/>
        </w:rPr>
        <w:t xml:space="preserve">Modifiers </w:t>
      </w:r>
    </w:p>
    <w:p w14:paraId="29E01AC3" w14:textId="77777777" w:rsidR="009E0CD0" w:rsidRPr="00916F0D" w:rsidRDefault="009E0CD0" w:rsidP="00591615">
      <w:pPr>
        <w:tabs>
          <w:tab w:val="left" w:pos="360"/>
          <w:tab w:val="left" w:pos="446"/>
          <w:tab w:val="left" w:pos="547"/>
        </w:tabs>
        <w:ind w:left="456" w:hanging="456"/>
        <w:rPr>
          <w:sz w:val="22"/>
          <w:szCs w:val="22"/>
          <w:u w:val="single"/>
        </w:rPr>
      </w:pPr>
    </w:p>
    <w:p w14:paraId="156F7CBD" w14:textId="77777777" w:rsidR="009E0CD0" w:rsidRPr="00916F0D" w:rsidRDefault="009E0CD0" w:rsidP="00591615">
      <w:pPr>
        <w:tabs>
          <w:tab w:val="left" w:pos="0"/>
        </w:tabs>
        <w:rPr>
          <w:sz w:val="22"/>
          <w:szCs w:val="22"/>
        </w:rPr>
      </w:pPr>
      <w:r w:rsidRPr="00916F0D">
        <w:rPr>
          <w:sz w:val="22"/>
          <w:szCs w:val="22"/>
        </w:rPr>
        <w:t xml:space="preserve">The following service code modifiers are allowed for billing under the MassHealth </w:t>
      </w:r>
      <w:r w:rsidRPr="00916F0D">
        <w:rPr>
          <w:i/>
          <w:sz w:val="22"/>
          <w:szCs w:val="22"/>
        </w:rPr>
        <w:t>Acute Outpatient Hospital Manual</w:t>
      </w:r>
      <w:r w:rsidRPr="00916F0D">
        <w:rPr>
          <w:sz w:val="22"/>
          <w:szCs w:val="22"/>
        </w:rPr>
        <w:t xml:space="preserve"> for payable services.</w:t>
      </w:r>
    </w:p>
    <w:p w14:paraId="71112697" w14:textId="77777777" w:rsidR="009E0CD0" w:rsidRPr="00916F0D" w:rsidRDefault="009E0CD0" w:rsidP="00591615">
      <w:pPr>
        <w:autoSpaceDE w:val="0"/>
        <w:autoSpaceDN w:val="0"/>
        <w:adjustRightInd w:val="0"/>
        <w:rPr>
          <w:sz w:val="22"/>
          <w:szCs w:val="22"/>
        </w:rPr>
      </w:pPr>
    </w:p>
    <w:p w14:paraId="3A025715" w14:textId="77777777" w:rsidR="009E0CD0" w:rsidRPr="00916F0D" w:rsidRDefault="009E0CD0" w:rsidP="00591615">
      <w:pPr>
        <w:tabs>
          <w:tab w:val="left" w:pos="360"/>
          <w:tab w:val="left" w:pos="446"/>
          <w:tab w:val="left" w:pos="547"/>
        </w:tabs>
        <w:ind w:left="1080" w:hanging="1080"/>
        <w:rPr>
          <w:sz w:val="22"/>
          <w:szCs w:val="22"/>
        </w:rPr>
      </w:pPr>
      <w:r w:rsidRPr="00916F0D">
        <w:rPr>
          <w:sz w:val="22"/>
          <w:szCs w:val="22"/>
          <w:u w:val="single"/>
        </w:rPr>
        <w:t>Modifier</w:t>
      </w:r>
      <w:r w:rsidRPr="00916F0D">
        <w:rPr>
          <w:sz w:val="22"/>
          <w:szCs w:val="22"/>
        </w:rPr>
        <w:tab/>
      </w:r>
      <w:r w:rsidRPr="00916F0D">
        <w:rPr>
          <w:sz w:val="22"/>
          <w:szCs w:val="22"/>
        </w:rPr>
        <w:tab/>
      </w:r>
      <w:r w:rsidRPr="00916F0D">
        <w:rPr>
          <w:sz w:val="22"/>
          <w:szCs w:val="22"/>
          <w:u w:val="single"/>
        </w:rPr>
        <w:t>Description</w:t>
      </w:r>
    </w:p>
    <w:p w14:paraId="06D38D96" w14:textId="77777777" w:rsidR="009E0CD0" w:rsidRPr="00916F0D" w:rsidRDefault="009E0CD0" w:rsidP="00591615">
      <w:pPr>
        <w:tabs>
          <w:tab w:val="left" w:pos="360"/>
          <w:tab w:val="left" w:pos="446"/>
          <w:tab w:val="left" w:pos="547"/>
        </w:tabs>
        <w:ind w:left="1080" w:hanging="1080"/>
        <w:rPr>
          <w:sz w:val="22"/>
          <w:szCs w:val="22"/>
        </w:rPr>
      </w:pPr>
    </w:p>
    <w:p w14:paraId="7CEB5582" w14:textId="77777777" w:rsidR="009E0CD0" w:rsidRPr="00916F0D" w:rsidRDefault="009E0CD0" w:rsidP="00591615">
      <w:pPr>
        <w:tabs>
          <w:tab w:val="left" w:pos="0"/>
          <w:tab w:val="left" w:pos="360"/>
          <w:tab w:val="left" w:pos="1440"/>
        </w:tabs>
        <w:autoSpaceDE w:val="0"/>
        <w:autoSpaceDN w:val="0"/>
        <w:adjustRightInd w:val="0"/>
        <w:ind w:left="1440" w:hanging="1440"/>
        <w:rPr>
          <w:sz w:val="22"/>
          <w:szCs w:val="22"/>
        </w:rPr>
      </w:pPr>
      <w:r w:rsidRPr="00916F0D">
        <w:rPr>
          <w:sz w:val="22"/>
          <w:szCs w:val="22"/>
        </w:rPr>
        <w:t>22</w:t>
      </w:r>
      <w:r w:rsidRPr="00916F0D">
        <w:rPr>
          <w:sz w:val="22"/>
          <w:szCs w:val="22"/>
        </w:rPr>
        <w:tab/>
      </w:r>
      <w:r w:rsidRPr="00916F0D">
        <w:rPr>
          <w:sz w:val="22"/>
          <w:szCs w:val="22"/>
        </w:rPr>
        <w:tab/>
        <w:t>Increased procedural services</w:t>
      </w:r>
    </w:p>
    <w:p w14:paraId="6B3C47E5"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24</w:t>
      </w:r>
      <w:r w:rsidRPr="00916F0D">
        <w:rPr>
          <w:sz w:val="22"/>
          <w:szCs w:val="22"/>
        </w:rPr>
        <w:tab/>
      </w:r>
      <w:r w:rsidRPr="00916F0D">
        <w:rPr>
          <w:sz w:val="22"/>
          <w:szCs w:val="22"/>
        </w:rPr>
        <w:tab/>
        <w:t>Unrelated evaluation and management service by the same physician or other qualified health care professional during a postoperative period</w:t>
      </w:r>
    </w:p>
    <w:p w14:paraId="029F1D26"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25</w:t>
      </w:r>
      <w:r w:rsidRPr="00916F0D">
        <w:rPr>
          <w:sz w:val="22"/>
          <w:szCs w:val="22"/>
        </w:rPr>
        <w:tab/>
      </w:r>
      <w:r w:rsidRPr="00916F0D">
        <w:rPr>
          <w:sz w:val="22"/>
          <w:szCs w:val="22"/>
        </w:rPr>
        <w:tab/>
        <w:t>Significant, separately identifiable evaluation and management service by the same physician or other qualified health care professional on the same day of the procedure or other service</w:t>
      </w:r>
    </w:p>
    <w:p w14:paraId="2D2DDF25"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27</w:t>
      </w:r>
      <w:r w:rsidRPr="00916F0D">
        <w:rPr>
          <w:sz w:val="22"/>
          <w:szCs w:val="22"/>
        </w:rPr>
        <w:tab/>
      </w:r>
      <w:r w:rsidRPr="00916F0D">
        <w:rPr>
          <w:sz w:val="22"/>
          <w:szCs w:val="22"/>
        </w:rPr>
        <w:tab/>
        <w:t>Multiple outpatient hospital E/M encounters on the same date</w:t>
      </w:r>
    </w:p>
    <w:p w14:paraId="53D66BF4"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50</w:t>
      </w:r>
      <w:r w:rsidRPr="00916F0D">
        <w:rPr>
          <w:sz w:val="22"/>
          <w:szCs w:val="22"/>
        </w:rPr>
        <w:tab/>
      </w:r>
      <w:r w:rsidRPr="00916F0D">
        <w:rPr>
          <w:sz w:val="22"/>
          <w:szCs w:val="22"/>
        </w:rPr>
        <w:tab/>
        <w:t xml:space="preserve">Bilateral </w:t>
      </w:r>
      <w:proofErr w:type="gramStart"/>
      <w:r w:rsidRPr="00916F0D">
        <w:rPr>
          <w:sz w:val="22"/>
          <w:szCs w:val="22"/>
        </w:rPr>
        <w:t>procedure</w:t>
      </w:r>
      <w:proofErr w:type="gramEnd"/>
    </w:p>
    <w:p w14:paraId="63F8547E"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52</w:t>
      </w:r>
      <w:r w:rsidRPr="00916F0D">
        <w:rPr>
          <w:sz w:val="22"/>
          <w:szCs w:val="22"/>
        </w:rPr>
        <w:tab/>
      </w:r>
      <w:r w:rsidRPr="00916F0D">
        <w:rPr>
          <w:sz w:val="22"/>
          <w:szCs w:val="22"/>
        </w:rPr>
        <w:tab/>
        <w:t>Reduced services</w:t>
      </w:r>
    </w:p>
    <w:p w14:paraId="48CE5258"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58</w:t>
      </w:r>
      <w:r w:rsidRPr="00916F0D">
        <w:rPr>
          <w:sz w:val="22"/>
          <w:szCs w:val="22"/>
        </w:rPr>
        <w:tab/>
      </w:r>
      <w:r w:rsidRPr="00916F0D">
        <w:rPr>
          <w:sz w:val="22"/>
          <w:szCs w:val="22"/>
        </w:rPr>
        <w:tab/>
        <w:t>Staged or related procedure or service by the same physician or other qualified health care professional during the postoperative period</w:t>
      </w:r>
    </w:p>
    <w:p w14:paraId="2E39DB60"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59</w:t>
      </w:r>
      <w:r w:rsidRPr="00916F0D">
        <w:rPr>
          <w:sz w:val="22"/>
          <w:szCs w:val="22"/>
        </w:rPr>
        <w:tab/>
      </w:r>
      <w:r w:rsidRPr="00916F0D">
        <w:rPr>
          <w:sz w:val="22"/>
          <w:szCs w:val="22"/>
        </w:rPr>
        <w:tab/>
        <w:t>Distinct procedural service</w:t>
      </w:r>
    </w:p>
    <w:p w14:paraId="7CA1D0CE"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73</w:t>
      </w:r>
      <w:r w:rsidRPr="00916F0D">
        <w:rPr>
          <w:sz w:val="22"/>
          <w:szCs w:val="22"/>
        </w:rPr>
        <w:tab/>
      </w:r>
      <w:r w:rsidRPr="00916F0D">
        <w:rPr>
          <w:sz w:val="22"/>
          <w:szCs w:val="22"/>
        </w:rPr>
        <w:tab/>
        <w:t>Discontinued outpatient procedure prior to anesthesia administration</w:t>
      </w:r>
    </w:p>
    <w:p w14:paraId="66D4745B"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74</w:t>
      </w:r>
      <w:r w:rsidRPr="00916F0D">
        <w:rPr>
          <w:sz w:val="22"/>
          <w:szCs w:val="22"/>
        </w:rPr>
        <w:tab/>
      </w:r>
      <w:r w:rsidRPr="00916F0D">
        <w:rPr>
          <w:sz w:val="22"/>
          <w:szCs w:val="22"/>
        </w:rPr>
        <w:tab/>
        <w:t>Discontinued outpatient procedure after anesthesia administration</w:t>
      </w:r>
    </w:p>
    <w:p w14:paraId="7F80BB45"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76</w:t>
      </w:r>
      <w:r w:rsidRPr="00916F0D">
        <w:rPr>
          <w:sz w:val="22"/>
          <w:szCs w:val="22"/>
        </w:rPr>
        <w:tab/>
      </w:r>
      <w:r w:rsidRPr="00916F0D">
        <w:rPr>
          <w:sz w:val="22"/>
          <w:szCs w:val="22"/>
        </w:rPr>
        <w:tab/>
        <w:t>Repeat procedure or service by same physician or other qualified health care professional</w:t>
      </w:r>
    </w:p>
    <w:p w14:paraId="089D3BB5"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77</w:t>
      </w:r>
      <w:r w:rsidRPr="00916F0D">
        <w:rPr>
          <w:sz w:val="22"/>
          <w:szCs w:val="22"/>
        </w:rPr>
        <w:tab/>
      </w:r>
      <w:r w:rsidRPr="00916F0D">
        <w:rPr>
          <w:sz w:val="22"/>
          <w:szCs w:val="22"/>
        </w:rPr>
        <w:tab/>
        <w:t>Repeat procedure or service by another physician or other qualified health care professional</w:t>
      </w:r>
    </w:p>
    <w:p w14:paraId="13084920"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78</w:t>
      </w:r>
      <w:r w:rsidRPr="00916F0D">
        <w:rPr>
          <w:sz w:val="22"/>
          <w:szCs w:val="22"/>
        </w:rPr>
        <w:tab/>
      </w:r>
      <w:r w:rsidRPr="00916F0D">
        <w:rPr>
          <w:sz w:val="22"/>
          <w:szCs w:val="22"/>
        </w:rPr>
        <w:tab/>
        <w:t xml:space="preserve">Unplanned </w:t>
      </w:r>
      <w:proofErr w:type="gramStart"/>
      <w:r w:rsidRPr="00916F0D">
        <w:rPr>
          <w:sz w:val="22"/>
          <w:szCs w:val="22"/>
        </w:rPr>
        <w:t>return</w:t>
      </w:r>
      <w:proofErr w:type="gramEnd"/>
      <w:r w:rsidRPr="00916F0D">
        <w:rPr>
          <w:sz w:val="22"/>
          <w:szCs w:val="22"/>
        </w:rPr>
        <w:t xml:space="preserve"> to the operating/procedure room by the same physician or other qualified health care professional following initial procedure for a related procedure during the postoperative period</w:t>
      </w:r>
    </w:p>
    <w:p w14:paraId="3FEA1735"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79</w:t>
      </w:r>
      <w:r w:rsidRPr="00916F0D">
        <w:rPr>
          <w:sz w:val="22"/>
          <w:szCs w:val="22"/>
        </w:rPr>
        <w:tab/>
      </w:r>
      <w:r w:rsidRPr="00916F0D">
        <w:rPr>
          <w:sz w:val="22"/>
          <w:szCs w:val="22"/>
        </w:rPr>
        <w:tab/>
        <w:t>Unrelated procedure or service by the same physician or other qualified health care professional during the postoperative period</w:t>
      </w:r>
    </w:p>
    <w:p w14:paraId="12892A24"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90</w:t>
      </w:r>
      <w:r w:rsidRPr="00916F0D">
        <w:rPr>
          <w:sz w:val="22"/>
          <w:szCs w:val="22"/>
        </w:rPr>
        <w:tab/>
      </w:r>
      <w:r w:rsidRPr="00916F0D">
        <w:rPr>
          <w:sz w:val="22"/>
          <w:szCs w:val="22"/>
        </w:rPr>
        <w:tab/>
        <w:t>Reference (outside) laboratory</w:t>
      </w:r>
    </w:p>
    <w:p w14:paraId="33227168"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93</w:t>
      </w:r>
      <w:r w:rsidRPr="00916F0D">
        <w:rPr>
          <w:sz w:val="22"/>
          <w:szCs w:val="22"/>
        </w:rPr>
        <w:tab/>
      </w:r>
      <w:r w:rsidRPr="00916F0D">
        <w:rPr>
          <w:sz w:val="22"/>
          <w:szCs w:val="22"/>
        </w:rPr>
        <w:tab/>
        <w:t xml:space="preserve">Service rendered via audio-only </w:t>
      </w:r>
      <w:proofErr w:type="gramStart"/>
      <w:r w:rsidRPr="00916F0D">
        <w:rPr>
          <w:sz w:val="22"/>
          <w:szCs w:val="22"/>
        </w:rPr>
        <w:t>telehealth</w:t>
      </w:r>
      <w:proofErr w:type="gramEnd"/>
    </w:p>
    <w:p w14:paraId="4B6583D0"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 xml:space="preserve">95                      Counseling and therapy services rendered via audio-video </w:t>
      </w:r>
      <w:proofErr w:type="gramStart"/>
      <w:r w:rsidRPr="00916F0D">
        <w:rPr>
          <w:sz w:val="22"/>
          <w:szCs w:val="22"/>
        </w:rPr>
        <w:t>telecommunications</w:t>
      </w:r>
      <w:proofErr w:type="gramEnd"/>
    </w:p>
    <w:p w14:paraId="107EA506"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BL</w:t>
      </w:r>
      <w:r w:rsidRPr="00916F0D">
        <w:rPr>
          <w:sz w:val="22"/>
          <w:szCs w:val="22"/>
        </w:rPr>
        <w:tab/>
      </w:r>
      <w:r w:rsidRPr="00916F0D">
        <w:rPr>
          <w:sz w:val="22"/>
          <w:szCs w:val="22"/>
        </w:rPr>
        <w:tab/>
        <w:t xml:space="preserve">Special acquisition of blood and blood products </w:t>
      </w:r>
    </w:p>
    <w:p w14:paraId="658D7E37"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CA</w:t>
      </w:r>
      <w:r w:rsidRPr="00916F0D">
        <w:rPr>
          <w:sz w:val="22"/>
          <w:szCs w:val="22"/>
        </w:rPr>
        <w:tab/>
      </w:r>
      <w:r w:rsidRPr="00916F0D">
        <w:rPr>
          <w:sz w:val="22"/>
          <w:szCs w:val="22"/>
        </w:rPr>
        <w:tab/>
        <w:t xml:space="preserve">Procedure payable only in the inpatient setting when performed emergently on an outpatient who expires prior to </w:t>
      </w:r>
      <w:proofErr w:type="gramStart"/>
      <w:r w:rsidRPr="00916F0D">
        <w:rPr>
          <w:sz w:val="22"/>
          <w:szCs w:val="22"/>
        </w:rPr>
        <w:t>admission</w:t>
      </w:r>
      <w:proofErr w:type="gramEnd"/>
    </w:p>
    <w:p w14:paraId="002FF62D" w14:textId="77777777" w:rsidR="009E0CD0" w:rsidRPr="00916F0D" w:rsidRDefault="009E0CD0" w:rsidP="00591615">
      <w:pPr>
        <w:tabs>
          <w:tab w:val="left" w:pos="1440"/>
          <w:tab w:val="left" w:pos="2160"/>
        </w:tabs>
        <w:autoSpaceDE w:val="0"/>
        <w:autoSpaceDN w:val="0"/>
        <w:adjustRightInd w:val="0"/>
        <w:rPr>
          <w:sz w:val="22"/>
          <w:szCs w:val="22"/>
        </w:rPr>
      </w:pPr>
      <w:r w:rsidRPr="00916F0D">
        <w:rPr>
          <w:sz w:val="22"/>
          <w:szCs w:val="22"/>
        </w:rPr>
        <w:t>CR</w:t>
      </w:r>
      <w:r w:rsidRPr="00916F0D">
        <w:rPr>
          <w:sz w:val="22"/>
          <w:szCs w:val="22"/>
        </w:rPr>
        <w:tab/>
        <w:t xml:space="preserve">Catastrophe/disaster </w:t>
      </w:r>
      <w:proofErr w:type="gramStart"/>
      <w:r w:rsidRPr="00916F0D">
        <w:rPr>
          <w:sz w:val="22"/>
          <w:szCs w:val="22"/>
        </w:rPr>
        <w:t>related</w:t>
      </w:r>
      <w:proofErr w:type="gramEnd"/>
    </w:p>
    <w:p w14:paraId="4B03C8EE"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E1</w:t>
      </w:r>
      <w:r w:rsidRPr="00916F0D">
        <w:rPr>
          <w:sz w:val="22"/>
          <w:szCs w:val="22"/>
        </w:rPr>
        <w:tab/>
      </w:r>
      <w:r w:rsidRPr="00916F0D">
        <w:rPr>
          <w:sz w:val="22"/>
          <w:szCs w:val="22"/>
        </w:rPr>
        <w:tab/>
        <w:t>Upper left, eyelid</w:t>
      </w:r>
    </w:p>
    <w:p w14:paraId="6B402F39"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E2</w:t>
      </w:r>
      <w:r w:rsidRPr="00916F0D">
        <w:rPr>
          <w:sz w:val="22"/>
          <w:szCs w:val="22"/>
        </w:rPr>
        <w:tab/>
      </w:r>
      <w:r w:rsidRPr="00916F0D">
        <w:rPr>
          <w:sz w:val="22"/>
          <w:szCs w:val="22"/>
        </w:rPr>
        <w:tab/>
        <w:t>Lower left, eyelid</w:t>
      </w:r>
    </w:p>
    <w:p w14:paraId="186080FD"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E3</w:t>
      </w:r>
      <w:r w:rsidRPr="00916F0D">
        <w:rPr>
          <w:sz w:val="22"/>
          <w:szCs w:val="22"/>
        </w:rPr>
        <w:tab/>
      </w:r>
      <w:r w:rsidRPr="00916F0D">
        <w:rPr>
          <w:sz w:val="22"/>
          <w:szCs w:val="22"/>
        </w:rPr>
        <w:tab/>
        <w:t>Upper right, eyelid</w:t>
      </w:r>
    </w:p>
    <w:p w14:paraId="49413750"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E4</w:t>
      </w:r>
      <w:r w:rsidRPr="00916F0D">
        <w:rPr>
          <w:sz w:val="22"/>
          <w:szCs w:val="22"/>
        </w:rPr>
        <w:tab/>
      </w:r>
      <w:r w:rsidRPr="00916F0D">
        <w:rPr>
          <w:sz w:val="22"/>
          <w:szCs w:val="22"/>
        </w:rPr>
        <w:tab/>
        <w:t>Lower right, eyelid</w:t>
      </w:r>
    </w:p>
    <w:p w14:paraId="65F3C3E3"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F1</w:t>
      </w:r>
      <w:r w:rsidRPr="00916F0D">
        <w:rPr>
          <w:sz w:val="22"/>
          <w:szCs w:val="22"/>
        </w:rPr>
        <w:tab/>
      </w:r>
      <w:r w:rsidRPr="00916F0D">
        <w:rPr>
          <w:sz w:val="22"/>
          <w:szCs w:val="22"/>
        </w:rPr>
        <w:tab/>
        <w:t xml:space="preserve">Left hand, second </w:t>
      </w:r>
      <w:proofErr w:type="gramStart"/>
      <w:r w:rsidRPr="00916F0D">
        <w:rPr>
          <w:sz w:val="22"/>
          <w:szCs w:val="22"/>
        </w:rPr>
        <w:t>digit</w:t>
      </w:r>
      <w:proofErr w:type="gramEnd"/>
    </w:p>
    <w:p w14:paraId="53AED4C6"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F2</w:t>
      </w:r>
      <w:r w:rsidRPr="00916F0D">
        <w:rPr>
          <w:sz w:val="22"/>
          <w:szCs w:val="22"/>
        </w:rPr>
        <w:tab/>
      </w:r>
      <w:r w:rsidRPr="00916F0D">
        <w:rPr>
          <w:sz w:val="22"/>
          <w:szCs w:val="22"/>
        </w:rPr>
        <w:tab/>
        <w:t xml:space="preserve">Left hand, third </w:t>
      </w:r>
      <w:proofErr w:type="gramStart"/>
      <w:r w:rsidRPr="00916F0D">
        <w:rPr>
          <w:sz w:val="22"/>
          <w:szCs w:val="22"/>
        </w:rPr>
        <w:t>digit</w:t>
      </w:r>
      <w:proofErr w:type="gramEnd"/>
    </w:p>
    <w:p w14:paraId="75258CB0"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F3</w:t>
      </w:r>
      <w:r w:rsidRPr="00916F0D">
        <w:rPr>
          <w:sz w:val="22"/>
          <w:szCs w:val="22"/>
        </w:rPr>
        <w:tab/>
      </w:r>
      <w:r w:rsidRPr="00916F0D">
        <w:rPr>
          <w:sz w:val="22"/>
          <w:szCs w:val="22"/>
        </w:rPr>
        <w:tab/>
        <w:t xml:space="preserve">Left hand, fourth </w:t>
      </w:r>
      <w:proofErr w:type="gramStart"/>
      <w:r w:rsidRPr="00916F0D">
        <w:rPr>
          <w:sz w:val="22"/>
          <w:szCs w:val="22"/>
        </w:rPr>
        <w:t>digit</w:t>
      </w:r>
      <w:proofErr w:type="gramEnd"/>
    </w:p>
    <w:p w14:paraId="3C933732"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F4</w:t>
      </w:r>
      <w:r w:rsidRPr="00916F0D">
        <w:rPr>
          <w:sz w:val="22"/>
          <w:szCs w:val="22"/>
        </w:rPr>
        <w:tab/>
      </w:r>
      <w:r w:rsidRPr="00916F0D">
        <w:rPr>
          <w:sz w:val="22"/>
          <w:szCs w:val="22"/>
        </w:rPr>
        <w:tab/>
        <w:t xml:space="preserve">Left hand, fifth </w:t>
      </w:r>
      <w:proofErr w:type="gramStart"/>
      <w:r w:rsidRPr="00916F0D">
        <w:rPr>
          <w:sz w:val="22"/>
          <w:szCs w:val="22"/>
        </w:rPr>
        <w:t>digit</w:t>
      </w:r>
      <w:proofErr w:type="gramEnd"/>
    </w:p>
    <w:p w14:paraId="76B94B5B"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F5</w:t>
      </w:r>
      <w:r w:rsidRPr="00916F0D">
        <w:rPr>
          <w:sz w:val="22"/>
          <w:szCs w:val="22"/>
        </w:rPr>
        <w:tab/>
      </w:r>
      <w:r w:rsidRPr="00916F0D">
        <w:rPr>
          <w:sz w:val="22"/>
          <w:szCs w:val="22"/>
        </w:rPr>
        <w:tab/>
        <w:t>Right hand, thumb</w:t>
      </w:r>
    </w:p>
    <w:p w14:paraId="3D8CEC3A" w14:textId="77777777" w:rsidR="009E0CD0" w:rsidRPr="00916F0D" w:rsidRDefault="009E0CD0" w:rsidP="007A0092">
      <w:pPr>
        <w:tabs>
          <w:tab w:val="left" w:pos="360"/>
          <w:tab w:val="left" w:pos="446"/>
          <w:tab w:val="left" w:pos="547"/>
        </w:tabs>
        <w:spacing w:before="360"/>
        <w:rPr>
          <w:sz w:val="22"/>
          <w:szCs w:val="22"/>
        </w:rPr>
      </w:pPr>
      <w:bookmarkStart w:id="6" w:name="_Hlk130460913"/>
      <w:r w:rsidRPr="00916F0D">
        <w:rPr>
          <w:sz w:val="22"/>
          <w:szCs w:val="22"/>
        </w:rPr>
        <w:lastRenderedPageBreak/>
        <w:t xml:space="preserve">604  </w:t>
      </w:r>
      <w:r w:rsidRPr="00916F0D">
        <w:rPr>
          <w:sz w:val="22"/>
          <w:szCs w:val="22"/>
          <w:u w:val="single"/>
        </w:rPr>
        <w:t>Modifiers</w:t>
      </w:r>
      <w:r w:rsidRPr="00916F0D">
        <w:rPr>
          <w:sz w:val="22"/>
          <w:szCs w:val="22"/>
        </w:rPr>
        <w:t xml:space="preserve"> (cont.)</w:t>
      </w:r>
    </w:p>
    <w:bookmarkEnd w:id="6"/>
    <w:p w14:paraId="624F44CF"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p>
    <w:p w14:paraId="160FADF1" w14:textId="77777777" w:rsidR="009E0CD0" w:rsidRPr="00916F0D" w:rsidRDefault="009E0CD0" w:rsidP="00A61784">
      <w:pPr>
        <w:tabs>
          <w:tab w:val="left" w:pos="360"/>
          <w:tab w:val="left" w:pos="446"/>
          <w:tab w:val="left" w:pos="547"/>
        </w:tabs>
        <w:ind w:left="1080" w:hanging="1080"/>
        <w:rPr>
          <w:sz w:val="22"/>
          <w:szCs w:val="22"/>
        </w:rPr>
      </w:pPr>
      <w:r w:rsidRPr="00916F0D">
        <w:rPr>
          <w:sz w:val="22"/>
          <w:szCs w:val="22"/>
          <w:u w:val="single"/>
        </w:rPr>
        <w:t>Modifier</w:t>
      </w:r>
      <w:r w:rsidRPr="00916F0D">
        <w:rPr>
          <w:sz w:val="22"/>
          <w:szCs w:val="22"/>
        </w:rPr>
        <w:tab/>
      </w:r>
      <w:r w:rsidRPr="00916F0D">
        <w:rPr>
          <w:sz w:val="22"/>
          <w:szCs w:val="22"/>
        </w:rPr>
        <w:tab/>
      </w:r>
      <w:r w:rsidRPr="00916F0D">
        <w:rPr>
          <w:sz w:val="22"/>
          <w:szCs w:val="22"/>
          <w:u w:val="single"/>
        </w:rPr>
        <w:t>Description</w:t>
      </w:r>
    </w:p>
    <w:p w14:paraId="7290A9E0"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p>
    <w:p w14:paraId="32D1E079"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F6</w:t>
      </w:r>
      <w:r w:rsidRPr="00916F0D">
        <w:rPr>
          <w:sz w:val="22"/>
          <w:szCs w:val="22"/>
        </w:rPr>
        <w:tab/>
      </w:r>
      <w:r w:rsidRPr="00916F0D">
        <w:rPr>
          <w:sz w:val="22"/>
          <w:szCs w:val="22"/>
        </w:rPr>
        <w:tab/>
        <w:t xml:space="preserve">Right hand, second digit </w:t>
      </w:r>
    </w:p>
    <w:p w14:paraId="389D6397"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F7</w:t>
      </w:r>
      <w:r w:rsidRPr="00916F0D">
        <w:rPr>
          <w:sz w:val="22"/>
          <w:szCs w:val="22"/>
        </w:rPr>
        <w:tab/>
      </w:r>
      <w:r w:rsidRPr="00916F0D">
        <w:rPr>
          <w:sz w:val="22"/>
          <w:szCs w:val="22"/>
        </w:rPr>
        <w:tab/>
        <w:t>Right hand, third digit</w:t>
      </w:r>
    </w:p>
    <w:p w14:paraId="09026556"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F8</w:t>
      </w:r>
      <w:r w:rsidRPr="00916F0D">
        <w:rPr>
          <w:sz w:val="22"/>
          <w:szCs w:val="22"/>
        </w:rPr>
        <w:tab/>
      </w:r>
      <w:r w:rsidRPr="00916F0D">
        <w:rPr>
          <w:sz w:val="22"/>
          <w:szCs w:val="22"/>
        </w:rPr>
        <w:tab/>
        <w:t>Right hand, fourth digit</w:t>
      </w:r>
    </w:p>
    <w:p w14:paraId="3BF640AD" w14:textId="77777777" w:rsidR="009E0CD0" w:rsidRPr="00916F0D" w:rsidRDefault="009E0CD0" w:rsidP="00591615">
      <w:pPr>
        <w:tabs>
          <w:tab w:val="left" w:pos="0"/>
          <w:tab w:val="left" w:pos="360"/>
          <w:tab w:val="left" w:pos="1440"/>
        </w:tabs>
        <w:autoSpaceDE w:val="0"/>
        <w:autoSpaceDN w:val="0"/>
        <w:adjustRightInd w:val="0"/>
        <w:spacing w:line="240" w:lineRule="exact"/>
        <w:rPr>
          <w:sz w:val="22"/>
          <w:szCs w:val="22"/>
        </w:rPr>
      </w:pPr>
      <w:r w:rsidRPr="00916F0D">
        <w:rPr>
          <w:sz w:val="22"/>
          <w:szCs w:val="22"/>
        </w:rPr>
        <w:t>F9</w:t>
      </w:r>
      <w:r w:rsidRPr="00916F0D">
        <w:rPr>
          <w:sz w:val="22"/>
          <w:szCs w:val="22"/>
        </w:rPr>
        <w:tab/>
      </w:r>
      <w:r w:rsidRPr="00916F0D">
        <w:rPr>
          <w:sz w:val="22"/>
          <w:szCs w:val="22"/>
        </w:rPr>
        <w:tab/>
        <w:t>Right hand, fifth digit</w:t>
      </w:r>
    </w:p>
    <w:p w14:paraId="711BFBAB"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FA</w:t>
      </w:r>
      <w:r w:rsidRPr="00916F0D">
        <w:rPr>
          <w:sz w:val="22"/>
          <w:szCs w:val="22"/>
        </w:rPr>
        <w:tab/>
      </w:r>
      <w:r w:rsidRPr="00916F0D">
        <w:rPr>
          <w:sz w:val="22"/>
          <w:szCs w:val="22"/>
        </w:rPr>
        <w:tab/>
        <w:t xml:space="preserve">Left hand, </w:t>
      </w:r>
      <w:proofErr w:type="gramStart"/>
      <w:r w:rsidRPr="00916F0D">
        <w:rPr>
          <w:sz w:val="22"/>
          <w:szCs w:val="22"/>
        </w:rPr>
        <w:t>thumb</w:t>
      </w:r>
      <w:proofErr w:type="gramEnd"/>
    </w:p>
    <w:p w14:paraId="5992D29E"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FB</w:t>
      </w:r>
      <w:r w:rsidRPr="00916F0D">
        <w:rPr>
          <w:sz w:val="22"/>
          <w:szCs w:val="22"/>
        </w:rPr>
        <w:tab/>
      </w:r>
      <w:r w:rsidRPr="00916F0D">
        <w:rPr>
          <w:sz w:val="22"/>
          <w:szCs w:val="22"/>
        </w:rPr>
        <w:tab/>
        <w:t>Item provided without cost to provider, supplier or practitioner, or full credit received for replaced device (examples, but not limited to, covered under warranty, replaced due to defect, free samples)</w:t>
      </w:r>
    </w:p>
    <w:p w14:paraId="70A6EF35"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 xml:space="preserve">FQ                     Counseling and therapy services provided using audio-only </w:t>
      </w:r>
      <w:proofErr w:type="gramStart"/>
      <w:r w:rsidRPr="00916F0D">
        <w:rPr>
          <w:sz w:val="22"/>
          <w:szCs w:val="22"/>
        </w:rPr>
        <w:t>telecommunications</w:t>
      </w:r>
      <w:proofErr w:type="gramEnd"/>
    </w:p>
    <w:p w14:paraId="4F33AF1A"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 xml:space="preserve">FR                     A supervising practitioner was present through a real-time two-way, audio and video communication </w:t>
      </w:r>
      <w:proofErr w:type="gramStart"/>
      <w:r w:rsidRPr="00916F0D">
        <w:rPr>
          <w:sz w:val="22"/>
          <w:szCs w:val="22"/>
        </w:rPr>
        <w:t>technology</w:t>
      </w:r>
      <w:proofErr w:type="gramEnd"/>
    </w:p>
    <w:p w14:paraId="0CD15330"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GG</w:t>
      </w:r>
      <w:r w:rsidRPr="00916F0D">
        <w:rPr>
          <w:sz w:val="22"/>
          <w:szCs w:val="22"/>
        </w:rPr>
        <w:tab/>
      </w:r>
      <w:r w:rsidRPr="00916F0D">
        <w:rPr>
          <w:sz w:val="22"/>
          <w:szCs w:val="22"/>
        </w:rPr>
        <w:tab/>
        <w:t>Performance and payment of a screening mammogram and diagnostic mammogram on the same patient, same day</w:t>
      </w:r>
    </w:p>
    <w:p w14:paraId="55710AA3"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GH</w:t>
      </w:r>
      <w:r w:rsidRPr="00916F0D">
        <w:rPr>
          <w:sz w:val="22"/>
          <w:szCs w:val="22"/>
        </w:rPr>
        <w:tab/>
      </w:r>
      <w:r w:rsidRPr="00916F0D">
        <w:rPr>
          <w:sz w:val="22"/>
          <w:szCs w:val="22"/>
        </w:rPr>
        <w:tab/>
        <w:t xml:space="preserve">Diagnostic mammogram converted from screening mammogram on the same </w:t>
      </w:r>
      <w:proofErr w:type="gramStart"/>
      <w:r w:rsidRPr="00916F0D">
        <w:rPr>
          <w:sz w:val="22"/>
          <w:szCs w:val="22"/>
        </w:rPr>
        <w:t>day</w:t>
      </w:r>
      <w:proofErr w:type="gramEnd"/>
    </w:p>
    <w:p w14:paraId="6CB203E0"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GN</w:t>
      </w:r>
      <w:r w:rsidRPr="00916F0D">
        <w:rPr>
          <w:sz w:val="22"/>
          <w:szCs w:val="22"/>
        </w:rPr>
        <w:tab/>
      </w:r>
      <w:r w:rsidRPr="00916F0D">
        <w:rPr>
          <w:sz w:val="22"/>
          <w:szCs w:val="22"/>
        </w:rPr>
        <w:tab/>
        <w:t xml:space="preserve">Services delivered under an outpatient speech language pathology plan of </w:t>
      </w:r>
      <w:proofErr w:type="gramStart"/>
      <w:r w:rsidRPr="00916F0D">
        <w:rPr>
          <w:sz w:val="22"/>
          <w:szCs w:val="22"/>
        </w:rPr>
        <w:t>care</w:t>
      </w:r>
      <w:proofErr w:type="gramEnd"/>
      <w:r w:rsidRPr="00916F0D">
        <w:rPr>
          <w:sz w:val="22"/>
          <w:szCs w:val="22"/>
        </w:rPr>
        <w:t xml:space="preserve"> </w:t>
      </w:r>
    </w:p>
    <w:p w14:paraId="044BA177"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GO</w:t>
      </w:r>
      <w:r w:rsidRPr="00916F0D">
        <w:rPr>
          <w:sz w:val="22"/>
          <w:szCs w:val="22"/>
        </w:rPr>
        <w:tab/>
      </w:r>
      <w:r w:rsidRPr="00916F0D">
        <w:rPr>
          <w:sz w:val="22"/>
          <w:szCs w:val="22"/>
        </w:rPr>
        <w:tab/>
        <w:t xml:space="preserve">Services delivered under an outpatient occupational therapy plan of </w:t>
      </w:r>
      <w:proofErr w:type="gramStart"/>
      <w:r w:rsidRPr="00916F0D">
        <w:rPr>
          <w:sz w:val="22"/>
          <w:szCs w:val="22"/>
        </w:rPr>
        <w:t>care</w:t>
      </w:r>
      <w:proofErr w:type="gramEnd"/>
    </w:p>
    <w:p w14:paraId="647DF3B9"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GP</w:t>
      </w:r>
      <w:r w:rsidRPr="00916F0D">
        <w:rPr>
          <w:sz w:val="22"/>
          <w:szCs w:val="22"/>
        </w:rPr>
        <w:tab/>
      </w:r>
      <w:r w:rsidRPr="00916F0D">
        <w:rPr>
          <w:sz w:val="22"/>
          <w:szCs w:val="22"/>
        </w:rPr>
        <w:tab/>
        <w:t xml:space="preserve">Services delivered under an outpatient physical therapy plan of </w:t>
      </w:r>
      <w:proofErr w:type="gramStart"/>
      <w:r w:rsidRPr="00916F0D">
        <w:rPr>
          <w:sz w:val="22"/>
          <w:szCs w:val="22"/>
        </w:rPr>
        <w:t>care</w:t>
      </w:r>
      <w:proofErr w:type="gramEnd"/>
    </w:p>
    <w:p w14:paraId="4EFBE177"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 xml:space="preserve">GT                     Services rendered via interactive audio and video telecommunications </w:t>
      </w:r>
      <w:proofErr w:type="gramStart"/>
      <w:r w:rsidRPr="00916F0D">
        <w:rPr>
          <w:sz w:val="22"/>
          <w:szCs w:val="22"/>
        </w:rPr>
        <w:t>systems</w:t>
      </w:r>
      <w:proofErr w:type="gramEnd"/>
    </w:p>
    <w:p w14:paraId="3005633B"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 xml:space="preserve">GQ                     Services rendered via asynchronous </w:t>
      </w:r>
      <w:proofErr w:type="gramStart"/>
      <w:r w:rsidRPr="00916F0D">
        <w:rPr>
          <w:sz w:val="22"/>
          <w:szCs w:val="22"/>
        </w:rPr>
        <w:t>telehealth</w:t>
      </w:r>
      <w:proofErr w:type="gramEnd"/>
    </w:p>
    <w:p w14:paraId="59BC8F78"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LC</w:t>
      </w:r>
      <w:r w:rsidRPr="00916F0D">
        <w:rPr>
          <w:sz w:val="22"/>
          <w:szCs w:val="22"/>
        </w:rPr>
        <w:tab/>
      </w:r>
      <w:r w:rsidRPr="00916F0D">
        <w:rPr>
          <w:sz w:val="22"/>
          <w:szCs w:val="22"/>
        </w:rPr>
        <w:tab/>
        <w:t xml:space="preserve">Left circumflex, coronary </w:t>
      </w:r>
      <w:proofErr w:type="gramStart"/>
      <w:r w:rsidRPr="00916F0D">
        <w:rPr>
          <w:sz w:val="22"/>
          <w:szCs w:val="22"/>
        </w:rPr>
        <w:t>artery</w:t>
      </w:r>
      <w:proofErr w:type="gramEnd"/>
    </w:p>
    <w:p w14:paraId="31D8E1E9"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LD</w:t>
      </w:r>
      <w:r w:rsidRPr="00916F0D">
        <w:rPr>
          <w:sz w:val="22"/>
          <w:szCs w:val="22"/>
        </w:rPr>
        <w:tab/>
      </w:r>
      <w:r w:rsidRPr="00916F0D">
        <w:rPr>
          <w:sz w:val="22"/>
          <w:szCs w:val="22"/>
        </w:rPr>
        <w:tab/>
        <w:t xml:space="preserve">Left anterior descending coronary </w:t>
      </w:r>
      <w:proofErr w:type="gramStart"/>
      <w:r w:rsidRPr="00916F0D">
        <w:rPr>
          <w:sz w:val="22"/>
          <w:szCs w:val="22"/>
        </w:rPr>
        <w:t>artery</w:t>
      </w:r>
      <w:proofErr w:type="gramEnd"/>
    </w:p>
    <w:p w14:paraId="685F7006"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LM</w:t>
      </w:r>
      <w:r w:rsidRPr="00916F0D">
        <w:rPr>
          <w:sz w:val="22"/>
          <w:szCs w:val="22"/>
        </w:rPr>
        <w:tab/>
      </w:r>
      <w:r w:rsidRPr="00916F0D">
        <w:rPr>
          <w:sz w:val="22"/>
          <w:szCs w:val="22"/>
        </w:rPr>
        <w:tab/>
        <w:t xml:space="preserve">Left main, coronary </w:t>
      </w:r>
      <w:proofErr w:type="gramStart"/>
      <w:r w:rsidRPr="00916F0D">
        <w:rPr>
          <w:sz w:val="22"/>
          <w:szCs w:val="22"/>
        </w:rPr>
        <w:t>artery</w:t>
      </w:r>
      <w:proofErr w:type="gramEnd"/>
    </w:p>
    <w:p w14:paraId="305981DA"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LT</w:t>
      </w:r>
      <w:r w:rsidRPr="00916F0D">
        <w:rPr>
          <w:sz w:val="22"/>
          <w:szCs w:val="22"/>
        </w:rPr>
        <w:tab/>
      </w:r>
      <w:r w:rsidRPr="00916F0D">
        <w:rPr>
          <w:sz w:val="22"/>
          <w:szCs w:val="22"/>
        </w:rPr>
        <w:tab/>
        <w:t>Left side (used to identify procedures performed on the left side of the body)</w:t>
      </w:r>
    </w:p>
    <w:p w14:paraId="74D762B5"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QM</w:t>
      </w:r>
      <w:r w:rsidRPr="00916F0D">
        <w:rPr>
          <w:sz w:val="22"/>
          <w:szCs w:val="22"/>
        </w:rPr>
        <w:tab/>
      </w:r>
      <w:r w:rsidRPr="00916F0D">
        <w:rPr>
          <w:sz w:val="22"/>
          <w:szCs w:val="22"/>
        </w:rPr>
        <w:tab/>
        <w:t xml:space="preserve">Ambulance service provided under arrangement by a provider of </w:t>
      </w:r>
      <w:proofErr w:type="gramStart"/>
      <w:r w:rsidRPr="00916F0D">
        <w:rPr>
          <w:sz w:val="22"/>
          <w:szCs w:val="22"/>
        </w:rPr>
        <w:t>services</w:t>
      </w:r>
      <w:proofErr w:type="gramEnd"/>
    </w:p>
    <w:p w14:paraId="05F2A3C8"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QN</w:t>
      </w:r>
      <w:r w:rsidRPr="00916F0D">
        <w:rPr>
          <w:sz w:val="22"/>
          <w:szCs w:val="22"/>
        </w:rPr>
        <w:tab/>
      </w:r>
      <w:r w:rsidRPr="00916F0D">
        <w:rPr>
          <w:sz w:val="22"/>
          <w:szCs w:val="22"/>
        </w:rPr>
        <w:tab/>
        <w:t xml:space="preserve">Ambulance service furnished directly by a provider of </w:t>
      </w:r>
      <w:proofErr w:type="gramStart"/>
      <w:r w:rsidRPr="00916F0D">
        <w:rPr>
          <w:sz w:val="22"/>
          <w:szCs w:val="22"/>
        </w:rPr>
        <w:t>services</w:t>
      </w:r>
      <w:proofErr w:type="gramEnd"/>
    </w:p>
    <w:p w14:paraId="4881E408"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RC</w:t>
      </w:r>
      <w:r w:rsidRPr="00916F0D">
        <w:rPr>
          <w:sz w:val="22"/>
          <w:szCs w:val="22"/>
        </w:rPr>
        <w:tab/>
      </w:r>
      <w:r w:rsidRPr="00916F0D">
        <w:rPr>
          <w:sz w:val="22"/>
          <w:szCs w:val="22"/>
        </w:rPr>
        <w:tab/>
        <w:t>Right coronary artery</w:t>
      </w:r>
    </w:p>
    <w:p w14:paraId="3A15DF79"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RI</w:t>
      </w:r>
      <w:r w:rsidRPr="00916F0D">
        <w:rPr>
          <w:sz w:val="22"/>
          <w:szCs w:val="22"/>
        </w:rPr>
        <w:tab/>
      </w:r>
      <w:r w:rsidRPr="00916F0D">
        <w:rPr>
          <w:sz w:val="22"/>
          <w:szCs w:val="22"/>
        </w:rPr>
        <w:tab/>
        <w:t>Ramus intermedius coronary artery</w:t>
      </w:r>
    </w:p>
    <w:p w14:paraId="742AF341"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RT</w:t>
      </w:r>
      <w:r w:rsidRPr="00916F0D">
        <w:rPr>
          <w:sz w:val="22"/>
          <w:szCs w:val="22"/>
        </w:rPr>
        <w:tab/>
      </w:r>
      <w:r w:rsidRPr="00916F0D">
        <w:rPr>
          <w:sz w:val="22"/>
          <w:szCs w:val="22"/>
        </w:rPr>
        <w:tab/>
        <w:t>Right side (used to identify procedures performed on the right side of the body)</w:t>
      </w:r>
    </w:p>
    <w:p w14:paraId="2EC2FDB3"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 xml:space="preserve">SL </w:t>
      </w:r>
      <w:r w:rsidRPr="00916F0D">
        <w:rPr>
          <w:sz w:val="22"/>
          <w:szCs w:val="22"/>
        </w:rPr>
        <w:tab/>
      </w:r>
      <w:r w:rsidRPr="00916F0D">
        <w:rPr>
          <w:sz w:val="22"/>
          <w:szCs w:val="22"/>
        </w:rPr>
        <w:tab/>
      </w:r>
      <w:r w:rsidRPr="00916F0D">
        <w:rPr>
          <w:spacing w:val="-1"/>
          <w:sz w:val="22"/>
          <w:szCs w:val="22"/>
        </w:rPr>
        <w:t xml:space="preserve">State supplied </w:t>
      </w:r>
      <w:proofErr w:type="gramStart"/>
      <w:r w:rsidRPr="00916F0D">
        <w:rPr>
          <w:spacing w:val="-1"/>
          <w:sz w:val="22"/>
          <w:szCs w:val="22"/>
        </w:rPr>
        <w:t>vaccine</w:t>
      </w:r>
      <w:proofErr w:type="gramEnd"/>
    </w:p>
    <w:p w14:paraId="098B83E3"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1</w:t>
      </w:r>
      <w:r w:rsidRPr="00916F0D">
        <w:rPr>
          <w:sz w:val="22"/>
          <w:szCs w:val="22"/>
        </w:rPr>
        <w:tab/>
      </w:r>
      <w:r w:rsidRPr="00916F0D">
        <w:rPr>
          <w:sz w:val="22"/>
          <w:szCs w:val="22"/>
        </w:rPr>
        <w:tab/>
        <w:t xml:space="preserve">Left foot, second </w:t>
      </w:r>
      <w:proofErr w:type="gramStart"/>
      <w:r w:rsidRPr="00916F0D">
        <w:rPr>
          <w:sz w:val="22"/>
          <w:szCs w:val="22"/>
        </w:rPr>
        <w:t>digit</w:t>
      </w:r>
      <w:proofErr w:type="gramEnd"/>
    </w:p>
    <w:p w14:paraId="484F565C"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2</w:t>
      </w:r>
      <w:r w:rsidRPr="00916F0D">
        <w:rPr>
          <w:sz w:val="22"/>
          <w:szCs w:val="22"/>
        </w:rPr>
        <w:tab/>
      </w:r>
      <w:r w:rsidRPr="00916F0D">
        <w:rPr>
          <w:sz w:val="22"/>
          <w:szCs w:val="22"/>
        </w:rPr>
        <w:tab/>
        <w:t xml:space="preserve">Left foot, third </w:t>
      </w:r>
      <w:proofErr w:type="gramStart"/>
      <w:r w:rsidRPr="00916F0D">
        <w:rPr>
          <w:sz w:val="22"/>
          <w:szCs w:val="22"/>
        </w:rPr>
        <w:t>digit</w:t>
      </w:r>
      <w:proofErr w:type="gramEnd"/>
    </w:p>
    <w:p w14:paraId="26B0D86C"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3</w:t>
      </w:r>
      <w:r w:rsidRPr="00916F0D">
        <w:rPr>
          <w:sz w:val="22"/>
          <w:szCs w:val="22"/>
        </w:rPr>
        <w:tab/>
      </w:r>
      <w:r w:rsidRPr="00916F0D">
        <w:rPr>
          <w:sz w:val="22"/>
          <w:szCs w:val="22"/>
        </w:rPr>
        <w:tab/>
        <w:t xml:space="preserve">Left foot, fourth </w:t>
      </w:r>
      <w:proofErr w:type="gramStart"/>
      <w:r w:rsidRPr="00916F0D">
        <w:rPr>
          <w:sz w:val="22"/>
          <w:szCs w:val="22"/>
        </w:rPr>
        <w:t>digit</w:t>
      </w:r>
      <w:proofErr w:type="gramEnd"/>
    </w:p>
    <w:p w14:paraId="696B6845"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4</w:t>
      </w:r>
      <w:r w:rsidRPr="00916F0D">
        <w:rPr>
          <w:sz w:val="22"/>
          <w:szCs w:val="22"/>
        </w:rPr>
        <w:tab/>
      </w:r>
      <w:r w:rsidRPr="00916F0D">
        <w:rPr>
          <w:sz w:val="22"/>
          <w:szCs w:val="22"/>
        </w:rPr>
        <w:tab/>
        <w:t xml:space="preserve">Left foot, fifth </w:t>
      </w:r>
      <w:proofErr w:type="gramStart"/>
      <w:r w:rsidRPr="00916F0D">
        <w:rPr>
          <w:sz w:val="22"/>
          <w:szCs w:val="22"/>
        </w:rPr>
        <w:t>digit</w:t>
      </w:r>
      <w:proofErr w:type="gramEnd"/>
    </w:p>
    <w:p w14:paraId="588C1261"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5</w:t>
      </w:r>
      <w:r w:rsidRPr="00916F0D">
        <w:rPr>
          <w:sz w:val="22"/>
          <w:szCs w:val="22"/>
        </w:rPr>
        <w:tab/>
      </w:r>
      <w:r w:rsidRPr="00916F0D">
        <w:rPr>
          <w:sz w:val="22"/>
          <w:szCs w:val="22"/>
        </w:rPr>
        <w:tab/>
        <w:t>Right foot, great toe</w:t>
      </w:r>
    </w:p>
    <w:p w14:paraId="10AA01FC"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6</w:t>
      </w:r>
      <w:r w:rsidRPr="00916F0D">
        <w:rPr>
          <w:sz w:val="22"/>
          <w:szCs w:val="22"/>
        </w:rPr>
        <w:tab/>
      </w:r>
      <w:r w:rsidRPr="00916F0D">
        <w:rPr>
          <w:sz w:val="22"/>
          <w:szCs w:val="22"/>
        </w:rPr>
        <w:tab/>
        <w:t>Right foot, second digit</w:t>
      </w:r>
    </w:p>
    <w:p w14:paraId="651AE5DB"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7</w:t>
      </w:r>
      <w:r w:rsidRPr="00916F0D">
        <w:rPr>
          <w:sz w:val="22"/>
          <w:szCs w:val="22"/>
        </w:rPr>
        <w:tab/>
      </w:r>
      <w:r w:rsidRPr="00916F0D">
        <w:rPr>
          <w:sz w:val="22"/>
          <w:szCs w:val="22"/>
        </w:rPr>
        <w:tab/>
        <w:t>Right foot, third digit</w:t>
      </w:r>
    </w:p>
    <w:p w14:paraId="53F0DD12"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8</w:t>
      </w:r>
      <w:r w:rsidRPr="00916F0D">
        <w:rPr>
          <w:sz w:val="22"/>
          <w:szCs w:val="22"/>
        </w:rPr>
        <w:tab/>
      </w:r>
      <w:r w:rsidRPr="00916F0D">
        <w:rPr>
          <w:sz w:val="22"/>
          <w:szCs w:val="22"/>
        </w:rPr>
        <w:tab/>
        <w:t>Right foot, fourth digit</w:t>
      </w:r>
    </w:p>
    <w:p w14:paraId="5A5DE590"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9</w:t>
      </w:r>
      <w:r w:rsidRPr="00916F0D">
        <w:rPr>
          <w:sz w:val="22"/>
          <w:szCs w:val="22"/>
        </w:rPr>
        <w:tab/>
      </w:r>
      <w:r w:rsidRPr="00916F0D">
        <w:rPr>
          <w:sz w:val="22"/>
          <w:szCs w:val="22"/>
        </w:rPr>
        <w:tab/>
        <w:t>Right foot, fifth digit</w:t>
      </w:r>
    </w:p>
    <w:p w14:paraId="5F3C9FF9"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TA</w:t>
      </w:r>
      <w:r w:rsidRPr="00916F0D">
        <w:rPr>
          <w:sz w:val="22"/>
          <w:szCs w:val="22"/>
        </w:rPr>
        <w:tab/>
      </w:r>
      <w:r w:rsidRPr="00916F0D">
        <w:rPr>
          <w:sz w:val="22"/>
          <w:szCs w:val="22"/>
        </w:rPr>
        <w:tab/>
        <w:t xml:space="preserve">Left foot, great </w:t>
      </w:r>
      <w:proofErr w:type="gramStart"/>
      <w:r w:rsidRPr="00916F0D">
        <w:rPr>
          <w:sz w:val="22"/>
          <w:szCs w:val="22"/>
        </w:rPr>
        <w:t>toe</w:t>
      </w:r>
      <w:proofErr w:type="gramEnd"/>
    </w:p>
    <w:p w14:paraId="33D20B6B"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U5</w:t>
      </w:r>
      <w:r w:rsidRPr="00916F0D">
        <w:rPr>
          <w:sz w:val="22"/>
          <w:szCs w:val="22"/>
        </w:rPr>
        <w:tab/>
      </w:r>
      <w:r w:rsidRPr="00916F0D">
        <w:rPr>
          <w:sz w:val="22"/>
          <w:szCs w:val="22"/>
        </w:rPr>
        <w:tab/>
        <w:t xml:space="preserve">Medicaid level of care 5, as defined by each </w:t>
      </w:r>
      <w:proofErr w:type="gramStart"/>
      <w:r w:rsidRPr="00916F0D">
        <w:rPr>
          <w:sz w:val="22"/>
          <w:szCs w:val="22"/>
        </w:rPr>
        <w:t>state</w:t>
      </w:r>
      <w:proofErr w:type="gramEnd"/>
    </w:p>
    <w:p w14:paraId="1C0CDA4B"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U6</w:t>
      </w:r>
      <w:r w:rsidRPr="00916F0D">
        <w:rPr>
          <w:sz w:val="22"/>
          <w:szCs w:val="22"/>
        </w:rPr>
        <w:tab/>
      </w:r>
      <w:r w:rsidRPr="00916F0D">
        <w:rPr>
          <w:sz w:val="22"/>
          <w:szCs w:val="22"/>
        </w:rPr>
        <w:tab/>
        <w:t xml:space="preserve">Medicaid level of care 6, as defined by each </w:t>
      </w:r>
      <w:proofErr w:type="gramStart"/>
      <w:r w:rsidRPr="00916F0D">
        <w:rPr>
          <w:sz w:val="22"/>
          <w:szCs w:val="22"/>
        </w:rPr>
        <w:t>state</w:t>
      </w:r>
      <w:proofErr w:type="gramEnd"/>
    </w:p>
    <w:p w14:paraId="341F4198"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U7</w:t>
      </w:r>
      <w:r w:rsidRPr="00916F0D">
        <w:rPr>
          <w:sz w:val="22"/>
          <w:szCs w:val="22"/>
        </w:rPr>
        <w:tab/>
      </w:r>
      <w:r w:rsidRPr="00916F0D">
        <w:rPr>
          <w:sz w:val="22"/>
          <w:szCs w:val="22"/>
        </w:rPr>
        <w:tab/>
        <w:t xml:space="preserve">Medicaid level of care 7, as defined by each </w:t>
      </w:r>
      <w:proofErr w:type="gramStart"/>
      <w:r w:rsidRPr="00916F0D">
        <w:rPr>
          <w:sz w:val="22"/>
          <w:szCs w:val="22"/>
        </w:rPr>
        <w:t>state</w:t>
      </w:r>
      <w:proofErr w:type="gramEnd"/>
    </w:p>
    <w:p w14:paraId="2E242F99"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U8</w:t>
      </w:r>
      <w:r w:rsidRPr="00916F0D">
        <w:rPr>
          <w:sz w:val="22"/>
          <w:szCs w:val="22"/>
        </w:rPr>
        <w:tab/>
      </w:r>
      <w:r w:rsidRPr="00916F0D">
        <w:rPr>
          <w:sz w:val="22"/>
          <w:szCs w:val="22"/>
        </w:rPr>
        <w:tab/>
        <w:t xml:space="preserve">Medicaid level of care 8, as defined by each </w:t>
      </w:r>
      <w:proofErr w:type="gramStart"/>
      <w:r w:rsidRPr="00916F0D">
        <w:rPr>
          <w:sz w:val="22"/>
          <w:szCs w:val="22"/>
        </w:rPr>
        <w:t>state</w:t>
      </w:r>
      <w:proofErr w:type="gramEnd"/>
    </w:p>
    <w:p w14:paraId="3D42D015"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U9</w:t>
      </w:r>
      <w:r w:rsidRPr="00916F0D">
        <w:rPr>
          <w:sz w:val="22"/>
          <w:szCs w:val="22"/>
        </w:rPr>
        <w:tab/>
      </w:r>
      <w:r w:rsidRPr="00916F0D">
        <w:rPr>
          <w:sz w:val="22"/>
          <w:szCs w:val="22"/>
        </w:rPr>
        <w:tab/>
        <w:t xml:space="preserve">Medicaid level of care 9, as defined by each </w:t>
      </w:r>
      <w:proofErr w:type="gramStart"/>
      <w:r w:rsidRPr="00916F0D">
        <w:rPr>
          <w:sz w:val="22"/>
          <w:szCs w:val="22"/>
        </w:rPr>
        <w:t>state</w:t>
      </w:r>
      <w:proofErr w:type="gramEnd"/>
    </w:p>
    <w:p w14:paraId="473584C1"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p>
    <w:p w14:paraId="6B32B2C2" w14:textId="77777777" w:rsidR="009E0CD0" w:rsidRPr="00916F0D" w:rsidRDefault="009E0CD0" w:rsidP="00A61784">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lastRenderedPageBreak/>
        <w:t xml:space="preserve">604  </w:t>
      </w:r>
      <w:r w:rsidRPr="00916F0D">
        <w:rPr>
          <w:sz w:val="22"/>
          <w:szCs w:val="22"/>
          <w:u w:val="single"/>
        </w:rPr>
        <w:t>Modifiers</w:t>
      </w:r>
      <w:r w:rsidRPr="00916F0D">
        <w:rPr>
          <w:sz w:val="22"/>
          <w:szCs w:val="22"/>
        </w:rPr>
        <w:t xml:space="preserve"> (cont.) </w:t>
      </w:r>
    </w:p>
    <w:p w14:paraId="1300A3BB"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p>
    <w:p w14:paraId="1A95FC1A" w14:textId="77777777" w:rsidR="009E0CD0" w:rsidRPr="00916F0D" w:rsidRDefault="009E0CD0" w:rsidP="00A61784">
      <w:pPr>
        <w:tabs>
          <w:tab w:val="left" w:pos="360"/>
          <w:tab w:val="left" w:pos="446"/>
          <w:tab w:val="left" w:pos="547"/>
        </w:tabs>
        <w:ind w:left="1080" w:hanging="1080"/>
        <w:rPr>
          <w:sz w:val="22"/>
          <w:szCs w:val="22"/>
        </w:rPr>
      </w:pPr>
      <w:r w:rsidRPr="00916F0D">
        <w:rPr>
          <w:sz w:val="22"/>
          <w:szCs w:val="22"/>
          <w:u w:val="single"/>
        </w:rPr>
        <w:t>Modifier</w:t>
      </w:r>
      <w:r w:rsidRPr="00916F0D">
        <w:rPr>
          <w:sz w:val="22"/>
          <w:szCs w:val="22"/>
        </w:rPr>
        <w:tab/>
      </w:r>
      <w:r w:rsidRPr="00916F0D">
        <w:rPr>
          <w:sz w:val="22"/>
          <w:szCs w:val="22"/>
        </w:rPr>
        <w:tab/>
      </w:r>
      <w:r w:rsidRPr="00916F0D">
        <w:rPr>
          <w:sz w:val="22"/>
          <w:szCs w:val="22"/>
          <w:u w:val="single"/>
        </w:rPr>
        <w:t>Description</w:t>
      </w:r>
    </w:p>
    <w:p w14:paraId="06F529A5"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p>
    <w:p w14:paraId="064B5B43"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XE</w:t>
      </w:r>
      <w:r w:rsidRPr="00916F0D">
        <w:rPr>
          <w:sz w:val="22"/>
          <w:szCs w:val="22"/>
        </w:rPr>
        <w:tab/>
      </w:r>
      <w:r w:rsidRPr="00916F0D">
        <w:rPr>
          <w:sz w:val="22"/>
          <w:szCs w:val="22"/>
        </w:rPr>
        <w:tab/>
        <w:t xml:space="preserve">Separate encounter: a service that is distinct because it occurred during a separate </w:t>
      </w:r>
      <w:proofErr w:type="gramStart"/>
      <w:r w:rsidRPr="00916F0D">
        <w:rPr>
          <w:sz w:val="22"/>
          <w:szCs w:val="22"/>
        </w:rPr>
        <w:t>encounter</w:t>
      </w:r>
      <w:proofErr w:type="gramEnd"/>
    </w:p>
    <w:p w14:paraId="13F8D549"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XP</w:t>
      </w:r>
      <w:r w:rsidRPr="00916F0D">
        <w:rPr>
          <w:sz w:val="22"/>
          <w:szCs w:val="22"/>
        </w:rPr>
        <w:tab/>
      </w:r>
      <w:r w:rsidRPr="00916F0D">
        <w:rPr>
          <w:sz w:val="22"/>
          <w:szCs w:val="22"/>
        </w:rPr>
        <w:tab/>
        <w:t xml:space="preserve">Separate practitioner: a service that is distinct because it was performed by a different </w:t>
      </w:r>
      <w:proofErr w:type="gramStart"/>
      <w:r w:rsidRPr="00916F0D">
        <w:rPr>
          <w:sz w:val="22"/>
          <w:szCs w:val="22"/>
        </w:rPr>
        <w:t>practitioner</w:t>
      </w:r>
      <w:proofErr w:type="gramEnd"/>
    </w:p>
    <w:p w14:paraId="4C1B10FC" w14:textId="77777777" w:rsidR="009E0CD0" w:rsidRPr="00916F0D" w:rsidRDefault="009E0CD0" w:rsidP="00591615">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XS</w:t>
      </w:r>
      <w:r w:rsidRPr="00916F0D">
        <w:rPr>
          <w:sz w:val="22"/>
          <w:szCs w:val="22"/>
        </w:rPr>
        <w:tab/>
      </w:r>
      <w:r w:rsidRPr="00916F0D">
        <w:rPr>
          <w:sz w:val="22"/>
          <w:szCs w:val="22"/>
        </w:rPr>
        <w:tab/>
        <w:t>Separate structure: a service that is distinct because it was performed on a separate organ/</w:t>
      </w:r>
      <w:proofErr w:type="gramStart"/>
      <w:r w:rsidRPr="00916F0D">
        <w:rPr>
          <w:sz w:val="22"/>
          <w:szCs w:val="22"/>
        </w:rPr>
        <w:t>structure</w:t>
      </w:r>
      <w:proofErr w:type="gramEnd"/>
    </w:p>
    <w:p w14:paraId="4567679E" w14:textId="77777777" w:rsidR="009E0CD0" w:rsidRPr="00916F0D" w:rsidRDefault="009E0CD0" w:rsidP="00A61784">
      <w:pPr>
        <w:tabs>
          <w:tab w:val="left" w:pos="0"/>
          <w:tab w:val="left" w:pos="360"/>
          <w:tab w:val="left" w:pos="1440"/>
        </w:tabs>
        <w:autoSpaceDE w:val="0"/>
        <w:autoSpaceDN w:val="0"/>
        <w:adjustRightInd w:val="0"/>
        <w:ind w:left="1800" w:hanging="1800"/>
        <w:rPr>
          <w:sz w:val="22"/>
          <w:szCs w:val="22"/>
        </w:rPr>
      </w:pPr>
      <w:r w:rsidRPr="00916F0D">
        <w:rPr>
          <w:sz w:val="22"/>
          <w:szCs w:val="22"/>
        </w:rPr>
        <w:t>XU</w:t>
      </w:r>
      <w:r w:rsidRPr="00916F0D">
        <w:rPr>
          <w:sz w:val="22"/>
          <w:szCs w:val="22"/>
        </w:rPr>
        <w:tab/>
      </w:r>
      <w:r w:rsidRPr="00916F0D">
        <w:rPr>
          <w:sz w:val="22"/>
          <w:szCs w:val="22"/>
        </w:rPr>
        <w:tab/>
        <w:t xml:space="preserve">Unusual non-overlapping service: the use of a service that is distinct because it does not overlap usual components of the main </w:t>
      </w:r>
      <w:proofErr w:type="gramStart"/>
      <w:r w:rsidRPr="00916F0D">
        <w:rPr>
          <w:sz w:val="22"/>
          <w:szCs w:val="22"/>
        </w:rPr>
        <w:t>service</w:t>
      </w:r>
      <w:proofErr w:type="gramEnd"/>
      <w:r w:rsidRPr="00916F0D">
        <w:rPr>
          <w:sz w:val="22"/>
          <w:szCs w:val="22"/>
        </w:rPr>
        <w:t xml:space="preserve"> </w:t>
      </w:r>
    </w:p>
    <w:p w14:paraId="2AFEEA99" w14:textId="77777777" w:rsidR="009E0CD0" w:rsidRPr="00916F0D" w:rsidRDefault="009E0CD0" w:rsidP="00A61784">
      <w:pPr>
        <w:tabs>
          <w:tab w:val="left" w:pos="0"/>
          <w:tab w:val="left" w:pos="360"/>
          <w:tab w:val="left" w:pos="1440"/>
        </w:tabs>
        <w:autoSpaceDE w:val="0"/>
        <w:autoSpaceDN w:val="0"/>
        <w:adjustRightInd w:val="0"/>
        <w:ind w:left="1800" w:hanging="1800"/>
        <w:rPr>
          <w:sz w:val="22"/>
          <w:szCs w:val="22"/>
        </w:rPr>
      </w:pPr>
    </w:p>
    <w:p w14:paraId="107AAD07" w14:textId="77777777" w:rsidR="009E0CD0" w:rsidRPr="00916F0D" w:rsidRDefault="009E0CD0" w:rsidP="0017248D">
      <w:pPr>
        <w:tabs>
          <w:tab w:val="left" w:pos="0"/>
          <w:tab w:val="left" w:pos="360"/>
          <w:tab w:val="left" w:pos="1440"/>
        </w:tabs>
        <w:autoSpaceDE w:val="0"/>
        <w:autoSpaceDN w:val="0"/>
        <w:adjustRightInd w:val="0"/>
        <w:ind w:left="1800" w:hanging="1800"/>
        <w:rPr>
          <w:sz w:val="22"/>
          <w:szCs w:val="22"/>
        </w:rPr>
      </w:pPr>
      <w:r w:rsidRPr="00916F0D">
        <w:rPr>
          <w:sz w:val="22"/>
          <w:szCs w:val="22"/>
        </w:rPr>
        <w:t xml:space="preserve">605  </w:t>
      </w:r>
      <w:r w:rsidRPr="00916F0D">
        <w:rPr>
          <w:sz w:val="22"/>
          <w:szCs w:val="22"/>
          <w:u w:val="single"/>
        </w:rPr>
        <w:t xml:space="preserve">Modifiers for Behavioral Health Screening, Including Postnatal Depression Screening </w:t>
      </w:r>
    </w:p>
    <w:p w14:paraId="4D4C96EC" w14:textId="77777777" w:rsidR="009E0CD0" w:rsidRPr="00916F0D" w:rsidRDefault="009E0CD0" w:rsidP="00591615">
      <w:pPr>
        <w:autoSpaceDE w:val="0"/>
        <w:autoSpaceDN w:val="0"/>
        <w:adjustRightInd w:val="0"/>
        <w:ind w:hanging="12"/>
        <w:rPr>
          <w:sz w:val="22"/>
          <w:szCs w:val="22"/>
        </w:rPr>
      </w:pPr>
    </w:p>
    <w:p w14:paraId="0E46AA1D" w14:textId="77777777" w:rsidR="009E0CD0" w:rsidRPr="00916F0D" w:rsidRDefault="009E0CD0" w:rsidP="00591615">
      <w:pPr>
        <w:rPr>
          <w:color w:val="000000" w:themeColor="text1"/>
          <w:sz w:val="22"/>
          <w:szCs w:val="22"/>
        </w:rPr>
      </w:pPr>
      <w:r w:rsidRPr="00916F0D">
        <w:rPr>
          <w:color w:val="000000" w:themeColor="text1"/>
          <w:sz w:val="22"/>
          <w:szCs w:val="22"/>
        </w:rPr>
        <w:t xml:space="preserve">The administration and scoring of standardized developmental or behavioral health-screening tools selected from the list </w:t>
      </w:r>
      <w:proofErr w:type="gramStart"/>
      <w:r w:rsidRPr="00916F0D">
        <w:rPr>
          <w:color w:val="000000" w:themeColor="text1"/>
          <w:sz w:val="22"/>
          <w:szCs w:val="22"/>
        </w:rPr>
        <w:t>referenced in</w:t>
      </w:r>
      <w:proofErr w:type="gramEnd"/>
      <w:r w:rsidRPr="00916F0D">
        <w:rPr>
          <w:color w:val="000000" w:themeColor="text1"/>
          <w:sz w:val="22"/>
          <w:szCs w:val="22"/>
        </w:rPr>
        <w:t xml:space="preserve"> in Appendix W of your provider manual, is covered for members (except MassHealth Limited) from birth to 21 years of age. Service Codes 96110 and 96127 must be accompanied by one of the following modifiers to indicate whether a developmental or behavioral health need was identified.  “Developmental need identified” means the provider administering the screening tool, in their professional judgment, identified a child with a potential developmental health services need. “Behavioral health need identified” means the provider administering the screening tool, in their professional judgment, identified a child with a potential behavioral health services need.</w:t>
      </w:r>
    </w:p>
    <w:p w14:paraId="47F8CDDC" w14:textId="77777777" w:rsidR="009E0CD0" w:rsidRPr="00916F0D" w:rsidRDefault="009E0CD0" w:rsidP="00591615">
      <w:pPr>
        <w:tabs>
          <w:tab w:val="left" w:pos="1440"/>
          <w:tab w:val="left" w:pos="2160"/>
        </w:tabs>
        <w:autoSpaceDE w:val="0"/>
        <w:autoSpaceDN w:val="0"/>
        <w:adjustRightInd w:val="0"/>
        <w:ind w:left="1800" w:hanging="1080"/>
        <w:rPr>
          <w:sz w:val="22"/>
          <w:szCs w:val="22"/>
        </w:rPr>
      </w:pPr>
    </w:p>
    <w:p w14:paraId="2EFE5B06"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r w:rsidRPr="00916F0D">
        <w:rPr>
          <w:sz w:val="22"/>
          <w:szCs w:val="22"/>
        </w:rPr>
        <w:t xml:space="preserve">Service </w:t>
      </w:r>
    </w:p>
    <w:p w14:paraId="6EF6B072" w14:textId="77777777" w:rsidR="009E0CD0" w:rsidRPr="00916F0D" w:rsidRDefault="009E0CD0" w:rsidP="00591615">
      <w:pPr>
        <w:tabs>
          <w:tab w:val="left" w:pos="0"/>
          <w:tab w:val="left" w:pos="360"/>
          <w:tab w:val="left" w:pos="1080"/>
        </w:tabs>
        <w:autoSpaceDE w:val="0"/>
        <w:autoSpaceDN w:val="0"/>
        <w:adjustRightInd w:val="0"/>
        <w:ind w:left="2250" w:hanging="2250"/>
        <w:rPr>
          <w:sz w:val="22"/>
          <w:szCs w:val="22"/>
        </w:rPr>
      </w:pPr>
      <w:r w:rsidRPr="00916F0D">
        <w:rPr>
          <w:sz w:val="22"/>
          <w:szCs w:val="22"/>
          <w:u w:val="single"/>
        </w:rPr>
        <w:t>Code</w:t>
      </w:r>
      <w:r w:rsidRPr="00916F0D">
        <w:rPr>
          <w:sz w:val="22"/>
          <w:szCs w:val="22"/>
        </w:rPr>
        <w:tab/>
      </w:r>
      <w:r w:rsidRPr="00916F0D">
        <w:rPr>
          <w:sz w:val="22"/>
          <w:szCs w:val="22"/>
          <w:u w:val="single"/>
        </w:rPr>
        <w:t>Modifier</w:t>
      </w:r>
      <w:r w:rsidRPr="00916F0D">
        <w:rPr>
          <w:sz w:val="22"/>
          <w:szCs w:val="22"/>
        </w:rPr>
        <w:tab/>
      </w:r>
      <w:r w:rsidRPr="00916F0D">
        <w:rPr>
          <w:sz w:val="22"/>
          <w:szCs w:val="22"/>
          <w:u w:val="single"/>
        </w:rPr>
        <w:t>Description</w:t>
      </w:r>
    </w:p>
    <w:p w14:paraId="08DBF942" w14:textId="77777777" w:rsidR="009E0CD0" w:rsidRPr="00916F0D" w:rsidRDefault="009E0CD0" w:rsidP="00591615">
      <w:pPr>
        <w:tabs>
          <w:tab w:val="left" w:pos="0"/>
          <w:tab w:val="left" w:pos="360"/>
          <w:tab w:val="left" w:pos="1440"/>
        </w:tabs>
        <w:autoSpaceDE w:val="0"/>
        <w:autoSpaceDN w:val="0"/>
        <w:adjustRightInd w:val="0"/>
        <w:ind w:left="1800" w:hanging="1800"/>
        <w:rPr>
          <w:sz w:val="22"/>
          <w:szCs w:val="22"/>
        </w:rPr>
      </w:pPr>
    </w:p>
    <w:p w14:paraId="79F6058E" w14:textId="77777777" w:rsidR="009E0CD0" w:rsidRPr="00916F0D" w:rsidRDefault="009E0CD0" w:rsidP="00591615">
      <w:pPr>
        <w:tabs>
          <w:tab w:val="left" w:pos="0"/>
          <w:tab w:val="left" w:pos="360"/>
          <w:tab w:val="left" w:pos="1080"/>
        </w:tabs>
        <w:autoSpaceDE w:val="0"/>
        <w:autoSpaceDN w:val="0"/>
        <w:adjustRightInd w:val="0"/>
        <w:ind w:left="2250" w:hanging="2250"/>
        <w:rPr>
          <w:sz w:val="22"/>
          <w:szCs w:val="22"/>
        </w:rPr>
      </w:pPr>
      <w:r w:rsidRPr="00916F0D">
        <w:rPr>
          <w:sz w:val="22"/>
          <w:szCs w:val="22"/>
        </w:rPr>
        <w:t>96110</w:t>
      </w:r>
      <w:r w:rsidRPr="00916F0D">
        <w:rPr>
          <w:sz w:val="22"/>
          <w:szCs w:val="22"/>
        </w:rPr>
        <w:tab/>
        <w:t>U1</w:t>
      </w:r>
      <w:r w:rsidRPr="00916F0D">
        <w:rPr>
          <w:sz w:val="22"/>
          <w:szCs w:val="22"/>
        </w:rPr>
        <w:tab/>
        <w:t>Covered for members birth through 3 years old for the administration and scoring of a standardized developmental health screening tool selected from the list referenced in Appendix W of your MassHealth provider manual; with no developmental health need identified.</w:t>
      </w:r>
    </w:p>
    <w:p w14:paraId="6E401BB5" w14:textId="77777777" w:rsidR="009E0CD0" w:rsidRPr="00916F0D" w:rsidRDefault="009E0CD0" w:rsidP="00591615">
      <w:pPr>
        <w:tabs>
          <w:tab w:val="left" w:pos="0"/>
          <w:tab w:val="left" w:pos="360"/>
          <w:tab w:val="left" w:pos="1080"/>
          <w:tab w:val="left" w:pos="1440"/>
        </w:tabs>
        <w:autoSpaceDE w:val="0"/>
        <w:autoSpaceDN w:val="0"/>
        <w:adjustRightInd w:val="0"/>
        <w:ind w:left="2250" w:hanging="2250"/>
        <w:rPr>
          <w:sz w:val="22"/>
          <w:szCs w:val="22"/>
        </w:rPr>
      </w:pPr>
      <w:r w:rsidRPr="00916F0D">
        <w:rPr>
          <w:sz w:val="22"/>
          <w:szCs w:val="22"/>
        </w:rPr>
        <w:t>96110</w:t>
      </w:r>
      <w:r w:rsidRPr="00916F0D">
        <w:rPr>
          <w:sz w:val="22"/>
          <w:szCs w:val="22"/>
        </w:rPr>
        <w:tab/>
        <w:t>U2</w:t>
      </w:r>
      <w:r w:rsidRPr="00916F0D">
        <w:rPr>
          <w:sz w:val="22"/>
          <w:szCs w:val="22"/>
        </w:rPr>
        <w:tab/>
      </w:r>
      <w:r w:rsidRPr="00916F0D">
        <w:rPr>
          <w:sz w:val="22"/>
          <w:szCs w:val="22"/>
        </w:rPr>
        <w:tab/>
        <w:t xml:space="preserve">Covered for members birth through 3 years old for the administration and scoring of a standardized developmental health screening selected from the list referenced in Appendix W of your MassHealth provider manual; with developmental health need </w:t>
      </w:r>
      <w:proofErr w:type="gramStart"/>
      <w:r w:rsidRPr="00916F0D">
        <w:rPr>
          <w:sz w:val="22"/>
          <w:szCs w:val="22"/>
        </w:rPr>
        <w:t>identified</w:t>
      </w:r>
      <w:proofErr w:type="gramEnd"/>
    </w:p>
    <w:p w14:paraId="2C73EA2A" w14:textId="77777777" w:rsidR="009E0CD0" w:rsidRPr="00916F0D" w:rsidRDefault="009E0CD0" w:rsidP="00591615">
      <w:pPr>
        <w:tabs>
          <w:tab w:val="left" w:pos="0"/>
          <w:tab w:val="left" w:pos="360"/>
          <w:tab w:val="left" w:pos="1080"/>
        </w:tabs>
        <w:autoSpaceDE w:val="0"/>
        <w:autoSpaceDN w:val="0"/>
        <w:adjustRightInd w:val="0"/>
        <w:ind w:left="2250" w:hanging="2250"/>
        <w:rPr>
          <w:sz w:val="22"/>
          <w:szCs w:val="22"/>
        </w:rPr>
      </w:pPr>
      <w:r w:rsidRPr="00916F0D">
        <w:rPr>
          <w:sz w:val="22"/>
          <w:szCs w:val="22"/>
        </w:rPr>
        <w:t>96110</w:t>
      </w:r>
      <w:r w:rsidRPr="00916F0D">
        <w:rPr>
          <w:sz w:val="22"/>
          <w:szCs w:val="22"/>
        </w:rPr>
        <w:tab/>
        <w:t>U3</w:t>
      </w:r>
      <w:r w:rsidRPr="00916F0D">
        <w:rPr>
          <w:sz w:val="22"/>
          <w:szCs w:val="22"/>
        </w:rPr>
        <w:tab/>
        <w:t xml:space="preserve">Covered for members 18- and 24 months for the administration and scoring of a standardized Autism screening tool selected from the list referenced in Appendix W of your MassHealth provider manual; with no further follow up </w:t>
      </w:r>
      <w:proofErr w:type="gramStart"/>
      <w:r w:rsidRPr="00916F0D">
        <w:rPr>
          <w:sz w:val="22"/>
          <w:szCs w:val="22"/>
        </w:rPr>
        <w:t>needed</w:t>
      </w:r>
      <w:proofErr w:type="gramEnd"/>
    </w:p>
    <w:p w14:paraId="75EB0706" w14:textId="77777777" w:rsidR="009E0CD0" w:rsidRPr="00916F0D" w:rsidRDefault="009E0CD0" w:rsidP="00591615">
      <w:pPr>
        <w:tabs>
          <w:tab w:val="left" w:pos="0"/>
          <w:tab w:val="left" w:pos="360"/>
          <w:tab w:val="left" w:pos="1080"/>
          <w:tab w:val="left" w:pos="1170"/>
        </w:tabs>
        <w:autoSpaceDE w:val="0"/>
        <w:autoSpaceDN w:val="0"/>
        <w:adjustRightInd w:val="0"/>
        <w:ind w:left="2250" w:hanging="2250"/>
        <w:rPr>
          <w:sz w:val="22"/>
          <w:szCs w:val="22"/>
        </w:rPr>
      </w:pPr>
      <w:r w:rsidRPr="00916F0D">
        <w:rPr>
          <w:sz w:val="22"/>
          <w:szCs w:val="22"/>
        </w:rPr>
        <w:t>96110</w:t>
      </w:r>
      <w:r w:rsidRPr="00916F0D">
        <w:rPr>
          <w:sz w:val="22"/>
          <w:szCs w:val="22"/>
        </w:rPr>
        <w:tab/>
        <w:t>U4</w:t>
      </w:r>
      <w:r w:rsidRPr="00916F0D">
        <w:rPr>
          <w:sz w:val="22"/>
          <w:szCs w:val="22"/>
        </w:rPr>
        <w:tab/>
        <w:t>Covered for members 18- and 24 months for the administration and scoring of a standardized Autism screening tool selected from the list referenced in Appendix W of your MassHealth provider manual; with further follow up needed.</w:t>
      </w:r>
    </w:p>
    <w:p w14:paraId="5479731B" w14:textId="77777777" w:rsidR="009E0CD0" w:rsidRPr="00916F0D" w:rsidRDefault="009E0CD0" w:rsidP="0010274D">
      <w:pPr>
        <w:tabs>
          <w:tab w:val="left" w:pos="0"/>
          <w:tab w:val="left" w:pos="360"/>
          <w:tab w:val="left" w:pos="1080"/>
          <w:tab w:val="left" w:pos="1170"/>
        </w:tabs>
        <w:autoSpaceDE w:val="0"/>
        <w:autoSpaceDN w:val="0"/>
        <w:adjustRightInd w:val="0"/>
        <w:ind w:left="2250" w:hanging="2250"/>
        <w:rPr>
          <w:sz w:val="22"/>
          <w:szCs w:val="22"/>
        </w:rPr>
      </w:pPr>
      <w:r w:rsidRPr="00916F0D">
        <w:rPr>
          <w:sz w:val="22"/>
          <w:szCs w:val="22"/>
        </w:rPr>
        <w:t>96127</w:t>
      </w:r>
      <w:r w:rsidRPr="00916F0D">
        <w:rPr>
          <w:sz w:val="22"/>
          <w:szCs w:val="22"/>
        </w:rPr>
        <w:tab/>
        <w:t>U1</w:t>
      </w:r>
      <w:r w:rsidRPr="00916F0D">
        <w:rPr>
          <w:sz w:val="22"/>
          <w:szCs w:val="22"/>
        </w:rPr>
        <w:tab/>
        <w:t>Covered for members 4 to 21 years old for the administration and scoring of a standardized behavioral health screening tool selected from the list referenced in Appendix W of your MassHealth provider manual; with no behavioral health need identified.</w:t>
      </w:r>
    </w:p>
    <w:p w14:paraId="5241AB73" w14:textId="77777777" w:rsidR="009E0CD0" w:rsidRPr="00916F0D" w:rsidRDefault="009E0CD0" w:rsidP="0010274D">
      <w:pPr>
        <w:tabs>
          <w:tab w:val="left" w:pos="0"/>
          <w:tab w:val="left" w:pos="360"/>
          <w:tab w:val="left" w:pos="1080"/>
          <w:tab w:val="left" w:pos="1170"/>
        </w:tabs>
        <w:autoSpaceDE w:val="0"/>
        <w:autoSpaceDN w:val="0"/>
        <w:adjustRightInd w:val="0"/>
        <w:ind w:left="2250" w:hanging="2250"/>
        <w:rPr>
          <w:sz w:val="22"/>
          <w:szCs w:val="22"/>
        </w:rPr>
      </w:pPr>
    </w:p>
    <w:p w14:paraId="3C5B300C" w14:textId="77777777" w:rsidR="009E0CD0" w:rsidRPr="00916F0D" w:rsidRDefault="009E0CD0" w:rsidP="00A61784">
      <w:pPr>
        <w:tabs>
          <w:tab w:val="left" w:pos="0"/>
          <w:tab w:val="left" w:pos="360"/>
          <w:tab w:val="left" w:pos="1440"/>
        </w:tabs>
        <w:autoSpaceDE w:val="0"/>
        <w:autoSpaceDN w:val="0"/>
        <w:adjustRightInd w:val="0"/>
        <w:ind w:left="1800" w:hanging="1800"/>
        <w:rPr>
          <w:sz w:val="22"/>
          <w:szCs w:val="22"/>
        </w:rPr>
      </w:pPr>
      <w:r w:rsidRPr="00916F0D">
        <w:rPr>
          <w:sz w:val="22"/>
          <w:szCs w:val="22"/>
        </w:rPr>
        <w:t xml:space="preserve">605  </w:t>
      </w:r>
      <w:r w:rsidRPr="00916F0D">
        <w:rPr>
          <w:sz w:val="22"/>
          <w:szCs w:val="22"/>
          <w:u w:val="single"/>
        </w:rPr>
        <w:t>Modifiers for Behavioral Health Screening, Including Postnatal Depression Screening</w:t>
      </w:r>
      <w:r w:rsidRPr="00916F0D">
        <w:rPr>
          <w:sz w:val="22"/>
          <w:szCs w:val="22"/>
        </w:rPr>
        <w:t xml:space="preserve"> (cont.)</w:t>
      </w:r>
    </w:p>
    <w:p w14:paraId="114F0AF6" w14:textId="77777777" w:rsidR="009E0CD0" w:rsidRPr="00916F0D" w:rsidRDefault="009E0CD0" w:rsidP="00A61784">
      <w:pPr>
        <w:tabs>
          <w:tab w:val="left" w:pos="0"/>
          <w:tab w:val="left" w:pos="360"/>
          <w:tab w:val="left" w:pos="1440"/>
        </w:tabs>
        <w:autoSpaceDE w:val="0"/>
        <w:autoSpaceDN w:val="0"/>
        <w:adjustRightInd w:val="0"/>
        <w:ind w:left="1800" w:hanging="1800"/>
        <w:rPr>
          <w:sz w:val="22"/>
          <w:szCs w:val="22"/>
        </w:rPr>
      </w:pPr>
    </w:p>
    <w:p w14:paraId="2064479A" w14:textId="77777777" w:rsidR="009E0CD0" w:rsidRPr="00916F0D" w:rsidRDefault="009E0CD0" w:rsidP="00A61784">
      <w:pPr>
        <w:tabs>
          <w:tab w:val="left" w:pos="0"/>
          <w:tab w:val="left" w:pos="360"/>
          <w:tab w:val="left" w:pos="1440"/>
        </w:tabs>
        <w:autoSpaceDE w:val="0"/>
        <w:autoSpaceDN w:val="0"/>
        <w:adjustRightInd w:val="0"/>
        <w:ind w:left="1800" w:hanging="1800"/>
        <w:rPr>
          <w:sz w:val="22"/>
          <w:szCs w:val="22"/>
        </w:rPr>
      </w:pPr>
      <w:r w:rsidRPr="00916F0D">
        <w:rPr>
          <w:sz w:val="22"/>
          <w:szCs w:val="22"/>
        </w:rPr>
        <w:t xml:space="preserve">Service </w:t>
      </w:r>
    </w:p>
    <w:p w14:paraId="421B9651" w14:textId="77777777" w:rsidR="009E0CD0" w:rsidRPr="00916F0D" w:rsidRDefault="009E0CD0" w:rsidP="00A61784">
      <w:pPr>
        <w:tabs>
          <w:tab w:val="left" w:pos="0"/>
          <w:tab w:val="left" w:pos="360"/>
          <w:tab w:val="left" w:pos="1080"/>
        </w:tabs>
        <w:autoSpaceDE w:val="0"/>
        <w:autoSpaceDN w:val="0"/>
        <w:adjustRightInd w:val="0"/>
        <w:ind w:left="2250" w:hanging="2250"/>
        <w:rPr>
          <w:sz w:val="22"/>
          <w:szCs w:val="22"/>
        </w:rPr>
      </w:pPr>
      <w:r w:rsidRPr="00916F0D">
        <w:rPr>
          <w:sz w:val="22"/>
          <w:szCs w:val="22"/>
          <w:u w:val="single"/>
        </w:rPr>
        <w:t>Code</w:t>
      </w:r>
      <w:r w:rsidRPr="00916F0D">
        <w:rPr>
          <w:sz w:val="22"/>
          <w:szCs w:val="22"/>
        </w:rPr>
        <w:tab/>
      </w:r>
      <w:r w:rsidRPr="00916F0D">
        <w:rPr>
          <w:sz w:val="22"/>
          <w:szCs w:val="22"/>
          <w:u w:val="single"/>
        </w:rPr>
        <w:t>Modifier</w:t>
      </w:r>
      <w:r w:rsidRPr="00916F0D">
        <w:rPr>
          <w:sz w:val="22"/>
          <w:szCs w:val="22"/>
        </w:rPr>
        <w:tab/>
      </w:r>
      <w:r w:rsidRPr="00916F0D">
        <w:rPr>
          <w:sz w:val="22"/>
          <w:szCs w:val="22"/>
          <w:u w:val="single"/>
        </w:rPr>
        <w:t>Description</w:t>
      </w:r>
    </w:p>
    <w:p w14:paraId="3762842F" w14:textId="77777777" w:rsidR="009E0CD0" w:rsidRPr="00916F0D" w:rsidRDefault="009E0CD0" w:rsidP="00591615">
      <w:pPr>
        <w:tabs>
          <w:tab w:val="left" w:pos="0"/>
          <w:tab w:val="left" w:pos="360"/>
          <w:tab w:val="left" w:pos="1080"/>
          <w:tab w:val="left" w:pos="1170"/>
          <w:tab w:val="left" w:pos="2340"/>
        </w:tabs>
        <w:autoSpaceDE w:val="0"/>
        <w:autoSpaceDN w:val="0"/>
        <w:adjustRightInd w:val="0"/>
        <w:ind w:left="2250" w:hanging="2250"/>
        <w:rPr>
          <w:sz w:val="22"/>
          <w:szCs w:val="22"/>
        </w:rPr>
      </w:pPr>
    </w:p>
    <w:p w14:paraId="5975C1FC" w14:textId="77777777" w:rsidR="009E0CD0" w:rsidRPr="00916F0D" w:rsidRDefault="009E0CD0" w:rsidP="00591615">
      <w:pPr>
        <w:tabs>
          <w:tab w:val="left" w:pos="0"/>
          <w:tab w:val="left" w:pos="360"/>
          <w:tab w:val="left" w:pos="1080"/>
          <w:tab w:val="left" w:pos="1170"/>
          <w:tab w:val="left" w:pos="2340"/>
        </w:tabs>
        <w:autoSpaceDE w:val="0"/>
        <w:autoSpaceDN w:val="0"/>
        <w:adjustRightInd w:val="0"/>
        <w:ind w:left="2250" w:hanging="2250"/>
        <w:rPr>
          <w:sz w:val="22"/>
          <w:szCs w:val="22"/>
        </w:rPr>
      </w:pPr>
    </w:p>
    <w:p w14:paraId="159FC242" w14:textId="77777777" w:rsidR="009E0CD0" w:rsidRPr="00916F0D" w:rsidRDefault="009E0CD0" w:rsidP="00591615">
      <w:pPr>
        <w:tabs>
          <w:tab w:val="left" w:pos="0"/>
          <w:tab w:val="left" w:pos="360"/>
          <w:tab w:val="left" w:pos="1080"/>
          <w:tab w:val="left" w:pos="1170"/>
          <w:tab w:val="left" w:pos="2340"/>
        </w:tabs>
        <w:autoSpaceDE w:val="0"/>
        <w:autoSpaceDN w:val="0"/>
        <w:adjustRightInd w:val="0"/>
        <w:ind w:left="2250" w:hanging="2250"/>
        <w:rPr>
          <w:sz w:val="22"/>
          <w:szCs w:val="22"/>
        </w:rPr>
      </w:pPr>
      <w:r w:rsidRPr="00916F0D">
        <w:rPr>
          <w:sz w:val="22"/>
          <w:szCs w:val="22"/>
        </w:rPr>
        <w:t>96127</w:t>
      </w:r>
      <w:r w:rsidRPr="00916F0D">
        <w:rPr>
          <w:sz w:val="22"/>
          <w:szCs w:val="22"/>
        </w:rPr>
        <w:tab/>
        <w:t>U2</w:t>
      </w:r>
      <w:r w:rsidRPr="00916F0D">
        <w:rPr>
          <w:sz w:val="22"/>
          <w:szCs w:val="22"/>
        </w:rPr>
        <w:tab/>
        <w:t>Covered for members 4 to 21 years old for the administration and scoring of a standardized behavioral health screening tool selected from the list referenced in Appendix W of your MassHealth provider manual; with behavioral health need identified.</w:t>
      </w:r>
    </w:p>
    <w:p w14:paraId="2CEC0C0F" w14:textId="77777777" w:rsidR="009E0CD0" w:rsidRPr="00916F0D" w:rsidRDefault="009E0CD0" w:rsidP="00591615">
      <w:pPr>
        <w:tabs>
          <w:tab w:val="left" w:pos="0"/>
          <w:tab w:val="left" w:pos="360"/>
          <w:tab w:val="left" w:pos="1080"/>
          <w:tab w:val="left" w:pos="1170"/>
        </w:tabs>
        <w:autoSpaceDE w:val="0"/>
        <w:autoSpaceDN w:val="0"/>
        <w:adjustRightInd w:val="0"/>
        <w:ind w:left="2250" w:hanging="2250"/>
        <w:rPr>
          <w:sz w:val="22"/>
          <w:szCs w:val="22"/>
        </w:rPr>
      </w:pPr>
      <w:r w:rsidRPr="00916F0D">
        <w:rPr>
          <w:sz w:val="22"/>
          <w:szCs w:val="22"/>
        </w:rPr>
        <w:t>96110</w:t>
      </w:r>
      <w:r w:rsidRPr="00916F0D">
        <w:rPr>
          <w:sz w:val="22"/>
          <w:szCs w:val="22"/>
        </w:rPr>
        <w:tab/>
        <w:t>UD</w:t>
      </w:r>
      <w:r w:rsidRPr="00916F0D">
        <w:rPr>
          <w:sz w:val="22"/>
          <w:szCs w:val="22"/>
        </w:rPr>
        <w:tab/>
        <w:t>Covered for members birth to 6 months for the administration and scoring of the Edinburgh Postnatal Depression Scale with member’s caregiver. UD must be used together with either U1 or U2</w:t>
      </w:r>
    </w:p>
    <w:p w14:paraId="76976A1F" w14:textId="77777777" w:rsidR="009E0CD0" w:rsidRPr="00916F0D" w:rsidRDefault="009E0CD0" w:rsidP="00591615">
      <w:pPr>
        <w:tabs>
          <w:tab w:val="left" w:pos="0"/>
          <w:tab w:val="left" w:pos="360"/>
          <w:tab w:val="left" w:pos="1080"/>
          <w:tab w:val="left" w:pos="1170"/>
        </w:tabs>
        <w:autoSpaceDE w:val="0"/>
        <w:autoSpaceDN w:val="0"/>
        <w:adjustRightInd w:val="0"/>
        <w:ind w:left="2250" w:hanging="2250"/>
        <w:rPr>
          <w:sz w:val="22"/>
          <w:szCs w:val="22"/>
        </w:rPr>
      </w:pPr>
    </w:p>
    <w:p w14:paraId="29CF1CD3" w14:textId="77777777" w:rsidR="009E0CD0" w:rsidRPr="00916F0D" w:rsidRDefault="009E0CD0" w:rsidP="00A61784">
      <w:pPr>
        <w:autoSpaceDE w:val="0"/>
        <w:autoSpaceDN w:val="0"/>
        <w:adjustRightInd w:val="0"/>
        <w:spacing w:line="240" w:lineRule="exact"/>
        <w:ind w:hanging="12"/>
        <w:rPr>
          <w:sz w:val="22"/>
          <w:szCs w:val="22"/>
        </w:rPr>
      </w:pPr>
      <w:r w:rsidRPr="00916F0D">
        <w:rPr>
          <w:b/>
          <w:sz w:val="22"/>
          <w:szCs w:val="22"/>
        </w:rPr>
        <w:t>Service Code S3005</w:t>
      </w:r>
      <w:r w:rsidRPr="00916F0D">
        <w:rPr>
          <w:sz w:val="22"/>
          <w:szCs w:val="22"/>
        </w:rPr>
        <w:t xml:space="preserve"> must be used by acute outpatient hospitals when billing MassHealth for the administration and scoring of a MassHealth-approved, standardized, perinatal depression screening tool. Code S3005 must be accompanied by one of the modifiers listed below.</w:t>
      </w:r>
    </w:p>
    <w:p w14:paraId="0991A458" w14:textId="77777777" w:rsidR="009E0CD0" w:rsidRPr="00916F0D" w:rsidRDefault="009E0CD0" w:rsidP="00A61784">
      <w:pPr>
        <w:autoSpaceDE w:val="0"/>
        <w:autoSpaceDN w:val="0"/>
        <w:adjustRightInd w:val="0"/>
        <w:ind w:hanging="12"/>
        <w:rPr>
          <w:sz w:val="22"/>
          <w:szCs w:val="22"/>
        </w:rPr>
      </w:pPr>
    </w:p>
    <w:p w14:paraId="335A87B4" w14:textId="77777777" w:rsidR="009E0CD0" w:rsidRPr="00916F0D" w:rsidRDefault="009E0CD0" w:rsidP="00A61784">
      <w:pPr>
        <w:tabs>
          <w:tab w:val="left" w:pos="360"/>
        </w:tabs>
        <w:spacing w:line="240" w:lineRule="exact"/>
        <w:ind w:left="732" w:hanging="720"/>
        <w:rPr>
          <w:sz w:val="22"/>
          <w:szCs w:val="22"/>
        </w:rPr>
      </w:pPr>
      <w:r w:rsidRPr="00916F0D">
        <w:rPr>
          <w:sz w:val="22"/>
          <w:szCs w:val="22"/>
          <w:u w:val="single"/>
        </w:rPr>
        <w:t>Modifier</w:t>
      </w:r>
      <w:r w:rsidRPr="00916F0D">
        <w:rPr>
          <w:sz w:val="22"/>
          <w:szCs w:val="22"/>
        </w:rPr>
        <w:tab/>
      </w:r>
      <w:r w:rsidRPr="00916F0D">
        <w:rPr>
          <w:sz w:val="22"/>
          <w:szCs w:val="22"/>
          <w:u w:val="single"/>
        </w:rPr>
        <w:t>Description</w:t>
      </w:r>
    </w:p>
    <w:p w14:paraId="3314E606" w14:textId="77777777" w:rsidR="009E0CD0" w:rsidRPr="00916F0D" w:rsidRDefault="009E0CD0" w:rsidP="00A61784">
      <w:pPr>
        <w:tabs>
          <w:tab w:val="left" w:pos="1440"/>
        </w:tabs>
        <w:autoSpaceDE w:val="0"/>
        <w:autoSpaceDN w:val="0"/>
        <w:adjustRightInd w:val="0"/>
        <w:spacing w:line="240" w:lineRule="exact"/>
        <w:rPr>
          <w:sz w:val="22"/>
          <w:szCs w:val="22"/>
        </w:rPr>
      </w:pPr>
    </w:p>
    <w:p w14:paraId="43C941A8" w14:textId="77777777" w:rsidR="009E0CD0" w:rsidRPr="00916F0D" w:rsidRDefault="009E0CD0" w:rsidP="00A61784">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U1</w:t>
      </w:r>
      <w:r w:rsidRPr="00916F0D">
        <w:rPr>
          <w:sz w:val="22"/>
          <w:szCs w:val="22"/>
        </w:rPr>
        <w:tab/>
      </w:r>
      <w:r w:rsidRPr="00916F0D">
        <w:rPr>
          <w:sz w:val="22"/>
          <w:szCs w:val="22"/>
        </w:rPr>
        <w:tab/>
        <w:t>Perinatal care provider completed prenatal or postpartum depression screening and behavioral health need identified (positive screen)</w:t>
      </w:r>
    </w:p>
    <w:p w14:paraId="1AE89CD4" w14:textId="77777777" w:rsidR="009E0CD0" w:rsidRPr="00916F0D" w:rsidRDefault="009E0CD0" w:rsidP="00A61784">
      <w:pPr>
        <w:tabs>
          <w:tab w:val="left" w:pos="0"/>
          <w:tab w:val="left" w:pos="360"/>
          <w:tab w:val="left" w:pos="1440"/>
        </w:tabs>
        <w:autoSpaceDE w:val="0"/>
        <w:autoSpaceDN w:val="0"/>
        <w:adjustRightInd w:val="0"/>
        <w:spacing w:line="240" w:lineRule="exact"/>
        <w:ind w:left="1800" w:hanging="1800"/>
        <w:rPr>
          <w:sz w:val="22"/>
          <w:szCs w:val="22"/>
        </w:rPr>
      </w:pPr>
      <w:r w:rsidRPr="00916F0D">
        <w:rPr>
          <w:sz w:val="22"/>
          <w:szCs w:val="22"/>
        </w:rPr>
        <w:t>U2</w:t>
      </w:r>
      <w:r w:rsidRPr="00916F0D">
        <w:rPr>
          <w:sz w:val="22"/>
          <w:szCs w:val="22"/>
        </w:rPr>
        <w:tab/>
      </w:r>
      <w:r w:rsidRPr="00916F0D">
        <w:rPr>
          <w:sz w:val="22"/>
          <w:szCs w:val="22"/>
        </w:rPr>
        <w:tab/>
        <w:t xml:space="preserve">Perinatal care provider completed prenatal or postpartum depression screening with no behavioral health need identified (negative screen)  </w:t>
      </w:r>
    </w:p>
    <w:p w14:paraId="68D53FD7" w14:textId="77777777" w:rsidR="009E0CD0" w:rsidRPr="00916F0D" w:rsidRDefault="009E0CD0" w:rsidP="00A61784">
      <w:pPr>
        <w:tabs>
          <w:tab w:val="left" w:pos="0"/>
          <w:tab w:val="left" w:pos="360"/>
          <w:tab w:val="left" w:pos="1440"/>
        </w:tabs>
        <w:autoSpaceDE w:val="0"/>
        <w:autoSpaceDN w:val="0"/>
        <w:adjustRightInd w:val="0"/>
        <w:spacing w:line="240" w:lineRule="exact"/>
        <w:rPr>
          <w:sz w:val="22"/>
          <w:szCs w:val="22"/>
        </w:rPr>
      </w:pPr>
    </w:p>
    <w:p w14:paraId="57FEF83D" w14:textId="77777777" w:rsidR="009E0CD0" w:rsidRPr="00916F0D" w:rsidRDefault="009E0CD0" w:rsidP="00A61784">
      <w:pPr>
        <w:tabs>
          <w:tab w:val="left" w:pos="0"/>
          <w:tab w:val="left" w:pos="360"/>
          <w:tab w:val="left" w:pos="1440"/>
        </w:tabs>
        <w:autoSpaceDE w:val="0"/>
        <w:autoSpaceDN w:val="0"/>
        <w:adjustRightInd w:val="0"/>
        <w:spacing w:line="240" w:lineRule="exact"/>
        <w:rPr>
          <w:sz w:val="22"/>
          <w:szCs w:val="22"/>
        </w:rPr>
      </w:pPr>
      <w:r w:rsidRPr="00916F0D">
        <w:rPr>
          <w:sz w:val="22"/>
          <w:szCs w:val="22"/>
        </w:rPr>
        <w:t xml:space="preserve">Please refer to the Massachusetts Department of Public Health’s (DPH) postpartum depression (PPD) screening tool grid for any revisions to the list of MassHealth-approved screening tools: </w:t>
      </w:r>
    </w:p>
    <w:p w14:paraId="6B8633E5" w14:textId="77777777" w:rsidR="009E0CD0" w:rsidRPr="00916F0D" w:rsidRDefault="006E5166" w:rsidP="00A61784">
      <w:pPr>
        <w:autoSpaceDE w:val="0"/>
        <w:autoSpaceDN w:val="0"/>
        <w:adjustRightInd w:val="0"/>
        <w:ind w:left="12" w:hanging="12"/>
        <w:rPr>
          <w:rStyle w:val="Hyperlink"/>
          <w:color w:val="auto"/>
          <w:sz w:val="22"/>
          <w:szCs w:val="22"/>
          <w:u w:val="none"/>
        </w:rPr>
      </w:pPr>
      <w:hyperlink r:id="rId24" w:history="1">
        <w:r w:rsidR="009E0CD0" w:rsidRPr="00916F0D">
          <w:rPr>
            <w:rStyle w:val="Hyperlink"/>
            <w:sz w:val="22"/>
            <w:szCs w:val="22"/>
          </w:rPr>
          <w:t>www.mass.gov/service-details/postpartum-depression-resources-for-healthcare-providers</w:t>
        </w:r>
      </w:hyperlink>
      <w:r w:rsidR="009E0CD0" w:rsidRPr="00916F0D">
        <w:rPr>
          <w:rStyle w:val="Hyperlink"/>
          <w:color w:val="auto"/>
          <w:sz w:val="22"/>
          <w:szCs w:val="22"/>
          <w:u w:val="none"/>
        </w:rPr>
        <w:t xml:space="preserve">.  </w:t>
      </w:r>
    </w:p>
    <w:p w14:paraId="1681BC13" w14:textId="77777777" w:rsidR="009E0CD0" w:rsidRPr="00916F0D" w:rsidRDefault="009E0CD0" w:rsidP="00A61784">
      <w:pPr>
        <w:autoSpaceDE w:val="0"/>
        <w:autoSpaceDN w:val="0"/>
        <w:adjustRightInd w:val="0"/>
        <w:ind w:left="12" w:hanging="12"/>
        <w:rPr>
          <w:rStyle w:val="Hyperlink"/>
          <w:color w:val="auto"/>
          <w:sz w:val="22"/>
          <w:szCs w:val="22"/>
          <w:u w:val="none"/>
        </w:rPr>
      </w:pPr>
    </w:p>
    <w:p w14:paraId="0A18DD54" w14:textId="77777777" w:rsidR="009E0CD0" w:rsidRPr="00916F0D" w:rsidRDefault="009E0CD0" w:rsidP="00A61784">
      <w:pPr>
        <w:tabs>
          <w:tab w:val="left" w:pos="660"/>
          <w:tab w:val="left" w:pos="1080"/>
        </w:tabs>
        <w:autoSpaceDE w:val="0"/>
        <w:autoSpaceDN w:val="0"/>
        <w:adjustRightInd w:val="0"/>
        <w:ind w:left="360" w:hanging="360"/>
        <w:rPr>
          <w:sz w:val="22"/>
          <w:szCs w:val="22"/>
        </w:rPr>
      </w:pPr>
      <w:r w:rsidRPr="00916F0D">
        <w:rPr>
          <w:sz w:val="22"/>
          <w:szCs w:val="22"/>
        </w:rPr>
        <w:t xml:space="preserve">606  </w:t>
      </w:r>
      <w:r w:rsidRPr="00916F0D">
        <w:rPr>
          <w:sz w:val="22"/>
          <w:szCs w:val="22"/>
          <w:u w:val="single"/>
        </w:rPr>
        <w:t>Modifiers for Tobacco Use Cessation</w:t>
      </w:r>
    </w:p>
    <w:p w14:paraId="76EF8A5F" w14:textId="77777777" w:rsidR="009E0CD0" w:rsidRPr="00916F0D" w:rsidRDefault="009E0CD0" w:rsidP="00A61784">
      <w:pPr>
        <w:tabs>
          <w:tab w:val="left" w:pos="660"/>
          <w:tab w:val="left" w:pos="1080"/>
        </w:tabs>
        <w:autoSpaceDE w:val="0"/>
        <w:autoSpaceDN w:val="0"/>
        <w:adjustRightInd w:val="0"/>
        <w:ind w:left="360" w:hanging="360"/>
        <w:rPr>
          <w:sz w:val="22"/>
          <w:szCs w:val="22"/>
        </w:rPr>
      </w:pPr>
    </w:p>
    <w:p w14:paraId="5E9C5AD1" w14:textId="77777777" w:rsidR="009E0CD0" w:rsidRPr="00916F0D" w:rsidRDefault="009E0CD0" w:rsidP="00A61784">
      <w:pPr>
        <w:autoSpaceDE w:val="0"/>
        <w:autoSpaceDN w:val="0"/>
        <w:adjustRightInd w:val="0"/>
        <w:ind w:left="12" w:hanging="12"/>
        <w:rPr>
          <w:sz w:val="22"/>
          <w:szCs w:val="22"/>
        </w:rPr>
      </w:pPr>
      <w:r w:rsidRPr="00916F0D">
        <w:rPr>
          <w:sz w:val="22"/>
          <w:szCs w:val="22"/>
        </w:rPr>
        <w:t xml:space="preserve">The following modifiers are used in combination with Service Code 99407 to report tobacco-use cessation counseling. Service Code 99407 (Smoking- and tobacco-cessation counseling visit; intensive, greater than 10 minutes) may also be billed without a modifier to report an individual smoking- and tobacco-cessation counseling visit of at least 30 minutes. </w:t>
      </w:r>
    </w:p>
    <w:p w14:paraId="2F54EAF4" w14:textId="77777777" w:rsidR="009E0CD0" w:rsidRPr="00916F0D" w:rsidRDefault="009E0CD0" w:rsidP="00A61784">
      <w:pPr>
        <w:autoSpaceDE w:val="0"/>
        <w:autoSpaceDN w:val="0"/>
        <w:adjustRightInd w:val="0"/>
        <w:ind w:left="456" w:hanging="12"/>
        <w:rPr>
          <w:sz w:val="22"/>
          <w:szCs w:val="22"/>
        </w:rPr>
      </w:pPr>
    </w:p>
    <w:p w14:paraId="67C6631D" w14:textId="77777777" w:rsidR="009E0CD0" w:rsidRPr="00916F0D" w:rsidRDefault="009E0CD0" w:rsidP="00A61784">
      <w:pPr>
        <w:tabs>
          <w:tab w:val="left" w:pos="360"/>
        </w:tabs>
        <w:ind w:left="732" w:hanging="720"/>
        <w:rPr>
          <w:sz w:val="22"/>
          <w:szCs w:val="22"/>
        </w:rPr>
      </w:pPr>
      <w:r w:rsidRPr="00916F0D">
        <w:rPr>
          <w:sz w:val="22"/>
          <w:szCs w:val="22"/>
          <w:u w:val="single"/>
        </w:rPr>
        <w:t>Modifier</w:t>
      </w:r>
      <w:r w:rsidRPr="00916F0D">
        <w:rPr>
          <w:sz w:val="22"/>
          <w:szCs w:val="22"/>
        </w:rPr>
        <w:tab/>
      </w:r>
      <w:r w:rsidRPr="00916F0D">
        <w:rPr>
          <w:sz w:val="22"/>
          <w:szCs w:val="22"/>
          <w:u w:val="single"/>
        </w:rPr>
        <w:t>Description</w:t>
      </w:r>
    </w:p>
    <w:p w14:paraId="40D52C85" w14:textId="77777777" w:rsidR="009E0CD0" w:rsidRPr="00916F0D" w:rsidRDefault="009E0CD0" w:rsidP="00A61784">
      <w:pPr>
        <w:tabs>
          <w:tab w:val="left" w:pos="360"/>
          <w:tab w:val="num" w:pos="1440"/>
        </w:tabs>
        <w:ind w:left="1092" w:hanging="1080"/>
        <w:rPr>
          <w:sz w:val="22"/>
          <w:szCs w:val="22"/>
        </w:rPr>
      </w:pPr>
    </w:p>
    <w:p w14:paraId="4D19D41D" w14:textId="77777777" w:rsidR="009E0CD0" w:rsidRPr="00916F0D" w:rsidRDefault="009E0CD0" w:rsidP="00A61784">
      <w:pPr>
        <w:tabs>
          <w:tab w:val="left" w:pos="360"/>
          <w:tab w:val="num" w:pos="1440"/>
        </w:tabs>
        <w:ind w:left="1092" w:hanging="1080"/>
        <w:rPr>
          <w:sz w:val="22"/>
          <w:szCs w:val="22"/>
        </w:rPr>
      </w:pPr>
      <w:r w:rsidRPr="00916F0D">
        <w:rPr>
          <w:sz w:val="22"/>
          <w:szCs w:val="22"/>
        </w:rPr>
        <w:t>HQ</w:t>
      </w:r>
      <w:r w:rsidRPr="00916F0D">
        <w:rPr>
          <w:sz w:val="22"/>
          <w:szCs w:val="22"/>
        </w:rPr>
        <w:tab/>
      </w:r>
      <w:r w:rsidRPr="00916F0D">
        <w:rPr>
          <w:sz w:val="22"/>
          <w:szCs w:val="22"/>
        </w:rPr>
        <w:tab/>
      </w:r>
      <w:r w:rsidRPr="00916F0D">
        <w:rPr>
          <w:sz w:val="22"/>
          <w:szCs w:val="22"/>
        </w:rPr>
        <w:tab/>
        <w:t xml:space="preserve">Group counseling, at least 60-90 minutes </w:t>
      </w:r>
    </w:p>
    <w:p w14:paraId="72EB48A7" w14:textId="77777777" w:rsidR="009E0CD0" w:rsidRPr="00916F0D" w:rsidRDefault="009E0CD0" w:rsidP="00A61784">
      <w:pPr>
        <w:tabs>
          <w:tab w:val="left" w:pos="360"/>
          <w:tab w:val="num" w:pos="1440"/>
        </w:tabs>
        <w:ind w:left="1092" w:hanging="1080"/>
        <w:rPr>
          <w:sz w:val="22"/>
          <w:szCs w:val="22"/>
        </w:rPr>
      </w:pPr>
      <w:r w:rsidRPr="00916F0D">
        <w:rPr>
          <w:sz w:val="22"/>
          <w:szCs w:val="22"/>
        </w:rPr>
        <w:t>TF</w:t>
      </w:r>
      <w:r w:rsidRPr="00916F0D">
        <w:rPr>
          <w:sz w:val="22"/>
          <w:szCs w:val="22"/>
        </w:rPr>
        <w:tab/>
      </w:r>
      <w:r w:rsidRPr="00916F0D">
        <w:rPr>
          <w:sz w:val="22"/>
          <w:szCs w:val="22"/>
        </w:rPr>
        <w:tab/>
      </w:r>
      <w:r w:rsidRPr="00916F0D">
        <w:rPr>
          <w:sz w:val="22"/>
          <w:szCs w:val="22"/>
        </w:rPr>
        <w:tab/>
        <w:t xml:space="preserve">Intermediate level of care, at least 45 minutes </w:t>
      </w:r>
    </w:p>
    <w:p w14:paraId="474F32FE" w14:textId="77777777" w:rsidR="009E0CD0" w:rsidRPr="00916F0D" w:rsidRDefault="009E0CD0" w:rsidP="00A61784">
      <w:pPr>
        <w:tabs>
          <w:tab w:val="left" w:pos="360"/>
          <w:tab w:val="num" w:pos="1440"/>
        </w:tabs>
        <w:ind w:left="1092" w:hanging="1080"/>
        <w:rPr>
          <w:sz w:val="22"/>
          <w:szCs w:val="22"/>
        </w:rPr>
      </w:pPr>
    </w:p>
    <w:p w14:paraId="44640BB8" w14:textId="77777777" w:rsidR="009E0CD0" w:rsidRPr="00916F0D" w:rsidRDefault="009E0CD0">
      <w:pPr>
        <w:rPr>
          <w:sz w:val="22"/>
          <w:szCs w:val="22"/>
        </w:rPr>
      </w:pPr>
      <w:r w:rsidRPr="00916F0D">
        <w:rPr>
          <w:sz w:val="22"/>
          <w:szCs w:val="22"/>
        </w:rPr>
        <w:br w:type="page"/>
      </w:r>
    </w:p>
    <w:p w14:paraId="4D227CB1" w14:textId="77777777" w:rsidR="009E0CD0" w:rsidRPr="00916F0D" w:rsidRDefault="009E0CD0" w:rsidP="00A61784">
      <w:pPr>
        <w:autoSpaceDE w:val="0"/>
        <w:autoSpaceDN w:val="0"/>
        <w:adjustRightInd w:val="0"/>
        <w:ind w:left="24" w:hanging="12"/>
        <w:rPr>
          <w:sz w:val="22"/>
          <w:szCs w:val="22"/>
        </w:rPr>
      </w:pPr>
      <w:r w:rsidRPr="00916F0D">
        <w:rPr>
          <w:sz w:val="22"/>
          <w:szCs w:val="22"/>
        </w:rPr>
        <w:lastRenderedPageBreak/>
        <w:t xml:space="preserve">607  </w:t>
      </w:r>
      <w:r w:rsidRPr="00916F0D">
        <w:rPr>
          <w:sz w:val="22"/>
          <w:szCs w:val="22"/>
          <w:u w:val="single"/>
        </w:rPr>
        <w:t>Modifier for Child and Adolescent Needs and Strengths (CANS)</w:t>
      </w:r>
    </w:p>
    <w:p w14:paraId="3F166CE4" w14:textId="77777777" w:rsidR="009E0CD0" w:rsidRPr="00916F0D" w:rsidRDefault="009E0CD0" w:rsidP="00A61784">
      <w:pPr>
        <w:autoSpaceDE w:val="0"/>
        <w:autoSpaceDN w:val="0"/>
        <w:adjustRightInd w:val="0"/>
        <w:ind w:left="24" w:hanging="12"/>
        <w:rPr>
          <w:sz w:val="22"/>
          <w:szCs w:val="22"/>
          <w:u w:val="single"/>
        </w:rPr>
      </w:pPr>
    </w:p>
    <w:p w14:paraId="5A5C3175" w14:textId="77777777" w:rsidR="009E0CD0" w:rsidRPr="00916F0D" w:rsidRDefault="009E0CD0" w:rsidP="00A61784">
      <w:pPr>
        <w:tabs>
          <w:tab w:val="left" w:pos="360"/>
        </w:tabs>
        <w:ind w:left="732" w:hanging="720"/>
        <w:rPr>
          <w:sz w:val="22"/>
          <w:szCs w:val="22"/>
        </w:rPr>
      </w:pPr>
      <w:r w:rsidRPr="00916F0D">
        <w:rPr>
          <w:sz w:val="22"/>
          <w:szCs w:val="22"/>
          <w:u w:val="single"/>
        </w:rPr>
        <w:t>Modifier</w:t>
      </w:r>
      <w:r w:rsidRPr="00916F0D">
        <w:rPr>
          <w:sz w:val="22"/>
          <w:szCs w:val="22"/>
        </w:rPr>
        <w:tab/>
      </w:r>
      <w:r w:rsidRPr="00916F0D">
        <w:rPr>
          <w:sz w:val="22"/>
          <w:szCs w:val="22"/>
          <w:u w:val="single"/>
        </w:rPr>
        <w:t>Description</w:t>
      </w:r>
    </w:p>
    <w:p w14:paraId="1DE22C0C" w14:textId="77777777" w:rsidR="009E0CD0" w:rsidRPr="00916F0D" w:rsidRDefault="009E0CD0" w:rsidP="00A61784">
      <w:pPr>
        <w:tabs>
          <w:tab w:val="left" w:pos="720"/>
          <w:tab w:val="left" w:pos="1210"/>
          <w:tab w:val="left" w:pos="1540"/>
        </w:tabs>
        <w:ind w:left="96" w:hanging="36"/>
        <w:rPr>
          <w:sz w:val="22"/>
          <w:szCs w:val="22"/>
          <w:u w:val="single"/>
        </w:rPr>
      </w:pPr>
    </w:p>
    <w:p w14:paraId="08C09A56" w14:textId="77777777" w:rsidR="009E0CD0" w:rsidRPr="00916F0D" w:rsidRDefault="009E0CD0" w:rsidP="00A61784">
      <w:pPr>
        <w:tabs>
          <w:tab w:val="left" w:pos="0"/>
          <w:tab w:val="left" w:pos="360"/>
          <w:tab w:val="left" w:pos="1440"/>
        </w:tabs>
        <w:autoSpaceDE w:val="0"/>
        <w:autoSpaceDN w:val="0"/>
        <w:adjustRightInd w:val="0"/>
        <w:ind w:left="1800" w:hanging="1800"/>
        <w:rPr>
          <w:sz w:val="22"/>
          <w:szCs w:val="22"/>
        </w:rPr>
      </w:pPr>
      <w:r w:rsidRPr="00916F0D">
        <w:rPr>
          <w:sz w:val="22"/>
          <w:szCs w:val="22"/>
        </w:rPr>
        <w:t>HA</w:t>
      </w:r>
      <w:r w:rsidRPr="00916F0D">
        <w:rPr>
          <w:sz w:val="22"/>
          <w:szCs w:val="22"/>
        </w:rPr>
        <w:tab/>
      </w:r>
      <w:r w:rsidRPr="00916F0D">
        <w:rPr>
          <w:sz w:val="22"/>
          <w:szCs w:val="22"/>
        </w:rPr>
        <w:tab/>
        <w:t xml:space="preserve">Service Code 90791 must be accompanied by this modifier to indicate that the Child and Adolescent Needs and Strengths is included in the assessment. This modifier may be </w:t>
      </w:r>
      <w:proofErr w:type="gramStart"/>
      <w:r w:rsidRPr="00916F0D">
        <w:rPr>
          <w:sz w:val="22"/>
          <w:szCs w:val="22"/>
        </w:rPr>
        <w:t>billed</w:t>
      </w:r>
      <w:proofErr w:type="gramEnd"/>
      <w:r w:rsidRPr="00916F0D">
        <w:rPr>
          <w:sz w:val="22"/>
          <w:szCs w:val="22"/>
        </w:rPr>
        <w:t xml:space="preserve"> only by psychiatrists.</w:t>
      </w:r>
    </w:p>
    <w:p w14:paraId="5FED7DC7" w14:textId="77777777" w:rsidR="009E0CD0" w:rsidRPr="00916F0D" w:rsidRDefault="009E0CD0" w:rsidP="00A61784">
      <w:pPr>
        <w:tabs>
          <w:tab w:val="left" w:pos="0"/>
          <w:tab w:val="left" w:pos="360"/>
          <w:tab w:val="left" w:pos="1440"/>
        </w:tabs>
        <w:autoSpaceDE w:val="0"/>
        <w:autoSpaceDN w:val="0"/>
        <w:adjustRightInd w:val="0"/>
        <w:ind w:left="1800" w:hanging="1800"/>
        <w:rPr>
          <w:sz w:val="22"/>
          <w:szCs w:val="22"/>
        </w:rPr>
      </w:pPr>
    </w:p>
    <w:p w14:paraId="34FF1F66" w14:textId="77777777" w:rsidR="009E0CD0" w:rsidRPr="00916F0D" w:rsidRDefault="009E0CD0" w:rsidP="00591615">
      <w:pPr>
        <w:autoSpaceDE w:val="0"/>
        <w:autoSpaceDN w:val="0"/>
        <w:adjustRightInd w:val="0"/>
        <w:ind w:left="24" w:hanging="12"/>
        <w:rPr>
          <w:bCs/>
          <w:sz w:val="22"/>
          <w:szCs w:val="22"/>
          <w:u w:val="single"/>
        </w:rPr>
      </w:pPr>
      <w:r w:rsidRPr="00916F0D">
        <w:rPr>
          <w:sz w:val="22"/>
          <w:szCs w:val="22"/>
        </w:rPr>
        <w:t xml:space="preserve">608  </w:t>
      </w:r>
      <w:r w:rsidRPr="00916F0D">
        <w:rPr>
          <w:sz w:val="22"/>
          <w:szCs w:val="22"/>
          <w:u w:val="single"/>
        </w:rPr>
        <w:t>Modifiers</w:t>
      </w:r>
      <w:r w:rsidRPr="00916F0D">
        <w:rPr>
          <w:bCs/>
          <w:sz w:val="22"/>
          <w:szCs w:val="22"/>
          <w:u w:val="single"/>
        </w:rPr>
        <w:t xml:space="preserve"> for Provider Preventable Conditions That Are National Coverage Determinations</w:t>
      </w:r>
    </w:p>
    <w:p w14:paraId="3A64594E" w14:textId="77777777" w:rsidR="009E0CD0" w:rsidRPr="00916F0D" w:rsidRDefault="009E0CD0" w:rsidP="00591615">
      <w:pPr>
        <w:tabs>
          <w:tab w:val="left" w:pos="1440"/>
        </w:tabs>
        <w:autoSpaceDE w:val="0"/>
        <w:autoSpaceDN w:val="0"/>
        <w:adjustRightInd w:val="0"/>
        <w:ind w:left="1452" w:hanging="1440"/>
        <w:rPr>
          <w:sz w:val="22"/>
          <w:szCs w:val="22"/>
        </w:rPr>
      </w:pPr>
    </w:p>
    <w:p w14:paraId="36C2E997" w14:textId="77777777" w:rsidR="009E0CD0" w:rsidRPr="00916F0D" w:rsidRDefault="009E0CD0" w:rsidP="00591615">
      <w:pPr>
        <w:tabs>
          <w:tab w:val="left" w:pos="360"/>
        </w:tabs>
        <w:ind w:left="732" w:hanging="720"/>
        <w:rPr>
          <w:sz w:val="22"/>
          <w:szCs w:val="22"/>
        </w:rPr>
      </w:pPr>
      <w:r w:rsidRPr="00916F0D">
        <w:rPr>
          <w:sz w:val="22"/>
          <w:szCs w:val="22"/>
          <w:u w:val="single"/>
        </w:rPr>
        <w:t>Modifier</w:t>
      </w:r>
      <w:r w:rsidRPr="00916F0D">
        <w:rPr>
          <w:sz w:val="22"/>
          <w:szCs w:val="22"/>
        </w:rPr>
        <w:tab/>
      </w:r>
      <w:r w:rsidRPr="00916F0D">
        <w:rPr>
          <w:sz w:val="22"/>
          <w:szCs w:val="22"/>
          <w:u w:val="single"/>
        </w:rPr>
        <w:t>Description</w:t>
      </w:r>
    </w:p>
    <w:p w14:paraId="6E88210A" w14:textId="77777777" w:rsidR="009E0CD0" w:rsidRPr="00916F0D" w:rsidRDefault="009E0CD0" w:rsidP="00591615">
      <w:pPr>
        <w:tabs>
          <w:tab w:val="left" w:pos="1440"/>
        </w:tabs>
        <w:autoSpaceDE w:val="0"/>
        <w:autoSpaceDN w:val="0"/>
        <w:adjustRightInd w:val="0"/>
        <w:ind w:left="1452" w:hanging="1440"/>
        <w:rPr>
          <w:sz w:val="22"/>
          <w:szCs w:val="22"/>
        </w:rPr>
      </w:pPr>
    </w:p>
    <w:p w14:paraId="77687F01" w14:textId="77777777" w:rsidR="009E0CD0" w:rsidRPr="00916F0D" w:rsidRDefault="009E0CD0" w:rsidP="00591615">
      <w:pPr>
        <w:tabs>
          <w:tab w:val="left" w:pos="1440"/>
        </w:tabs>
        <w:autoSpaceDE w:val="0"/>
        <w:autoSpaceDN w:val="0"/>
        <w:adjustRightInd w:val="0"/>
        <w:ind w:left="1452" w:hanging="1440"/>
        <w:rPr>
          <w:sz w:val="22"/>
          <w:szCs w:val="22"/>
        </w:rPr>
      </w:pPr>
      <w:r w:rsidRPr="00916F0D">
        <w:rPr>
          <w:sz w:val="22"/>
          <w:szCs w:val="22"/>
        </w:rPr>
        <w:t>PA</w:t>
      </w:r>
      <w:r w:rsidRPr="00916F0D">
        <w:rPr>
          <w:sz w:val="22"/>
          <w:szCs w:val="22"/>
        </w:rPr>
        <w:tab/>
        <w:t>Surgical or other invasive procedure on wrong body part</w:t>
      </w:r>
    </w:p>
    <w:p w14:paraId="7EDD4BA9" w14:textId="77777777" w:rsidR="009E0CD0" w:rsidRPr="00916F0D" w:rsidRDefault="009E0CD0" w:rsidP="00591615">
      <w:pPr>
        <w:tabs>
          <w:tab w:val="left" w:pos="1440"/>
        </w:tabs>
        <w:autoSpaceDE w:val="0"/>
        <w:autoSpaceDN w:val="0"/>
        <w:adjustRightInd w:val="0"/>
        <w:ind w:left="1452" w:hanging="1440"/>
        <w:rPr>
          <w:sz w:val="22"/>
          <w:szCs w:val="22"/>
        </w:rPr>
      </w:pPr>
      <w:r w:rsidRPr="00916F0D">
        <w:rPr>
          <w:sz w:val="22"/>
          <w:szCs w:val="22"/>
        </w:rPr>
        <w:t>PB</w:t>
      </w:r>
      <w:r w:rsidRPr="00916F0D">
        <w:rPr>
          <w:sz w:val="22"/>
          <w:szCs w:val="22"/>
        </w:rPr>
        <w:tab/>
        <w:t>Surgical or other invasive procedure on wrong patient</w:t>
      </w:r>
    </w:p>
    <w:p w14:paraId="0AAC8DCE" w14:textId="77777777" w:rsidR="009E0CD0" w:rsidRPr="00916F0D" w:rsidRDefault="009E0CD0" w:rsidP="00591615">
      <w:pPr>
        <w:tabs>
          <w:tab w:val="left" w:pos="1440"/>
        </w:tabs>
        <w:autoSpaceDE w:val="0"/>
        <w:autoSpaceDN w:val="0"/>
        <w:adjustRightInd w:val="0"/>
        <w:ind w:left="1452" w:hanging="1440"/>
        <w:rPr>
          <w:sz w:val="22"/>
          <w:szCs w:val="22"/>
        </w:rPr>
      </w:pPr>
      <w:r w:rsidRPr="00916F0D">
        <w:rPr>
          <w:sz w:val="22"/>
          <w:szCs w:val="22"/>
        </w:rPr>
        <w:t>PC</w:t>
      </w:r>
      <w:r w:rsidRPr="00916F0D">
        <w:rPr>
          <w:sz w:val="22"/>
          <w:szCs w:val="22"/>
        </w:rPr>
        <w:tab/>
        <w:t>Wrong surgery or other invasive procedure on patient</w:t>
      </w:r>
    </w:p>
    <w:p w14:paraId="18C8D19C" w14:textId="77777777" w:rsidR="009E0CD0" w:rsidRPr="00916F0D" w:rsidRDefault="009E0CD0" w:rsidP="00591615">
      <w:pPr>
        <w:tabs>
          <w:tab w:val="left" w:pos="360"/>
          <w:tab w:val="left" w:pos="1440"/>
        </w:tabs>
        <w:ind w:left="1092" w:right="168" w:hanging="1080"/>
        <w:rPr>
          <w:sz w:val="22"/>
          <w:szCs w:val="22"/>
        </w:rPr>
      </w:pPr>
    </w:p>
    <w:p w14:paraId="6B1E02DE" w14:textId="77777777" w:rsidR="009E0CD0" w:rsidRPr="00916F0D" w:rsidRDefault="009E0CD0" w:rsidP="00591615">
      <w:pPr>
        <w:autoSpaceDE w:val="0"/>
        <w:autoSpaceDN w:val="0"/>
        <w:adjustRightInd w:val="0"/>
        <w:rPr>
          <w:sz w:val="22"/>
          <w:szCs w:val="22"/>
        </w:rPr>
        <w:sectPr w:rsidR="009E0CD0" w:rsidRPr="00916F0D" w:rsidSect="006B4B09">
          <w:headerReference w:type="default" r:id="rId25"/>
          <w:footerReference w:type="default" r:id="rId26"/>
          <w:pgSz w:w="12240" w:h="15840"/>
          <w:pgMar w:top="576" w:right="1440" w:bottom="1440" w:left="1440" w:header="547" w:footer="144" w:gutter="0"/>
          <w:cols w:space="720"/>
          <w:docGrid w:linePitch="272"/>
        </w:sectPr>
      </w:pPr>
      <w:r w:rsidRPr="00916F0D">
        <w:rPr>
          <w:sz w:val="22"/>
          <w:szCs w:val="22"/>
        </w:rPr>
        <w:t xml:space="preserve">For more information on the use of these modifiers, see Appendix V of your provider manual. </w:t>
      </w:r>
    </w:p>
    <w:p w14:paraId="7960FD80" w14:textId="77777777" w:rsidR="009E0CD0" w:rsidRPr="00916F0D" w:rsidRDefault="009E0CD0" w:rsidP="00591615">
      <w:pPr>
        <w:autoSpaceDE w:val="0"/>
        <w:autoSpaceDN w:val="0"/>
        <w:adjustRightInd w:val="0"/>
        <w:ind w:left="92"/>
        <w:rPr>
          <w:sz w:val="22"/>
          <w:szCs w:val="22"/>
        </w:rPr>
      </w:pPr>
    </w:p>
    <w:p w14:paraId="18EA0546" w14:textId="77777777" w:rsidR="009E0CD0" w:rsidRPr="00916F0D" w:rsidRDefault="009E0CD0" w:rsidP="00591615">
      <w:pPr>
        <w:tabs>
          <w:tab w:val="left" w:pos="1260"/>
        </w:tabs>
        <w:kinsoku w:val="0"/>
        <w:overflowPunct w:val="0"/>
        <w:ind w:left="1260" w:hanging="810"/>
        <w:rPr>
          <w:sz w:val="22"/>
          <w:szCs w:val="22"/>
        </w:rPr>
      </w:pPr>
    </w:p>
    <w:p w14:paraId="64D905F3" w14:textId="77777777" w:rsidR="009E0CD0" w:rsidRPr="00916F0D" w:rsidRDefault="009E0CD0" w:rsidP="00591615">
      <w:pPr>
        <w:rPr>
          <w:sz w:val="22"/>
          <w:szCs w:val="22"/>
        </w:rPr>
      </w:pPr>
    </w:p>
    <w:p w14:paraId="74C62BF7" w14:textId="77777777" w:rsidR="009E0CD0" w:rsidRPr="00916F0D" w:rsidRDefault="009E0CD0" w:rsidP="00591615">
      <w:pPr>
        <w:rPr>
          <w:sz w:val="22"/>
          <w:szCs w:val="22"/>
        </w:rPr>
        <w:sectPr w:rsidR="009E0CD0" w:rsidRPr="00916F0D" w:rsidSect="006804A7">
          <w:headerReference w:type="default" r:id="rId27"/>
          <w:type w:val="continuous"/>
          <w:pgSz w:w="12240" w:h="15840"/>
          <w:pgMar w:top="576" w:right="1440" w:bottom="1440" w:left="1440" w:header="540" w:footer="144" w:gutter="0"/>
          <w:cols w:num="3" w:space="720"/>
          <w:docGrid w:linePitch="272"/>
        </w:sectPr>
      </w:pPr>
    </w:p>
    <w:p w14:paraId="7191AA20" w14:textId="77777777" w:rsidR="009E0CD0" w:rsidRPr="00916F0D" w:rsidRDefault="009E0CD0" w:rsidP="00591615">
      <w:pPr>
        <w:tabs>
          <w:tab w:val="left" w:pos="1440"/>
        </w:tabs>
        <w:autoSpaceDE w:val="0"/>
        <w:autoSpaceDN w:val="0"/>
        <w:adjustRightInd w:val="0"/>
        <w:rPr>
          <w:sz w:val="22"/>
          <w:szCs w:val="22"/>
        </w:rPr>
      </w:pPr>
      <w:r w:rsidRPr="00916F0D">
        <w:rPr>
          <w:sz w:val="22"/>
          <w:szCs w:val="22"/>
        </w:rPr>
        <w:lastRenderedPageBreak/>
        <w:t xml:space="preserve">609  </w:t>
      </w:r>
      <w:r w:rsidRPr="00916F0D">
        <w:rPr>
          <w:sz w:val="22"/>
          <w:szCs w:val="22"/>
          <w:u w:val="single"/>
        </w:rPr>
        <w:t>Revenue Codes</w:t>
      </w:r>
    </w:p>
    <w:p w14:paraId="7C387027" w14:textId="77777777" w:rsidR="009E0CD0" w:rsidRPr="00916F0D" w:rsidRDefault="009E0CD0" w:rsidP="00591615">
      <w:pPr>
        <w:tabs>
          <w:tab w:val="left" w:pos="360"/>
        </w:tabs>
        <w:ind w:left="360"/>
        <w:rPr>
          <w:sz w:val="22"/>
          <w:szCs w:val="22"/>
        </w:rPr>
      </w:pPr>
    </w:p>
    <w:p w14:paraId="1C3382FA" w14:textId="77777777" w:rsidR="009E0CD0" w:rsidRPr="00916F0D" w:rsidRDefault="009E0CD0" w:rsidP="00591615">
      <w:pPr>
        <w:pStyle w:val="Default"/>
        <w:ind w:right="680"/>
        <w:rPr>
          <w:sz w:val="22"/>
          <w:szCs w:val="22"/>
        </w:rPr>
      </w:pPr>
      <w:r w:rsidRPr="00916F0D">
        <w:rPr>
          <w:rFonts w:ascii="Times New Roman" w:hAnsi="Times New Roman" w:cs="Times New Roman"/>
          <w:color w:val="auto"/>
          <w:sz w:val="22"/>
          <w:szCs w:val="22"/>
        </w:rPr>
        <w:t xml:space="preserve">The following table lists the revenue codes that acute outpatient hospitals (AOHs), including hospital-licensed health centers and other provider-based satellites, use when billing for MassHealth-covered services. Please refer to the current edition of the </w:t>
      </w:r>
      <w:proofErr w:type="spellStart"/>
      <w:r w:rsidRPr="00916F0D">
        <w:rPr>
          <w:rFonts w:ascii="Times New Roman" w:hAnsi="Times New Roman" w:cs="Times New Roman"/>
          <w:color w:val="auto"/>
          <w:sz w:val="22"/>
          <w:szCs w:val="22"/>
        </w:rPr>
        <w:t>Ingenix</w:t>
      </w:r>
      <w:proofErr w:type="spellEnd"/>
      <w:r w:rsidRPr="00916F0D">
        <w:rPr>
          <w:rFonts w:ascii="Times New Roman" w:hAnsi="Times New Roman" w:cs="Times New Roman"/>
          <w:color w:val="auto"/>
          <w:sz w:val="22"/>
          <w:szCs w:val="22"/>
        </w:rPr>
        <w:t xml:space="preserve"> Uniform Billing Editor as a guide to determine the most common revenue HCPCS code mappings. To purchase the application, go to </w:t>
      </w:r>
      <w:hyperlink r:id="rId28" w:history="1">
        <w:r w:rsidRPr="00916F0D">
          <w:rPr>
            <w:rStyle w:val="Hyperlink"/>
            <w:rFonts w:ascii="Times New Roman" w:hAnsi="Times New Roman" w:cs="Times New Roman"/>
            <w:sz w:val="22"/>
            <w:szCs w:val="22"/>
          </w:rPr>
          <w:t>https://www.optum360coding.com</w:t>
        </w:r>
      </w:hyperlink>
      <w:r w:rsidRPr="00916F0D">
        <w:rPr>
          <w:rFonts w:ascii="Times New Roman" w:hAnsi="Times New Roman" w:cs="Times New Roman"/>
          <w:color w:val="auto"/>
          <w:sz w:val="22"/>
          <w:szCs w:val="22"/>
        </w:rPr>
        <w:t>.</w:t>
      </w:r>
    </w:p>
    <w:p w14:paraId="7F347F91" w14:textId="77777777" w:rsidR="009E0CD0" w:rsidRPr="00916F0D" w:rsidRDefault="009E0CD0" w:rsidP="00591615">
      <w:pPr>
        <w:pStyle w:val="Default"/>
        <w:ind w:right="680"/>
        <w:rPr>
          <w:rFonts w:ascii="Times New Roman" w:hAnsi="Times New Roman" w:cs="Times New Roman"/>
          <w:color w:val="auto"/>
          <w:sz w:val="22"/>
          <w:szCs w:val="22"/>
        </w:rPr>
      </w:pPr>
    </w:p>
    <w:p w14:paraId="72025CF3" w14:textId="77777777" w:rsidR="001F5341" w:rsidRPr="00916F0D" w:rsidRDefault="001F5341" w:rsidP="00591615">
      <w:pPr>
        <w:pStyle w:val="Default"/>
        <w:ind w:right="680"/>
        <w:rPr>
          <w:rFonts w:ascii="Times New Roman" w:hAnsi="Times New Roman" w:cs="Times New Roman"/>
          <w:color w:val="auto"/>
          <w:sz w:val="22"/>
          <w:szCs w:val="22"/>
        </w:rPr>
      </w:pPr>
    </w:p>
    <w:tbl>
      <w:tblPr>
        <w:tblpPr w:leftFromText="180" w:rightFromText="180" w:vertAnchor="text" w:tblpY="1"/>
        <w:tblOverlap w:val="never"/>
        <w:tblW w:w="0" w:type="auto"/>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38"/>
        <w:gridCol w:w="7082"/>
      </w:tblGrid>
      <w:tr w:rsidR="009E0CD0" w:rsidRPr="00916F0D" w14:paraId="2BBA5AA2" w14:textId="77777777" w:rsidTr="008E5B26">
        <w:trPr>
          <w:trHeight w:val="322"/>
          <w:tblHeader/>
        </w:trPr>
        <w:tc>
          <w:tcPr>
            <w:tcW w:w="1638" w:type="dxa"/>
            <w:tcBorders>
              <w:top w:val="single" w:sz="8" w:space="0" w:color="000000"/>
              <w:bottom w:val="single" w:sz="8" w:space="0" w:color="000000"/>
              <w:right w:val="single" w:sz="8" w:space="0" w:color="000000"/>
            </w:tcBorders>
            <w:shd w:val="clear" w:color="auto" w:fill="FFFFFF"/>
          </w:tcPr>
          <w:p w14:paraId="1C0EDA36" w14:textId="77777777" w:rsidR="009E0CD0" w:rsidRPr="00916F0D" w:rsidRDefault="009E0CD0" w:rsidP="008E5B26">
            <w:pPr>
              <w:pStyle w:val="Heading14"/>
              <w:spacing w:before="60" w:after="60"/>
              <w:ind w:left="213"/>
              <w:contextualSpacing/>
              <w:jc w:val="center"/>
              <w:rPr>
                <w:sz w:val="22"/>
                <w:szCs w:val="22"/>
              </w:rPr>
            </w:pPr>
            <w:r w:rsidRPr="00916F0D">
              <w:rPr>
                <w:b/>
                <w:bCs/>
                <w:sz w:val="22"/>
                <w:szCs w:val="22"/>
              </w:rPr>
              <w:t>Revenue Code</w:t>
            </w:r>
          </w:p>
        </w:tc>
        <w:tc>
          <w:tcPr>
            <w:tcW w:w="7082" w:type="dxa"/>
            <w:tcBorders>
              <w:top w:val="single" w:sz="8" w:space="0" w:color="000000"/>
              <w:left w:val="single" w:sz="8" w:space="0" w:color="000000"/>
              <w:bottom w:val="single" w:sz="8" w:space="0" w:color="000000"/>
            </w:tcBorders>
            <w:shd w:val="clear" w:color="auto" w:fill="FFFFFF"/>
          </w:tcPr>
          <w:p w14:paraId="00D5F8E7" w14:textId="77777777" w:rsidR="009E0CD0" w:rsidRPr="00916F0D" w:rsidRDefault="009E0CD0" w:rsidP="008E5B26">
            <w:pPr>
              <w:pStyle w:val="Default"/>
              <w:spacing w:before="60" w:after="60"/>
              <w:ind w:left="213"/>
              <w:contextualSpacing/>
              <w:jc w:val="center"/>
              <w:rPr>
                <w:rFonts w:ascii="Times New Roman" w:hAnsi="Times New Roman" w:cs="Times New Roman"/>
                <w:color w:val="auto"/>
                <w:sz w:val="22"/>
                <w:szCs w:val="22"/>
              </w:rPr>
            </w:pPr>
            <w:r w:rsidRPr="00916F0D">
              <w:rPr>
                <w:rFonts w:ascii="Times New Roman" w:hAnsi="Times New Roman" w:cs="Times New Roman"/>
                <w:b/>
                <w:bCs/>
                <w:color w:val="auto"/>
                <w:sz w:val="22"/>
                <w:szCs w:val="22"/>
              </w:rPr>
              <w:t>Description</w:t>
            </w:r>
          </w:p>
        </w:tc>
      </w:tr>
      <w:tr w:rsidR="009E0CD0" w:rsidRPr="00916F0D" w14:paraId="0A2C6D38" w14:textId="77777777" w:rsidTr="008E5B26">
        <w:trPr>
          <w:trHeight w:val="133"/>
        </w:trPr>
        <w:tc>
          <w:tcPr>
            <w:tcW w:w="8720" w:type="dxa"/>
            <w:gridSpan w:val="2"/>
            <w:tcBorders>
              <w:top w:val="single" w:sz="8" w:space="0" w:color="000000"/>
              <w:bottom w:val="single" w:sz="8" w:space="0" w:color="000000"/>
            </w:tcBorders>
            <w:shd w:val="clear" w:color="auto" w:fill="FFFFFF"/>
          </w:tcPr>
          <w:p w14:paraId="2733D2D8" w14:textId="77777777" w:rsidR="009E0CD0" w:rsidRPr="00916F0D" w:rsidRDefault="009E0CD0" w:rsidP="008E5B26">
            <w:pPr>
              <w:pStyle w:val="Default"/>
              <w:spacing w:before="60" w:after="60"/>
              <w:ind w:left="216"/>
              <w:jc w:val="center"/>
              <w:rPr>
                <w:rFonts w:ascii="Times New Roman" w:hAnsi="Times New Roman" w:cs="Times New Roman"/>
                <w:color w:val="auto"/>
                <w:sz w:val="22"/>
                <w:szCs w:val="22"/>
              </w:rPr>
            </w:pPr>
            <w:r w:rsidRPr="00916F0D">
              <w:rPr>
                <w:rFonts w:ascii="Times New Roman" w:hAnsi="Times New Roman" w:cs="Times New Roman"/>
                <w:b/>
                <w:bCs/>
                <w:color w:val="auto"/>
                <w:sz w:val="22"/>
                <w:szCs w:val="22"/>
              </w:rPr>
              <w:t xml:space="preserve">025X Pharmacy </w:t>
            </w:r>
          </w:p>
        </w:tc>
      </w:tr>
      <w:tr w:rsidR="009E0CD0" w:rsidRPr="00916F0D" w14:paraId="098C4E08"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6566B6C6" w14:textId="77777777" w:rsidR="009E0CD0" w:rsidRPr="00916F0D" w:rsidRDefault="009E0CD0" w:rsidP="008E5B26">
            <w:pPr>
              <w:pStyle w:val="Normal5"/>
              <w:spacing w:before="40" w:after="40"/>
              <w:ind w:left="213"/>
              <w:contextualSpacing/>
              <w:jc w:val="center"/>
              <w:rPr>
                <w:sz w:val="22"/>
                <w:szCs w:val="22"/>
              </w:rPr>
            </w:pPr>
            <w:r w:rsidRPr="00916F0D">
              <w:rPr>
                <w:sz w:val="22"/>
                <w:szCs w:val="22"/>
              </w:rPr>
              <w:t>0250</w:t>
            </w:r>
          </w:p>
        </w:tc>
        <w:tc>
          <w:tcPr>
            <w:tcW w:w="7082" w:type="dxa"/>
            <w:tcBorders>
              <w:top w:val="single" w:sz="8" w:space="0" w:color="000000"/>
              <w:left w:val="single" w:sz="8" w:space="0" w:color="000000"/>
              <w:bottom w:val="single" w:sz="8" w:space="0" w:color="000000"/>
            </w:tcBorders>
          </w:tcPr>
          <w:p w14:paraId="307EBFAE"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General </w:t>
            </w:r>
          </w:p>
        </w:tc>
      </w:tr>
      <w:tr w:rsidR="009E0CD0" w:rsidRPr="00916F0D" w14:paraId="621F7E61"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669A37E2"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51</w:t>
            </w:r>
          </w:p>
        </w:tc>
        <w:tc>
          <w:tcPr>
            <w:tcW w:w="7082" w:type="dxa"/>
            <w:tcBorders>
              <w:top w:val="single" w:sz="8" w:space="0" w:color="000000"/>
              <w:left w:val="single" w:sz="8" w:space="0" w:color="000000"/>
              <w:bottom w:val="single" w:sz="8" w:space="0" w:color="000000"/>
            </w:tcBorders>
          </w:tcPr>
          <w:p w14:paraId="455ED508"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Generic drugs </w:t>
            </w:r>
          </w:p>
        </w:tc>
      </w:tr>
      <w:tr w:rsidR="009E0CD0" w:rsidRPr="00916F0D" w14:paraId="1322256C"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6D402D59"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52</w:t>
            </w:r>
          </w:p>
        </w:tc>
        <w:tc>
          <w:tcPr>
            <w:tcW w:w="7082" w:type="dxa"/>
            <w:tcBorders>
              <w:top w:val="single" w:sz="8" w:space="0" w:color="000000"/>
              <w:left w:val="single" w:sz="8" w:space="0" w:color="000000"/>
              <w:bottom w:val="single" w:sz="8" w:space="0" w:color="000000"/>
            </w:tcBorders>
          </w:tcPr>
          <w:p w14:paraId="52188E91"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proofErr w:type="spellStart"/>
            <w:r w:rsidRPr="00916F0D">
              <w:rPr>
                <w:rFonts w:ascii="Times New Roman" w:hAnsi="Times New Roman" w:cs="Times New Roman"/>
                <w:color w:val="auto"/>
                <w:sz w:val="22"/>
                <w:szCs w:val="22"/>
              </w:rPr>
              <w:t>Nongeneric</w:t>
            </w:r>
            <w:proofErr w:type="spellEnd"/>
            <w:r w:rsidRPr="00916F0D">
              <w:rPr>
                <w:rFonts w:ascii="Times New Roman" w:hAnsi="Times New Roman" w:cs="Times New Roman"/>
                <w:color w:val="auto"/>
                <w:sz w:val="22"/>
                <w:szCs w:val="22"/>
              </w:rPr>
              <w:t xml:space="preserve"> drugs </w:t>
            </w:r>
          </w:p>
        </w:tc>
      </w:tr>
      <w:tr w:rsidR="009E0CD0" w:rsidRPr="00916F0D" w14:paraId="4195E264"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2002646C"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54</w:t>
            </w:r>
          </w:p>
        </w:tc>
        <w:tc>
          <w:tcPr>
            <w:tcW w:w="7082" w:type="dxa"/>
            <w:tcBorders>
              <w:top w:val="single" w:sz="8" w:space="0" w:color="000000"/>
              <w:left w:val="single" w:sz="8" w:space="0" w:color="000000"/>
              <w:bottom w:val="single" w:sz="8" w:space="0" w:color="000000"/>
            </w:tcBorders>
          </w:tcPr>
          <w:p w14:paraId="16D341F4"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Drugs incident to other diagnostic services </w:t>
            </w:r>
          </w:p>
        </w:tc>
      </w:tr>
      <w:tr w:rsidR="009E0CD0" w:rsidRPr="00916F0D" w14:paraId="61C564A2"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2E1AEB60"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55</w:t>
            </w:r>
          </w:p>
        </w:tc>
        <w:tc>
          <w:tcPr>
            <w:tcW w:w="7082" w:type="dxa"/>
            <w:tcBorders>
              <w:top w:val="single" w:sz="8" w:space="0" w:color="000000"/>
              <w:left w:val="single" w:sz="8" w:space="0" w:color="000000"/>
              <w:bottom w:val="single" w:sz="8" w:space="0" w:color="000000"/>
            </w:tcBorders>
          </w:tcPr>
          <w:p w14:paraId="59C47B92"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Drugs incident to radiology </w:t>
            </w:r>
          </w:p>
        </w:tc>
      </w:tr>
      <w:tr w:rsidR="009E0CD0" w:rsidRPr="00916F0D" w14:paraId="635526E0"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6CB27776"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57</w:t>
            </w:r>
          </w:p>
        </w:tc>
        <w:tc>
          <w:tcPr>
            <w:tcW w:w="7082" w:type="dxa"/>
            <w:tcBorders>
              <w:top w:val="single" w:sz="8" w:space="0" w:color="000000"/>
              <w:left w:val="single" w:sz="8" w:space="0" w:color="000000"/>
              <w:bottom w:val="single" w:sz="8" w:space="0" w:color="000000"/>
            </w:tcBorders>
          </w:tcPr>
          <w:p w14:paraId="159DD731"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Nonprescription drugs </w:t>
            </w:r>
          </w:p>
        </w:tc>
      </w:tr>
      <w:tr w:rsidR="009E0CD0" w:rsidRPr="00916F0D" w14:paraId="47A5F49C"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vAlign w:val="center"/>
          </w:tcPr>
          <w:p w14:paraId="54C1426E"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58</w:t>
            </w:r>
          </w:p>
        </w:tc>
        <w:tc>
          <w:tcPr>
            <w:tcW w:w="7082" w:type="dxa"/>
            <w:tcBorders>
              <w:top w:val="single" w:sz="8" w:space="0" w:color="000000"/>
              <w:left w:val="single" w:sz="8" w:space="0" w:color="000000"/>
              <w:bottom w:val="single" w:sz="8" w:space="0" w:color="000000"/>
            </w:tcBorders>
            <w:shd w:val="clear" w:color="auto" w:fill="FFFFFF"/>
          </w:tcPr>
          <w:p w14:paraId="151E54C0"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IV solutions </w:t>
            </w:r>
          </w:p>
        </w:tc>
      </w:tr>
      <w:tr w:rsidR="009E0CD0" w:rsidRPr="00916F0D" w14:paraId="5DC6766A"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vAlign w:val="center"/>
          </w:tcPr>
          <w:p w14:paraId="44A5DA9D"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59</w:t>
            </w:r>
          </w:p>
        </w:tc>
        <w:tc>
          <w:tcPr>
            <w:tcW w:w="7082" w:type="dxa"/>
            <w:tcBorders>
              <w:top w:val="single" w:sz="8" w:space="0" w:color="000000"/>
              <w:left w:val="single" w:sz="8" w:space="0" w:color="000000"/>
              <w:bottom w:val="single" w:sz="8" w:space="0" w:color="000000"/>
            </w:tcBorders>
            <w:shd w:val="clear" w:color="auto" w:fill="FFFFFF"/>
          </w:tcPr>
          <w:p w14:paraId="29C09FFD"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Other pharmacy</w:t>
            </w:r>
          </w:p>
        </w:tc>
      </w:tr>
      <w:tr w:rsidR="009E0CD0" w:rsidRPr="00916F0D" w14:paraId="6979ED75" w14:textId="77777777" w:rsidTr="008E5B26">
        <w:trPr>
          <w:trHeight w:val="124"/>
        </w:trPr>
        <w:tc>
          <w:tcPr>
            <w:tcW w:w="8720" w:type="dxa"/>
            <w:gridSpan w:val="2"/>
            <w:tcBorders>
              <w:top w:val="single" w:sz="8" w:space="0" w:color="000000"/>
              <w:bottom w:val="single" w:sz="8" w:space="0" w:color="000000"/>
            </w:tcBorders>
            <w:shd w:val="clear" w:color="auto" w:fill="FFFFFF"/>
          </w:tcPr>
          <w:p w14:paraId="21B9A19E" w14:textId="77777777" w:rsidR="009E0CD0" w:rsidRPr="00916F0D" w:rsidRDefault="009E0CD0" w:rsidP="008E5B26">
            <w:pPr>
              <w:pStyle w:val="Default"/>
              <w:spacing w:before="60" w:after="60"/>
              <w:ind w:left="216"/>
              <w:jc w:val="center"/>
              <w:rPr>
                <w:rFonts w:ascii="Times New Roman" w:hAnsi="Times New Roman" w:cs="Times New Roman"/>
                <w:color w:val="auto"/>
                <w:sz w:val="22"/>
                <w:szCs w:val="22"/>
              </w:rPr>
            </w:pPr>
            <w:r w:rsidRPr="00916F0D">
              <w:rPr>
                <w:rFonts w:ascii="Times New Roman" w:hAnsi="Times New Roman" w:cs="Times New Roman"/>
                <w:b/>
                <w:bCs/>
                <w:color w:val="auto"/>
                <w:sz w:val="22"/>
                <w:szCs w:val="22"/>
              </w:rPr>
              <w:t xml:space="preserve">026X IV Therapy </w:t>
            </w:r>
          </w:p>
        </w:tc>
      </w:tr>
      <w:tr w:rsidR="009E0CD0" w:rsidRPr="00916F0D" w14:paraId="2886BB27"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05979127"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60</w:t>
            </w:r>
          </w:p>
        </w:tc>
        <w:tc>
          <w:tcPr>
            <w:tcW w:w="7082" w:type="dxa"/>
            <w:tcBorders>
              <w:top w:val="single" w:sz="8" w:space="0" w:color="000000"/>
              <w:left w:val="single" w:sz="8" w:space="0" w:color="000000"/>
              <w:bottom w:val="single" w:sz="8" w:space="0" w:color="000000"/>
            </w:tcBorders>
            <w:shd w:val="clear" w:color="auto" w:fill="FFFFFF"/>
          </w:tcPr>
          <w:p w14:paraId="22A82B02"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General </w:t>
            </w:r>
          </w:p>
        </w:tc>
      </w:tr>
      <w:tr w:rsidR="009E0CD0" w:rsidRPr="00916F0D" w14:paraId="433BD33F"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53C68F53"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69</w:t>
            </w:r>
          </w:p>
        </w:tc>
        <w:tc>
          <w:tcPr>
            <w:tcW w:w="7082" w:type="dxa"/>
            <w:tcBorders>
              <w:top w:val="single" w:sz="8" w:space="0" w:color="000000"/>
              <w:left w:val="single" w:sz="8" w:space="0" w:color="000000"/>
              <w:bottom w:val="single" w:sz="8" w:space="0" w:color="000000"/>
            </w:tcBorders>
            <w:shd w:val="clear" w:color="auto" w:fill="FFFFFF"/>
          </w:tcPr>
          <w:p w14:paraId="037539EC"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Other IV therapy</w:t>
            </w:r>
          </w:p>
        </w:tc>
      </w:tr>
      <w:tr w:rsidR="009E0CD0" w:rsidRPr="00916F0D" w14:paraId="253F0440" w14:textId="77777777" w:rsidTr="008E5B26">
        <w:trPr>
          <w:trHeight w:val="124"/>
        </w:trPr>
        <w:tc>
          <w:tcPr>
            <w:tcW w:w="8720" w:type="dxa"/>
            <w:gridSpan w:val="2"/>
            <w:tcBorders>
              <w:top w:val="single" w:sz="8" w:space="0" w:color="000000"/>
              <w:bottom w:val="single" w:sz="8" w:space="0" w:color="000000"/>
            </w:tcBorders>
            <w:shd w:val="clear" w:color="auto" w:fill="FFFFFF"/>
          </w:tcPr>
          <w:p w14:paraId="692400C9" w14:textId="77777777" w:rsidR="009E0CD0" w:rsidRPr="00916F0D" w:rsidRDefault="009E0CD0" w:rsidP="008E5B26">
            <w:pPr>
              <w:pStyle w:val="Default"/>
              <w:spacing w:before="60" w:after="60"/>
              <w:ind w:left="216"/>
              <w:jc w:val="center"/>
              <w:rPr>
                <w:rFonts w:ascii="Times New Roman" w:hAnsi="Times New Roman" w:cs="Times New Roman"/>
                <w:color w:val="auto"/>
                <w:sz w:val="22"/>
                <w:szCs w:val="22"/>
              </w:rPr>
            </w:pPr>
            <w:r w:rsidRPr="00916F0D">
              <w:rPr>
                <w:rFonts w:ascii="Times New Roman" w:hAnsi="Times New Roman" w:cs="Times New Roman"/>
                <w:b/>
                <w:bCs/>
                <w:color w:val="auto"/>
                <w:sz w:val="22"/>
                <w:szCs w:val="22"/>
              </w:rPr>
              <w:t xml:space="preserve">027X Medical/Surgical Supplies and Devices – General </w:t>
            </w:r>
          </w:p>
        </w:tc>
      </w:tr>
      <w:tr w:rsidR="009E0CD0" w:rsidRPr="00916F0D" w14:paraId="257796CB" w14:textId="77777777" w:rsidTr="008E5B26">
        <w:trPr>
          <w:trHeight w:val="20"/>
        </w:trPr>
        <w:tc>
          <w:tcPr>
            <w:tcW w:w="1638" w:type="dxa"/>
            <w:tcBorders>
              <w:top w:val="single" w:sz="8" w:space="0" w:color="000000"/>
              <w:bottom w:val="single" w:sz="8" w:space="0" w:color="000000"/>
              <w:right w:val="single" w:sz="8" w:space="0" w:color="000000"/>
            </w:tcBorders>
          </w:tcPr>
          <w:p w14:paraId="7D92CDEF" w14:textId="77777777" w:rsidR="009E0CD0" w:rsidRPr="00916F0D" w:rsidRDefault="009E0CD0" w:rsidP="008E5B26">
            <w:pPr>
              <w:pStyle w:val="Normal5"/>
              <w:spacing w:before="40" w:after="40"/>
              <w:ind w:left="213"/>
              <w:contextualSpacing/>
              <w:jc w:val="center"/>
              <w:rPr>
                <w:sz w:val="22"/>
                <w:szCs w:val="22"/>
              </w:rPr>
            </w:pPr>
            <w:r w:rsidRPr="00916F0D">
              <w:rPr>
                <w:sz w:val="22"/>
                <w:szCs w:val="22"/>
              </w:rPr>
              <w:t xml:space="preserve">0270 </w:t>
            </w:r>
          </w:p>
        </w:tc>
        <w:tc>
          <w:tcPr>
            <w:tcW w:w="7082" w:type="dxa"/>
            <w:tcBorders>
              <w:top w:val="single" w:sz="8" w:space="0" w:color="000000"/>
              <w:left w:val="single" w:sz="8" w:space="0" w:color="000000"/>
              <w:bottom w:val="single" w:sz="8" w:space="0" w:color="000000"/>
            </w:tcBorders>
          </w:tcPr>
          <w:p w14:paraId="03F33CFE"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General </w:t>
            </w:r>
          </w:p>
        </w:tc>
      </w:tr>
      <w:tr w:rsidR="009E0CD0" w:rsidRPr="00916F0D" w14:paraId="2B167D7D" w14:textId="77777777" w:rsidTr="008E5B26">
        <w:trPr>
          <w:trHeight w:val="20"/>
        </w:trPr>
        <w:tc>
          <w:tcPr>
            <w:tcW w:w="1638" w:type="dxa"/>
            <w:tcBorders>
              <w:top w:val="single" w:sz="8" w:space="0" w:color="000000"/>
              <w:bottom w:val="single" w:sz="8" w:space="0" w:color="000000"/>
              <w:right w:val="single" w:sz="8" w:space="0" w:color="000000"/>
            </w:tcBorders>
          </w:tcPr>
          <w:p w14:paraId="77E0BE43" w14:textId="77777777" w:rsidR="009E0CD0" w:rsidRPr="00916F0D" w:rsidRDefault="009E0CD0" w:rsidP="008E5B26">
            <w:pPr>
              <w:pStyle w:val="Normal5"/>
              <w:spacing w:before="40" w:after="40"/>
              <w:ind w:left="213"/>
              <w:contextualSpacing/>
              <w:jc w:val="center"/>
              <w:rPr>
                <w:sz w:val="22"/>
                <w:szCs w:val="22"/>
              </w:rPr>
            </w:pPr>
            <w:r w:rsidRPr="00916F0D">
              <w:rPr>
                <w:sz w:val="22"/>
                <w:szCs w:val="22"/>
              </w:rPr>
              <w:t xml:space="preserve">0271 </w:t>
            </w:r>
          </w:p>
        </w:tc>
        <w:tc>
          <w:tcPr>
            <w:tcW w:w="7082" w:type="dxa"/>
            <w:tcBorders>
              <w:top w:val="single" w:sz="8" w:space="0" w:color="000000"/>
              <w:left w:val="single" w:sz="8" w:space="0" w:color="000000"/>
              <w:bottom w:val="single" w:sz="8" w:space="0" w:color="000000"/>
            </w:tcBorders>
          </w:tcPr>
          <w:p w14:paraId="03F00C5A"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Nonsterile supply </w:t>
            </w:r>
          </w:p>
        </w:tc>
      </w:tr>
      <w:tr w:rsidR="009E0CD0" w:rsidRPr="00916F0D" w14:paraId="5CF6F0B7" w14:textId="77777777" w:rsidTr="008E5B26">
        <w:trPr>
          <w:trHeight w:val="20"/>
        </w:trPr>
        <w:tc>
          <w:tcPr>
            <w:tcW w:w="1638" w:type="dxa"/>
            <w:tcBorders>
              <w:top w:val="single" w:sz="8" w:space="0" w:color="000000"/>
              <w:bottom w:val="single" w:sz="8" w:space="0" w:color="000000"/>
              <w:right w:val="single" w:sz="8" w:space="0" w:color="000000"/>
            </w:tcBorders>
          </w:tcPr>
          <w:p w14:paraId="18D8DF02" w14:textId="77777777" w:rsidR="009E0CD0" w:rsidRPr="00916F0D" w:rsidRDefault="009E0CD0" w:rsidP="008E5B26">
            <w:pPr>
              <w:pStyle w:val="Normal5"/>
              <w:spacing w:before="40" w:after="40"/>
              <w:ind w:left="213"/>
              <w:contextualSpacing/>
              <w:jc w:val="center"/>
              <w:rPr>
                <w:sz w:val="22"/>
                <w:szCs w:val="22"/>
              </w:rPr>
            </w:pPr>
            <w:r w:rsidRPr="00916F0D">
              <w:rPr>
                <w:sz w:val="22"/>
                <w:szCs w:val="22"/>
              </w:rPr>
              <w:t xml:space="preserve">0272 </w:t>
            </w:r>
          </w:p>
        </w:tc>
        <w:tc>
          <w:tcPr>
            <w:tcW w:w="7082" w:type="dxa"/>
            <w:tcBorders>
              <w:top w:val="single" w:sz="8" w:space="0" w:color="000000"/>
              <w:left w:val="single" w:sz="8" w:space="0" w:color="000000"/>
              <w:bottom w:val="single" w:sz="8" w:space="0" w:color="000000"/>
            </w:tcBorders>
          </w:tcPr>
          <w:p w14:paraId="52F004DA"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Sterile supply </w:t>
            </w:r>
          </w:p>
        </w:tc>
      </w:tr>
      <w:tr w:rsidR="009E0CD0" w:rsidRPr="00916F0D" w14:paraId="59E35A45" w14:textId="77777777" w:rsidTr="008E5B26">
        <w:trPr>
          <w:trHeight w:val="20"/>
        </w:trPr>
        <w:tc>
          <w:tcPr>
            <w:tcW w:w="1638" w:type="dxa"/>
            <w:tcBorders>
              <w:top w:val="single" w:sz="8" w:space="0" w:color="000000"/>
              <w:bottom w:val="single" w:sz="8" w:space="0" w:color="000000"/>
              <w:right w:val="single" w:sz="8" w:space="0" w:color="000000"/>
            </w:tcBorders>
          </w:tcPr>
          <w:p w14:paraId="087D8E4D" w14:textId="77777777" w:rsidR="009E0CD0" w:rsidRPr="00916F0D" w:rsidRDefault="009E0CD0" w:rsidP="008E5B26">
            <w:pPr>
              <w:pStyle w:val="Normal5"/>
              <w:spacing w:before="40" w:after="40"/>
              <w:ind w:left="213"/>
              <w:contextualSpacing/>
              <w:jc w:val="center"/>
              <w:rPr>
                <w:sz w:val="22"/>
                <w:szCs w:val="22"/>
              </w:rPr>
            </w:pPr>
            <w:r w:rsidRPr="00916F0D">
              <w:rPr>
                <w:sz w:val="22"/>
                <w:szCs w:val="22"/>
              </w:rPr>
              <w:t xml:space="preserve">0274 </w:t>
            </w:r>
          </w:p>
        </w:tc>
        <w:tc>
          <w:tcPr>
            <w:tcW w:w="7082" w:type="dxa"/>
            <w:tcBorders>
              <w:top w:val="single" w:sz="8" w:space="0" w:color="000000"/>
              <w:left w:val="single" w:sz="8" w:space="0" w:color="000000"/>
              <w:bottom w:val="single" w:sz="8" w:space="0" w:color="000000"/>
            </w:tcBorders>
          </w:tcPr>
          <w:p w14:paraId="53C8D013"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Prosthetic/orthotic devices </w:t>
            </w:r>
          </w:p>
        </w:tc>
      </w:tr>
      <w:tr w:rsidR="009E0CD0" w:rsidRPr="00916F0D" w14:paraId="19F658FC" w14:textId="77777777" w:rsidTr="008E5B26">
        <w:trPr>
          <w:trHeight w:val="20"/>
        </w:trPr>
        <w:tc>
          <w:tcPr>
            <w:tcW w:w="1638" w:type="dxa"/>
            <w:tcBorders>
              <w:top w:val="single" w:sz="8" w:space="0" w:color="000000"/>
              <w:bottom w:val="single" w:sz="8" w:space="0" w:color="000000"/>
              <w:right w:val="single" w:sz="8" w:space="0" w:color="000000"/>
            </w:tcBorders>
          </w:tcPr>
          <w:p w14:paraId="020ADC17" w14:textId="77777777" w:rsidR="009E0CD0" w:rsidRPr="00916F0D" w:rsidRDefault="009E0CD0" w:rsidP="008E5B26">
            <w:pPr>
              <w:pStyle w:val="Normal5"/>
              <w:spacing w:before="40" w:after="40"/>
              <w:ind w:left="213"/>
              <w:contextualSpacing/>
              <w:jc w:val="center"/>
              <w:rPr>
                <w:sz w:val="22"/>
                <w:szCs w:val="22"/>
              </w:rPr>
            </w:pPr>
            <w:r w:rsidRPr="00916F0D">
              <w:rPr>
                <w:sz w:val="22"/>
                <w:szCs w:val="22"/>
              </w:rPr>
              <w:t xml:space="preserve">0276 </w:t>
            </w:r>
          </w:p>
        </w:tc>
        <w:tc>
          <w:tcPr>
            <w:tcW w:w="7082" w:type="dxa"/>
            <w:tcBorders>
              <w:top w:val="single" w:sz="8" w:space="0" w:color="000000"/>
              <w:left w:val="single" w:sz="8" w:space="0" w:color="000000"/>
              <w:bottom w:val="single" w:sz="8" w:space="0" w:color="000000"/>
            </w:tcBorders>
          </w:tcPr>
          <w:p w14:paraId="75AA1BB8"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Intraocular lens </w:t>
            </w:r>
          </w:p>
        </w:tc>
      </w:tr>
      <w:tr w:rsidR="009E0CD0" w:rsidRPr="00916F0D" w14:paraId="522003A0"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1AC07EC3" w14:textId="77777777" w:rsidR="009E0CD0" w:rsidRPr="00916F0D" w:rsidRDefault="009E0CD0" w:rsidP="008E5B26">
            <w:pPr>
              <w:pStyle w:val="Normal5"/>
              <w:spacing w:before="40" w:after="40"/>
              <w:ind w:left="213"/>
              <w:contextualSpacing/>
              <w:jc w:val="center"/>
              <w:rPr>
                <w:sz w:val="22"/>
                <w:szCs w:val="22"/>
              </w:rPr>
            </w:pPr>
            <w:r w:rsidRPr="00916F0D">
              <w:rPr>
                <w:sz w:val="22"/>
                <w:szCs w:val="22"/>
              </w:rPr>
              <w:t xml:space="preserve">0278 </w:t>
            </w:r>
          </w:p>
        </w:tc>
        <w:tc>
          <w:tcPr>
            <w:tcW w:w="7082" w:type="dxa"/>
            <w:tcBorders>
              <w:top w:val="single" w:sz="8" w:space="0" w:color="000000"/>
              <w:left w:val="single" w:sz="8" w:space="0" w:color="000000"/>
              <w:bottom w:val="single" w:sz="8" w:space="0" w:color="000000"/>
            </w:tcBorders>
            <w:shd w:val="clear" w:color="auto" w:fill="FFFFFF"/>
          </w:tcPr>
          <w:p w14:paraId="65CBAFB1"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Other implants </w:t>
            </w:r>
          </w:p>
        </w:tc>
      </w:tr>
      <w:tr w:rsidR="009E0CD0" w:rsidRPr="00916F0D" w14:paraId="530207E9"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3137E14D" w14:textId="77777777" w:rsidR="009E0CD0" w:rsidRPr="00916F0D" w:rsidRDefault="009E0CD0" w:rsidP="008E5B26">
            <w:pPr>
              <w:pStyle w:val="Normal5"/>
              <w:spacing w:before="40" w:after="40"/>
              <w:ind w:left="213"/>
              <w:contextualSpacing/>
              <w:jc w:val="center"/>
              <w:rPr>
                <w:sz w:val="22"/>
                <w:szCs w:val="22"/>
              </w:rPr>
            </w:pPr>
            <w:r w:rsidRPr="00916F0D">
              <w:rPr>
                <w:sz w:val="22"/>
                <w:szCs w:val="22"/>
              </w:rPr>
              <w:t>0279</w:t>
            </w:r>
          </w:p>
        </w:tc>
        <w:tc>
          <w:tcPr>
            <w:tcW w:w="7082" w:type="dxa"/>
            <w:tcBorders>
              <w:top w:val="single" w:sz="8" w:space="0" w:color="000000"/>
              <w:left w:val="single" w:sz="8" w:space="0" w:color="000000"/>
              <w:bottom w:val="single" w:sz="8" w:space="0" w:color="000000"/>
            </w:tcBorders>
            <w:shd w:val="clear" w:color="auto" w:fill="FFFFFF"/>
          </w:tcPr>
          <w:p w14:paraId="47CB0816"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Other supplies/devices</w:t>
            </w:r>
          </w:p>
        </w:tc>
      </w:tr>
      <w:tr w:rsidR="009E0CD0" w:rsidRPr="00916F0D" w14:paraId="79D7FCBF" w14:textId="77777777" w:rsidTr="008E5B26">
        <w:trPr>
          <w:trHeight w:val="124"/>
        </w:trPr>
        <w:tc>
          <w:tcPr>
            <w:tcW w:w="8720" w:type="dxa"/>
            <w:gridSpan w:val="2"/>
            <w:tcBorders>
              <w:top w:val="single" w:sz="8" w:space="0" w:color="000000"/>
              <w:bottom w:val="single" w:sz="8" w:space="0" w:color="000000"/>
            </w:tcBorders>
            <w:shd w:val="clear" w:color="auto" w:fill="FFFFFF"/>
          </w:tcPr>
          <w:p w14:paraId="0FF66045" w14:textId="77777777" w:rsidR="009E0CD0" w:rsidRPr="00916F0D" w:rsidRDefault="009E0CD0" w:rsidP="008E5B26">
            <w:pPr>
              <w:pStyle w:val="Default"/>
              <w:spacing w:before="60" w:after="60"/>
              <w:ind w:left="216"/>
              <w:jc w:val="center"/>
              <w:rPr>
                <w:rFonts w:ascii="Times New Roman" w:hAnsi="Times New Roman" w:cs="Times New Roman"/>
                <w:color w:val="auto"/>
                <w:sz w:val="22"/>
                <w:szCs w:val="22"/>
              </w:rPr>
            </w:pPr>
            <w:r w:rsidRPr="00916F0D">
              <w:rPr>
                <w:rFonts w:ascii="Times New Roman" w:hAnsi="Times New Roman" w:cs="Times New Roman"/>
                <w:b/>
                <w:bCs/>
                <w:color w:val="auto"/>
                <w:sz w:val="22"/>
                <w:szCs w:val="22"/>
              </w:rPr>
              <w:t xml:space="preserve">028X Oncology </w:t>
            </w:r>
          </w:p>
        </w:tc>
      </w:tr>
      <w:tr w:rsidR="009E0CD0" w:rsidRPr="00916F0D" w14:paraId="5CA56988"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6E0828BD"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80</w:t>
            </w:r>
          </w:p>
        </w:tc>
        <w:tc>
          <w:tcPr>
            <w:tcW w:w="7082" w:type="dxa"/>
            <w:tcBorders>
              <w:top w:val="single" w:sz="8" w:space="0" w:color="000000"/>
              <w:left w:val="single" w:sz="8" w:space="0" w:color="000000"/>
              <w:bottom w:val="single" w:sz="8" w:space="0" w:color="000000"/>
            </w:tcBorders>
            <w:shd w:val="clear" w:color="auto" w:fill="FFFFFF"/>
          </w:tcPr>
          <w:p w14:paraId="4A0FD684"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General </w:t>
            </w:r>
          </w:p>
        </w:tc>
      </w:tr>
      <w:tr w:rsidR="009E0CD0" w:rsidRPr="00916F0D" w14:paraId="7D506CEC"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50CE6F9B" w14:textId="77777777" w:rsidR="009E0CD0" w:rsidRPr="00916F0D" w:rsidRDefault="009E0CD0" w:rsidP="008E5B26">
            <w:pPr>
              <w:pStyle w:val="Default"/>
              <w:spacing w:before="40" w:after="40"/>
              <w:ind w:left="213"/>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89</w:t>
            </w:r>
          </w:p>
        </w:tc>
        <w:tc>
          <w:tcPr>
            <w:tcW w:w="7082" w:type="dxa"/>
            <w:tcBorders>
              <w:top w:val="single" w:sz="8" w:space="0" w:color="000000"/>
              <w:left w:val="single" w:sz="8" w:space="0" w:color="000000"/>
              <w:bottom w:val="single" w:sz="8" w:space="0" w:color="000000"/>
            </w:tcBorders>
            <w:shd w:val="clear" w:color="auto" w:fill="FFFFFF"/>
          </w:tcPr>
          <w:p w14:paraId="1A9C680D" w14:textId="77777777" w:rsidR="009E0CD0" w:rsidRPr="00916F0D" w:rsidRDefault="009E0CD0" w:rsidP="008E5B26">
            <w:pPr>
              <w:pStyle w:val="Default"/>
              <w:spacing w:before="40" w:after="40"/>
              <w:ind w:left="213"/>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Other</w:t>
            </w:r>
          </w:p>
        </w:tc>
      </w:tr>
    </w:tbl>
    <w:p w14:paraId="116F8E67" w14:textId="77777777" w:rsidR="009E0CD0" w:rsidRPr="00916F0D" w:rsidRDefault="009E0CD0" w:rsidP="008E5B26">
      <w:pPr>
        <w:pStyle w:val="Default"/>
        <w:ind w:right="680"/>
        <w:contextualSpacing/>
        <w:rPr>
          <w:rFonts w:ascii="Times New Roman" w:hAnsi="Times New Roman" w:cs="Times New Roman"/>
          <w:color w:val="auto"/>
          <w:sz w:val="22"/>
          <w:szCs w:val="22"/>
        </w:rPr>
        <w:sectPr w:rsidR="009E0CD0" w:rsidRPr="00916F0D" w:rsidSect="008E5B26">
          <w:headerReference w:type="default" r:id="rId29"/>
          <w:footerReference w:type="default" r:id="rId30"/>
          <w:pgSz w:w="12240" w:h="15840"/>
          <w:pgMar w:top="1440" w:right="1080" w:bottom="1440" w:left="1080" w:header="547" w:footer="144" w:gutter="0"/>
          <w:cols w:space="720"/>
          <w:docGrid w:linePitch="272"/>
        </w:sectPr>
      </w:pPr>
      <w:r w:rsidRPr="00916F0D">
        <w:rPr>
          <w:rFonts w:ascii="Times New Roman" w:hAnsi="Times New Roman" w:cs="Times New Roman"/>
          <w:color w:val="auto"/>
          <w:sz w:val="22"/>
          <w:szCs w:val="22"/>
        </w:rPr>
        <w:br w:type="textWrapping" w:clear="all"/>
      </w:r>
    </w:p>
    <w:p w14:paraId="7FB6B1D9" w14:textId="77777777" w:rsidR="009E0CD0" w:rsidRPr="00916F0D" w:rsidRDefault="009E0CD0" w:rsidP="008E5B26">
      <w:pPr>
        <w:contextualSpacing/>
        <w:sectPr w:rsidR="009E0CD0" w:rsidRPr="00916F0D" w:rsidSect="006804A7">
          <w:type w:val="continuous"/>
          <w:pgSz w:w="12240" w:h="15840"/>
          <w:pgMar w:top="576" w:right="1440" w:bottom="1440" w:left="1440" w:header="547" w:footer="144" w:gutter="0"/>
          <w:cols w:space="720"/>
          <w:docGrid w:linePitch="272"/>
        </w:sectPr>
      </w:pPr>
    </w:p>
    <w:tbl>
      <w:tblPr>
        <w:tblW w:w="0" w:type="auto"/>
        <w:tblInd w:w="18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10"/>
        <w:gridCol w:w="28"/>
        <w:gridCol w:w="6812"/>
      </w:tblGrid>
      <w:tr w:rsidR="009E0CD0" w:rsidRPr="00916F0D" w14:paraId="7FEB4D02" w14:textId="77777777" w:rsidTr="008E5B26">
        <w:trPr>
          <w:trHeight w:val="317"/>
          <w:tblHeader/>
        </w:trPr>
        <w:tc>
          <w:tcPr>
            <w:tcW w:w="1638" w:type="dxa"/>
            <w:gridSpan w:val="2"/>
            <w:tcBorders>
              <w:top w:val="single" w:sz="8" w:space="0" w:color="000000"/>
              <w:bottom w:val="single" w:sz="8" w:space="0" w:color="000000"/>
              <w:right w:val="single" w:sz="8" w:space="0" w:color="000000"/>
            </w:tcBorders>
            <w:shd w:val="clear" w:color="auto" w:fill="FFFFFF"/>
          </w:tcPr>
          <w:p w14:paraId="1ED1C706" w14:textId="77777777" w:rsidR="009E0CD0" w:rsidRPr="00916F0D" w:rsidRDefault="009E0CD0" w:rsidP="008E5B26">
            <w:pPr>
              <w:pStyle w:val="Heading51"/>
              <w:spacing w:before="60" w:after="60"/>
              <w:contextualSpacing/>
              <w:rPr>
                <w:b/>
                <w:bCs/>
                <w:sz w:val="22"/>
                <w:szCs w:val="22"/>
              </w:rPr>
            </w:pPr>
            <w:r w:rsidRPr="00916F0D">
              <w:rPr>
                <w:b/>
                <w:bCs/>
                <w:sz w:val="22"/>
                <w:szCs w:val="22"/>
              </w:rPr>
              <w:lastRenderedPageBreak/>
              <w:t>Revenue Code</w:t>
            </w:r>
          </w:p>
        </w:tc>
        <w:tc>
          <w:tcPr>
            <w:tcW w:w="6812" w:type="dxa"/>
            <w:tcBorders>
              <w:top w:val="single" w:sz="8" w:space="0" w:color="000000"/>
              <w:left w:val="single" w:sz="8" w:space="0" w:color="000000"/>
              <w:bottom w:val="single" w:sz="8" w:space="0" w:color="000000"/>
            </w:tcBorders>
            <w:shd w:val="clear" w:color="auto" w:fill="FFFFFF"/>
          </w:tcPr>
          <w:p w14:paraId="70CCE7F3" w14:textId="77777777" w:rsidR="009E0CD0" w:rsidRPr="00916F0D" w:rsidRDefault="009E0CD0" w:rsidP="008E5B26">
            <w:pPr>
              <w:pStyle w:val="Heading51"/>
              <w:spacing w:before="60" w:after="60"/>
              <w:contextualSpacing/>
              <w:jc w:val="center"/>
              <w:rPr>
                <w:b/>
                <w:bCs/>
                <w:sz w:val="22"/>
                <w:szCs w:val="22"/>
              </w:rPr>
            </w:pPr>
            <w:r w:rsidRPr="00916F0D">
              <w:rPr>
                <w:b/>
                <w:bCs/>
                <w:sz w:val="22"/>
                <w:szCs w:val="22"/>
              </w:rPr>
              <w:t>Description</w:t>
            </w:r>
          </w:p>
        </w:tc>
      </w:tr>
      <w:tr w:rsidR="009E0CD0" w:rsidRPr="00916F0D" w14:paraId="046C7BA0" w14:textId="77777777" w:rsidTr="008E5B26">
        <w:trPr>
          <w:trHeight w:val="124"/>
        </w:trPr>
        <w:tc>
          <w:tcPr>
            <w:tcW w:w="8450" w:type="dxa"/>
            <w:gridSpan w:val="3"/>
            <w:tcBorders>
              <w:top w:val="single" w:sz="8" w:space="0" w:color="000000"/>
              <w:bottom w:val="single" w:sz="8" w:space="0" w:color="000000"/>
            </w:tcBorders>
            <w:shd w:val="clear" w:color="auto" w:fill="FFFFFF"/>
          </w:tcPr>
          <w:p w14:paraId="00F65020" w14:textId="77777777" w:rsidR="009E0CD0" w:rsidRPr="00916F0D" w:rsidRDefault="009E0CD0" w:rsidP="006F5BF5">
            <w:pPr>
              <w:pStyle w:val="Heading51"/>
              <w:spacing w:before="60" w:after="60"/>
              <w:jc w:val="center"/>
              <w:rPr>
                <w:sz w:val="22"/>
                <w:szCs w:val="22"/>
              </w:rPr>
            </w:pPr>
            <w:r w:rsidRPr="00916F0D">
              <w:rPr>
                <w:b/>
                <w:bCs/>
                <w:sz w:val="22"/>
                <w:szCs w:val="22"/>
              </w:rPr>
              <w:t xml:space="preserve">029X DME </w:t>
            </w:r>
          </w:p>
        </w:tc>
      </w:tr>
      <w:tr w:rsidR="009E0CD0" w:rsidRPr="00916F0D" w14:paraId="0EBDF09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0CF4BBE"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90</w:t>
            </w:r>
          </w:p>
        </w:tc>
        <w:tc>
          <w:tcPr>
            <w:tcW w:w="6812" w:type="dxa"/>
            <w:tcBorders>
              <w:top w:val="single" w:sz="8" w:space="0" w:color="000000"/>
              <w:left w:val="single" w:sz="8" w:space="0" w:color="000000"/>
              <w:bottom w:val="single" w:sz="8" w:space="0" w:color="000000"/>
            </w:tcBorders>
          </w:tcPr>
          <w:p w14:paraId="3B999A36"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General </w:t>
            </w:r>
          </w:p>
        </w:tc>
      </w:tr>
      <w:tr w:rsidR="009E0CD0" w:rsidRPr="00916F0D" w14:paraId="302FE85F"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7C2DA8C"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91</w:t>
            </w:r>
          </w:p>
        </w:tc>
        <w:tc>
          <w:tcPr>
            <w:tcW w:w="6812" w:type="dxa"/>
            <w:tcBorders>
              <w:top w:val="single" w:sz="8" w:space="0" w:color="000000"/>
              <w:left w:val="single" w:sz="8" w:space="0" w:color="000000"/>
              <w:bottom w:val="single" w:sz="8" w:space="0" w:color="000000"/>
            </w:tcBorders>
          </w:tcPr>
          <w:p w14:paraId="7946E79A"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Rental </w:t>
            </w:r>
          </w:p>
        </w:tc>
      </w:tr>
      <w:tr w:rsidR="009E0CD0" w:rsidRPr="00916F0D" w14:paraId="5E6C1397"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8F24DDE"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color w:val="auto"/>
              </w:rPr>
              <w:br w:type="page"/>
            </w:r>
            <w:r w:rsidRPr="00916F0D">
              <w:rPr>
                <w:rFonts w:ascii="Times New Roman" w:hAnsi="Times New Roman" w:cs="Times New Roman"/>
                <w:color w:val="auto"/>
                <w:sz w:val="22"/>
                <w:szCs w:val="22"/>
              </w:rPr>
              <w:t>0292</w:t>
            </w:r>
          </w:p>
        </w:tc>
        <w:tc>
          <w:tcPr>
            <w:tcW w:w="6812" w:type="dxa"/>
            <w:tcBorders>
              <w:top w:val="single" w:sz="8" w:space="0" w:color="000000"/>
              <w:left w:val="single" w:sz="8" w:space="0" w:color="000000"/>
              <w:bottom w:val="single" w:sz="8" w:space="0" w:color="000000"/>
            </w:tcBorders>
          </w:tcPr>
          <w:p w14:paraId="42A210D2"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Purchase of new DME </w:t>
            </w:r>
          </w:p>
        </w:tc>
      </w:tr>
      <w:tr w:rsidR="009E0CD0" w:rsidRPr="00916F0D" w14:paraId="5651E6FB"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33876BF"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93</w:t>
            </w:r>
          </w:p>
        </w:tc>
        <w:tc>
          <w:tcPr>
            <w:tcW w:w="6812" w:type="dxa"/>
            <w:tcBorders>
              <w:top w:val="single" w:sz="8" w:space="0" w:color="000000"/>
              <w:left w:val="single" w:sz="8" w:space="0" w:color="000000"/>
              <w:bottom w:val="single" w:sz="8" w:space="0" w:color="000000"/>
            </w:tcBorders>
            <w:shd w:val="clear" w:color="auto" w:fill="FFFFFF"/>
          </w:tcPr>
          <w:p w14:paraId="583076FF"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Purchase of used DME </w:t>
            </w:r>
          </w:p>
        </w:tc>
      </w:tr>
      <w:tr w:rsidR="009E0CD0" w:rsidRPr="00916F0D" w14:paraId="04D4DFB6"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F171CED"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94</w:t>
            </w:r>
          </w:p>
        </w:tc>
        <w:tc>
          <w:tcPr>
            <w:tcW w:w="6812" w:type="dxa"/>
            <w:tcBorders>
              <w:top w:val="single" w:sz="8" w:space="0" w:color="000000"/>
              <w:left w:val="single" w:sz="8" w:space="0" w:color="000000"/>
              <w:bottom w:val="single" w:sz="8" w:space="0" w:color="000000"/>
            </w:tcBorders>
            <w:shd w:val="clear" w:color="auto" w:fill="FFFFFF"/>
          </w:tcPr>
          <w:p w14:paraId="54BD7F98"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Supplies/drugs for DME</w:t>
            </w:r>
          </w:p>
        </w:tc>
      </w:tr>
      <w:tr w:rsidR="009E0CD0" w:rsidRPr="00916F0D" w14:paraId="34DD62DD"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596F566"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299</w:t>
            </w:r>
          </w:p>
        </w:tc>
        <w:tc>
          <w:tcPr>
            <w:tcW w:w="6812" w:type="dxa"/>
            <w:tcBorders>
              <w:top w:val="single" w:sz="8" w:space="0" w:color="000000"/>
              <w:left w:val="single" w:sz="8" w:space="0" w:color="000000"/>
              <w:bottom w:val="single" w:sz="8" w:space="0" w:color="000000"/>
            </w:tcBorders>
            <w:shd w:val="clear" w:color="auto" w:fill="FFFFFF"/>
          </w:tcPr>
          <w:p w14:paraId="3B51314E"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Other equipment</w:t>
            </w:r>
          </w:p>
        </w:tc>
      </w:tr>
      <w:tr w:rsidR="009E0CD0" w:rsidRPr="00916F0D" w14:paraId="5F75BF26" w14:textId="77777777" w:rsidTr="008E5B26">
        <w:trPr>
          <w:trHeight w:val="124"/>
        </w:trPr>
        <w:tc>
          <w:tcPr>
            <w:tcW w:w="8450" w:type="dxa"/>
            <w:gridSpan w:val="3"/>
            <w:tcBorders>
              <w:top w:val="single" w:sz="8" w:space="0" w:color="000000"/>
              <w:bottom w:val="single" w:sz="8" w:space="0" w:color="000000"/>
            </w:tcBorders>
            <w:shd w:val="clear" w:color="auto" w:fill="FFFFFF"/>
          </w:tcPr>
          <w:p w14:paraId="2C2696D9" w14:textId="77777777" w:rsidR="009E0CD0" w:rsidRPr="00916F0D" w:rsidRDefault="009E0CD0" w:rsidP="006F5BF5">
            <w:pPr>
              <w:pStyle w:val="Heading61"/>
              <w:spacing w:before="60" w:after="60"/>
              <w:jc w:val="center"/>
              <w:rPr>
                <w:sz w:val="22"/>
                <w:szCs w:val="22"/>
              </w:rPr>
            </w:pPr>
            <w:r w:rsidRPr="00916F0D">
              <w:rPr>
                <w:b/>
                <w:bCs/>
                <w:sz w:val="22"/>
                <w:szCs w:val="22"/>
              </w:rPr>
              <w:t xml:space="preserve">030X Laboratory </w:t>
            </w:r>
          </w:p>
        </w:tc>
      </w:tr>
      <w:tr w:rsidR="009E0CD0" w:rsidRPr="00916F0D" w14:paraId="26317B1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332F71C"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300</w:t>
            </w:r>
          </w:p>
        </w:tc>
        <w:tc>
          <w:tcPr>
            <w:tcW w:w="6812" w:type="dxa"/>
            <w:tcBorders>
              <w:top w:val="single" w:sz="8" w:space="0" w:color="000000"/>
              <w:left w:val="single" w:sz="8" w:space="0" w:color="000000"/>
              <w:bottom w:val="single" w:sz="8" w:space="0" w:color="000000"/>
            </w:tcBorders>
          </w:tcPr>
          <w:p w14:paraId="153ED301"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General </w:t>
            </w:r>
          </w:p>
        </w:tc>
      </w:tr>
      <w:tr w:rsidR="009E0CD0" w:rsidRPr="00916F0D" w14:paraId="090D9831"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34B33BC"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301</w:t>
            </w:r>
          </w:p>
        </w:tc>
        <w:tc>
          <w:tcPr>
            <w:tcW w:w="6812" w:type="dxa"/>
            <w:tcBorders>
              <w:top w:val="single" w:sz="8" w:space="0" w:color="000000"/>
              <w:left w:val="single" w:sz="8" w:space="0" w:color="000000"/>
              <w:bottom w:val="single" w:sz="8" w:space="0" w:color="000000"/>
            </w:tcBorders>
          </w:tcPr>
          <w:p w14:paraId="070C971B"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Chemistry </w:t>
            </w:r>
          </w:p>
        </w:tc>
      </w:tr>
      <w:tr w:rsidR="009E0CD0" w:rsidRPr="00916F0D" w14:paraId="5DCC8159"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99437CF"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302</w:t>
            </w:r>
          </w:p>
        </w:tc>
        <w:tc>
          <w:tcPr>
            <w:tcW w:w="6812" w:type="dxa"/>
            <w:tcBorders>
              <w:top w:val="single" w:sz="8" w:space="0" w:color="000000"/>
              <w:left w:val="single" w:sz="8" w:space="0" w:color="000000"/>
              <w:bottom w:val="single" w:sz="8" w:space="0" w:color="000000"/>
            </w:tcBorders>
          </w:tcPr>
          <w:p w14:paraId="762E0040"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Immunology </w:t>
            </w:r>
          </w:p>
        </w:tc>
      </w:tr>
      <w:tr w:rsidR="009E0CD0" w:rsidRPr="00916F0D" w14:paraId="792A650C" w14:textId="77777777" w:rsidTr="008E5B26">
        <w:trPr>
          <w:trHeight w:val="340"/>
        </w:trPr>
        <w:tc>
          <w:tcPr>
            <w:tcW w:w="1638" w:type="dxa"/>
            <w:gridSpan w:val="2"/>
            <w:tcBorders>
              <w:top w:val="single" w:sz="8" w:space="0" w:color="000000"/>
              <w:bottom w:val="single" w:sz="8" w:space="0" w:color="000000"/>
              <w:right w:val="single" w:sz="8" w:space="0" w:color="000000"/>
            </w:tcBorders>
          </w:tcPr>
          <w:p w14:paraId="098B14F8"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304</w:t>
            </w:r>
          </w:p>
        </w:tc>
        <w:tc>
          <w:tcPr>
            <w:tcW w:w="6812" w:type="dxa"/>
            <w:tcBorders>
              <w:top w:val="single" w:sz="8" w:space="0" w:color="000000"/>
              <w:left w:val="single" w:sz="8" w:space="0" w:color="000000"/>
              <w:bottom w:val="single" w:sz="8" w:space="0" w:color="000000"/>
            </w:tcBorders>
          </w:tcPr>
          <w:p w14:paraId="37B01535"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Nonroutine dialysis </w:t>
            </w:r>
          </w:p>
        </w:tc>
      </w:tr>
      <w:tr w:rsidR="009E0CD0" w:rsidRPr="00916F0D" w14:paraId="5A36A50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A73728C"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305</w:t>
            </w:r>
          </w:p>
        </w:tc>
        <w:tc>
          <w:tcPr>
            <w:tcW w:w="6812" w:type="dxa"/>
            <w:tcBorders>
              <w:top w:val="single" w:sz="8" w:space="0" w:color="000000"/>
              <w:left w:val="single" w:sz="8" w:space="0" w:color="000000"/>
              <w:bottom w:val="single" w:sz="8" w:space="0" w:color="000000"/>
            </w:tcBorders>
          </w:tcPr>
          <w:p w14:paraId="69FE41FE"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Hematology </w:t>
            </w:r>
          </w:p>
        </w:tc>
      </w:tr>
      <w:tr w:rsidR="009E0CD0" w:rsidRPr="00916F0D" w14:paraId="0FA48813"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D65219A"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306</w:t>
            </w:r>
          </w:p>
        </w:tc>
        <w:tc>
          <w:tcPr>
            <w:tcW w:w="6812" w:type="dxa"/>
            <w:tcBorders>
              <w:top w:val="single" w:sz="8" w:space="0" w:color="000000"/>
              <w:left w:val="single" w:sz="8" w:space="0" w:color="000000"/>
              <w:bottom w:val="single" w:sz="8" w:space="0" w:color="000000"/>
            </w:tcBorders>
          </w:tcPr>
          <w:p w14:paraId="2BC71605"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Bacteriology and microbiology </w:t>
            </w:r>
          </w:p>
        </w:tc>
      </w:tr>
      <w:tr w:rsidR="009E0CD0" w:rsidRPr="00916F0D" w14:paraId="6C5647B4"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604F49B"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307</w:t>
            </w:r>
          </w:p>
        </w:tc>
        <w:tc>
          <w:tcPr>
            <w:tcW w:w="6812" w:type="dxa"/>
            <w:tcBorders>
              <w:top w:val="single" w:sz="8" w:space="0" w:color="000000"/>
              <w:left w:val="single" w:sz="8" w:space="0" w:color="000000"/>
              <w:bottom w:val="single" w:sz="8" w:space="0" w:color="000000"/>
            </w:tcBorders>
          </w:tcPr>
          <w:p w14:paraId="77289E85"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Urology </w:t>
            </w:r>
          </w:p>
        </w:tc>
      </w:tr>
      <w:tr w:rsidR="009E0CD0" w:rsidRPr="00916F0D" w14:paraId="178D1766"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509BA1A" w14:textId="77777777" w:rsidR="009E0CD0" w:rsidRPr="00916F0D" w:rsidRDefault="009E0CD0" w:rsidP="008E5B26">
            <w:pPr>
              <w:pStyle w:val="Default"/>
              <w:spacing w:before="40" w:after="40"/>
              <w:contextualSpacing/>
              <w:jc w:val="center"/>
              <w:rPr>
                <w:rFonts w:ascii="Times New Roman" w:hAnsi="Times New Roman" w:cs="Times New Roman"/>
                <w:color w:val="auto"/>
                <w:sz w:val="22"/>
                <w:szCs w:val="22"/>
              </w:rPr>
            </w:pPr>
            <w:r w:rsidRPr="00916F0D">
              <w:rPr>
                <w:rFonts w:ascii="Times New Roman" w:hAnsi="Times New Roman" w:cs="Times New Roman"/>
                <w:color w:val="auto"/>
                <w:sz w:val="22"/>
                <w:szCs w:val="22"/>
              </w:rPr>
              <w:t>0309</w:t>
            </w:r>
          </w:p>
        </w:tc>
        <w:tc>
          <w:tcPr>
            <w:tcW w:w="6812" w:type="dxa"/>
            <w:tcBorders>
              <w:top w:val="single" w:sz="8" w:space="0" w:color="000000"/>
              <w:left w:val="single" w:sz="8" w:space="0" w:color="000000"/>
              <w:bottom w:val="single" w:sz="8" w:space="0" w:color="000000"/>
            </w:tcBorders>
          </w:tcPr>
          <w:p w14:paraId="21355F13" w14:textId="77777777" w:rsidR="009E0CD0" w:rsidRPr="00916F0D" w:rsidRDefault="009E0CD0" w:rsidP="008E5B26">
            <w:pPr>
              <w:pStyle w:val="Default"/>
              <w:spacing w:before="40" w:after="40"/>
              <w:contextualSpacing/>
              <w:rPr>
                <w:rFonts w:ascii="Times New Roman" w:hAnsi="Times New Roman" w:cs="Times New Roman"/>
                <w:color w:val="auto"/>
                <w:sz w:val="22"/>
                <w:szCs w:val="22"/>
              </w:rPr>
            </w:pPr>
            <w:r w:rsidRPr="00916F0D">
              <w:rPr>
                <w:rFonts w:ascii="Times New Roman" w:hAnsi="Times New Roman" w:cs="Times New Roman"/>
                <w:color w:val="auto"/>
                <w:sz w:val="22"/>
                <w:szCs w:val="22"/>
              </w:rPr>
              <w:t xml:space="preserve">Other </w:t>
            </w:r>
          </w:p>
        </w:tc>
      </w:tr>
      <w:tr w:rsidR="009E0CD0" w:rsidRPr="00916F0D" w14:paraId="6DBD7F55" w14:textId="77777777" w:rsidTr="008E5B26">
        <w:trPr>
          <w:trHeight w:val="20"/>
        </w:trPr>
        <w:tc>
          <w:tcPr>
            <w:tcW w:w="8450" w:type="dxa"/>
            <w:gridSpan w:val="3"/>
            <w:tcBorders>
              <w:top w:val="single" w:sz="8" w:space="0" w:color="000000"/>
              <w:bottom w:val="single" w:sz="8" w:space="0" w:color="000000"/>
            </w:tcBorders>
            <w:shd w:val="clear" w:color="auto" w:fill="FFFFFF"/>
            <w:vAlign w:val="center"/>
          </w:tcPr>
          <w:p w14:paraId="1AC76013" w14:textId="77777777" w:rsidR="009E0CD0" w:rsidRPr="00916F0D" w:rsidRDefault="009E0CD0" w:rsidP="008E5B26">
            <w:pPr>
              <w:autoSpaceDE w:val="0"/>
              <w:autoSpaceDN w:val="0"/>
              <w:adjustRightInd w:val="0"/>
              <w:spacing w:before="60" w:after="60" w:line="276" w:lineRule="auto"/>
              <w:jc w:val="center"/>
              <w:rPr>
                <w:sz w:val="22"/>
                <w:szCs w:val="22"/>
              </w:rPr>
            </w:pPr>
            <w:r w:rsidRPr="00916F0D">
              <w:rPr>
                <w:b/>
                <w:bCs/>
                <w:sz w:val="22"/>
                <w:szCs w:val="22"/>
              </w:rPr>
              <w:t>031X Laboratory Pathological – General</w:t>
            </w:r>
          </w:p>
        </w:tc>
      </w:tr>
      <w:tr w:rsidR="009E0CD0" w:rsidRPr="00916F0D" w14:paraId="19ED44AB"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19CAD63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10</w:t>
            </w:r>
          </w:p>
        </w:tc>
        <w:tc>
          <w:tcPr>
            <w:tcW w:w="6812" w:type="dxa"/>
            <w:tcBorders>
              <w:top w:val="single" w:sz="8" w:space="0" w:color="000000"/>
              <w:left w:val="single" w:sz="8" w:space="0" w:color="000000"/>
              <w:bottom w:val="single" w:sz="8" w:space="0" w:color="000000"/>
            </w:tcBorders>
          </w:tcPr>
          <w:p w14:paraId="1587E87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Laboratory pathological – general </w:t>
            </w:r>
          </w:p>
        </w:tc>
      </w:tr>
      <w:tr w:rsidR="009E0CD0" w:rsidRPr="00916F0D" w14:paraId="0FE92C2B"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E70132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11</w:t>
            </w:r>
          </w:p>
        </w:tc>
        <w:tc>
          <w:tcPr>
            <w:tcW w:w="6812" w:type="dxa"/>
            <w:tcBorders>
              <w:top w:val="single" w:sz="8" w:space="0" w:color="000000"/>
              <w:left w:val="single" w:sz="8" w:space="0" w:color="000000"/>
              <w:bottom w:val="single" w:sz="8" w:space="0" w:color="000000"/>
            </w:tcBorders>
          </w:tcPr>
          <w:p w14:paraId="6C9AF65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Cytology </w:t>
            </w:r>
          </w:p>
        </w:tc>
      </w:tr>
      <w:tr w:rsidR="009E0CD0" w:rsidRPr="00916F0D" w14:paraId="6F700347"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F5028E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12</w:t>
            </w:r>
          </w:p>
        </w:tc>
        <w:tc>
          <w:tcPr>
            <w:tcW w:w="6812" w:type="dxa"/>
            <w:tcBorders>
              <w:top w:val="single" w:sz="8" w:space="0" w:color="000000"/>
              <w:left w:val="single" w:sz="8" w:space="0" w:color="000000"/>
              <w:bottom w:val="single" w:sz="8" w:space="0" w:color="000000"/>
            </w:tcBorders>
          </w:tcPr>
          <w:p w14:paraId="413D804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Histology </w:t>
            </w:r>
          </w:p>
        </w:tc>
      </w:tr>
      <w:tr w:rsidR="009E0CD0" w:rsidRPr="00916F0D" w14:paraId="5B008391"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73ABDE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14</w:t>
            </w:r>
          </w:p>
        </w:tc>
        <w:tc>
          <w:tcPr>
            <w:tcW w:w="6812" w:type="dxa"/>
            <w:tcBorders>
              <w:top w:val="single" w:sz="8" w:space="0" w:color="000000"/>
              <w:left w:val="single" w:sz="8" w:space="0" w:color="000000"/>
              <w:bottom w:val="single" w:sz="8" w:space="0" w:color="000000"/>
            </w:tcBorders>
          </w:tcPr>
          <w:p w14:paraId="6394B56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Biopsy </w:t>
            </w:r>
          </w:p>
        </w:tc>
      </w:tr>
      <w:tr w:rsidR="009E0CD0" w:rsidRPr="00916F0D" w14:paraId="0D36372C"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DC4264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19</w:t>
            </w:r>
          </w:p>
        </w:tc>
        <w:tc>
          <w:tcPr>
            <w:tcW w:w="6812" w:type="dxa"/>
            <w:tcBorders>
              <w:top w:val="single" w:sz="8" w:space="0" w:color="000000"/>
              <w:left w:val="single" w:sz="8" w:space="0" w:color="000000"/>
              <w:bottom w:val="single" w:sz="8" w:space="0" w:color="000000"/>
            </w:tcBorders>
            <w:shd w:val="clear" w:color="auto" w:fill="FFFFFF"/>
          </w:tcPr>
          <w:p w14:paraId="28FD01A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3D830DA2" w14:textId="77777777" w:rsidTr="008E5B26">
        <w:trPr>
          <w:trHeight w:val="475"/>
        </w:trPr>
        <w:tc>
          <w:tcPr>
            <w:tcW w:w="8450" w:type="dxa"/>
            <w:gridSpan w:val="3"/>
            <w:tcBorders>
              <w:top w:val="single" w:sz="8" w:space="0" w:color="000000"/>
              <w:bottom w:val="single" w:sz="8" w:space="0" w:color="000000"/>
            </w:tcBorders>
            <w:shd w:val="clear" w:color="auto" w:fill="FFFFFF"/>
            <w:vAlign w:val="center"/>
          </w:tcPr>
          <w:p w14:paraId="73EF46FB" w14:textId="77777777" w:rsidR="009E0CD0" w:rsidRPr="00916F0D" w:rsidRDefault="009E0CD0" w:rsidP="008E5B26">
            <w:pPr>
              <w:autoSpaceDE w:val="0"/>
              <w:autoSpaceDN w:val="0"/>
              <w:adjustRightInd w:val="0"/>
              <w:spacing w:before="60" w:after="60"/>
              <w:contextualSpacing/>
              <w:jc w:val="center"/>
              <w:rPr>
                <w:sz w:val="22"/>
                <w:szCs w:val="22"/>
              </w:rPr>
            </w:pPr>
            <w:r w:rsidRPr="00916F0D">
              <w:rPr>
                <w:b/>
                <w:bCs/>
                <w:sz w:val="22"/>
                <w:szCs w:val="22"/>
              </w:rPr>
              <w:t>032X Radiology – Diagnostic</w:t>
            </w:r>
          </w:p>
        </w:tc>
      </w:tr>
      <w:tr w:rsidR="009E0CD0" w:rsidRPr="00916F0D" w14:paraId="42729C8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7AEE2D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20</w:t>
            </w:r>
          </w:p>
        </w:tc>
        <w:tc>
          <w:tcPr>
            <w:tcW w:w="6812" w:type="dxa"/>
            <w:tcBorders>
              <w:top w:val="single" w:sz="8" w:space="0" w:color="000000"/>
              <w:left w:val="single" w:sz="8" w:space="0" w:color="000000"/>
              <w:bottom w:val="single" w:sz="8" w:space="0" w:color="000000"/>
            </w:tcBorders>
          </w:tcPr>
          <w:p w14:paraId="3B40DD3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2A235C75"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1EAFCC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21</w:t>
            </w:r>
          </w:p>
        </w:tc>
        <w:tc>
          <w:tcPr>
            <w:tcW w:w="6812" w:type="dxa"/>
            <w:tcBorders>
              <w:top w:val="single" w:sz="8" w:space="0" w:color="000000"/>
              <w:left w:val="single" w:sz="8" w:space="0" w:color="000000"/>
              <w:bottom w:val="single" w:sz="8" w:space="0" w:color="000000"/>
            </w:tcBorders>
          </w:tcPr>
          <w:p w14:paraId="6EF0E23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Angiocardiography </w:t>
            </w:r>
          </w:p>
        </w:tc>
      </w:tr>
      <w:tr w:rsidR="009E0CD0" w:rsidRPr="00916F0D" w14:paraId="647D8813"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99EAD6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22</w:t>
            </w:r>
          </w:p>
        </w:tc>
        <w:tc>
          <w:tcPr>
            <w:tcW w:w="6812" w:type="dxa"/>
            <w:tcBorders>
              <w:top w:val="single" w:sz="8" w:space="0" w:color="000000"/>
              <w:left w:val="single" w:sz="8" w:space="0" w:color="000000"/>
              <w:bottom w:val="single" w:sz="8" w:space="0" w:color="000000"/>
            </w:tcBorders>
          </w:tcPr>
          <w:p w14:paraId="476E108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Arthrography </w:t>
            </w:r>
          </w:p>
        </w:tc>
      </w:tr>
      <w:tr w:rsidR="009E0CD0" w:rsidRPr="00916F0D" w14:paraId="2CF69DA4"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EDA2A1A"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23</w:t>
            </w:r>
          </w:p>
        </w:tc>
        <w:tc>
          <w:tcPr>
            <w:tcW w:w="6812" w:type="dxa"/>
            <w:tcBorders>
              <w:top w:val="single" w:sz="8" w:space="0" w:color="000000"/>
              <w:left w:val="single" w:sz="8" w:space="0" w:color="000000"/>
              <w:bottom w:val="single" w:sz="8" w:space="0" w:color="000000"/>
            </w:tcBorders>
          </w:tcPr>
          <w:p w14:paraId="528E022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Arteriography </w:t>
            </w:r>
          </w:p>
        </w:tc>
      </w:tr>
      <w:tr w:rsidR="009E0CD0" w:rsidRPr="00916F0D" w14:paraId="1DF1D2BA"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0C0A6AE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24</w:t>
            </w:r>
          </w:p>
        </w:tc>
        <w:tc>
          <w:tcPr>
            <w:tcW w:w="6812" w:type="dxa"/>
            <w:tcBorders>
              <w:top w:val="single" w:sz="8" w:space="0" w:color="000000"/>
              <w:left w:val="single" w:sz="8" w:space="0" w:color="000000"/>
              <w:bottom w:val="single" w:sz="8" w:space="0" w:color="000000"/>
            </w:tcBorders>
          </w:tcPr>
          <w:p w14:paraId="06B30C7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Chest X ray </w:t>
            </w:r>
          </w:p>
        </w:tc>
      </w:tr>
      <w:tr w:rsidR="009E0CD0" w:rsidRPr="00916F0D" w14:paraId="182AF0E9"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12DE47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29</w:t>
            </w:r>
          </w:p>
        </w:tc>
        <w:tc>
          <w:tcPr>
            <w:tcW w:w="6812" w:type="dxa"/>
            <w:tcBorders>
              <w:top w:val="single" w:sz="8" w:space="0" w:color="000000"/>
              <w:left w:val="single" w:sz="8" w:space="0" w:color="000000"/>
              <w:bottom w:val="single" w:sz="8" w:space="0" w:color="000000"/>
            </w:tcBorders>
            <w:shd w:val="clear" w:color="auto" w:fill="FFFFFF"/>
          </w:tcPr>
          <w:p w14:paraId="38A27A3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p w14:paraId="4C37EA79" w14:textId="77777777" w:rsidR="009E0CD0" w:rsidRPr="00916F0D" w:rsidRDefault="009E0CD0" w:rsidP="008E5B26">
            <w:pPr>
              <w:autoSpaceDE w:val="0"/>
              <w:autoSpaceDN w:val="0"/>
              <w:adjustRightInd w:val="0"/>
              <w:spacing w:before="40" w:after="40"/>
              <w:contextualSpacing/>
              <w:rPr>
                <w:sz w:val="6"/>
                <w:szCs w:val="6"/>
              </w:rPr>
            </w:pPr>
          </w:p>
        </w:tc>
      </w:tr>
      <w:tr w:rsidR="009E0CD0" w:rsidRPr="00916F0D" w14:paraId="4CDA48DA" w14:textId="77777777" w:rsidTr="008E5B26">
        <w:trPr>
          <w:trHeight w:val="227"/>
        </w:trPr>
        <w:tc>
          <w:tcPr>
            <w:tcW w:w="8450" w:type="dxa"/>
            <w:gridSpan w:val="3"/>
            <w:tcBorders>
              <w:top w:val="single" w:sz="8" w:space="0" w:color="000000"/>
              <w:bottom w:val="single" w:sz="8" w:space="0" w:color="000000"/>
            </w:tcBorders>
            <w:shd w:val="clear" w:color="auto" w:fill="FFFFFF"/>
          </w:tcPr>
          <w:p w14:paraId="4268E307"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33X Radiology – Therapeutic and/or Chemotherapy Administration </w:t>
            </w:r>
          </w:p>
        </w:tc>
      </w:tr>
      <w:tr w:rsidR="009E0CD0" w:rsidRPr="00916F0D" w14:paraId="777DC707"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D29ADB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30</w:t>
            </w:r>
          </w:p>
        </w:tc>
        <w:tc>
          <w:tcPr>
            <w:tcW w:w="6812" w:type="dxa"/>
            <w:tcBorders>
              <w:top w:val="single" w:sz="8" w:space="0" w:color="000000"/>
              <w:left w:val="single" w:sz="8" w:space="0" w:color="000000"/>
              <w:bottom w:val="single" w:sz="8" w:space="0" w:color="000000"/>
            </w:tcBorders>
          </w:tcPr>
          <w:p w14:paraId="72F9E2C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6A4FB675"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F49568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31</w:t>
            </w:r>
          </w:p>
        </w:tc>
        <w:tc>
          <w:tcPr>
            <w:tcW w:w="6812" w:type="dxa"/>
            <w:tcBorders>
              <w:top w:val="single" w:sz="8" w:space="0" w:color="000000"/>
              <w:left w:val="single" w:sz="8" w:space="0" w:color="000000"/>
              <w:bottom w:val="single" w:sz="8" w:space="0" w:color="000000"/>
            </w:tcBorders>
          </w:tcPr>
          <w:p w14:paraId="2B8A0E3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Chemotherapy administration – injected </w:t>
            </w:r>
          </w:p>
        </w:tc>
      </w:tr>
      <w:tr w:rsidR="009E0CD0" w:rsidRPr="00916F0D" w14:paraId="23C11DB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0F1790F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32</w:t>
            </w:r>
          </w:p>
        </w:tc>
        <w:tc>
          <w:tcPr>
            <w:tcW w:w="6812" w:type="dxa"/>
            <w:tcBorders>
              <w:top w:val="single" w:sz="8" w:space="0" w:color="000000"/>
              <w:left w:val="single" w:sz="8" w:space="0" w:color="000000"/>
              <w:bottom w:val="single" w:sz="8" w:space="0" w:color="000000"/>
            </w:tcBorders>
          </w:tcPr>
          <w:p w14:paraId="1621A4E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Chemotherapy – oral </w:t>
            </w:r>
          </w:p>
        </w:tc>
      </w:tr>
      <w:tr w:rsidR="009E0CD0" w:rsidRPr="00916F0D" w14:paraId="74DC6BB3"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29D0A5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33</w:t>
            </w:r>
          </w:p>
        </w:tc>
        <w:tc>
          <w:tcPr>
            <w:tcW w:w="6812" w:type="dxa"/>
            <w:tcBorders>
              <w:top w:val="single" w:sz="8" w:space="0" w:color="000000"/>
              <w:left w:val="single" w:sz="8" w:space="0" w:color="000000"/>
              <w:bottom w:val="single" w:sz="8" w:space="0" w:color="000000"/>
            </w:tcBorders>
          </w:tcPr>
          <w:p w14:paraId="1DA2427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Radiation therapy </w:t>
            </w:r>
          </w:p>
        </w:tc>
      </w:tr>
      <w:tr w:rsidR="009E0CD0" w:rsidRPr="00916F0D" w14:paraId="2746E2C2"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71CB32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35</w:t>
            </w:r>
          </w:p>
        </w:tc>
        <w:tc>
          <w:tcPr>
            <w:tcW w:w="6812" w:type="dxa"/>
            <w:tcBorders>
              <w:top w:val="single" w:sz="8" w:space="0" w:color="000000"/>
              <w:left w:val="single" w:sz="8" w:space="0" w:color="000000"/>
              <w:bottom w:val="single" w:sz="8" w:space="0" w:color="000000"/>
            </w:tcBorders>
            <w:shd w:val="clear" w:color="auto" w:fill="FFFFFF"/>
          </w:tcPr>
          <w:p w14:paraId="3310D1A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Chemotherapy administration – IV </w:t>
            </w:r>
          </w:p>
        </w:tc>
      </w:tr>
      <w:tr w:rsidR="009E0CD0" w:rsidRPr="00916F0D" w14:paraId="505643DF"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575FB1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lastRenderedPageBreak/>
              <w:t>0339</w:t>
            </w:r>
          </w:p>
        </w:tc>
        <w:tc>
          <w:tcPr>
            <w:tcW w:w="6812" w:type="dxa"/>
            <w:tcBorders>
              <w:top w:val="single" w:sz="8" w:space="0" w:color="000000"/>
              <w:left w:val="single" w:sz="8" w:space="0" w:color="000000"/>
              <w:bottom w:val="single" w:sz="8" w:space="0" w:color="000000"/>
            </w:tcBorders>
            <w:shd w:val="clear" w:color="auto" w:fill="FFFFFF"/>
          </w:tcPr>
          <w:p w14:paraId="7A2DF67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Therapeutic and/or chemo admin </w:t>
            </w:r>
          </w:p>
        </w:tc>
      </w:tr>
      <w:tr w:rsidR="009E0CD0" w:rsidRPr="00916F0D" w14:paraId="1A9EBC5A" w14:textId="77777777" w:rsidTr="008E5B26">
        <w:trPr>
          <w:trHeight w:val="124"/>
        </w:trPr>
        <w:tc>
          <w:tcPr>
            <w:tcW w:w="8450" w:type="dxa"/>
            <w:gridSpan w:val="3"/>
            <w:tcBorders>
              <w:top w:val="single" w:sz="8" w:space="0" w:color="000000"/>
              <w:bottom w:val="single" w:sz="8" w:space="0" w:color="000000"/>
            </w:tcBorders>
            <w:shd w:val="clear" w:color="auto" w:fill="FFFFFF"/>
          </w:tcPr>
          <w:p w14:paraId="1876A4D8"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34X Nuclear Medicine </w:t>
            </w:r>
          </w:p>
        </w:tc>
      </w:tr>
      <w:tr w:rsidR="009E0CD0" w:rsidRPr="00916F0D" w14:paraId="458335F4"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6AC7FE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40</w:t>
            </w:r>
          </w:p>
        </w:tc>
        <w:tc>
          <w:tcPr>
            <w:tcW w:w="6812" w:type="dxa"/>
            <w:tcBorders>
              <w:top w:val="single" w:sz="8" w:space="0" w:color="000000"/>
              <w:left w:val="single" w:sz="8" w:space="0" w:color="000000"/>
              <w:bottom w:val="single" w:sz="8" w:space="0" w:color="000000"/>
            </w:tcBorders>
          </w:tcPr>
          <w:p w14:paraId="32B42F3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7C1C4B0F"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5B9B29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41</w:t>
            </w:r>
          </w:p>
        </w:tc>
        <w:tc>
          <w:tcPr>
            <w:tcW w:w="6812" w:type="dxa"/>
            <w:tcBorders>
              <w:top w:val="single" w:sz="8" w:space="0" w:color="000000"/>
              <w:left w:val="single" w:sz="8" w:space="0" w:color="000000"/>
              <w:bottom w:val="single" w:sz="8" w:space="0" w:color="000000"/>
            </w:tcBorders>
          </w:tcPr>
          <w:p w14:paraId="5005731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Diagnostic </w:t>
            </w:r>
          </w:p>
        </w:tc>
      </w:tr>
      <w:tr w:rsidR="009E0CD0" w:rsidRPr="00916F0D" w14:paraId="3ABDBDDC"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478704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42</w:t>
            </w:r>
          </w:p>
        </w:tc>
        <w:tc>
          <w:tcPr>
            <w:tcW w:w="6812" w:type="dxa"/>
            <w:tcBorders>
              <w:top w:val="single" w:sz="8" w:space="0" w:color="000000"/>
              <w:left w:val="single" w:sz="8" w:space="0" w:color="000000"/>
              <w:bottom w:val="single" w:sz="8" w:space="0" w:color="000000"/>
            </w:tcBorders>
          </w:tcPr>
          <w:p w14:paraId="7B77B73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Therapeutic </w:t>
            </w:r>
          </w:p>
        </w:tc>
      </w:tr>
      <w:tr w:rsidR="009E0CD0" w:rsidRPr="00916F0D" w14:paraId="70E956B9"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1C296FF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43</w:t>
            </w:r>
          </w:p>
        </w:tc>
        <w:tc>
          <w:tcPr>
            <w:tcW w:w="6812" w:type="dxa"/>
            <w:tcBorders>
              <w:top w:val="single" w:sz="8" w:space="0" w:color="000000"/>
              <w:left w:val="single" w:sz="8" w:space="0" w:color="000000"/>
              <w:bottom w:val="single" w:sz="8" w:space="0" w:color="000000"/>
            </w:tcBorders>
          </w:tcPr>
          <w:p w14:paraId="7CB96F2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Diagnostic radiopharmaceuticals </w:t>
            </w:r>
          </w:p>
        </w:tc>
      </w:tr>
      <w:tr w:rsidR="009E0CD0" w:rsidRPr="00916F0D" w14:paraId="0E3776C5"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2B0DC4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49</w:t>
            </w:r>
          </w:p>
        </w:tc>
        <w:tc>
          <w:tcPr>
            <w:tcW w:w="6812" w:type="dxa"/>
            <w:tcBorders>
              <w:top w:val="single" w:sz="8" w:space="0" w:color="000000"/>
              <w:left w:val="single" w:sz="8" w:space="0" w:color="000000"/>
              <w:bottom w:val="single" w:sz="8" w:space="0" w:color="000000"/>
            </w:tcBorders>
            <w:shd w:val="clear" w:color="auto" w:fill="FFFFFF"/>
          </w:tcPr>
          <w:p w14:paraId="15FFB7B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63D54F0C" w14:textId="77777777" w:rsidTr="008E5B26">
        <w:trPr>
          <w:trHeight w:val="124"/>
        </w:trPr>
        <w:tc>
          <w:tcPr>
            <w:tcW w:w="8450" w:type="dxa"/>
            <w:gridSpan w:val="3"/>
            <w:tcBorders>
              <w:top w:val="single" w:sz="8" w:space="0" w:color="000000"/>
              <w:bottom w:val="single" w:sz="8" w:space="0" w:color="000000"/>
            </w:tcBorders>
            <w:shd w:val="clear" w:color="auto" w:fill="FFFFFF"/>
          </w:tcPr>
          <w:p w14:paraId="00D41925"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35X Computerized Tomographic (CT) Scans </w:t>
            </w:r>
          </w:p>
        </w:tc>
      </w:tr>
      <w:tr w:rsidR="009E0CD0" w:rsidRPr="00916F0D" w14:paraId="4CEFE639"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0946587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 xml:space="preserve">0350 </w:t>
            </w:r>
          </w:p>
        </w:tc>
        <w:tc>
          <w:tcPr>
            <w:tcW w:w="6812" w:type="dxa"/>
            <w:tcBorders>
              <w:top w:val="single" w:sz="8" w:space="0" w:color="000000"/>
              <w:left w:val="single" w:sz="8" w:space="0" w:color="000000"/>
              <w:bottom w:val="single" w:sz="8" w:space="0" w:color="000000"/>
            </w:tcBorders>
          </w:tcPr>
          <w:p w14:paraId="6ABC17F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52CA179C"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A5FF8D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 xml:space="preserve">0351 </w:t>
            </w:r>
          </w:p>
        </w:tc>
        <w:tc>
          <w:tcPr>
            <w:tcW w:w="6812" w:type="dxa"/>
            <w:tcBorders>
              <w:top w:val="single" w:sz="8" w:space="0" w:color="000000"/>
              <w:left w:val="single" w:sz="8" w:space="0" w:color="000000"/>
              <w:bottom w:val="single" w:sz="8" w:space="0" w:color="000000"/>
            </w:tcBorders>
          </w:tcPr>
          <w:p w14:paraId="3EDA2BA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Head scan </w:t>
            </w:r>
          </w:p>
        </w:tc>
      </w:tr>
      <w:tr w:rsidR="009E0CD0" w:rsidRPr="00916F0D" w14:paraId="370444C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DF8A95E"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 xml:space="preserve">0352 </w:t>
            </w:r>
          </w:p>
        </w:tc>
        <w:tc>
          <w:tcPr>
            <w:tcW w:w="6812" w:type="dxa"/>
            <w:tcBorders>
              <w:top w:val="single" w:sz="8" w:space="0" w:color="000000"/>
              <w:left w:val="single" w:sz="8" w:space="0" w:color="000000"/>
              <w:bottom w:val="single" w:sz="8" w:space="0" w:color="000000"/>
            </w:tcBorders>
          </w:tcPr>
          <w:p w14:paraId="378651F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Body scan </w:t>
            </w:r>
          </w:p>
        </w:tc>
      </w:tr>
      <w:tr w:rsidR="009E0CD0" w:rsidRPr="00916F0D" w14:paraId="4E2FD57D"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9CE84E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 xml:space="preserve">0359 </w:t>
            </w:r>
          </w:p>
        </w:tc>
        <w:tc>
          <w:tcPr>
            <w:tcW w:w="6812" w:type="dxa"/>
            <w:tcBorders>
              <w:top w:val="single" w:sz="8" w:space="0" w:color="000000"/>
              <w:left w:val="single" w:sz="8" w:space="0" w:color="000000"/>
              <w:bottom w:val="single" w:sz="8" w:space="0" w:color="000000"/>
            </w:tcBorders>
            <w:shd w:val="clear" w:color="auto" w:fill="FFFFFF"/>
          </w:tcPr>
          <w:p w14:paraId="42CD046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4531DEC6" w14:textId="77777777" w:rsidTr="008E5B26">
        <w:trPr>
          <w:trHeight w:val="124"/>
        </w:trPr>
        <w:tc>
          <w:tcPr>
            <w:tcW w:w="8450" w:type="dxa"/>
            <w:gridSpan w:val="3"/>
            <w:tcBorders>
              <w:top w:val="single" w:sz="8" w:space="0" w:color="000000"/>
              <w:bottom w:val="single" w:sz="8" w:space="0" w:color="000000"/>
            </w:tcBorders>
            <w:shd w:val="clear" w:color="auto" w:fill="FFFFFF"/>
          </w:tcPr>
          <w:p w14:paraId="1C1DFAF9"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36X Operating Room Services </w:t>
            </w:r>
          </w:p>
        </w:tc>
      </w:tr>
      <w:tr w:rsidR="009E0CD0" w:rsidRPr="00916F0D" w14:paraId="2C73193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53C343D"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60</w:t>
            </w:r>
          </w:p>
        </w:tc>
        <w:tc>
          <w:tcPr>
            <w:tcW w:w="6812" w:type="dxa"/>
            <w:tcBorders>
              <w:top w:val="single" w:sz="8" w:space="0" w:color="000000"/>
              <w:left w:val="single" w:sz="8" w:space="0" w:color="000000"/>
              <w:bottom w:val="single" w:sz="8" w:space="0" w:color="000000"/>
            </w:tcBorders>
          </w:tcPr>
          <w:p w14:paraId="11ACC7A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403EAED0"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69A655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61</w:t>
            </w:r>
          </w:p>
        </w:tc>
        <w:tc>
          <w:tcPr>
            <w:tcW w:w="6812" w:type="dxa"/>
            <w:tcBorders>
              <w:top w:val="single" w:sz="8" w:space="0" w:color="000000"/>
              <w:left w:val="single" w:sz="8" w:space="0" w:color="000000"/>
              <w:bottom w:val="single" w:sz="8" w:space="0" w:color="000000"/>
            </w:tcBorders>
            <w:shd w:val="clear" w:color="auto" w:fill="FFFFFF"/>
          </w:tcPr>
          <w:p w14:paraId="7C2F5E3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Minor surgery </w:t>
            </w:r>
          </w:p>
        </w:tc>
      </w:tr>
      <w:tr w:rsidR="009E0CD0" w:rsidRPr="00916F0D" w14:paraId="0ACFC3C0" w14:textId="77777777" w:rsidTr="008E5B26">
        <w:trPr>
          <w:trHeight w:val="124"/>
        </w:trPr>
        <w:tc>
          <w:tcPr>
            <w:tcW w:w="8450" w:type="dxa"/>
            <w:gridSpan w:val="3"/>
            <w:tcBorders>
              <w:top w:val="single" w:sz="8" w:space="0" w:color="000000"/>
              <w:bottom w:val="single" w:sz="8" w:space="0" w:color="000000"/>
            </w:tcBorders>
            <w:shd w:val="clear" w:color="auto" w:fill="FFFFFF"/>
          </w:tcPr>
          <w:p w14:paraId="3FC53003"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37X Anesthesia </w:t>
            </w:r>
          </w:p>
        </w:tc>
      </w:tr>
      <w:tr w:rsidR="009E0CD0" w:rsidRPr="00916F0D" w14:paraId="64205EB3"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F955C5D"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70</w:t>
            </w:r>
          </w:p>
        </w:tc>
        <w:tc>
          <w:tcPr>
            <w:tcW w:w="6812" w:type="dxa"/>
            <w:tcBorders>
              <w:top w:val="single" w:sz="8" w:space="0" w:color="000000"/>
              <w:left w:val="single" w:sz="8" w:space="0" w:color="000000"/>
              <w:bottom w:val="single" w:sz="8" w:space="0" w:color="000000"/>
            </w:tcBorders>
          </w:tcPr>
          <w:p w14:paraId="00053DCC"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15B7F19F"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8DDDD9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71</w:t>
            </w:r>
          </w:p>
        </w:tc>
        <w:tc>
          <w:tcPr>
            <w:tcW w:w="6812" w:type="dxa"/>
            <w:tcBorders>
              <w:top w:val="single" w:sz="8" w:space="0" w:color="000000"/>
              <w:left w:val="single" w:sz="8" w:space="0" w:color="000000"/>
              <w:bottom w:val="single" w:sz="8" w:space="0" w:color="000000"/>
            </w:tcBorders>
          </w:tcPr>
          <w:p w14:paraId="028A7BB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Anesthesia incident to radiology </w:t>
            </w:r>
          </w:p>
        </w:tc>
      </w:tr>
      <w:tr w:rsidR="009E0CD0" w:rsidRPr="00916F0D" w14:paraId="2944AFB6"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CBD1CB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72</w:t>
            </w:r>
          </w:p>
        </w:tc>
        <w:tc>
          <w:tcPr>
            <w:tcW w:w="6812" w:type="dxa"/>
            <w:tcBorders>
              <w:top w:val="single" w:sz="8" w:space="0" w:color="000000"/>
              <w:left w:val="single" w:sz="8" w:space="0" w:color="000000"/>
              <w:bottom w:val="single" w:sz="8" w:space="0" w:color="000000"/>
            </w:tcBorders>
            <w:shd w:val="clear" w:color="auto" w:fill="FFFFFF"/>
          </w:tcPr>
          <w:p w14:paraId="0E03223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Anesthesia incident to other diagnostic services </w:t>
            </w:r>
          </w:p>
        </w:tc>
      </w:tr>
      <w:tr w:rsidR="009E0CD0" w:rsidRPr="00916F0D" w14:paraId="69C04C2F"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B15AC2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74</w:t>
            </w:r>
          </w:p>
        </w:tc>
        <w:tc>
          <w:tcPr>
            <w:tcW w:w="6812" w:type="dxa"/>
            <w:tcBorders>
              <w:top w:val="single" w:sz="8" w:space="0" w:color="000000"/>
              <w:left w:val="single" w:sz="8" w:space="0" w:color="000000"/>
              <w:bottom w:val="single" w:sz="8" w:space="0" w:color="000000"/>
            </w:tcBorders>
            <w:shd w:val="clear" w:color="auto" w:fill="FFFFFF"/>
          </w:tcPr>
          <w:p w14:paraId="19799E7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Acupuncture</w:t>
            </w:r>
          </w:p>
        </w:tc>
      </w:tr>
      <w:tr w:rsidR="009E0CD0" w:rsidRPr="00916F0D" w14:paraId="6B0AC555"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1379FF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79</w:t>
            </w:r>
          </w:p>
        </w:tc>
        <w:tc>
          <w:tcPr>
            <w:tcW w:w="6812" w:type="dxa"/>
            <w:tcBorders>
              <w:top w:val="single" w:sz="8" w:space="0" w:color="000000"/>
              <w:left w:val="single" w:sz="8" w:space="0" w:color="000000"/>
              <w:bottom w:val="single" w:sz="8" w:space="0" w:color="000000"/>
            </w:tcBorders>
            <w:shd w:val="clear" w:color="auto" w:fill="FFFFFF"/>
          </w:tcPr>
          <w:p w14:paraId="1DFF6D2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anesthesia</w:t>
            </w:r>
          </w:p>
        </w:tc>
      </w:tr>
      <w:tr w:rsidR="009E0CD0" w:rsidRPr="00916F0D" w14:paraId="3DDEFEA7" w14:textId="77777777" w:rsidTr="008E5B26">
        <w:trPr>
          <w:trHeight w:val="124"/>
        </w:trPr>
        <w:tc>
          <w:tcPr>
            <w:tcW w:w="8450" w:type="dxa"/>
            <w:gridSpan w:val="3"/>
            <w:tcBorders>
              <w:top w:val="single" w:sz="8" w:space="0" w:color="000000"/>
              <w:bottom w:val="single" w:sz="8" w:space="0" w:color="000000"/>
            </w:tcBorders>
            <w:shd w:val="clear" w:color="auto" w:fill="FFFFFF"/>
          </w:tcPr>
          <w:p w14:paraId="1741441E"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39X Blood Storage and Processing </w:t>
            </w:r>
          </w:p>
        </w:tc>
      </w:tr>
      <w:tr w:rsidR="009E0CD0" w:rsidRPr="00916F0D" w14:paraId="3D383D2C"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EDC18A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90</w:t>
            </w:r>
          </w:p>
        </w:tc>
        <w:tc>
          <w:tcPr>
            <w:tcW w:w="6812" w:type="dxa"/>
            <w:tcBorders>
              <w:top w:val="single" w:sz="8" w:space="0" w:color="000000"/>
              <w:left w:val="single" w:sz="8" w:space="0" w:color="000000"/>
              <w:bottom w:val="single" w:sz="8" w:space="0" w:color="000000"/>
            </w:tcBorders>
          </w:tcPr>
          <w:p w14:paraId="4CAA52D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47E8B9AA"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18F96A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91</w:t>
            </w:r>
          </w:p>
        </w:tc>
        <w:tc>
          <w:tcPr>
            <w:tcW w:w="6812" w:type="dxa"/>
            <w:tcBorders>
              <w:top w:val="single" w:sz="8" w:space="0" w:color="000000"/>
              <w:left w:val="single" w:sz="8" w:space="0" w:color="000000"/>
              <w:bottom w:val="single" w:sz="8" w:space="0" w:color="000000"/>
            </w:tcBorders>
            <w:shd w:val="clear" w:color="auto" w:fill="FFFFFF"/>
          </w:tcPr>
          <w:p w14:paraId="6C926990"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Administration </w:t>
            </w:r>
          </w:p>
        </w:tc>
      </w:tr>
      <w:tr w:rsidR="009E0CD0" w:rsidRPr="00916F0D" w14:paraId="1B53057A" w14:textId="77777777" w:rsidTr="008E5B26">
        <w:trPr>
          <w:trHeight w:val="268"/>
        </w:trPr>
        <w:tc>
          <w:tcPr>
            <w:tcW w:w="1638" w:type="dxa"/>
            <w:gridSpan w:val="2"/>
            <w:tcBorders>
              <w:top w:val="single" w:sz="8" w:space="0" w:color="000000"/>
              <w:bottom w:val="single" w:sz="8" w:space="0" w:color="000000"/>
              <w:right w:val="single" w:sz="8" w:space="0" w:color="000000"/>
            </w:tcBorders>
            <w:shd w:val="clear" w:color="auto" w:fill="FFFFFF"/>
          </w:tcPr>
          <w:p w14:paraId="46278E7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399</w:t>
            </w:r>
          </w:p>
        </w:tc>
        <w:tc>
          <w:tcPr>
            <w:tcW w:w="6812" w:type="dxa"/>
            <w:tcBorders>
              <w:top w:val="single" w:sz="8" w:space="0" w:color="000000"/>
              <w:left w:val="single" w:sz="8" w:space="0" w:color="000000"/>
              <w:bottom w:val="single" w:sz="8" w:space="0" w:color="000000"/>
            </w:tcBorders>
            <w:shd w:val="clear" w:color="auto" w:fill="FFFFFF"/>
          </w:tcPr>
          <w:p w14:paraId="76905D2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processing and storage</w:t>
            </w:r>
          </w:p>
        </w:tc>
      </w:tr>
      <w:tr w:rsidR="009E0CD0" w:rsidRPr="00916F0D" w14:paraId="0B34E144" w14:textId="77777777" w:rsidTr="008E5B26">
        <w:trPr>
          <w:trHeight w:val="124"/>
        </w:trPr>
        <w:tc>
          <w:tcPr>
            <w:tcW w:w="8450" w:type="dxa"/>
            <w:gridSpan w:val="3"/>
            <w:tcBorders>
              <w:top w:val="single" w:sz="8" w:space="0" w:color="000000"/>
              <w:bottom w:val="single" w:sz="8" w:space="0" w:color="000000"/>
            </w:tcBorders>
            <w:shd w:val="clear" w:color="auto" w:fill="FFFFFF"/>
          </w:tcPr>
          <w:p w14:paraId="5B05DE7A"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0X Other Imaging Services </w:t>
            </w:r>
          </w:p>
        </w:tc>
      </w:tr>
      <w:tr w:rsidR="009E0CD0" w:rsidRPr="00916F0D" w14:paraId="013D2055"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06B2933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00</w:t>
            </w:r>
          </w:p>
        </w:tc>
        <w:tc>
          <w:tcPr>
            <w:tcW w:w="6812" w:type="dxa"/>
            <w:tcBorders>
              <w:top w:val="single" w:sz="8" w:space="0" w:color="000000"/>
              <w:left w:val="single" w:sz="8" w:space="0" w:color="000000"/>
              <w:bottom w:val="single" w:sz="8" w:space="0" w:color="000000"/>
            </w:tcBorders>
          </w:tcPr>
          <w:p w14:paraId="0BC78B7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6010637E"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10E0BC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01</w:t>
            </w:r>
          </w:p>
        </w:tc>
        <w:tc>
          <w:tcPr>
            <w:tcW w:w="6812" w:type="dxa"/>
            <w:tcBorders>
              <w:top w:val="single" w:sz="8" w:space="0" w:color="000000"/>
              <w:left w:val="single" w:sz="8" w:space="0" w:color="000000"/>
              <w:bottom w:val="single" w:sz="8" w:space="0" w:color="000000"/>
            </w:tcBorders>
          </w:tcPr>
          <w:p w14:paraId="32E6EC9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Diagnostic mammography </w:t>
            </w:r>
          </w:p>
        </w:tc>
      </w:tr>
      <w:tr w:rsidR="009E0CD0" w:rsidRPr="00916F0D" w14:paraId="7E238304"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FC5C528"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02</w:t>
            </w:r>
          </w:p>
        </w:tc>
        <w:tc>
          <w:tcPr>
            <w:tcW w:w="6812" w:type="dxa"/>
            <w:tcBorders>
              <w:top w:val="single" w:sz="8" w:space="0" w:color="000000"/>
              <w:left w:val="single" w:sz="8" w:space="0" w:color="000000"/>
              <w:bottom w:val="single" w:sz="8" w:space="0" w:color="000000"/>
            </w:tcBorders>
          </w:tcPr>
          <w:p w14:paraId="112972B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Ultrasound </w:t>
            </w:r>
          </w:p>
        </w:tc>
      </w:tr>
      <w:tr w:rsidR="009E0CD0" w:rsidRPr="00916F0D" w14:paraId="4C77771F"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3661FC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03</w:t>
            </w:r>
          </w:p>
        </w:tc>
        <w:tc>
          <w:tcPr>
            <w:tcW w:w="6812" w:type="dxa"/>
            <w:tcBorders>
              <w:top w:val="single" w:sz="8" w:space="0" w:color="000000"/>
              <w:left w:val="single" w:sz="8" w:space="0" w:color="000000"/>
              <w:bottom w:val="single" w:sz="8" w:space="0" w:color="000000"/>
            </w:tcBorders>
          </w:tcPr>
          <w:p w14:paraId="6FDEABF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Screening mammography </w:t>
            </w:r>
          </w:p>
        </w:tc>
      </w:tr>
      <w:tr w:rsidR="009E0CD0" w:rsidRPr="00916F0D" w14:paraId="00D0151C"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E21C53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04</w:t>
            </w:r>
          </w:p>
        </w:tc>
        <w:tc>
          <w:tcPr>
            <w:tcW w:w="6812" w:type="dxa"/>
            <w:tcBorders>
              <w:top w:val="single" w:sz="8" w:space="0" w:color="000000"/>
              <w:left w:val="single" w:sz="8" w:space="0" w:color="000000"/>
              <w:bottom w:val="single" w:sz="8" w:space="0" w:color="000000"/>
            </w:tcBorders>
            <w:shd w:val="clear" w:color="auto" w:fill="FFFFFF"/>
          </w:tcPr>
          <w:p w14:paraId="1096B5F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Positron emission tomography (PET) </w:t>
            </w:r>
          </w:p>
        </w:tc>
      </w:tr>
      <w:tr w:rsidR="009E0CD0" w:rsidRPr="00916F0D" w14:paraId="7A0B10B0"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9C68C1E"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09</w:t>
            </w:r>
          </w:p>
        </w:tc>
        <w:tc>
          <w:tcPr>
            <w:tcW w:w="6812" w:type="dxa"/>
            <w:tcBorders>
              <w:top w:val="single" w:sz="8" w:space="0" w:color="000000"/>
              <w:left w:val="single" w:sz="8" w:space="0" w:color="000000"/>
              <w:bottom w:val="single" w:sz="8" w:space="0" w:color="000000"/>
            </w:tcBorders>
            <w:shd w:val="clear" w:color="auto" w:fill="FFFFFF"/>
          </w:tcPr>
          <w:p w14:paraId="60FA368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imaging services</w:t>
            </w:r>
          </w:p>
        </w:tc>
      </w:tr>
      <w:tr w:rsidR="009E0CD0" w:rsidRPr="00916F0D" w14:paraId="3F47B994" w14:textId="77777777" w:rsidTr="008E5B26">
        <w:trPr>
          <w:trHeight w:val="124"/>
        </w:trPr>
        <w:tc>
          <w:tcPr>
            <w:tcW w:w="8450" w:type="dxa"/>
            <w:gridSpan w:val="3"/>
            <w:tcBorders>
              <w:top w:val="single" w:sz="8" w:space="0" w:color="000000"/>
              <w:bottom w:val="single" w:sz="8" w:space="0" w:color="000000"/>
            </w:tcBorders>
            <w:shd w:val="clear" w:color="auto" w:fill="FFFFFF"/>
          </w:tcPr>
          <w:p w14:paraId="158C37DC"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1X Respiratory Services </w:t>
            </w:r>
          </w:p>
        </w:tc>
      </w:tr>
      <w:tr w:rsidR="009E0CD0" w:rsidRPr="00916F0D" w14:paraId="46F55F80"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DA7479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10</w:t>
            </w:r>
          </w:p>
        </w:tc>
        <w:tc>
          <w:tcPr>
            <w:tcW w:w="6812" w:type="dxa"/>
            <w:tcBorders>
              <w:top w:val="single" w:sz="8" w:space="0" w:color="000000"/>
              <w:left w:val="single" w:sz="8" w:space="0" w:color="000000"/>
              <w:bottom w:val="single" w:sz="8" w:space="0" w:color="000000"/>
            </w:tcBorders>
          </w:tcPr>
          <w:p w14:paraId="557364F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60C34FBF"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E5D906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12</w:t>
            </w:r>
          </w:p>
        </w:tc>
        <w:tc>
          <w:tcPr>
            <w:tcW w:w="6812" w:type="dxa"/>
            <w:tcBorders>
              <w:top w:val="single" w:sz="8" w:space="0" w:color="000000"/>
              <w:left w:val="single" w:sz="8" w:space="0" w:color="000000"/>
              <w:bottom w:val="single" w:sz="8" w:space="0" w:color="000000"/>
            </w:tcBorders>
          </w:tcPr>
          <w:p w14:paraId="767AD17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Inhalation services </w:t>
            </w:r>
          </w:p>
        </w:tc>
      </w:tr>
      <w:tr w:rsidR="009E0CD0" w:rsidRPr="00916F0D" w14:paraId="11DC0814"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FD73A2A"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13</w:t>
            </w:r>
          </w:p>
        </w:tc>
        <w:tc>
          <w:tcPr>
            <w:tcW w:w="6812" w:type="dxa"/>
            <w:tcBorders>
              <w:top w:val="single" w:sz="8" w:space="0" w:color="000000"/>
              <w:left w:val="single" w:sz="8" w:space="0" w:color="000000"/>
              <w:bottom w:val="single" w:sz="8" w:space="0" w:color="000000"/>
            </w:tcBorders>
          </w:tcPr>
          <w:p w14:paraId="3EDF26B0"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Hyperbaric oxygen therapy </w:t>
            </w:r>
          </w:p>
        </w:tc>
      </w:tr>
      <w:tr w:rsidR="009E0CD0" w:rsidRPr="00916F0D" w14:paraId="5FC31B4C"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2EAE7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19</w:t>
            </w:r>
          </w:p>
        </w:tc>
        <w:tc>
          <w:tcPr>
            <w:tcW w:w="6812" w:type="dxa"/>
            <w:tcBorders>
              <w:top w:val="single" w:sz="8" w:space="0" w:color="000000"/>
              <w:left w:val="single" w:sz="8" w:space="0" w:color="000000"/>
              <w:bottom w:val="single" w:sz="8" w:space="0" w:color="000000"/>
            </w:tcBorders>
            <w:shd w:val="clear" w:color="auto" w:fill="FFFFFF"/>
          </w:tcPr>
          <w:p w14:paraId="36E73AA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6DA057DC" w14:textId="77777777" w:rsidTr="008E5B26">
        <w:trPr>
          <w:trHeight w:val="124"/>
        </w:trPr>
        <w:tc>
          <w:tcPr>
            <w:tcW w:w="8450" w:type="dxa"/>
            <w:gridSpan w:val="3"/>
            <w:tcBorders>
              <w:top w:val="single" w:sz="8" w:space="0" w:color="000000"/>
              <w:bottom w:val="single" w:sz="8" w:space="0" w:color="000000"/>
            </w:tcBorders>
            <w:shd w:val="clear" w:color="auto" w:fill="FFFFFF"/>
          </w:tcPr>
          <w:p w14:paraId="5AFB16A3"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lastRenderedPageBreak/>
              <w:t xml:space="preserve">042X Physical Therapy </w:t>
            </w:r>
          </w:p>
        </w:tc>
      </w:tr>
      <w:tr w:rsidR="009E0CD0" w:rsidRPr="00916F0D" w14:paraId="7EA107A3"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B577B4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20</w:t>
            </w:r>
          </w:p>
        </w:tc>
        <w:tc>
          <w:tcPr>
            <w:tcW w:w="6812" w:type="dxa"/>
            <w:tcBorders>
              <w:top w:val="single" w:sz="8" w:space="0" w:color="000000"/>
              <w:left w:val="single" w:sz="8" w:space="0" w:color="000000"/>
              <w:bottom w:val="single" w:sz="8" w:space="0" w:color="000000"/>
            </w:tcBorders>
          </w:tcPr>
          <w:p w14:paraId="2621ED80"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54D7449F"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02AEE4A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21</w:t>
            </w:r>
          </w:p>
        </w:tc>
        <w:tc>
          <w:tcPr>
            <w:tcW w:w="6812" w:type="dxa"/>
            <w:tcBorders>
              <w:top w:val="single" w:sz="8" w:space="0" w:color="000000"/>
              <w:left w:val="single" w:sz="8" w:space="0" w:color="000000"/>
              <w:bottom w:val="single" w:sz="8" w:space="0" w:color="000000"/>
            </w:tcBorders>
          </w:tcPr>
          <w:p w14:paraId="0A8614C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Visit charge </w:t>
            </w:r>
          </w:p>
        </w:tc>
      </w:tr>
      <w:tr w:rsidR="009E0CD0" w:rsidRPr="00916F0D" w14:paraId="69537760"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170790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23</w:t>
            </w:r>
          </w:p>
        </w:tc>
        <w:tc>
          <w:tcPr>
            <w:tcW w:w="6812" w:type="dxa"/>
            <w:tcBorders>
              <w:top w:val="single" w:sz="8" w:space="0" w:color="000000"/>
              <w:left w:val="single" w:sz="8" w:space="0" w:color="000000"/>
              <w:bottom w:val="single" w:sz="8" w:space="0" w:color="000000"/>
            </w:tcBorders>
          </w:tcPr>
          <w:p w14:paraId="32E07E2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roup charge </w:t>
            </w:r>
          </w:p>
        </w:tc>
      </w:tr>
      <w:tr w:rsidR="009E0CD0" w:rsidRPr="00916F0D" w14:paraId="443E1D2A"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217915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24</w:t>
            </w:r>
          </w:p>
        </w:tc>
        <w:tc>
          <w:tcPr>
            <w:tcW w:w="6812" w:type="dxa"/>
            <w:tcBorders>
              <w:top w:val="single" w:sz="8" w:space="0" w:color="000000"/>
              <w:left w:val="single" w:sz="8" w:space="0" w:color="000000"/>
              <w:bottom w:val="single" w:sz="8" w:space="0" w:color="000000"/>
            </w:tcBorders>
            <w:shd w:val="clear" w:color="auto" w:fill="FFFFFF"/>
          </w:tcPr>
          <w:p w14:paraId="1D2F8CE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Evaluation or reevaluation </w:t>
            </w:r>
          </w:p>
        </w:tc>
      </w:tr>
      <w:tr w:rsidR="009E0CD0" w:rsidRPr="00916F0D" w14:paraId="56FF8F6D"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DF1AF8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29</w:t>
            </w:r>
          </w:p>
        </w:tc>
        <w:tc>
          <w:tcPr>
            <w:tcW w:w="6812" w:type="dxa"/>
            <w:tcBorders>
              <w:top w:val="single" w:sz="8" w:space="0" w:color="000000"/>
              <w:left w:val="single" w:sz="8" w:space="0" w:color="000000"/>
              <w:bottom w:val="single" w:sz="8" w:space="0" w:color="000000"/>
            </w:tcBorders>
            <w:shd w:val="clear" w:color="auto" w:fill="FFFFFF"/>
          </w:tcPr>
          <w:p w14:paraId="5BE7644C"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physical therapy</w:t>
            </w:r>
          </w:p>
        </w:tc>
      </w:tr>
      <w:tr w:rsidR="009E0CD0" w:rsidRPr="00916F0D" w14:paraId="753F7C1E" w14:textId="77777777" w:rsidTr="008E5B26">
        <w:trPr>
          <w:trHeight w:val="124"/>
        </w:trPr>
        <w:tc>
          <w:tcPr>
            <w:tcW w:w="8450" w:type="dxa"/>
            <w:gridSpan w:val="3"/>
            <w:tcBorders>
              <w:top w:val="single" w:sz="8" w:space="0" w:color="000000"/>
              <w:bottom w:val="single" w:sz="8" w:space="0" w:color="000000"/>
            </w:tcBorders>
            <w:shd w:val="clear" w:color="auto" w:fill="FFFFFF"/>
          </w:tcPr>
          <w:p w14:paraId="252E1DF1"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3X Occupational Therapy </w:t>
            </w:r>
          </w:p>
        </w:tc>
      </w:tr>
      <w:tr w:rsidR="009E0CD0" w:rsidRPr="00916F0D" w14:paraId="0329E1DF"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1F89756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30</w:t>
            </w:r>
          </w:p>
        </w:tc>
        <w:tc>
          <w:tcPr>
            <w:tcW w:w="6812" w:type="dxa"/>
            <w:tcBorders>
              <w:top w:val="single" w:sz="8" w:space="0" w:color="000000"/>
              <w:left w:val="single" w:sz="8" w:space="0" w:color="000000"/>
              <w:bottom w:val="single" w:sz="8" w:space="0" w:color="000000"/>
            </w:tcBorders>
          </w:tcPr>
          <w:p w14:paraId="77689BB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3A4DF7A8"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8CAD23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31</w:t>
            </w:r>
          </w:p>
        </w:tc>
        <w:tc>
          <w:tcPr>
            <w:tcW w:w="6812" w:type="dxa"/>
            <w:tcBorders>
              <w:top w:val="single" w:sz="8" w:space="0" w:color="000000"/>
              <w:left w:val="single" w:sz="8" w:space="0" w:color="000000"/>
              <w:bottom w:val="single" w:sz="8" w:space="0" w:color="000000"/>
            </w:tcBorders>
          </w:tcPr>
          <w:p w14:paraId="17EEAC20"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Visit charge </w:t>
            </w:r>
          </w:p>
        </w:tc>
      </w:tr>
      <w:tr w:rsidR="009E0CD0" w:rsidRPr="00916F0D" w14:paraId="7C9709C7"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C22AC1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33</w:t>
            </w:r>
          </w:p>
        </w:tc>
        <w:tc>
          <w:tcPr>
            <w:tcW w:w="6812" w:type="dxa"/>
            <w:tcBorders>
              <w:top w:val="single" w:sz="8" w:space="0" w:color="000000"/>
              <w:left w:val="single" w:sz="8" w:space="0" w:color="000000"/>
              <w:bottom w:val="single" w:sz="8" w:space="0" w:color="000000"/>
            </w:tcBorders>
          </w:tcPr>
          <w:p w14:paraId="392FDF5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roup rate </w:t>
            </w:r>
          </w:p>
        </w:tc>
      </w:tr>
      <w:tr w:rsidR="009E0CD0" w:rsidRPr="00916F0D" w14:paraId="4840068D"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95F11F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34</w:t>
            </w:r>
          </w:p>
        </w:tc>
        <w:tc>
          <w:tcPr>
            <w:tcW w:w="6812" w:type="dxa"/>
            <w:tcBorders>
              <w:top w:val="single" w:sz="8" w:space="0" w:color="000000"/>
              <w:left w:val="single" w:sz="8" w:space="0" w:color="000000"/>
              <w:bottom w:val="single" w:sz="8" w:space="0" w:color="000000"/>
            </w:tcBorders>
            <w:shd w:val="clear" w:color="auto" w:fill="FFFFFF"/>
          </w:tcPr>
          <w:p w14:paraId="5F407E7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Evaluation or reevaluation </w:t>
            </w:r>
          </w:p>
        </w:tc>
      </w:tr>
      <w:tr w:rsidR="009E0CD0" w:rsidRPr="00916F0D" w14:paraId="700979DE"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B4823F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39</w:t>
            </w:r>
          </w:p>
        </w:tc>
        <w:tc>
          <w:tcPr>
            <w:tcW w:w="6812" w:type="dxa"/>
            <w:tcBorders>
              <w:top w:val="single" w:sz="8" w:space="0" w:color="000000"/>
              <w:left w:val="single" w:sz="8" w:space="0" w:color="000000"/>
              <w:bottom w:val="single" w:sz="8" w:space="0" w:color="000000"/>
            </w:tcBorders>
            <w:shd w:val="clear" w:color="auto" w:fill="FFFFFF"/>
          </w:tcPr>
          <w:p w14:paraId="7998A54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occupational therapy</w:t>
            </w:r>
          </w:p>
        </w:tc>
      </w:tr>
      <w:tr w:rsidR="009E0CD0" w:rsidRPr="00916F0D" w14:paraId="160CEF9E" w14:textId="77777777" w:rsidTr="008E5B26">
        <w:trPr>
          <w:trHeight w:val="124"/>
        </w:trPr>
        <w:tc>
          <w:tcPr>
            <w:tcW w:w="8450" w:type="dxa"/>
            <w:gridSpan w:val="3"/>
            <w:tcBorders>
              <w:top w:val="single" w:sz="8" w:space="0" w:color="000000"/>
              <w:bottom w:val="single" w:sz="8" w:space="0" w:color="000000"/>
            </w:tcBorders>
            <w:shd w:val="clear" w:color="auto" w:fill="FFFFFF"/>
          </w:tcPr>
          <w:p w14:paraId="36953B33"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4X Speech-Language Pathology </w:t>
            </w:r>
          </w:p>
        </w:tc>
      </w:tr>
      <w:tr w:rsidR="009E0CD0" w:rsidRPr="00916F0D" w14:paraId="4D4AB485"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09513CF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40</w:t>
            </w:r>
          </w:p>
        </w:tc>
        <w:tc>
          <w:tcPr>
            <w:tcW w:w="6812" w:type="dxa"/>
            <w:tcBorders>
              <w:top w:val="single" w:sz="8" w:space="0" w:color="000000"/>
              <w:left w:val="single" w:sz="8" w:space="0" w:color="000000"/>
              <w:bottom w:val="single" w:sz="8" w:space="0" w:color="000000"/>
            </w:tcBorders>
          </w:tcPr>
          <w:p w14:paraId="0C9BBA6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7A371B0E"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5FC278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41</w:t>
            </w:r>
          </w:p>
        </w:tc>
        <w:tc>
          <w:tcPr>
            <w:tcW w:w="6812" w:type="dxa"/>
            <w:tcBorders>
              <w:top w:val="single" w:sz="8" w:space="0" w:color="000000"/>
              <w:left w:val="single" w:sz="8" w:space="0" w:color="000000"/>
              <w:bottom w:val="single" w:sz="8" w:space="0" w:color="000000"/>
            </w:tcBorders>
          </w:tcPr>
          <w:p w14:paraId="7584943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Visit charge</w:t>
            </w:r>
          </w:p>
        </w:tc>
      </w:tr>
      <w:tr w:rsidR="009E0CD0" w:rsidRPr="00916F0D" w14:paraId="68F34B99"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F15EBE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43</w:t>
            </w:r>
          </w:p>
        </w:tc>
        <w:tc>
          <w:tcPr>
            <w:tcW w:w="6812" w:type="dxa"/>
            <w:tcBorders>
              <w:top w:val="single" w:sz="8" w:space="0" w:color="000000"/>
              <w:left w:val="single" w:sz="8" w:space="0" w:color="000000"/>
              <w:bottom w:val="single" w:sz="8" w:space="0" w:color="000000"/>
            </w:tcBorders>
          </w:tcPr>
          <w:p w14:paraId="77072A6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roup rate </w:t>
            </w:r>
          </w:p>
        </w:tc>
      </w:tr>
      <w:tr w:rsidR="009E0CD0" w:rsidRPr="00916F0D" w14:paraId="2DE0902C"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8A808D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44</w:t>
            </w:r>
          </w:p>
        </w:tc>
        <w:tc>
          <w:tcPr>
            <w:tcW w:w="6812" w:type="dxa"/>
            <w:tcBorders>
              <w:top w:val="single" w:sz="8" w:space="0" w:color="000000"/>
              <w:left w:val="single" w:sz="8" w:space="0" w:color="000000"/>
              <w:bottom w:val="single" w:sz="8" w:space="0" w:color="000000"/>
            </w:tcBorders>
            <w:shd w:val="clear" w:color="auto" w:fill="FFFFFF"/>
          </w:tcPr>
          <w:p w14:paraId="41672AC5"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Evaluation or reevaluation </w:t>
            </w:r>
          </w:p>
        </w:tc>
      </w:tr>
      <w:tr w:rsidR="009E0CD0" w:rsidRPr="00916F0D" w14:paraId="2BD193FF" w14:textId="77777777" w:rsidTr="008E5B26">
        <w:trPr>
          <w:trHeight w:val="268"/>
        </w:trPr>
        <w:tc>
          <w:tcPr>
            <w:tcW w:w="1638" w:type="dxa"/>
            <w:gridSpan w:val="2"/>
            <w:tcBorders>
              <w:top w:val="single" w:sz="8" w:space="0" w:color="000000"/>
              <w:bottom w:val="single" w:sz="8" w:space="0" w:color="000000"/>
              <w:right w:val="single" w:sz="8" w:space="0" w:color="000000"/>
            </w:tcBorders>
            <w:shd w:val="clear" w:color="auto" w:fill="FFFFFF"/>
          </w:tcPr>
          <w:p w14:paraId="1B07C23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49</w:t>
            </w:r>
          </w:p>
        </w:tc>
        <w:tc>
          <w:tcPr>
            <w:tcW w:w="6812" w:type="dxa"/>
            <w:tcBorders>
              <w:top w:val="single" w:sz="8" w:space="0" w:color="000000"/>
              <w:left w:val="single" w:sz="8" w:space="0" w:color="000000"/>
              <w:bottom w:val="single" w:sz="8" w:space="0" w:color="000000"/>
            </w:tcBorders>
            <w:shd w:val="clear" w:color="auto" w:fill="FFFFFF"/>
          </w:tcPr>
          <w:p w14:paraId="13B1ECA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speech therapy</w:t>
            </w:r>
          </w:p>
        </w:tc>
      </w:tr>
      <w:tr w:rsidR="009E0CD0" w:rsidRPr="00916F0D" w14:paraId="5DA9A5CE" w14:textId="77777777" w:rsidTr="008E5B26">
        <w:trPr>
          <w:trHeight w:val="124"/>
        </w:trPr>
        <w:tc>
          <w:tcPr>
            <w:tcW w:w="8450" w:type="dxa"/>
            <w:gridSpan w:val="3"/>
            <w:tcBorders>
              <w:top w:val="single" w:sz="8" w:space="0" w:color="000000"/>
              <w:bottom w:val="single" w:sz="8" w:space="0" w:color="000000"/>
            </w:tcBorders>
            <w:shd w:val="clear" w:color="auto" w:fill="FFFFFF"/>
          </w:tcPr>
          <w:p w14:paraId="22276DBD"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5X Emergency Room </w:t>
            </w:r>
          </w:p>
        </w:tc>
      </w:tr>
      <w:tr w:rsidR="009E0CD0" w:rsidRPr="00916F0D" w14:paraId="22319155"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04AA7E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50</w:t>
            </w:r>
          </w:p>
        </w:tc>
        <w:tc>
          <w:tcPr>
            <w:tcW w:w="6812" w:type="dxa"/>
            <w:tcBorders>
              <w:top w:val="single" w:sz="8" w:space="0" w:color="000000"/>
              <w:left w:val="single" w:sz="8" w:space="0" w:color="000000"/>
              <w:bottom w:val="single" w:sz="8" w:space="0" w:color="000000"/>
            </w:tcBorders>
          </w:tcPr>
          <w:p w14:paraId="5B17269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7E15D068"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2A12F1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51</w:t>
            </w:r>
          </w:p>
        </w:tc>
        <w:tc>
          <w:tcPr>
            <w:tcW w:w="6812" w:type="dxa"/>
            <w:tcBorders>
              <w:top w:val="single" w:sz="8" w:space="0" w:color="000000"/>
              <w:left w:val="single" w:sz="8" w:space="0" w:color="000000"/>
              <w:bottom w:val="single" w:sz="8" w:space="0" w:color="000000"/>
            </w:tcBorders>
          </w:tcPr>
          <w:p w14:paraId="5C993F1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EMTALA Emergency Medical Screening services</w:t>
            </w:r>
          </w:p>
        </w:tc>
      </w:tr>
      <w:tr w:rsidR="009E0CD0" w:rsidRPr="00916F0D" w14:paraId="139BC6F3"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5E9266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52</w:t>
            </w:r>
          </w:p>
        </w:tc>
        <w:tc>
          <w:tcPr>
            <w:tcW w:w="6812" w:type="dxa"/>
            <w:tcBorders>
              <w:top w:val="single" w:sz="8" w:space="0" w:color="000000"/>
              <w:left w:val="single" w:sz="8" w:space="0" w:color="000000"/>
              <w:bottom w:val="single" w:sz="8" w:space="0" w:color="000000"/>
            </w:tcBorders>
          </w:tcPr>
          <w:p w14:paraId="7C74458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ER beyond EMTALA screening</w:t>
            </w:r>
          </w:p>
        </w:tc>
      </w:tr>
      <w:tr w:rsidR="009E0CD0" w:rsidRPr="00916F0D" w14:paraId="3467981C"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A2C24A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56</w:t>
            </w:r>
          </w:p>
        </w:tc>
        <w:tc>
          <w:tcPr>
            <w:tcW w:w="6812" w:type="dxa"/>
            <w:tcBorders>
              <w:top w:val="single" w:sz="8" w:space="0" w:color="000000"/>
              <w:left w:val="single" w:sz="8" w:space="0" w:color="000000"/>
              <w:bottom w:val="single" w:sz="8" w:space="0" w:color="000000"/>
            </w:tcBorders>
          </w:tcPr>
          <w:p w14:paraId="6A8611D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Urgent care </w:t>
            </w:r>
          </w:p>
        </w:tc>
      </w:tr>
      <w:tr w:rsidR="009E0CD0" w:rsidRPr="00916F0D" w14:paraId="1391579F"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54341B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59</w:t>
            </w:r>
          </w:p>
        </w:tc>
        <w:tc>
          <w:tcPr>
            <w:tcW w:w="6812" w:type="dxa"/>
            <w:tcBorders>
              <w:top w:val="single" w:sz="8" w:space="0" w:color="000000"/>
              <w:left w:val="single" w:sz="8" w:space="0" w:color="000000"/>
              <w:bottom w:val="single" w:sz="8" w:space="0" w:color="000000"/>
            </w:tcBorders>
            <w:shd w:val="clear" w:color="auto" w:fill="FFFFFF"/>
          </w:tcPr>
          <w:p w14:paraId="003BDCC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ER </w:t>
            </w:r>
          </w:p>
        </w:tc>
      </w:tr>
      <w:tr w:rsidR="009E0CD0" w:rsidRPr="00916F0D" w14:paraId="79020413" w14:textId="77777777" w:rsidTr="008E5B26">
        <w:trPr>
          <w:trHeight w:val="124"/>
        </w:trPr>
        <w:tc>
          <w:tcPr>
            <w:tcW w:w="8450" w:type="dxa"/>
            <w:gridSpan w:val="3"/>
            <w:tcBorders>
              <w:top w:val="single" w:sz="8" w:space="0" w:color="000000"/>
              <w:bottom w:val="single" w:sz="8" w:space="0" w:color="000000"/>
            </w:tcBorders>
            <w:shd w:val="clear" w:color="auto" w:fill="FFFFFF"/>
          </w:tcPr>
          <w:p w14:paraId="49DB3160"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6X Pulmonary Function </w:t>
            </w:r>
          </w:p>
        </w:tc>
      </w:tr>
      <w:tr w:rsidR="009E0CD0" w:rsidRPr="00916F0D" w14:paraId="64066B63"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D6334E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60</w:t>
            </w:r>
          </w:p>
        </w:tc>
        <w:tc>
          <w:tcPr>
            <w:tcW w:w="6812" w:type="dxa"/>
            <w:tcBorders>
              <w:top w:val="single" w:sz="8" w:space="0" w:color="000000"/>
              <w:left w:val="single" w:sz="8" w:space="0" w:color="000000"/>
              <w:bottom w:val="single" w:sz="8" w:space="0" w:color="000000"/>
            </w:tcBorders>
          </w:tcPr>
          <w:p w14:paraId="41F1604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293DC039"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552A3A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69</w:t>
            </w:r>
          </w:p>
        </w:tc>
        <w:tc>
          <w:tcPr>
            <w:tcW w:w="6812" w:type="dxa"/>
            <w:tcBorders>
              <w:top w:val="single" w:sz="8" w:space="0" w:color="000000"/>
              <w:left w:val="single" w:sz="8" w:space="0" w:color="000000"/>
              <w:bottom w:val="single" w:sz="8" w:space="0" w:color="000000"/>
            </w:tcBorders>
            <w:shd w:val="clear" w:color="auto" w:fill="FFFFFF"/>
          </w:tcPr>
          <w:p w14:paraId="2E5C628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5399A775" w14:textId="77777777" w:rsidTr="008E5B26">
        <w:trPr>
          <w:trHeight w:val="124"/>
        </w:trPr>
        <w:tc>
          <w:tcPr>
            <w:tcW w:w="8450" w:type="dxa"/>
            <w:gridSpan w:val="3"/>
            <w:tcBorders>
              <w:top w:val="single" w:sz="8" w:space="0" w:color="000000"/>
              <w:bottom w:val="single" w:sz="8" w:space="0" w:color="000000"/>
            </w:tcBorders>
            <w:shd w:val="clear" w:color="auto" w:fill="FFFFFF"/>
          </w:tcPr>
          <w:p w14:paraId="41040DFE"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7X Audiology </w:t>
            </w:r>
          </w:p>
        </w:tc>
      </w:tr>
      <w:tr w:rsidR="009E0CD0" w:rsidRPr="00916F0D" w14:paraId="0BCD3EEE"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8BA19B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70</w:t>
            </w:r>
          </w:p>
        </w:tc>
        <w:tc>
          <w:tcPr>
            <w:tcW w:w="6812" w:type="dxa"/>
            <w:tcBorders>
              <w:top w:val="single" w:sz="8" w:space="0" w:color="000000"/>
              <w:left w:val="single" w:sz="8" w:space="0" w:color="000000"/>
              <w:bottom w:val="single" w:sz="8" w:space="0" w:color="000000"/>
            </w:tcBorders>
          </w:tcPr>
          <w:p w14:paraId="2679054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67200F09"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BF3EFC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71</w:t>
            </w:r>
          </w:p>
        </w:tc>
        <w:tc>
          <w:tcPr>
            <w:tcW w:w="6812" w:type="dxa"/>
            <w:tcBorders>
              <w:top w:val="single" w:sz="8" w:space="0" w:color="000000"/>
              <w:left w:val="single" w:sz="8" w:space="0" w:color="000000"/>
              <w:bottom w:val="single" w:sz="8" w:space="0" w:color="000000"/>
            </w:tcBorders>
          </w:tcPr>
          <w:p w14:paraId="38426B6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Diagnostic </w:t>
            </w:r>
          </w:p>
        </w:tc>
      </w:tr>
      <w:tr w:rsidR="009E0CD0" w:rsidRPr="00916F0D" w14:paraId="25C78569"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3EDAF5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72</w:t>
            </w:r>
          </w:p>
        </w:tc>
        <w:tc>
          <w:tcPr>
            <w:tcW w:w="6812" w:type="dxa"/>
            <w:tcBorders>
              <w:top w:val="single" w:sz="8" w:space="0" w:color="000000"/>
              <w:left w:val="single" w:sz="8" w:space="0" w:color="000000"/>
              <w:bottom w:val="single" w:sz="8" w:space="0" w:color="000000"/>
            </w:tcBorders>
          </w:tcPr>
          <w:p w14:paraId="606BE1E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Treatment </w:t>
            </w:r>
          </w:p>
        </w:tc>
      </w:tr>
      <w:tr w:rsidR="009E0CD0" w:rsidRPr="00916F0D" w14:paraId="62857291"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255E31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79</w:t>
            </w:r>
          </w:p>
        </w:tc>
        <w:tc>
          <w:tcPr>
            <w:tcW w:w="6812" w:type="dxa"/>
            <w:tcBorders>
              <w:top w:val="single" w:sz="8" w:space="0" w:color="000000"/>
              <w:left w:val="single" w:sz="8" w:space="0" w:color="000000"/>
              <w:bottom w:val="single" w:sz="8" w:space="0" w:color="000000"/>
            </w:tcBorders>
            <w:shd w:val="clear" w:color="auto" w:fill="FFFFFF"/>
          </w:tcPr>
          <w:p w14:paraId="63F5A9F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09C65B08" w14:textId="77777777" w:rsidTr="008E5B26">
        <w:trPr>
          <w:trHeight w:val="124"/>
        </w:trPr>
        <w:tc>
          <w:tcPr>
            <w:tcW w:w="8450" w:type="dxa"/>
            <w:gridSpan w:val="3"/>
            <w:tcBorders>
              <w:top w:val="single" w:sz="8" w:space="0" w:color="000000"/>
              <w:bottom w:val="single" w:sz="8" w:space="0" w:color="000000"/>
            </w:tcBorders>
            <w:shd w:val="clear" w:color="auto" w:fill="FFFFFF"/>
          </w:tcPr>
          <w:p w14:paraId="348913B8"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8X Cardiology </w:t>
            </w:r>
          </w:p>
        </w:tc>
      </w:tr>
      <w:tr w:rsidR="009E0CD0" w:rsidRPr="00916F0D" w14:paraId="68E149E3"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199EE59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80</w:t>
            </w:r>
          </w:p>
        </w:tc>
        <w:tc>
          <w:tcPr>
            <w:tcW w:w="6812" w:type="dxa"/>
            <w:tcBorders>
              <w:top w:val="single" w:sz="8" w:space="0" w:color="000000"/>
              <w:left w:val="single" w:sz="8" w:space="0" w:color="000000"/>
              <w:bottom w:val="single" w:sz="8" w:space="0" w:color="000000"/>
            </w:tcBorders>
          </w:tcPr>
          <w:p w14:paraId="7FD9FD8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2C98C741"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5DC7BE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81</w:t>
            </w:r>
          </w:p>
        </w:tc>
        <w:tc>
          <w:tcPr>
            <w:tcW w:w="6812" w:type="dxa"/>
            <w:tcBorders>
              <w:top w:val="single" w:sz="8" w:space="0" w:color="000000"/>
              <w:left w:val="single" w:sz="8" w:space="0" w:color="000000"/>
              <w:bottom w:val="single" w:sz="8" w:space="0" w:color="000000"/>
            </w:tcBorders>
          </w:tcPr>
          <w:p w14:paraId="16894E9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Cardiac catheterization lab </w:t>
            </w:r>
          </w:p>
        </w:tc>
      </w:tr>
      <w:tr w:rsidR="009E0CD0" w:rsidRPr="00916F0D" w14:paraId="535AE59A"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C20DEA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82</w:t>
            </w:r>
          </w:p>
        </w:tc>
        <w:tc>
          <w:tcPr>
            <w:tcW w:w="6812" w:type="dxa"/>
            <w:tcBorders>
              <w:top w:val="single" w:sz="8" w:space="0" w:color="000000"/>
              <w:left w:val="single" w:sz="8" w:space="0" w:color="000000"/>
              <w:bottom w:val="single" w:sz="8" w:space="0" w:color="000000"/>
            </w:tcBorders>
          </w:tcPr>
          <w:p w14:paraId="1409B46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Stress test </w:t>
            </w:r>
          </w:p>
        </w:tc>
      </w:tr>
      <w:tr w:rsidR="009E0CD0" w:rsidRPr="00916F0D" w14:paraId="63DFC65E"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1272D6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83</w:t>
            </w:r>
          </w:p>
        </w:tc>
        <w:tc>
          <w:tcPr>
            <w:tcW w:w="6812" w:type="dxa"/>
            <w:tcBorders>
              <w:top w:val="single" w:sz="8" w:space="0" w:color="000000"/>
              <w:left w:val="single" w:sz="8" w:space="0" w:color="000000"/>
              <w:bottom w:val="single" w:sz="8" w:space="0" w:color="000000"/>
            </w:tcBorders>
          </w:tcPr>
          <w:p w14:paraId="37055D7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Echocardiology </w:t>
            </w:r>
          </w:p>
        </w:tc>
      </w:tr>
      <w:tr w:rsidR="009E0CD0" w:rsidRPr="00916F0D" w14:paraId="24B207D8"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AC9F51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lastRenderedPageBreak/>
              <w:t>0489</w:t>
            </w:r>
          </w:p>
        </w:tc>
        <w:tc>
          <w:tcPr>
            <w:tcW w:w="6812" w:type="dxa"/>
            <w:tcBorders>
              <w:top w:val="single" w:sz="8" w:space="0" w:color="000000"/>
              <w:left w:val="single" w:sz="8" w:space="0" w:color="000000"/>
              <w:bottom w:val="single" w:sz="8" w:space="0" w:color="000000"/>
            </w:tcBorders>
            <w:shd w:val="clear" w:color="auto" w:fill="FFFFFF"/>
          </w:tcPr>
          <w:p w14:paraId="50CB5CC0"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271672E7" w14:textId="77777777" w:rsidTr="008E5B26">
        <w:trPr>
          <w:trHeight w:val="124"/>
        </w:trPr>
        <w:tc>
          <w:tcPr>
            <w:tcW w:w="8450" w:type="dxa"/>
            <w:gridSpan w:val="3"/>
            <w:tcBorders>
              <w:top w:val="single" w:sz="8" w:space="0" w:color="000000"/>
              <w:bottom w:val="single" w:sz="8" w:space="0" w:color="000000"/>
            </w:tcBorders>
            <w:shd w:val="clear" w:color="auto" w:fill="FFFFFF"/>
          </w:tcPr>
          <w:p w14:paraId="5CE3B7FE"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49X Ambulatory Surgical Care </w:t>
            </w:r>
          </w:p>
        </w:tc>
      </w:tr>
      <w:tr w:rsidR="009E0CD0" w:rsidRPr="00916F0D" w14:paraId="2A5C827A"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342C36A"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90</w:t>
            </w:r>
          </w:p>
        </w:tc>
        <w:tc>
          <w:tcPr>
            <w:tcW w:w="6812" w:type="dxa"/>
            <w:tcBorders>
              <w:top w:val="single" w:sz="8" w:space="0" w:color="000000"/>
              <w:left w:val="single" w:sz="8" w:space="0" w:color="000000"/>
              <w:bottom w:val="single" w:sz="8" w:space="0" w:color="000000"/>
            </w:tcBorders>
          </w:tcPr>
          <w:p w14:paraId="534F758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4A25947F"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A06524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499</w:t>
            </w:r>
          </w:p>
        </w:tc>
        <w:tc>
          <w:tcPr>
            <w:tcW w:w="6812" w:type="dxa"/>
            <w:tcBorders>
              <w:top w:val="single" w:sz="8" w:space="0" w:color="000000"/>
              <w:left w:val="single" w:sz="8" w:space="0" w:color="000000"/>
              <w:bottom w:val="single" w:sz="8" w:space="0" w:color="000000"/>
            </w:tcBorders>
            <w:shd w:val="clear" w:color="auto" w:fill="FFFFFF"/>
          </w:tcPr>
          <w:p w14:paraId="1F8EF3A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154AFE77" w14:textId="77777777" w:rsidTr="008E5B26">
        <w:trPr>
          <w:trHeight w:val="124"/>
        </w:trPr>
        <w:tc>
          <w:tcPr>
            <w:tcW w:w="8450" w:type="dxa"/>
            <w:gridSpan w:val="3"/>
            <w:tcBorders>
              <w:top w:val="single" w:sz="8" w:space="0" w:color="000000"/>
              <w:bottom w:val="single" w:sz="8" w:space="0" w:color="000000"/>
            </w:tcBorders>
            <w:shd w:val="clear" w:color="auto" w:fill="FFFFFF"/>
          </w:tcPr>
          <w:p w14:paraId="1EBEB5A3"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50X Outpatient </w:t>
            </w:r>
          </w:p>
        </w:tc>
      </w:tr>
      <w:tr w:rsidR="009E0CD0" w:rsidRPr="00916F0D" w14:paraId="04513A00"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910E34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00</w:t>
            </w:r>
          </w:p>
        </w:tc>
        <w:tc>
          <w:tcPr>
            <w:tcW w:w="6812" w:type="dxa"/>
            <w:tcBorders>
              <w:top w:val="single" w:sz="8" w:space="0" w:color="000000"/>
              <w:left w:val="single" w:sz="8" w:space="0" w:color="000000"/>
              <w:bottom w:val="single" w:sz="8" w:space="0" w:color="000000"/>
            </w:tcBorders>
          </w:tcPr>
          <w:p w14:paraId="17ED43D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General</w:t>
            </w:r>
          </w:p>
        </w:tc>
      </w:tr>
      <w:tr w:rsidR="009E0CD0" w:rsidRPr="00916F0D" w14:paraId="06E46E0D"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B2AB4C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09</w:t>
            </w:r>
          </w:p>
        </w:tc>
        <w:tc>
          <w:tcPr>
            <w:tcW w:w="6812" w:type="dxa"/>
            <w:tcBorders>
              <w:top w:val="single" w:sz="8" w:space="0" w:color="000000"/>
              <w:left w:val="single" w:sz="8" w:space="0" w:color="000000"/>
              <w:bottom w:val="single" w:sz="8" w:space="0" w:color="000000"/>
            </w:tcBorders>
          </w:tcPr>
          <w:p w14:paraId="7065A7D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w:t>
            </w:r>
          </w:p>
        </w:tc>
      </w:tr>
      <w:tr w:rsidR="009E0CD0" w:rsidRPr="00916F0D" w14:paraId="39DDC1C1" w14:textId="77777777" w:rsidTr="008E5B26">
        <w:trPr>
          <w:trHeight w:val="124"/>
        </w:trPr>
        <w:tc>
          <w:tcPr>
            <w:tcW w:w="8450" w:type="dxa"/>
            <w:gridSpan w:val="3"/>
            <w:tcBorders>
              <w:top w:val="single" w:sz="8" w:space="0" w:color="000000"/>
              <w:bottom w:val="single" w:sz="8" w:space="0" w:color="000000"/>
            </w:tcBorders>
            <w:shd w:val="clear" w:color="auto" w:fill="FFFFFF"/>
          </w:tcPr>
          <w:p w14:paraId="045E89EB" w14:textId="77777777" w:rsidR="009E0CD0" w:rsidRPr="00916F0D" w:rsidRDefault="009E0CD0" w:rsidP="006F5BF5">
            <w:pPr>
              <w:autoSpaceDE w:val="0"/>
              <w:autoSpaceDN w:val="0"/>
              <w:adjustRightInd w:val="0"/>
              <w:spacing w:before="60" w:after="60"/>
              <w:jc w:val="center"/>
              <w:rPr>
                <w:b/>
                <w:bCs/>
                <w:sz w:val="22"/>
                <w:szCs w:val="22"/>
              </w:rPr>
            </w:pPr>
            <w:r w:rsidRPr="00916F0D">
              <w:rPr>
                <w:b/>
                <w:bCs/>
                <w:sz w:val="22"/>
                <w:szCs w:val="22"/>
              </w:rPr>
              <w:t>051X Clinic</w:t>
            </w:r>
          </w:p>
        </w:tc>
      </w:tr>
      <w:tr w:rsidR="009E0CD0" w:rsidRPr="00916F0D" w14:paraId="58FD134C"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0B5EEA9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10</w:t>
            </w:r>
          </w:p>
        </w:tc>
        <w:tc>
          <w:tcPr>
            <w:tcW w:w="6812" w:type="dxa"/>
            <w:tcBorders>
              <w:top w:val="single" w:sz="8" w:space="0" w:color="000000"/>
              <w:left w:val="single" w:sz="8" w:space="0" w:color="000000"/>
              <w:bottom w:val="single" w:sz="8" w:space="0" w:color="000000"/>
            </w:tcBorders>
          </w:tcPr>
          <w:p w14:paraId="535AAF1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2175E96E"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FDA3F0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12</w:t>
            </w:r>
          </w:p>
        </w:tc>
        <w:tc>
          <w:tcPr>
            <w:tcW w:w="6812" w:type="dxa"/>
            <w:tcBorders>
              <w:top w:val="single" w:sz="8" w:space="0" w:color="000000"/>
              <w:left w:val="single" w:sz="8" w:space="0" w:color="000000"/>
              <w:bottom w:val="single" w:sz="8" w:space="0" w:color="000000"/>
            </w:tcBorders>
          </w:tcPr>
          <w:p w14:paraId="72B19389" w14:textId="77777777" w:rsidR="009E0CD0" w:rsidRPr="00916F0D" w:rsidRDefault="009E0CD0" w:rsidP="008E5B26">
            <w:pPr>
              <w:tabs>
                <w:tab w:val="center" w:pos="3312"/>
              </w:tabs>
              <w:autoSpaceDE w:val="0"/>
              <w:autoSpaceDN w:val="0"/>
              <w:adjustRightInd w:val="0"/>
              <w:spacing w:before="40" w:after="40"/>
              <w:contextualSpacing/>
              <w:rPr>
                <w:sz w:val="22"/>
                <w:szCs w:val="22"/>
              </w:rPr>
            </w:pPr>
            <w:r w:rsidRPr="00916F0D">
              <w:rPr>
                <w:sz w:val="22"/>
                <w:szCs w:val="22"/>
              </w:rPr>
              <w:t>Dental clinic</w:t>
            </w:r>
            <w:r w:rsidRPr="00916F0D">
              <w:rPr>
                <w:sz w:val="22"/>
                <w:szCs w:val="22"/>
              </w:rPr>
              <w:tab/>
            </w:r>
          </w:p>
        </w:tc>
      </w:tr>
      <w:tr w:rsidR="009E0CD0" w:rsidRPr="00916F0D" w14:paraId="3D9FA95A"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388E1C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13</w:t>
            </w:r>
          </w:p>
        </w:tc>
        <w:tc>
          <w:tcPr>
            <w:tcW w:w="6812" w:type="dxa"/>
            <w:tcBorders>
              <w:top w:val="single" w:sz="8" w:space="0" w:color="000000"/>
              <w:left w:val="single" w:sz="8" w:space="0" w:color="000000"/>
              <w:bottom w:val="single" w:sz="8" w:space="0" w:color="000000"/>
            </w:tcBorders>
          </w:tcPr>
          <w:p w14:paraId="754A475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Psychiatric clinic</w:t>
            </w:r>
          </w:p>
        </w:tc>
      </w:tr>
      <w:tr w:rsidR="009E0CD0" w:rsidRPr="00916F0D" w14:paraId="788BCFED"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130A5F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14</w:t>
            </w:r>
          </w:p>
        </w:tc>
        <w:tc>
          <w:tcPr>
            <w:tcW w:w="6812" w:type="dxa"/>
            <w:tcBorders>
              <w:top w:val="single" w:sz="8" w:space="0" w:color="000000"/>
              <w:left w:val="single" w:sz="8" w:space="0" w:color="000000"/>
              <w:bottom w:val="single" w:sz="8" w:space="0" w:color="000000"/>
            </w:tcBorders>
            <w:shd w:val="clear" w:color="auto" w:fill="FFFFFF"/>
          </w:tcPr>
          <w:p w14:paraId="325B6DB0"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B/GYN </w:t>
            </w:r>
          </w:p>
        </w:tc>
      </w:tr>
      <w:tr w:rsidR="009E0CD0" w:rsidRPr="00916F0D" w14:paraId="7E44E9C7"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6B4B2E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15</w:t>
            </w:r>
          </w:p>
        </w:tc>
        <w:tc>
          <w:tcPr>
            <w:tcW w:w="6812" w:type="dxa"/>
            <w:tcBorders>
              <w:top w:val="single" w:sz="8" w:space="0" w:color="000000"/>
              <w:left w:val="single" w:sz="8" w:space="0" w:color="000000"/>
              <w:bottom w:val="single" w:sz="8" w:space="0" w:color="000000"/>
            </w:tcBorders>
          </w:tcPr>
          <w:p w14:paraId="7D3F3E45"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Pediatric clinic </w:t>
            </w:r>
          </w:p>
        </w:tc>
      </w:tr>
      <w:tr w:rsidR="009E0CD0" w:rsidRPr="00916F0D" w14:paraId="399A7B76"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4C97C4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16</w:t>
            </w:r>
          </w:p>
        </w:tc>
        <w:tc>
          <w:tcPr>
            <w:tcW w:w="6812" w:type="dxa"/>
            <w:tcBorders>
              <w:top w:val="single" w:sz="8" w:space="0" w:color="000000"/>
              <w:left w:val="single" w:sz="8" w:space="0" w:color="000000"/>
              <w:bottom w:val="single" w:sz="8" w:space="0" w:color="000000"/>
            </w:tcBorders>
          </w:tcPr>
          <w:p w14:paraId="30B20C9C"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Urgent care clinic</w:t>
            </w:r>
          </w:p>
        </w:tc>
      </w:tr>
      <w:tr w:rsidR="009E0CD0" w:rsidRPr="00916F0D" w14:paraId="47246AF6"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67F3FF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17</w:t>
            </w:r>
          </w:p>
        </w:tc>
        <w:tc>
          <w:tcPr>
            <w:tcW w:w="6812" w:type="dxa"/>
            <w:tcBorders>
              <w:top w:val="single" w:sz="8" w:space="0" w:color="000000"/>
              <w:left w:val="single" w:sz="8" w:space="0" w:color="000000"/>
              <w:bottom w:val="single" w:sz="8" w:space="0" w:color="000000"/>
            </w:tcBorders>
          </w:tcPr>
          <w:p w14:paraId="0AC51E3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Family practice clinic</w:t>
            </w:r>
          </w:p>
        </w:tc>
      </w:tr>
      <w:tr w:rsidR="009E0CD0" w:rsidRPr="00916F0D" w14:paraId="6C023347"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B28307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19</w:t>
            </w:r>
          </w:p>
        </w:tc>
        <w:tc>
          <w:tcPr>
            <w:tcW w:w="6812" w:type="dxa"/>
            <w:tcBorders>
              <w:top w:val="single" w:sz="8" w:space="0" w:color="000000"/>
              <w:left w:val="single" w:sz="8" w:space="0" w:color="000000"/>
              <w:bottom w:val="single" w:sz="8" w:space="0" w:color="000000"/>
            </w:tcBorders>
            <w:shd w:val="clear" w:color="auto" w:fill="FFFFFF"/>
          </w:tcPr>
          <w:p w14:paraId="2FD7270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w:t>
            </w:r>
          </w:p>
        </w:tc>
      </w:tr>
      <w:tr w:rsidR="009E0CD0" w:rsidRPr="00916F0D" w14:paraId="6CCCE7DE" w14:textId="77777777" w:rsidTr="008E5B26">
        <w:trPr>
          <w:trHeight w:val="124"/>
        </w:trPr>
        <w:tc>
          <w:tcPr>
            <w:tcW w:w="8450" w:type="dxa"/>
            <w:gridSpan w:val="3"/>
            <w:tcBorders>
              <w:top w:val="single" w:sz="8" w:space="0" w:color="000000"/>
              <w:bottom w:val="single" w:sz="8" w:space="0" w:color="000000"/>
            </w:tcBorders>
            <w:shd w:val="clear" w:color="auto" w:fill="FFFFFF"/>
          </w:tcPr>
          <w:p w14:paraId="2B7619EA"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53X Osteopathic Services </w:t>
            </w:r>
          </w:p>
        </w:tc>
      </w:tr>
      <w:tr w:rsidR="009E0CD0" w:rsidRPr="00916F0D" w14:paraId="0A8C41B3"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BE822E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30</w:t>
            </w:r>
          </w:p>
        </w:tc>
        <w:tc>
          <w:tcPr>
            <w:tcW w:w="6812" w:type="dxa"/>
            <w:tcBorders>
              <w:top w:val="single" w:sz="8" w:space="0" w:color="000000"/>
              <w:left w:val="single" w:sz="8" w:space="0" w:color="000000"/>
              <w:bottom w:val="single" w:sz="8" w:space="0" w:color="000000"/>
            </w:tcBorders>
            <w:shd w:val="clear" w:color="auto" w:fill="FFFFFF"/>
          </w:tcPr>
          <w:p w14:paraId="638F466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66C6D1BF"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C11B9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31</w:t>
            </w:r>
          </w:p>
        </w:tc>
        <w:tc>
          <w:tcPr>
            <w:tcW w:w="6812" w:type="dxa"/>
            <w:tcBorders>
              <w:top w:val="single" w:sz="8" w:space="0" w:color="000000"/>
              <w:left w:val="single" w:sz="8" w:space="0" w:color="000000"/>
              <w:bottom w:val="single" w:sz="8" w:space="0" w:color="000000"/>
            </w:tcBorders>
            <w:shd w:val="clear" w:color="auto" w:fill="FFFFFF"/>
          </w:tcPr>
          <w:p w14:paraId="284B2B3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steopathic therapy</w:t>
            </w:r>
          </w:p>
        </w:tc>
      </w:tr>
      <w:tr w:rsidR="009E0CD0" w:rsidRPr="00916F0D" w14:paraId="7B92DB6B"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4697FA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539</w:t>
            </w:r>
          </w:p>
        </w:tc>
        <w:tc>
          <w:tcPr>
            <w:tcW w:w="6812" w:type="dxa"/>
            <w:tcBorders>
              <w:top w:val="single" w:sz="8" w:space="0" w:color="000000"/>
              <w:left w:val="single" w:sz="8" w:space="0" w:color="000000"/>
              <w:bottom w:val="single" w:sz="8" w:space="0" w:color="000000"/>
            </w:tcBorders>
            <w:shd w:val="clear" w:color="auto" w:fill="FFFFFF"/>
          </w:tcPr>
          <w:p w14:paraId="0E5204E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osteopathic services</w:t>
            </w:r>
          </w:p>
        </w:tc>
      </w:tr>
      <w:tr w:rsidR="009E0CD0" w:rsidRPr="00916F0D" w14:paraId="1C05B608" w14:textId="77777777" w:rsidTr="008E5B26">
        <w:trPr>
          <w:trHeight w:val="124"/>
        </w:trPr>
        <w:tc>
          <w:tcPr>
            <w:tcW w:w="8450" w:type="dxa"/>
            <w:gridSpan w:val="3"/>
            <w:tcBorders>
              <w:top w:val="single" w:sz="8" w:space="0" w:color="000000"/>
              <w:bottom w:val="single" w:sz="8" w:space="0" w:color="000000"/>
            </w:tcBorders>
            <w:shd w:val="clear" w:color="auto" w:fill="FFFFFF"/>
          </w:tcPr>
          <w:p w14:paraId="4BF89F57"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61X Magnetic Resonance Technology </w:t>
            </w:r>
          </w:p>
        </w:tc>
      </w:tr>
      <w:tr w:rsidR="009E0CD0" w:rsidRPr="00916F0D" w14:paraId="0249B60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2251A3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10</w:t>
            </w:r>
          </w:p>
        </w:tc>
        <w:tc>
          <w:tcPr>
            <w:tcW w:w="6812" w:type="dxa"/>
            <w:tcBorders>
              <w:top w:val="single" w:sz="8" w:space="0" w:color="000000"/>
              <w:left w:val="single" w:sz="8" w:space="0" w:color="000000"/>
              <w:bottom w:val="single" w:sz="8" w:space="0" w:color="000000"/>
            </w:tcBorders>
          </w:tcPr>
          <w:p w14:paraId="046A6FA5"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51B3208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60D80C8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11</w:t>
            </w:r>
          </w:p>
        </w:tc>
        <w:tc>
          <w:tcPr>
            <w:tcW w:w="6812" w:type="dxa"/>
            <w:tcBorders>
              <w:top w:val="single" w:sz="8" w:space="0" w:color="000000"/>
              <w:left w:val="single" w:sz="8" w:space="0" w:color="000000"/>
              <w:bottom w:val="single" w:sz="8" w:space="0" w:color="000000"/>
            </w:tcBorders>
          </w:tcPr>
          <w:p w14:paraId="5B65211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MRI – brain </w:t>
            </w:r>
          </w:p>
        </w:tc>
      </w:tr>
      <w:tr w:rsidR="009E0CD0" w:rsidRPr="00916F0D" w14:paraId="2D349B7A"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FF2FB0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12</w:t>
            </w:r>
          </w:p>
        </w:tc>
        <w:tc>
          <w:tcPr>
            <w:tcW w:w="6812" w:type="dxa"/>
            <w:tcBorders>
              <w:top w:val="single" w:sz="8" w:space="0" w:color="000000"/>
              <w:left w:val="single" w:sz="8" w:space="0" w:color="000000"/>
              <w:bottom w:val="single" w:sz="8" w:space="0" w:color="000000"/>
            </w:tcBorders>
            <w:shd w:val="clear" w:color="auto" w:fill="FFFFFF"/>
          </w:tcPr>
          <w:p w14:paraId="0796548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MRI – spinal cord </w:t>
            </w:r>
          </w:p>
        </w:tc>
      </w:tr>
      <w:tr w:rsidR="009E0CD0" w:rsidRPr="00916F0D" w14:paraId="1FC43A43"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63D5D2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14</w:t>
            </w:r>
          </w:p>
        </w:tc>
        <w:tc>
          <w:tcPr>
            <w:tcW w:w="6812" w:type="dxa"/>
            <w:tcBorders>
              <w:top w:val="single" w:sz="8" w:space="0" w:color="000000"/>
              <w:left w:val="single" w:sz="8" w:space="0" w:color="000000"/>
              <w:bottom w:val="single" w:sz="8" w:space="0" w:color="000000"/>
            </w:tcBorders>
            <w:shd w:val="clear" w:color="auto" w:fill="FFFFFF"/>
          </w:tcPr>
          <w:p w14:paraId="0B2B861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MRI</w:t>
            </w:r>
          </w:p>
        </w:tc>
      </w:tr>
      <w:tr w:rsidR="009E0CD0" w:rsidRPr="00916F0D" w14:paraId="238E0BF2"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5FBD34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15</w:t>
            </w:r>
          </w:p>
        </w:tc>
        <w:tc>
          <w:tcPr>
            <w:tcW w:w="6812" w:type="dxa"/>
            <w:tcBorders>
              <w:top w:val="single" w:sz="8" w:space="0" w:color="000000"/>
              <w:left w:val="single" w:sz="8" w:space="0" w:color="000000"/>
              <w:bottom w:val="single" w:sz="8" w:space="0" w:color="000000"/>
            </w:tcBorders>
            <w:shd w:val="clear" w:color="auto" w:fill="FFFFFF"/>
          </w:tcPr>
          <w:p w14:paraId="68E490A5"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MRA head and neck</w:t>
            </w:r>
          </w:p>
        </w:tc>
      </w:tr>
      <w:tr w:rsidR="009E0CD0" w:rsidRPr="00916F0D" w14:paraId="6786DB30"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B6CFC0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16</w:t>
            </w:r>
          </w:p>
        </w:tc>
        <w:tc>
          <w:tcPr>
            <w:tcW w:w="6812" w:type="dxa"/>
            <w:tcBorders>
              <w:top w:val="single" w:sz="8" w:space="0" w:color="000000"/>
              <w:left w:val="single" w:sz="8" w:space="0" w:color="000000"/>
              <w:bottom w:val="single" w:sz="8" w:space="0" w:color="000000"/>
            </w:tcBorders>
            <w:shd w:val="clear" w:color="auto" w:fill="FFFFFF"/>
          </w:tcPr>
          <w:p w14:paraId="3F0CC24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MRA lower extremities</w:t>
            </w:r>
          </w:p>
        </w:tc>
      </w:tr>
      <w:tr w:rsidR="009E0CD0" w:rsidRPr="00916F0D" w14:paraId="581B1991"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B93AAC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18</w:t>
            </w:r>
          </w:p>
        </w:tc>
        <w:tc>
          <w:tcPr>
            <w:tcW w:w="6812" w:type="dxa"/>
            <w:tcBorders>
              <w:top w:val="single" w:sz="8" w:space="0" w:color="000000"/>
              <w:left w:val="single" w:sz="8" w:space="0" w:color="000000"/>
              <w:bottom w:val="single" w:sz="8" w:space="0" w:color="000000"/>
            </w:tcBorders>
            <w:shd w:val="clear" w:color="auto" w:fill="FFFFFF"/>
          </w:tcPr>
          <w:p w14:paraId="2B0ACB0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MRA</w:t>
            </w:r>
          </w:p>
        </w:tc>
      </w:tr>
      <w:tr w:rsidR="009E0CD0" w:rsidRPr="00916F0D" w14:paraId="05716C28"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2B0A39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19</w:t>
            </w:r>
          </w:p>
        </w:tc>
        <w:tc>
          <w:tcPr>
            <w:tcW w:w="6812" w:type="dxa"/>
            <w:tcBorders>
              <w:top w:val="single" w:sz="8" w:space="0" w:color="000000"/>
              <w:left w:val="single" w:sz="8" w:space="0" w:color="000000"/>
              <w:bottom w:val="single" w:sz="8" w:space="0" w:color="000000"/>
            </w:tcBorders>
            <w:shd w:val="clear" w:color="auto" w:fill="FFFFFF"/>
          </w:tcPr>
          <w:p w14:paraId="6D80E8D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MRT</w:t>
            </w:r>
          </w:p>
        </w:tc>
      </w:tr>
      <w:tr w:rsidR="009E0CD0" w:rsidRPr="00916F0D" w14:paraId="4DA6190E" w14:textId="77777777" w:rsidTr="008E5B26">
        <w:trPr>
          <w:trHeight w:val="124"/>
        </w:trPr>
        <w:tc>
          <w:tcPr>
            <w:tcW w:w="8450" w:type="dxa"/>
            <w:gridSpan w:val="3"/>
            <w:tcBorders>
              <w:top w:val="single" w:sz="8" w:space="0" w:color="000000"/>
              <w:bottom w:val="single" w:sz="8" w:space="0" w:color="000000"/>
            </w:tcBorders>
            <w:shd w:val="clear" w:color="auto" w:fill="FFFFFF"/>
          </w:tcPr>
          <w:p w14:paraId="6B4EEB4F"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62X Medical/Surgical Supplies </w:t>
            </w:r>
          </w:p>
        </w:tc>
      </w:tr>
      <w:tr w:rsidR="009E0CD0" w:rsidRPr="00916F0D" w14:paraId="5CB5F6FA"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81C028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21</w:t>
            </w:r>
          </w:p>
        </w:tc>
        <w:tc>
          <w:tcPr>
            <w:tcW w:w="6812" w:type="dxa"/>
            <w:tcBorders>
              <w:top w:val="single" w:sz="8" w:space="0" w:color="000000"/>
              <w:left w:val="single" w:sz="8" w:space="0" w:color="000000"/>
              <w:bottom w:val="single" w:sz="8" w:space="0" w:color="000000"/>
            </w:tcBorders>
          </w:tcPr>
          <w:p w14:paraId="6599EA1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Supplies incident to radiology </w:t>
            </w:r>
          </w:p>
        </w:tc>
      </w:tr>
      <w:tr w:rsidR="009E0CD0" w:rsidRPr="00916F0D" w14:paraId="5F0D268E"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BD0BC5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22</w:t>
            </w:r>
          </w:p>
        </w:tc>
        <w:tc>
          <w:tcPr>
            <w:tcW w:w="6812" w:type="dxa"/>
            <w:tcBorders>
              <w:top w:val="single" w:sz="8" w:space="0" w:color="000000"/>
              <w:left w:val="single" w:sz="8" w:space="0" w:color="000000"/>
              <w:bottom w:val="single" w:sz="8" w:space="0" w:color="000000"/>
            </w:tcBorders>
            <w:shd w:val="clear" w:color="auto" w:fill="FFFFFF"/>
          </w:tcPr>
          <w:p w14:paraId="21D7636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Supplies incident to other diagnostic services </w:t>
            </w:r>
          </w:p>
        </w:tc>
      </w:tr>
      <w:tr w:rsidR="009E0CD0" w:rsidRPr="00916F0D" w14:paraId="2EC99757"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68D020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23</w:t>
            </w:r>
          </w:p>
        </w:tc>
        <w:tc>
          <w:tcPr>
            <w:tcW w:w="6812" w:type="dxa"/>
            <w:tcBorders>
              <w:top w:val="single" w:sz="8" w:space="0" w:color="000000"/>
              <w:left w:val="single" w:sz="8" w:space="0" w:color="000000"/>
              <w:bottom w:val="single" w:sz="8" w:space="0" w:color="000000"/>
            </w:tcBorders>
            <w:shd w:val="clear" w:color="auto" w:fill="FFFFFF"/>
          </w:tcPr>
          <w:p w14:paraId="3A92DA3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Surgical dressings</w:t>
            </w:r>
          </w:p>
        </w:tc>
      </w:tr>
      <w:tr w:rsidR="009E0CD0" w:rsidRPr="00916F0D" w14:paraId="05A94533" w14:textId="77777777" w:rsidTr="008E5B26">
        <w:trPr>
          <w:trHeight w:val="124"/>
        </w:trPr>
        <w:tc>
          <w:tcPr>
            <w:tcW w:w="8450" w:type="dxa"/>
            <w:gridSpan w:val="3"/>
            <w:tcBorders>
              <w:top w:val="single" w:sz="8" w:space="0" w:color="000000"/>
              <w:bottom w:val="single" w:sz="8" w:space="0" w:color="000000"/>
            </w:tcBorders>
            <w:shd w:val="clear" w:color="auto" w:fill="FFFFFF"/>
          </w:tcPr>
          <w:p w14:paraId="06BFC305"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63X Pharmacy </w:t>
            </w:r>
          </w:p>
        </w:tc>
      </w:tr>
      <w:tr w:rsidR="009E0CD0" w:rsidRPr="00916F0D" w14:paraId="1411F948"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9D079B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31</w:t>
            </w:r>
          </w:p>
        </w:tc>
        <w:tc>
          <w:tcPr>
            <w:tcW w:w="6812" w:type="dxa"/>
            <w:tcBorders>
              <w:top w:val="single" w:sz="8" w:space="0" w:color="000000"/>
              <w:left w:val="single" w:sz="8" w:space="0" w:color="000000"/>
              <w:bottom w:val="single" w:sz="8" w:space="0" w:color="000000"/>
            </w:tcBorders>
          </w:tcPr>
          <w:p w14:paraId="5DDA203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Single source drug</w:t>
            </w:r>
          </w:p>
        </w:tc>
      </w:tr>
      <w:tr w:rsidR="009E0CD0" w:rsidRPr="00916F0D" w14:paraId="712C2F10"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1094EDD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32</w:t>
            </w:r>
          </w:p>
        </w:tc>
        <w:tc>
          <w:tcPr>
            <w:tcW w:w="6812" w:type="dxa"/>
            <w:tcBorders>
              <w:top w:val="single" w:sz="8" w:space="0" w:color="000000"/>
              <w:left w:val="single" w:sz="8" w:space="0" w:color="000000"/>
              <w:bottom w:val="single" w:sz="8" w:space="0" w:color="000000"/>
            </w:tcBorders>
          </w:tcPr>
          <w:p w14:paraId="3C750AC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Multiple source drug</w:t>
            </w:r>
          </w:p>
        </w:tc>
      </w:tr>
      <w:tr w:rsidR="009E0CD0" w:rsidRPr="00916F0D" w14:paraId="0BFAD2F9"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47167BC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33</w:t>
            </w:r>
          </w:p>
        </w:tc>
        <w:tc>
          <w:tcPr>
            <w:tcW w:w="6812" w:type="dxa"/>
            <w:tcBorders>
              <w:top w:val="single" w:sz="8" w:space="0" w:color="000000"/>
              <w:left w:val="single" w:sz="8" w:space="0" w:color="000000"/>
              <w:bottom w:val="single" w:sz="8" w:space="0" w:color="000000"/>
            </w:tcBorders>
          </w:tcPr>
          <w:p w14:paraId="4497BB5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Restrictive prescription</w:t>
            </w:r>
          </w:p>
        </w:tc>
      </w:tr>
      <w:tr w:rsidR="009E0CD0" w:rsidRPr="00916F0D" w14:paraId="6988993E"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07C502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lastRenderedPageBreak/>
              <w:t>0634</w:t>
            </w:r>
          </w:p>
        </w:tc>
        <w:tc>
          <w:tcPr>
            <w:tcW w:w="6812" w:type="dxa"/>
            <w:tcBorders>
              <w:top w:val="single" w:sz="8" w:space="0" w:color="000000"/>
              <w:left w:val="single" w:sz="8" w:space="0" w:color="000000"/>
              <w:bottom w:val="single" w:sz="8" w:space="0" w:color="000000"/>
            </w:tcBorders>
          </w:tcPr>
          <w:p w14:paraId="2C1CD79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EPO less than 10,000 units</w:t>
            </w:r>
          </w:p>
        </w:tc>
      </w:tr>
      <w:tr w:rsidR="009E0CD0" w:rsidRPr="00916F0D" w14:paraId="2D197676"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386BDF5A"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35</w:t>
            </w:r>
          </w:p>
        </w:tc>
        <w:tc>
          <w:tcPr>
            <w:tcW w:w="6812" w:type="dxa"/>
            <w:tcBorders>
              <w:top w:val="single" w:sz="8" w:space="0" w:color="000000"/>
              <w:left w:val="single" w:sz="8" w:space="0" w:color="000000"/>
              <w:bottom w:val="single" w:sz="8" w:space="0" w:color="000000"/>
            </w:tcBorders>
          </w:tcPr>
          <w:p w14:paraId="1D6454E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EPO, 10,000 or more units </w:t>
            </w:r>
          </w:p>
        </w:tc>
      </w:tr>
      <w:tr w:rsidR="009E0CD0" w:rsidRPr="00916F0D" w14:paraId="31F35DAB"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4E25938"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36</w:t>
            </w:r>
          </w:p>
        </w:tc>
        <w:tc>
          <w:tcPr>
            <w:tcW w:w="6812" w:type="dxa"/>
            <w:tcBorders>
              <w:top w:val="single" w:sz="8" w:space="0" w:color="000000"/>
              <w:left w:val="single" w:sz="8" w:space="0" w:color="000000"/>
              <w:bottom w:val="single" w:sz="8" w:space="0" w:color="000000"/>
            </w:tcBorders>
            <w:shd w:val="clear" w:color="auto" w:fill="FFFFFF"/>
          </w:tcPr>
          <w:p w14:paraId="3A8596B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Drugs requiring detail coding </w:t>
            </w:r>
          </w:p>
        </w:tc>
      </w:tr>
      <w:tr w:rsidR="009E0CD0" w:rsidRPr="00916F0D" w14:paraId="4280EB69"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05D40A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37</w:t>
            </w:r>
          </w:p>
        </w:tc>
        <w:tc>
          <w:tcPr>
            <w:tcW w:w="6812" w:type="dxa"/>
            <w:tcBorders>
              <w:top w:val="single" w:sz="8" w:space="0" w:color="000000"/>
              <w:left w:val="single" w:sz="8" w:space="0" w:color="000000"/>
              <w:bottom w:val="single" w:sz="8" w:space="0" w:color="000000"/>
            </w:tcBorders>
            <w:shd w:val="clear" w:color="auto" w:fill="FFFFFF"/>
          </w:tcPr>
          <w:p w14:paraId="74858D0C"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Self-administered drugs</w:t>
            </w:r>
          </w:p>
        </w:tc>
      </w:tr>
      <w:tr w:rsidR="009E0CD0" w:rsidRPr="00916F0D" w14:paraId="6EB49ED5" w14:textId="77777777" w:rsidTr="008E5B26">
        <w:trPr>
          <w:trHeight w:val="119"/>
        </w:trPr>
        <w:tc>
          <w:tcPr>
            <w:tcW w:w="8450" w:type="dxa"/>
            <w:gridSpan w:val="3"/>
            <w:tcBorders>
              <w:top w:val="single" w:sz="8" w:space="0" w:color="000000"/>
              <w:bottom w:val="single" w:sz="8" w:space="0" w:color="000000"/>
            </w:tcBorders>
            <w:shd w:val="clear" w:color="auto" w:fill="FFFFFF"/>
          </w:tcPr>
          <w:p w14:paraId="66D40444" w14:textId="77777777" w:rsidR="009E0CD0" w:rsidRPr="00916F0D" w:rsidRDefault="009E0CD0" w:rsidP="006F5BF5">
            <w:pPr>
              <w:autoSpaceDE w:val="0"/>
              <w:autoSpaceDN w:val="0"/>
              <w:adjustRightInd w:val="0"/>
              <w:spacing w:before="40" w:after="40"/>
              <w:jc w:val="center"/>
              <w:rPr>
                <w:b/>
                <w:sz w:val="22"/>
                <w:szCs w:val="22"/>
              </w:rPr>
            </w:pPr>
            <w:r w:rsidRPr="00916F0D">
              <w:rPr>
                <w:b/>
                <w:sz w:val="22"/>
                <w:szCs w:val="22"/>
              </w:rPr>
              <w:t>068X Trauma Response</w:t>
            </w:r>
          </w:p>
        </w:tc>
      </w:tr>
      <w:tr w:rsidR="009E0CD0" w:rsidRPr="00916F0D" w14:paraId="609F3394"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23E546E"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81</w:t>
            </w:r>
          </w:p>
        </w:tc>
        <w:tc>
          <w:tcPr>
            <w:tcW w:w="6812" w:type="dxa"/>
            <w:tcBorders>
              <w:top w:val="single" w:sz="8" w:space="0" w:color="000000"/>
              <w:left w:val="single" w:sz="8" w:space="0" w:color="000000"/>
              <w:bottom w:val="single" w:sz="8" w:space="0" w:color="000000"/>
            </w:tcBorders>
            <w:shd w:val="clear" w:color="auto" w:fill="FFFFFF"/>
          </w:tcPr>
          <w:p w14:paraId="4C39CDF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Level I</w:t>
            </w:r>
          </w:p>
        </w:tc>
      </w:tr>
      <w:tr w:rsidR="009E0CD0" w:rsidRPr="00916F0D" w14:paraId="630BADC2"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68A8D1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82</w:t>
            </w:r>
          </w:p>
        </w:tc>
        <w:tc>
          <w:tcPr>
            <w:tcW w:w="6812" w:type="dxa"/>
            <w:tcBorders>
              <w:top w:val="single" w:sz="8" w:space="0" w:color="000000"/>
              <w:left w:val="single" w:sz="8" w:space="0" w:color="000000"/>
              <w:bottom w:val="single" w:sz="8" w:space="0" w:color="000000"/>
            </w:tcBorders>
            <w:shd w:val="clear" w:color="auto" w:fill="FFFFFF"/>
          </w:tcPr>
          <w:p w14:paraId="1C54249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Level II</w:t>
            </w:r>
          </w:p>
        </w:tc>
      </w:tr>
      <w:tr w:rsidR="009E0CD0" w:rsidRPr="00916F0D" w14:paraId="5CB8945F"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215D89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83</w:t>
            </w:r>
          </w:p>
        </w:tc>
        <w:tc>
          <w:tcPr>
            <w:tcW w:w="6812" w:type="dxa"/>
            <w:tcBorders>
              <w:top w:val="single" w:sz="8" w:space="0" w:color="000000"/>
              <w:left w:val="single" w:sz="8" w:space="0" w:color="000000"/>
              <w:bottom w:val="single" w:sz="8" w:space="0" w:color="000000"/>
            </w:tcBorders>
            <w:shd w:val="clear" w:color="auto" w:fill="FFFFFF"/>
          </w:tcPr>
          <w:p w14:paraId="2B2244D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Level III</w:t>
            </w:r>
          </w:p>
        </w:tc>
      </w:tr>
      <w:tr w:rsidR="009E0CD0" w:rsidRPr="00916F0D" w14:paraId="352247F3"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020E24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84</w:t>
            </w:r>
          </w:p>
        </w:tc>
        <w:tc>
          <w:tcPr>
            <w:tcW w:w="6812" w:type="dxa"/>
            <w:tcBorders>
              <w:top w:val="single" w:sz="8" w:space="0" w:color="000000"/>
              <w:left w:val="single" w:sz="8" w:space="0" w:color="000000"/>
              <w:bottom w:val="single" w:sz="8" w:space="0" w:color="000000"/>
            </w:tcBorders>
            <w:shd w:val="clear" w:color="auto" w:fill="FFFFFF"/>
          </w:tcPr>
          <w:p w14:paraId="789632A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Level IV</w:t>
            </w:r>
          </w:p>
        </w:tc>
      </w:tr>
      <w:tr w:rsidR="009E0CD0" w:rsidRPr="00916F0D" w14:paraId="37EA5073" w14:textId="77777777" w:rsidTr="008E5B26">
        <w:trPr>
          <w:trHeight w:val="119"/>
        </w:trPr>
        <w:tc>
          <w:tcPr>
            <w:tcW w:w="1638" w:type="dxa"/>
            <w:gridSpan w:val="2"/>
            <w:tcBorders>
              <w:top w:val="single" w:sz="8" w:space="0" w:color="000000"/>
              <w:left w:val="single" w:sz="8" w:space="0" w:color="000000"/>
              <w:bottom w:val="single" w:sz="8" w:space="0" w:color="000000"/>
              <w:right w:val="single" w:sz="8" w:space="0" w:color="000000"/>
            </w:tcBorders>
            <w:shd w:val="clear" w:color="auto" w:fill="FFFFFF"/>
          </w:tcPr>
          <w:p w14:paraId="7F2F04E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689</w:t>
            </w:r>
          </w:p>
        </w:tc>
        <w:tc>
          <w:tcPr>
            <w:tcW w:w="6812" w:type="dxa"/>
            <w:tcBorders>
              <w:top w:val="single" w:sz="8" w:space="0" w:color="000000"/>
              <w:left w:val="single" w:sz="8" w:space="0" w:color="000000"/>
              <w:bottom w:val="single" w:sz="8" w:space="0" w:color="000000"/>
              <w:right w:val="single" w:sz="8" w:space="0" w:color="000000"/>
            </w:tcBorders>
            <w:shd w:val="clear" w:color="auto" w:fill="FFFFFF"/>
          </w:tcPr>
          <w:p w14:paraId="49DCD52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trauma response</w:t>
            </w:r>
          </w:p>
        </w:tc>
      </w:tr>
      <w:tr w:rsidR="009E0CD0" w:rsidRPr="00916F0D" w14:paraId="7EAF21C9" w14:textId="77777777" w:rsidTr="008E5B26">
        <w:trPr>
          <w:trHeight w:val="119"/>
        </w:trPr>
        <w:tc>
          <w:tcPr>
            <w:tcW w:w="8450" w:type="dxa"/>
            <w:gridSpan w:val="3"/>
            <w:tcBorders>
              <w:top w:val="single" w:sz="8" w:space="0" w:color="000000"/>
              <w:bottom w:val="single" w:sz="8" w:space="0" w:color="000000"/>
            </w:tcBorders>
            <w:shd w:val="clear" w:color="auto" w:fill="FFFFFF"/>
          </w:tcPr>
          <w:p w14:paraId="331D1B5A" w14:textId="77777777" w:rsidR="009E0CD0" w:rsidRPr="00916F0D" w:rsidRDefault="009E0CD0" w:rsidP="006F5BF5">
            <w:pPr>
              <w:autoSpaceDE w:val="0"/>
              <w:autoSpaceDN w:val="0"/>
              <w:adjustRightInd w:val="0"/>
              <w:spacing w:before="40" w:after="40"/>
              <w:jc w:val="center"/>
              <w:rPr>
                <w:b/>
                <w:sz w:val="22"/>
                <w:szCs w:val="22"/>
              </w:rPr>
            </w:pPr>
            <w:r w:rsidRPr="00916F0D">
              <w:rPr>
                <w:b/>
                <w:sz w:val="22"/>
                <w:szCs w:val="22"/>
              </w:rPr>
              <w:t>070X Cast Room</w:t>
            </w:r>
          </w:p>
        </w:tc>
      </w:tr>
      <w:tr w:rsidR="009E0CD0" w:rsidRPr="00916F0D" w14:paraId="5BEF5523"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FB010E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00</w:t>
            </w:r>
          </w:p>
        </w:tc>
        <w:tc>
          <w:tcPr>
            <w:tcW w:w="6812" w:type="dxa"/>
            <w:tcBorders>
              <w:top w:val="single" w:sz="8" w:space="0" w:color="000000"/>
              <w:left w:val="single" w:sz="8" w:space="0" w:color="000000"/>
              <w:bottom w:val="single" w:sz="8" w:space="0" w:color="000000"/>
            </w:tcBorders>
            <w:shd w:val="clear" w:color="auto" w:fill="FFFFFF"/>
          </w:tcPr>
          <w:p w14:paraId="40857BE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6D373F83" w14:textId="77777777" w:rsidTr="008E5B26">
        <w:trPr>
          <w:trHeight w:val="124"/>
        </w:trPr>
        <w:tc>
          <w:tcPr>
            <w:tcW w:w="8450" w:type="dxa"/>
            <w:gridSpan w:val="3"/>
            <w:tcBorders>
              <w:top w:val="single" w:sz="8" w:space="0" w:color="000000"/>
              <w:bottom w:val="single" w:sz="8" w:space="0" w:color="000000"/>
            </w:tcBorders>
            <w:shd w:val="clear" w:color="auto" w:fill="FFFFFF"/>
          </w:tcPr>
          <w:p w14:paraId="07A20219"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71X Recovery Room </w:t>
            </w:r>
          </w:p>
        </w:tc>
      </w:tr>
      <w:tr w:rsidR="009E0CD0" w:rsidRPr="00916F0D" w14:paraId="435BF5A4"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B8C7AE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10</w:t>
            </w:r>
          </w:p>
        </w:tc>
        <w:tc>
          <w:tcPr>
            <w:tcW w:w="6812" w:type="dxa"/>
            <w:tcBorders>
              <w:top w:val="single" w:sz="8" w:space="0" w:color="000000"/>
              <w:left w:val="single" w:sz="8" w:space="0" w:color="000000"/>
              <w:bottom w:val="single" w:sz="8" w:space="0" w:color="000000"/>
            </w:tcBorders>
            <w:shd w:val="clear" w:color="auto" w:fill="FFFFFF"/>
          </w:tcPr>
          <w:p w14:paraId="5753C290"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14FE12D1" w14:textId="77777777" w:rsidTr="008E5B26">
        <w:trPr>
          <w:trHeight w:val="124"/>
        </w:trPr>
        <w:tc>
          <w:tcPr>
            <w:tcW w:w="8450" w:type="dxa"/>
            <w:gridSpan w:val="3"/>
            <w:tcBorders>
              <w:top w:val="single" w:sz="8" w:space="0" w:color="000000"/>
              <w:bottom w:val="single" w:sz="8" w:space="0" w:color="000000"/>
            </w:tcBorders>
            <w:shd w:val="clear" w:color="auto" w:fill="FFFFFF"/>
          </w:tcPr>
          <w:p w14:paraId="39EB5A90"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72X Labor Room/Delivery </w:t>
            </w:r>
          </w:p>
        </w:tc>
      </w:tr>
      <w:tr w:rsidR="009E0CD0" w:rsidRPr="00916F0D" w14:paraId="51579058"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224A0D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20</w:t>
            </w:r>
          </w:p>
        </w:tc>
        <w:tc>
          <w:tcPr>
            <w:tcW w:w="6812" w:type="dxa"/>
            <w:tcBorders>
              <w:top w:val="single" w:sz="8" w:space="0" w:color="000000"/>
              <w:left w:val="single" w:sz="8" w:space="0" w:color="000000"/>
              <w:bottom w:val="single" w:sz="8" w:space="0" w:color="000000"/>
            </w:tcBorders>
          </w:tcPr>
          <w:p w14:paraId="023BF5F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6D58090F"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7495FB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21</w:t>
            </w:r>
          </w:p>
        </w:tc>
        <w:tc>
          <w:tcPr>
            <w:tcW w:w="6812" w:type="dxa"/>
            <w:tcBorders>
              <w:top w:val="single" w:sz="8" w:space="0" w:color="000000"/>
              <w:left w:val="single" w:sz="8" w:space="0" w:color="000000"/>
              <w:bottom w:val="single" w:sz="8" w:space="0" w:color="000000"/>
            </w:tcBorders>
          </w:tcPr>
          <w:p w14:paraId="44EA58A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Labor </w:t>
            </w:r>
          </w:p>
        </w:tc>
      </w:tr>
      <w:tr w:rsidR="009E0CD0" w:rsidRPr="00916F0D" w14:paraId="7E60C945"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5607118"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22</w:t>
            </w:r>
          </w:p>
        </w:tc>
        <w:tc>
          <w:tcPr>
            <w:tcW w:w="6812" w:type="dxa"/>
            <w:tcBorders>
              <w:top w:val="single" w:sz="8" w:space="0" w:color="000000"/>
              <w:left w:val="single" w:sz="8" w:space="0" w:color="000000"/>
              <w:bottom w:val="single" w:sz="8" w:space="0" w:color="000000"/>
            </w:tcBorders>
            <w:shd w:val="clear" w:color="auto" w:fill="FFFFFF"/>
          </w:tcPr>
          <w:p w14:paraId="3FDF8E3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Delivery </w:t>
            </w:r>
          </w:p>
        </w:tc>
      </w:tr>
      <w:tr w:rsidR="009E0CD0" w:rsidRPr="00916F0D" w14:paraId="66A5BFA3"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21659B8"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23</w:t>
            </w:r>
          </w:p>
        </w:tc>
        <w:tc>
          <w:tcPr>
            <w:tcW w:w="6812" w:type="dxa"/>
            <w:tcBorders>
              <w:top w:val="single" w:sz="8" w:space="0" w:color="000000"/>
              <w:left w:val="single" w:sz="8" w:space="0" w:color="000000"/>
              <w:bottom w:val="single" w:sz="8" w:space="0" w:color="000000"/>
            </w:tcBorders>
            <w:shd w:val="clear" w:color="auto" w:fill="FFFFFF"/>
          </w:tcPr>
          <w:p w14:paraId="0E7CD93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Circumcision</w:t>
            </w:r>
          </w:p>
        </w:tc>
      </w:tr>
      <w:tr w:rsidR="009E0CD0" w:rsidRPr="00916F0D" w14:paraId="3CC40195"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FB5B3F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24</w:t>
            </w:r>
          </w:p>
        </w:tc>
        <w:tc>
          <w:tcPr>
            <w:tcW w:w="6812" w:type="dxa"/>
            <w:tcBorders>
              <w:top w:val="single" w:sz="8" w:space="0" w:color="000000"/>
              <w:left w:val="single" w:sz="8" w:space="0" w:color="000000"/>
              <w:bottom w:val="single" w:sz="8" w:space="0" w:color="000000"/>
            </w:tcBorders>
            <w:shd w:val="clear" w:color="auto" w:fill="FFFFFF"/>
          </w:tcPr>
          <w:p w14:paraId="78C51BA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Birthing center</w:t>
            </w:r>
          </w:p>
        </w:tc>
      </w:tr>
      <w:tr w:rsidR="009E0CD0" w:rsidRPr="00916F0D" w14:paraId="6E8A35E9"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67D987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29</w:t>
            </w:r>
          </w:p>
        </w:tc>
        <w:tc>
          <w:tcPr>
            <w:tcW w:w="6812" w:type="dxa"/>
            <w:tcBorders>
              <w:top w:val="single" w:sz="8" w:space="0" w:color="000000"/>
              <w:left w:val="single" w:sz="8" w:space="0" w:color="000000"/>
              <w:bottom w:val="single" w:sz="8" w:space="0" w:color="000000"/>
            </w:tcBorders>
            <w:shd w:val="clear" w:color="auto" w:fill="FFFFFF"/>
          </w:tcPr>
          <w:p w14:paraId="5B4E867C"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labor room/delivery</w:t>
            </w:r>
          </w:p>
        </w:tc>
      </w:tr>
      <w:tr w:rsidR="009E0CD0" w:rsidRPr="00916F0D" w14:paraId="73D3F995" w14:textId="77777777" w:rsidTr="008E5B26">
        <w:trPr>
          <w:trHeight w:val="124"/>
        </w:trPr>
        <w:tc>
          <w:tcPr>
            <w:tcW w:w="8450" w:type="dxa"/>
            <w:gridSpan w:val="3"/>
            <w:tcBorders>
              <w:top w:val="single" w:sz="8" w:space="0" w:color="000000"/>
              <w:bottom w:val="single" w:sz="8" w:space="0" w:color="000000"/>
            </w:tcBorders>
            <w:shd w:val="clear" w:color="auto" w:fill="FFFFFF"/>
          </w:tcPr>
          <w:p w14:paraId="474316F1"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73X EKG/ECG </w:t>
            </w:r>
          </w:p>
        </w:tc>
      </w:tr>
      <w:tr w:rsidR="009E0CD0" w:rsidRPr="00916F0D" w14:paraId="5B2A71A6"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61AC7C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30</w:t>
            </w:r>
          </w:p>
        </w:tc>
        <w:tc>
          <w:tcPr>
            <w:tcW w:w="6812" w:type="dxa"/>
            <w:tcBorders>
              <w:top w:val="single" w:sz="8" w:space="0" w:color="000000"/>
              <w:left w:val="single" w:sz="8" w:space="0" w:color="000000"/>
              <w:bottom w:val="single" w:sz="8" w:space="0" w:color="000000"/>
            </w:tcBorders>
          </w:tcPr>
          <w:p w14:paraId="6C6E366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3633CA2E"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0656D1F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31</w:t>
            </w:r>
          </w:p>
        </w:tc>
        <w:tc>
          <w:tcPr>
            <w:tcW w:w="6812" w:type="dxa"/>
            <w:tcBorders>
              <w:top w:val="single" w:sz="8" w:space="0" w:color="000000"/>
              <w:left w:val="single" w:sz="8" w:space="0" w:color="000000"/>
              <w:bottom w:val="single" w:sz="8" w:space="0" w:color="000000"/>
            </w:tcBorders>
          </w:tcPr>
          <w:p w14:paraId="4BC0957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Holter monitor </w:t>
            </w:r>
          </w:p>
        </w:tc>
      </w:tr>
      <w:tr w:rsidR="009E0CD0" w:rsidRPr="00916F0D" w14:paraId="6F9D20DC"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BE0248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32</w:t>
            </w:r>
          </w:p>
        </w:tc>
        <w:tc>
          <w:tcPr>
            <w:tcW w:w="6812" w:type="dxa"/>
            <w:tcBorders>
              <w:top w:val="single" w:sz="8" w:space="0" w:color="000000"/>
              <w:left w:val="single" w:sz="8" w:space="0" w:color="000000"/>
              <w:bottom w:val="single" w:sz="8" w:space="0" w:color="000000"/>
            </w:tcBorders>
            <w:shd w:val="clear" w:color="auto" w:fill="FFFFFF"/>
          </w:tcPr>
          <w:p w14:paraId="60E5EC0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Telemetry </w:t>
            </w:r>
          </w:p>
        </w:tc>
      </w:tr>
      <w:tr w:rsidR="009E0CD0" w:rsidRPr="00916F0D" w14:paraId="11158D9A"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A0280F8"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39</w:t>
            </w:r>
          </w:p>
        </w:tc>
        <w:tc>
          <w:tcPr>
            <w:tcW w:w="6812" w:type="dxa"/>
            <w:tcBorders>
              <w:top w:val="single" w:sz="8" w:space="0" w:color="000000"/>
              <w:left w:val="single" w:sz="8" w:space="0" w:color="000000"/>
              <w:bottom w:val="single" w:sz="8" w:space="0" w:color="000000"/>
            </w:tcBorders>
            <w:shd w:val="clear" w:color="auto" w:fill="FFFFFF"/>
          </w:tcPr>
          <w:p w14:paraId="4D1A9D6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EKG/ECG</w:t>
            </w:r>
          </w:p>
        </w:tc>
      </w:tr>
      <w:tr w:rsidR="009E0CD0" w:rsidRPr="00916F0D" w14:paraId="50627619" w14:textId="77777777" w:rsidTr="008E5B26">
        <w:trPr>
          <w:trHeight w:val="124"/>
        </w:trPr>
        <w:tc>
          <w:tcPr>
            <w:tcW w:w="8450" w:type="dxa"/>
            <w:gridSpan w:val="3"/>
            <w:tcBorders>
              <w:top w:val="single" w:sz="8" w:space="0" w:color="000000"/>
              <w:bottom w:val="single" w:sz="8" w:space="0" w:color="000000"/>
            </w:tcBorders>
            <w:shd w:val="clear" w:color="auto" w:fill="FFFFFF"/>
          </w:tcPr>
          <w:p w14:paraId="02E6193A"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74X EEG </w:t>
            </w:r>
          </w:p>
        </w:tc>
      </w:tr>
      <w:tr w:rsidR="009E0CD0" w:rsidRPr="00916F0D" w14:paraId="012F0A75"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C59877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40</w:t>
            </w:r>
          </w:p>
        </w:tc>
        <w:tc>
          <w:tcPr>
            <w:tcW w:w="6812" w:type="dxa"/>
            <w:tcBorders>
              <w:top w:val="single" w:sz="8" w:space="0" w:color="000000"/>
              <w:left w:val="single" w:sz="8" w:space="0" w:color="000000"/>
              <w:bottom w:val="single" w:sz="8" w:space="0" w:color="000000"/>
            </w:tcBorders>
            <w:shd w:val="clear" w:color="auto" w:fill="FFFFFF"/>
          </w:tcPr>
          <w:p w14:paraId="41AF67D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11A247F4" w14:textId="77777777" w:rsidTr="008E5B26">
        <w:trPr>
          <w:trHeight w:val="124"/>
        </w:trPr>
        <w:tc>
          <w:tcPr>
            <w:tcW w:w="8450" w:type="dxa"/>
            <w:gridSpan w:val="3"/>
            <w:tcBorders>
              <w:top w:val="single" w:sz="8" w:space="0" w:color="000000"/>
              <w:bottom w:val="single" w:sz="8" w:space="0" w:color="000000"/>
            </w:tcBorders>
            <w:shd w:val="clear" w:color="auto" w:fill="FFFFFF"/>
          </w:tcPr>
          <w:p w14:paraId="04B0E733"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75X Gastroenterology </w:t>
            </w:r>
          </w:p>
        </w:tc>
      </w:tr>
      <w:tr w:rsidR="009E0CD0" w:rsidRPr="00916F0D" w14:paraId="2A854598"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9AF120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50</w:t>
            </w:r>
          </w:p>
        </w:tc>
        <w:tc>
          <w:tcPr>
            <w:tcW w:w="6812" w:type="dxa"/>
            <w:tcBorders>
              <w:top w:val="single" w:sz="8" w:space="0" w:color="000000"/>
              <w:left w:val="single" w:sz="8" w:space="0" w:color="000000"/>
              <w:bottom w:val="single" w:sz="8" w:space="0" w:color="000000"/>
            </w:tcBorders>
            <w:shd w:val="clear" w:color="auto" w:fill="FFFFFF"/>
          </w:tcPr>
          <w:p w14:paraId="6C52409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01108B6C" w14:textId="77777777" w:rsidTr="008E5B26">
        <w:trPr>
          <w:trHeight w:val="124"/>
        </w:trPr>
        <w:tc>
          <w:tcPr>
            <w:tcW w:w="8450" w:type="dxa"/>
            <w:gridSpan w:val="3"/>
            <w:tcBorders>
              <w:top w:val="single" w:sz="8" w:space="0" w:color="000000"/>
              <w:bottom w:val="single" w:sz="8" w:space="0" w:color="000000"/>
            </w:tcBorders>
            <w:shd w:val="clear" w:color="auto" w:fill="FFFFFF"/>
          </w:tcPr>
          <w:p w14:paraId="55CBA89E"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760X Treatment/Observation Room </w:t>
            </w:r>
          </w:p>
        </w:tc>
      </w:tr>
      <w:tr w:rsidR="009E0CD0" w:rsidRPr="00916F0D" w14:paraId="0E7AC0FE"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72C14F6D"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60</w:t>
            </w:r>
          </w:p>
        </w:tc>
        <w:tc>
          <w:tcPr>
            <w:tcW w:w="6812" w:type="dxa"/>
            <w:tcBorders>
              <w:top w:val="single" w:sz="8" w:space="0" w:color="000000"/>
              <w:left w:val="single" w:sz="8" w:space="0" w:color="000000"/>
              <w:bottom w:val="single" w:sz="8" w:space="0" w:color="000000"/>
            </w:tcBorders>
          </w:tcPr>
          <w:p w14:paraId="7D10F45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268FF672"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164A8ED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61</w:t>
            </w:r>
          </w:p>
        </w:tc>
        <w:tc>
          <w:tcPr>
            <w:tcW w:w="6812" w:type="dxa"/>
            <w:tcBorders>
              <w:top w:val="single" w:sz="8" w:space="0" w:color="000000"/>
              <w:left w:val="single" w:sz="8" w:space="0" w:color="000000"/>
              <w:bottom w:val="single" w:sz="8" w:space="0" w:color="000000"/>
            </w:tcBorders>
          </w:tcPr>
          <w:p w14:paraId="45569B4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Treatment room</w:t>
            </w:r>
          </w:p>
        </w:tc>
      </w:tr>
      <w:tr w:rsidR="009E0CD0" w:rsidRPr="00916F0D" w14:paraId="60B79BFB"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BEE2C5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62</w:t>
            </w:r>
          </w:p>
        </w:tc>
        <w:tc>
          <w:tcPr>
            <w:tcW w:w="6812" w:type="dxa"/>
            <w:tcBorders>
              <w:top w:val="single" w:sz="8" w:space="0" w:color="000000"/>
              <w:left w:val="single" w:sz="8" w:space="0" w:color="000000"/>
              <w:bottom w:val="single" w:sz="8" w:space="0" w:color="000000"/>
            </w:tcBorders>
            <w:shd w:val="clear" w:color="auto" w:fill="FFFFFF"/>
          </w:tcPr>
          <w:p w14:paraId="7B28A10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bservation hours </w:t>
            </w:r>
          </w:p>
        </w:tc>
      </w:tr>
      <w:tr w:rsidR="009E0CD0" w:rsidRPr="00916F0D" w14:paraId="6719347F"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EE7DCC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69</w:t>
            </w:r>
          </w:p>
        </w:tc>
        <w:tc>
          <w:tcPr>
            <w:tcW w:w="6812" w:type="dxa"/>
            <w:tcBorders>
              <w:top w:val="single" w:sz="8" w:space="0" w:color="000000"/>
              <w:left w:val="single" w:sz="8" w:space="0" w:color="000000"/>
              <w:bottom w:val="single" w:sz="8" w:space="0" w:color="000000"/>
            </w:tcBorders>
            <w:shd w:val="clear" w:color="auto" w:fill="FFFFFF"/>
          </w:tcPr>
          <w:p w14:paraId="200E7E8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specialty services</w:t>
            </w:r>
          </w:p>
        </w:tc>
      </w:tr>
      <w:tr w:rsidR="009E0CD0" w:rsidRPr="00916F0D" w14:paraId="0B85F78E" w14:textId="77777777" w:rsidTr="001F5341">
        <w:trPr>
          <w:trHeight w:val="576"/>
        </w:trPr>
        <w:tc>
          <w:tcPr>
            <w:tcW w:w="8450" w:type="dxa"/>
            <w:gridSpan w:val="3"/>
            <w:tcBorders>
              <w:top w:val="single" w:sz="8" w:space="0" w:color="000000"/>
              <w:bottom w:val="single" w:sz="8" w:space="0" w:color="000000"/>
            </w:tcBorders>
            <w:shd w:val="clear" w:color="auto" w:fill="FFFFFF"/>
            <w:vAlign w:val="center"/>
          </w:tcPr>
          <w:p w14:paraId="4CFFC719" w14:textId="329F3057" w:rsidR="009E0CD0" w:rsidRPr="00916F0D" w:rsidRDefault="009E0CD0" w:rsidP="001F5341">
            <w:pPr>
              <w:autoSpaceDE w:val="0"/>
              <w:autoSpaceDN w:val="0"/>
              <w:adjustRightInd w:val="0"/>
              <w:spacing w:before="60" w:after="60"/>
              <w:jc w:val="center"/>
              <w:rPr>
                <w:sz w:val="22"/>
                <w:szCs w:val="22"/>
              </w:rPr>
            </w:pPr>
            <w:r w:rsidRPr="00916F0D">
              <w:rPr>
                <w:b/>
                <w:bCs/>
                <w:sz w:val="22"/>
                <w:szCs w:val="22"/>
              </w:rPr>
              <w:lastRenderedPageBreak/>
              <w:t>077X Preventive Services</w:t>
            </w:r>
          </w:p>
        </w:tc>
      </w:tr>
      <w:tr w:rsidR="009E0CD0" w:rsidRPr="00916F0D" w14:paraId="75792455"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D76C48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70</w:t>
            </w:r>
          </w:p>
        </w:tc>
        <w:tc>
          <w:tcPr>
            <w:tcW w:w="6812" w:type="dxa"/>
            <w:tcBorders>
              <w:top w:val="single" w:sz="8" w:space="0" w:color="000000"/>
              <w:left w:val="single" w:sz="8" w:space="0" w:color="000000"/>
              <w:bottom w:val="single" w:sz="8" w:space="0" w:color="000000"/>
            </w:tcBorders>
            <w:shd w:val="clear" w:color="auto" w:fill="FFFFFF"/>
          </w:tcPr>
          <w:p w14:paraId="405E1C8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05F192A2"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373C10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71</w:t>
            </w:r>
          </w:p>
        </w:tc>
        <w:tc>
          <w:tcPr>
            <w:tcW w:w="6812" w:type="dxa"/>
            <w:tcBorders>
              <w:top w:val="single" w:sz="8" w:space="0" w:color="000000"/>
              <w:left w:val="single" w:sz="8" w:space="0" w:color="000000"/>
              <w:bottom w:val="single" w:sz="8" w:space="0" w:color="000000"/>
            </w:tcBorders>
            <w:shd w:val="clear" w:color="auto" w:fill="FFFFFF"/>
          </w:tcPr>
          <w:p w14:paraId="4AC1C00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Vaccine administration</w:t>
            </w:r>
          </w:p>
        </w:tc>
      </w:tr>
      <w:tr w:rsidR="009E0CD0" w:rsidRPr="00916F0D" w14:paraId="4F8ADAD6"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F931783" w14:textId="77777777" w:rsidR="009E0CD0" w:rsidRPr="00916F0D" w:rsidRDefault="009E0CD0" w:rsidP="008E5B26">
            <w:pPr>
              <w:autoSpaceDE w:val="0"/>
              <w:autoSpaceDN w:val="0"/>
              <w:adjustRightInd w:val="0"/>
              <w:spacing w:before="40" w:after="40"/>
              <w:contextualSpacing/>
              <w:rPr>
                <w:sz w:val="22"/>
                <w:szCs w:val="22"/>
              </w:rPr>
            </w:pPr>
          </w:p>
        </w:tc>
        <w:tc>
          <w:tcPr>
            <w:tcW w:w="6812" w:type="dxa"/>
            <w:tcBorders>
              <w:top w:val="single" w:sz="8" w:space="0" w:color="000000"/>
              <w:left w:val="single" w:sz="8" w:space="0" w:color="000000"/>
              <w:bottom w:val="single" w:sz="8" w:space="0" w:color="000000"/>
            </w:tcBorders>
            <w:shd w:val="clear" w:color="auto" w:fill="FFFFFF"/>
          </w:tcPr>
          <w:p w14:paraId="68F9BB14" w14:textId="77777777" w:rsidR="009E0CD0" w:rsidRPr="00916F0D" w:rsidRDefault="009E0CD0" w:rsidP="006F5BF5">
            <w:pPr>
              <w:autoSpaceDE w:val="0"/>
              <w:autoSpaceDN w:val="0"/>
              <w:adjustRightInd w:val="0"/>
              <w:spacing w:before="40" w:after="40"/>
              <w:jc w:val="center"/>
              <w:rPr>
                <w:b/>
                <w:sz w:val="22"/>
                <w:szCs w:val="22"/>
              </w:rPr>
            </w:pPr>
            <w:r w:rsidRPr="00916F0D">
              <w:rPr>
                <w:b/>
                <w:sz w:val="22"/>
                <w:szCs w:val="22"/>
              </w:rPr>
              <w:t>079X Extra-Corporeal Shock Wave Therapy</w:t>
            </w:r>
          </w:p>
        </w:tc>
      </w:tr>
      <w:tr w:rsidR="009E0CD0" w:rsidRPr="00916F0D" w14:paraId="3AFF8ED2"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CFA252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790</w:t>
            </w:r>
          </w:p>
        </w:tc>
        <w:tc>
          <w:tcPr>
            <w:tcW w:w="6812" w:type="dxa"/>
            <w:tcBorders>
              <w:top w:val="single" w:sz="8" w:space="0" w:color="000000"/>
              <w:left w:val="single" w:sz="8" w:space="0" w:color="000000"/>
              <w:bottom w:val="single" w:sz="8" w:space="0" w:color="000000"/>
            </w:tcBorders>
            <w:shd w:val="clear" w:color="auto" w:fill="FFFFFF"/>
          </w:tcPr>
          <w:p w14:paraId="437001B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Extra-Corporeal Shock wave therapy-general</w:t>
            </w:r>
          </w:p>
        </w:tc>
      </w:tr>
      <w:tr w:rsidR="009E0CD0" w:rsidRPr="00916F0D" w14:paraId="7D02609C" w14:textId="77777777" w:rsidTr="008E5B26">
        <w:trPr>
          <w:trHeight w:val="124"/>
        </w:trPr>
        <w:tc>
          <w:tcPr>
            <w:tcW w:w="8450" w:type="dxa"/>
            <w:gridSpan w:val="3"/>
            <w:tcBorders>
              <w:top w:val="single" w:sz="8" w:space="0" w:color="000000"/>
              <w:bottom w:val="single" w:sz="8" w:space="0" w:color="000000"/>
            </w:tcBorders>
            <w:shd w:val="clear" w:color="auto" w:fill="FFFFFF"/>
          </w:tcPr>
          <w:p w14:paraId="7916DBFD"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82X Hemodialysis </w:t>
            </w:r>
          </w:p>
        </w:tc>
      </w:tr>
      <w:tr w:rsidR="009E0CD0" w:rsidRPr="00916F0D" w14:paraId="2E47AEBC"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5F41297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20</w:t>
            </w:r>
          </w:p>
        </w:tc>
        <w:tc>
          <w:tcPr>
            <w:tcW w:w="6812" w:type="dxa"/>
            <w:tcBorders>
              <w:top w:val="single" w:sz="8" w:space="0" w:color="000000"/>
              <w:left w:val="single" w:sz="8" w:space="0" w:color="000000"/>
              <w:bottom w:val="single" w:sz="8" w:space="0" w:color="000000"/>
            </w:tcBorders>
          </w:tcPr>
          <w:p w14:paraId="61E1CB7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3AA8D0F1"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F072A9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21</w:t>
            </w:r>
          </w:p>
        </w:tc>
        <w:tc>
          <w:tcPr>
            <w:tcW w:w="6812" w:type="dxa"/>
            <w:tcBorders>
              <w:top w:val="single" w:sz="8" w:space="0" w:color="000000"/>
              <w:left w:val="single" w:sz="8" w:space="0" w:color="000000"/>
              <w:bottom w:val="single" w:sz="8" w:space="0" w:color="000000"/>
            </w:tcBorders>
            <w:shd w:val="clear" w:color="auto" w:fill="FFFFFF"/>
          </w:tcPr>
          <w:p w14:paraId="20FA3AA7"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Hemodialysis composite/</w:t>
            </w:r>
            <w:proofErr w:type="gramStart"/>
            <w:r w:rsidRPr="00916F0D">
              <w:rPr>
                <w:sz w:val="22"/>
                <w:szCs w:val="22"/>
              </w:rPr>
              <w:t>other</w:t>
            </w:r>
            <w:proofErr w:type="gramEnd"/>
            <w:r w:rsidRPr="00916F0D">
              <w:rPr>
                <w:sz w:val="22"/>
                <w:szCs w:val="22"/>
              </w:rPr>
              <w:t xml:space="preserve"> rate </w:t>
            </w:r>
          </w:p>
        </w:tc>
      </w:tr>
      <w:tr w:rsidR="009E0CD0" w:rsidRPr="00916F0D" w14:paraId="2C892D60"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96470D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25</w:t>
            </w:r>
          </w:p>
        </w:tc>
        <w:tc>
          <w:tcPr>
            <w:tcW w:w="6812" w:type="dxa"/>
            <w:tcBorders>
              <w:top w:val="single" w:sz="8" w:space="0" w:color="000000"/>
              <w:left w:val="single" w:sz="8" w:space="0" w:color="000000"/>
              <w:bottom w:val="single" w:sz="8" w:space="0" w:color="000000"/>
            </w:tcBorders>
            <w:shd w:val="clear" w:color="auto" w:fill="FFFFFF"/>
          </w:tcPr>
          <w:p w14:paraId="1D499FE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Support Services </w:t>
            </w:r>
          </w:p>
        </w:tc>
      </w:tr>
      <w:tr w:rsidR="009E0CD0" w:rsidRPr="00916F0D" w14:paraId="5FE261F2"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59E936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26</w:t>
            </w:r>
          </w:p>
        </w:tc>
        <w:tc>
          <w:tcPr>
            <w:tcW w:w="6812" w:type="dxa"/>
            <w:tcBorders>
              <w:top w:val="single" w:sz="8" w:space="0" w:color="000000"/>
              <w:left w:val="single" w:sz="8" w:space="0" w:color="000000"/>
              <w:bottom w:val="single" w:sz="8" w:space="0" w:color="000000"/>
            </w:tcBorders>
            <w:shd w:val="clear" w:color="auto" w:fill="FFFFFF"/>
          </w:tcPr>
          <w:p w14:paraId="4F89432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Shorter duration</w:t>
            </w:r>
          </w:p>
        </w:tc>
      </w:tr>
      <w:tr w:rsidR="009E0CD0" w:rsidRPr="00916F0D" w14:paraId="1C1ED953"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AD469E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29</w:t>
            </w:r>
          </w:p>
        </w:tc>
        <w:tc>
          <w:tcPr>
            <w:tcW w:w="6812" w:type="dxa"/>
            <w:tcBorders>
              <w:top w:val="single" w:sz="8" w:space="0" w:color="000000"/>
              <w:left w:val="single" w:sz="8" w:space="0" w:color="000000"/>
              <w:bottom w:val="single" w:sz="8" w:space="0" w:color="000000"/>
            </w:tcBorders>
            <w:shd w:val="clear" w:color="auto" w:fill="FFFFFF"/>
          </w:tcPr>
          <w:p w14:paraId="11EF15A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outpatient Hemodialysis</w:t>
            </w:r>
          </w:p>
        </w:tc>
      </w:tr>
      <w:tr w:rsidR="009E0CD0" w:rsidRPr="00916F0D" w14:paraId="73BFFDCC" w14:textId="77777777" w:rsidTr="008E5B26">
        <w:trPr>
          <w:trHeight w:val="124"/>
        </w:trPr>
        <w:tc>
          <w:tcPr>
            <w:tcW w:w="8450" w:type="dxa"/>
            <w:gridSpan w:val="3"/>
            <w:tcBorders>
              <w:top w:val="single" w:sz="8" w:space="0" w:color="000000"/>
              <w:bottom w:val="single" w:sz="8" w:space="0" w:color="000000"/>
            </w:tcBorders>
            <w:shd w:val="clear" w:color="auto" w:fill="FFFFFF"/>
          </w:tcPr>
          <w:p w14:paraId="66841254"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83X Peritoneal Dialysis </w:t>
            </w:r>
          </w:p>
        </w:tc>
      </w:tr>
      <w:tr w:rsidR="009E0CD0" w:rsidRPr="00916F0D" w14:paraId="493BA0B4"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77880C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30</w:t>
            </w:r>
          </w:p>
        </w:tc>
        <w:tc>
          <w:tcPr>
            <w:tcW w:w="6812" w:type="dxa"/>
            <w:tcBorders>
              <w:top w:val="single" w:sz="8" w:space="0" w:color="000000"/>
              <w:left w:val="single" w:sz="8" w:space="0" w:color="000000"/>
              <w:bottom w:val="single" w:sz="8" w:space="0" w:color="000000"/>
            </w:tcBorders>
          </w:tcPr>
          <w:p w14:paraId="54F1544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27FDF23D"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F9102F8"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31</w:t>
            </w:r>
          </w:p>
        </w:tc>
        <w:tc>
          <w:tcPr>
            <w:tcW w:w="6812" w:type="dxa"/>
            <w:tcBorders>
              <w:top w:val="single" w:sz="8" w:space="0" w:color="000000"/>
              <w:left w:val="single" w:sz="8" w:space="0" w:color="000000"/>
              <w:bottom w:val="single" w:sz="8" w:space="0" w:color="000000"/>
            </w:tcBorders>
            <w:shd w:val="clear" w:color="auto" w:fill="FFFFFF"/>
          </w:tcPr>
          <w:p w14:paraId="492B94F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Peritoneal composite/</w:t>
            </w:r>
            <w:proofErr w:type="gramStart"/>
            <w:r w:rsidRPr="00916F0D">
              <w:rPr>
                <w:sz w:val="22"/>
                <w:szCs w:val="22"/>
              </w:rPr>
              <w:t>other</w:t>
            </w:r>
            <w:proofErr w:type="gramEnd"/>
            <w:r w:rsidRPr="00916F0D">
              <w:rPr>
                <w:sz w:val="22"/>
                <w:szCs w:val="22"/>
              </w:rPr>
              <w:t xml:space="preserve"> rate </w:t>
            </w:r>
          </w:p>
        </w:tc>
      </w:tr>
      <w:tr w:rsidR="009E0CD0" w:rsidRPr="00916F0D" w14:paraId="6A2958FA"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442DE5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35</w:t>
            </w:r>
          </w:p>
        </w:tc>
        <w:tc>
          <w:tcPr>
            <w:tcW w:w="6812" w:type="dxa"/>
            <w:tcBorders>
              <w:top w:val="single" w:sz="8" w:space="0" w:color="000000"/>
              <w:left w:val="single" w:sz="8" w:space="0" w:color="000000"/>
              <w:bottom w:val="single" w:sz="8" w:space="0" w:color="000000"/>
            </w:tcBorders>
            <w:shd w:val="clear" w:color="auto" w:fill="FFFFFF"/>
          </w:tcPr>
          <w:p w14:paraId="24584A5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Support Services </w:t>
            </w:r>
          </w:p>
        </w:tc>
      </w:tr>
      <w:tr w:rsidR="009E0CD0" w:rsidRPr="00916F0D" w14:paraId="36250613"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F475971"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39</w:t>
            </w:r>
          </w:p>
        </w:tc>
        <w:tc>
          <w:tcPr>
            <w:tcW w:w="6812" w:type="dxa"/>
            <w:tcBorders>
              <w:top w:val="single" w:sz="8" w:space="0" w:color="000000"/>
              <w:left w:val="single" w:sz="8" w:space="0" w:color="000000"/>
              <w:bottom w:val="single" w:sz="8" w:space="0" w:color="000000"/>
            </w:tcBorders>
            <w:shd w:val="clear" w:color="auto" w:fill="FFFFFF"/>
          </w:tcPr>
          <w:p w14:paraId="7F3F301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outpatient peritoneal dialysis</w:t>
            </w:r>
          </w:p>
        </w:tc>
      </w:tr>
      <w:tr w:rsidR="009E0CD0" w:rsidRPr="00916F0D" w14:paraId="1621F233" w14:textId="77777777" w:rsidTr="008E5B26">
        <w:trPr>
          <w:trHeight w:val="124"/>
        </w:trPr>
        <w:tc>
          <w:tcPr>
            <w:tcW w:w="8450" w:type="dxa"/>
            <w:gridSpan w:val="3"/>
            <w:tcBorders>
              <w:top w:val="single" w:sz="8" w:space="0" w:color="000000"/>
              <w:bottom w:val="single" w:sz="8" w:space="0" w:color="000000"/>
            </w:tcBorders>
            <w:shd w:val="clear" w:color="auto" w:fill="FFFFFF"/>
          </w:tcPr>
          <w:p w14:paraId="4566DC65"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84X CAPD </w:t>
            </w:r>
          </w:p>
        </w:tc>
      </w:tr>
      <w:tr w:rsidR="009E0CD0" w:rsidRPr="00916F0D" w14:paraId="740D7069" w14:textId="77777777" w:rsidTr="008E5B26">
        <w:trPr>
          <w:trHeight w:val="119"/>
        </w:trPr>
        <w:tc>
          <w:tcPr>
            <w:tcW w:w="1638" w:type="dxa"/>
            <w:gridSpan w:val="2"/>
            <w:tcBorders>
              <w:top w:val="single" w:sz="8" w:space="0" w:color="000000"/>
              <w:bottom w:val="single" w:sz="8" w:space="0" w:color="000000"/>
              <w:right w:val="single" w:sz="8" w:space="0" w:color="000000"/>
            </w:tcBorders>
          </w:tcPr>
          <w:p w14:paraId="2F554A6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40</w:t>
            </w:r>
          </w:p>
        </w:tc>
        <w:tc>
          <w:tcPr>
            <w:tcW w:w="6812" w:type="dxa"/>
            <w:tcBorders>
              <w:top w:val="single" w:sz="8" w:space="0" w:color="000000"/>
              <w:left w:val="single" w:sz="8" w:space="0" w:color="000000"/>
              <w:bottom w:val="single" w:sz="8" w:space="0" w:color="000000"/>
            </w:tcBorders>
          </w:tcPr>
          <w:p w14:paraId="7613E38C"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04775B38"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29E6468"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41</w:t>
            </w:r>
          </w:p>
        </w:tc>
        <w:tc>
          <w:tcPr>
            <w:tcW w:w="6812" w:type="dxa"/>
            <w:tcBorders>
              <w:top w:val="single" w:sz="8" w:space="0" w:color="000000"/>
              <w:left w:val="single" w:sz="8" w:space="0" w:color="000000"/>
              <w:bottom w:val="single" w:sz="8" w:space="0" w:color="000000"/>
            </w:tcBorders>
            <w:shd w:val="clear" w:color="auto" w:fill="FFFFFF"/>
          </w:tcPr>
          <w:p w14:paraId="517EB1C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CAPD composite/</w:t>
            </w:r>
            <w:proofErr w:type="gramStart"/>
            <w:r w:rsidRPr="00916F0D">
              <w:rPr>
                <w:sz w:val="22"/>
                <w:szCs w:val="22"/>
              </w:rPr>
              <w:t>other</w:t>
            </w:r>
            <w:proofErr w:type="gramEnd"/>
            <w:r w:rsidRPr="00916F0D">
              <w:rPr>
                <w:sz w:val="22"/>
                <w:szCs w:val="22"/>
              </w:rPr>
              <w:t xml:space="preserve"> rate </w:t>
            </w:r>
          </w:p>
        </w:tc>
      </w:tr>
      <w:tr w:rsidR="009E0CD0" w:rsidRPr="00916F0D" w14:paraId="2B5EC2D6"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1F315B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45</w:t>
            </w:r>
          </w:p>
        </w:tc>
        <w:tc>
          <w:tcPr>
            <w:tcW w:w="6812" w:type="dxa"/>
            <w:tcBorders>
              <w:top w:val="single" w:sz="8" w:space="0" w:color="000000"/>
              <w:left w:val="single" w:sz="8" w:space="0" w:color="000000"/>
              <w:bottom w:val="single" w:sz="8" w:space="0" w:color="000000"/>
            </w:tcBorders>
            <w:shd w:val="clear" w:color="auto" w:fill="FFFFFF"/>
          </w:tcPr>
          <w:p w14:paraId="1595B57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Support Services </w:t>
            </w:r>
          </w:p>
        </w:tc>
      </w:tr>
      <w:tr w:rsidR="009E0CD0" w:rsidRPr="00916F0D" w14:paraId="2C3A273B" w14:textId="77777777" w:rsidTr="008E5B2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D655F36" w14:textId="77777777" w:rsidR="009E0CD0" w:rsidRPr="00916F0D" w:rsidRDefault="009E0CD0" w:rsidP="008E5B26">
            <w:pPr>
              <w:keepNext/>
              <w:autoSpaceDE w:val="0"/>
              <w:autoSpaceDN w:val="0"/>
              <w:adjustRightInd w:val="0"/>
              <w:spacing w:before="40" w:after="40"/>
              <w:contextualSpacing/>
              <w:jc w:val="center"/>
              <w:rPr>
                <w:sz w:val="22"/>
                <w:szCs w:val="22"/>
              </w:rPr>
            </w:pPr>
            <w:r w:rsidRPr="00916F0D">
              <w:rPr>
                <w:sz w:val="22"/>
                <w:szCs w:val="22"/>
              </w:rPr>
              <w:t>0849</w:t>
            </w:r>
          </w:p>
        </w:tc>
        <w:tc>
          <w:tcPr>
            <w:tcW w:w="6812" w:type="dxa"/>
            <w:tcBorders>
              <w:top w:val="single" w:sz="8" w:space="0" w:color="000000"/>
              <w:left w:val="single" w:sz="8" w:space="0" w:color="000000"/>
              <w:bottom w:val="single" w:sz="8" w:space="0" w:color="000000"/>
            </w:tcBorders>
            <w:shd w:val="clear" w:color="auto" w:fill="FFFFFF"/>
          </w:tcPr>
          <w:p w14:paraId="650281CB" w14:textId="77777777" w:rsidR="009E0CD0" w:rsidRPr="00916F0D" w:rsidRDefault="009E0CD0" w:rsidP="008E5B26">
            <w:pPr>
              <w:keepNext/>
              <w:autoSpaceDE w:val="0"/>
              <w:autoSpaceDN w:val="0"/>
              <w:adjustRightInd w:val="0"/>
              <w:spacing w:before="40" w:after="40"/>
              <w:contextualSpacing/>
              <w:rPr>
                <w:sz w:val="22"/>
                <w:szCs w:val="22"/>
              </w:rPr>
            </w:pPr>
            <w:r w:rsidRPr="00916F0D">
              <w:rPr>
                <w:sz w:val="22"/>
                <w:szCs w:val="22"/>
              </w:rPr>
              <w:t>Other</w:t>
            </w:r>
          </w:p>
        </w:tc>
      </w:tr>
      <w:tr w:rsidR="009E0CD0" w:rsidRPr="00916F0D" w14:paraId="6BFA17DE" w14:textId="77777777" w:rsidTr="008E5B26">
        <w:trPr>
          <w:trHeight w:val="124"/>
        </w:trPr>
        <w:tc>
          <w:tcPr>
            <w:tcW w:w="8450" w:type="dxa"/>
            <w:gridSpan w:val="3"/>
            <w:tcBorders>
              <w:top w:val="single" w:sz="8" w:space="0" w:color="000000"/>
              <w:bottom w:val="single" w:sz="8" w:space="0" w:color="000000"/>
            </w:tcBorders>
            <w:shd w:val="clear" w:color="auto" w:fill="FFFFFF"/>
          </w:tcPr>
          <w:p w14:paraId="4DFFDE25" w14:textId="77777777" w:rsidR="009E0CD0" w:rsidRPr="00916F0D" w:rsidRDefault="009E0CD0" w:rsidP="006F5BF5">
            <w:pPr>
              <w:keepNext/>
              <w:autoSpaceDE w:val="0"/>
              <w:autoSpaceDN w:val="0"/>
              <w:adjustRightInd w:val="0"/>
              <w:spacing w:before="60" w:after="60"/>
              <w:jc w:val="center"/>
              <w:rPr>
                <w:sz w:val="22"/>
                <w:szCs w:val="22"/>
              </w:rPr>
            </w:pPr>
            <w:r w:rsidRPr="00916F0D">
              <w:rPr>
                <w:b/>
                <w:bCs/>
                <w:sz w:val="22"/>
                <w:szCs w:val="22"/>
              </w:rPr>
              <w:t xml:space="preserve">085X CCPD </w:t>
            </w:r>
          </w:p>
        </w:tc>
      </w:tr>
      <w:tr w:rsidR="009E0CD0" w:rsidRPr="00916F0D" w14:paraId="215215E4" w14:textId="77777777" w:rsidTr="008E5B26">
        <w:trPr>
          <w:trHeight w:val="119"/>
        </w:trPr>
        <w:tc>
          <w:tcPr>
            <w:tcW w:w="1610" w:type="dxa"/>
            <w:tcBorders>
              <w:top w:val="single" w:sz="8" w:space="0" w:color="000000"/>
              <w:bottom w:val="single" w:sz="8" w:space="0" w:color="000000"/>
              <w:right w:val="single" w:sz="8" w:space="0" w:color="000000"/>
            </w:tcBorders>
          </w:tcPr>
          <w:p w14:paraId="74728519"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50</w:t>
            </w:r>
          </w:p>
        </w:tc>
        <w:tc>
          <w:tcPr>
            <w:tcW w:w="6840" w:type="dxa"/>
            <w:gridSpan w:val="2"/>
            <w:tcBorders>
              <w:top w:val="single" w:sz="8" w:space="0" w:color="000000"/>
              <w:left w:val="single" w:sz="8" w:space="0" w:color="000000"/>
              <w:bottom w:val="single" w:sz="8" w:space="0" w:color="000000"/>
            </w:tcBorders>
          </w:tcPr>
          <w:p w14:paraId="68690E2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72FCBB2A" w14:textId="77777777" w:rsidTr="008E5B26">
        <w:trPr>
          <w:trHeight w:val="119"/>
        </w:trPr>
        <w:tc>
          <w:tcPr>
            <w:tcW w:w="1610" w:type="dxa"/>
            <w:tcBorders>
              <w:top w:val="single" w:sz="8" w:space="0" w:color="000000"/>
              <w:bottom w:val="single" w:sz="8" w:space="0" w:color="000000"/>
              <w:right w:val="single" w:sz="8" w:space="0" w:color="000000"/>
            </w:tcBorders>
            <w:shd w:val="clear" w:color="auto" w:fill="FFFFFF"/>
          </w:tcPr>
          <w:p w14:paraId="651E861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51</w:t>
            </w:r>
          </w:p>
        </w:tc>
        <w:tc>
          <w:tcPr>
            <w:tcW w:w="6840" w:type="dxa"/>
            <w:gridSpan w:val="2"/>
            <w:tcBorders>
              <w:top w:val="single" w:sz="8" w:space="0" w:color="000000"/>
              <w:left w:val="single" w:sz="8" w:space="0" w:color="000000"/>
              <w:bottom w:val="single" w:sz="8" w:space="0" w:color="000000"/>
            </w:tcBorders>
            <w:shd w:val="clear" w:color="auto" w:fill="FFFFFF"/>
          </w:tcPr>
          <w:p w14:paraId="5F0C393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CCPD composite/</w:t>
            </w:r>
            <w:proofErr w:type="gramStart"/>
            <w:r w:rsidRPr="00916F0D">
              <w:rPr>
                <w:sz w:val="22"/>
                <w:szCs w:val="22"/>
              </w:rPr>
              <w:t>other</w:t>
            </w:r>
            <w:proofErr w:type="gramEnd"/>
            <w:r w:rsidRPr="00916F0D">
              <w:rPr>
                <w:sz w:val="22"/>
                <w:szCs w:val="22"/>
              </w:rPr>
              <w:t xml:space="preserve"> rate </w:t>
            </w:r>
          </w:p>
        </w:tc>
      </w:tr>
      <w:tr w:rsidR="009E0CD0" w:rsidRPr="00916F0D" w14:paraId="7175C092" w14:textId="77777777" w:rsidTr="008E5B26">
        <w:trPr>
          <w:trHeight w:val="119"/>
        </w:trPr>
        <w:tc>
          <w:tcPr>
            <w:tcW w:w="1610" w:type="dxa"/>
            <w:tcBorders>
              <w:top w:val="single" w:sz="8" w:space="0" w:color="000000"/>
              <w:bottom w:val="single" w:sz="8" w:space="0" w:color="000000"/>
              <w:right w:val="single" w:sz="8" w:space="0" w:color="000000"/>
            </w:tcBorders>
            <w:shd w:val="clear" w:color="auto" w:fill="FFFFFF"/>
          </w:tcPr>
          <w:p w14:paraId="64A52A9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55</w:t>
            </w:r>
          </w:p>
        </w:tc>
        <w:tc>
          <w:tcPr>
            <w:tcW w:w="6840" w:type="dxa"/>
            <w:gridSpan w:val="2"/>
            <w:tcBorders>
              <w:top w:val="single" w:sz="8" w:space="0" w:color="000000"/>
              <w:left w:val="single" w:sz="8" w:space="0" w:color="000000"/>
              <w:bottom w:val="single" w:sz="8" w:space="0" w:color="000000"/>
            </w:tcBorders>
            <w:shd w:val="clear" w:color="auto" w:fill="FFFFFF"/>
          </w:tcPr>
          <w:p w14:paraId="2F5F2E08"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Support Services </w:t>
            </w:r>
          </w:p>
        </w:tc>
      </w:tr>
      <w:tr w:rsidR="009E0CD0" w:rsidRPr="00916F0D" w14:paraId="704129D2" w14:textId="77777777" w:rsidTr="008E5B26">
        <w:trPr>
          <w:trHeight w:val="376"/>
        </w:trPr>
        <w:tc>
          <w:tcPr>
            <w:tcW w:w="1610" w:type="dxa"/>
            <w:tcBorders>
              <w:top w:val="single" w:sz="8" w:space="0" w:color="000000"/>
              <w:bottom w:val="single" w:sz="8" w:space="0" w:color="000000"/>
              <w:right w:val="single" w:sz="8" w:space="0" w:color="000000"/>
            </w:tcBorders>
            <w:shd w:val="clear" w:color="auto" w:fill="FFFFFF"/>
          </w:tcPr>
          <w:p w14:paraId="4D698EC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859</w:t>
            </w:r>
          </w:p>
        </w:tc>
        <w:tc>
          <w:tcPr>
            <w:tcW w:w="6840" w:type="dxa"/>
            <w:gridSpan w:val="2"/>
            <w:tcBorders>
              <w:top w:val="single" w:sz="8" w:space="0" w:color="000000"/>
              <w:left w:val="single" w:sz="8" w:space="0" w:color="000000"/>
              <w:bottom w:val="single" w:sz="8" w:space="0" w:color="000000"/>
            </w:tcBorders>
            <w:shd w:val="clear" w:color="auto" w:fill="FFFFFF"/>
          </w:tcPr>
          <w:p w14:paraId="65987915" w14:textId="77777777" w:rsidR="009E0CD0" w:rsidRPr="00916F0D" w:rsidRDefault="009E0CD0" w:rsidP="008E5B26">
            <w:pPr>
              <w:autoSpaceDE w:val="0"/>
              <w:autoSpaceDN w:val="0"/>
              <w:adjustRightInd w:val="0"/>
              <w:spacing w:before="40" w:after="40"/>
              <w:contextualSpacing/>
              <w:rPr>
                <w:sz w:val="13"/>
                <w:szCs w:val="13"/>
              </w:rPr>
            </w:pPr>
            <w:r w:rsidRPr="00916F0D">
              <w:rPr>
                <w:sz w:val="22"/>
                <w:szCs w:val="22"/>
              </w:rPr>
              <w:t>Other</w:t>
            </w:r>
          </w:p>
          <w:p w14:paraId="256A0B53" w14:textId="77777777" w:rsidR="009E0CD0" w:rsidRPr="00916F0D" w:rsidRDefault="009E0CD0" w:rsidP="008E5B26">
            <w:pPr>
              <w:autoSpaceDE w:val="0"/>
              <w:autoSpaceDN w:val="0"/>
              <w:adjustRightInd w:val="0"/>
              <w:spacing w:before="40" w:after="40"/>
              <w:contextualSpacing/>
              <w:rPr>
                <w:sz w:val="13"/>
                <w:szCs w:val="13"/>
              </w:rPr>
            </w:pPr>
          </w:p>
        </w:tc>
      </w:tr>
      <w:tr w:rsidR="009E0CD0" w:rsidRPr="00916F0D" w14:paraId="65104FF0" w14:textId="77777777" w:rsidTr="008E5B26">
        <w:trPr>
          <w:trHeight w:val="124"/>
        </w:trPr>
        <w:tc>
          <w:tcPr>
            <w:tcW w:w="8450" w:type="dxa"/>
            <w:gridSpan w:val="3"/>
            <w:tcBorders>
              <w:top w:val="single" w:sz="8" w:space="0" w:color="000000"/>
              <w:bottom w:val="single" w:sz="8" w:space="0" w:color="000000"/>
            </w:tcBorders>
            <w:shd w:val="clear" w:color="auto" w:fill="FFFFFF"/>
          </w:tcPr>
          <w:p w14:paraId="0EEE3FC0" w14:textId="77777777" w:rsidR="009E0CD0" w:rsidRPr="00916F0D" w:rsidRDefault="009E0CD0" w:rsidP="006F5BF5">
            <w:pPr>
              <w:keepNext/>
              <w:autoSpaceDE w:val="0"/>
              <w:autoSpaceDN w:val="0"/>
              <w:adjustRightInd w:val="0"/>
              <w:spacing w:before="60" w:after="60"/>
              <w:jc w:val="center"/>
              <w:rPr>
                <w:sz w:val="22"/>
                <w:szCs w:val="22"/>
              </w:rPr>
            </w:pPr>
            <w:r w:rsidRPr="00916F0D">
              <w:rPr>
                <w:b/>
                <w:bCs/>
                <w:sz w:val="22"/>
                <w:szCs w:val="22"/>
              </w:rPr>
              <w:t xml:space="preserve">090X Behavioral Health Treatments/Services </w:t>
            </w:r>
          </w:p>
        </w:tc>
      </w:tr>
      <w:tr w:rsidR="009E0CD0" w:rsidRPr="00916F0D" w14:paraId="3676F77B" w14:textId="77777777" w:rsidTr="008E5B26">
        <w:trPr>
          <w:trHeight w:val="119"/>
        </w:trPr>
        <w:tc>
          <w:tcPr>
            <w:tcW w:w="1610" w:type="dxa"/>
            <w:tcBorders>
              <w:top w:val="single" w:sz="8" w:space="0" w:color="000000"/>
              <w:bottom w:val="single" w:sz="8" w:space="0" w:color="000000"/>
              <w:right w:val="single" w:sz="8" w:space="0" w:color="000000"/>
            </w:tcBorders>
          </w:tcPr>
          <w:p w14:paraId="3DD783F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00</w:t>
            </w:r>
          </w:p>
        </w:tc>
        <w:tc>
          <w:tcPr>
            <w:tcW w:w="6840" w:type="dxa"/>
            <w:gridSpan w:val="2"/>
            <w:tcBorders>
              <w:top w:val="single" w:sz="8" w:space="0" w:color="000000"/>
              <w:left w:val="single" w:sz="8" w:space="0" w:color="000000"/>
              <w:bottom w:val="single" w:sz="8" w:space="0" w:color="000000"/>
            </w:tcBorders>
          </w:tcPr>
          <w:p w14:paraId="0FEDF259" w14:textId="77777777" w:rsidR="009E0CD0" w:rsidRPr="00916F0D" w:rsidRDefault="009E0CD0" w:rsidP="008E5B26">
            <w:pPr>
              <w:keepNext/>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1E321095" w14:textId="77777777" w:rsidTr="008E5B26">
        <w:trPr>
          <w:trHeight w:val="119"/>
        </w:trPr>
        <w:tc>
          <w:tcPr>
            <w:tcW w:w="1610" w:type="dxa"/>
            <w:tcBorders>
              <w:top w:val="single" w:sz="8" w:space="0" w:color="000000"/>
              <w:bottom w:val="single" w:sz="8" w:space="0" w:color="000000"/>
              <w:right w:val="single" w:sz="8" w:space="0" w:color="000000"/>
            </w:tcBorders>
            <w:shd w:val="clear" w:color="auto" w:fill="FFFFFF"/>
          </w:tcPr>
          <w:p w14:paraId="0D00F78A"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01</w:t>
            </w:r>
          </w:p>
        </w:tc>
        <w:tc>
          <w:tcPr>
            <w:tcW w:w="6840" w:type="dxa"/>
            <w:gridSpan w:val="2"/>
            <w:tcBorders>
              <w:top w:val="single" w:sz="8" w:space="0" w:color="000000"/>
              <w:left w:val="single" w:sz="8" w:space="0" w:color="000000"/>
              <w:bottom w:val="single" w:sz="8" w:space="0" w:color="000000"/>
            </w:tcBorders>
            <w:shd w:val="clear" w:color="auto" w:fill="FFFFFF"/>
          </w:tcPr>
          <w:p w14:paraId="7925120A"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Electroshock therapy </w:t>
            </w:r>
          </w:p>
        </w:tc>
      </w:tr>
      <w:tr w:rsidR="009E0CD0" w:rsidRPr="00916F0D" w14:paraId="3F5338EC" w14:textId="77777777" w:rsidTr="008E5B26">
        <w:trPr>
          <w:trHeight w:val="119"/>
        </w:trPr>
        <w:tc>
          <w:tcPr>
            <w:tcW w:w="1610" w:type="dxa"/>
            <w:tcBorders>
              <w:top w:val="single" w:sz="8" w:space="0" w:color="000000"/>
              <w:bottom w:val="single" w:sz="8" w:space="0" w:color="000000"/>
              <w:right w:val="single" w:sz="8" w:space="0" w:color="000000"/>
            </w:tcBorders>
            <w:shd w:val="clear" w:color="auto" w:fill="FFFFFF"/>
          </w:tcPr>
          <w:p w14:paraId="01B2DCD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05</w:t>
            </w:r>
          </w:p>
        </w:tc>
        <w:tc>
          <w:tcPr>
            <w:tcW w:w="6840" w:type="dxa"/>
            <w:gridSpan w:val="2"/>
            <w:tcBorders>
              <w:top w:val="single" w:sz="8" w:space="0" w:color="000000"/>
              <w:left w:val="single" w:sz="8" w:space="0" w:color="000000"/>
              <w:bottom w:val="single" w:sz="8" w:space="0" w:color="000000"/>
            </w:tcBorders>
            <w:shd w:val="clear" w:color="auto" w:fill="FFFFFF"/>
          </w:tcPr>
          <w:p w14:paraId="45CF5DE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Intensive outpatient psychiatric</w:t>
            </w:r>
          </w:p>
        </w:tc>
      </w:tr>
      <w:tr w:rsidR="009E0CD0" w:rsidRPr="00916F0D" w14:paraId="14630D5F" w14:textId="77777777" w:rsidTr="008E5B26">
        <w:trPr>
          <w:trHeight w:val="124"/>
        </w:trPr>
        <w:tc>
          <w:tcPr>
            <w:tcW w:w="8450" w:type="dxa"/>
            <w:gridSpan w:val="3"/>
            <w:tcBorders>
              <w:top w:val="single" w:sz="8" w:space="0" w:color="000000"/>
              <w:bottom w:val="single" w:sz="8" w:space="0" w:color="000000"/>
            </w:tcBorders>
            <w:shd w:val="clear" w:color="auto" w:fill="FFFFFF"/>
          </w:tcPr>
          <w:p w14:paraId="76BB8ED2" w14:textId="77777777" w:rsidR="009E0CD0" w:rsidRPr="00916F0D" w:rsidRDefault="009E0CD0" w:rsidP="006F5BF5">
            <w:pPr>
              <w:autoSpaceDE w:val="0"/>
              <w:autoSpaceDN w:val="0"/>
              <w:adjustRightInd w:val="0"/>
              <w:spacing w:before="60" w:after="60"/>
              <w:jc w:val="center"/>
              <w:rPr>
                <w:sz w:val="22"/>
                <w:szCs w:val="22"/>
              </w:rPr>
            </w:pPr>
            <w:r w:rsidRPr="00916F0D">
              <w:rPr>
                <w:b/>
                <w:bCs/>
                <w:sz w:val="22"/>
                <w:szCs w:val="22"/>
              </w:rPr>
              <w:t xml:space="preserve">091X Behavioral Health Treatments/Services </w:t>
            </w:r>
          </w:p>
        </w:tc>
      </w:tr>
      <w:tr w:rsidR="009E0CD0" w:rsidRPr="00916F0D" w14:paraId="47D04105" w14:textId="77777777" w:rsidTr="008E5B26">
        <w:trPr>
          <w:trHeight w:val="119"/>
        </w:trPr>
        <w:tc>
          <w:tcPr>
            <w:tcW w:w="1610" w:type="dxa"/>
            <w:tcBorders>
              <w:top w:val="single" w:sz="8" w:space="0" w:color="000000"/>
              <w:bottom w:val="single" w:sz="8" w:space="0" w:color="000000"/>
              <w:right w:val="single" w:sz="8" w:space="0" w:color="000000"/>
            </w:tcBorders>
          </w:tcPr>
          <w:p w14:paraId="3704AB6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14</w:t>
            </w:r>
          </w:p>
        </w:tc>
        <w:tc>
          <w:tcPr>
            <w:tcW w:w="6840" w:type="dxa"/>
            <w:gridSpan w:val="2"/>
            <w:tcBorders>
              <w:top w:val="single" w:sz="8" w:space="0" w:color="000000"/>
              <w:left w:val="single" w:sz="8" w:space="0" w:color="000000"/>
              <w:bottom w:val="single" w:sz="8" w:space="0" w:color="000000"/>
            </w:tcBorders>
          </w:tcPr>
          <w:p w14:paraId="492FBF7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Individual therapy </w:t>
            </w:r>
          </w:p>
        </w:tc>
      </w:tr>
      <w:tr w:rsidR="009E0CD0" w:rsidRPr="00916F0D" w14:paraId="5E84903B" w14:textId="77777777" w:rsidTr="008E5B26">
        <w:trPr>
          <w:trHeight w:val="119"/>
        </w:trPr>
        <w:tc>
          <w:tcPr>
            <w:tcW w:w="1610" w:type="dxa"/>
            <w:tcBorders>
              <w:top w:val="single" w:sz="8" w:space="0" w:color="000000"/>
              <w:bottom w:val="single" w:sz="8" w:space="0" w:color="000000"/>
              <w:right w:val="single" w:sz="8" w:space="0" w:color="000000"/>
            </w:tcBorders>
          </w:tcPr>
          <w:p w14:paraId="1B5B3708"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15</w:t>
            </w:r>
          </w:p>
        </w:tc>
        <w:tc>
          <w:tcPr>
            <w:tcW w:w="6840" w:type="dxa"/>
            <w:gridSpan w:val="2"/>
            <w:tcBorders>
              <w:top w:val="single" w:sz="8" w:space="0" w:color="000000"/>
              <w:left w:val="single" w:sz="8" w:space="0" w:color="000000"/>
              <w:bottom w:val="single" w:sz="8" w:space="0" w:color="000000"/>
            </w:tcBorders>
          </w:tcPr>
          <w:p w14:paraId="155AFC0F"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Group therapy</w:t>
            </w:r>
          </w:p>
        </w:tc>
      </w:tr>
      <w:tr w:rsidR="009E0CD0" w:rsidRPr="00916F0D" w14:paraId="65203D11" w14:textId="77777777" w:rsidTr="008E5B26">
        <w:trPr>
          <w:trHeight w:val="119"/>
        </w:trPr>
        <w:tc>
          <w:tcPr>
            <w:tcW w:w="1610" w:type="dxa"/>
            <w:tcBorders>
              <w:top w:val="single" w:sz="8" w:space="0" w:color="000000"/>
              <w:bottom w:val="single" w:sz="8" w:space="0" w:color="000000"/>
              <w:right w:val="single" w:sz="8" w:space="0" w:color="000000"/>
            </w:tcBorders>
          </w:tcPr>
          <w:p w14:paraId="1E9E1DE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16</w:t>
            </w:r>
          </w:p>
        </w:tc>
        <w:tc>
          <w:tcPr>
            <w:tcW w:w="6840" w:type="dxa"/>
            <w:gridSpan w:val="2"/>
            <w:tcBorders>
              <w:top w:val="single" w:sz="8" w:space="0" w:color="000000"/>
              <w:left w:val="single" w:sz="8" w:space="0" w:color="000000"/>
              <w:bottom w:val="single" w:sz="8" w:space="0" w:color="000000"/>
            </w:tcBorders>
          </w:tcPr>
          <w:p w14:paraId="32EDBAB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Family therapy</w:t>
            </w:r>
          </w:p>
        </w:tc>
      </w:tr>
      <w:tr w:rsidR="009E0CD0" w:rsidRPr="00916F0D" w14:paraId="6ABE6111" w14:textId="77777777" w:rsidTr="008E5B26">
        <w:trPr>
          <w:trHeight w:val="119"/>
        </w:trPr>
        <w:tc>
          <w:tcPr>
            <w:tcW w:w="1610" w:type="dxa"/>
            <w:tcBorders>
              <w:top w:val="single" w:sz="8" w:space="0" w:color="000000"/>
              <w:bottom w:val="single" w:sz="8" w:space="0" w:color="000000"/>
              <w:right w:val="single" w:sz="8" w:space="0" w:color="000000"/>
            </w:tcBorders>
            <w:shd w:val="clear" w:color="auto" w:fill="FFFFFF"/>
          </w:tcPr>
          <w:p w14:paraId="20D39F6D"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18</w:t>
            </w:r>
          </w:p>
        </w:tc>
        <w:tc>
          <w:tcPr>
            <w:tcW w:w="6840" w:type="dxa"/>
            <w:gridSpan w:val="2"/>
            <w:tcBorders>
              <w:top w:val="single" w:sz="8" w:space="0" w:color="000000"/>
              <w:left w:val="single" w:sz="8" w:space="0" w:color="000000"/>
              <w:bottom w:val="single" w:sz="8" w:space="0" w:color="000000"/>
            </w:tcBorders>
            <w:shd w:val="clear" w:color="auto" w:fill="FFFFFF"/>
          </w:tcPr>
          <w:p w14:paraId="7197E1C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Testing </w:t>
            </w:r>
          </w:p>
        </w:tc>
      </w:tr>
      <w:tr w:rsidR="009E0CD0" w:rsidRPr="00916F0D" w14:paraId="46718838" w14:textId="77777777" w:rsidTr="008E5B26">
        <w:trPr>
          <w:trHeight w:val="119"/>
        </w:trPr>
        <w:tc>
          <w:tcPr>
            <w:tcW w:w="1610" w:type="dxa"/>
            <w:tcBorders>
              <w:top w:val="single" w:sz="8" w:space="0" w:color="000000"/>
              <w:bottom w:val="single" w:sz="8" w:space="0" w:color="000000"/>
              <w:right w:val="single" w:sz="8" w:space="0" w:color="000000"/>
            </w:tcBorders>
            <w:shd w:val="clear" w:color="auto" w:fill="FFFFFF"/>
          </w:tcPr>
          <w:p w14:paraId="249EC31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lastRenderedPageBreak/>
              <w:t>0919</w:t>
            </w:r>
          </w:p>
        </w:tc>
        <w:tc>
          <w:tcPr>
            <w:tcW w:w="6840" w:type="dxa"/>
            <w:gridSpan w:val="2"/>
            <w:tcBorders>
              <w:top w:val="single" w:sz="8" w:space="0" w:color="000000"/>
              <w:left w:val="single" w:sz="8" w:space="0" w:color="000000"/>
              <w:bottom w:val="single" w:sz="8" w:space="0" w:color="000000"/>
            </w:tcBorders>
            <w:shd w:val="clear" w:color="auto" w:fill="FFFFFF"/>
          </w:tcPr>
          <w:p w14:paraId="79AEEAC5"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w:t>
            </w:r>
          </w:p>
        </w:tc>
      </w:tr>
      <w:tr w:rsidR="009E0CD0" w:rsidRPr="00916F0D" w14:paraId="30D8F2C4" w14:textId="77777777" w:rsidTr="001F5341">
        <w:trPr>
          <w:trHeight w:val="124"/>
        </w:trPr>
        <w:tc>
          <w:tcPr>
            <w:tcW w:w="8450" w:type="dxa"/>
            <w:gridSpan w:val="3"/>
            <w:tcBorders>
              <w:top w:val="single" w:sz="8" w:space="0" w:color="000000"/>
              <w:bottom w:val="single" w:sz="8" w:space="0" w:color="000000"/>
            </w:tcBorders>
            <w:shd w:val="clear" w:color="auto" w:fill="FFFFFF"/>
            <w:vAlign w:val="center"/>
          </w:tcPr>
          <w:p w14:paraId="0C83A18A" w14:textId="76EB9BB1" w:rsidR="009E0CD0" w:rsidRPr="00916F0D" w:rsidRDefault="009E0CD0" w:rsidP="001F5341">
            <w:pPr>
              <w:autoSpaceDE w:val="0"/>
              <w:autoSpaceDN w:val="0"/>
              <w:adjustRightInd w:val="0"/>
              <w:spacing w:before="60" w:after="60"/>
              <w:jc w:val="center"/>
              <w:rPr>
                <w:sz w:val="22"/>
                <w:szCs w:val="22"/>
              </w:rPr>
            </w:pPr>
            <w:r w:rsidRPr="00916F0D">
              <w:rPr>
                <w:b/>
                <w:bCs/>
                <w:sz w:val="22"/>
                <w:szCs w:val="22"/>
              </w:rPr>
              <w:t>092X Other Diagnostic Services</w:t>
            </w:r>
          </w:p>
        </w:tc>
      </w:tr>
      <w:tr w:rsidR="009E0CD0" w:rsidRPr="00916F0D" w14:paraId="7A17BB30" w14:textId="77777777" w:rsidTr="008E5B26">
        <w:trPr>
          <w:trHeight w:val="119"/>
        </w:trPr>
        <w:tc>
          <w:tcPr>
            <w:tcW w:w="1610" w:type="dxa"/>
            <w:tcBorders>
              <w:top w:val="single" w:sz="8" w:space="0" w:color="000000"/>
              <w:bottom w:val="single" w:sz="8" w:space="0" w:color="000000"/>
              <w:right w:val="single" w:sz="8" w:space="0" w:color="000000"/>
            </w:tcBorders>
          </w:tcPr>
          <w:p w14:paraId="0DE6158F"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20</w:t>
            </w:r>
          </w:p>
        </w:tc>
        <w:tc>
          <w:tcPr>
            <w:tcW w:w="6840" w:type="dxa"/>
            <w:gridSpan w:val="2"/>
            <w:tcBorders>
              <w:top w:val="single" w:sz="8" w:space="0" w:color="000000"/>
              <w:left w:val="single" w:sz="8" w:space="0" w:color="000000"/>
              <w:bottom w:val="single" w:sz="8" w:space="0" w:color="000000"/>
            </w:tcBorders>
          </w:tcPr>
          <w:p w14:paraId="4ED5C5F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71B96F1A" w14:textId="77777777" w:rsidTr="008E5B26">
        <w:trPr>
          <w:trHeight w:val="119"/>
        </w:trPr>
        <w:tc>
          <w:tcPr>
            <w:tcW w:w="1610" w:type="dxa"/>
            <w:tcBorders>
              <w:top w:val="single" w:sz="8" w:space="0" w:color="000000"/>
              <w:bottom w:val="single" w:sz="8" w:space="0" w:color="000000"/>
              <w:right w:val="single" w:sz="8" w:space="0" w:color="000000"/>
            </w:tcBorders>
          </w:tcPr>
          <w:p w14:paraId="7B751E50"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21</w:t>
            </w:r>
          </w:p>
        </w:tc>
        <w:tc>
          <w:tcPr>
            <w:tcW w:w="6840" w:type="dxa"/>
            <w:gridSpan w:val="2"/>
            <w:tcBorders>
              <w:top w:val="single" w:sz="8" w:space="0" w:color="000000"/>
              <w:left w:val="single" w:sz="8" w:space="0" w:color="000000"/>
              <w:bottom w:val="single" w:sz="8" w:space="0" w:color="000000"/>
            </w:tcBorders>
          </w:tcPr>
          <w:p w14:paraId="5718E942"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Peripheral vascular lab </w:t>
            </w:r>
          </w:p>
        </w:tc>
      </w:tr>
      <w:tr w:rsidR="009E0CD0" w:rsidRPr="00916F0D" w14:paraId="3F2B92C1" w14:textId="77777777" w:rsidTr="008E5B26">
        <w:trPr>
          <w:trHeight w:val="119"/>
        </w:trPr>
        <w:tc>
          <w:tcPr>
            <w:tcW w:w="1610" w:type="dxa"/>
            <w:tcBorders>
              <w:top w:val="single" w:sz="8" w:space="0" w:color="000000"/>
              <w:bottom w:val="single" w:sz="8" w:space="0" w:color="000000"/>
              <w:right w:val="single" w:sz="8" w:space="0" w:color="000000"/>
            </w:tcBorders>
          </w:tcPr>
          <w:p w14:paraId="71E8286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22</w:t>
            </w:r>
          </w:p>
        </w:tc>
        <w:tc>
          <w:tcPr>
            <w:tcW w:w="6840" w:type="dxa"/>
            <w:gridSpan w:val="2"/>
            <w:tcBorders>
              <w:top w:val="single" w:sz="8" w:space="0" w:color="000000"/>
              <w:left w:val="single" w:sz="8" w:space="0" w:color="000000"/>
              <w:bottom w:val="single" w:sz="8" w:space="0" w:color="000000"/>
            </w:tcBorders>
          </w:tcPr>
          <w:p w14:paraId="72624630" w14:textId="77777777" w:rsidR="009E0CD0" w:rsidRPr="00916F0D" w:rsidRDefault="009E0CD0" w:rsidP="008E5B26">
            <w:pPr>
              <w:autoSpaceDE w:val="0"/>
              <w:autoSpaceDN w:val="0"/>
              <w:adjustRightInd w:val="0"/>
              <w:spacing w:before="40" w:after="40"/>
              <w:contextualSpacing/>
              <w:rPr>
                <w:sz w:val="22"/>
                <w:szCs w:val="22"/>
              </w:rPr>
            </w:pPr>
            <w:proofErr w:type="spellStart"/>
            <w:r w:rsidRPr="00916F0D">
              <w:rPr>
                <w:sz w:val="22"/>
                <w:szCs w:val="22"/>
              </w:rPr>
              <w:t>Electromyelogram</w:t>
            </w:r>
            <w:proofErr w:type="spellEnd"/>
            <w:r w:rsidRPr="00916F0D">
              <w:rPr>
                <w:sz w:val="22"/>
                <w:szCs w:val="22"/>
              </w:rPr>
              <w:t xml:space="preserve"> </w:t>
            </w:r>
          </w:p>
        </w:tc>
      </w:tr>
      <w:tr w:rsidR="009E0CD0" w:rsidRPr="00916F0D" w14:paraId="21EC00D2" w14:textId="77777777" w:rsidTr="008E5B26">
        <w:trPr>
          <w:trHeight w:val="119"/>
        </w:trPr>
        <w:tc>
          <w:tcPr>
            <w:tcW w:w="1610" w:type="dxa"/>
            <w:tcBorders>
              <w:top w:val="single" w:sz="8" w:space="0" w:color="000000"/>
              <w:left w:val="single" w:sz="8" w:space="0" w:color="000000"/>
              <w:bottom w:val="single" w:sz="8" w:space="0" w:color="000000"/>
              <w:right w:val="single" w:sz="8" w:space="0" w:color="000000"/>
            </w:tcBorders>
          </w:tcPr>
          <w:p w14:paraId="05A9BE93"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23</w:t>
            </w:r>
          </w:p>
        </w:tc>
        <w:tc>
          <w:tcPr>
            <w:tcW w:w="6840" w:type="dxa"/>
            <w:gridSpan w:val="2"/>
            <w:tcBorders>
              <w:top w:val="single" w:sz="8" w:space="0" w:color="000000"/>
              <w:left w:val="single" w:sz="8" w:space="0" w:color="000000"/>
              <w:bottom w:val="single" w:sz="8" w:space="0" w:color="000000"/>
              <w:right w:val="single" w:sz="8" w:space="0" w:color="000000"/>
            </w:tcBorders>
          </w:tcPr>
          <w:p w14:paraId="5C00B351"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Pap Smear</w:t>
            </w:r>
          </w:p>
        </w:tc>
      </w:tr>
      <w:tr w:rsidR="009E0CD0" w:rsidRPr="00916F0D" w14:paraId="7F7407AC" w14:textId="77777777" w:rsidTr="008E5B26">
        <w:trPr>
          <w:trHeight w:val="119"/>
        </w:trPr>
        <w:tc>
          <w:tcPr>
            <w:tcW w:w="1610" w:type="dxa"/>
            <w:tcBorders>
              <w:top w:val="single" w:sz="8" w:space="0" w:color="000000"/>
              <w:bottom w:val="single" w:sz="8" w:space="0" w:color="000000"/>
              <w:right w:val="single" w:sz="8" w:space="0" w:color="000000"/>
            </w:tcBorders>
            <w:shd w:val="clear" w:color="auto" w:fill="FFFFFF"/>
          </w:tcPr>
          <w:p w14:paraId="75E83C5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24</w:t>
            </w:r>
          </w:p>
        </w:tc>
        <w:tc>
          <w:tcPr>
            <w:tcW w:w="6840" w:type="dxa"/>
            <w:gridSpan w:val="2"/>
            <w:tcBorders>
              <w:top w:val="single" w:sz="8" w:space="0" w:color="000000"/>
              <w:left w:val="single" w:sz="8" w:space="0" w:color="000000"/>
              <w:bottom w:val="single" w:sz="8" w:space="0" w:color="000000"/>
            </w:tcBorders>
            <w:shd w:val="clear" w:color="auto" w:fill="FFFFFF"/>
          </w:tcPr>
          <w:p w14:paraId="695F134B"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Allergy testing </w:t>
            </w:r>
          </w:p>
        </w:tc>
      </w:tr>
      <w:tr w:rsidR="009E0CD0" w:rsidRPr="00916F0D" w14:paraId="0C423BBB" w14:textId="77777777" w:rsidTr="008E5B26">
        <w:trPr>
          <w:trHeight w:val="119"/>
        </w:trPr>
        <w:tc>
          <w:tcPr>
            <w:tcW w:w="1610" w:type="dxa"/>
            <w:tcBorders>
              <w:top w:val="single" w:sz="8" w:space="0" w:color="000000"/>
              <w:left w:val="single" w:sz="8" w:space="0" w:color="000000"/>
              <w:bottom w:val="single" w:sz="8" w:space="0" w:color="000000"/>
              <w:right w:val="single" w:sz="8" w:space="0" w:color="000000"/>
            </w:tcBorders>
            <w:shd w:val="clear" w:color="auto" w:fill="FFFFFF"/>
          </w:tcPr>
          <w:p w14:paraId="2157531D"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25</w:t>
            </w:r>
          </w:p>
        </w:tc>
        <w:tc>
          <w:tcPr>
            <w:tcW w:w="6840" w:type="dxa"/>
            <w:gridSpan w:val="2"/>
            <w:tcBorders>
              <w:top w:val="single" w:sz="8" w:space="0" w:color="000000"/>
              <w:left w:val="single" w:sz="8" w:space="0" w:color="000000"/>
              <w:bottom w:val="single" w:sz="8" w:space="0" w:color="000000"/>
              <w:right w:val="single" w:sz="8" w:space="0" w:color="000000"/>
            </w:tcBorders>
            <w:shd w:val="clear" w:color="auto" w:fill="FFFFFF"/>
          </w:tcPr>
          <w:p w14:paraId="2E1C3C4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Pregnancy test</w:t>
            </w:r>
          </w:p>
        </w:tc>
      </w:tr>
      <w:tr w:rsidR="009E0CD0" w:rsidRPr="00916F0D" w14:paraId="7DA87AE6" w14:textId="77777777" w:rsidTr="008E5B26">
        <w:trPr>
          <w:trHeight w:val="119"/>
        </w:trPr>
        <w:tc>
          <w:tcPr>
            <w:tcW w:w="1610" w:type="dxa"/>
            <w:tcBorders>
              <w:top w:val="single" w:sz="8" w:space="0" w:color="000000"/>
              <w:bottom w:val="single" w:sz="8" w:space="0" w:color="000000"/>
              <w:right w:val="single" w:sz="8" w:space="0" w:color="000000"/>
            </w:tcBorders>
            <w:shd w:val="clear" w:color="auto" w:fill="FFFFFF"/>
          </w:tcPr>
          <w:p w14:paraId="63FA1BAB"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29</w:t>
            </w:r>
          </w:p>
        </w:tc>
        <w:tc>
          <w:tcPr>
            <w:tcW w:w="6840" w:type="dxa"/>
            <w:gridSpan w:val="2"/>
            <w:tcBorders>
              <w:top w:val="single" w:sz="8" w:space="0" w:color="000000"/>
              <w:left w:val="single" w:sz="8" w:space="0" w:color="000000"/>
              <w:bottom w:val="single" w:sz="8" w:space="0" w:color="000000"/>
            </w:tcBorders>
            <w:shd w:val="clear" w:color="auto" w:fill="FFFFFF"/>
          </w:tcPr>
          <w:p w14:paraId="0D046BCE"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Other diagnostic service </w:t>
            </w:r>
          </w:p>
        </w:tc>
      </w:tr>
      <w:tr w:rsidR="009E0CD0" w:rsidRPr="00916F0D" w14:paraId="18A286D8" w14:textId="77777777" w:rsidTr="008E5B26">
        <w:trPr>
          <w:trHeight w:val="124"/>
        </w:trPr>
        <w:tc>
          <w:tcPr>
            <w:tcW w:w="8450" w:type="dxa"/>
            <w:gridSpan w:val="3"/>
            <w:tcBorders>
              <w:top w:val="single" w:sz="8" w:space="0" w:color="000000"/>
              <w:bottom w:val="single" w:sz="8" w:space="0" w:color="000000"/>
            </w:tcBorders>
            <w:shd w:val="clear" w:color="auto" w:fill="FFFFFF"/>
          </w:tcPr>
          <w:p w14:paraId="437FCB2E" w14:textId="77777777" w:rsidR="009E0CD0" w:rsidRPr="00916F0D" w:rsidRDefault="009E0CD0" w:rsidP="001765BF">
            <w:pPr>
              <w:autoSpaceDE w:val="0"/>
              <w:autoSpaceDN w:val="0"/>
              <w:adjustRightInd w:val="0"/>
              <w:spacing w:before="60" w:after="60"/>
              <w:jc w:val="center"/>
              <w:rPr>
                <w:sz w:val="22"/>
                <w:szCs w:val="22"/>
              </w:rPr>
            </w:pPr>
            <w:r w:rsidRPr="00916F0D">
              <w:rPr>
                <w:b/>
                <w:bCs/>
                <w:sz w:val="22"/>
                <w:szCs w:val="22"/>
              </w:rPr>
              <w:t xml:space="preserve">094X Other Therapeutic Services </w:t>
            </w:r>
          </w:p>
        </w:tc>
      </w:tr>
      <w:tr w:rsidR="009E0CD0" w:rsidRPr="00916F0D" w14:paraId="739DB07F" w14:textId="77777777" w:rsidTr="008E5B26">
        <w:trPr>
          <w:trHeight w:val="119"/>
        </w:trPr>
        <w:tc>
          <w:tcPr>
            <w:tcW w:w="1610" w:type="dxa"/>
            <w:tcBorders>
              <w:top w:val="single" w:sz="8" w:space="0" w:color="000000"/>
              <w:bottom w:val="single" w:sz="8" w:space="0" w:color="000000"/>
              <w:right w:val="single" w:sz="8" w:space="0" w:color="000000"/>
            </w:tcBorders>
          </w:tcPr>
          <w:p w14:paraId="2E1BCBDC"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40</w:t>
            </w:r>
          </w:p>
        </w:tc>
        <w:tc>
          <w:tcPr>
            <w:tcW w:w="6840" w:type="dxa"/>
            <w:gridSpan w:val="2"/>
            <w:tcBorders>
              <w:top w:val="single" w:sz="8" w:space="0" w:color="000000"/>
              <w:left w:val="single" w:sz="8" w:space="0" w:color="000000"/>
              <w:bottom w:val="single" w:sz="8" w:space="0" w:color="000000"/>
            </w:tcBorders>
          </w:tcPr>
          <w:p w14:paraId="7B688405"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General </w:t>
            </w:r>
          </w:p>
        </w:tc>
      </w:tr>
      <w:tr w:rsidR="009E0CD0" w:rsidRPr="00916F0D" w14:paraId="4E04CE0A" w14:textId="77777777" w:rsidTr="008E5B26">
        <w:trPr>
          <w:trHeight w:val="119"/>
        </w:trPr>
        <w:tc>
          <w:tcPr>
            <w:tcW w:w="1610" w:type="dxa"/>
            <w:tcBorders>
              <w:top w:val="single" w:sz="8" w:space="0" w:color="000000"/>
              <w:bottom w:val="single" w:sz="8" w:space="0" w:color="000000"/>
              <w:right w:val="single" w:sz="8" w:space="0" w:color="000000"/>
            </w:tcBorders>
          </w:tcPr>
          <w:p w14:paraId="0388DB92"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42</w:t>
            </w:r>
          </w:p>
        </w:tc>
        <w:tc>
          <w:tcPr>
            <w:tcW w:w="6840" w:type="dxa"/>
            <w:gridSpan w:val="2"/>
            <w:tcBorders>
              <w:top w:val="single" w:sz="8" w:space="0" w:color="000000"/>
              <w:left w:val="single" w:sz="8" w:space="0" w:color="000000"/>
              <w:bottom w:val="single" w:sz="8" w:space="0" w:color="000000"/>
            </w:tcBorders>
          </w:tcPr>
          <w:p w14:paraId="345C2504"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Education/training </w:t>
            </w:r>
          </w:p>
        </w:tc>
      </w:tr>
      <w:tr w:rsidR="009E0CD0" w:rsidRPr="00916F0D" w14:paraId="08E83CD9" w14:textId="77777777" w:rsidTr="008E5B26">
        <w:trPr>
          <w:trHeight w:val="119"/>
        </w:trPr>
        <w:tc>
          <w:tcPr>
            <w:tcW w:w="1610" w:type="dxa"/>
            <w:tcBorders>
              <w:top w:val="single" w:sz="8" w:space="0" w:color="000000"/>
              <w:bottom w:val="single" w:sz="8" w:space="0" w:color="000000"/>
              <w:right w:val="single" w:sz="8" w:space="0" w:color="000000"/>
            </w:tcBorders>
          </w:tcPr>
          <w:p w14:paraId="29612954"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43</w:t>
            </w:r>
          </w:p>
        </w:tc>
        <w:tc>
          <w:tcPr>
            <w:tcW w:w="6840" w:type="dxa"/>
            <w:gridSpan w:val="2"/>
            <w:tcBorders>
              <w:top w:val="single" w:sz="8" w:space="0" w:color="000000"/>
              <w:left w:val="single" w:sz="8" w:space="0" w:color="000000"/>
              <w:bottom w:val="single" w:sz="8" w:space="0" w:color="000000"/>
            </w:tcBorders>
          </w:tcPr>
          <w:p w14:paraId="0F7B513D"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Cardiac rehabilitation </w:t>
            </w:r>
          </w:p>
        </w:tc>
      </w:tr>
      <w:tr w:rsidR="009E0CD0" w:rsidRPr="00916F0D" w14:paraId="57AE55B2" w14:textId="77777777" w:rsidTr="008E5B26">
        <w:trPr>
          <w:trHeight w:val="119"/>
        </w:trPr>
        <w:tc>
          <w:tcPr>
            <w:tcW w:w="1610" w:type="dxa"/>
            <w:tcBorders>
              <w:top w:val="single" w:sz="8" w:space="0" w:color="000000"/>
              <w:bottom w:val="single" w:sz="8" w:space="0" w:color="000000"/>
              <w:right w:val="single" w:sz="8" w:space="0" w:color="000000"/>
            </w:tcBorders>
          </w:tcPr>
          <w:p w14:paraId="50730056"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44</w:t>
            </w:r>
          </w:p>
        </w:tc>
        <w:tc>
          <w:tcPr>
            <w:tcW w:w="6840" w:type="dxa"/>
            <w:gridSpan w:val="2"/>
            <w:tcBorders>
              <w:top w:val="single" w:sz="8" w:space="0" w:color="000000"/>
              <w:left w:val="single" w:sz="8" w:space="0" w:color="000000"/>
              <w:bottom w:val="single" w:sz="8" w:space="0" w:color="000000"/>
            </w:tcBorders>
          </w:tcPr>
          <w:p w14:paraId="66E0C33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Drug rehabilitation </w:t>
            </w:r>
          </w:p>
        </w:tc>
      </w:tr>
      <w:tr w:rsidR="009E0CD0" w:rsidRPr="00916F0D" w14:paraId="4E871C19" w14:textId="77777777" w:rsidTr="008E5B26">
        <w:trPr>
          <w:trHeight w:val="119"/>
        </w:trPr>
        <w:tc>
          <w:tcPr>
            <w:tcW w:w="1610" w:type="dxa"/>
            <w:tcBorders>
              <w:top w:val="single" w:sz="8" w:space="0" w:color="000000"/>
              <w:bottom w:val="single" w:sz="8" w:space="0" w:color="000000"/>
              <w:right w:val="single" w:sz="8" w:space="0" w:color="000000"/>
            </w:tcBorders>
          </w:tcPr>
          <w:p w14:paraId="561A6E65"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45</w:t>
            </w:r>
          </w:p>
        </w:tc>
        <w:tc>
          <w:tcPr>
            <w:tcW w:w="6840" w:type="dxa"/>
            <w:gridSpan w:val="2"/>
            <w:tcBorders>
              <w:top w:val="single" w:sz="8" w:space="0" w:color="000000"/>
              <w:left w:val="single" w:sz="8" w:space="0" w:color="000000"/>
              <w:bottom w:val="single" w:sz="8" w:space="0" w:color="000000"/>
            </w:tcBorders>
          </w:tcPr>
          <w:p w14:paraId="4F0A05A3"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 xml:space="preserve">Alcohol rehabilitation </w:t>
            </w:r>
          </w:p>
        </w:tc>
      </w:tr>
      <w:tr w:rsidR="009E0CD0" w:rsidRPr="00916F0D" w14:paraId="173E8ED3" w14:textId="77777777" w:rsidTr="008E5B26">
        <w:trPr>
          <w:trHeight w:val="119"/>
        </w:trPr>
        <w:tc>
          <w:tcPr>
            <w:tcW w:w="1610" w:type="dxa"/>
            <w:tcBorders>
              <w:top w:val="single" w:sz="8" w:space="0" w:color="000000"/>
              <w:left w:val="single" w:sz="8" w:space="0" w:color="000000"/>
              <w:bottom w:val="single" w:sz="8" w:space="0" w:color="000000"/>
              <w:right w:val="single" w:sz="8" w:space="0" w:color="000000"/>
            </w:tcBorders>
          </w:tcPr>
          <w:p w14:paraId="304DDBC7"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48</w:t>
            </w:r>
          </w:p>
        </w:tc>
        <w:tc>
          <w:tcPr>
            <w:tcW w:w="6840" w:type="dxa"/>
            <w:gridSpan w:val="2"/>
            <w:tcBorders>
              <w:top w:val="single" w:sz="8" w:space="0" w:color="000000"/>
              <w:left w:val="single" w:sz="8" w:space="0" w:color="000000"/>
              <w:bottom w:val="single" w:sz="8" w:space="0" w:color="000000"/>
              <w:right w:val="single" w:sz="8" w:space="0" w:color="000000"/>
            </w:tcBorders>
          </w:tcPr>
          <w:p w14:paraId="35F51BF6"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Pulmonary rehabilitation</w:t>
            </w:r>
          </w:p>
        </w:tc>
      </w:tr>
      <w:tr w:rsidR="009E0CD0" w:rsidRPr="00916F0D" w14:paraId="383649F4" w14:textId="77777777" w:rsidTr="008E5B26">
        <w:trPr>
          <w:trHeight w:val="119"/>
        </w:trPr>
        <w:tc>
          <w:tcPr>
            <w:tcW w:w="1610" w:type="dxa"/>
            <w:tcBorders>
              <w:top w:val="single" w:sz="8" w:space="0" w:color="000000"/>
              <w:left w:val="single" w:sz="8" w:space="0" w:color="000000"/>
              <w:bottom w:val="single" w:sz="8" w:space="0" w:color="000000"/>
              <w:right w:val="single" w:sz="8" w:space="0" w:color="000000"/>
            </w:tcBorders>
          </w:tcPr>
          <w:p w14:paraId="55FA020D" w14:textId="77777777" w:rsidR="009E0CD0" w:rsidRPr="00916F0D" w:rsidRDefault="009E0CD0" w:rsidP="008E5B26">
            <w:pPr>
              <w:autoSpaceDE w:val="0"/>
              <w:autoSpaceDN w:val="0"/>
              <w:adjustRightInd w:val="0"/>
              <w:spacing w:before="40" w:after="40"/>
              <w:contextualSpacing/>
              <w:jc w:val="center"/>
              <w:rPr>
                <w:sz w:val="22"/>
                <w:szCs w:val="22"/>
              </w:rPr>
            </w:pPr>
            <w:r w:rsidRPr="00916F0D">
              <w:rPr>
                <w:sz w:val="22"/>
                <w:szCs w:val="22"/>
              </w:rPr>
              <w:t>0949</w:t>
            </w:r>
          </w:p>
        </w:tc>
        <w:tc>
          <w:tcPr>
            <w:tcW w:w="6840" w:type="dxa"/>
            <w:gridSpan w:val="2"/>
            <w:tcBorders>
              <w:top w:val="single" w:sz="8" w:space="0" w:color="000000"/>
              <w:left w:val="single" w:sz="8" w:space="0" w:color="000000"/>
              <w:bottom w:val="single" w:sz="8" w:space="0" w:color="000000"/>
              <w:right w:val="single" w:sz="8" w:space="0" w:color="000000"/>
            </w:tcBorders>
          </w:tcPr>
          <w:p w14:paraId="732D9EE9" w14:textId="77777777" w:rsidR="009E0CD0" w:rsidRPr="00916F0D" w:rsidRDefault="009E0CD0" w:rsidP="008E5B26">
            <w:pPr>
              <w:autoSpaceDE w:val="0"/>
              <w:autoSpaceDN w:val="0"/>
              <w:adjustRightInd w:val="0"/>
              <w:spacing w:before="40" w:after="40"/>
              <w:contextualSpacing/>
              <w:rPr>
                <w:sz w:val="22"/>
                <w:szCs w:val="22"/>
              </w:rPr>
            </w:pPr>
            <w:r w:rsidRPr="00916F0D">
              <w:rPr>
                <w:sz w:val="22"/>
                <w:szCs w:val="22"/>
              </w:rPr>
              <w:t>Other therapeutic services</w:t>
            </w:r>
          </w:p>
        </w:tc>
      </w:tr>
    </w:tbl>
    <w:p w14:paraId="15BFF27B" w14:textId="77777777" w:rsidR="009E0CD0" w:rsidRPr="00916F0D" w:rsidRDefault="009E0CD0" w:rsidP="00591615">
      <w:pPr>
        <w:widowControl w:val="0"/>
        <w:spacing w:before="840"/>
        <w:rPr>
          <w:rFonts w:ascii="Arial" w:hAnsi="Arial" w:cs="Arial"/>
          <w:sz w:val="22"/>
        </w:rPr>
      </w:pPr>
      <w:r w:rsidRPr="00916F0D">
        <w:rPr>
          <w:spacing w:val="2"/>
          <w:sz w:val="22"/>
          <w:szCs w:val="22"/>
        </w:rPr>
        <w:t>T</w:t>
      </w:r>
      <w:r w:rsidRPr="00916F0D">
        <w:rPr>
          <w:spacing w:val="-2"/>
          <w:sz w:val="22"/>
          <w:szCs w:val="22"/>
        </w:rPr>
        <w:t>h</w:t>
      </w:r>
      <w:r w:rsidRPr="00916F0D">
        <w:rPr>
          <w:spacing w:val="1"/>
          <w:sz w:val="22"/>
          <w:szCs w:val="22"/>
        </w:rPr>
        <w:t>i</w:t>
      </w:r>
      <w:r w:rsidRPr="00916F0D">
        <w:rPr>
          <w:sz w:val="22"/>
          <w:szCs w:val="22"/>
        </w:rPr>
        <w:t>s</w:t>
      </w:r>
      <w:r w:rsidRPr="00916F0D">
        <w:rPr>
          <w:spacing w:val="1"/>
          <w:sz w:val="22"/>
          <w:szCs w:val="22"/>
        </w:rPr>
        <w:t xml:space="preserve"> </w:t>
      </w:r>
      <w:r w:rsidRPr="00916F0D">
        <w:rPr>
          <w:sz w:val="22"/>
          <w:szCs w:val="22"/>
        </w:rPr>
        <w:t>p</w:t>
      </w:r>
      <w:r w:rsidRPr="00916F0D">
        <w:rPr>
          <w:spacing w:val="-2"/>
          <w:sz w:val="22"/>
          <w:szCs w:val="22"/>
        </w:rPr>
        <w:t>u</w:t>
      </w:r>
      <w:r w:rsidRPr="00916F0D">
        <w:rPr>
          <w:sz w:val="22"/>
          <w:szCs w:val="22"/>
        </w:rPr>
        <w:t>b</w:t>
      </w:r>
      <w:r w:rsidRPr="00916F0D">
        <w:rPr>
          <w:spacing w:val="-1"/>
          <w:sz w:val="22"/>
          <w:szCs w:val="22"/>
        </w:rPr>
        <w:t>l</w:t>
      </w:r>
      <w:r w:rsidRPr="00916F0D">
        <w:rPr>
          <w:spacing w:val="1"/>
          <w:sz w:val="22"/>
          <w:szCs w:val="22"/>
        </w:rPr>
        <w:t>i</w:t>
      </w:r>
      <w:r w:rsidRPr="00916F0D">
        <w:rPr>
          <w:sz w:val="22"/>
          <w:szCs w:val="22"/>
        </w:rPr>
        <w:t>c</w:t>
      </w:r>
      <w:r w:rsidRPr="00916F0D">
        <w:rPr>
          <w:spacing w:val="-2"/>
          <w:sz w:val="22"/>
          <w:szCs w:val="22"/>
        </w:rPr>
        <w:t>a</w:t>
      </w:r>
      <w:r w:rsidRPr="00916F0D">
        <w:rPr>
          <w:spacing w:val="1"/>
          <w:sz w:val="22"/>
          <w:szCs w:val="22"/>
        </w:rPr>
        <w:t>ti</w:t>
      </w:r>
      <w:r w:rsidRPr="00916F0D">
        <w:rPr>
          <w:spacing w:val="-2"/>
          <w:sz w:val="22"/>
          <w:szCs w:val="22"/>
        </w:rPr>
        <w:t>o</w:t>
      </w:r>
      <w:r w:rsidRPr="00916F0D">
        <w:rPr>
          <w:sz w:val="22"/>
          <w:szCs w:val="22"/>
        </w:rPr>
        <w:t>n co</w:t>
      </w:r>
      <w:r w:rsidRPr="00916F0D">
        <w:rPr>
          <w:spacing w:val="-2"/>
          <w:sz w:val="22"/>
          <w:szCs w:val="22"/>
        </w:rPr>
        <w:t>n</w:t>
      </w:r>
      <w:r w:rsidRPr="00916F0D">
        <w:rPr>
          <w:spacing w:val="1"/>
          <w:sz w:val="22"/>
          <w:szCs w:val="22"/>
        </w:rPr>
        <w:t>t</w:t>
      </w:r>
      <w:r w:rsidRPr="00916F0D">
        <w:rPr>
          <w:spacing w:val="-2"/>
          <w:sz w:val="22"/>
          <w:szCs w:val="22"/>
        </w:rPr>
        <w:t>a</w:t>
      </w:r>
      <w:r w:rsidRPr="00916F0D">
        <w:rPr>
          <w:spacing w:val="1"/>
          <w:sz w:val="22"/>
          <w:szCs w:val="22"/>
        </w:rPr>
        <w:t>i</w:t>
      </w:r>
      <w:r w:rsidRPr="00916F0D">
        <w:rPr>
          <w:sz w:val="22"/>
          <w:szCs w:val="22"/>
        </w:rPr>
        <w:t>ns</w:t>
      </w:r>
      <w:r w:rsidRPr="00916F0D">
        <w:rPr>
          <w:spacing w:val="-2"/>
          <w:sz w:val="22"/>
          <w:szCs w:val="22"/>
        </w:rPr>
        <w:t xml:space="preserve"> c</w:t>
      </w:r>
      <w:r w:rsidRPr="00916F0D">
        <w:rPr>
          <w:sz w:val="22"/>
          <w:szCs w:val="22"/>
        </w:rPr>
        <w:t>odes</w:t>
      </w:r>
      <w:r w:rsidRPr="00916F0D">
        <w:rPr>
          <w:spacing w:val="-2"/>
          <w:sz w:val="22"/>
          <w:szCs w:val="22"/>
        </w:rPr>
        <w:t xml:space="preserve"> </w:t>
      </w:r>
      <w:r w:rsidRPr="00916F0D">
        <w:rPr>
          <w:spacing w:val="1"/>
          <w:sz w:val="22"/>
          <w:szCs w:val="22"/>
        </w:rPr>
        <w:t>t</w:t>
      </w:r>
      <w:r w:rsidRPr="00916F0D">
        <w:rPr>
          <w:sz w:val="22"/>
          <w:szCs w:val="22"/>
        </w:rPr>
        <w:t>h</w:t>
      </w:r>
      <w:r w:rsidRPr="00916F0D">
        <w:rPr>
          <w:spacing w:val="-2"/>
          <w:sz w:val="22"/>
          <w:szCs w:val="22"/>
        </w:rPr>
        <w:t>a</w:t>
      </w:r>
      <w:r w:rsidRPr="00916F0D">
        <w:rPr>
          <w:sz w:val="22"/>
          <w:szCs w:val="22"/>
        </w:rPr>
        <w:t>t</w:t>
      </w:r>
      <w:r w:rsidRPr="00916F0D">
        <w:rPr>
          <w:spacing w:val="1"/>
          <w:sz w:val="22"/>
          <w:szCs w:val="22"/>
        </w:rPr>
        <w:t xml:space="preserve"> </w:t>
      </w:r>
      <w:r w:rsidRPr="00916F0D">
        <w:rPr>
          <w:sz w:val="22"/>
          <w:szCs w:val="22"/>
        </w:rPr>
        <w:t>a</w:t>
      </w:r>
      <w:r w:rsidRPr="00916F0D">
        <w:rPr>
          <w:spacing w:val="-2"/>
          <w:sz w:val="22"/>
          <w:szCs w:val="22"/>
        </w:rPr>
        <w:t>r</w:t>
      </w:r>
      <w:r w:rsidRPr="00916F0D">
        <w:rPr>
          <w:sz w:val="22"/>
          <w:szCs w:val="22"/>
        </w:rPr>
        <w:t>e</w:t>
      </w:r>
      <w:r w:rsidRPr="00916F0D">
        <w:rPr>
          <w:spacing w:val="1"/>
          <w:sz w:val="22"/>
          <w:szCs w:val="22"/>
        </w:rPr>
        <w:t xml:space="preserve"> </w:t>
      </w:r>
      <w:r w:rsidRPr="00916F0D">
        <w:rPr>
          <w:sz w:val="22"/>
          <w:szCs w:val="22"/>
        </w:rPr>
        <w:t>cop</w:t>
      </w:r>
      <w:r w:rsidRPr="00916F0D">
        <w:rPr>
          <w:spacing w:val="-2"/>
          <w:sz w:val="22"/>
          <w:szCs w:val="22"/>
        </w:rPr>
        <w:t>yr</w:t>
      </w:r>
      <w:r w:rsidRPr="00916F0D">
        <w:rPr>
          <w:spacing w:val="1"/>
          <w:sz w:val="22"/>
          <w:szCs w:val="22"/>
        </w:rPr>
        <w:t>i</w:t>
      </w:r>
      <w:r w:rsidRPr="00916F0D">
        <w:rPr>
          <w:spacing w:val="-2"/>
          <w:sz w:val="22"/>
          <w:szCs w:val="22"/>
        </w:rPr>
        <w:t>g</w:t>
      </w:r>
      <w:r w:rsidRPr="00916F0D">
        <w:rPr>
          <w:sz w:val="22"/>
          <w:szCs w:val="22"/>
        </w:rPr>
        <w:t>h</w:t>
      </w:r>
      <w:r w:rsidRPr="00916F0D">
        <w:rPr>
          <w:spacing w:val="1"/>
          <w:sz w:val="22"/>
          <w:szCs w:val="22"/>
        </w:rPr>
        <w:t>t</w:t>
      </w:r>
      <w:r w:rsidRPr="00916F0D">
        <w:rPr>
          <w:sz w:val="22"/>
          <w:szCs w:val="22"/>
        </w:rPr>
        <w:t xml:space="preserve">ed </w:t>
      </w:r>
      <w:r w:rsidRPr="00916F0D">
        <w:rPr>
          <w:spacing w:val="-2"/>
          <w:sz w:val="22"/>
          <w:szCs w:val="22"/>
        </w:rPr>
        <w:t>b</w:t>
      </w:r>
      <w:r w:rsidRPr="00916F0D">
        <w:rPr>
          <w:sz w:val="22"/>
          <w:szCs w:val="22"/>
        </w:rPr>
        <w:t>y</w:t>
      </w:r>
      <w:r w:rsidRPr="00916F0D">
        <w:rPr>
          <w:spacing w:val="-2"/>
          <w:sz w:val="22"/>
          <w:szCs w:val="22"/>
        </w:rPr>
        <w:t xml:space="preserve"> </w:t>
      </w:r>
      <w:r w:rsidRPr="00916F0D">
        <w:rPr>
          <w:spacing w:val="1"/>
          <w:sz w:val="22"/>
          <w:szCs w:val="22"/>
        </w:rPr>
        <w:t>t</w:t>
      </w:r>
      <w:r w:rsidRPr="00916F0D">
        <w:rPr>
          <w:sz w:val="22"/>
          <w:szCs w:val="22"/>
        </w:rPr>
        <w:t>he</w:t>
      </w:r>
      <w:r w:rsidRPr="00916F0D">
        <w:rPr>
          <w:spacing w:val="1"/>
          <w:sz w:val="22"/>
          <w:szCs w:val="22"/>
        </w:rPr>
        <w:t xml:space="preserve"> </w:t>
      </w:r>
      <w:r w:rsidRPr="00916F0D">
        <w:rPr>
          <w:spacing w:val="-1"/>
          <w:sz w:val="22"/>
          <w:szCs w:val="22"/>
        </w:rPr>
        <w:t>A</w:t>
      </w:r>
      <w:r w:rsidRPr="00916F0D">
        <w:rPr>
          <w:spacing w:val="-4"/>
          <w:sz w:val="22"/>
          <w:szCs w:val="22"/>
        </w:rPr>
        <w:t>m</w:t>
      </w:r>
      <w:r w:rsidRPr="00916F0D">
        <w:rPr>
          <w:sz w:val="22"/>
          <w:szCs w:val="22"/>
        </w:rPr>
        <w:t>e</w:t>
      </w:r>
      <w:r w:rsidRPr="00916F0D">
        <w:rPr>
          <w:spacing w:val="1"/>
          <w:sz w:val="22"/>
          <w:szCs w:val="22"/>
        </w:rPr>
        <w:t>ri</w:t>
      </w:r>
      <w:r w:rsidRPr="00916F0D">
        <w:rPr>
          <w:sz w:val="22"/>
          <w:szCs w:val="22"/>
        </w:rPr>
        <w:t xml:space="preserve">can </w:t>
      </w:r>
      <w:r w:rsidRPr="00916F0D">
        <w:rPr>
          <w:spacing w:val="-2"/>
          <w:sz w:val="22"/>
          <w:szCs w:val="22"/>
        </w:rPr>
        <w:t>M</w:t>
      </w:r>
      <w:r w:rsidRPr="00916F0D">
        <w:rPr>
          <w:sz w:val="22"/>
          <w:szCs w:val="22"/>
        </w:rPr>
        <w:t>ed</w:t>
      </w:r>
      <w:r w:rsidRPr="00916F0D">
        <w:rPr>
          <w:spacing w:val="-1"/>
          <w:sz w:val="22"/>
          <w:szCs w:val="22"/>
        </w:rPr>
        <w:t>i</w:t>
      </w:r>
      <w:r w:rsidRPr="00916F0D">
        <w:rPr>
          <w:sz w:val="22"/>
          <w:szCs w:val="22"/>
        </w:rPr>
        <w:t>c</w:t>
      </w:r>
      <w:r w:rsidRPr="00916F0D">
        <w:rPr>
          <w:spacing w:val="-2"/>
          <w:sz w:val="22"/>
          <w:szCs w:val="22"/>
        </w:rPr>
        <w:t>a</w:t>
      </w:r>
      <w:r w:rsidRPr="00916F0D">
        <w:rPr>
          <w:sz w:val="22"/>
          <w:szCs w:val="22"/>
        </w:rPr>
        <w:t>l</w:t>
      </w:r>
      <w:r w:rsidRPr="00916F0D">
        <w:rPr>
          <w:spacing w:val="1"/>
          <w:sz w:val="22"/>
          <w:szCs w:val="22"/>
        </w:rPr>
        <w:t xml:space="preserve"> </w:t>
      </w:r>
      <w:r w:rsidRPr="00916F0D">
        <w:rPr>
          <w:spacing w:val="-1"/>
          <w:sz w:val="22"/>
          <w:szCs w:val="22"/>
        </w:rPr>
        <w:t>A</w:t>
      </w:r>
      <w:r w:rsidRPr="00916F0D">
        <w:rPr>
          <w:spacing w:val="-2"/>
          <w:sz w:val="22"/>
          <w:szCs w:val="22"/>
        </w:rPr>
        <w:t>s</w:t>
      </w:r>
      <w:r w:rsidRPr="00916F0D">
        <w:rPr>
          <w:sz w:val="22"/>
          <w:szCs w:val="22"/>
        </w:rPr>
        <w:t>soc</w:t>
      </w:r>
      <w:r w:rsidRPr="00916F0D">
        <w:rPr>
          <w:spacing w:val="-1"/>
          <w:sz w:val="22"/>
          <w:szCs w:val="22"/>
        </w:rPr>
        <w:t>i</w:t>
      </w:r>
      <w:r w:rsidRPr="00916F0D">
        <w:rPr>
          <w:sz w:val="22"/>
          <w:szCs w:val="22"/>
        </w:rPr>
        <w:t>a</w:t>
      </w:r>
      <w:r w:rsidRPr="00916F0D">
        <w:rPr>
          <w:spacing w:val="-1"/>
          <w:sz w:val="22"/>
          <w:szCs w:val="22"/>
        </w:rPr>
        <w:t>t</w:t>
      </w:r>
      <w:r w:rsidRPr="00916F0D">
        <w:rPr>
          <w:spacing w:val="1"/>
          <w:sz w:val="22"/>
          <w:szCs w:val="22"/>
        </w:rPr>
        <w:t>i</w:t>
      </w:r>
      <w:r w:rsidRPr="00916F0D">
        <w:rPr>
          <w:sz w:val="22"/>
          <w:szCs w:val="22"/>
        </w:rPr>
        <w:t xml:space="preserve">on. </w:t>
      </w:r>
      <w:r w:rsidRPr="00916F0D">
        <w:rPr>
          <w:spacing w:val="-1"/>
          <w:sz w:val="22"/>
          <w:szCs w:val="22"/>
        </w:rPr>
        <w:t>C</w:t>
      </w:r>
      <w:r w:rsidRPr="00916F0D">
        <w:rPr>
          <w:spacing w:val="-2"/>
          <w:sz w:val="22"/>
          <w:szCs w:val="22"/>
        </w:rPr>
        <w:t>e</w:t>
      </w:r>
      <w:r w:rsidRPr="00916F0D">
        <w:rPr>
          <w:spacing w:val="1"/>
          <w:sz w:val="22"/>
          <w:szCs w:val="22"/>
        </w:rPr>
        <w:t>r</w:t>
      </w:r>
      <w:r w:rsidRPr="00916F0D">
        <w:rPr>
          <w:spacing w:val="-1"/>
          <w:sz w:val="22"/>
          <w:szCs w:val="22"/>
        </w:rPr>
        <w:t>t</w:t>
      </w:r>
      <w:r w:rsidRPr="00916F0D">
        <w:rPr>
          <w:sz w:val="22"/>
          <w:szCs w:val="22"/>
        </w:rPr>
        <w:t>a</w:t>
      </w:r>
      <w:r w:rsidRPr="00916F0D">
        <w:rPr>
          <w:spacing w:val="1"/>
          <w:sz w:val="22"/>
          <w:szCs w:val="22"/>
        </w:rPr>
        <w:t>i</w:t>
      </w:r>
      <w:r w:rsidRPr="00916F0D">
        <w:rPr>
          <w:sz w:val="22"/>
          <w:szCs w:val="22"/>
        </w:rPr>
        <w:t>n</w:t>
      </w:r>
      <w:r w:rsidRPr="00916F0D">
        <w:rPr>
          <w:spacing w:val="-2"/>
          <w:sz w:val="22"/>
          <w:szCs w:val="22"/>
        </w:rPr>
        <w:t xml:space="preserve"> </w:t>
      </w:r>
      <w:r w:rsidRPr="00916F0D">
        <w:rPr>
          <w:spacing w:val="1"/>
          <w:sz w:val="22"/>
          <w:szCs w:val="22"/>
        </w:rPr>
        <w:t>t</w:t>
      </w:r>
      <w:r w:rsidRPr="00916F0D">
        <w:rPr>
          <w:spacing w:val="-2"/>
          <w:sz w:val="22"/>
          <w:szCs w:val="22"/>
        </w:rPr>
        <w:t>e</w:t>
      </w:r>
      <w:r w:rsidRPr="00916F0D">
        <w:rPr>
          <w:spacing w:val="1"/>
          <w:sz w:val="22"/>
          <w:szCs w:val="22"/>
        </w:rPr>
        <w:t>r</w:t>
      </w:r>
      <w:r w:rsidRPr="00916F0D">
        <w:rPr>
          <w:spacing w:val="-4"/>
          <w:sz w:val="22"/>
          <w:szCs w:val="22"/>
        </w:rPr>
        <w:t>m</w:t>
      </w:r>
      <w:r w:rsidRPr="00916F0D">
        <w:rPr>
          <w:sz w:val="22"/>
          <w:szCs w:val="22"/>
        </w:rPr>
        <w:t>s used</w:t>
      </w:r>
      <w:r w:rsidRPr="00916F0D">
        <w:rPr>
          <w:spacing w:val="-2"/>
          <w:sz w:val="22"/>
          <w:szCs w:val="22"/>
        </w:rPr>
        <w:t xml:space="preserve"> </w:t>
      </w:r>
      <w:r w:rsidRPr="00916F0D">
        <w:rPr>
          <w:spacing w:val="1"/>
          <w:sz w:val="22"/>
          <w:szCs w:val="22"/>
        </w:rPr>
        <w:t>i</w:t>
      </w:r>
      <w:r w:rsidRPr="00916F0D">
        <w:rPr>
          <w:sz w:val="22"/>
          <w:szCs w:val="22"/>
        </w:rPr>
        <w:t xml:space="preserve">n </w:t>
      </w:r>
      <w:r w:rsidRPr="00916F0D">
        <w:rPr>
          <w:spacing w:val="-1"/>
          <w:sz w:val="22"/>
          <w:szCs w:val="22"/>
        </w:rPr>
        <w:t>t</w:t>
      </w:r>
      <w:r w:rsidRPr="00916F0D">
        <w:rPr>
          <w:sz w:val="22"/>
          <w:szCs w:val="22"/>
        </w:rPr>
        <w:t>he</w:t>
      </w:r>
      <w:r w:rsidRPr="00916F0D">
        <w:rPr>
          <w:spacing w:val="1"/>
          <w:sz w:val="22"/>
          <w:szCs w:val="22"/>
        </w:rPr>
        <w:t xml:space="preserve"> </w:t>
      </w:r>
      <w:r w:rsidRPr="00916F0D">
        <w:rPr>
          <w:spacing w:val="-2"/>
          <w:sz w:val="22"/>
          <w:szCs w:val="22"/>
        </w:rPr>
        <w:t>s</w:t>
      </w:r>
      <w:r w:rsidRPr="00916F0D">
        <w:rPr>
          <w:sz w:val="22"/>
          <w:szCs w:val="22"/>
        </w:rPr>
        <w:t>e</w:t>
      </w:r>
      <w:r w:rsidRPr="00916F0D">
        <w:rPr>
          <w:spacing w:val="1"/>
          <w:sz w:val="22"/>
          <w:szCs w:val="22"/>
        </w:rPr>
        <w:t>r</w:t>
      </w:r>
      <w:r w:rsidRPr="00916F0D">
        <w:rPr>
          <w:spacing w:val="-2"/>
          <w:sz w:val="22"/>
          <w:szCs w:val="22"/>
        </w:rPr>
        <w:t>v</w:t>
      </w:r>
      <w:r w:rsidRPr="00916F0D">
        <w:rPr>
          <w:spacing w:val="1"/>
          <w:sz w:val="22"/>
          <w:szCs w:val="22"/>
        </w:rPr>
        <w:t>i</w:t>
      </w:r>
      <w:r w:rsidRPr="00916F0D">
        <w:rPr>
          <w:sz w:val="22"/>
          <w:szCs w:val="22"/>
        </w:rPr>
        <w:t>ce</w:t>
      </w:r>
      <w:r w:rsidRPr="00916F0D">
        <w:rPr>
          <w:spacing w:val="-2"/>
          <w:sz w:val="22"/>
          <w:szCs w:val="22"/>
        </w:rPr>
        <w:t xml:space="preserve"> </w:t>
      </w:r>
      <w:r w:rsidRPr="00916F0D">
        <w:rPr>
          <w:sz w:val="22"/>
          <w:szCs w:val="22"/>
        </w:rPr>
        <w:t>de</w:t>
      </w:r>
      <w:r w:rsidRPr="00916F0D">
        <w:rPr>
          <w:spacing w:val="-2"/>
          <w:sz w:val="22"/>
          <w:szCs w:val="22"/>
        </w:rPr>
        <w:t>s</w:t>
      </w:r>
      <w:r w:rsidRPr="00916F0D">
        <w:rPr>
          <w:sz w:val="22"/>
          <w:szCs w:val="22"/>
        </w:rPr>
        <w:t>c</w:t>
      </w:r>
      <w:r w:rsidRPr="00916F0D">
        <w:rPr>
          <w:spacing w:val="-2"/>
          <w:sz w:val="22"/>
          <w:szCs w:val="22"/>
        </w:rPr>
        <w:t>r</w:t>
      </w:r>
      <w:r w:rsidRPr="00916F0D">
        <w:rPr>
          <w:spacing w:val="1"/>
          <w:sz w:val="22"/>
          <w:szCs w:val="22"/>
        </w:rPr>
        <w:t>i</w:t>
      </w:r>
      <w:r w:rsidRPr="00916F0D">
        <w:rPr>
          <w:sz w:val="22"/>
          <w:szCs w:val="22"/>
        </w:rPr>
        <w:t>p</w:t>
      </w:r>
      <w:r w:rsidRPr="00916F0D">
        <w:rPr>
          <w:spacing w:val="-1"/>
          <w:sz w:val="22"/>
          <w:szCs w:val="22"/>
        </w:rPr>
        <w:t>ti</w:t>
      </w:r>
      <w:r w:rsidRPr="00916F0D">
        <w:rPr>
          <w:sz w:val="22"/>
          <w:szCs w:val="22"/>
        </w:rPr>
        <w:t>ons</w:t>
      </w:r>
      <w:r w:rsidRPr="00916F0D">
        <w:rPr>
          <w:spacing w:val="1"/>
          <w:sz w:val="22"/>
          <w:szCs w:val="22"/>
        </w:rPr>
        <w:t xml:space="preserve"> f</w:t>
      </w:r>
      <w:r w:rsidRPr="00916F0D">
        <w:rPr>
          <w:spacing w:val="-2"/>
          <w:sz w:val="22"/>
          <w:szCs w:val="22"/>
        </w:rPr>
        <w:t>o</w:t>
      </w:r>
      <w:r w:rsidRPr="00916F0D">
        <w:rPr>
          <w:sz w:val="22"/>
          <w:szCs w:val="22"/>
        </w:rPr>
        <w:t>r</w:t>
      </w:r>
      <w:r w:rsidRPr="00916F0D">
        <w:rPr>
          <w:spacing w:val="1"/>
          <w:sz w:val="22"/>
          <w:szCs w:val="22"/>
        </w:rPr>
        <w:t xml:space="preserve"> </w:t>
      </w:r>
      <w:r w:rsidRPr="00916F0D">
        <w:rPr>
          <w:spacing w:val="-1"/>
          <w:sz w:val="22"/>
          <w:szCs w:val="22"/>
        </w:rPr>
        <w:t>HC</w:t>
      </w:r>
      <w:r w:rsidRPr="00916F0D">
        <w:rPr>
          <w:sz w:val="22"/>
          <w:szCs w:val="22"/>
        </w:rPr>
        <w:t>P</w:t>
      </w:r>
      <w:r w:rsidRPr="00916F0D">
        <w:rPr>
          <w:spacing w:val="-1"/>
          <w:sz w:val="22"/>
          <w:szCs w:val="22"/>
        </w:rPr>
        <w:t>C</w:t>
      </w:r>
      <w:r w:rsidRPr="00916F0D">
        <w:rPr>
          <w:sz w:val="22"/>
          <w:szCs w:val="22"/>
        </w:rPr>
        <w:t>S cod</w:t>
      </w:r>
      <w:r w:rsidRPr="00916F0D">
        <w:rPr>
          <w:spacing w:val="-2"/>
          <w:sz w:val="22"/>
          <w:szCs w:val="22"/>
        </w:rPr>
        <w:t>e</w:t>
      </w:r>
      <w:r w:rsidRPr="00916F0D">
        <w:rPr>
          <w:sz w:val="22"/>
          <w:szCs w:val="22"/>
        </w:rPr>
        <w:t>s</w:t>
      </w:r>
      <w:r w:rsidRPr="00916F0D">
        <w:rPr>
          <w:spacing w:val="1"/>
          <w:sz w:val="22"/>
          <w:szCs w:val="22"/>
        </w:rPr>
        <w:t xml:space="preserve"> </w:t>
      </w:r>
      <w:r w:rsidRPr="00916F0D">
        <w:rPr>
          <w:spacing w:val="-2"/>
          <w:sz w:val="22"/>
          <w:szCs w:val="22"/>
        </w:rPr>
        <w:t>a</w:t>
      </w:r>
      <w:r w:rsidRPr="00916F0D">
        <w:rPr>
          <w:spacing w:val="1"/>
          <w:sz w:val="22"/>
          <w:szCs w:val="22"/>
        </w:rPr>
        <w:t>r</w:t>
      </w:r>
      <w:r w:rsidRPr="00916F0D">
        <w:rPr>
          <w:sz w:val="22"/>
          <w:szCs w:val="22"/>
        </w:rPr>
        <w:t>e</w:t>
      </w:r>
      <w:r w:rsidRPr="00916F0D">
        <w:rPr>
          <w:spacing w:val="1"/>
          <w:sz w:val="22"/>
          <w:szCs w:val="22"/>
        </w:rPr>
        <w:t xml:space="preserve"> </w:t>
      </w:r>
      <w:r w:rsidRPr="00916F0D">
        <w:rPr>
          <w:spacing w:val="-2"/>
          <w:sz w:val="22"/>
          <w:szCs w:val="22"/>
        </w:rPr>
        <w:t>d</w:t>
      </w:r>
      <w:r w:rsidRPr="00916F0D">
        <w:rPr>
          <w:sz w:val="22"/>
          <w:szCs w:val="22"/>
        </w:rPr>
        <w:t>e</w:t>
      </w:r>
      <w:r w:rsidRPr="00916F0D">
        <w:rPr>
          <w:spacing w:val="1"/>
          <w:sz w:val="22"/>
          <w:szCs w:val="22"/>
        </w:rPr>
        <w:t>fi</w:t>
      </w:r>
      <w:r w:rsidRPr="00916F0D">
        <w:rPr>
          <w:spacing w:val="-2"/>
          <w:sz w:val="22"/>
          <w:szCs w:val="22"/>
        </w:rPr>
        <w:t>n</w:t>
      </w:r>
      <w:r w:rsidRPr="00916F0D">
        <w:rPr>
          <w:sz w:val="22"/>
          <w:szCs w:val="22"/>
        </w:rPr>
        <w:t>ed</w:t>
      </w:r>
      <w:r w:rsidRPr="00916F0D">
        <w:rPr>
          <w:spacing w:val="-2"/>
          <w:sz w:val="22"/>
          <w:szCs w:val="22"/>
        </w:rPr>
        <w:t xml:space="preserve"> </w:t>
      </w:r>
      <w:r w:rsidRPr="00916F0D">
        <w:rPr>
          <w:spacing w:val="1"/>
          <w:sz w:val="22"/>
          <w:szCs w:val="22"/>
        </w:rPr>
        <w:t>i</w:t>
      </w:r>
      <w:r w:rsidRPr="00916F0D">
        <w:rPr>
          <w:sz w:val="22"/>
          <w:szCs w:val="22"/>
        </w:rPr>
        <w:t xml:space="preserve">n </w:t>
      </w:r>
      <w:r w:rsidRPr="00916F0D">
        <w:rPr>
          <w:spacing w:val="1"/>
          <w:sz w:val="22"/>
          <w:szCs w:val="22"/>
        </w:rPr>
        <w:t>t</w:t>
      </w:r>
      <w:r w:rsidRPr="00916F0D">
        <w:rPr>
          <w:spacing w:val="-2"/>
          <w:sz w:val="22"/>
          <w:szCs w:val="22"/>
        </w:rPr>
        <w:t>h</w:t>
      </w:r>
      <w:r w:rsidRPr="00916F0D">
        <w:rPr>
          <w:sz w:val="22"/>
          <w:szCs w:val="22"/>
        </w:rPr>
        <w:t>e</w:t>
      </w:r>
      <w:r w:rsidRPr="00916F0D">
        <w:rPr>
          <w:spacing w:val="1"/>
          <w:sz w:val="22"/>
          <w:szCs w:val="22"/>
        </w:rPr>
        <w:t xml:space="preserve"> </w:t>
      </w:r>
      <w:r w:rsidRPr="00916F0D">
        <w:rPr>
          <w:i/>
          <w:spacing w:val="-1"/>
          <w:sz w:val="22"/>
          <w:szCs w:val="22"/>
        </w:rPr>
        <w:t>C</w:t>
      </w:r>
      <w:r w:rsidRPr="00916F0D">
        <w:rPr>
          <w:i/>
          <w:sz w:val="22"/>
          <w:szCs w:val="22"/>
        </w:rPr>
        <w:t>u</w:t>
      </w:r>
      <w:r w:rsidRPr="00916F0D">
        <w:rPr>
          <w:i/>
          <w:spacing w:val="-2"/>
          <w:sz w:val="22"/>
          <w:szCs w:val="22"/>
        </w:rPr>
        <w:t>r</w:t>
      </w:r>
      <w:r w:rsidRPr="00916F0D">
        <w:rPr>
          <w:i/>
          <w:spacing w:val="1"/>
          <w:sz w:val="22"/>
          <w:szCs w:val="22"/>
        </w:rPr>
        <w:t>r</w:t>
      </w:r>
      <w:r w:rsidRPr="00916F0D">
        <w:rPr>
          <w:i/>
          <w:sz w:val="22"/>
          <w:szCs w:val="22"/>
        </w:rPr>
        <w:t>e</w:t>
      </w:r>
      <w:r w:rsidRPr="00916F0D">
        <w:rPr>
          <w:i/>
          <w:spacing w:val="-2"/>
          <w:sz w:val="22"/>
          <w:szCs w:val="22"/>
        </w:rPr>
        <w:t>n</w:t>
      </w:r>
      <w:r w:rsidRPr="00916F0D">
        <w:rPr>
          <w:i/>
          <w:sz w:val="22"/>
          <w:szCs w:val="22"/>
        </w:rPr>
        <w:t>t</w:t>
      </w:r>
      <w:r w:rsidRPr="00916F0D">
        <w:rPr>
          <w:i/>
          <w:spacing w:val="1"/>
          <w:sz w:val="22"/>
          <w:szCs w:val="22"/>
        </w:rPr>
        <w:t xml:space="preserve"> </w:t>
      </w:r>
      <w:r w:rsidRPr="00916F0D">
        <w:rPr>
          <w:i/>
          <w:spacing w:val="-1"/>
          <w:sz w:val="22"/>
          <w:szCs w:val="22"/>
        </w:rPr>
        <w:t>P</w:t>
      </w:r>
      <w:r w:rsidRPr="00916F0D">
        <w:rPr>
          <w:i/>
          <w:spacing w:val="1"/>
          <w:sz w:val="22"/>
          <w:szCs w:val="22"/>
        </w:rPr>
        <w:t>r</w:t>
      </w:r>
      <w:r w:rsidRPr="00916F0D">
        <w:rPr>
          <w:i/>
          <w:sz w:val="22"/>
          <w:szCs w:val="22"/>
        </w:rPr>
        <w:t>o</w:t>
      </w:r>
      <w:r w:rsidRPr="00916F0D">
        <w:rPr>
          <w:i/>
          <w:spacing w:val="-2"/>
          <w:sz w:val="22"/>
          <w:szCs w:val="22"/>
        </w:rPr>
        <w:t>ce</w:t>
      </w:r>
      <w:r w:rsidRPr="00916F0D">
        <w:rPr>
          <w:i/>
          <w:sz w:val="22"/>
          <w:szCs w:val="22"/>
        </w:rPr>
        <w:t>du</w:t>
      </w:r>
      <w:r w:rsidRPr="00916F0D">
        <w:rPr>
          <w:i/>
          <w:spacing w:val="1"/>
          <w:sz w:val="22"/>
          <w:szCs w:val="22"/>
        </w:rPr>
        <w:t>r</w:t>
      </w:r>
      <w:r w:rsidRPr="00916F0D">
        <w:rPr>
          <w:i/>
          <w:sz w:val="22"/>
          <w:szCs w:val="22"/>
        </w:rPr>
        <w:t>al</w:t>
      </w:r>
      <w:r w:rsidRPr="00916F0D">
        <w:rPr>
          <w:i/>
          <w:spacing w:val="1"/>
          <w:sz w:val="22"/>
          <w:szCs w:val="22"/>
        </w:rPr>
        <w:t xml:space="preserve"> </w:t>
      </w:r>
      <w:r w:rsidRPr="00916F0D">
        <w:rPr>
          <w:i/>
          <w:spacing w:val="-3"/>
          <w:sz w:val="22"/>
          <w:szCs w:val="22"/>
        </w:rPr>
        <w:t>T</w:t>
      </w:r>
      <w:r w:rsidRPr="00916F0D">
        <w:rPr>
          <w:i/>
          <w:sz w:val="22"/>
          <w:szCs w:val="22"/>
        </w:rPr>
        <w:t>e</w:t>
      </w:r>
      <w:r w:rsidRPr="00916F0D">
        <w:rPr>
          <w:i/>
          <w:spacing w:val="1"/>
          <w:sz w:val="22"/>
          <w:szCs w:val="22"/>
        </w:rPr>
        <w:t>r</w:t>
      </w:r>
      <w:r w:rsidRPr="00916F0D">
        <w:rPr>
          <w:i/>
          <w:spacing w:val="-1"/>
          <w:sz w:val="22"/>
          <w:szCs w:val="22"/>
        </w:rPr>
        <w:t>mi</w:t>
      </w:r>
      <w:r w:rsidRPr="00916F0D">
        <w:rPr>
          <w:i/>
          <w:sz w:val="22"/>
          <w:szCs w:val="22"/>
        </w:rPr>
        <w:t>no</w:t>
      </w:r>
      <w:r w:rsidRPr="00916F0D">
        <w:rPr>
          <w:i/>
          <w:spacing w:val="1"/>
          <w:sz w:val="22"/>
          <w:szCs w:val="22"/>
        </w:rPr>
        <w:t>l</w:t>
      </w:r>
      <w:r w:rsidRPr="00916F0D">
        <w:rPr>
          <w:i/>
          <w:spacing w:val="-2"/>
          <w:sz w:val="22"/>
          <w:szCs w:val="22"/>
        </w:rPr>
        <w:t>o</w:t>
      </w:r>
      <w:r w:rsidRPr="00916F0D">
        <w:rPr>
          <w:i/>
          <w:sz w:val="22"/>
          <w:szCs w:val="22"/>
        </w:rPr>
        <w:t xml:space="preserve">gy </w:t>
      </w:r>
      <w:r w:rsidRPr="00916F0D">
        <w:rPr>
          <w:i/>
          <w:spacing w:val="-2"/>
          <w:sz w:val="22"/>
          <w:szCs w:val="22"/>
        </w:rPr>
        <w:t>(</w:t>
      </w:r>
      <w:r w:rsidRPr="00916F0D">
        <w:rPr>
          <w:i/>
          <w:spacing w:val="-1"/>
          <w:sz w:val="22"/>
          <w:szCs w:val="22"/>
        </w:rPr>
        <w:t>CP</w:t>
      </w:r>
      <w:r w:rsidRPr="00916F0D">
        <w:rPr>
          <w:i/>
          <w:sz w:val="22"/>
          <w:szCs w:val="22"/>
        </w:rPr>
        <w:t>T)</w:t>
      </w:r>
      <w:r w:rsidRPr="00916F0D">
        <w:rPr>
          <w:i/>
          <w:spacing w:val="-1"/>
          <w:sz w:val="22"/>
          <w:szCs w:val="22"/>
        </w:rPr>
        <w:t xml:space="preserve"> Professional </w:t>
      </w:r>
      <w:r w:rsidRPr="00916F0D">
        <w:rPr>
          <w:sz w:val="22"/>
          <w:szCs w:val="22"/>
        </w:rPr>
        <w:t>codeboo</w:t>
      </w:r>
      <w:r w:rsidRPr="00916F0D">
        <w:rPr>
          <w:spacing w:val="-2"/>
          <w:sz w:val="22"/>
          <w:szCs w:val="22"/>
        </w:rPr>
        <w:t>k</w:t>
      </w:r>
      <w:bookmarkStart w:id="7" w:name="_Hlk82165346"/>
      <w:r w:rsidRPr="00916F0D">
        <w:rPr>
          <w:spacing w:val="-2"/>
          <w:sz w:val="22"/>
          <w:szCs w:val="22"/>
        </w:rPr>
        <w:t>.</w:t>
      </w:r>
      <w:r w:rsidRPr="00916F0D">
        <w:rPr>
          <w:rFonts w:ascii="Arial" w:hAnsi="Arial" w:cs="Arial"/>
          <w:sz w:val="22"/>
        </w:rPr>
        <w:t xml:space="preserve"> </w:t>
      </w:r>
      <w:bookmarkEnd w:id="7"/>
    </w:p>
    <w:p w14:paraId="45398727" w14:textId="77777777" w:rsidR="00DF56B0" w:rsidRPr="00916F0D" w:rsidRDefault="00DF56B0" w:rsidP="00591615">
      <w:pPr>
        <w:widowControl w:val="0"/>
        <w:spacing w:before="840"/>
        <w:rPr>
          <w:sz w:val="22"/>
        </w:rPr>
      </w:pPr>
    </w:p>
    <w:p w14:paraId="7FC60E2E" w14:textId="77777777" w:rsidR="00D60BEC" w:rsidRPr="00916F0D" w:rsidRDefault="00D60BEC" w:rsidP="00591615">
      <w:pPr>
        <w:widowControl w:val="0"/>
        <w:spacing w:before="840"/>
        <w:rPr>
          <w:sz w:val="22"/>
        </w:rPr>
        <w:sectPr w:rsidR="00D60BEC" w:rsidRPr="00916F0D" w:rsidSect="006804A7">
          <w:headerReference w:type="default" r:id="rId31"/>
          <w:pgSz w:w="12240" w:h="15840"/>
          <w:pgMar w:top="576" w:right="1260" w:bottom="1440" w:left="1440" w:header="547" w:footer="144" w:gutter="0"/>
          <w:cols w:space="720"/>
          <w:docGrid w:linePitch="272"/>
        </w:sectPr>
      </w:pPr>
    </w:p>
    <w:p w14:paraId="60528930" w14:textId="77777777" w:rsidR="009E0CD0" w:rsidRPr="00916F0D" w:rsidRDefault="009E0CD0" w:rsidP="00591615">
      <w:pPr>
        <w:rPr>
          <w:sz w:val="22"/>
        </w:rPr>
      </w:pPr>
    </w:p>
    <w:p w14:paraId="1A039924" w14:textId="77777777" w:rsidR="000B17B0" w:rsidRDefault="000B17B0" w:rsidP="00C16530">
      <w:pPr>
        <w:widowControl w:val="0"/>
        <w:tabs>
          <w:tab w:val="right" w:pos="720"/>
          <w:tab w:val="left" w:pos="1080"/>
          <w:tab w:val="left" w:pos="5400"/>
        </w:tabs>
      </w:pPr>
    </w:p>
    <w:sectPr w:rsidR="000B17B0" w:rsidSect="00065800">
      <w:headerReference w:type="default" r:id="rId32"/>
      <w:endnotePr>
        <w:numFmt w:val="decimal"/>
      </w:endnotePr>
      <w:type w:val="continuous"/>
      <w:pgSz w:w="12240" w:h="15840"/>
      <w:pgMar w:top="1080" w:right="1440" w:bottom="432" w:left="1440" w:header="1080" w:footer="432"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12AC2" w14:textId="77777777" w:rsidR="00B35134" w:rsidRPr="00916F0D" w:rsidRDefault="00B35134">
      <w:r w:rsidRPr="00916F0D">
        <w:separator/>
      </w:r>
    </w:p>
  </w:endnote>
  <w:endnote w:type="continuationSeparator" w:id="0">
    <w:p w14:paraId="1A8936F1" w14:textId="77777777" w:rsidR="00B35134" w:rsidRPr="00916F0D" w:rsidRDefault="00B35134">
      <w:r w:rsidRPr="00916F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LCDG G+ Helvetica">
    <w:altName w:val="Arial"/>
    <w:panose1 w:val="00000000000000000000"/>
    <w:charset w:val="00"/>
    <w:family w:val="swiss"/>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25961" w14:textId="77777777" w:rsidR="009E0CD0" w:rsidRPr="00916F0D" w:rsidRDefault="009E0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B7F6" w14:textId="77777777" w:rsidR="009E0CD0" w:rsidRPr="00916F0D" w:rsidRDefault="009E0C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847C" w14:textId="77777777" w:rsidR="009E0CD0" w:rsidRPr="00916F0D" w:rsidRDefault="009E0CD0">
    <w:pPr>
      <w:pStyle w:val="Footer"/>
    </w:pPr>
  </w:p>
  <w:p w14:paraId="06775015" w14:textId="77777777" w:rsidR="009E0CD0" w:rsidRPr="00916F0D" w:rsidRDefault="009E0C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A32D9" w14:textId="77777777" w:rsidR="009E0CD0" w:rsidRPr="00916F0D" w:rsidRDefault="009E0CD0" w:rsidP="006804A7">
    <w:pPr>
      <w:pStyle w:val="Footer"/>
      <w:tabs>
        <w:tab w:val="clear" w:pos="4320"/>
        <w:tab w:val="clear" w:pos="8640"/>
        <w:tab w:val="left" w:pos="586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1FC94" w14:textId="77777777" w:rsidR="00B35134" w:rsidRPr="00916F0D" w:rsidRDefault="00B35134">
      <w:r w:rsidRPr="00916F0D">
        <w:separator/>
      </w:r>
    </w:p>
  </w:footnote>
  <w:footnote w:type="continuationSeparator" w:id="0">
    <w:p w14:paraId="3C194AD6" w14:textId="77777777" w:rsidR="00B35134" w:rsidRPr="00916F0D" w:rsidRDefault="00B35134">
      <w:r w:rsidRPr="00916F0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D9BCC" w14:textId="77777777" w:rsidR="00065800" w:rsidRPr="00916F0D" w:rsidRDefault="00065800" w:rsidP="003E7ABB">
    <w:pPr>
      <w:pStyle w:val="Header"/>
      <w:tabs>
        <w:tab w:val="clear" w:pos="4320"/>
        <w:tab w:val="clear" w:pos="8640"/>
        <w:tab w:val="left" w:pos="5760"/>
      </w:tabs>
      <w:rPr>
        <w:rFonts w:ascii="Helv" w:hAnsi="Helv"/>
        <w:sz w:val="22"/>
      </w:rPr>
    </w:pPr>
    <w:r w:rsidRPr="00916F0D">
      <w:rPr>
        <w:rFonts w:ascii="Helv" w:hAnsi="Helv"/>
        <w:sz w:val="22"/>
      </w:rPr>
      <w:tab/>
      <w:t>MassHealth</w:t>
    </w:r>
  </w:p>
  <w:p w14:paraId="7A3EAF08" w14:textId="77777777" w:rsidR="00065800" w:rsidRPr="00916F0D" w:rsidRDefault="00065800" w:rsidP="003E7ABB">
    <w:pPr>
      <w:pStyle w:val="Header"/>
      <w:tabs>
        <w:tab w:val="clear" w:pos="4320"/>
        <w:tab w:val="clear" w:pos="8640"/>
        <w:tab w:val="left" w:pos="5760"/>
      </w:tabs>
      <w:rPr>
        <w:rFonts w:ascii="Helv" w:hAnsi="Helv"/>
        <w:sz w:val="22"/>
      </w:rPr>
    </w:pPr>
    <w:r w:rsidRPr="00916F0D">
      <w:rPr>
        <w:rFonts w:ascii="Helv" w:hAnsi="Helv"/>
        <w:sz w:val="22"/>
      </w:rPr>
      <w:tab/>
      <w:t>Transmittal Letter AOH XXX</w:t>
    </w:r>
  </w:p>
  <w:p w14:paraId="51CDC283" w14:textId="77777777" w:rsidR="00065800" w:rsidRPr="00916F0D" w:rsidRDefault="00065800" w:rsidP="003E7ABB">
    <w:pPr>
      <w:pStyle w:val="Header"/>
      <w:tabs>
        <w:tab w:val="clear" w:pos="4320"/>
        <w:tab w:val="clear" w:pos="8640"/>
        <w:tab w:val="left" w:pos="5760"/>
      </w:tabs>
      <w:rPr>
        <w:rFonts w:ascii="Helv" w:hAnsi="Helv"/>
        <w:color w:val="FF0000"/>
        <w:sz w:val="22"/>
      </w:rPr>
    </w:pPr>
    <w:r w:rsidRPr="00916F0D">
      <w:rPr>
        <w:rFonts w:ascii="Helv" w:hAnsi="Helv"/>
        <w:sz w:val="22"/>
      </w:rPr>
      <w:tab/>
      <w:t>September 2023</w:t>
    </w:r>
  </w:p>
  <w:p w14:paraId="5DABF820" w14:textId="77777777" w:rsidR="00065800" w:rsidRPr="00916F0D" w:rsidRDefault="00065800" w:rsidP="003E7ABB">
    <w:pPr>
      <w:pStyle w:val="Header"/>
      <w:tabs>
        <w:tab w:val="clear" w:pos="4320"/>
        <w:tab w:val="clear" w:pos="8640"/>
        <w:tab w:val="left" w:pos="5760"/>
      </w:tabs>
      <w:rPr>
        <w:rStyle w:val="PageNumber"/>
        <w:rFonts w:ascii="Helv" w:hAnsi="Helv"/>
        <w:sz w:val="22"/>
      </w:rPr>
    </w:pPr>
    <w:r w:rsidRPr="00916F0D">
      <w:rPr>
        <w:rFonts w:ascii="Helv" w:hAnsi="Helv"/>
        <w:sz w:val="22"/>
      </w:rPr>
      <w:tab/>
      <w:t xml:space="preserve">Page </w:t>
    </w:r>
    <w:r w:rsidRPr="00916F0D">
      <w:rPr>
        <w:rStyle w:val="PageNumber"/>
        <w:rFonts w:ascii="Helv" w:hAnsi="Helv"/>
        <w:sz w:val="22"/>
      </w:rPr>
      <w:t>2</w:t>
    </w:r>
  </w:p>
  <w:p w14:paraId="295AC9FB" w14:textId="77777777" w:rsidR="00065800" w:rsidRPr="00916F0D" w:rsidRDefault="00065800" w:rsidP="003E7ABB">
    <w:pPr>
      <w:pStyle w:val="Header"/>
      <w:tabs>
        <w:tab w:val="clear" w:pos="4320"/>
        <w:tab w:val="clear" w:pos="8640"/>
        <w:tab w:val="left" w:pos="5760"/>
      </w:tabs>
      <w:contextualSpacing/>
      <w:rPr>
        <w:rStyle w:val="PageNumber"/>
        <w:rFonts w:ascii="Helv" w:hAnsi="Helv"/>
        <w:sz w:val="22"/>
      </w:rPr>
    </w:pPr>
  </w:p>
  <w:p w14:paraId="1B035A4F" w14:textId="77777777" w:rsidR="00065800" w:rsidRPr="00916F0D" w:rsidRDefault="00065800" w:rsidP="003E7ABB">
    <w:pPr>
      <w:pStyle w:val="Header"/>
      <w:tabs>
        <w:tab w:val="clear" w:pos="4320"/>
        <w:tab w:val="clear" w:pos="8640"/>
        <w:tab w:val="left" w:pos="5760"/>
      </w:tabs>
      <w:contextualSpacing/>
      <w:rPr>
        <w:rFonts w:ascii="Helv" w:hAnsi="Helv"/>
        <w:sz w:val="2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256BE" w14:textId="60F67C22" w:rsidR="009B73FF" w:rsidRPr="00916F0D" w:rsidRDefault="009B73FF" w:rsidP="00C16530">
    <w:pPr>
      <w:pStyle w:val="Header"/>
      <w:tabs>
        <w:tab w:val="clear" w:pos="4320"/>
        <w:tab w:val="clear" w:pos="8640"/>
        <w:tab w:val="left" w:pos="5760"/>
      </w:tabs>
      <w:rPr>
        <w:rFonts w:ascii="Helv" w:hAnsi="Helv"/>
        <w:sz w:val="22"/>
      </w:rPr>
    </w:pPr>
  </w:p>
  <w:p w14:paraId="5C61DBD8" w14:textId="77777777" w:rsidR="009B73FF" w:rsidRPr="00916F0D" w:rsidRDefault="009B73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8458" w14:textId="570457CA" w:rsidR="00B80485" w:rsidRPr="00916F0D" w:rsidRDefault="00B80485" w:rsidP="00B80485">
    <w:pPr>
      <w:pStyle w:val="Header"/>
      <w:tabs>
        <w:tab w:val="clear" w:pos="4320"/>
        <w:tab w:val="clear" w:pos="8640"/>
        <w:tab w:val="left" w:pos="5760"/>
      </w:tabs>
      <w:rPr>
        <w:rFonts w:ascii="Helv" w:hAnsi="Helv"/>
        <w:sz w:val="22"/>
      </w:rPr>
    </w:pPr>
    <w:r w:rsidRPr="00916F0D">
      <w:rPr>
        <w:rFonts w:ascii="Helv" w:hAnsi="Helv"/>
        <w:sz w:val="22"/>
      </w:rPr>
      <w:tab/>
      <w:t>MassHealth</w:t>
    </w:r>
  </w:p>
  <w:p w14:paraId="3570FC9C" w14:textId="0B24E65C" w:rsidR="00B80485" w:rsidRPr="00916F0D" w:rsidRDefault="00B80485" w:rsidP="00B80485">
    <w:pPr>
      <w:pStyle w:val="Header"/>
      <w:tabs>
        <w:tab w:val="clear" w:pos="4320"/>
        <w:tab w:val="clear" w:pos="8640"/>
        <w:tab w:val="left" w:pos="5760"/>
      </w:tabs>
      <w:rPr>
        <w:rFonts w:ascii="Helv" w:hAnsi="Helv"/>
        <w:sz w:val="22"/>
      </w:rPr>
    </w:pPr>
    <w:r w:rsidRPr="00916F0D">
      <w:rPr>
        <w:rFonts w:ascii="Helv" w:hAnsi="Helv"/>
        <w:sz w:val="22"/>
      </w:rPr>
      <w:tab/>
      <w:t>Transmittal Letter AOH</w:t>
    </w:r>
    <w:r w:rsidR="00BD1980" w:rsidRPr="00916F0D">
      <w:rPr>
        <w:rFonts w:ascii="Helv" w:hAnsi="Helv"/>
        <w:sz w:val="22"/>
      </w:rPr>
      <w:t>-</w:t>
    </w:r>
    <w:r w:rsidR="005A0BD2" w:rsidRPr="00916F0D">
      <w:rPr>
        <w:rFonts w:ascii="Helv" w:hAnsi="Helv"/>
        <w:sz w:val="22"/>
      </w:rPr>
      <w:t>56</w:t>
    </w:r>
  </w:p>
  <w:p w14:paraId="4A97C1F1" w14:textId="77777777" w:rsidR="00B80485" w:rsidRPr="00916F0D" w:rsidRDefault="00B80485" w:rsidP="00B80485">
    <w:pPr>
      <w:pStyle w:val="Header"/>
      <w:tabs>
        <w:tab w:val="clear" w:pos="4320"/>
        <w:tab w:val="clear" w:pos="8640"/>
        <w:tab w:val="left" w:pos="5760"/>
      </w:tabs>
      <w:rPr>
        <w:rFonts w:ascii="Helv" w:hAnsi="Helv"/>
        <w:sz w:val="22"/>
      </w:rPr>
    </w:pPr>
    <w:r w:rsidRPr="00916F0D">
      <w:rPr>
        <w:rFonts w:ascii="Helv" w:hAnsi="Helv"/>
        <w:sz w:val="22"/>
      </w:rPr>
      <w:tab/>
      <w:t>September 2023</w:t>
    </w:r>
  </w:p>
  <w:p w14:paraId="12518655" w14:textId="5CA8C323" w:rsidR="00065800" w:rsidRPr="00916F0D" w:rsidRDefault="00B80485">
    <w:pPr>
      <w:pStyle w:val="Header"/>
      <w:tabs>
        <w:tab w:val="clear" w:pos="4320"/>
        <w:tab w:val="clear" w:pos="8640"/>
        <w:tab w:val="left" w:pos="5760"/>
      </w:tabs>
      <w:rPr>
        <w:rFonts w:ascii="Helv" w:hAnsi="Helv"/>
        <w:sz w:val="22"/>
      </w:rPr>
    </w:pPr>
    <w:r w:rsidRPr="00916F0D">
      <w:rPr>
        <w:rFonts w:ascii="Helv" w:hAnsi="Helv"/>
        <w:sz w:val="22"/>
      </w:rPr>
      <w:tab/>
      <w:t xml:space="preserve">Page </w:t>
    </w:r>
    <w:r w:rsidRPr="00916F0D">
      <w:rPr>
        <w:rStyle w:val="PageNumber"/>
        <w:rFonts w:ascii="Helv" w:hAnsi="Helv"/>
        <w:sz w:val="22"/>
      </w:rPr>
      <w:fldChar w:fldCharType="begin"/>
    </w:r>
    <w:r w:rsidRPr="00916F0D">
      <w:rPr>
        <w:rStyle w:val="PageNumber"/>
        <w:rFonts w:ascii="Helv" w:hAnsi="Helv"/>
        <w:sz w:val="22"/>
      </w:rPr>
      <w:instrText xml:space="preserve"> PAGE </w:instrText>
    </w:r>
    <w:r w:rsidRPr="00916F0D">
      <w:rPr>
        <w:rStyle w:val="PageNumber"/>
        <w:rFonts w:ascii="Helv" w:hAnsi="Helv"/>
        <w:sz w:val="22"/>
      </w:rPr>
      <w:fldChar w:fldCharType="separate"/>
    </w:r>
    <w:r w:rsidRPr="00916F0D">
      <w:rPr>
        <w:rStyle w:val="PageNumber"/>
        <w:rFonts w:ascii="Helv" w:hAnsi="Helv"/>
        <w:sz w:val="22"/>
      </w:rPr>
      <w:t>3</w:t>
    </w:r>
    <w:r w:rsidRPr="00916F0D">
      <w:rPr>
        <w:rStyle w:val="PageNumber"/>
        <w:rFonts w:ascii="Helv" w:hAnsi="Helv"/>
        <w:sz w:val="22"/>
      </w:rPr>
      <w:fldChar w:fldCharType="end"/>
    </w:r>
  </w:p>
  <w:p w14:paraId="5C9B1690" w14:textId="77777777" w:rsidR="00065800" w:rsidRPr="00916F0D" w:rsidRDefault="000658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9E0CD0" w:rsidRPr="00916F0D" w14:paraId="4F98288A" w14:textId="77777777">
      <w:trPr>
        <w:trHeight w:hRule="exact" w:val="864"/>
      </w:trPr>
      <w:tc>
        <w:tcPr>
          <w:tcW w:w="4080" w:type="dxa"/>
        </w:tcPr>
        <w:p w14:paraId="5965D5D2"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Commonwealth of Massachusetts</w:t>
          </w:r>
        </w:p>
        <w:p w14:paraId="32C8BBE5"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MassHealth</w:t>
          </w:r>
        </w:p>
        <w:p w14:paraId="59DD1B87"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Provider Manual Series</w:t>
          </w:r>
        </w:p>
      </w:tc>
      <w:tc>
        <w:tcPr>
          <w:tcW w:w="3750" w:type="dxa"/>
        </w:tcPr>
        <w:p w14:paraId="1275F3FF"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Subchapter Number and Title</w:t>
          </w:r>
        </w:p>
        <w:p w14:paraId="521E2AF8"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  Service Codes and Descriptions</w:t>
          </w:r>
        </w:p>
      </w:tc>
      <w:tc>
        <w:tcPr>
          <w:tcW w:w="1771" w:type="dxa"/>
        </w:tcPr>
        <w:p w14:paraId="6A6341CF"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Page</w:t>
          </w:r>
        </w:p>
        <w:p w14:paraId="7CE09A9B"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w:t>
          </w:r>
          <w:r w:rsidRPr="00916F0D">
            <w:rPr>
              <w:rStyle w:val="PageNumber"/>
              <w:rFonts w:ascii="Arial" w:hAnsi="Arial" w:cs="Arial"/>
            </w:rPr>
            <w:t>1</w:t>
          </w:r>
        </w:p>
      </w:tc>
    </w:tr>
    <w:tr w:rsidR="009E0CD0" w:rsidRPr="00916F0D" w14:paraId="2F698EAB" w14:textId="77777777">
      <w:trPr>
        <w:trHeight w:hRule="exact" w:val="864"/>
      </w:trPr>
      <w:tc>
        <w:tcPr>
          <w:tcW w:w="4080" w:type="dxa"/>
          <w:vAlign w:val="center"/>
        </w:tcPr>
        <w:p w14:paraId="1B581645" w14:textId="77777777" w:rsidR="009E0CD0" w:rsidRPr="00916F0D" w:rsidRDefault="009E0CD0" w:rsidP="006804A7">
          <w:pPr>
            <w:widowControl w:val="0"/>
            <w:tabs>
              <w:tab w:val="left" w:pos="936"/>
              <w:tab w:val="left" w:pos="1314"/>
              <w:tab w:val="left" w:pos="1692"/>
              <w:tab w:val="left" w:pos="2070"/>
            </w:tabs>
            <w:jc w:val="center"/>
            <w:rPr>
              <w:rFonts w:ascii="Arial" w:hAnsi="Arial" w:cs="Arial"/>
            </w:rPr>
          </w:pPr>
          <w:r w:rsidRPr="00916F0D">
            <w:rPr>
              <w:rFonts w:ascii="Arial" w:hAnsi="Arial" w:cs="Arial"/>
            </w:rPr>
            <w:t>Acute Outpatient Hospital Manual</w:t>
          </w:r>
        </w:p>
      </w:tc>
      <w:tc>
        <w:tcPr>
          <w:tcW w:w="3750" w:type="dxa"/>
        </w:tcPr>
        <w:p w14:paraId="1D5B0A45"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Transmittal Letter</w:t>
          </w:r>
        </w:p>
        <w:p w14:paraId="48A5AB31" w14:textId="77777777" w:rsidR="009E0CD0" w:rsidRPr="00916F0D" w:rsidRDefault="009E0CD0" w:rsidP="0069157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AOH-56</w:t>
          </w:r>
        </w:p>
      </w:tc>
      <w:tc>
        <w:tcPr>
          <w:tcW w:w="1771" w:type="dxa"/>
        </w:tcPr>
        <w:p w14:paraId="16A56480"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Date</w:t>
          </w:r>
        </w:p>
        <w:p w14:paraId="620D32FA"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07/01/2023</w:t>
          </w:r>
        </w:p>
      </w:tc>
    </w:tr>
  </w:tbl>
  <w:p w14:paraId="7F92F488" w14:textId="77777777" w:rsidR="009E0CD0" w:rsidRPr="00916F0D" w:rsidRDefault="009E0C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9E0CD0" w:rsidRPr="00916F0D" w14:paraId="32AEB619" w14:textId="77777777">
      <w:trPr>
        <w:trHeight w:hRule="exact" w:val="864"/>
      </w:trPr>
      <w:tc>
        <w:tcPr>
          <w:tcW w:w="4080" w:type="dxa"/>
        </w:tcPr>
        <w:p w14:paraId="20F34F0B"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Commonwealth of Massachusetts</w:t>
          </w:r>
        </w:p>
        <w:p w14:paraId="312C1132"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MassHealth</w:t>
          </w:r>
        </w:p>
        <w:p w14:paraId="029C677C"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Provider Manual Series</w:t>
          </w:r>
        </w:p>
      </w:tc>
      <w:tc>
        <w:tcPr>
          <w:tcW w:w="3750" w:type="dxa"/>
        </w:tcPr>
        <w:p w14:paraId="453ABBFD"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Subchapter Number and Title</w:t>
          </w:r>
        </w:p>
        <w:p w14:paraId="794ABEBD"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  Service Codes and Descriptions</w:t>
          </w:r>
        </w:p>
      </w:tc>
      <w:tc>
        <w:tcPr>
          <w:tcW w:w="1771" w:type="dxa"/>
        </w:tcPr>
        <w:p w14:paraId="438443BC"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Page</w:t>
          </w:r>
        </w:p>
        <w:p w14:paraId="44274C80"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w:t>
          </w:r>
          <w:r w:rsidRPr="00916F0D">
            <w:rPr>
              <w:rStyle w:val="PageNumber"/>
              <w:rFonts w:ascii="Arial" w:hAnsi="Arial" w:cs="Arial"/>
            </w:rPr>
            <w:fldChar w:fldCharType="begin"/>
          </w:r>
          <w:r w:rsidRPr="00916F0D">
            <w:rPr>
              <w:rStyle w:val="PageNumber"/>
              <w:rFonts w:ascii="Arial" w:hAnsi="Arial" w:cs="Arial"/>
            </w:rPr>
            <w:instrText xml:space="preserve"> PAGE </w:instrText>
          </w:r>
          <w:r w:rsidRPr="00916F0D">
            <w:rPr>
              <w:rStyle w:val="PageNumber"/>
              <w:rFonts w:ascii="Arial" w:hAnsi="Arial" w:cs="Arial"/>
            </w:rPr>
            <w:fldChar w:fldCharType="separate"/>
          </w:r>
          <w:r w:rsidRPr="00916F0D">
            <w:rPr>
              <w:rStyle w:val="PageNumber"/>
              <w:rFonts w:ascii="Arial" w:hAnsi="Arial" w:cs="Arial"/>
            </w:rPr>
            <w:t>2</w:t>
          </w:r>
          <w:r w:rsidRPr="00916F0D">
            <w:rPr>
              <w:rStyle w:val="PageNumber"/>
              <w:rFonts w:ascii="Arial" w:hAnsi="Arial" w:cs="Arial"/>
            </w:rPr>
            <w:fldChar w:fldCharType="end"/>
          </w:r>
        </w:p>
      </w:tc>
    </w:tr>
    <w:tr w:rsidR="009E0CD0" w:rsidRPr="00916F0D" w14:paraId="20AFB3A5" w14:textId="77777777">
      <w:trPr>
        <w:trHeight w:hRule="exact" w:val="864"/>
      </w:trPr>
      <w:tc>
        <w:tcPr>
          <w:tcW w:w="4080" w:type="dxa"/>
          <w:vAlign w:val="center"/>
        </w:tcPr>
        <w:p w14:paraId="738CB0A0" w14:textId="77777777" w:rsidR="009E0CD0" w:rsidRPr="00916F0D" w:rsidRDefault="009E0CD0" w:rsidP="006804A7">
          <w:pPr>
            <w:widowControl w:val="0"/>
            <w:tabs>
              <w:tab w:val="left" w:pos="936"/>
              <w:tab w:val="left" w:pos="1314"/>
              <w:tab w:val="left" w:pos="1692"/>
              <w:tab w:val="left" w:pos="2070"/>
            </w:tabs>
            <w:jc w:val="center"/>
            <w:rPr>
              <w:rFonts w:ascii="Arial" w:hAnsi="Arial" w:cs="Arial"/>
            </w:rPr>
          </w:pPr>
          <w:r w:rsidRPr="00916F0D">
            <w:rPr>
              <w:rFonts w:ascii="Arial" w:hAnsi="Arial" w:cs="Arial"/>
            </w:rPr>
            <w:t>Acute Outpatient Hospital Manual</w:t>
          </w:r>
        </w:p>
      </w:tc>
      <w:tc>
        <w:tcPr>
          <w:tcW w:w="3750" w:type="dxa"/>
        </w:tcPr>
        <w:p w14:paraId="7760D844"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Transmittal Letter</w:t>
          </w:r>
        </w:p>
        <w:p w14:paraId="5955A981"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AOH-56</w:t>
          </w:r>
        </w:p>
      </w:tc>
      <w:tc>
        <w:tcPr>
          <w:tcW w:w="1771" w:type="dxa"/>
        </w:tcPr>
        <w:p w14:paraId="46549CFE"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Date</w:t>
          </w:r>
        </w:p>
        <w:p w14:paraId="3717A207"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07/01/2023</w:t>
          </w:r>
        </w:p>
      </w:tc>
    </w:tr>
  </w:tbl>
  <w:p w14:paraId="0F8B9743" w14:textId="77777777" w:rsidR="009E0CD0" w:rsidRPr="00916F0D" w:rsidRDefault="009E0CD0" w:rsidP="004F4529">
    <w:pPr>
      <w:autoSpaceDE w:val="0"/>
      <w:autoSpaceDN w:val="0"/>
      <w:adjustRightInd w:val="0"/>
      <w:ind w:left="540" w:hanging="540"/>
      <w:rPr>
        <w:sz w:val="22"/>
        <w:szCs w:val="22"/>
      </w:rPr>
    </w:pPr>
  </w:p>
  <w:p w14:paraId="7936A267" w14:textId="77777777" w:rsidR="009E0CD0" w:rsidRPr="00916F0D" w:rsidRDefault="009E0CD0" w:rsidP="004F4529">
    <w:pPr>
      <w:autoSpaceDE w:val="0"/>
      <w:autoSpaceDN w:val="0"/>
      <w:adjustRightInd w:val="0"/>
      <w:ind w:left="540" w:hanging="540"/>
      <w:rPr>
        <w:sz w:val="22"/>
        <w:szCs w:val="22"/>
        <w:u w:val="single"/>
      </w:rPr>
    </w:pPr>
    <w:r w:rsidRPr="00916F0D">
      <w:rPr>
        <w:sz w:val="22"/>
        <w:szCs w:val="22"/>
      </w:rPr>
      <w:t xml:space="preserve">602  </w:t>
    </w:r>
    <w:r w:rsidRPr="00916F0D">
      <w:rPr>
        <w:sz w:val="22"/>
        <w:szCs w:val="22"/>
        <w:u w:val="single"/>
      </w:rPr>
      <w:t>Nonpayable CPT Codes</w:t>
    </w:r>
    <w:r w:rsidRPr="00916F0D">
      <w:rPr>
        <w:sz w:val="22"/>
        <w:szCs w:val="22"/>
      </w:rPr>
      <w:t xml:space="preserve"> (cont.)</w:t>
    </w:r>
  </w:p>
  <w:p w14:paraId="40014B0B" w14:textId="77777777" w:rsidR="009E0CD0" w:rsidRPr="00916F0D" w:rsidRDefault="009E0CD0" w:rsidP="006804A7">
    <w:pPr>
      <w:autoSpaceDE w:val="0"/>
      <w:autoSpaceDN w:val="0"/>
      <w:adjustRightInd w:val="0"/>
      <w:ind w:left="540" w:hanging="540"/>
      <w:rPr>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9E0CD0" w:rsidRPr="00916F0D" w14:paraId="00EDE661" w14:textId="77777777">
      <w:trPr>
        <w:trHeight w:hRule="exact" w:val="864"/>
      </w:trPr>
      <w:tc>
        <w:tcPr>
          <w:tcW w:w="4080" w:type="dxa"/>
        </w:tcPr>
        <w:p w14:paraId="55E8FEEC"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Commonwealth of Massachusetts</w:t>
          </w:r>
        </w:p>
        <w:p w14:paraId="6688872A"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MassHealth</w:t>
          </w:r>
        </w:p>
        <w:p w14:paraId="1EB63186"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Provider Manual Series</w:t>
          </w:r>
        </w:p>
      </w:tc>
      <w:tc>
        <w:tcPr>
          <w:tcW w:w="3750" w:type="dxa"/>
        </w:tcPr>
        <w:p w14:paraId="4E969E4C"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Subchapter Number and Title</w:t>
          </w:r>
        </w:p>
        <w:p w14:paraId="0343A16E"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  Service Codes and Descriptions</w:t>
          </w:r>
        </w:p>
      </w:tc>
      <w:tc>
        <w:tcPr>
          <w:tcW w:w="1771" w:type="dxa"/>
        </w:tcPr>
        <w:p w14:paraId="5494A7F1"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Page</w:t>
          </w:r>
        </w:p>
        <w:p w14:paraId="65FB9E1F"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w:t>
          </w:r>
          <w:r w:rsidRPr="00916F0D">
            <w:rPr>
              <w:rStyle w:val="PageNumber"/>
              <w:rFonts w:ascii="Arial" w:hAnsi="Arial" w:cs="Arial"/>
            </w:rPr>
            <w:fldChar w:fldCharType="begin"/>
          </w:r>
          <w:r w:rsidRPr="00916F0D">
            <w:rPr>
              <w:rStyle w:val="PageNumber"/>
              <w:rFonts w:ascii="Arial" w:hAnsi="Arial" w:cs="Arial"/>
            </w:rPr>
            <w:instrText xml:space="preserve"> PAGE </w:instrText>
          </w:r>
          <w:r w:rsidRPr="00916F0D">
            <w:rPr>
              <w:rStyle w:val="PageNumber"/>
              <w:rFonts w:ascii="Arial" w:hAnsi="Arial" w:cs="Arial"/>
            </w:rPr>
            <w:fldChar w:fldCharType="separate"/>
          </w:r>
          <w:r w:rsidRPr="00916F0D">
            <w:rPr>
              <w:rStyle w:val="PageNumber"/>
              <w:rFonts w:ascii="Arial" w:hAnsi="Arial" w:cs="Arial"/>
            </w:rPr>
            <w:t>15</w:t>
          </w:r>
          <w:r w:rsidRPr="00916F0D">
            <w:rPr>
              <w:rStyle w:val="PageNumber"/>
              <w:rFonts w:ascii="Arial" w:hAnsi="Arial" w:cs="Arial"/>
            </w:rPr>
            <w:fldChar w:fldCharType="end"/>
          </w:r>
        </w:p>
      </w:tc>
    </w:tr>
    <w:tr w:rsidR="009E0CD0" w:rsidRPr="00916F0D" w14:paraId="4D41ED16" w14:textId="77777777">
      <w:trPr>
        <w:trHeight w:hRule="exact" w:val="864"/>
      </w:trPr>
      <w:tc>
        <w:tcPr>
          <w:tcW w:w="4080" w:type="dxa"/>
          <w:vAlign w:val="center"/>
        </w:tcPr>
        <w:p w14:paraId="41ABC5EB" w14:textId="77777777" w:rsidR="009E0CD0" w:rsidRPr="00916F0D" w:rsidRDefault="009E0CD0" w:rsidP="006804A7">
          <w:pPr>
            <w:widowControl w:val="0"/>
            <w:tabs>
              <w:tab w:val="left" w:pos="936"/>
              <w:tab w:val="left" w:pos="1314"/>
              <w:tab w:val="left" w:pos="1692"/>
              <w:tab w:val="left" w:pos="2070"/>
            </w:tabs>
            <w:jc w:val="center"/>
            <w:rPr>
              <w:rFonts w:ascii="Arial" w:hAnsi="Arial" w:cs="Arial"/>
            </w:rPr>
          </w:pPr>
          <w:r w:rsidRPr="00916F0D">
            <w:rPr>
              <w:rFonts w:ascii="Arial" w:hAnsi="Arial" w:cs="Arial"/>
            </w:rPr>
            <w:t>Acute Outpatient Hospital Manual</w:t>
          </w:r>
        </w:p>
      </w:tc>
      <w:tc>
        <w:tcPr>
          <w:tcW w:w="3750" w:type="dxa"/>
        </w:tcPr>
        <w:p w14:paraId="75D4A86D"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Transmittal Letter</w:t>
          </w:r>
        </w:p>
        <w:p w14:paraId="7A4E6404" w14:textId="77777777" w:rsidR="009E0CD0" w:rsidRPr="00916F0D" w:rsidRDefault="009E0CD0" w:rsidP="0069157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AOH-56</w:t>
          </w:r>
        </w:p>
      </w:tc>
      <w:tc>
        <w:tcPr>
          <w:tcW w:w="1771" w:type="dxa"/>
        </w:tcPr>
        <w:p w14:paraId="2C5FE890"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Date</w:t>
          </w:r>
        </w:p>
        <w:p w14:paraId="7669A092"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07/01/2023</w:t>
          </w:r>
        </w:p>
      </w:tc>
    </w:tr>
  </w:tbl>
  <w:p w14:paraId="75313C22" w14:textId="77777777" w:rsidR="009E0CD0" w:rsidRPr="00916F0D" w:rsidRDefault="009E0CD0" w:rsidP="006804A7">
    <w:pPr>
      <w:autoSpaceDE w:val="0"/>
      <w:autoSpaceDN w:val="0"/>
      <w:adjustRightInd w:val="0"/>
      <w:ind w:left="540" w:hanging="540"/>
      <w:rPr>
        <w:sz w:val="22"/>
        <w:szCs w:val="22"/>
      </w:rPr>
    </w:pPr>
  </w:p>
  <w:p w14:paraId="7CDCC7B4" w14:textId="77777777" w:rsidR="009E0CD0" w:rsidRPr="00916F0D" w:rsidRDefault="009E0CD0" w:rsidP="006804A7">
    <w:pPr>
      <w:tabs>
        <w:tab w:val="left" w:pos="1440"/>
      </w:tabs>
      <w:autoSpaceDE w:val="0"/>
      <w:autoSpaceDN w:val="0"/>
      <w:adjustRightInd w:val="0"/>
      <w:rPr>
        <w:sz w:val="22"/>
        <w:szCs w:val="22"/>
      </w:rPr>
    </w:pPr>
    <w:r w:rsidRPr="00916F0D">
      <w:rPr>
        <w:sz w:val="22"/>
        <w:szCs w:val="22"/>
      </w:rPr>
      <w:t xml:space="preserve">603  </w:t>
    </w:r>
    <w:r w:rsidRPr="00916F0D">
      <w:rPr>
        <w:sz w:val="22"/>
        <w:szCs w:val="22"/>
        <w:u w:val="single"/>
      </w:rPr>
      <w:t>Payable Level II HCPCS Codes</w:t>
    </w:r>
    <w:r w:rsidRPr="00916F0D">
      <w:rPr>
        <w:sz w:val="22"/>
        <w:szCs w:val="22"/>
      </w:rPr>
      <w:t xml:space="preserve"> (cont.)</w:t>
    </w:r>
  </w:p>
  <w:p w14:paraId="3CE63F33" w14:textId="77777777" w:rsidR="009E0CD0" w:rsidRPr="00916F0D" w:rsidRDefault="009E0CD0" w:rsidP="006804A7">
    <w:pPr>
      <w:autoSpaceDE w:val="0"/>
      <w:autoSpaceDN w:val="0"/>
      <w:adjustRightInd w:val="0"/>
      <w:ind w:left="540" w:hanging="540"/>
      <w:rPr>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9E0CD0" w:rsidRPr="00916F0D" w14:paraId="4A22FF7B" w14:textId="77777777">
      <w:trPr>
        <w:trHeight w:hRule="exact" w:val="864"/>
      </w:trPr>
      <w:tc>
        <w:tcPr>
          <w:tcW w:w="4080" w:type="dxa"/>
        </w:tcPr>
        <w:p w14:paraId="42FB346D"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Commonwealth of Massachusetts</w:t>
          </w:r>
        </w:p>
        <w:p w14:paraId="3A171BD4"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MassHealth</w:t>
          </w:r>
        </w:p>
        <w:p w14:paraId="239372E0"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Provider Manual Series</w:t>
          </w:r>
        </w:p>
      </w:tc>
      <w:tc>
        <w:tcPr>
          <w:tcW w:w="3750" w:type="dxa"/>
        </w:tcPr>
        <w:p w14:paraId="6AAAD390"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Subchapter Number and Title</w:t>
          </w:r>
        </w:p>
        <w:p w14:paraId="36833380"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  Service Codes and Descriptions</w:t>
          </w:r>
        </w:p>
      </w:tc>
      <w:tc>
        <w:tcPr>
          <w:tcW w:w="1771" w:type="dxa"/>
        </w:tcPr>
        <w:p w14:paraId="625B7676"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Page</w:t>
          </w:r>
        </w:p>
        <w:p w14:paraId="69DC7936"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w:t>
          </w:r>
          <w:r w:rsidRPr="00916F0D">
            <w:rPr>
              <w:rStyle w:val="PageNumber"/>
              <w:rFonts w:ascii="Arial" w:hAnsi="Arial" w:cs="Arial"/>
            </w:rPr>
            <w:fldChar w:fldCharType="begin"/>
          </w:r>
          <w:r w:rsidRPr="00916F0D">
            <w:rPr>
              <w:rStyle w:val="PageNumber"/>
              <w:rFonts w:ascii="Arial" w:hAnsi="Arial" w:cs="Arial"/>
            </w:rPr>
            <w:instrText xml:space="preserve"> PAGE </w:instrText>
          </w:r>
          <w:r w:rsidRPr="00916F0D">
            <w:rPr>
              <w:rStyle w:val="PageNumber"/>
              <w:rFonts w:ascii="Arial" w:hAnsi="Arial" w:cs="Arial"/>
            </w:rPr>
            <w:fldChar w:fldCharType="separate"/>
          </w:r>
          <w:r w:rsidRPr="00916F0D">
            <w:rPr>
              <w:rStyle w:val="PageNumber"/>
              <w:rFonts w:ascii="Arial" w:hAnsi="Arial" w:cs="Arial"/>
            </w:rPr>
            <w:t>19</w:t>
          </w:r>
          <w:r w:rsidRPr="00916F0D">
            <w:rPr>
              <w:rStyle w:val="PageNumber"/>
              <w:rFonts w:ascii="Arial" w:hAnsi="Arial" w:cs="Arial"/>
            </w:rPr>
            <w:fldChar w:fldCharType="end"/>
          </w:r>
        </w:p>
      </w:tc>
    </w:tr>
    <w:tr w:rsidR="009E0CD0" w:rsidRPr="00916F0D" w14:paraId="50564D42" w14:textId="77777777">
      <w:trPr>
        <w:trHeight w:hRule="exact" w:val="864"/>
      </w:trPr>
      <w:tc>
        <w:tcPr>
          <w:tcW w:w="4080" w:type="dxa"/>
          <w:vAlign w:val="center"/>
        </w:tcPr>
        <w:p w14:paraId="3BAFFCFB" w14:textId="77777777" w:rsidR="009E0CD0" w:rsidRPr="00916F0D" w:rsidRDefault="009E0CD0" w:rsidP="006804A7">
          <w:pPr>
            <w:widowControl w:val="0"/>
            <w:tabs>
              <w:tab w:val="left" w:pos="936"/>
              <w:tab w:val="left" w:pos="1314"/>
              <w:tab w:val="left" w:pos="1692"/>
              <w:tab w:val="left" w:pos="2070"/>
            </w:tabs>
            <w:jc w:val="center"/>
            <w:rPr>
              <w:rFonts w:ascii="Arial" w:hAnsi="Arial" w:cs="Arial"/>
            </w:rPr>
          </w:pPr>
          <w:r w:rsidRPr="00916F0D">
            <w:rPr>
              <w:rFonts w:ascii="Arial" w:hAnsi="Arial" w:cs="Arial"/>
            </w:rPr>
            <w:t>Acute Outpatient Hospital Manual</w:t>
          </w:r>
        </w:p>
      </w:tc>
      <w:tc>
        <w:tcPr>
          <w:tcW w:w="3750" w:type="dxa"/>
        </w:tcPr>
        <w:p w14:paraId="69890737"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Transmittal Letter</w:t>
          </w:r>
        </w:p>
        <w:p w14:paraId="48E6C79C" w14:textId="77777777" w:rsidR="009E0CD0" w:rsidRPr="00916F0D" w:rsidRDefault="009E0CD0" w:rsidP="0069157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AOH-56</w:t>
          </w:r>
        </w:p>
      </w:tc>
      <w:tc>
        <w:tcPr>
          <w:tcW w:w="1771" w:type="dxa"/>
        </w:tcPr>
        <w:p w14:paraId="58848476"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Date</w:t>
          </w:r>
        </w:p>
        <w:p w14:paraId="6EDA8612"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07/01/2023</w:t>
          </w:r>
        </w:p>
      </w:tc>
    </w:tr>
  </w:tbl>
  <w:p w14:paraId="19DECC66" w14:textId="77777777" w:rsidR="009E0CD0" w:rsidRPr="00916F0D" w:rsidRDefault="009E0CD0">
    <w:pPr>
      <w:autoSpaceDE w:val="0"/>
      <w:autoSpaceDN w:val="0"/>
      <w:adjustRightInd w:val="0"/>
      <w:ind w:left="540" w:hanging="540"/>
      <w:rPr>
        <w:u w:val="singl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9E0CD0" w:rsidRPr="00916F0D" w14:paraId="059FEA31" w14:textId="77777777">
      <w:trPr>
        <w:trHeight w:hRule="exact" w:val="864"/>
      </w:trPr>
      <w:tc>
        <w:tcPr>
          <w:tcW w:w="4080" w:type="dxa"/>
        </w:tcPr>
        <w:p w14:paraId="24E5F58D"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Commonwealth of Massachusetts</w:t>
          </w:r>
        </w:p>
        <w:p w14:paraId="2509DF24"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MassHealth</w:t>
          </w:r>
        </w:p>
        <w:p w14:paraId="06C23568"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Provider Manual Series</w:t>
          </w:r>
        </w:p>
      </w:tc>
      <w:tc>
        <w:tcPr>
          <w:tcW w:w="3750" w:type="dxa"/>
        </w:tcPr>
        <w:p w14:paraId="63879BA3"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Subchapter Number and Title</w:t>
          </w:r>
        </w:p>
        <w:p w14:paraId="646AB9A5"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  Service Codes and Descriptions</w:t>
          </w:r>
        </w:p>
      </w:tc>
      <w:tc>
        <w:tcPr>
          <w:tcW w:w="1771" w:type="dxa"/>
        </w:tcPr>
        <w:p w14:paraId="6D60CB53"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Page</w:t>
          </w:r>
        </w:p>
        <w:p w14:paraId="35652DEF"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w:t>
          </w:r>
          <w:r w:rsidRPr="00916F0D">
            <w:rPr>
              <w:rStyle w:val="PageNumber"/>
              <w:rFonts w:ascii="Arial" w:hAnsi="Arial" w:cs="Arial"/>
            </w:rPr>
            <w:fldChar w:fldCharType="begin"/>
          </w:r>
          <w:r w:rsidRPr="00916F0D">
            <w:rPr>
              <w:rStyle w:val="PageNumber"/>
              <w:rFonts w:ascii="Arial" w:hAnsi="Arial" w:cs="Arial"/>
            </w:rPr>
            <w:instrText xml:space="preserve"> PAGE </w:instrText>
          </w:r>
          <w:r w:rsidRPr="00916F0D">
            <w:rPr>
              <w:rStyle w:val="PageNumber"/>
              <w:rFonts w:ascii="Arial" w:hAnsi="Arial" w:cs="Arial"/>
            </w:rPr>
            <w:fldChar w:fldCharType="separate"/>
          </w:r>
          <w:r w:rsidRPr="00916F0D">
            <w:rPr>
              <w:rStyle w:val="PageNumber"/>
              <w:rFonts w:ascii="Arial" w:hAnsi="Arial" w:cs="Arial"/>
            </w:rPr>
            <w:t>20</w:t>
          </w:r>
          <w:r w:rsidRPr="00916F0D">
            <w:rPr>
              <w:rStyle w:val="PageNumber"/>
              <w:rFonts w:ascii="Arial" w:hAnsi="Arial" w:cs="Arial"/>
            </w:rPr>
            <w:fldChar w:fldCharType="end"/>
          </w:r>
        </w:p>
      </w:tc>
    </w:tr>
    <w:tr w:rsidR="009E0CD0" w:rsidRPr="00916F0D" w14:paraId="23304F55" w14:textId="77777777">
      <w:trPr>
        <w:trHeight w:hRule="exact" w:val="864"/>
      </w:trPr>
      <w:tc>
        <w:tcPr>
          <w:tcW w:w="4080" w:type="dxa"/>
          <w:vAlign w:val="center"/>
        </w:tcPr>
        <w:p w14:paraId="62E80E66" w14:textId="77777777" w:rsidR="009E0CD0" w:rsidRPr="00916F0D" w:rsidRDefault="009E0CD0" w:rsidP="006804A7">
          <w:pPr>
            <w:widowControl w:val="0"/>
            <w:tabs>
              <w:tab w:val="left" w:pos="936"/>
              <w:tab w:val="left" w:pos="1314"/>
              <w:tab w:val="left" w:pos="1692"/>
              <w:tab w:val="left" w:pos="2070"/>
            </w:tabs>
            <w:jc w:val="center"/>
            <w:rPr>
              <w:rFonts w:ascii="Arial" w:hAnsi="Arial" w:cs="Arial"/>
            </w:rPr>
          </w:pPr>
          <w:r w:rsidRPr="00916F0D">
            <w:rPr>
              <w:rFonts w:ascii="Arial" w:hAnsi="Arial" w:cs="Arial"/>
            </w:rPr>
            <w:t>Acute Outpatient Hospital Manual</w:t>
          </w:r>
        </w:p>
      </w:tc>
      <w:tc>
        <w:tcPr>
          <w:tcW w:w="3750" w:type="dxa"/>
        </w:tcPr>
        <w:p w14:paraId="7B7D4C86"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Transmittal Letter</w:t>
          </w:r>
        </w:p>
        <w:p w14:paraId="10ED98FC" w14:textId="77777777" w:rsidR="009E0CD0" w:rsidRPr="00916F0D" w:rsidRDefault="009E0CD0" w:rsidP="0069157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AOH-</w:t>
          </w:r>
        </w:p>
      </w:tc>
      <w:tc>
        <w:tcPr>
          <w:tcW w:w="1771" w:type="dxa"/>
        </w:tcPr>
        <w:p w14:paraId="0612A908"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Date</w:t>
          </w:r>
        </w:p>
        <w:p w14:paraId="14EB5533"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p>
      </w:tc>
    </w:tr>
  </w:tbl>
  <w:p w14:paraId="0F604680" w14:textId="77777777" w:rsidR="009E0CD0" w:rsidRPr="00916F0D" w:rsidRDefault="009E0CD0" w:rsidP="006804A7">
    <w:pPr>
      <w:autoSpaceDE w:val="0"/>
      <w:autoSpaceDN w:val="0"/>
      <w:adjustRightInd w:val="0"/>
      <w:ind w:left="540" w:hanging="540"/>
      <w:rPr>
        <w:sz w:val="22"/>
        <w:szCs w:val="22"/>
      </w:rPr>
    </w:pPr>
  </w:p>
  <w:p w14:paraId="7B7D4F13" w14:textId="77777777" w:rsidR="009E0CD0" w:rsidRPr="00916F0D" w:rsidRDefault="009E0CD0" w:rsidP="006804A7">
    <w:pPr>
      <w:autoSpaceDE w:val="0"/>
      <w:autoSpaceDN w:val="0"/>
      <w:adjustRightInd w:val="0"/>
      <w:ind w:left="540" w:hanging="540"/>
      <w:rPr>
        <w:sz w:val="22"/>
        <w:szCs w:val="2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9E0CD0" w:rsidRPr="00916F0D" w14:paraId="5EDA95E3" w14:textId="77777777">
      <w:trPr>
        <w:trHeight w:hRule="exact" w:val="864"/>
      </w:trPr>
      <w:tc>
        <w:tcPr>
          <w:tcW w:w="4080" w:type="dxa"/>
        </w:tcPr>
        <w:p w14:paraId="317CF3A0"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Commonwealth of Massachusetts</w:t>
          </w:r>
        </w:p>
        <w:p w14:paraId="219B18CB"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MassHealth</w:t>
          </w:r>
        </w:p>
        <w:p w14:paraId="5612EB27"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Provider Manual Series</w:t>
          </w:r>
        </w:p>
      </w:tc>
      <w:tc>
        <w:tcPr>
          <w:tcW w:w="3750" w:type="dxa"/>
        </w:tcPr>
        <w:p w14:paraId="2ED414FB"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Subchapter Number and Title</w:t>
          </w:r>
        </w:p>
        <w:p w14:paraId="1935A48C"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  Service Codes and Descriptions</w:t>
          </w:r>
        </w:p>
      </w:tc>
      <w:tc>
        <w:tcPr>
          <w:tcW w:w="1771" w:type="dxa"/>
        </w:tcPr>
        <w:p w14:paraId="39F64DA6"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Page</w:t>
          </w:r>
        </w:p>
        <w:p w14:paraId="390DBB63"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w:t>
          </w:r>
          <w:r w:rsidRPr="00916F0D">
            <w:rPr>
              <w:rStyle w:val="PageNumber"/>
              <w:rFonts w:ascii="Arial" w:hAnsi="Arial" w:cs="Arial"/>
            </w:rPr>
            <w:fldChar w:fldCharType="begin"/>
          </w:r>
          <w:r w:rsidRPr="00916F0D">
            <w:rPr>
              <w:rStyle w:val="PageNumber"/>
              <w:rFonts w:ascii="Arial" w:hAnsi="Arial" w:cs="Arial"/>
            </w:rPr>
            <w:instrText xml:space="preserve"> PAGE </w:instrText>
          </w:r>
          <w:r w:rsidRPr="00916F0D">
            <w:rPr>
              <w:rStyle w:val="PageNumber"/>
              <w:rFonts w:ascii="Arial" w:hAnsi="Arial" w:cs="Arial"/>
            </w:rPr>
            <w:fldChar w:fldCharType="separate"/>
          </w:r>
          <w:r w:rsidRPr="00916F0D">
            <w:rPr>
              <w:rStyle w:val="PageNumber"/>
              <w:rFonts w:ascii="Arial" w:hAnsi="Arial" w:cs="Arial"/>
            </w:rPr>
            <w:t>21</w:t>
          </w:r>
          <w:r w:rsidRPr="00916F0D">
            <w:rPr>
              <w:rStyle w:val="PageNumber"/>
              <w:rFonts w:ascii="Arial" w:hAnsi="Arial" w:cs="Arial"/>
            </w:rPr>
            <w:fldChar w:fldCharType="end"/>
          </w:r>
        </w:p>
      </w:tc>
    </w:tr>
    <w:tr w:rsidR="009E0CD0" w:rsidRPr="00916F0D" w14:paraId="4108744A" w14:textId="77777777">
      <w:trPr>
        <w:trHeight w:hRule="exact" w:val="864"/>
      </w:trPr>
      <w:tc>
        <w:tcPr>
          <w:tcW w:w="4080" w:type="dxa"/>
          <w:vAlign w:val="center"/>
        </w:tcPr>
        <w:p w14:paraId="02B505E7" w14:textId="77777777" w:rsidR="009E0CD0" w:rsidRPr="00916F0D" w:rsidRDefault="009E0CD0" w:rsidP="006804A7">
          <w:pPr>
            <w:widowControl w:val="0"/>
            <w:tabs>
              <w:tab w:val="left" w:pos="936"/>
              <w:tab w:val="left" w:pos="1314"/>
              <w:tab w:val="left" w:pos="1692"/>
              <w:tab w:val="left" w:pos="2070"/>
            </w:tabs>
            <w:jc w:val="center"/>
            <w:rPr>
              <w:rFonts w:ascii="Arial" w:hAnsi="Arial" w:cs="Arial"/>
            </w:rPr>
          </w:pPr>
          <w:r w:rsidRPr="00916F0D">
            <w:rPr>
              <w:rFonts w:ascii="Arial" w:hAnsi="Arial" w:cs="Arial"/>
            </w:rPr>
            <w:t>Acute Outpatient Hospital Manual</w:t>
          </w:r>
        </w:p>
      </w:tc>
      <w:tc>
        <w:tcPr>
          <w:tcW w:w="3750" w:type="dxa"/>
        </w:tcPr>
        <w:p w14:paraId="75B019A0"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Transmittal Letter</w:t>
          </w:r>
        </w:p>
        <w:p w14:paraId="7FD3FD7E" w14:textId="77777777" w:rsidR="009E0CD0" w:rsidRPr="00916F0D" w:rsidRDefault="009E0CD0" w:rsidP="0069157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AOH-56</w:t>
          </w:r>
        </w:p>
      </w:tc>
      <w:tc>
        <w:tcPr>
          <w:tcW w:w="1771" w:type="dxa"/>
        </w:tcPr>
        <w:p w14:paraId="02B0D0F9"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Date</w:t>
          </w:r>
        </w:p>
        <w:p w14:paraId="544DA038" w14:textId="77777777" w:rsidR="009E0CD0" w:rsidRPr="00916F0D" w:rsidRDefault="009E0CD0" w:rsidP="00F5098F">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07/01/2023</w:t>
          </w:r>
        </w:p>
      </w:tc>
    </w:tr>
  </w:tbl>
  <w:p w14:paraId="7C621398" w14:textId="77777777" w:rsidR="009E0CD0" w:rsidRPr="00916F0D" w:rsidRDefault="009E0CD0" w:rsidP="006804A7">
    <w:pPr>
      <w:autoSpaceDE w:val="0"/>
      <w:autoSpaceDN w:val="0"/>
      <w:adjustRightInd w:val="0"/>
      <w:ind w:left="540" w:hanging="540"/>
      <w:rPr>
        <w:sz w:val="22"/>
        <w:szCs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9E0CD0" w:rsidRPr="00916F0D" w14:paraId="7354454C" w14:textId="77777777">
      <w:trPr>
        <w:trHeight w:hRule="exact" w:val="864"/>
      </w:trPr>
      <w:tc>
        <w:tcPr>
          <w:tcW w:w="4080" w:type="dxa"/>
        </w:tcPr>
        <w:p w14:paraId="79377416"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Commonwealth of Massachusetts</w:t>
          </w:r>
        </w:p>
        <w:p w14:paraId="5F6D64F4"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MassHealth</w:t>
          </w:r>
        </w:p>
        <w:p w14:paraId="02C6D350" w14:textId="77777777" w:rsidR="009E0CD0" w:rsidRPr="00916F0D" w:rsidRDefault="009E0CD0" w:rsidP="006804A7">
          <w:pPr>
            <w:widowControl w:val="0"/>
            <w:tabs>
              <w:tab w:val="left" w:pos="936"/>
              <w:tab w:val="left" w:pos="1314"/>
              <w:tab w:val="left" w:pos="1692"/>
              <w:tab w:val="left" w:pos="2070"/>
            </w:tabs>
            <w:jc w:val="center"/>
            <w:rPr>
              <w:rFonts w:ascii="Arial" w:hAnsi="Arial" w:cs="Arial"/>
              <w:b/>
            </w:rPr>
          </w:pPr>
          <w:r w:rsidRPr="00916F0D">
            <w:rPr>
              <w:rFonts w:ascii="Arial" w:hAnsi="Arial" w:cs="Arial"/>
              <w:b/>
            </w:rPr>
            <w:t>Provider Manual Series</w:t>
          </w:r>
        </w:p>
      </w:tc>
      <w:tc>
        <w:tcPr>
          <w:tcW w:w="3750" w:type="dxa"/>
        </w:tcPr>
        <w:p w14:paraId="20A56268"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Subchapter Number and Title</w:t>
          </w:r>
        </w:p>
        <w:p w14:paraId="03BCE80F"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  Service Codes and Descriptions</w:t>
          </w:r>
        </w:p>
      </w:tc>
      <w:tc>
        <w:tcPr>
          <w:tcW w:w="1771" w:type="dxa"/>
        </w:tcPr>
        <w:p w14:paraId="011F3B61"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b/>
            </w:rPr>
            <w:t>Page</w:t>
          </w:r>
        </w:p>
        <w:p w14:paraId="2635A6FF"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6-</w:t>
          </w:r>
          <w:r w:rsidRPr="00916F0D">
            <w:rPr>
              <w:rStyle w:val="PageNumber"/>
              <w:rFonts w:ascii="Arial" w:hAnsi="Arial" w:cs="Arial"/>
            </w:rPr>
            <w:fldChar w:fldCharType="begin"/>
          </w:r>
          <w:r w:rsidRPr="00916F0D">
            <w:rPr>
              <w:rStyle w:val="PageNumber"/>
              <w:rFonts w:ascii="Arial" w:hAnsi="Arial" w:cs="Arial"/>
            </w:rPr>
            <w:instrText xml:space="preserve"> PAGE </w:instrText>
          </w:r>
          <w:r w:rsidRPr="00916F0D">
            <w:rPr>
              <w:rStyle w:val="PageNumber"/>
              <w:rFonts w:ascii="Arial" w:hAnsi="Arial" w:cs="Arial"/>
            </w:rPr>
            <w:fldChar w:fldCharType="separate"/>
          </w:r>
          <w:r w:rsidRPr="00916F0D">
            <w:rPr>
              <w:rStyle w:val="PageNumber"/>
              <w:rFonts w:ascii="Arial" w:hAnsi="Arial" w:cs="Arial"/>
            </w:rPr>
            <w:t>30</w:t>
          </w:r>
          <w:r w:rsidRPr="00916F0D">
            <w:rPr>
              <w:rStyle w:val="PageNumber"/>
              <w:rFonts w:ascii="Arial" w:hAnsi="Arial" w:cs="Arial"/>
            </w:rPr>
            <w:fldChar w:fldCharType="end"/>
          </w:r>
        </w:p>
      </w:tc>
    </w:tr>
    <w:tr w:rsidR="009E0CD0" w:rsidRPr="00916F0D" w14:paraId="690BB497" w14:textId="77777777">
      <w:trPr>
        <w:trHeight w:hRule="exact" w:val="864"/>
      </w:trPr>
      <w:tc>
        <w:tcPr>
          <w:tcW w:w="4080" w:type="dxa"/>
          <w:vAlign w:val="center"/>
        </w:tcPr>
        <w:p w14:paraId="02F376F4" w14:textId="77777777" w:rsidR="009E0CD0" w:rsidRPr="00916F0D" w:rsidRDefault="009E0CD0" w:rsidP="006804A7">
          <w:pPr>
            <w:widowControl w:val="0"/>
            <w:tabs>
              <w:tab w:val="left" w:pos="936"/>
              <w:tab w:val="left" w:pos="1314"/>
              <w:tab w:val="left" w:pos="1692"/>
              <w:tab w:val="left" w:pos="2070"/>
            </w:tabs>
            <w:jc w:val="center"/>
            <w:rPr>
              <w:rFonts w:ascii="Arial" w:hAnsi="Arial" w:cs="Arial"/>
            </w:rPr>
          </w:pPr>
          <w:r w:rsidRPr="00916F0D">
            <w:rPr>
              <w:rFonts w:ascii="Arial" w:hAnsi="Arial" w:cs="Arial"/>
            </w:rPr>
            <w:t>Acute Outpatient Hospital Manual</w:t>
          </w:r>
        </w:p>
      </w:tc>
      <w:tc>
        <w:tcPr>
          <w:tcW w:w="3750" w:type="dxa"/>
        </w:tcPr>
        <w:p w14:paraId="51270D96"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Transmittal Letter</w:t>
          </w:r>
        </w:p>
        <w:p w14:paraId="62410E02" w14:textId="77777777" w:rsidR="009E0CD0" w:rsidRPr="00916F0D" w:rsidRDefault="009E0CD0" w:rsidP="0069157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AOH-56</w:t>
          </w:r>
        </w:p>
      </w:tc>
      <w:tc>
        <w:tcPr>
          <w:tcW w:w="1771" w:type="dxa"/>
        </w:tcPr>
        <w:p w14:paraId="74C33D63"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b/>
            </w:rPr>
          </w:pPr>
          <w:r w:rsidRPr="00916F0D">
            <w:rPr>
              <w:rFonts w:ascii="Arial" w:hAnsi="Arial" w:cs="Arial"/>
              <w:b/>
            </w:rPr>
            <w:t>Date</w:t>
          </w:r>
        </w:p>
        <w:p w14:paraId="0116F6EE" w14:textId="77777777" w:rsidR="009E0CD0" w:rsidRPr="00916F0D" w:rsidRDefault="009E0CD0" w:rsidP="006804A7">
          <w:pPr>
            <w:widowControl w:val="0"/>
            <w:tabs>
              <w:tab w:val="left" w:pos="936"/>
              <w:tab w:val="left" w:pos="1314"/>
              <w:tab w:val="left" w:pos="1692"/>
              <w:tab w:val="left" w:pos="2070"/>
            </w:tabs>
            <w:spacing w:before="120"/>
            <w:jc w:val="center"/>
            <w:rPr>
              <w:rFonts w:ascii="Arial" w:hAnsi="Arial" w:cs="Arial"/>
            </w:rPr>
          </w:pPr>
          <w:r w:rsidRPr="00916F0D">
            <w:rPr>
              <w:rFonts w:ascii="Arial" w:hAnsi="Arial" w:cs="Arial"/>
            </w:rPr>
            <w:t>07/01/2023</w:t>
          </w:r>
        </w:p>
      </w:tc>
    </w:tr>
  </w:tbl>
  <w:p w14:paraId="011C048A" w14:textId="77777777" w:rsidR="009E0CD0" w:rsidRPr="00916F0D" w:rsidRDefault="009E0CD0" w:rsidP="006804A7">
    <w:pPr>
      <w:autoSpaceDE w:val="0"/>
      <w:autoSpaceDN w:val="0"/>
      <w:adjustRightInd w:val="0"/>
      <w:ind w:left="540" w:hanging="540"/>
      <w:rPr>
        <w:sz w:val="22"/>
        <w:szCs w:val="22"/>
      </w:rPr>
    </w:pPr>
  </w:p>
  <w:p w14:paraId="2AE6CE7E" w14:textId="77777777" w:rsidR="009E0CD0" w:rsidRPr="00916F0D" w:rsidRDefault="009E0CD0" w:rsidP="0081182E">
    <w:pPr>
      <w:tabs>
        <w:tab w:val="left" w:pos="1440"/>
      </w:tabs>
      <w:autoSpaceDE w:val="0"/>
      <w:autoSpaceDN w:val="0"/>
      <w:adjustRightInd w:val="0"/>
      <w:rPr>
        <w:sz w:val="22"/>
        <w:szCs w:val="22"/>
      </w:rPr>
    </w:pPr>
    <w:r w:rsidRPr="00916F0D">
      <w:rPr>
        <w:sz w:val="22"/>
        <w:szCs w:val="22"/>
      </w:rPr>
      <w:t xml:space="preserve">609  </w:t>
    </w:r>
    <w:r w:rsidRPr="00916F0D">
      <w:rPr>
        <w:sz w:val="22"/>
        <w:szCs w:val="22"/>
        <w:u w:val="single"/>
      </w:rPr>
      <w:t>Revenue Codes</w:t>
    </w:r>
    <w:r w:rsidRPr="00916F0D">
      <w:rPr>
        <w:sz w:val="22"/>
        <w:szCs w:val="22"/>
      </w:rPr>
      <w:t xml:space="preserve"> (cont.)</w:t>
    </w:r>
  </w:p>
  <w:p w14:paraId="738C7FA1" w14:textId="77777777" w:rsidR="009E0CD0" w:rsidRPr="00916F0D" w:rsidRDefault="009E0CD0" w:rsidP="006804A7">
    <w:pPr>
      <w:autoSpaceDE w:val="0"/>
      <w:autoSpaceDN w:val="0"/>
      <w:adjustRightInd w:val="0"/>
      <w:ind w:left="540" w:hanging="540"/>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DA2090"/>
    <w:multiLevelType w:val="hybridMultilevel"/>
    <w:tmpl w:val="E21A9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C269B"/>
    <w:multiLevelType w:val="hybridMultilevel"/>
    <w:tmpl w:val="6CE62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A15DA"/>
    <w:multiLevelType w:val="hybridMultilevel"/>
    <w:tmpl w:val="EDDA67FA"/>
    <w:lvl w:ilvl="0" w:tplc="6EA413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54BAF"/>
    <w:multiLevelType w:val="hybridMultilevel"/>
    <w:tmpl w:val="E884D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B53913"/>
    <w:multiLevelType w:val="hybridMultilevel"/>
    <w:tmpl w:val="B0A2DAE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986094"/>
    <w:multiLevelType w:val="hybridMultilevel"/>
    <w:tmpl w:val="CE0C3316"/>
    <w:lvl w:ilvl="0" w:tplc="42A8BC0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59907225">
    <w:abstractNumId w:val="7"/>
  </w:num>
  <w:num w:numId="2" w16cid:durableId="801463590">
    <w:abstractNumId w:val="4"/>
  </w:num>
  <w:num w:numId="3" w16cid:durableId="933436818">
    <w:abstractNumId w:val="2"/>
  </w:num>
  <w:num w:numId="4" w16cid:durableId="895820959">
    <w:abstractNumId w:val="1"/>
  </w:num>
  <w:num w:numId="5" w16cid:durableId="875789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2037383">
    <w:abstractNumId w:val="0"/>
  </w:num>
  <w:num w:numId="7" w16cid:durableId="107042689">
    <w:abstractNumId w:val="3"/>
  </w:num>
  <w:num w:numId="8" w16cid:durableId="19821466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026703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7C3D"/>
    <w:rsid w:val="00033354"/>
    <w:rsid w:val="00036390"/>
    <w:rsid w:val="00037508"/>
    <w:rsid w:val="000375D5"/>
    <w:rsid w:val="000440AF"/>
    <w:rsid w:val="00044735"/>
    <w:rsid w:val="00051DDA"/>
    <w:rsid w:val="00056F08"/>
    <w:rsid w:val="00065800"/>
    <w:rsid w:val="0009497D"/>
    <w:rsid w:val="000B17B0"/>
    <w:rsid w:val="000B2575"/>
    <w:rsid w:val="000C56DA"/>
    <w:rsid w:val="000D4E3B"/>
    <w:rsid w:val="000D6535"/>
    <w:rsid w:val="000E7FBC"/>
    <w:rsid w:val="001204C5"/>
    <w:rsid w:val="00132A03"/>
    <w:rsid w:val="0013717B"/>
    <w:rsid w:val="00153B4E"/>
    <w:rsid w:val="00166769"/>
    <w:rsid w:val="00182255"/>
    <w:rsid w:val="00187F54"/>
    <w:rsid w:val="001A17DC"/>
    <w:rsid w:val="001A1B28"/>
    <w:rsid w:val="001C0EA7"/>
    <w:rsid w:val="001D291B"/>
    <w:rsid w:val="001F5341"/>
    <w:rsid w:val="001F6186"/>
    <w:rsid w:val="002004B8"/>
    <w:rsid w:val="002A13CD"/>
    <w:rsid w:val="002A2379"/>
    <w:rsid w:val="002B6E95"/>
    <w:rsid w:val="002E57DF"/>
    <w:rsid w:val="002E63AD"/>
    <w:rsid w:val="002F0597"/>
    <w:rsid w:val="002F1666"/>
    <w:rsid w:val="00334CF9"/>
    <w:rsid w:val="00355633"/>
    <w:rsid w:val="003702D0"/>
    <w:rsid w:val="00370E5D"/>
    <w:rsid w:val="0037107D"/>
    <w:rsid w:val="003C4A8F"/>
    <w:rsid w:val="00406081"/>
    <w:rsid w:val="00410577"/>
    <w:rsid w:val="00410839"/>
    <w:rsid w:val="00413684"/>
    <w:rsid w:val="00450385"/>
    <w:rsid w:val="00455276"/>
    <w:rsid w:val="00472768"/>
    <w:rsid w:val="00486000"/>
    <w:rsid w:val="004A0D97"/>
    <w:rsid w:val="004A38C0"/>
    <w:rsid w:val="004C5316"/>
    <w:rsid w:val="004C6E80"/>
    <w:rsid w:val="004D0654"/>
    <w:rsid w:val="004E467D"/>
    <w:rsid w:val="004F11EE"/>
    <w:rsid w:val="00517396"/>
    <w:rsid w:val="00521D21"/>
    <w:rsid w:val="00531751"/>
    <w:rsid w:val="005579D1"/>
    <w:rsid w:val="00566B2C"/>
    <w:rsid w:val="005839DB"/>
    <w:rsid w:val="00587E91"/>
    <w:rsid w:val="00592E32"/>
    <w:rsid w:val="005A0BD2"/>
    <w:rsid w:val="005C3E29"/>
    <w:rsid w:val="005D5562"/>
    <w:rsid w:val="005D5688"/>
    <w:rsid w:val="005E5542"/>
    <w:rsid w:val="005F496D"/>
    <w:rsid w:val="005F6CD4"/>
    <w:rsid w:val="006151BF"/>
    <w:rsid w:val="00615AF4"/>
    <w:rsid w:val="006217F6"/>
    <w:rsid w:val="00647C4A"/>
    <w:rsid w:val="00671602"/>
    <w:rsid w:val="00675A69"/>
    <w:rsid w:val="00676ED1"/>
    <w:rsid w:val="00683D2E"/>
    <w:rsid w:val="00687DB6"/>
    <w:rsid w:val="006961DC"/>
    <w:rsid w:val="0069698F"/>
    <w:rsid w:val="006D1AFA"/>
    <w:rsid w:val="006D3A9C"/>
    <w:rsid w:val="006E1FE8"/>
    <w:rsid w:val="006E5166"/>
    <w:rsid w:val="006E7E9B"/>
    <w:rsid w:val="006F2F9E"/>
    <w:rsid w:val="0070295B"/>
    <w:rsid w:val="00712925"/>
    <w:rsid w:val="007302DC"/>
    <w:rsid w:val="007303DB"/>
    <w:rsid w:val="00730994"/>
    <w:rsid w:val="007418F4"/>
    <w:rsid w:val="007507B0"/>
    <w:rsid w:val="007543BB"/>
    <w:rsid w:val="00765854"/>
    <w:rsid w:val="007A0092"/>
    <w:rsid w:val="007A443B"/>
    <w:rsid w:val="007C6D6A"/>
    <w:rsid w:val="007C7366"/>
    <w:rsid w:val="007C7A2A"/>
    <w:rsid w:val="008345E0"/>
    <w:rsid w:val="00837E50"/>
    <w:rsid w:val="00860B05"/>
    <w:rsid w:val="008843EC"/>
    <w:rsid w:val="00893684"/>
    <w:rsid w:val="008C70A6"/>
    <w:rsid w:val="008D5026"/>
    <w:rsid w:val="008E0FF7"/>
    <w:rsid w:val="008F0772"/>
    <w:rsid w:val="008F6655"/>
    <w:rsid w:val="00906EFC"/>
    <w:rsid w:val="00911A2F"/>
    <w:rsid w:val="00914AA5"/>
    <w:rsid w:val="00916F0D"/>
    <w:rsid w:val="00931E7B"/>
    <w:rsid w:val="00935480"/>
    <w:rsid w:val="00943304"/>
    <w:rsid w:val="00947C8B"/>
    <w:rsid w:val="00964ACF"/>
    <w:rsid w:val="00973470"/>
    <w:rsid w:val="009751D4"/>
    <w:rsid w:val="009B08C0"/>
    <w:rsid w:val="009B4D3E"/>
    <w:rsid w:val="009B73FF"/>
    <w:rsid w:val="009E0CD0"/>
    <w:rsid w:val="009E5B61"/>
    <w:rsid w:val="00A010CB"/>
    <w:rsid w:val="00A10B2F"/>
    <w:rsid w:val="00A3078E"/>
    <w:rsid w:val="00A36CFC"/>
    <w:rsid w:val="00A4333B"/>
    <w:rsid w:val="00A44233"/>
    <w:rsid w:val="00A56596"/>
    <w:rsid w:val="00A65821"/>
    <w:rsid w:val="00A83AA6"/>
    <w:rsid w:val="00A91650"/>
    <w:rsid w:val="00AA56BA"/>
    <w:rsid w:val="00AD337E"/>
    <w:rsid w:val="00AD7DDE"/>
    <w:rsid w:val="00B16109"/>
    <w:rsid w:val="00B20419"/>
    <w:rsid w:val="00B26218"/>
    <w:rsid w:val="00B266CB"/>
    <w:rsid w:val="00B27D5D"/>
    <w:rsid w:val="00B35134"/>
    <w:rsid w:val="00B60962"/>
    <w:rsid w:val="00B80485"/>
    <w:rsid w:val="00B849B6"/>
    <w:rsid w:val="00B877DD"/>
    <w:rsid w:val="00BB55FE"/>
    <w:rsid w:val="00BD1980"/>
    <w:rsid w:val="00C06258"/>
    <w:rsid w:val="00C1164A"/>
    <w:rsid w:val="00C16530"/>
    <w:rsid w:val="00C273D4"/>
    <w:rsid w:val="00C31515"/>
    <w:rsid w:val="00C3189D"/>
    <w:rsid w:val="00C4321A"/>
    <w:rsid w:val="00C63F69"/>
    <w:rsid w:val="00C812DC"/>
    <w:rsid w:val="00CA3C5E"/>
    <w:rsid w:val="00CA792D"/>
    <w:rsid w:val="00CB2598"/>
    <w:rsid w:val="00CB5492"/>
    <w:rsid w:val="00CD7AA1"/>
    <w:rsid w:val="00CE2082"/>
    <w:rsid w:val="00CF1593"/>
    <w:rsid w:val="00CF79FC"/>
    <w:rsid w:val="00D0210B"/>
    <w:rsid w:val="00D04462"/>
    <w:rsid w:val="00D219D4"/>
    <w:rsid w:val="00D23851"/>
    <w:rsid w:val="00D23C28"/>
    <w:rsid w:val="00D60BEC"/>
    <w:rsid w:val="00D66A39"/>
    <w:rsid w:val="00DA2C0D"/>
    <w:rsid w:val="00DB18C2"/>
    <w:rsid w:val="00DB4430"/>
    <w:rsid w:val="00DC41F3"/>
    <w:rsid w:val="00DD4C29"/>
    <w:rsid w:val="00DF2A27"/>
    <w:rsid w:val="00DF56B0"/>
    <w:rsid w:val="00E00352"/>
    <w:rsid w:val="00E249E7"/>
    <w:rsid w:val="00E33B33"/>
    <w:rsid w:val="00E37BA5"/>
    <w:rsid w:val="00E41F14"/>
    <w:rsid w:val="00E5079A"/>
    <w:rsid w:val="00E60DC3"/>
    <w:rsid w:val="00E8409A"/>
    <w:rsid w:val="00EB325E"/>
    <w:rsid w:val="00EC5EFA"/>
    <w:rsid w:val="00EC695A"/>
    <w:rsid w:val="00EE7A31"/>
    <w:rsid w:val="00F408B5"/>
    <w:rsid w:val="00F562F2"/>
    <w:rsid w:val="00F72F61"/>
    <w:rsid w:val="00F737A3"/>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9E0CD0"/>
    <w:pPr>
      <w:keepNext/>
      <w:spacing w:before="240" w:after="60"/>
      <w:outlineLvl w:val="3"/>
    </w:pPr>
    <w:rPr>
      <w:b/>
      <w:bCs/>
      <w:sz w:val="28"/>
      <w:szCs w:val="28"/>
    </w:rPr>
  </w:style>
  <w:style w:type="paragraph" w:styleId="Heading5">
    <w:name w:val="heading 5"/>
    <w:basedOn w:val="Normal"/>
    <w:next w:val="Normal"/>
    <w:link w:val="Heading5Char"/>
    <w:qFormat/>
    <w:rsid w:val="009E0CD0"/>
    <w:pPr>
      <w:spacing w:before="240" w:after="60"/>
      <w:outlineLvl w:val="4"/>
    </w:pPr>
    <w:rPr>
      <w:b/>
      <w:bCs/>
      <w:i/>
      <w:iCs/>
      <w:sz w:val="26"/>
      <w:szCs w:val="26"/>
    </w:rPr>
  </w:style>
  <w:style w:type="paragraph" w:styleId="Heading6">
    <w:name w:val="heading 6"/>
    <w:basedOn w:val="Normal"/>
    <w:next w:val="Normal"/>
    <w:link w:val="Heading6Char"/>
    <w:uiPriority w:val="99"/>
    <w:qFormat/>
    <w:rsid w:val="009E0CD0"/>
    <w:pPr>
      <w:spacing w:before="240" w:after="60"/>
      <w:outlineLvl w:val="5"/>
    </w:pPr>
    <w:rPr>
      <w:b/>
      <w:bCs/>
      <w:sz w:val="22"/>
      <w:szCs w:val="22"/>
    </w:rPr>
  </w:style>
  <w:style w:type="paragraph" w:styleId="Heading7">
    <w:name w:val="heading 7"/>
    <w:basedOn w:val="Normal"/>
    <w:next w:val="Normal"/>
    <w:link w:val="Heading7Char"/>
    <w:uiPriority w:val="99"/>
    <w:qFormat/>
    <w:rsid w:val="009E0CD0"/>
    <w:pPr>
      <w:spacing w:before="240" w:after="60"/>
      <w:outlineLvl w:val="6"/>
    </w:pPr>
    <w:rPr>
      <w:sz w:val="24"/>
      <w:szCs w:val="24"/>
    </w:rPr>
  </w:style>
  <w:style w:type="paragraph" w:styleId="Heading9">
    <w:name w:val="heading 9"/>
    <w:basedOn w:val="Normal"/>
    <w:next w:val="Normal"/>
    <w:link w:val="Heading9Char"/>
    <w:uiPriority w:val="99"/>
    <w:qFormat/>
    <w:rsid w:val="009E0CD0"/>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customStyle="1" w:styleId="HeaderChar">
    <w:name w:val="Header Char"/>
    <w:basedOn w:val="DefaultParagraphFont"/>
    <w:link w:val="Header"/>
    <w:rsid w:val="00065800"/>
  </w:style>
  <w:style w:type="paragraph" w:styleId="ListParagraph">
    <w:name w:val="List Paragraph"/>
    <w:basedOn w:val="Normal"/>
    <w:uiPriority w:val="34"/>
    <w:qFormat/>
    <w:rsid w:val="00065800"/>
    <w:pPr>
      <w:spacing w:after="160" w:line="252" w:lineRule="auto"/>
      <w:ind w:left="720"/>
      <w:contextualSpacing/>
    </w:pPr>
    <w:rPr>
      <w:rFonts w:ascii="Calibri" w:eastAsiaTheme="minorHAnsi" w:hAnsi="Calibri" w:cs="Calibri"/>
      <w:sz w:val="22"/>
      <w:szCs w:val="22"/>
    </w:rPr>
  </w:style>
  <w:style w:type="character" w:customStyle="1" w:styleId="major">
    <w:name w:val="major"/>
    <w:rsid w:val="00065800"/>
    <w:rPr>
      <w:rFonts w:ascii="Helvetica" w:hAnsi="Helvetica"/>
      <w:b/>
      <w:i/>
      <w:noProof w:val="0"/>
      <w:sz w:val="26"/>
      <w:lang w:val="en-US"/>
    </w:rPr>
  </w:style>
  <w:style w:type="character" w:styleId="CommentReference">
    <w:name w:val="annotation reference"/>
    <w:basedOn w:val="DefaultParagraphFont"/>
    <w:unhideWhenUsed/>
    <w:rsid w:val="005F6CD4"/>
    <w:rPr>
      <w:sz w:val="16"/>
      <w:szCs w:val="16"/>
    </w:rPr>
  </w:style>
  <w:style w:type="paragraph" w:styleId="CommentText">
    <w:name w:val="annotation text"/>
    <w:basedOn w:val="Normal"/>
    <w:link w:val="CommentTextChar"/>
    <w:unhideWhenUsed/>
    <w:rsid w:val="005F6CD4"/>
  </w:style>
  <w:style w:type="character" w:customStyle="1" w:styleId="CommentTextChar">
    <w:name w:val="Comment Text Char"/>
    <w:basedOn w:val="DefaultParagraphFont"/>
    <w:link w:val="CommentText"/>
    <w:rsid w:val="005F6CD4"/>
  </w:style>
  <w:style w:type="paragraph" w:styleId="CommentSubject">
    <w:name w:val="annotation subject"/>
    <w:basedOn w:val="CommentText"/>
    <w:next w:val="CommentText"/>
    <w:link w:val="CommentSubjectChar"/>
    <w:unhideWhenUsed/>
    <w:rsid w:val="005F6CD4"/>
    <w:rPr>
      <w:b/>
      <w:bCs/>
    </w:rPr>
  </w:style>
  <w:style w:type="character" w:customStyle="1" w:styleId="CommentSubjectChar">
    <w:name w:val="Comment Subject Char"/>
    <w:basedOn w:val="CommentTextChar"/>
    <w:link w:val="CommentSubject"/>
    <w:rsid w:val="005F6CD4"/>
    <w:rPr>
      <w:b/>
      <w:bCs/>
    </w:rPr>
  </w:style>
  <w:style w:type="character" w:customStyle="1" w:styleId="Heading4Char">
    <w:name w:val="Heading 4 Char"/>
    <w:basedOn w:val="DefaultParagraphFont"/>
    <w:link w:val="Heading4"/>
    <w:rsid w:val="009E0CD0"/>
    <w:rPr>
      <w:b/>
      <w:bCs/>
      <w:sz w:val="28"/>
      <w:szCs w:val="28"/>
    </w:rPr>
  </w:style>
  <w:style w:type="character" w:customStyle="1" w:styleId="Heading5Char">
    <w:name w:val="Heading 5 Char"/>
    <w:basedOn w:val="DefaultParagraphFont"/>
    <w:link w:val="Heading5"/>
    <w:rsid w:val="009E0CD0"/>
    <w:rPr>
      <w:b/>
      <w:bCs/>
      <w:i/>
      <w:iCs/>
      <w:sz w:val="26"/>
      <w:szCs w:val="26"/>
    </w:rPr>
  </w:style>
  <w:style w:type="character" w:customStyle="1" w:styleId="Heading6Char">
    <w:name w:val="Heading 6 Char"/>
    <w:basedOn w:val="DefaultParagraphFont"/>
    <w:link w:val="Heading6"/>
    <w:uiPriority w:val="99"/>
    <w:rsid w:val="009E0CD0"/>
    <w:rPr>
      <w:b/>
      <w:bCs/>
      <w:sz w:val="22"/>
      <w:szCs w:val="22"/>
    </w:rPr>
  </w:style>
  <w:style w:type="character" w:customStyle="1" w:styleId="Heading7Char">
    <w:name w:val="Heading 7 Char"/>
    <w:basedOn w:val="DefaultParagraphFont"/>
    <w:link w:val="Heading7"/>
    <w:uiPriority w:val="99"/>
    <w:rsid w:val="009E0CD0"/>
    <w:rPr>
      <w:sz w:val="24"/>
      <w:szCs w:val="24"/>
    </w:rPr>
  </w:style>
  <w:style w:type="character" w:customStyle="1" w:styleId="Heading9Char">
    <w:name w:val="Heading 9 Char"/>
    <w:basedOn w:val="DefaultParagraphFont"/>
    <w:link w:val="Heading9"/>
    <w:uiPriority w:val="99"/>
    <w:rsid w:val="009E0CD0"/>
    <w:rPr>
      <w:sz w:val="22"/>
      <w:szCs w:val="22"/>
    </w:rPr>
  </w:style>
  <w:style w:type="paragraph" w:styleId="BodyText">
    <w:name w:val="Body Text"/>
    <w:basedOn w:val="Normal"/>
    <w:link w:val="BodyTextChar"/>
    <w:qFormat/>
    <w:rsid w:val="009E0CD0"/>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rsid w:val="009E0CD0"/>
    <w:rPr>
      <w:rFonts w:ascii="Arial" w:hAnsi="Arial" w:cs="Arial"/>
      <w:sz w:val="22"/>
      <w:szCs w:val="22"/>
    </w:rPr>
  </w:style>
  <w:style w:type="table" w:styleId="TableGrid">
    <w:name w:val="Table Grid"/>
    <w:basedOn w:val="TableNormal"/>
    <w:rsid w:val="009E0CD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E0CD0"/>
    <w:rPr>
      <w:rFonts w:ascii="Calibri" w:eastAsia="Calibri" w:hAnsi="Calibri"/>
      <w:sz w:val="22"/>
      <w:szCs w:val="22"/>
    </w:rPr>
  </w:style>
  <w:style w:type="paragraph" w:customStyle="1" w:styleId="ban">
    <w:name w:val="ban"/>
    <w:uiPriority w:val="99"/>
    <w:rsid w:val="009E0CD0"/>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9E0CD0"/>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9E0CD0"/>
    <w:pPr>
      <w:autoSpaceDE w:val="0"/>
      <w:autoSpaceDN w:val="0"/>
      <w:adjustRightInd w:val="0"/>
    </w:pPr>
    <w:rPr>
      <w:rFonts w:ascii="BLCDG G+ Helvetica" w:hAnsi="BLCDG G+ Helvetica" w:cs="BLCDG G+ Helvetica"/>
      <w:color w:val="000000"/>
      <w:sz w:val="24"/>
      <w:szCs w:val="24"/>
    </w:rPr>
  </w:style>
  <w:style w:type="character" w:customStyle="1" w:styleId="FooterChar">
    <w:name w:val="Footer Char"/>
    <w:link w:val="Footer"/>
    <w:rsid w:val="009E0CD0"/>
  </w:style>
  <w:style w:type="paragraph" w:customStyle="1" w:styleId="CM2">
    <w:name w:val="CM2"/>
    <w:basedOn w:val="Normal"/>
    <w:next w:val="Normal"/>
    <w:rsid w:val="009E0CD0"/>
    <w:pPr>
      <w:widowControl w:val="0"/>
      <w:autoSpaceDE w:val="0"/>
      <w:autoSpaceDN w:val="0"/>
      <w:adjustRightInd w:val="0"/>
    </w:pPr>
    <w:rPr>
      <w:rFonts w:ascii="Arial" w:hAnsi="Arial"/>
      <w:sz w:val="24"/>
      <w:szCs w:val="24"/>
    </w:rPr>
  </w:style>
  <w:style w:type="character" w:customStyle="1" w:styleId="Heading1Char">
    <w:name w:val="Heading 1 Char"/>
    <w:link w:val="Heading1"/>
    <w:rsid w:val="009E0CD0"/>
    <w:rPr>
      <w:rFonts w:ascii="Bookman Old Style" w:hAnsi="Bookman Old Style"/>
      <w:i/>
    </w:rPr>
  </w:style>
  <w:style w:type="character" w:customStyle="1" w:styleId="Heading2Char">
    <w:name w:val="Heading 2 Char"/>
    <w:link w:val="Heading2"/>
    <w:rsid w:val="009E0CD0"/>
    <w:rPr>
      <w:rFonts w:ascii="Bookman Old Style" w:hAnsi="Bookman Old Style"/>
      <w:b/>
      <w:i/>
    </w:rPr>
  </w:style>
  <w:style w:type="character" w:customStyle="1" w:styleId="Heading3Char">
    <w:name w:val="Heading 3 Char"/>
    <w:link w:val="Heading3"/>
    <w:rsid w:val="009E0CD0"/>
    <w:rPr>
      <w:rFonts w:ascii="Bookman Old Style" w:hAnsi="Bookman Old Style"/>
      <w:i/>
      <w:sz w:val="18"/>
    </w:rPr>
  </w:style>
  <w:style w:type="paragraph" w:customStyle="1" w:styleId="Style1">
    <w:name w:val="Style1"/>
    <w:basedOn w:val="Normal"/>
    <w:next w:val="TOC1"/>
    <w:rsid w:val="009E0CD0"/>
    <w:pPr>
      <w:spacing w:before="240"/>
      <w:ind w:right="720"/>
    </w:pPr>
    <w:rPr>
      <w:rFonts w:ascii="Arial" w:hAnsi="Arial" w:cs="Arial"/>
      <w:b/>
      <w:bCs/>
      <w:sz w:val="22"/>
      <w:szCs w:val="22"/>
    </w:rPr>
  </w:style>
  <w:style w:type="paragraph" w:styleId="TOC1">
    <w:name w:val="toc 1"/>
    <w:basedOn w:val="Normal"/>
    <w:next w:val="Normal"/>
    <w:autoRedefine/>
    <w:uiPriority w:val="99"/>
    <w:rsid w:val="009E0CD0"/>
  </w:style>
  <w:style w:type="paragraph" w:styleId="TOC2">
    <w:name w:val="toc 2"/>
    <w:basedOn w:val="Normal"/>
    <w:next w:val="Normal"/>
    <w:autoRedefine/>
    <w:uiPriority w:val="99"/>
    <w:rsid w:val="009E0CD0"/>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9E0CD0"/>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9E0CD0"/>
    <w:rPr>
      <w:sz w:val="22"/>
    </w:rPr>
  </w:style>
  <w:style w:type="paragraph" w:styleId="BodyTextIndent3">
    <w:name w:val="Body Text Indent 3"/>
    <w:basedOn w:val="Normal"/>
    <w:link w:val="BodyTextIndent3Char"/>
    <w:rsid w:val="009E0CD0"/>
    <w:pPr>
      <w:spacing w:after="120"/>
      <w:ind w:left="360"/>
    </w:pPr>
    <w:rPr>
      <w:sz w:val="16"/>
      <w:szCs w:val="16"/>
    </w:rPr>
  </w:style>
  <w:style w:type="character" w:customStyle="1" w:styleId="BodyTextIndent3Char">
    <w:name w:val="Body Text Indent 3 Char"/>
    <w:basedOn w:val="DefaultParagraphFont"/>
    <w:link w:val="BodyTextIndent3"/>
    <w:rsid w:val="009E0CD0"/>
    <w:rPr>
      <w:sz w:val="16"/>
      <w:szCs w:val="16"/>
    </w:rPr>
  </w:style>
  <w:style w:type="paragraph" w:styleId="BodyTextIndent">
    <w:name w:val="Body Text Indent"/>
    <w:basedOn w:val="Normal"/>
    <w:link w:val="BodyTextIndentChar"/>
    <w:uiPriority w:val="99"/>
    <w:rsid w:val="009E0CD0"/>
    <w:pPr>
      <w:spacing w:after="120"/>
      <w:ind w:left="360"/>
    </w:pPr>
  </w:style>
  <w:style w:type="character" w:customStyle="1" w:styleId="BodyTextIndentChar">
    <w:name w:val="Body Text Indent Char"/>
    <w:basedOn w:val="DefaultParagraphFont"/>
    <w:link w:val="BodyTextIndent"/>
    <w:uiPriority w:val="99"/>
    <w:rsid w:val="009E0CD0"/>
  </w:style>
  <w:style w:type="paragraph" w:customStyle="1" w:styleId="Normal8">
    <w:name w:val="Normal+8"/>
    <w:basedOn w:val="Default"/>
    <w:next w:val="Default"/>
    <w:uiPriority w:val="99"/>
    <w:rsid w:val="009E0CD0"/>
    <w:rPr>
      <w:rFonts w:ascii="Bookman Old Style" w:hAnsi="Bookman Old Style" w:cs="Times New Roman"/>
      <w:color w:val="auto"/>
    </w:rPr>
  </w:style>
  <w:style w:type="paragraph" w:styleId="BlockText">
    <w:name w:val="Block Text"/>
    <w:basedOn w:val="Normal"/>
    <w:uiPriority w:val="99"/>
    <w:rsid w:val="009E0CD0"/>
    <w:pPr>
      <w:widowControl w:val="0"/>
      <w:tabs>
        <w:tab w:val="left" w:pos="1890"/>
        <w:tab w:val="left" w:pos="2064"/>
      </w:tabs>
      <w:overflowPunct w:val="0"/>
      <w:autoSpaceDE w:val="0"/>
      <w:autoSpaceDN w:val="0"/>
      <w:adjustRightInd w:val="0"/>
      <w:ind w:left="384" w:right="-336"/>
      <w:textAlignment w:val="baseline"/>
    </w:pPr>
    <w:rPr>
      <w:sz w:val="22"/>
    </w:rPr>
  </w:style>
  <w:style w:type="numbering" w:customStyle="1" w:styleId="NoList1">
    <w:name w:val="No List1"/>
    <w:next w:val="NoList"/>
    <w:uiPriority w:val="99"/>
    <w:semiHidden/>
    <w:unhideWhenUsed/>
    <w:rsid w:val="009E0CD0"/>
  </w:style>
  <w:style w:type="paragraph" w:styleId="PlainText">
    <w:name w:val="Plain Text"/>
    <w:basedOn w:val="Normal"/>
    <w:link w:val="PlainTextChar"/>
    <w:rsid w:val="009E0CD0"/>
    <w:rPr>
      <w:rFonts w:ascii="Courier New" w:hAnsi="Courier New" w:cs="Courier New"/>
    </w:rPr>
  </w:style>
  <w:style w:type="character" w:customStyle="1" w:styleId="PlainTextChar">
    <w:name w:val="Plain Text Char"/>
    <w:basedOn w:val="DefaultParagraphFont"/>
    <w:link w:val="PlainText"/>
    <w:rsid w:val="009E0CD0"/>
    <w:rPr>
      <w:rFonts w:ascii="Courier New" w:hAnsi="Courier New" w:cs="Courier New"/>
    </w:rPr>
  </w:style>
  <w:style w:type="paragraph" w:customStyle="1" w:styleId="Title1">
    <w:name w:val="Title+1"/>
    <w:basedOn w:val="Default"/>
    <w:next w:val="Default"/>
    <w:uiPriority w:val="99"/>
    <w:rsid w:val="009E0CD0"/>
    <w:rPr>
      <w:rFonts w:ascii="Times New Roman" w:eastAsia="Calibri" w:hAnsi="Times New Roman" w:cs="Times New Roman"/>
      <w:color w:val="auto"/>
    </w:rPr>
  </w:style>
  <w:style w:type="paragraph" w:customStyle="1" w:styleId="Heading14">
    <w:name w:val="Heading 1+4"/>
    <w:basedOn w:val="Default"/>
    <w:next w:val="Default"/>
    <w:uiPriority w:val="99"/>
    <w:rsid w:val="009E0CD0"/>
    <w:rPr>
      <w:rFonts w:ascii="Times New Roman" w:eastAsia="Calibri" w:hAnsi="Times New Roman" w:cs="Times New Roman"/>
      <w:color w:val="auto"/>
    </w:rPr>
  </w:style>
  <w:style w:type="paragraph" w:customStyle="1" w:styleId="Normal5">
    <w:name w:val="Normal+5"/>
    <w:basedOn w:val="Default"/>
    <w:next w:val="Default"/>
    <w:uiPriority w:val="99"/>
    <w:rsid w:val="009E0CD0"/>
    <w:rPr>
      <w:rFonts w:ascii="Times New Roman" w:eastAsia="Calibri" w:hAnsi="Times New Roman" w:cs="Times New Roman"/>
      <w:color w:val="auto"/>
    </w:rPr>
  </w:style>
  <w:style w:type="paragraph" w:customStyle="1" w:styleId="Heading51">
    <w:name w:val="Heading 5+1"/>
    <w:basedOn w:val="Default"/>
    <w:next w:val="Default"/>
    <w:uiPriority w:val="99"/>
    <w:rsid w:val="009E0CD0"/>
    <w:rPr>
      <w:rFonts w:ascii="Times New Roman" w:eastAsia="Calibri" w:hAnsi="Times New Roman" w:cs="Times New Roman"/>
      <w:color w:val="auto"/>
    </w:rPr>
  </w:style>
  <w:style w:type="paragraph" w:customStyle="1" w:styleId="Heading61">
    <w:name w:val="Heading 6+1"/>
    <w:basedOn w:val="Default"/>
    <w:next w:val="Default"/>
    <w:uiPriority w:val="99"/>
    <w:rsid w:val="009E0CD0"/>
    <w:rPr>
      <w:rFonts w:ascii="Times New Roman" w:eastAsia="Calibri" w:hAnsi="Times New Roman" w:cs="Times New Roman"/>
      <w:color w:val="auto"/>
    </w:rPr>
  </w:style>
  <w:style w:type="character" w:customStyle="1" w:styleId="normalchar">
    <w:name w:val="normal__char"/>
    <w:basedOn w:val="DefaultParagraphFont"/>
    <w:rsid w:val="009E0CD0"/>
  </w:style>
  <w:style w:type="character" w:customStyle="1" w:styleId="UnresolvedMention1">
    <w:name w:val="Unresolved Mention1"/>
    <w:basedOn w:val="DefaultParagraphFont"/>
    <w:uiPriority w:val="99"/>
    <w:semiHidden/>
    <w:unhideWhenUsed/>
    <w:rsid w:val="009E0CD0"/>
    <w:rPr>
      <w:color w:val="605E5C"/>
      <w:shd w:val="clear" w:color="auto" w:fill="E1DFDD"/>
    </w:rPr>
  </w:style>
  <w:style w:type="character" w:customStyle="1" w:styleId="table0020gridchar">
    <w:name w:val="table_0020grid__char"/>
    <w:basedOn w:val="DefaultParagraphFont"/>
    <w:rsid w:val="009E0CD0"/>
  </w:style>
  <w:style w:type="paragraph" w:customStyle="1" w:styleId="table0020grid">
    <w:name w:val="table_0020grid"/>
    <w:basedOn w:val="Normal"/>
    <w:rsid w:val="009E0CD0"/>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9E0CD0"/>
    <w:rPr>
      <w:color w:val="605E5C"/>
      <w:shd w:val="clear" w:color="auto" w:fill="E1DFDD"/>
    </w:rPr>
  </w:style>
  <w:style w:type="character" w:styleId="Emphasis">
    <w:name w:val="Emphasis"/>
    <w:basedOn w:val="DefaultParagraphFont"/>
    <w:qFormat/>
    <w:rsid w:val="009E0CD0"/>
    <w:rPr>
      <w:i/>
      <w:iCs/>
    </w:rPr>
  </w:style>
  <w:style w:type="paragraph" w:customStyle="1" w:styleId="TableParagraph">
    <w:name w:val="Table Paragraph"/>
    <w:basedOn w:val="Normal"/>
    <w:uiPriority w:val="1"/>
    <w:qFormat/>
    <w:rsid w:val="009E0CD0"/>
    <w:pPr>
      <w:widowControl w:val="0"/>
      <w:autoSpaceDE w:val="0"/>
      <w:autoSpaceDN w:val="0"/>
      <w:spacing w:line="233" w:lineRule="exact"/>
      <w:ind w:left="712"/>
      <w:jc w:val="center"/>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mass.gov/masshealth" TargetMode="External"/><Relationship Id="rId18" Type="http://schemas.openxmlformats.org/officeDocument/2006/relationships/header" Target="header2.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mailto:provider@masshealthquestions.com" TargetMode="Externa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header" Target="head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yperlink" Target="http://www.mass.gov/service-details/postpartum-depression-resources-for-healthcare-providers" TargetMode="External"/><Relationship Id="rId32"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yperlink" Target="http://www.mass.gov/masshealth-transmittal-letters" TargetMode="External"/><Relationship Id="rId23" Type="http://schemas.openxmlformats.org/officeDocument/2006/relationships/footer" Target="footer2.xml"/><Relationship Id="rId28" Type="http://schemas.openxmlformats.org/officeDocument/2006/relationships/hyperlink" Target="https://www.optum360coding.com" TargetMode="External"/><Relationship Id="rId10" Type="http://schemas.openxmlformats.org/officeDocument/2006/relationships/oleObject" Target="embeddings/oleObject1.bin"/><Relationship Id="rId19" Type="http://schemas.openxmlformats.org/officeDocument/2006/relationships/header" Target="header3.xm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footer" Target="footer4.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A6740-4A8A-432E-BE3E-E1C0A9CA0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6296</Words>
  <Characters>35574</Characters>
  <Application>Microsoft Office Word</Application>
  <DocSecurity>4</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178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03-12-26T14:46:00Z</cp:lastPrinted>
  <dcterms:created xsi:type="dcterms:W3CDTF">2023-10-03T20:08:00Z</dcterms:created>
  <dcterms:modified xsi:type="dcterms:W3CDTF">2023-10-03T20:08:00Z</dcterms:modified>
</cp:coreProperties>
</file>